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36E41E" w14:textId="77777777" w:rsidR="001D49A3" w:rsidRDefault="001D49A3" w:rsidP="001D49A3">
      <w:pPr>
        <w:jc w:val="center"/>
        <w:rPr>
          <w:rFonts w:ascii="Arial" w:hAnsi="Arial" w:cs="Arial"/>
          <w:sz w:val="36"/>
          <w:szCs w:val="36"/>
          <w:lang w:val="en-GB"/>
        </w:rPr>
      </w:pPr>
      <w:bookmarkStart w:id="0" w:name="_Hlk89554432"/>
      <w:bookmarkEnd w:id="0"/>
      <w:r>
        <w:rPr>
          <w:rFonts w:ascii="Arial" w:hAnsi="Arial" w:cs="Arial"/>
          <w:sz w:val="36"/>
          <w:szCs w:val="36"/>
          <w:lang w:val="en-GB"/>
        </w:rPr>
        <w:t>Arab Open University- Saudi Arabia</w:t>
      </w:r>
    </w:p>
    <w:p w14:paraId="38DA1403" w14:textId="77777777" w:rsidR="001D49A3" w:rsidRDefault="001D49A3" w:rsidP="001D49A3">
      <w:pPr>
        <w:jc w:val="center"/>
        <w:rPr>
          <w:rFonts w:ascii="Arial" w:hAnsi="Arial" w:cs="Arial"/>
          <w:sz w:val="36"/>
          <w:szCs w:val="36"/>
          <w:lang w:val="en-GB"/>
        </w:rPr>
      </w:pPr>
    </w:p>
    <w:p w14:paraId="213E8B03" w14:textId="77777777" w:rsidR="001D49A3" w:rsidRDefault="001D49A3" w:rsidP="001D49A3">
      <w:pPr>
        <w:jc w:val="center"/>
        <w:rPr>
          <w:rFonts w:ascii="Arial" w:hAnsi="Arial" w:cs="Arial"/>
          <w:sz w:val="36"/>
          <w:szCs w:val="36"/>
          <w:lang w:val="en-GB"/>
        </w:rPr>
      </w:pPr>
    </w:p>
    <w:p w14:paraId="7767B659" w14:textId="5ED96F21" w:rsidR="001D49A3" w:rsidRDefault="00AC0BD3" w:rsidP="001D49A3">
      <w:pPr>
        <w:jc w:val="center"/>
        <w:rPr>
          <w:rFonts w:ascii="Arial" w:hAnsi="Arial" w:cs="Arial"/>
          <w:lang w:val="en-GB"/>
        </w:rPr>
      </w:pPr>
      <w:r>
        <w:rPr>
          <w:noProof/>
        </w:rPr>
        <w:drawing>
          <wp:inline distT="0" distB="0" distL="0" distR="0" wp14:anchorId="5D041DD6" wp14:editId="0F3F92E8">
            <wp:extent cx="1550504" cy="137909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590808" cy="1414947"/>
                    </a:xfrm>
                    <a:prstGeom prst="rect">
                      <a:avLst/>
                    </a:prstGeom>
                    <a:noFill/>
                    <a:ln>
                      <a:noFill/>
                    </a:ln>
                  </pic:spPr>
                </pic:pic>
              </a:graphicData>
            </a:graphic>
          </wp:inline>
        </w:drawing>
      </w:r>
    </w:p>
    <w:p w14:paraId="60CB6061" w14:textId="77777777" w:rsidR="001D49A3" w:rsidRDefault="001D49A3" w:rsidP="001D49A3">
      <w:pPr>
        <w:jc w:val="center"/>
        <w:rPr>
          <w:rFonts w:ascii="Arial" w:hAnsi="Arial" w:cs="Arial"/>
          <w:lang w:val="en-GB"/>
        </w:rPr>
      </w:pPr>
    </w:p>
    <w:p w14:paraId="0B7917AB" w14:textId="77777777" w:rsidR="001D49A3" w:rsidRDefault="001D49A3" w:rsidP="00A5230D">
      <w:pPr>
        <w:rPr>
          <w:lang w:val="en-GB"/>
        </w:rPr>
      </w:pPr>
    </w:p>
    <w:p w14:paraId="3F8DA36F" w14:textId="77777777" w:rsidR="001D49A3" w:rsidRDefault="001D49A3" w:rsidP="001D49A3">
      <w:pPr>
        <w:jc w:val="center"/>
        <w:rPr>
          <w:rFonts w:ascii="Arial" w:hAnsi="Arial" w:cs="Arial"/>
          <w:sz w:val="48"/>
          <w:szCs w:val="48"/>
          <w:lang w:val="en-GB"/>
        </w:rPr>
      </w:pPr>
    </w:p>
    <w:p w14:paraId="37C3A886" w14:textId="77777777" w:rsidR="001D49A3" w:rsidRDefault="001D49A3" w:rsidP="001D49A3">
      <w:pPr>
        <w:spacing w:line="360" w:lineRule="auto"/>
        <w:jc w:val="center"/>
        <w:rPr>
          <w:rFonts w:ascii="Arial" w:hAnsi="Arial" w:cs="Arial"/>
          <w:sz w:val="40"/>
          <w:szCs w:val="40"/>
          <w:lang w:val="en-GB"/>
        </w:rPr>
      </w:pPr>
      <w:r>
        <w:rPr>
          <w:rFonts w:ascii="Arial" w:hAnsi="Arial" w:cs="Arial"/>
          <w:sz w:val="40"/>
          <w:szCs w:val="40"/>
          <w:lang w:val="en-GB"/>
        </w:rPr>
        <w:t>Faculty of Computer Studies</w:t>
      </w:r>
    </w:p>
    <w:p w14:paraId="6824F64B" w14:textId="77777777" w:rsidR="001D49A3" w:rsidRDefault="001D49A3" w:rsidP="001D49A3">
      <w:pPr>
        <w:spacing w:line="360" w:lineRule="auto"/>
        <w:jc w:val="center"/>
        <w:rPr>
          <w:rFonts w:ascii="Arial" w:hAnsi="Arial" w:cs="Arial"/>
          <w:sz w:val="40"/>
          <w:szCs w:val="40"/>
          <w:lang w:val="en-GB"/>
        </w:rPr>
      </w:pPr>
    </w:p>
    <w:p w14:paraId="7CF44DE9" w14:textId="77777777" w:rsidR="001D49A3" w:rsidRDefault="001D49A3" w:rsidP="00FD7DB8">
      <w:pPr>
        <w:rPr>
          <w:rFonts w:ascii="Arial" w:hAnsi="Arial" w:cs="Arial"/>
          <w:lang w:val="en-GB"/>
        </w:rPr>
      </w:pPr>
    </w:p>
    <w:p w14:paraId="435DE532" w14:textId="77777777" w:rsidR="001D49A3" w:rsidRDefault="001D49A3" w:rsidP="001D49A3">
      <w:pPr>
        <w:jc w:val="center"/>
        <w:rPr>
          <w:rFonts w:ascii="Arial" w:hAnsi="Arial" w:cs="Arial"/>
          <w:lang w:val="en-GB"/>
        </w:rPr>
      </w:pPr>
    </w:p>
    <w:p w14:paraId="042E8B41" w14:textId="77777777" w:rsidR="001D49A3" w:rsidRDefault="001D49A3" w:rsidP="001D49A3">
      <w:pPr>
        <w:jc w:val="center"/>
        <w:rPr>
          <w:rFonts w:ascii="Arial" w:hAnsi="Arial" w:cs="Arial"/>
          <w:lang w:val="en-GB"/>
        </w:rPr>
      </w:pPr>
    </w:p>
    <w:p w14:paraId="08A0F929" w14:textId="77777777" w:rsidR="001D49A3" w:rsidRDefault="001D49A3" w:rsidP="001D49A3">
      <w:pPr>
        <w:jc w:val="center"/>
        <w:rPr>
          <w:rFonts w:ascii="Arial" w:hAnsi="Arial" w:cs="Arial"/>
          <w:lang w:val="en-GB"/>
        </w:rPr>
      </w:pPr>
    </w:p>
    <w:p w14:paraId="22834462" w14:textId="77777777" w:rsidR="001D49A3" w:rsidRDefault="001D49A3" w:rsidP="001D49A3">
      <w:pPr>
        <w:jc w:val="center"/>
        <w:rPr>
          <w:rFonts w:ascii="Arial" w:hAnsi="Arial" w:cs="Arial"/>
          <w:lang w:val="en-GB"/>
        </w:rPr>
      </w:pPr>
    </w:p>
    <w:p w14:paraId="20E316B4" w14:textId="44033900" w:rsidR="001D49A3" w:rsidRDefault="001D49A3" w:rsidP="001D49A3">
      <w:pPr>
        <w:jc w:val="center"/>
        <w:rPr>
          <w:rFonts w:ascii="Arial" w:hAnsi="Arial" w:cs="Arial"/>
          <w:b/>
          <w:i/>
          <w:sz w:val="32"/>
          <w:szCs w:val="32"/>
          <w:lang w:val="en-GB"/>
        </w:rPr>
      </w:pPr>
      <w:r>
        <w:rPr>
          <w:rFonts w:ascii="Arial" w:hAnsi="Arial" w:cs="Arial"/>
          <w:b/>
          <w:i/>
          <w:sz w:val="32"/>
          <w:szCs w:val="32"/>
          <w:lang w:val="en-GB"/>
        </w:rPr>
        <w:t>Tools Rental Platform</w:t>
      </w:r>
    </w:p>
    <w:p w14:paraId="42EACC96" w14:textId="77777777" w:rsidR="001D49A3" w:rsidRDefault="001D49A3" w:rsidP="001D49A3">
      <w:pPr>
        <w:jc w:val="right"/>
        <w:rPr>
          <w:rFonts w:ascii="Arial" w:hAnsi="Arial" w:cs="Arial"/>
          <w:lang w:val="en-GB"/>
        </w:rPr>
      </w:pPr>
    </w:p>
    <w:p w14:paraId="44B75E20" w14:textId="77777777" w:rsidR="001D49A3" w:rsidRDefault="001D49A3" w:rsidP="001D49A3">
      <w:pPr>
        <w:jc w:val="center"/>
        <w:rPr>
          <w:rFonts w:ascii="Arial" w:hAnsi="Arial" w:cs="Arial"/>
          <w:lang w:val="en-GB"/>
        </w:rPr>
      </w:pPr>
    </w:p>
    <w:p w14:paraId="49A2BDFA" w14:textId="77777777" w:rsidR="001D49A3" w:rsidRDefault="001D49A3" w:rsidP="001D49A3">
      <w:pPr>
        <w:spacing w:line="360" w:lineRule="auto"/>
        <w:jc w:val="center"/>
        <w:rPr>
          <w:rFonts w:ascii="Arial" w:hAnsi="Arial" w:cs="Arial"/>
          <w:sz w:val="28"/>
          <w:szCs w:val="28"/>
          <w:lang w:val="en-GB"/>
        </w:rPr>
      </w:pPr>
      <w:r>
        <w:rPr>
          <w:rFonts w:ascii="Arial" w:hAnsi="Arial" w:cs="Arial"/>
          <w:sz w:val="28"/>
          <w:szCs w:val="28"/>
          <w:lang w:val="en-GB"/>
        </w:rPr>
        <w:t>Laith Hussam Shono 101708516</w:t>
      </w:r>
    </w:p>
    <w:p w14:paraId="035EFD2F" w14:textId="77777777" w:rsidR="001D49A3" w:rsidRDefault="001D49A3" w:rsidP="001D49A3">
      <w:pPr>
        <w:spacing w:line="360" w:lineRule="auto"/>
        <w:jc w:val="center"/>
        <w:rPr>
          <w:rFonts w:ascii="Arial" w:hAnsi="Arial" w:cs="Arial"/>
          <w:lang w:val="en"/>
        </w:rPr>
      </w:pPr>
      <w:r>
        <w:rPr>
          <w:rFonts w:ascii="Arial" w:hAnsi="Arial" w:cs="Arial"/>
          <w:sz w:val="28"/>
          <w:szCs w:val="28"/>
          <w:lang w:val="en-GB"/>
        </w:rPr>
        <w:t>TM471: Final Year Project, 2021</w:t>
      </w:r>
      <w:r>
        <w:rPr>
          <w:rFonts w:ascii="Arial" w:hAnsi="Arial" w:cs="Arial"/>
          <w:sz w:val="28"/>
          <w:szCs w:val="28"/>
          <w:lang w:val="en-GB"/>
        </w:rPr>
        <w:br/>
        <w:t>Supervisor: Dr. Basil Kasasbeh</w:t>
      </w:r>
    </w:p>
    <w:p w14:paraId="092270F0" w14:textId="77777777" w:rsidR="00AE1A25" w:rsidRDefault="00AE1A25">
      <w:pPr>
        <w:rPr>
          <w:lang w:val="en"/>
        </w:rPr>
        <w:sectPr w:rsidR="00AE1A25" w:rsidSect="00FC246B">
          <w:footerReference w:type="default" r:id="rId9"/>
          <w:pgSz w:w="11906" w:h="16838" w:code="9"/>
          <w:pgMar w:top="1440" w:right="1440" w:bottom="1440" w:left="1440" w:header="720" w:footer="720" w:gutter="0"/>
          <w:pgNumType w:fmt="lowerRoman" w:start="1"/>
          <w:cols w:space="720"/>
          <w:titlePg/>
          <w:docGrid w:linePitch="360"/>
        </w:sectPr>
      </w:pPr>
    </w:p>
    <w:p w14:paraId="62F3136F" w14:textId="77777777" w:rsidR="00913DA7" w:rsidRDefault="00913DA7" w:rsidP="00C07993">
      <w:pPr>
        <w:pStyle w:val="Heading1"/>
        <w:jc w:val="center"/>
        <w:rPr>
          <w:rFonts w:eastAsia="Times New Roman"/>
        </w:rPr>
      </w:pPr>
      <w:bookmarkStart w:id="1" w:name="_Toc89869811"/>
      <w:r>
        <w:rPr>
          <w:rFonts w:eastAsia="Times New Roman"/>
        </w:rPr>
        <w:lastRenderedPageBreak/>
        <w:t>Abstract</w:t>
      </w:r>
      <w:bookmarkEnd w:id="1"/>
    </w:p>
    <w:p w14:paraId="074E8E0F" w14:textId="66D61681" w:rsidR="009754A2" w:rsidRDefault="009754A2" w:rsidP="002C2749">
      <w:pPr>
        <w:jc w:val="both"/>
      </w:pPr>
      <w:r>
        <w:t>This project aims to create an e-commerce online rental platform</w:t>
      </w:r>
      <w:r w:rsidR="002562F3">
        <w:t>. The project aims to provide a platform</w:t>
      </w:r>
      <w:r>
        <w:t xml:space="preserve"> </w:t>
      </w:r>
      <w:r w:rsidR="002562F3">
        <w:t xml:space="preserve">where </w:t>
      </w:r>
      <w:r>
        <w:t xml:space="preserve">users </w:t>
      </w:r>
      <w:r w:rsidR="002562F3">
        <w:t xml:space="preserve">can </w:t>
      </w:r>
      <w:r>
        <w:t xml:space="preserve">offer their tools for rent and to rent other users’ offered </w:t>
      </w:r>
      <w:r w:rsidR="00311394">
        <w:t>tools. Another aim is to provide multiple features protecting the users’ tools and protecting them from scams.</w:t>
      </w:r>
    </w:p>
    <w:p w14:paraId="31EC2A6E" w14:textId="2EC02B5D" w:rsidR="002C2749" w:rsidRDefault="009754A2" w:rsidP="002C2749">
      <w:pPr>
        <w:jc w:val="both"/>
      </w:pPr>
      <w:r>
        <w:t>The system</w:t>
      </w:r>
      <w:r w:rsidR="002562F3">
        <w:t xml:space="preserve"> is called </w:t>
      </w:r>
      <w:r w:rsidR="00311394">
        <w:t>“</w:t>
      </w:r>
      <w:r w:rsidR="002562F3">
        <w:t>Rentool</w:t>
      </w:r>
      <w:r w:rsidR="00311394">
        <w:t>”</w:t>
      </w:r>
      <w:r w:rsidR="002562F3">
        <w:t xml:space="preserve"> and it</w:t>
      </w:r>
      <w:r w:rsidR="00311394">
        <w:t>s front-end is</w:t>
      </w:r>
      <w:r>
        <w:t xml:space="preserve"> three apps, an Android app, an iOS app, and a web app</w:t>
      </w:r>
      <w:r w:rsidR="002562F3">
        <w:t xml:space="preserve"> hosted on </w:t>
      </w:r>
      <w:hyperlink r:id="rId10" w:history="1">
        <w:r w:rsidR="002562F3" w:rsidRPr="002562F3">
          <w:rPr>
            <w:rStyle w:val="Hyperlink"/>
          </w:rPr>
          <w:t>rentool.site</w:t>
        </w:r>
      </w:hyperlink>
      <w:r>
        <w:t>. All these apps are built</w:t>
      </w:r>
      <w:r w:rsidR="00857FA9">
        <w:t xml:space="preserve"> using</w:t>
      </w:r>
      <w:r>
        <w:t xml:space="preserve"> Flutter.</w:t>
      </w:r>
      <w:r w:rsidR="00311394">
        <w:t xml:space="preserve"> </w:t>
      </w:r>
      <w:r w:rsidR="002562F3">
        <w:t>T</w:t>
      </w:r>
      <w:r>
        <w:t xml:space="preserve">he system’s backend is built with Firebase. </w:t>
      </w:r>
      <w:r w:rsidR="002562F3">
        <w:t xml:space="preserve">Firebase </w:t>
      </w:r>
      <w:r>
        <w:t>Authentication for user</w:t>
      </w:r>
      <w:r w:rsidR="002562F3">
        <w:t>s’ account and authentication,</w:t>
      </w:r>
      <w:r>
        <w:t xml:space="preserve"> Firestore for the database, </w:t>
      </w:r>
      <w:r w:rsidRPr="009754A2">
        <w:t xml:space="preserve">Cloud </w:t>
      </w:r>
      <w:r>
        <w:t xml:space="preserve">Functions for </w:t>
      </w:r>
      <w:r w:rsidR="002562F3">
        <w:t xml:space="preserve">running </w:t>
      </w:r>
      <w:r>
        <w:t xml:space="preserve">backend code, </w:t>
      </w:r>
      <w:r w:rsidRPr="009754A2">
        <w:t>Cloud Storage</w:t>
      </w:r>
      <w:r>
        <w:t xml:space="preserve"> for storing picture</w:t>
      </w:r>
      <w:r w:rsidR="003D6811">
        <w:t>s</w:t>
      </w:r>
      <w:r w:rsidR="002562F3">
        <w:t>,</w:t>
      </w:r>
      <w:r>
        <w:t xml:space="preserve"> videos</w:t>
      </w:r>
      <w:r w:rsidR="002562F3">
        <w:t>,</w:t>
      </w:r>
      <w:r>
        <w:t xml:space="preserve"> and other files, Firebase Hosting for hosting the web app, Firebase Cloud messaging for sending notifications to the owner.</w:t>
      </w:r>
      <w:r w:rsidR="002562F3">
        <w:t xml:space="preserve"> And Algolia for Searching.</w:t>
      </w:r>
      <w:r w:rsidR="002C2749">
        <w:t xml:space="preserve"> </w:t>
      </w:r>
    </w:p>
    <w:p w14:paraId="0FBAB69F" w14:textId="3DDF1317" w:rsidR="00311394" w:rsidRPr="002C2749" w:rsidRDefault="00311394" w:rsidP="002C2749">
      <w:pPr>
        <w:jc w:val="both"/>
      </w:pPr>
      <w:r>
        <w:t>The system</w:t>
      </w:r>
      <w:r w:rsidR="002C2749">
        <w:t xml:space="preserve"> will handle payments between renters and owners and the system’s payment solution is implemented using </w:t>
      </w:r>
      <w:r w:rsidR="002C2749" w:rsidRPr="002C2749">
        <w:rPr>
          <w:i/>
          <w:iCs/>
        </w:rPr>
        <w:t>Checkout</w:t>
      </w:r>
      <w:r w:rsidR="002C2749">
        <w:t>.</w:t>
      </w:r>
    </w:p>
    <w:p w14:paraId="2A95F6F6" w14:textId="77777777" w:rsidR="00913DA7" w:rsidRDefault="00913DA7" w:rsidP="009754A2">
      <w:pPr>
        <w:jc w:val="both"/>
      </w:pPr>
    </w:p>
    <w:p w14:paraId="5630125C"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p w14:paraId="093AEA2D" w14:textId="1DC7B064" w:rsidR="00913DA7" w:rsidRDefault="00913DA7" w:rsidP="00BD2DBF">
      <w:pPr>
        <w:pStyle w:val="Heading1"/>
        <w:jc w:val="center"/>
      </w:pPr>
      <w:bookmarkStart w:id="2" w:name="_Toc89869812"/>
      <w:r w:rsidRPr="00913DA7">
        <w:lastRenderedPageBreak/>
        <w:t>Acknowledg</w:t>
      </w:r>
      <w:r w:rsidR="003D6811">
        <w:t>e</w:t>
      </w:r>
      <w:r w:rsidRPr="00913DA7">
        <w:t>ments</w:t>
      </w:r>
      <w:bookmarkEnd w:id="2"/>
    </w:p>
    <w:p w14:paraId="539C2A2F" w14:textId="10C6A341" w:rsidR="00913DA7" w:rsidRDefault="00C07993" w:rsidP="00913DA7">
      <w:r>
        <w:t xml:space="preserve">I would like to thank my family and friends for all the support. I also thank Dr. Basil for all his help with this course and </w:t>
      </w:r>
      <w:r w:rsidR="003D6811">
        <w:t xml:space="preserve">for </w:t>
      </w:r>
      <w:r>
        <w:t>answering my questions about writing the report.</w:t>
      </w:r>
    </w:p>
    <w:p w14:paraId="4AD34D7A" w14:textId="1D4C61E2" w:rsidR="00C07993" w:rsidRPr="00701A4F" w:rsidRDefault="00C07993" w:rsidP="00913DA7">
      <w:r>
        <w:t xml:space="preserve">Also, big </w:t>
      </w:r>
      <w:r w:rsidRPr="00701A4F">
        <w:t xml:space="preserve">thanks to the </w:t>
      </w:r>
      <w:hyperlink r:id="rId11" w:history="1">
        <w:r w:rsidR="00701A4F" w:rsidRPr="00701A4F">
          <w:t>Stack Overflow</w:t>
        </w:r>
      </w:hyperlink>
      <w:r w:rsidR="00701A4F" w:rsidRPr="00701A4F">
        <w:t xml:space="preserve"> </w:t>
      </w:r>
      <w:r w:rsidRPr="00701A4F">
        <w:t>community</w:t>
      </w:r>
      <w:r>
        <w:t xml:space="preserve"> for helping me fix the bugs I encountered while building this project.</w:t>
      </w:r>
    </w:p>
    <w:p w14:paraId="34367972" w14:textId="77777777" w:rsidR="00913DA7" w:rsidRDefault="00913DA7" w:rsidP="00913DA7"/>
    <w:p w14:paraId="28DDCDA0" w14:textId="77777777" w:rsidR="00913DA7" w:rsidRPr="00913DA7" w:rsidRDefault="00913DA7" w:rsidP="00913DA7">
      <w:pPr>
        <w:sectPr w:rsidR="00913DA7" w:rsidRPr="00913DA7" w:rsidSect="00C07993">
          <w:pgSz w:w="11906" w:h="16838" w:code="9"/>
          <w:pgMar w:top="994" w:right="1440" w:bottom="720" w:left="1440" w:header="720" w:footer="720" w:gutter="0"/>
          <w:pgNumType w:fmt="lowerRoman"/>
          <w:cols w:space="720"/>
          <w:vAlign w:val="center"/>
          <w:docGrid w:linePitch="326"/>
        </w:sectPr>
      </w:pPr>
    </w:p>
    <w:bookmarkStart w:id="3" w:name="_Toc89869813" w:displacedByCustomXml="next"/>
    <w:sdt>
      <w:sdtPr>
        <w:rPr>
          <w:rFonts w:asciiTheme="minorBidi" w:eastAsia="Times New Roman" w:hAnsiTheme="minorBidi" w:cs="Times New Roman"/>
          <w:b w:val="0"/>
          <w:color w:val="auto"/>
          <w:sz w:val="24"/>
          <w:szCs w:val="24"/>
        </w:rPr>
        <w:id w:val="1548566680"/>
        <w:docPartObj>
          <w:docPartGallery w:val="Table of Contents"/>
          <w:docPartUnique/>
        </w:docPartObj>
      </w:sdtPr>
      <w:sdtEndPr>
        <w:rPr>
          <w:bCs/>
          <w:noProof/>
        </w:rPr>
      </w:sdtEndPr>
      <w:sdtContent>
        <w:p w14:paraId="018E72B5" w14:textId="4A90B709" w:rsidR="009079C4" w:rsidRPr="009079C4" w:rsidRDefault="00EC48E4" w:rsidP="009079C4">
          <w:pPr>
            <w:pStyle w:val="Heading1"/>
            <w:spacing w:after="240"/>
          </w:pPr>
          <w:r>
            <w:t>Table of Contents</w:t>
          </w:r>
          <w:bookmarkEnd w:id="3"/>
        </w:p>
        <w:p w14:paraId="0BF6B0E4" w14:textId="64C41287" w:rsidR="00715CDF" w:rsidRDefault="00EC48E4">
          <w:pPr>
            <w:pStyle w:val="TOC1"/>
            <w:tabs>
              <w:tab w:val="right" w:leader="dot" w:pos="9016"/>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89869811" w:history="1">
            <w:r w:rsidR="00715CDF" w:rsidRPr="00735941">
              <w:rPr>
                <w:rStyle w:val="Hyperlink"/>
                <w:noProof/>
              </w:rPr>
              <w:t>Abstract</w:t>
            </w:r>
            <w:r w:rsidR="00715CDF">
              <w:rPr>
                <w:noProof/>
                <w:webHidden/>
              </w:rPr>
              <w:tab/>
            </w:r>
            <w:r w:rsidR="00715CDF">
              <w:rPr>
                <w:noProof/>
                <w:webHidden/>
              </w:rPr>
              <w:fldChar w:fldCharType="begin"/>
            </w:r>
            <w:r w:rsidR="00715CDF">
              <w:rPr>
                <w:noProof/>
                <w:webHidden/>
              </w:rPr>
              <w:instrText xml:space="preserve"> PAGEREF _Toc89869811 \h </w:instrText>
            </w:r>
            <w:r w:rsidR="00715CDF">
              <w:rPr>
                <w:noProof/>
                <w:webHidden/>
              </w:rPr>
            </w:r>
            <w:r w:rsidR="00715CDF">
              <w:rPr>
                <w:noProof/>
                <w:webHidden/>
              </w:rPr>
              <w:fldChar w:fldCharType="separate"/>
            </w:r>
            <w:r w:rsidR="00715CDF">
              <w:rPr>
                <w:noProof/>
                <w:webHidden/>
              </w:rPr>
              <w:t>ii</w:t>
            </w:r>
            <w:r w:rsidR="00715CDF">
              <w:rPr>
                <w:noProof/>
                <w:webHidden/>
              </w:rPr>
              <w:fldChar w:fldCharType="end"/>
            </w:r>
          </w:hyperlink>
        </w:p>
        <w:p w14:paraId="11ECD87F" w14:textId="36C9B75F"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12" w:history="1">
            <w:r w:rsidRPr="00735941">
              <w:rPr>
                <w:rStyle w:val="Hyperlink"/>
                <w:noProof/>
              </w:rPr>
              <w:t>Acknowledgements</w:t>
            </w:r>
            <w:r>
              <w:rPr>
                <w:noProof/>
                <w:webHidden/>
              </w:rPr>
              <w:tab/>
            </w:r>
            <w:r>
              <w:rPr>
                <w:noProof/>
                <w:webHidden/>
              </w:rPr>
              <w:fldChar w:fldCharType="begin"/>
            </w:r>
            <w:r>
              <w:rPr>
                <w:noProof/>
                <w:webHidden/>
              </w:rPr>
              <w:instrText xml:space="preserve"> PAGEREF _Toc89869812 \h </w:instrText>
            </w:r>
            <w:r>
              <w:rPr>
                <w:noProof/>
                <w:webHidden/>
              </w:rPr>
            </w:r>
            <w:r>
              <w:rPr>
                <w:noProof/>
                <w:webHidden/>
              </w:rPr>
              <w:fldChar w:fldCharType="separate"/>
            </w:r>
            <w:r>
              <w:rPr>
                <w:noProof/>
                <w:webHidden/>
              </w:rPr>
              <w:t>iii</w:t>
            </w:r>
            <w:r>
              <w:rPr>
                <w:noProof/>
                <w:webHidden/>
              </w:rPr>
              <w:fldChar w:fldCharType="end"/>
            </w:r>
          </w:hyperlink>
        </w:p>
        <w:p w14:paraId="463A466B" w14:textId="5CA5702C"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13" w:history="1">
            <w:r w:rsidRPr="00735941">
              <w:rPr>
                <w:rStyle w:val="Hyperlink"/>
                <w:noProof/>
              </w:rPr>
              <w:t>Table of Contents</w:t>
            </w:r>
            <w:r>
              <w:rPr>
                <w:noProof/>
                <w:webHidden/>
              </w:rPr>
              <w:tab/>
            </w:r>
            <w:r>
              <w:rPr>
                <w:noProof/>
                <w:webHidden/>
              </w:rPr>
              <w:fldChar w:fldCharType="begin"/>
            </w:r>
            <w:r>
              <w:rPr>
                <w:noProof/>
                <w:webHidden/>
              </w:rPr>
              <w:instrText xml:space="preserve"> PAGEREF _Toc89869813 \h </w:instrText>
            </w:r>
            <w:r>
              <w:rPr>
                <w:noProof/>
                <w:webHidden/>
              </w:rPr>
            </w:r>
            <w:r>
              <w:rPr>
                <w:noProof/>
                <w:webHidden/>
              </w:rPr>
              <w:fldChar w:fldCharType="separate"/>
            </w:r>
            <w:r>
              <w:rPr>
                <w:noProof/>
                <w:webHidden/>
              </w:rPr>
              <w:t>iv</w:t>
            </w:r>
            <w:r>
              <w:rPr>
                <w:noProof/>
                <w:webHidden/>
              </w:rPr>
              <w:fldChar w:fldCharType="end"/>
            </w:r>
          </w:hyperlink>
        </w:p>
        <w:p w14:paraId="44AC5F3F" w14:textId="0D4DED22"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14" w:history="1">
            <w:r w:rsidRPr="00735941">
              <w:rPr>
                <w:rStyle w:val="Hyperlink"/>
                <w:noProof/>
              </w:rPr>
              <w:t>1. Introduction</w:t>
            </w:r>
            <w:r>
              <w:rPr>
                <w:noProof/>
                <w:webHidden/>
              </w:rPr>
              <w:tab/>
            </w:r>
            <w:r>
              <w:rPr>
                <w:noProof/>
                <w:webHidden/>
              </w:rPr>
              <w:fldChar w:fldCharType="begin"/>
            </w:r>
            <w:r>
              <w:rPr>
                <w:noProof/>
                <w:webHidden/>
              </w:rPr>
              <w:instrText xml:space="preserve"> PAGEREF _Toc89869814 \h </w:instrText>
            </w:r>
            <w:r>
              <w:rPr>
                <w:noProof/>
                <w:webHidden/>
              </w:rPr>
            </w:r>
            <w:r>
              <w:rPr>
                <w:noProof/>
                <w:webHidden/>
              </w:rPr>
              <w:fldChar w:fldCharType="separate"/>
            </w:r>
            <w:r>
              <w:rPr>
                <w:noProof/>
                <w:webHidden/>
              </w:rPr>
              <w:t>1</w:t>
            </w:r>
            <w:r>
              <w:rPr>
                <w:noProof/>
                <w:webHidden/>
              </w:rPr>
              <w:fldChar w:fldCharType="end"/>
            </w:r>
          </w:hyperlink>
        </w:p>
        <w:p w14:paraId="23CECEB4" w14:textId="6C4C03A3"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15" w:history="1">
            <w:r w:rsidRPr="00735941">
              <w:rPr>
                <w:rStyle w:val="Hyperlink"/>
                <w:noProof/>
              </w:rPr>
              <w:t>Chapter 2 – Literature Review</w:t>
            </w:r>
            <w:r>
              <w:rPr>
                <w:noProof/>
                <w:webHidden/>
              </w:rPr>
              <w:tab/>
            </w:r>
            <w:r>
              <w:rPr>
                <w:noProof/>
                <w:webHidden/>
              </w:rPr>
              <w:fldChar w:fldCharType="begin"/>
            </w:r>
            <w:r>
              <w:rPr>
                <w:noProof/>
                <w:webHidden/>
              </w:rPr>
              <w:instrText xml:space="preserve"> PAGEREF _Toc89869815 \h </w:instrText>
            </w:r>
            <w:r>
              <w:rPr>
                <w:noProof/>
                <w:webHidden/>
              </w:rPr>
            </w:r>
            <w:r>
              <w:rPr>
                <w:noProof/>
                <w:webHidden/>
              </w:rPr>
              <w:fldChar w:fldCharType="separate"/>
            </w:r>
            <w:r>
              <w:rPr>
                <w:noProof/>
                <w:webHidden/>
              </w:rPr>
              <w:t>2</w:t>
            </w:r>
            <w:r>
              <w:rPr>
                <w:noProof/>
                <w:webHidden/>
              </w:rPr>
              <w:fldChar w:fldCharType="end"/>
            </w:r>
          </w:hyperlink>
        </w:p>
        <w:p w14:paraId="4FDC888F" w14:textId="73286D58"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16" w:history="1">
            <w:r w:rsidRPr="00735941">
              <w:rPr>
                <w:rStyle w:val="Hyperlink"/>
                <w:noProof/>
              </w:rPr>
              <w:t>2.1 Payments</w:t>
            </w:r>
            <w:r>
              <w:rPr>
                <w:noProof/>
                <w:webHidden/>
              </w:rPr>
              <w:tab/>
            </w:r>
            <w:r>
              <w:rPr>
                <w:noProof/>
                <w:webHidden/>
              </w:rPr>
              <w:fldChar w:fldCharType="begin"/>
            </w:r>
            <w:r>
              <w:rPr>
                <w:noProof/>
                <w:webHidden/>
              </w:rPr>
              <w:instrText xml:space="preserve"> PAGEREF _Toc89869816 \h </w:instrText>
            </w:r>
            <w:r>
              <w:rPr>
                <w:noProof/>
                <w:webHidden/>
              </w:rPr>
            </w:r>
            <w:r>
              <w:rPr>
                <w:noProof/>
                <w:webHidden/>
              </w:rPr>
              <w:fldChar w:fldCharType="separate"/>
            </w:r>
            <w:r>
              <w:rPr>
                <w:noProof/>
                <w:webHidden/>
              </w:rPr>
              <w:t>3</w:t>
            </w:r>
            <w:r>
              <w:rPr>
                <w:noProof/>
                <w:webHidden/>
              </w:rPr>
              <w:fldChar w:fldCharType="end"/>
            </w:r>
          </w:hyperlink>
        </w:p>
        <w:p w14:paraId="5A6FC67D" w14:textId="17CE3B4C"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17" w:history="1">
            <w:r w:rsidRPr="00735941">
              <w:rPr>
                <w:rStyle w:val="Hyperlink"/>
                <w:noProof/>
              </w:rPr>
              <w:t>Chapter 3 – Requirements and analysis</w:t>
            </w:r>
            <w:r>
              <w:rPr>
                <w:noProof/>
                <w:webHidden/>
              </w:rPr>
              <w:tab/>
            </w:r>
            <w:r>
              <w:rPr>
                <w:noProof/>
                <w:webHidden/>
              </w:rPr>
              <w:fldChar w:fldCharType="begin"/>
            </w:r>
            <w:r>
              <w:rPr>
                <w:noProof/>
                <w:webHidden/>
              </w:rPr>
              <w:instrText xml:space="preserve"> PAGEREF _Toc89869817 \h </w:instrText>
            </w:r>
            <w:r>
              <w:rPr>
                <w:noProof/>
                <w:webHidden/>
              </w:rPr>
            </w:r>
            <w:r>
              <w:rPr>
                <w:noProof/>
                <w:webHidden/>
              </w:rPr>
              <w:fldChar w:fldCharType="separate"/>
            </w:r>
            <w:r>
              <w:rPr>
                <w:noProof/>
                <w:webHidden/>
              </w:rPr>
              <w:t>4</w:t>
            </w:r>
            <w:r>
              <w:rPr>
                <w:noProof/>
                <w:webHidden/>
              </w:rPr>
              <w:fldChar w:fldCharType="end"/>
            </w:r>
          </w:hyperlink>
        </w:p>
        <w:p w14:paraId="0D1EA2DF" w14:textId="6029645B"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18" w:history="1">
            <w:r w:rsidRPr="00735941">
              <w:rPr>
                <w:rStyle w:val="Hyperlink"/>
                <w:noProof/>
              </w:rPr>
              <w:t>3.1 Domain modelling:</w:t>
            </w:r>
            <w:r>
              <w:rPr>
                <w:noProof/>
                <w:webHidden/>
              </w:rPr>
              <w:tab/>
            </w:r>
            <w:r>
              <w:rPr>
                <w:noProof/>
                <w:webHidden/>
              </w:rPr>
              <w:fldChar w:fldCharType="begin"/>
            </w:r>
            <w:r>
              <w:rPr>
                <w:noProof/>
                <w:webHidden/>
              </w:rPr>
              <w:instrText xml:space="preserve"> PAGEREF _Toc89869818 \h </w:instrText>
            </w:r>
            <w:r>
              <w:rPr>
                <w:noProof/>
                <w:webHidden/>
              </w:rPr>
            </w:r>
            <w:r>
              <w:rPr>
                <w:noProof/>
                <w:webHidden/>
              </w:rPr>
              <w:fldChar w:fldCharType="separate"/>
            </w:r>
            <w:r>
              <w:rPr>
                <w:noProof/>
                <w:webHidden/>
              </w:rPr>
              <w:t>4</w:t>
            </w:r>
            <w:r>
              <w:rPr>
                <w:noProof/>
                <w:webHidden/>
              </w:rPr>
              <w:fldChar w:fldCharType="end"/>
            </w:r>
          </w:hyperlink>
        </w:p>
        <w:p w14:paraId="6B5B0958" w14:textId="53856933"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19" w:history="1">
            <w:r w:rsidRPr="00735941">
              <w:rPr>
                <w:rStyle w:val="Hyperlink"/>
                <w:noProof/>
              </w:rPr>
              <w:t>3.1.1 Business use cases:</w:t>
            </w:r>
            <w:r>
              <w:rPr>
                <w:noProof/>
                <w:webHidden/>
              </w:rPr>
              <w:tab/>
            </w:r>
            <w:r>
              <w:rPr>
                <w:noProof/>
                <w:webHidden/>
              </w:rPr>
              <w:fldChar w:fldCharType="begin"/>
            </w:r>
            <w:r>
              <w:rPr>
                <w:noProof/>
                <w:webHidden/>
              </w:rPr>
              <w:instrText xml:space="preserve"> PAGEREF _Toc89869819 \h </w:instrText>
            </w:r>
            <w:r>
              <w:rPr>
                <w:noProof/>
                <w:webHidden/>
              </w:rPr>
            </w:r>
            <w:r>
              <w:rPr>
                <w:noProof/>
                <w:webHidden/>
              </w:rPr>
              <w:fldChar w:fldCharType="separate"/>
            </w:r>
            <w:r>
              <w:rPr>
                <w:noProof/>
                <w:webHidden/>
              </w:rPr>
              <w:t>4</w:t>
            </w:r>
            <w:r>
              <w:rPr>
                <w:noProof/>
                <w:webHidden/>
              </w:rPr>
              <w:fldChar w:fldCharType="end"/>
            </w:r>
          </w:hyperlink>
        </w:p>
        <w:p w14:paraId="1E8267FC" w14:textId="4F73ADCD"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0" w:history="1">
            <w:r w:rsidRPr="00735941">
              <w:rPr>
                <w:rStyle w:val="Hyperlink"/>
                <w:noProof/>
              </w:rPr>
              <w:t>3.1.2 use case diagram:</w:t>
            </w:r>
            <w:r>
              <w:rPr>
                <w:noProof/>
                <w:webHidden/>
              </w:rPr>
              <w:tab/>
            </w:r>
            <w:r>
              <w:rPr>
                <w:noProof/>
                <w:webHidden/>
              </w:rPr>
              <w:fldChar w:fldCharType="begin"/>
            </w:r>
            <w:r>
              <w:rPr>
                <w:noProof/>
                <w:webHidden/>
              </w:rPr>
              <w:instrText xml:space="preserve"> PAGEREF _Toc89869820 \h </w:instrText>
            </w:r>
            <w:r>
              <w:rPr>
                <w:noProof/>
                <w:webHidden/>
              </w:rPr>
            </w:r>
            <w:r>
              <w:rPr>
                <w:noProof/>
                <w:webHidden/>
              </w:rPr>
              <w:fldChar w:fldCharType="separate"/>
            </w:r>
            <w:r>
              <w:rPr>
                <w:noProof/>
                <w:webHidden/>
              </w:rPr>
              <w:t>5</w:t>
            </w:r>
            <w:r>
              <w:rPr>
                <w:noProof/>
                <w:webHidden/>
              </w:rPr>
              <w:fldChar w:fldCharType="end"/>
            </w:r>
          </w:hyperlink>
        </w:p>
        <w:p w14:paraId="0BDC017F" w14:textId="1D2EE5EC"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1" w:history="1">
            <w:r w:rsidRPr="00735941">
              <w:rPr>
                <w:rStyle w:val="Hyperlink"/>
                <w:noProof/>
              </w:rPr>
              <w:t>3.1.3 Textual description of the use cases:</w:t>
            </w:r>
            <w:r>
              <w:rPr>
                <w:noProof/>
                <w:webHidden/>
              </w:rPr>
              <w:tab/>
            </w:r>
            <w:r>
              <w:rPr>
                <w:noProof/>
                <w:webHidden/>
              </w:rPr>
              <w:fldChar w:fldCharType="begin"/>
            </w:r>
            <w:r>
              <w:rPr>
                <w:noProof/>
                <w:webHidden/>
              </w:rPr>
              <w:instrText xml:space="preserve"> PAGEREF _Toc89869821 \h </w:instrText>
            </w:r>
            <w:r>
              <w:rPr>
                <w:noProof/>
                <w:webHidden/>
              </w:rPr>
            </w:r>
            <w:r>
              <w:rPr>
                <w:noProof/>
                <w:webHidden/>
              </w:rPr>
              <w:fldChar w:fldCharType="separate"/>
            </w:r>
            <w:r>
              <w:rPr>
                <w:noProof/>
                <w:webHidden/>
              </w:rPr>
              <w:t>6</w:t>
            </w:r>
            <w:r>
              <w:rPr>
                <w:noProof/>
                <w:webHidden/>
              </w:rPr>
              <w:fldChar w:fldCharType="end"/>
            </w:r>
          </w:hyperlink>
        </w:p>
        <w:p w14:paraId="12321B8A" w14:textId="3BFB016A"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2" w:history="1">
            <w:r w:rsidRPr="00735941">
              <w:rPr>
                <w:rStyle w:val="Hyperlink"/>
                <w:noProof/>
              </w:rPr>
              <w:t>3.1.4 Activity diagrams</w:t>
            </w:r>
            <w:r>
              <w:rPr>
                <w:noProof/>
                <w:webHidden/>
              </w:rPr>
              <w:tab/>
            </w:r>
            <w:r>
              <w:rPr>
                <w:noProof/>
                <w:webHidden/>
              </w:rPr>
              <w:fldChar w:fldCharType="begin"/>
            </w:r>
            <w:r>
              <w:rPr>
                <w:noProof/>
                <w:webHidden/>
              </w:rPr>
              <w:instrText xml:space="preserve"> PAGEREF _Toc89869822 \h </w:instrText>
            </w:r>
            <w:r>
              <w:rPr>
                <w:noProof/>
                <w:webHidden/>
              </w:rPr>
            </w:r>
            <w:r>
              <w:rPr>
                <w:noProof/>
                <w:webHidden/>
              </w:rPr>
              <w:fldChar w:fldCharType="separate"/>
            </w:r>
            <w:r>
              <w:rPr>
                <w:noProof/>
                <w:webHidden/>
              </w:rPr>
              <w:t>17</w:t>
            </w:r>
            <w:r>
              <w:rPr>
                <w:noProof/>
                <w:webHidden/>
              </w:rPr>
              <w:fldChar w:fldCharType="end"/>
            </w:r>
          </w:hyperlink>
        </w:p>
        <w:p w14:paraId="27572BAA" w14:textId="112140DC"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3" w:history="1">
            <w:r w:rsidRPr="00735941">
              <w:rPr>
                <w:rStyle w:val="Hyperlink"/>
                <w:noProof/>
              </w:rPr>
              <w:t>3.1.5 Class diagram</w:t>
            </w:r>
            <w:r>
              <w:rPr>
                <w:noProof/>
                <w:webHidden/>
              </w:rPr>
              <w:tab/>
            </w:r>
            <w:r>
              <w:rPr>
                <w:noProof/>
                <w:webHidden/>
              </w:rPr>
              <w:fldChar w:fldCharType="begin"/>
            </w:r>
            <w:r>
              <w:rPr>
                <w:noProof/>
                <w:webHidden/>
              </w:rPr>
              <w:instrText xml:space="preserve"> PAGEREF _Toc89869823 \h </w:instrText>
            </w:r>
            <w:r>
              <w:rPr>
                <w:noProof/>
                <w:webHidden/>
              </w:rPr>
            </w:r>
            <w:r>
              <w:rPr>
                <w:noProof/>
                <w:webHidden/>
              </w:rPr>
              <w:fldChar w:fldCharType="separate"/>
            </w:r>
            <w:r>
              <w:rPr>
                <w:noProof/>
                <w:webHidden/>
              </w:rPr>
              <w:t>20</w:t>
            </w:r>
            <w:r>
              <w:rPr>
                <w:noProof/>
                <w:webHidden/>
              </w:rPr>
              <w:fldChar w:fldCharType="end"/>
            </w:r>
          </w:hyperlink>
        </w:p>
        <w:p w14:paraId="5632EAE1" w14:textId="23BEE085"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24" w:history="1">
            <w:r w:rsidRPr="00735941">
              <w:rPr>
                <w:rStyle w:val="Hyperlink"/>
                <w:noProof/>
              </w:rPr>
              <w:t>3.2 Functional Requirements</w:t>
            </w:r>
            <w:r>
              <w:rPr>
                <w:noProof/>
                <w:webHidden/>
              </w:rPr>
              <w:tab/>
            </w:r>
            <w:r>
              <w:rPr>
                <w:noProof/>
                <w:webHidden/>
              </w:rPr>
              <w:fldChar w:fldCharType="begin"/>
            </w:r>
            <w:r>
              <w:rPr>
                <w:noProof/>
                <w:webHidden/>
              </w:rPr>
              <w:instrText xml:space="preserve"> PAGEREF _Toc89869824 \h </w:instrText>
            </w:r>
            <w:r>
              <w:rPr>
                <w:noProof/>
                <w:webHidden/>
              </w:rPr>
            </w:r>
            <w:r>
              <w:rPr>
                <w:noProof/>
                <w:webHidden/>
              </w:rPr>
              <w:fldChar w:fldCharType="separate"/>
            </w:r>
            <w:r>
              <w:rPr>
                <w:noProof/>
                <w:webHidden/>
              </w:rPr>
              <w:t>21</w:t>
            </w:r>
            <w:r>
              <w:rPr>
                <w:noProof/>
                <w:webHidden/>
              </w:rPr>
              <w:fldChar w:fldCharType="end"/>
            </w:r>
          </w:hyperlink>
        </w:p>
        <w:p w14:paraId="7A699692" w14:textId="715AEA7D"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5" w:history="1">
            <w:r w:rsidRPr="00735941">
              <w:rPr>
                <w:rStyle w:val="Hyperlink"/>
                <w:noProof/>
              </w:rPr>
              <w:t>3.2.1. Functional requirement 1</w:t>
            </w:r>
            <w:r>
              <w:rPr>
                <w:noProof/>
                <w:webHidden/>
              </w:rPr>
              <w:tab/>
            </w:r>
            <w:r>
              <w:rPr>
                <w:noProof/>
                <w:webHidden/>
              </w:rPr>
              <w:fldChar w:fldCharType="begin"/>
            </w:r>
            <w:r>
              <w:rPr>
                <w:noProof/>
                <w:webHidden/>
              </w:rPr>
              <w:instrText xml:space="preserve"> PAGEREF _Toc89869825 \h </w:instrText>
            </w:r>
            <w:r>
              <w:rPr>
                <w:noProof/>
                <w:webHidden/>
              </w:rPr>
            </w:r>
            <w:r>
              <w:rPr>
                <w:noProof/>
                <w:webHidden/>
              </w:rPr>
              <w:fldChar w:fldCharType="separate"/>
            </w:r>
            <w:r>
              <w:rPr>
                <w:noProof/>
                <w:webHidden/>
              </w:rPr>
              <w:t>21</w:t>
            </w:r>
            <w:r>
              <w:rPr>
                <w:noProof/>
                <w:webHidden/>
              </w:rPr>
              <w:fldChar w:fldCharType="end"/>
            </w:r>
          </w:hyperlink>
        </w:p>
        <w:p w14:paraId="3FC26144" w14:textId="774B1C71"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6" w:history="1">
            <w:r w:rsidRPr="00735941">
              <w:rPr>
                <w:rStyle w:val="Hyperlink"/>
                <w:noProof/>
              </w:rPr>
              <w:t>3.2.2. Functional requirement 2</w:t>
            </w:r>
            <w:r>
              <w:rPr>
                <w:noProof/>
                <w:webHidden/>
              </w:rPr>
              <w:tab/>
            </w:r>
            <w:r>
              <w:rPr>
                <w:noProof/>
                <w:webHidden/>
              </w:rPr>
              <w:fldChar w:fldCharType="begin"/>
            </w:r>
            <w:r>
              <w:rPr>
                <w:noProof/>
                <w:webHidden/>
              </w:rPr>
              <w:instrText xml:space="preserve"> PAGEREF _Toc89869826 \h </w:instrText>
            </w:r>
            <w:r>
              <w:rPr>
                <w:noProof/>
                <w:webHidden/>
              </w:rPr>
            </w:r>
            <w:r>
              <w:rPr>
                <w:noProof/>
                <w:webHidden/>
              </w:rPr>
              <w:fldChar w:fldCharType="separate"/>
            </w:r>
            <w:r>
              <w:rPr>
                <w:noProof/>
                <w:webHidden/>
              </w:rPr>
              <w:t>21</w:t>
            </w:r>
            <w:r>
              <w:rPr>
                <w:noProof/>
                <w:webHidden/>
              </w:rPr>
              <w:fldChar w:fldCharType="end"/>
            </w:r>
          </w:hyperlink>
        </w:p>
        <w:p w14:paraId="1F1A3BDB" w14:textId="46DFC7E9"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7" w:history="1">
            <w:r w:rsidRPr="00735941">
              <w:rPr>
                <w:rStyle w:val="Hyperlink"/>
                <w:noProof/>
              </w:rPr>
              <w:t>3.2.3. Functional requirement 3</w:t>
            </w:r>
            <w:r>
              <w:rPr>
                <w:noProof/>
                <w:webHidden/>
              </w:rPr>
              <w:tab/>
            </w:r>
            <w:r>
              <w:rPr>
                <w:noProof/>
                <w:webHidden/>
              </w:rPr>
              <w:fldChar w:fldCharType="begin"/>
            </w:r>
            <w:r>
              <w:rPr>
                <w:noProof/>
                <w:webHidden/>
              </w:rPr>
              <w:instrText xml:space="preserve"> PAGEREF _Toc89869827 \h </w:instrText>
            </w:r>
            <w:r>
              <w:rPr>
                <w:noProof/>
                <w:webHidden/>
              </w:rPr>
            </w:r>
            <w:r>
              <w:rPr>
                <w:noProof/>
                <w:webHidden/>
              </w:rPr>
              <w:fldChar w:fldCharType="separate"/>
            </w:r>
            <w:r>
              <w:rPr>
                <w:noProof/>
                <w:webHidden/>
              </w:rPr>
              <w:t>21</w:t>
            </w:r>
            <w:r>
              <w:rPr>
                <w:noProof/>
                <w:webHidden/>
              </w:rPr>
              <w:fldChar w:fldCharType="end"/>
            </w:r>
          </w:hyperlink>
        </w:p>
        <w:p w14:paraId="4C770558" w14:textId="54F5E32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8" w:history="1">
            <w:r w:rsidRPr="00735941">
              <w:rPr>
                <w:rStyle w:val="Hyperlink"/>
                <w:noProof/>
              </w:rPr>
              <w:t>3.2.4. Functional requirement 4</w:t>
            </w:r>
            <w:r>
              <w:rPr>
                <w:noProof/>
                <w:webHidden/>
              </w:rPr>
              <w:tab/>
            </w:r>
            <w:r>
              <w:rPr>
                <w:noProof/>
                <w:webHidden/>
              </w:rPr>
              <w:fldChar w:fldCharType="begin"/>
            </w:r>
            <w:r>
              <w:rPr>
                <w:noProof/>
                <w:webHidden/>
              </w:rPr>
              <w:instrText xml:space="preserve"> PAGEREF _Toc89869828 \h </w:instrText>
            </w:r>
            <w:r>
              <w:rPr>
                <w:noProof/>
                <w:webHidden/>
              </w:rPr>
            </w:r>
            <w:r>
              <w:rPr>
                <w:noProof/>
                <w:webHidden/>
              </w:rPr>
              <w:fldChar w:fldCharType="separate"/>
            </w:r>
            <w:r>
              <w:rPr>
                <w:noProof/>
                <w:webHidden/>
              </w:rPr>
              <w:t>21</w:t>
            </w:r>
            <w:r>
              <w:rPr>
                <w:noProof/>
                <w:webHidden/>
              </w:rPr>
              <w:fldChar w:fldCharType="end"/>
            </w:r>
          </w:hyperlink>
        </w:p>
        <w:p w14:paraId="0D14D112" w14:textId="2489B8F8"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29" w:history="1">
            <w:r w:rsidRPr="00735941">
              <w:rPr>
                <w:rStyle w:val="Hyperlink"/>
                <w:noProof/>
              </w:rPr>
              <w:t>3.2.5. Functional requirement 5</w:t>
            </w:r>
            <w:r>
              <w:rPr>
                <w:noProof/>
                <w:webHidden/>
              </w:rPr>
              <w:tab/>
            </w:r>
            <w:r>
              <w:rPr>
                <w:noProof/>
                <w:webHidden/>
              </w:rPr>
              <w:fldChar w:fldCharType="begin"/>
            </w:r>
            <w:r>
              <w:rPr>
                <w:noProof/>
                <w:webHidden/>
              </w:rPr>
              <w:instrText xml:space="preserve"> PAGEREF _Toc89869829 \h </w:instrText>
            </w:r>
            <w:r>
              <w:rPr>
                <w:noProof/>
                <w:webHidden/>
              </w:rPr>
            </w:r>
            <w:r>
              <w:rPr>
                <w:noProof/>
                <w:webHidden/>
              </w:rPr>
              <w:fldChar w:fldCharType="separate"/>
            </w:r>
            <w:r>
              <w:rPr>
                <w:noProof/>
                <w:webHidden/>
              </w:rPr>
              <w:t>22</w:t>
            </w:r>
            <w:r>
              <w:rPr>
                <w:noProof/>
                <w:webHidden/>
              </w:rPr>
              <w:fldChar w:fldCharType="end"/>
            </w:r>
          </w:hyperlink>
        </w:p>
        <w:p w14:paraId="72A559AE" w14:textId="43FDBE2A"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0" w:history="1">
            <w:r w:rsidRPr="00735941">
              <w:rPr>
                <w:rStyle w:val="Hyperlink"/>
                <w:noProof/>
              </w:rPr>
              <w:t>3.2.6. Functional requirement 6</w:t>
            </w:r>
            <w:r>
              <w:rPr>
                <w:noProof/>
                <w:webHidden/>
              </w:rPr>
              <w:tab/>
            </w:r>
            <w:r>
              <w:rPr>
                <w:noProof/>
                <w:webHidden/>
              </w:rPr>
              <w:fldChar w:fldCharType="begin"/>
            </w:r>
            <w:r>
              <w:rPr>
                <w:noProof/>
                <w:webHidden/>
              </w:rPr>
              <w:instrText xml:space="preserve"> PAGEREF _Toc89869830 \h </w:instrText>
            </w:r>
            <w:r>
              <w:rPr>
                <w:noProof/>
                <w:webHidden/>
              </w:rPr>
            </w:r>
            <w:r>
              <w:rPr>
                <w:noProof/>
                <w:webHidden/>
              </w:rPr>
              <w:fldChar w:fldCharType="separate"/>
            </w:r>
            <w:r>
              <w:rPr>
                <w:noProof/>
                <w:webHidden/>
              </w:rPr>
              <w:t>22</w:t>
            </w:r>
            <w:r>
              <w:rPr>
                <w:noProof/>
                <w:webHidden/>
              </w:rPr>
              <w:fldChar w:fldCharType="end"/>
            </w:r>
          </w:hyperlink>
        </w:p>
        <w:p w14:paraId="4C6E669D" w14:textId="762BD19D"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1" w:history="1">
            <w:r w:rsidRPr="00735941">
              <w:rPr>
                <w:rStyle w:val="Hyperlink"/>
                <w:noProof/>
              </w:rPr>
              <w:t>3.2.7. Functional requirement 7</w:t>
            </w:r>
            <w:r>
              <w:rPr>
                <w:noProof/>
                <w:webHidden/>
              </w:rPr>
              <w:tab/>
            </w:r>
            <w:r>
              <w:rPr>
                <w:noProof/>
                <w:webHidden/>
              </w:rPr>
              <w:fldChar w:fldCharType="begin"/>
            </w:r>
            <w:r>
              <w:rPr>
                <w:noProof/>
                <w:webHidden/>
              </w:rPr>
              <w:instrText xml:space="preserve"> PAGEREF _Toc89869831 \h </w:instrText>
            </w:r>
            <w:r>
              <w:rPr>
                <w:noProof/>
                <w:webHidden/>
              </w:rPr>
            </w:r>
            <w:r>
              <w:rPr>
                <w:noProof/>
                <w:webHidden/>
              </w:rPr>
              <w:fldChar w:fldCharType="separate"/>
            </w:r>
            <w:r>
              <w:rPr>
                <w:noProof/>
                <w:webHidden/>
              </w:rPr>
              <w:t>22</w:t>
            </w:r>
            <w:r>
              <w:rPr>
                <w:noProof/>
                <w:webHidden/>
              </w:rPr>
              <w:fldChar w:fldCharType="end"/>
            </w:r>
          </w:hyperlink>
        </w:p>
        <w:p w14:paraId="42637F5C" w14:textId="1B194E24"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2" w:history="1">
            <w:r w:rsidRPr="00735941">
              <w:rPr>
                <w:rStyle w:val="Hyperlink"/>
                <w:noProof/>
              </w:rPr>
              <w:t>3.2.8. Functional requirement 8</w:t>
            </w:r>
            <w:r>
              <w:rPr>
                <w:noProof/>
                <w:webHidden/>
              </w:rPr>
              <w:tab/>
            </w:r>
            <w:r>
              <w:rPr>
                <w:noProof/>
                <w:webHidden/>
              </w:rPr>
              <w:fldChar w:fldCharType="begin"/>
            </w:r>
            <w:r>
              <w:rPr>
                <w:noProof/>
                <w:webHidden/>
              </w:rPr>
              <w:instrText xml:space="preserve"> PAGEREF _Toc89869832 \h </w:instrText>
            </w:r>
            <w:r>
              <w:rPr>
                <w:noProof/>
                <w:webHidden/>
              </w:rPr>
            </w:r>
            <w:r>
              <w:rPr>
                <w:noProof/>
                <w:webHidden/>
              </w:rPr>
              <w:fldChar w:fldCharType="separate"/>
            </w:r>
            <w:r>
              <w:rPr>
                <w:noProof/>
                <w:webHidden/>
              </w:rPr>
              <w:t>23</w:t>
            </w:r>
            <w:r>
              <w:rPr>
                <w:noProof/>
                <w:webHidden/>
              </w:rPr>
              <w:fldChar w:fldCharType="end"/>
            </w:r>
          </w:hyperlink>
        </w:p>
        <w:p w14:paraId="7E19BC97" w14:textId="5F725168"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3" w:history="1">
            <w:r w:rsidRPr="00735941">
              <w:rPr>
                <w:rStyle w:val="Hyperlink"/>
                <w:noProof/>
              </w:rPr>
              <w:t>3.2.9. Functional requirement 9</w:t>
            </w:r>
            <w:r>
              <w:rPr>
                <w:noProof/>
                <w:webHidden/>
              </w:rPr>
              <w:tab/>
            </w:r>
            <w:r>
              <w:rPr>
                <w:noProof/>
                <w:webHidden/>
              </w:rPr>
              <w:fldChar w:fldCharType="begin"/>
            </w:r>
            <w:r>
              <w:rPr>
                <w:noProof/>
                <w:webHidden/>
              </w:rPr>
              <w:instrText xml:space="preserve"> PAGEREF _Toc89869833 \h </w:instrText>
            </w:r>
            <w:r>
              <w:rPr>
                <w:noProof/>
                <w:webHidden/>
              </w:rPr>
            </w:r>
            <w:r>
              <w:rPr>
                <w:noProof/>
                <w:webHidden/>
              </w:rPr>
              <w:fldChar w:fldCharType="separate"/>
            </w:r>
            <w:r>
              <w:rPr>
                <w:noProof/>
                <w:webHidden/>
              </w:rPr>
              <w:t>23</w:t>
            </w:r>
            <w:r>
              <w:rPr>
                <w:noProof/>
                <w:webHidden/>
              </w:rPr>
              <w:fldChar w:fldCharType="end"/>
            </w:r>
          </w:hyperlink>
        </w:p>
        <w:p w14:paraId="3C64FAB2" w14:textId="2129A469"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4" w:history="1">
            <w:r w:rsidRPr="00735941">
              <w:rPr>
                <w:rStyle w:val="Hyperlink"/>
                <w:noProof/>
              </w:rPr>
              <w:t>3.2.10. Functional requirement 10</w:t>
            </w:r>
            <w:r>
              <w:rPr>
                <w:noProof/>
                <w:webHidden/>
              </w:rPr>
              <w:tab/>
            </w:r>
            <w:r>
              <w:rPr>
                <w:noProof/>
                <w:webHidden/>
              </w:rPr>
              <w:fldChar w:fldCharType="begin"/>
            </w:r>
            <w:r>
              <w:rPr>
                <w:noProof/>
                <w:webHidden/>
              </w:rPr>
              <w:instrText xml:space="preserve"> PAGEREF _Toc89869834 \h </w:instrText>
            </w:r>
            <w:r>
              <w:rPr>
                <w:noProof/>
                <w:webHidden/>
              </w:rPr>
            </w:r>
            <w:r>
              <w:rPr>
                <w:noProof/>
                <w:webHidden/>
              </w:rPr>
              <w:fldChar w:fldCharType="separate"/>
            </w:r>
            <w:r>
              <w:rPr>
                <w:noProof/>
                <w:webHidden/>
              </w:rPr>
              <w:t>23</w:t>
            </w:r>
            <w:r>
              <w:rPr>
                <w:noProof/>
                <w:webHidden/>
              </w:rPr>
              <w:fldChar w:fldCharType="end"/>
            </w:r>
          </w:hyperlink>
        </w:p>
        <w:p w14:paraId="08F252AA" w14:textId="44396E59"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5" w:history="1">
            <w:r w:rsidRPr="00735941">
              <w:rPr>
                <w:rStyle w:val="Hyperlink"/>
                <w:noProof/>
              </w:rPr>
              <w:t>3.2.11. Functional requirement 11</w:t>
            </w:r>
            <w:r>
              <w:rPr>
                <w:noProof/>
                <w:webHidden/>
              </w:rPr>
              <w:tab/>
            </w:r>
            <w:r>
              <w:rPr>
                <w:noProof/>
                <w:webHidden/>
              </w:rPr>
              <w:fldChar w:fldCharType="begin"/>
            </w:r>
            <w:r>
              <w:rPr>
                <w:noProof/>
                <w:webHidden/>
              </w:rPr>
              <w:instrText xml:space="preserve"> PAGEREF _Toc89869835 \h </w:instrText>
            </w:r>
            <w:r>
              <w:rPr>
                <w:noProof/>
                <w:webHidden/>
              </w:rPr>
            </w:r>
            <w:r>
              <w:rPr>
                <w:noProof/>
                <w:webHidden/>
              </w:rPr>
              <w:fldChar w:fldCharType="separate"/>
            </w:r>
            <w:r>
              <w:rPr>
                <w:noProof/>
                <w:webHidden/>
              </w:rPr>
              <w:t>24</w:t>
            </w:r>
            <w:r>
              <w:rPr>
                <w:noProof/>
                <w:webHidden/>
              </w:rPr>
              <w:fldChar w:fldCharType="end"/>
            </w:r>
          </w:hyperlink>
        </w:p>
        <w:p w14:paraId="5359E89F" w14:textId="67B5CBE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6" w:history="1">
            <w:r w:rsidRPr="00735941">
              <w:rPr>
                <w:rStyle w:val="Hyperlink"/>
                <w:noProof/>
              </w:rPr>
              <w:t>3.2.12. Functional requirement 12</w:t>
            </w:r>
            <w:r>
              <w:rPr>
                <w:noProof/>
                <w:webHidden/>
              </w:rPr>
              <w:tab/>
            </w:r>
            <w:r>
              <w:rPr>
                <w:noProof/>
                <w:webHidden/>
              </w:rPr>
              <w:fldChar w:fldCharType="begin"/>
            </w:r>
            <w:r>
              <w:rPr>
                <w:noProof/>
                <w:webHidden/>
              </w:rPr>
              <w:instrText xml:space="preserve"> PAGEREF _Toc89869836 \h </w:instrText>
            </w:r>
            <w:r>
              <w:rPr>
                <w:noProof/>
                <w:webHidden/>
              </w:rPr>
            </w:r>
            <w:r>
              <w:rPr>
                <w:noProof/>
                <w:webHidden/>
              </w:rPr>
              <w:fldChar w:fldCharType="separate"/>
            </w:r>
            <w:r>
              <w:rPr>
                <w:noProof/>
                <w:webHidden/>
              </w:rPr>
              <w:t>24</w:t>
            </w:r>
            <w:r>
              <w:rPr>
                <w:noProof/>
                <w:webHidden/>
              </w:rPr>
              <w:fldChar w:fldCharType="end"/>
            </w:r>
          </w:hyperlink>
        </w:p>
        <w:p w14:paraId="3B3E03B0" w14:textId="5785092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7" w:history="1">
            <w:r w:rsidRPr="00735941">
              <w:rPr>
                <w:rStyle w:val="Hyperlink"/>
                <w:noProof/>
              </w:rPr>
              <w:t>3.2.13. Functional requirement 13</w:t>
            </w:r>
            <w:r>
              <w:rPr>
                <w:noProof/>
                <w:webHidden/>
              </w:rPr>
              <w:tab/>
            </w:r>
            <w:r>
              <w:rPr>
                <w:noProof/>
                <w:webHidden/>
              </w:rPr>
              <w:fldChar w:fldCharType="begin"/>
            </w:r>
            <w:r>
              <w:rPr>
                <w:noProof/>
                <w:webHidden/>
              </w:rPr>
              <w:instrText xml:space="preserve"> PAGEREF _Toc89869837 \h </w:instrText>
            </w:r>
            <w:r>
              <w:rPr>
                <w:noProof/>
                <w:webHidden/>
              </w:rPr>
            </w:r>
            <w:r>
              <w:rPr>
                <w:noProof/>
                <w:webHidden/>
              </w:rPr>
              <w:fldChar w:fldCharType="separate"/>
            </w:r>
            <w:r>
              <w:rPr>
                <w:noProof/>
                <w:webHidden/>
              </w:rPr>
              <w:t>24</w:t>
            </w:r>
            <w:r>
              <w:rPr>
                <w:noProof/>
                <w:webHidden/>
              </w:rPr>
              <w:fldChar w:fldCharType="end"/>
            </w:r>
          </w:hyperlink>
        </w:p>
        <w:p w14:paraId="55204E4E" w14:textId="65594F38"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8" w:history="1">
            <w:r w:rsidRPr="00735941">
              <w:rPr>
                <w:rStyle w:val="Hyperlink"/>
                <w:noProof/>
              </w:rPr>
              <w:t>3.2.14. Functional requirement 14</w:t>
            </w:r>
            <w:r>
              <w:rPr>
                <w:noProof/>
                <w:webHidden/>
              </w:rPr>
              <w:tab/>
            </w:r>
            <w:r>
              <w:rPr>
                <w:noProof/>
                <w:webHidden/>
              </w:rPr>
              <w:fldChar w:fldCharType="begin"/>
            </w:r>
            <w:r>
              <w:rPr>
                <w:noProof/>
                <w:webHidden/>
              </w:rPr>
              <w:instrText xml:space="preserve"> PAGEREF _Toc89869838 \h </w:instrText>
            </w:r>
            <w:r>
              <w:rPr>
                <w:noProof/>
                <w:webHidden/>
              </w:rPr>
            </w:r>
            <w:r>
              <w:rPr>
                <w:noProof/>
                <w:webHidden/>
              </w:rPr>
              <w:fldChar w:fldCharType="separate"/>
            </w:r>
            <w:r>
              <w:rPr>
                <w:noProof/>
                <w:webHidden/>
              </w:rPr>
              <w:t>25</w:t>
            </w:r>
            <w:r>
              <w:rPr>
                <w:noProof/>
                <w:webHidden/>
              </w:rPr>
              <w:fldChar w:fldCharType="end"/>
            </w:r>
          </w:hyperlink>
        </w:p>
        <w:p w14:paraId="5368D83B" w14:textId="3308BAD9"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39" w:history="1">
            <w:r w:rsidRPr="00735941">
              <w:rPr>
                <w:rStyle w:val="Hyperlink"/>
                <w:noProof/>
              </w:rPr>
              <w:t>3.2.15. Functional requirement 15</w:t>
            </w:r>
            <w:r>
              <w:rPr>
                <w:noProof/>
                <w:webHidden/>
              </w:rPr>
              <w:tab/>
            </w:r>
            <w:r>
              <w:rPr>
                <w:noProof/>
                <w:webHidden/>
              </w:rPr>
              <w:fldChar w:fldCharType="begin"/>
            </w:r>
            <w:r>
              <w:rPr>
                <w:noProof/>
                <w:webHidden/>
              </w:rPr>
              <w:instrText xml:space="preserve"> PAGEREF _Toc89869839 \h </w:instrText>
            </w:r>
            <w:r>
              <w:rPr>
                <w:noProof/>
                <w:webHidden/>
              </w:rPr>
            </w:r>
            <w:r>
              <w:rPr>
                <w:noProof/>
                <w:webHidden/>
              </w:rPr>
              <w:fldChar w:fldCharType="separate"/>
            </w:r>
            <w:r>
              <w:rPr>
                <w:noProof/>
                <w:webHidden/>
              </w:rPr>
              <w:t>25</w:t>
            </w:r>
            <w:r>
              <w:rPr>
                <w:noProof/>
                <w:webHidden/>
              </w:rPr>
              <w:fldChar w:fldCharType="end"/>
            </w:r>
          </w:hyperlink>
        </w:p>
        <w:p w14:paraId="783C3DBA" w14:textId="497FA1D3"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0" w:history="1">
            <w:r w:rsidRPr="00735941">
              <w:rPr>
                <w:rStyle w:val="Hyperlink"/>
                <w:noProof/>
              </w:rPr>
              <w:t>3.2.16. Functional requirement 16</w:t>
            </w:r>
            <w:r>
              <w:rPr>
                <w:noProof/>
                <w:webHidden/>
              </w:rPr>
              <w:tab/>
            </w:r>
            <w:r>
              <w:rPr>
                <w:noProof/>
                <w:webHidden/>
              </w:rPr>
              <w:fldChar w:fldCharType="begin"/>
            </w:r>
            <w:r>
              <w:rPr>
                <w:noProof/>
                <w:webHidden/>
              </w:rPr>
              <w:instrText xml:space="preserve"> PAGEREF _Toc89869840 \h </w:instrText>
            </w:r>
            <w:r>
              <w:rPr>
                <w:noProof/>
                <w:webHidden/>
              </w:rPr>
            </w:r>
            <w:r>
              <w:rPr>
                <w:noProof/>
                <w:webHidden/>
              </w:rPr>
              <w:fldChar w:fldCharType="separate"/>
            </w:r>
            <w:r>
              <w:rPr>
                <w:noProof/>
                <w:webHidden/>
              </w:rPr>
              <w:t>25</w:t>
            </w:r>
            <w:r>
              <w:rPr>
                <w:noProof/>
                <w:webHidden/>
              </w:rPr>
              <w:fldChar w:fldCharType="end"/>
            </w:r>
          </w:hyperlink>
        </w:p>
        <w:p w14:paraId="3A18F0CC" w14:textId="1938F630"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1" w:history="1">
            <w:r w:rsidRPr="00735941">
              <w:rPr>
                <w:rStyle w:val="Hyperlink"/>
                <w:noProof/>
              </w:rPr>
              <w:t>3.2.17. Functional requirement 17</w:t>
            </w:r>
            <w:r>
              <w:rPr>
                <w:noProof/>
                <w:webHidden/>
              </w:rPr>
              <w:tab/>
            </w:r>
            <w:r>
              <w:rPr>
                <w:noProof/>
                <w:webHidden/>
              </w:rPr>
              <w:fldChar w:fldCharType="begin"/>
            </w:r>
            <w:r>
              <w:rPr>
                <w:noProof/>
                <w:webHidden/>
              </w:rPr>
              <w:instrText xml:space="preserve"> PAGEREF _Toc89869841 \h </w:instrText>
            </w:r>
            <w:r>
              <w:rPr>
                <w:noProof/>
                <w:webHidden/>
              </w:rPr>
            </w:r>
            <w:r>
              <w:rPr>
                <w:noProof/>
                <w:webHidden/>
              </w:rPr>
              <w:fldChar w:fldCharType="separate"/>
            </w:r>
            <w:r>
              <w:rPr>
                <w:noProof/>
                <w:webHidden/>
              </w:rPr>
              <w:t>25</w:t>
            </w:r>
            <w:r>
              <w:rPr>
                <w:noProof/>
                <w:webHidden/>
              </w:rPr>
              <w:fldChar w:fldCharType="end"/>
            </w:r>
          </w:hyperlink>
        </w:p>
        <w:p w14:paraId="69DA8F0F" w14:textId="515531E8"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2" w:history="1">
            <w:r w:rsidRPr="00735941">
              <w:rPr>
                <w:rStyle w:val="Hyperlink"/>
                <w:noProof/>
              </w:rPr>
              <w:t>3.2.18. Functional requirement 18</w:t>
            </w:r>
            <w:r>
              <w:rPr>
                <w:noProof/>
                <w:webHidden/>
              </w:rPr>
              <w:tab/>
            </w:r>
            <w:r>
              <w:rPr>
                <w:noProof/>
                <w:webHidden/>
              </w:rPr>
              <w:fldChar w:fldCharType="begin"/>
            </w:r>
            <w:r>
              <w:rPr>
                <w:noProof/>
                <w:webHidden/>
              </w:rPr>
              <w:instrText xml:space="preserve"> PAGEREF _Toc89869842 \h </w:instrText>
            </w:r>
            <w:r>
              <w:rPr>
                <w:noProof/>
                <w:webHidden/>
              </w:rPr>
            </w:r>
            <w:r>
              <w:rPr>
                <w:noProof/>
                <w:webHidden/>
              </w:rPr>
              <w:fldChar w:fldCharType="separate"/>
            </w:r>
            <w:r>
              <w:rPr>
                <w:noProof/>
                <w:webHidden/>
              </w:rPr>
              <w:t>26</w:t>
            </w:r>
            <w:r>
              <w:rPr>
                <w:noProof/>
                <w:webHidden/>
              </w:rPr>
              <w:fldChar w:fldCharType="end"/>
            </w:r>
          </w:hyperlink>
        </w:p>
        <w:p w14:paraId="00AF2133" w14:textId="021307A9"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3" w:history="1">
            <w:r w:rsidRPr="00735941">
              <w:rPr>
                <w:rStyle w:val="Hyperlink"/>
                <w:noProof/>
              </w:rPr>
              <w:t>3.2.19. Functional requirement 19</w:t>
            </w:r>
            <w:r>
              <w:rPr>
                <w:noProof/>
                <w:webHidden/>
              </w:rPr>
              <w:tab/>
            </w:r>
            <w:r>
              <w:rPr>
                <w:noProof/>
                <w:webHidden/>
              </w:rPr>
              <w:fldChar w:fldCharType="begin"/>
            </w:r>
            <w:r>
              <w:rPr>
                <w:noProof/>
                <w:webHidden/>
              </w:rPr>
              <w:instrText xml:space="preserve"> PAGEREF _Toc89869843 \h </w:instrText>
            </w:r>
            <w:r>
              <w:rPr>
                <w:noProof/>
                <w:webHidden/>
              </w:rPr>
            </w:r>
            <w:r>
              <w:rPr>
                <w:noProof/>
                <w:webHidden/>
              </w:rPr>
              <w:fldChar w:fldCharType="separate"/>
            </w:r>
            <w:r>
              <w:rPr>
                <w:noProof/>
                <w:webHidden/>
              </w:rPr>
              <w:t>26</w:t>
            </w:r>
            <w:r>
              <w:rPr>
                <w:noProof/>
                <w:webHidden/>
              </w:rPr>
              <w:fldChar w:fldCharType="end"/>
            </w:r>
          </w:hyperlink>
        </w:p>
        <w:p w14:paraId="59994079" w14:textId="069EB83D"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4" w:history="1">
            <w:r w:rsidRPr="00735941">
              <w:rPr>
                <w:rStyle w:val="Hyperlink"/>
                <w:noProof/>
              </w:rPr>
              <w:t>3.2.20. Functional requirement 20</w:t>
            </w:r>
            <w:r>
              <w:rPr>
                <w:noProof/>
                <w:webHidden/>
              </w:rPr>
              <w:tab/>
            </w:r>
            <w:r>
              <w:rPr>
                <w:noProof/>
                <w:webHidden/>
              </w:rPr>
              <w:fldChar w:fldCharType="begin"/>
            </w:r>
            <w:r>
              <w:rPr>
                <w:noProof/>
                <w:webHidden/>
              </w:rPr>
              <w:instrText xml:space="preserve"> PAGEREF _Toc89869844 \h </w:instrText>
            </w:r>
            <w:r>
              <w:rPr>
                <w:noProof/>
                <w:webHidden/>
              </w:rPr>
            </w:r>
            <w:r>
              <w:rPr>
                <w:noProof/>
                <w:webHidden/>
              </w:rPr>
              <w:fldChar w:fldCharType="separate"/>
            </w:r>
            <w:r>
              <w:rPr>
                <w:noProof/>
                <w:webHidden/>
              </w:rPr>
              <w:t>26</w:t>
            </w:r>
            <w:r>
              <w:rPr>
                <w:noProof/>
                <w:webHidden/>
              </w:rPr>
              <w:fldChar w:fldCharType="end"/>
            </w:r>
          </w:hyperlink>
        </w:p>
        <w:p w14:paraId="674B3C78" w14:textId="416A8D11"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5" w:history="1">
            <w:r w:rsidRPr="00735941">
              <w:rPr>
                <w:rStyle w:val="Hyperlink"/>
                <w:noProof/>
              </w:rPr>
              <w:t>3.2.21. Functional requirement 21</w:t>
            </w:r>
            <w:r>
              <w:rPr>
                <w:noProof/>
                <w:webHidden/>
              </w:rPr>
              <w:tab/>
            </w:r>
            <w:r>
              <w:rPr>
                <w:noProof/>
                <w:webHidden/>
              </w:rPr>
              <w:fldChar w:fldCharType="begin"/>
            </w:r>
            <w:r>
              <w:rPr>
                <w:noProof/>
                <w:webHidden/>
              </w:rPr>
              <w:instrText xml:space="preserve"> PAGEREF _Toc89869845 \h </w:instrText>
            </w:r>
            <w:r>
              <w:rPr>
                <w:noProof/>
                <w:webHidden/>
              </w:rPr>
            </w:r>
            <w:r>
              <w:rPr>
                <w:noProof/>
                <w:webHidden/>
              </w:rPr>
              <w:fldChar w:fldCharType="separate"/>
            </w:r>
            <w:r>
              <w:rPr>
                <w:noProof/>
                <w:webHidden/>
              </w:rPr>
              <w:t>27</w:t>
            </w:r>
            <w:r>
              <w:rPr>
                <w:noProof/>
                <w:webHidden/>
              </w:rPr>
              <w:fldChar w:fldCharType="end"/>
            </w:r>
          </w:hyperlink>
        </w:p>
        <w:p w14:paraId="4C5BBD15" w14:textId="7D0FAD48"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6" w:history="1">
            <w:r w:rsidRPr="00735941">
              <w:rPr>
                <w:rStyle w:val="Hyperlink"/>
                <w:noProof/>
              </w:rPr>
              <w:t>3.2.22. Functional requirement 22</w:t>
            </w:r>
            <w:r>
              <w:rPr>
                <w:noProof/>
                <w:webHidden/>
              </w:rPr>
              <w:tab/>
            </w:r>
            <w:r>
              <w:rPr>
                <w:noProof/>
                <w:webHidden/>
              </w:rPr>
              <w:fldChar w:fldCharType="begin"/>
            </w:r>
            <w:r>
              <w:rPr>
                <w:noProof/>
                <w:webHidden/>
              </w:rPr>
              <w:instrText xml:space="preserve"> PAGEREF _Toc89869846 \h </w:instrText>
            </w:r>
            <w:r>
              <w:rPr>
                <w:noProof/>
                <w:webHidden/>
              </w:rPr>
            </w:r>
            <w:r>
              <w:rPr>
                <w:noProof/>
                <w:webHidden/>
              </w:rPr>
              <w:fldChar w:fldCharType="separate"/>
            </w:r>
            <w:r>
              <w:rPr>
                <w:noProof/>
                <w:webHidden/>
              </w:rPr>
              <w:t>27</w:t>
            </w:r>
            <w:r>
              <w:rPr>
                <w:noProof/>
                <w:webHidden/>
              </w:rPr>
              <w:fldChar w:fldCharType="end"/>
            </w:r>
          </w:hyperlink>
        </w:p>
        <w:p w14:paraId="7671A146" w14:textId="023B59C3"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7" w:history="1">
            <w:r w:rsidRPr="00735941">
              <w:rPr>
                <w:rStyle w:val="Hyperlink"/>
                <w:noProof/>
              </w:rPr>
              <w:t>3.2.23. Functional requirement 23</w:t>
            </w:r>
            <w:r>
              <w:rPr>
                <w:noProof/>
                <w:webHidden/>
              </w:rPr>
              <w:tab/>
            </w:r>
            <w:r>
              <w:rPr>
                <w:noProof/>
                <w:webHidden/>
              </w:rPr>
              <w:fldChar w:fldCharType="begin"/>
            </w:r>
            <w:r>
              <w:rPr>
                <w:noProof/>
                <w:webHidden/>
              </w:rPr>
              <w:instrText xml:space="preserve"> PAGEREF _Toc89869847 \h </w:instrText>
            </w:r>
            <w:r>
              <w:rPr>
                <w:noProof/>
                <w:webHidden/>
              </w:rPr>
            </w:r>
            <w:r>
              <w:rPr>
                <w:noProof/>
                <w:webHidden/>
              </w:rPr>
              <w:fldChar w:fldCharType="separate"/>
            </w:r>
            <w:r>
              <w:rPr>
                <w:noProof/>
                <w:webHidden/>
              </w:rPr>
              <w:t>27</w:t>
            </w:r>
            <w:r>
              <w:rPr>
                <w:noProof/>
                <w:webHidden/>
              </w:rPr>
              <w:fldChar w:fldCharType="end"/>
            </w:r>
          </w:hyperlink>
        </w:p>
        <w:p w14:paraId="0044E1AF" w14:textId="76C303E8"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8" w:history="1">
            <w:r w:rsidRPr="00735941">
              <w:rPr>
                <w:rStyle w:val="Hyperlink"/>
                <w:noProof/>
              </w:rPr>
              <w:t>3.2.24. Functional requirement 24</w:t>
            </w:r>
            <w:r>
              <w:rPr>
                <w:noProof/>
                <w:webHidden/>
              </w:rPr>
              <w:tab/>
            </w:r>
            <w:r>
              <w:rPr>
                <w:noProof/>
                <w:webHidden/>
              </w:rPr>
              <w:fldChar w:fldCharType="begin"/>
            </w:r>
            <w:r>
              <w:rPr>
                <w:noProof/>
                <w:webHidden/>
              </w:rPr>
              <w:instrText xml:space="preserve"> PAGEREF _Toc89869848 \h </w:instrText>
            </w:r>
            <w:r>
              <w:rPr>
                <w:noProof/>
                <w:webHidden/>
              </w:rPr>
            </w:r>
            <w:r>
              <w:rPr>
                <w:noProof/>
                <w:webHidden/>
              </w:rPr>
              <w:fldChar w:fldCharType="separate"/>
            </w:r>
            <w:r>
              <w:rPr>
                <w:noProof/>
                <w:webHidden/>
              </w:rPr>
              <w:t>28</w:t>
            </w:r>
            <w:r>
              <w:rPr>
                <w:noProof/>
                <w:webHidden/>
              </w:rPr>
              <w:fldChar w:fldCharType="end"/>
            </w:r>
          </w:hyperlink>
        </w:p>
        <w:p w14:paraId="6D92B5BC" w14:textId="5F433182"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49" w:history="1">
            <w:r w:rsidRPr="00735941">
              <w:rPr>
                <w:rStyle w:val="Hyperlink"/>
                <w:noProof/>
              </w:rPr>
              <w:t>3.2.25. Functional requirement 25</w:t>
            </w:r>
            <w:r>
              <w:rPr>
                <w:noProof/>
                <w:webHidden/>
              </w:rPr>
              <w:tab/>
            </w:r>
            <w:r>
              <w:rPr>
                <w:noProof/>
                <w:webHidden/>
              </w:rPr>
              <w:fldChar w:fldCharType="begin"/>
            </w:r>
            <w:r>
              <w:rPr>
                <w:noProof/>
                <w:webHidden/>
              </w:rPr>
              <w:instrText xml:space="preserve"> PAGEREF _Toc89869849 \h </w:instrText>
            </w:r>
            <w:r>
              <w:rPr>
                <w:noProof/>
                <w:webHidden/>
              </w:rPr>
            </w:r>
            <w:r>
              <w:rPr>
                <w:noProof/>
                <w:webHidden/>
              </w:rPr>
              <w:fldChar w:fldCharType="separate"/>
            </w:r>
            <w:r>
              <w:rPr>
                <w:noProof/>
                <w:webHidden/>
              </w:rPr>
              <w:t>28</w:t>
            </w:r>
            <w:r>
              <w:rPr>
                <w:noProof/>
                <w:webHidden/>
              </w:rPr>
              <w:fldChar w:fldCharType="end"/>
            </w:r>
          </w:hyperlink>
        </w:p>
        <w:p w14:paraId="3052F239" w14:textId="737045B6"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0" w:history="1">
            <w:r w:rsidRPr="00735941">
              <w:rPr>
                <w:rStyle w:val="Hyperlink"/>
                <w:noProof/>
              </w:rPr>
              <w:t>3.2.26. Functional requirement 26</w:t>
            </w:r>
            <w:r>
              <w:rPr>
                <w:noProof/>
                <w:webHidden/>
              </w:rPr>
              <w:tab/>
            </w:r>
            <w:r>
              <w:rPr>
                <w:noProof/>
                <w:webHidden/>
              </w:rPr>
              <w:fldChar w:fldCharType="begin"/>
            </w:r>
            <w:r>
              <w:rPr>
                <w:noProof/>
                <w:webHidden/>
              </w:rPr>
              <w:instrText xml:space="preserve"> PAGEREF _Toc89869850 \h </w:instrText>
            </w:r>
            <w:r>
              <w:rPr>
                <w:noProof/>
                <w:webHidden/>
              </w:rPr>
            </w:r>
            <w:r>
              <w:rPr>
                <w:noProof/>
                <w:webHidden/>
              </w:rPr>
              <w:fldChar w:fldCharType="separate"/>
            </w:r>
            <w:r>
              <w:rPr>
                <w:noProof/>
                <w:webHidden/>
              </w:rPr>
              <w:t>28</w:t>
            </w:r>
            <w:r>
              <w:rPr>
                <w:noProof/>
                <w:webHidden/>
              </w:rPr>
              <w:fldChar w:fldCharType="end"/>
            </w:r>
          </w:hyperlink>
        </w:p>
        <w:p w14:paraId="79233F68" w14:textId="57E41A7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1" w:history="1">
            <w:r w:rsidRPr="00735941">
              <w:rPr>
                <w:rStyle w:val="Hyperlink"/>
                <w:noProof/>
              </w:rPr>
              <w:t>3.2.27. Functional requirement 27</w:t>
            </w:r>
            <w:r>
              <w:rPr>
                <w:noProof/>
                <w:webHidden/>
              </w:rPr>
              <w:tab/>
            </w:r>
            <w:r>
              <w:rPr>
                <w:noProof/>
                <w:webHidden/>
              </w:rPr>
              <w:fldChar w:fldCharType="begin"/>
            </w:r>
            <w:r>
              <w:rPr>
                <w:noProof/>
                <w:webHidden/>
              </w:rPr>
              <w:instrText xml:space="preserve"> PAGEREF _Toc89869851 \h </w:instrText>
            </w:r>
            <w:r>
              <w:rPr>
                <w:noProof/>
                <w:webHidden/>
              </w:rPr>
            </w:r>
            <w:r>
              <w:rPr>
                <w:noProof/>
                <w:webHidden/>
              </w:rPr>
              <w:fldChar w:fldCharType="separate"/>
            </w:r>
            <w:r>
              <w:rPr>
                <w:noProof/>
                <w:webHidden/>
              </w:rPr>
              <w:t>29</w:t>
            </w:r>
            <w:r>
              <w:rPr>
                <w:noProof/>
                <w:webHidden/>
              </w:rPr>
              <w:fldChar w:fldCharType="end"/>
            </w:r>
          </w:hyperlink>
        </w:p>
        <w:p w14:paraId="58447CA7" w14:textId="6E4DF222"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2" w:history="1">
            <w:r w:rsidRPr="00735941">
              <w:rPr>
                <w:rStyle w:val="Hyperlink"/>
                <w:noProof/>
              </w:rPr>
              <w:t>3.2.28. Functional requirement 28</w:t>
            </w:r>
            <w:r>
              <w:rPr>
                <w:noProof/>
                <w:webHidden/>
              </w:rPr>
              <w:tab/>
            </w:r>
            <w:r>
              <w:rPr>
                <w:noProof/>
                <w:webHidden/>
              </w:rPr>
              <w:fldChar w:fldCharType="begin"/>
            </w:r>
            <w:r>
              <w:rPr>
                <w:noProof/>
                <w:webHidden/>
              </w:rPr>
              <w:instrText xml:space="preserve"> PAGEREF _Toc89869852 \h </w:instrText>
            </w:r>
            <w:r>
              <w:rPr>
                <w:noProof/>
                <w:webHidden/>
              </w:rPr>
            </w:r>
            <w:r>
              <w:rPr>
                <w:noProof/>
                <w:webHidden/>
              </w:rPr>
              <w:fldChar w:fldCharType="separate"/>
            </w:r>
            <w:r>
              <w:rPr>
                <w:noProof/>
                <w:webHidden/>
              </w:rPr>
              <w:t>29</w:t>
            </w:r>
            <w:r>
              <w:rPr>
                <w:noProof/>
                <w:webHidden/>
              </w:rPr>
              <w:fldChar w:fldCharType="end"/>
            </w:r>
          </w:hyperlink>
        </w:p>
        <w:p w14:paraId="566F06E1" w14:textId="2FB00802"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3" w:history="1">
            <w:r w:rsidRPr="00735941">
              <w:rPr>
                <w:rStyle w:val="Hyperlink"/>
                <w:noProof/>
              </w:rPr>
              <w:t>3.2.29. Functional requirement 29</w:t>
            </w:r>
            <w:r>
              <w:rPr>
                <w:noProof/>
                <w:webHidden/>
              </w:rPr>
              <w:tab/>
            </w:r>
            <w:r>
              <w:rPr>
                <w:noProof/>
                <w:webHidden/>
              </w:rPr>
              <w:fldChar w:fldCharType="begin"/>
            </w:r>
            <w:r>
              <w:rPr>
                <w:noProof/>
                <w:webHidden/>
              </w:rPr>
              <w:instrText xml:space="preserve"> PAGEREF _Toc89869853 \h </w:instrText>
            </w:r>
            <w:r>
              <w:rPr>
                <w:noProof/>
                <w:webHidden/>
              </w:rPr>
            </w:r>
            <w:r>
              <w:rPr>
                <w:noProof/>
                <w:webHidden/>
              </w:rPr>
              <w:fldChar w:fldCharType="separate"/>
            </w:r>
            <w:r>
              <w:rPr>
                <w:noProof/>
                <w:webHidden/>
              </w:rPr>
              <w:t>29</w:t>
            </w:r>
            <w:r>
              <w:rPr>
                <w:noProof/>
                <w:webHidden/>
              </w:rPr>
              <w:fldChar w:fldCharType="end"/>
            </w:r>
          </w:hyperlink>
        </w:p>
        <w:p w14:paraId="7C67DB5F" w14:textId="416E809E"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4" w:history="1">
            <w:r w:rsidRPr="00735941">
              <w:rPr>
                <w:rStyle w:val="Hyperlink"/>
                <w:noProof/>
              </w:rPr>
              <w:t>3.2.30. Functional requirement 30</w:t>
            </w:r>
            <w:r>
              <w:rPr>
                <w:noProof/>
                <w:webHidden/>
              </w:rPr>
              <w:tab/>
            </w:r>
            <w:r>
              <w:rPr>
                <w:noProof/>
                <w:webHidden/>
              </w:rPr>
              <w:fldChar w:fldCharType="begin"/>
            </w:r>
            <w:r>
              <w:rPr>
                <w:noProof/>
                <w:webHidden/>
              </w:rPr>
              <w:instrText xml:space="preserve"> PAGEREF _Toc89869854 \h </w:instrText>
            </w:r>
            <w:r>
              <w:rPr>
                <w:noProof/>
                <w:webHidden/>
              </w:rPr>
            </w:r>
            <w:r>
              <w:rPr>
                <w:noProof/>
                <w:webHidden/>
              </w:rPr>
              <w:fldChar w:fldCharType="separate"/>
            </w:r>
            <w:r>
              <w:rPr>
                <w:noProof/>
                <w:webHidden/>
              </w:rPr>
              <w:t>30</w:t>
            </w:r>
            <w:r>
              <w:rPr>
                <w:noProof/>
                <w:webHidden/>
              </w:rPr>
              <w:fldChar w:fldCharType="end"/>
            </w:r>
          </w:hyperlink>
        </w:p>
        <w:p w14:paraId="3757D275" w14:textId="574AF7D6"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5" w:history="1">
            <w:r w:rsidRPr="00735941">
              <w:rPr>
                <w:rStyle w:val="Hyperlink"/>
                <w:noProof/>
              </w:rPr>
              <w:t>3.2.31. Functional requirement 31</w:t>
            </w:r>
            <w:r>
              <w:rPr>
                <w:noProof/>
                <w:webHidden/>
              </w:rPr>
              <w:tab/>
            </w:r>
            <w:r>
              <w:rPr>
                <w:noProof/>
                <w:webHidden/>
              </w:rPr>
              <w:fldChar w:fldCharType="begin"/>
            </w:r>
            <w:r>
              <w:rPr>
                <w:noProof/>
                <w:webHidden/>
              </w:rPr>
              <w:instrText xml:space="preserve"> PAGEREF _Toc89869855 \h </w:instrText>
            </w:r>
            <w:r>
              <w:rPr>
                <w:noProof/>
                <w:webHidden/>
              </w:rPr>
            </w:r>
            <w:r>
              <w:rPr>
                <w:noProof/>
                <w:webHidden/>
              </w:rPr>
              <w:fldChar w:fldCharType="separate"/>
            </w:r>
            <w:r>
              <w:rPr>
                <w:noProof/>
                <w:webHidden/>
              </w:rPr>
              <w:t>30</w:t>
            </w:r>
            <w:r>
              <w:rPr>
                <w:noProof/>
                <w:webHidden/>
              </w:rPr>
              <w:fldChar w:fldCharType="end"/>
            </w:r>
          </w:hyperlink>
        </w:p>
        <w:p w14:paraId="3F31B197" w14:textId="04EBB7BE"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6" w:history="1">
            <w:r w:rsidRPr="00735941">
              <w:rPr>
                <w:rStyle w:val="Hyperlink"/>
                <w:noProof/>
              </w:rPr>
              <w:t>3.2.32. Functional requirement 32</w:t>
            </w:r>
            <w:r>
              <w:rPr>
                <w:noProof/>
                <w:webHidden/>
              </w:rPr>
              <w:tab/>
            </w:r>
            <w:r>
              <w:rPr>
                <w:noProof/>
                <w:webHidden/>
              </w:rPr>
              <w:fldChar w:fldCharType="begin"/>
            </w:r>
            <w:r>
              <w:rPr>
                <w:noProof/>
                <w:webHidden/>
              </w:rPr>
              <w:instrText xml:space="preserve"> PAGEREF _Toc89869856 \h </w:instrText>
            </w:r>
            <w:r>
              <w:rPr>
                <w:noProof/>
                <w:webHidden/>
              </w:rPr>
            </w:r>
            <w:r>
              <w:rPr>
                <w:noProof/>
                <w:webHidden/>
              </w:rPr>
              <w:fldChar w:fldCharType="separate"/>
            </w:r>
            <w:r>
              <w:rPr>
                <w:noProof/>
                <w:webHidden/>
              </w:rPr>
              <w:t>30</w:t>
            </w:r>
            <w:r>
              <w:rPr>
                <w:noProof/>
                <w:webHidden/>
              </w:rPr>
              <w:fldChar w:fldCharType="end"/>
            </w:r>
          </w:hyperlink>
        </w:p>
        <w:p w14:paraId="7076B496" w14:textId="1D348EF1"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7" w:history="1">
            <w:r w:rsidRPr="00735941">
              <w:rPr>
                <w:rStyle w:val="Hyperlink"/>
                <w:noProof/>
              </w:rPr>
              <w:t>3.2.33. Functional requirement 33</w:t>
            </w:r>
            <w:r>
              <w:rPr>
                <w:noProof/>
                <w:webHidden/>
              </w:rPr>
              <w:tab/>
            </w:r>
            <w:r>
              <w:rPr>
                <w:noProof/>
                <w:webHidden/>
              </w:rPr>
              <w:fldChar w:fldCharType="begin"/>
            </w:r>
            <w:r>
              <w:rPr>
                <w:noProof/>
                <w:webHidden/>
              </w:rPr>
              <w:instrText xml:space="preserve"> PAGEREF _Toc89869857 \h </w:instrText>
            </w:r>
            <w:r>
              <w:rPr>
                <w:noProof/>
                <w:webHidden/>
              </w:rPr>
            </w:r>
            <w:r>
              <w:rPr>
                <w:noProof/>
                <w:webHidden/>
              </w:rPr>
              <w:fldChar w:fldCharType="separate"/>
            </w:r>
            <w:r>
              <w:rPr>
                <w:noProof/>
                <w:webHidden/>
              </w:rPr>
              <w:t>30</w:t>
            </w:r>
            <w:r>
              <w:rPr>
                <w:noProof/>
                <w:webHidden/>
              </w:rPr>
              <w:fldChar w:fldCharType="end"/>
            </w:r>
          </w:hyperlink>
        </w:p>
        <w:p w14:paraId="14FACA51" w14:textId="11CE1408"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8" w:history="1">
            <w:r w:rsidRPr="00735941">
              <w:rPr>
                <w:rStyle w:val="Hyperlink"/>
                <w:noProof/>
              </w:rPr>
              <w:t>3.2.34. Functional requirement 34</w:t>
            </w:r>
            <w:r>
              <w:rPr>
                <w:noProof/>
                <w:webHidden/>
              </w:rPr>
              <w:tab/>
            </w:r>
            <w:r>
              <w:rPr>
                <w:noProof/>
                <w:webHidden/>
              </w:rPr>
              <w:fldChar w:fldCharType="begin"/>
            </w:r>
            <w:r>
              <w:rPr>
                <w:noProof/>
                <w:webHidden/>
              </w:rPr>
              <w:instrText xml:space="preserve"> PAGEREF _Toc89869858 \h </w:instrText>
            </w:r>
            <w:r>
              <w:rPr>
                <w:noProof/>
                <w:webHidden/>
              </w:rPr>
            </w:r>
            <w:r>
              <w:rPr>
                <w:noProof/>
                <w:webHidden/>
              </w:rPr>
              <w:fldChar w:fldCharType="separate"/>
            </w:r>
            <w:r>
              <w:rPr>
                <w:noProof/>
                <w:webHidden/>
              </w:rPr>
              <w:t>31</w:t>
            </w:r>
            <w:r>
              <w:rPr>
                <w:noProof/>
                <w:webHidden/>
              </w:rPr>
              <w:fldChar w:fldCharType="end"/>
            </w:r>
          </w:hyperlink>
        </w:p>
        <w:p w14:paraId="74304796" w14:textId="64E8E98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59" w:history="1">
            <w:r w:rsidRPr="00735941">
              <w:rPr>
                <w:rStyle w:val="Hyperlink"/>
                <w:noProof/>
              </w:rPr>
              <w:t>3.2.35. Functional requirement 35</w:t>
            </w:r>
            <w:r>
              <w:rPr>
                <w:noProof/>
                <w:webHidden/>
              </w:rPr>
              <w:tab/>
            </w:r>
            <w:r>
              <w:rPr>
                <w:noProof/>
                <w:webHidden/>
              </w:rPr>
              <w:fldChar w:fldCharType="begin"/>
            </w:r>
            <w:r>
              <w:rPr>
                <w:noProof/>
                <w:webHidden/>
              </w:rPr>
              <w:instrText xml:space="preserve"> PAGEREF _Toc89869859 \h </w:instrText>
            </w:r>
            <w:r>
              <w:rPr>
                <w:noProof/>
                <w:webHidden/>
              </w:rPr>
            </w:r>
            <w:r>
              <w:rPr>
                <w:noProof/>
                <w:webHidden/>
              </w:rPr>
              <w:fldChar w:fldCharType="separate"/>
            </w:r>
            <w:r>
              <w:rPr>
                <w:noProof/>
                <w:webHidden/>
              </w:rPr>
              <w:t>31</w:t>
            </w:r>
            <w:r>
              <w:rPr>
                <w:noProof/>
                <w:webHidden/>
              </w:rPr>
              <w:fldChar w:fldCharType="end"/>
            </w:r>
          </w:hyperlink>
        </w:p>
        <w:p w14:paraId="7B372E3D" w14:textId="59D30AB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0" w:history="1">
            <w:r w:rsidRPr="00735941">
              <w:rPr>
                <w:rStyle w:val="Hyperlink"/>
                <w:noProof/>
              </w:rPr>
              <w:t>3.2.36. Functional requirement 36</w:t>
            </w:r>
            <w:r>
              <w:rPr>
                <w:noProof/>
                <w:webHidden/>
              </w:rPr>
              <w:tab/>
            </w:r>
            <w:r>
              <w:rPr>
                <w:noProof/>
                <w:webHidden/>
              </w:rPr>
              <w:fldChar w:fldCharType="begin"/>
            </w:r>
            <w:r>
              <w:rPr>
                <w:noProof/>
                <w:webHidden/>
              </w:rPr>
              <w:instrText xml:space="preserve"> PAGEREF _Toc89869860 \h </w:instrText>
            </w:r>
            <w:r>
              <w:rPr>
                <w:noProof/>
                <w:webHidden/>
              </w:rPr>
            </w:r>
            <w:r>
              <w:rPr>
                <w:noProof/>
                <w:webHidden/>
              </w:rPr>
              <w:fldChar w:fldCharType="separate"/>
            </w:r>
            <w:r>
              <w:rPr>
                <w:noProof/>
                <w:webHidden/>
              </w:rPr>
              <w:t>31</w:t>
            </w:r>
            <w:r>
              <w:rPr>
                <w:noProof/>
                <w:webHidden/>
              </w:rPr>
              <w:fldChar w:fldCharType="end"/>
            </w:r>
          </w:hyperlink>
        </w:p>
        <w:p w14:paraId="0EF5D7F8" w14:textId="130D1896"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1" w:history="1">
            <w:r w:rsidRPr="00735941">
              <w:rPr>
                <w:rStyle w:val="Hyperlink"/>
                <w:noProof/>
              </w:rPr>
              <w:t>3.2.37. Functional requirement 37</w:t>
            </w:r>
            <w:r>
              <w:rPr>
                <w:noProof/>
                <w:webHidden/>
              </w:rPr>
              <w:tab/>
            </w:r>
            <w:r>
              <w:rPr>
                <w:noProof/>
                <w:webHidden/>
              </w:rPr>
              <w:fldChar w:fldCharType="begin"/>
            </w:r>
            <w:r>
              <w:rPr>
                <w:noProof/>
                <w:webHidden/>
              </w:rPr>
              <w:instrText xml:space="preserve"> PAGEREF _Toc89869861 \h </w:instrText>
            </w:r>
            <w:r>
              <w:rPr>
                <w:noProof/>
                <w:webHidden/>
              </w:rPr>
            </w:r>
            <w:r>
              <w:rPr>
                <w:noProof/>
                <w:webHidden/>
              </w:rPr>
              <w:fldChar w:fldCharType="separate"/>
            </w:r>
            <w:r>
              <w:rPr>
                <w:noProof/>
                <w:webHidden/>
              </w:rPr>
              <w:t>32</w:t>
            </w:r>
            <w:r>
              <w:rPr>
                <w:noProof/>
                <w:webHidden/>
              </w:rPr>
              <w:fldChar w:fldCharType="end"/>
            </w:r>
          </w:hyperlink>
        </w:p>
        <w:p w14:paraId="086AF7AD" w14:textId="7D3FDBCA"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62" w:history="1">
            <w:r w:rsidRPr="00735941">
              <w:rPr>
                <w:rStyle w:val="Hyperlink"/>
                <w:noProof/>
              </w:rPr>
              <w:t>3.3 Non-Functional Requirements</w:t>
            </w:r>
            <w:r>
              <w:rPr>
                <w:noProof/>
                <w:webHidden/>
              </w:rPr>
              <w:tab/>
            </w:r>
            <w:r>
              <w:rPr>
                <w:noProof/>
                <w:webHidden/>
              </w:rPr>
              <w:fldChar w:fldCharType="begin"/>
            </w:r>
            <w:r>
              <w:rPr>
                <w:noProof/>
                <w:webHidden/>
              </w:rPr>
              <w:instrText xml:space="preserve"> PAGEREF _Toc89869862 \h </w:instrText>
            </w:r>
            <w:r>
              <w:rPr>
                <w:noProof/>
                <w:webHidden/>
              </w:rPr>
            </w:r>
            <w:r>
              <w:rPr>
                <w:noProof/>
                <w:webHidden/>
              </w:rPr>
              <w:fldChar w:fldCharType="separate"/>
            </w:r>
            <w:r>
              <w:rPr>
                <w:noProof/>
                <w:webHidden/>
              </w:rPr>
              <w:t>33</w:t>
            </w:r>
            <w:r>
              <w:rPr>
                <w:noProof/>
                <w:webHidden/>
              </w:rPr>
              <w:fldChar w:fldCharType="end"/>
            </w:r>
          </w:hyperlink>
        </w:p>
        <w:p w14:paraId="0AAC4C44" w14:textId="3A7DABD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3" w:history="1">
            <w:r w:rsidRPr="00735941">
              <w:rPr>
                <w:rStyle w:val="Hyperlink"/>
                <w:noProof/>
              </w:rPr>
              <w:t>3.3.1 Look and feel requirements</w:t>
            </w:r>
            <w:r>
              <w:rPr>
                <w:noProof/>
                <w:webHidden/>
              </w:rPr>
              <w:tab/>
            </w:r>
            <w:r>
              <w:rPr>
                <w:noProof/>
                <w:webHidden/>
              </w:rPr>
              <w:fldChar w:fldCharType="begin"/>
            </w:r>
            <w:r>
              <w:rPr>
                <w:noProof/>
                <w:webHidden/>
              </w:rPr>
              <w:instrText xml:space="preserve"> PAGEREF _Toc89869863 \h </w:instrText>
            </w:r>
            <w:r>
              <w:rPr>
                <w:noProof/>
                <w:webHidden/>
              </w:rPr>
            </w:r>
            <w:r>
              <w:rPr>
                <w:noProof/>
                <w:webHidden/>
              </w:rPr>
              <w:fldChar w:fldCharType="separate"/>
            </w:r>
            <w:r>
              <w:rPr>
                <w:noProof/>
                <w:webHidden/>
              </w:rPr>
              <w:t>33</w:t>
            </w:r>
            <w:r>
              <w:rPr>
                <w:noProof/>
                <w:webHidden/>
              </w:rPr>
              <w:fldChar w:fldCharType="end"/>
            </w:r>
          </w:hyperlink>
        </w:p>
        <w:p w14:paraId="0EF68AD2" w14:textId="03DFA5EC"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4" w:history="1">
            <w:r w:rsidRPr="00735941">
              <w:rPr>
                <w:rStyle w:val="Hyperlink"/>
                <w:noProof/>
              </w:rPr>
              <w:t>3.3.2 Usability and humanity requirements</w:t>
            </w:r>
            <w:r>
              <w:rPr>
                <w:noProof/>
                <w:webHidden/>
              </w:rPr>
              <w:tab/>
            </w:r>
            <w:r>
              <w:rPr>
                <w:noProof/>
                <w:webHidden/>
              </w:rPr>
              <w:fldChar w:fldCharType="begin"/>
            </w:r>
            <w:r>
              <w:rPr>
                <w:noProof/>
                <w:webHidden/>
              </w:rPr>
              <w:instrText xml:space="preserve"> PAGEREF _Toc89869864 \h </w:instrText>
            </w:r>
            <w:r>
              <w:rPr>
                <w:noProof/>
                <w:webHidden/>
              </w:rPr>
            </w:r>
            <w:r>
              <w:rPr>
                <w:noProof/>
                <w:webHidden/>
              </w:rPr>
              <w:fldChar w:fldCharType="separate"/>
            </w:r>
            <w:r>
              <w:rPr>
                <w:noProof/>
                <w:webHidden/>
              </w:rPr>
              <w:t>33</w:t>
            </w:r>
            <w:r>
              <w:rPr>
                <w:noProof/>
                <w:webHidden/>
              </w:rPr>
              <w:fldChar w:fldCharType="end"/>
            </w:r>
          </w:hyperlink>
        </w:p>
        <w:p w14:paraId="23386405" w14:textId="6AE4649F"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5" w:history="1">
            <w:r w:rsidRPr="00735941">
              <w:rPr>
                <w:rStyle w:val="Hyperlink"/>
                <w:noProof/>
              </w:rPr>
              <w:t>3.3.3 Performance requirements</w:t>
            </w:r>
            <w:r>
              <w:rPr>
                <w:noProof/>
                <w:webHidden/>
              </w:rPr>
              <w:tab/>
            </w:r>
            <w:r>
              <w:rPr>
                <w:noProof/>
                <w:webHidden/>
              </w:rPr>
              <w:fldChar w:fldCharType="begin"/>
            </w:r>
            <w:r>
              <w:rPr>
                <w:noProof/>
                <w:webHidden/>
              </w:rPr>
              <w:instrText xml:space="preserve"> PAGEREF _Toc89869865 \h </w:instrText>
            </w:r>
            <w:r>
              <w:rPr>
                <w:noProof/>
                <w:webHidden/>
              </w:rPr>
            </w:r>
            <w:r>
              <w:rPr>
                <w:noProof/>
                <w:webHidden/>
              </w:rPr>
              <w:fldChar w:fldCharType="separate"/>
            </w:r>
            <w:r>
              <w:rPr>
                <w:noProof/>
                <w:webHidden/>
              </w:rPr>
              <w:t>33</w:t>
            </w:r>
            <w:r>
              <w:rPr>
                <w:noProof/>
                <w:webHidden/>
              </w:rPr>
              <w:fldChar w:fldCharType="end"/>
            </w:r>
          </w:hyperlink>
        </w:p>
        <w:p w14:paraId="4561E377" w14:textId="48D63287"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6" w:history="1">
            <w:r w:rsidRPr="00735941">
              <w:rPr>
                <w:rStyle w:val="Hyperlink"/>
                <w:noProof/>
              </w:rPr>
              <w:t>3.3.4 Maintainability and support requirements</w:t>
            </w:r>
            <w:r>
              <w:rPr>
                <w:noProof/>
                <w:webHidden/>
              </w:rPr>
              <w:tab/>
            </w:r>
            <w:r>
              <w:rPr>
                <w:noProof/>
                <w:webHidden/>
              </w:rPr>
              <w:fldChar w:fldCharType="begin"/>
            </w:r>
            <w:r>
              <w:rPr>
                <w:noProof/>
                <w:webHidden/>
              </w:rPr>
              <w:instrText xml:space="preserve"> PAGEREF _Toc89869866 \h </w:instrText>
            </w:r>
            <w:r>
              <w:rPr>
                <w:noProof/>
                <w:webHidden/>
              </w:rPr>
            </w:r>
            <w:r>
              <w:rPr>
                <w:noProof/>
                <w:webHidden/>
              </w:rPr>
              <w:fldChar w:fldCharType="separate"/>
            </w:r>
            <w:r>
              <w:rPr>
                <w:noProof/>
                <w:webHidden/>
              </w:rPr>
              <w:t>34</w:t>
            </w:r>
            <w:r>
              <w:rPr>
                <w:noProof/>
                <w:webHidden/>
              </w:rPr>
              <w:fldChar w:fldCharType="end"/>
            </w:r>
          </w:hyperlink>
        </w:p>
        <w:p w14:paraId="5760294A" w14:textId="34477A47"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7" w:history="1">
            <w:r w:rsidRPr="00735941">
              <w:rPr>
                <w:rStyle w:val="Hyperlink"/>
                <w:noProof/>
              </w:rPr>
              <w:t>3.3.5 Legal requirements</w:t>
            </w:r>
            <w:r>
              <w:rPr>
                <w:noProof/>
                <w:webHidden/>
              </w:rPr>
              <w:tab/>
            </w:r>
            <w:r>
              <w:rPr>
                <w:noProof/>
                <w:webHidden/>
              </w:rPr>
              <w:fldChar w:fldCharType="begin"/>
            </w:r>
            <w:r>
              <w:rPr>
                <w:noProof/>
                <w:webHidden/>
              </w:rPr>
              <w:instrText xml:space="preserve"> PAGEREF _Toc89869867 \h </w:instrText>
            </w:r>
            <w:r>
              <w:rPr>
                <w:noProof/>
                <w:webHidden/>
              </w:rPr>
            </w:r>
            <w:r>
              <w:rPr>
                <w:noProof/>
                <w:webHidden/>
              </w:rPr>
              <w:fldChar w:fldCharType="separate"/>
            </w:r>
            <w:r>
              <w:rPr>
                <w:noProof/>
                <w:webHidden/>
              </w:rPr>
              <w:t>34</w:t>
            </w:r>
            <w:r>
              <w:rPr>
                <w:noProof/>
                <w:webHidden/>
              </w:rPr>
              <w:fldChar w:fldCharType="end"/>
            </w:r>
          </w:hyperlink>
        </w:p>
        <w:p w14:paraId="1F1CECA7" w14:textId="6D93FE9F"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68" w:history="1">
            <w:r w:rsidRPr="00735941">
              <w:rPr>
                <w:rStyle w:val="Hyperlink"/>
                <w:noProof/>
              </w:rPr>
              <w:t>3.4 Analysis</w:t>
            </w:r>
            <w:r>
              <w:rPr>
                <w:noProof/>
                <w:webHidden/>
              </w:rPr>
              <w:tab/>
            </w:r>
            <w:r>
              <w:rPr>
                <w:noProof/>
                <w:webHidden/>
              </w:rPr>
              <w:fldChar w:fldCharType="begin"/>
            </w:r>
            <w:r>
              <w:rPr>
                <w:noProof/>
                <w:webHidden/>
              </w:rPr>
              <w:instrText xml:space="preserve"> PAGEREF _Toc89869868 \h </w:instrText>
            </w:r>
            <w:r>
              <w:rPr>
                <w:noProof/>
                <w:webHidden/>
              </w:rPr>
            </w:r>
            <w:r>
              <w:rPr>
                <w:noProof/>
                <w:webHidden/>
              </w:rPr>
              <w:fldChar w:fldCharType="separate"/>
            </w:r>
            <w:r>
              <w:rPr>
                <w:noProof/>
                <w:webHidden/>
              </w:rPr>
              <w:t>35</w:t>
            </w:r>
            <w:r>
              <w:rPr>
                <w:noProof/>
                <w:webHidden/>
              </w:rPr>
              <w:fldChar w:fldCharType="end"/>
            </w:r>
          </w:hyperlink>
        </w:p>
        <w:p w14:paraId="33AF844E" w14:textId="6B9D214A"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69" w:history="1">
            <w:r w:rsidRPr="00735941">
              <w:rPr>
                <w:rStyle w:val="Hyperlink"/>
                <w:noProof/>
              </w:rPr>
              <w:t>3.4.1 Constraints on objects attributes</w:t>
            </w:r>
            <w:r>
              <w:rPr>
                <w:noProof/>
                <w:webHidden/>
              </w:rPr>
              <w:tab/>
            </w:r>
            <w:r>
              <w:rPr>
                <w:noProof/>
                <w:webHidden/>
              </w:rPr>
              <w:fldChar w:fldCharType="begin"/>
            </w:r>
            <w:r>
              <w:rPr>
                <w:noProof/>
                <w:webHidden/>
              </w:rPr>
              <w:instrText xml:space="preserve"> PAGEREF _Toc89869869 \h </w:instrText>
            </w:r>
            <w:r>
              <w:rPr>
                <w:noProof/>
                <w:webHidden/>
              </w:rPr>
            </w:r>
            <w:r>
              <w:rPr>
                <w:noProof/>
                <w:webHidden/>
              </w:rPr>
              <w:fldChar w:fldCharType="separate"/>
            </w:r>
            <w:r>
              <w:rPr>
                <w:noProof/>
                <w:webHidden/>
              </w:rPr>
              <w:t>35</w:t>
            </w:r>
            <w:r>
              <w:rPr>
                <w:noProof/>
                <w:webHidden/>
              </w:rPr>
              <w:fldChar w:fldCharType="end"/>
            </w:r>
          </w:hyperlink>
        </w:p>
        <w:p w14:paraId="6F7382AB" w14:textId="6A85C149"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70" w:history="1">
            <w:r w:rsidRPr="00735941">
              <w:rPr>
                <w:rStyle w:val="Hyperlink"/>
                <w:noProof/>
              </w:rPr>
              <w:t>3.4.2 System Operations</w:t>
            </w:r>
            <w:r>
              <w:rPr>
                <w:noProof/>
                <w:webHidden/>
              </w:rPr>
              <w:tab/>
            </w:r>
            <w:r>
              <w:rPr>
                <w:noProof/>
                <w:webHidden/>
              </w:rPr>
              <w:fldChar w:fldCharType="begin"/>
            </w:r>
            <w:r>
              <w:rPr>
                <w:noProof/>
                <w:webHidden/>
              </w:rPr>
              <w:instrText xml:space="preserve"> PAGEREF _Toc89869870 \h </w:instrText>
            </w:r>
            <w:r>
              <w:rPr>
                <w:noProof/>
                <w:webHidden/>
              </w:rPr>
            </w:r>
            <w:r>
              <w:rPr>
                <w:noProof/>
                <w:webHidden/>
              </w:rPr>
              <w:fldChar w:fldCharType="separate"/>
            </w:r>
            <w:r>
              <w:rPr>
                <w:noProof/>
                <w:webHidden/>
              </w:rPr>
              <w:t>37</w:t>
            </w:r>
            <w:r>
              <w:rPr>
                <w:noProof/>
                <w:webHidden/>
              </w:rPr>
              <w:fldChar w:fldCharType="end"/>
            </w:r>
          </w:hyperlink>
        </w:p>
        <w:p w14:paraId="3D68CE43" w14:textId="091F59C6"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71" w:history="1">
            <w:r w:rsidRPr="00735941">
              <w:rPr>
                <w:rStyle w:val="Hyperlink"/>
                <w:noProof/>
              </w:rPr>
              <w:t>3.4.3 Analysis class diagram</w:t>
            </w:r>
            <w:r>
              <w:rPr>
                <w:noProof/>
                <w:webHidden/>
              </w:rPr>
              <w:tab/>
            </w:r>
            <w:r>
              <w:rPr>
                <w:noProof/>
                <w:webHidden/>
              </w:rPr>
              <w:fldChar w:fldCharType="begin"/>
            </w:r>
            <w:r>
              <w:rPr>
                <w:noProof/>
                <w:webHidden/>
              </w:rPr>
              <w:instrText xml:space="preserve"> PAGEREF _Toc89869871 \h </w:instrText>
            </w:r>
            <w:r>
              <w:rPr>
                <w:noProof/>
                <w:webHidden/>
              </w:rPr>
            </w:r>
            <w:r>
              <w:rPr>
                <w:noProof/>
                <w:webHidden/>
              </w:rPr>
              <w:fldChar w:fldCharType="separate"/>
            </w:r>
            <w:r>
              <w:rPr>
                <w:noProof/>
                <w:webHidden/>
              </w:rPr>
              <w:t>41</w:t>
            </w:r>
            <w:r>
              <w:rPr>
                <w:noProof/>
                <w:webHidden/>
              </w:rPr>
              <w:fldChar w:fldCharType="end"/>
            </w:r>
          </w:hyperlink>
        </w:p>
        <w:p w14:paraId="78BDA8CB" w14:textId="161B6913"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72" w:history="1">
            <w:r w:rsidRPr="00735941">
              <w:rPr>
                <w:rStyle w:val="Hyperlink"/>
                <w:noProof/>
              </w:rPr>
              <w:t>3.5 Glossary</w:t>
            </w:r>
            <w:r>
              <w:rPr>
                <w:noProof/>
                <w:webHidden/>
              </w:rPr>
              <w:tab/>
            </w:r>
            <w:r>
              <w:rPr>
                <w:noProof/>
                <w:webHidden/>
              </w:rPr>
              <w:fldChar w:fldCharType="begin"/>
            </w:r>
            <w:r>
              <w:rPr>
                <w:noProof/>
                <w:webHidden/>
              </w:rPr>
              <w:instrText xml:space="preserve"> PAGEREF _Toc89869872 \h </w:instrText>
            </w:r>
            <w:r>
              <w:rPr>
                <w:noProof/>
                <w:webHidden/>
              </w:rPr>
            </w:r>
            <w:r>
              <w:rPr>
                <w:noProof/>
                <w:webHidden/>
              </w:rPr>
              <w:fldChar w:fldCharType="separate"/>
            </w:r>
            <w:r>
              <w:rPr>
                <w:noProof/>
                <w:webHidden/>
              </w:rPr>
              <w:t>42</w:t>
            </w:r>
            <w:r>
              <w:rPr>
                <w:noProof/>
                <w:webHidden/>
              </w:rPr>
              <w:fldChar w:fldCharType="end"/>
            </w:r>
          </w:hyperlink>
        </w:p>
        <w:p w14:paraId="1F016664" w14:textId="27BCEE0B"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73" w:history="1">
            <w:r w:rsidRPr="00735941">
              <w:rPr>
                <w:rStyle w:val="Hyperlink"/>
                <w:noProof/>
              </w:rPr>
              <w:t>3.5.2 Glossary of class attributes</w:t>
            </w:r>
            <w:r>
              <w:rPr>
                <w:noProof/>
                <w:webHidden/>
              </w:rPr>
              <w:tab/>
            </w:r>
            <w:r>
              <w:rPr>
                <w:noProof/>
                <w:webHidden/>
              </w:rPr>
              <w:fldChar w:fldCharType="begin"/>
            </w:r>
            <w:r>
              <w:rPr>
                <w:noProof/>
                <w:webHidden/>
              </w:rPr>
              <w:instrText xml:space="preserve"> PAGEREF _Toc89869873 \h </w:instrText>
            </w:r>
            <w:r>
              <w:rPr>
                <w:noProof/>
                <w:webHidden/>
              </w:rPr>
            </w:r>
            <w:r>
              <w:rPr>
                <w:noProof/>
                <w:webHidden/>
              </w:rPr>
              <w:fldChar w:fldCharType="separate"/>
            </w:r>
            <w:r>
              <w:rPr>
                <w:noProof/>
                <w:webHidden/>
              </w:rPr>
              <w:t>42</w:t>
            </w:r>
            <w:r>
              <w:rPr>
                <w:noProof/>
                <w:webHidden/>
              </w:rPr>
              <w:fldChar w:fldCharType="end"/>
            </w:r>
          </w:hyperlink>
        </w:p>
        <w:p w14:paraId="13C1BA83" w14:textId="3A45FF80"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74" w:history="1">
            <w:r w:rsidRPr="00735941">
              <w:rPr>
                <w:rStyle w:val="Hyperlink"/>
                <w:noProof/>
                <w:lang w:val="en"/>
              </w:rPr>
              <w:t>Chapter 4 – Design, Implementation, and testing</w:t>
            </w:r>
            <w:r>
              <w:rPr>
                <w:noProof/>
                <w:webHidden/>
              </w:rPr>
              <w:tab/>
            </w:r>
            <w:r>
              <w:rPr>
                <w:noProof/>
                <w:webHidden/>
              </w:rPr>
              <w:fldChar w:fldCharType="begin"/>
            </w:r>
            <w:r>
              <w:rPr>
                <w:noProof/>
                <w:webHidden/>
              </w:rPr>
              <w:instrText xml:space="preserve"> PAGEREF _Toc89869874 \h </w:instrText>
            </w:r>
            <w:r>
              <w:rPr>
                <w:noProof/>
                <w:webHidden/>
              </w:rPr>
            </w:r>
            <w:r>
              <w:rPr>
                <w:noProof/>
                <w:webHidden/>
              </w:rPr>
              <w:fldChar w:fldCharType="separate"/>
            </w:r>
            <w:r>
              <w:rPr>
                <w:noProof/>
                <w:webHidden/>
              </w:rPr>
              <w:t>45</w:t>
            </w:r>
            <w:r>
              <w:rPr>
                <w:noProof/>
                <w:webHidden/>
              </w:rPr>
              <w:fldChar w:fldCharType="end"/>
            </w:r>
          </w:hyperlink>
        </w:p>
        <w:p w14:paraId="0A1CDF34" w14:textId="4C076198"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75" w:history="1">
            <w:r w:rsidRPr="00735941">
              <w:rPr>
                <w:rStyle w:val="Hyperlink"/>
                <w:noProof/>
              </w:rPr>
              <w:t>4.1 Development model</w:t>
            </w:r>
            <w:r>
              <w:rPr>
                <w:noProof/>
                <w:webHidden/>
              </w:rPr>
              <w:tab/>
            </w:r>
            <w:r>
              <w:rPr>
                <w:noProof/>
                <w:webHidden/>
              </w:rPr>
              <w:fldChar w:fldCharType="begin"/>
            </w:r>
            <w:r>
              <w:rPr>
                <w:noProof/>
                <w:webHidden/>
              </w:rPr>
              <w:instrText xml:space="preserve"> PAGEREF _Toc89869875 \h </w:instrText>
            </w:r>
            <w:r>
              <w:rPr>
                <w:noProof/>
                <w:webHidden/>
              </w:rPr>
            </w:r>
            <w:r>
              <w:rPr>
                <w:noProof/>
                <w:webHidden/>
              </w:rPr>
              <w:fldChar w:fldCharType="separate"/>
            </w:r>
            <w:r>
              <w:rPr>
                <w:noProof/>
                <w:webHidden/>
              </w:rPr>
              <w:t>45</w:t>
            </w:r>
            <w:r>
              <w:rPr>
                <w:noProof/>
                <w:webHidden/>
              </w:rPr>
              <w:fldChar w:fldCharType="end"/>
            </w:r>
          </w:hyperlink>
        </w:p>
        <w:p w14:paraId="10AB766E" w14:textId="3DB389C3"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76" w:history="1">
            <w:r w:rsidRPr="00735941">
              <w:rPr>
                <w:rStyle w:val="Hyperlink"/>
                <w:noProof/>
              </w:rPr>
              <w:t>4.2 Identity</w:t>
            </w:r>
            <w:r>
              <w:rPr>
                <w:noProof/>
                <w:webHidden/>
              </w:rPr>
              <w:tab/>
            </w:r>
            <w:r>
              <w:rPr>
                <w:noProof/>
                <w:webHidden/>
              </w:rPr>
              <w:fldChar w:fldCharType="begin"/>
            </w:r>
            <w:r>
              <w:rPr>
                <w:noProof/>
                <w:webHidden/>
              </w:rPr>
              <w:instrText xml:space="preserve"> PAGEREF _Toc89869876 \h </w:instrText>
            </w:r>
            <w:r>
              <w:rPr>
                <w:noProof/>
                <w:webHidden/>
              </w:rPr>
            </w:r>
            <w:r>
              <w:rPr>
                <w:noProof/>
                <w:webHidden/>
              </w:rPr>
              <w:fldChar w:fldCharType="separate"/>
            </w:r>
            <w:r>
              <w:rPr>
                <w:noProof/>
                <w:webHidden/>
              </w:rPr>
              <w:t>45</w:t>
            </w:r>
            <w:r>
              <w:rPr>
                <w:noProof/>
                <w:webHidden/>
              </w:rPr>
              <w:fldChar w:fldCharType="end"/>
            </w:r>
          </w:hyperlink>
        </w:p>
        <w:p w14:paraId="1CEB17B4" w14:textId="1E31F4DB"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77" w:history="1">
            <w:r w:rsidRPr="00735941">
              <w:rPr>
                <w:rStyle w:val="Hyperlink"/>
                <w:noProof/>
              </w:rPr>
              <w:t>4.3 System Infrastructure</w:t>
            </w:r>
            <w:r>
              <w:rPr>
                <w:noProof/>
                <w:webHidden/>
              </w:rPr>
              <w:tab/>
            </w:r>
            <w:r>
              <w:rPr>
                <w:noProof/>
                <w:webHidden/>
              </w:rPr>
              <w:fldChar w:fldCharType="begin"/>
            </w:r>
            <w:r>
              <w:rPr>
                <w:noProof/>
                <w:webHidden/>
              </w:rPr>
              <w:instrText xml:space="preserve"> PAGEREF _Toc89869877 \h </w:instrText>
            </w:r>
            <w:r>
              <w:rPr>
                <w:noProof/>
                <w:webHidden/>
              </w:rPr>
            </w:r>
            <w:r>
              <w:rPr>
                <w:noProof/>
                <w:webHidden/>
              </w:rPr>
              <w:fldChar w:fldCharType="separate"/>
            </w:r>
            <w:r>
              <w:rPr>
                <w:noProof/>
                <w:webHidden/>
              </w:rPr>
              <w:t>45</w:t>
            </w:r>
            <w:r>
              <w:rPr>
                <w:noProof/>
                <w:webHidden/>
              </w:rPr>
              <w:fldChar w:fldCharType="end"/>
            </w:r>
          </w:hyperlink>
        </w:p>
        <w:p w14:paraId="01F921A5" w14:textId="51F0C56D"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78" w:history="1">
            <w:r w:rsidRPr="00735941">
              <w:rPr>
                <w:rStyle w:val="Hyperlink"/>
                <w:noProof/>
              </w:rPr>
              <w:t>4.3.1 Frontend</w:t>
            </w:r>
            <w:r>
              <w:rPr>
                <w:noProof/>
                <w:webHidden/>
              </w:rPr>
              <w:tab/>
            </w:r>
            <w:r>
              <w:rPr>
                <w:noProof/>
                <w:webHidden/>
              </w:rPr>
              <w:fldChar w:fldCharType="begin"/>
            </w:r>
            <w:r>
              <w:rPr>
                <w:noProof/>
                <w:webHidden/>
              </w:rPr>
              <w:instrText xml:space="preserve"> PAGEREF _Toc89869878 \h </w:instrText>
            </w:r>
            <w:r>
              <w:rPr>
                <w:noProof/>
                <w:webHidden/>
              </w:rPr>
            </w:r>
            <w:r>
              <w:rPr>
                <w:noProof/>
                <w:webHidden/>
              </w:rPr>
              <w:fldChar w:fldCharType="separate"/>
            </w:r>
            <w:r>
              <w:rPr>
                <w:noProof/>
                <w:webHidden/>
              </w:rPr>
              <w:t>45</w:t>
            </w:r>
            <w:r>
              <w:rPr>
                <w:noProof/>
                <w:webHidden/>
              </w:rPr>
              <w:fldChar w:fldCharType="end"/>
            </w:r>
          </w:hyperlink>
        </w:p>
        <w:p w14:paraId="4D8C74D5" w14:textId="44208E15"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79" w:history="1">
            <w:r w:rsidRPr="00735941">
              <w:rPr>
                <w:rStyle w:val="Hyperlink"/>
                <w:noProof/>
              </w:rPr>
              <w:t>4.3.2 Backend</w:t>
            </w:r>
            <w:r>
              <w:rPr>
                <w:noProof/>
                <w:webHidden/>
              </w:rPr>
              <w:tab/>
            </w:r>
            <w:r>
              <w:rPr>
                <w:noProof/>
                <w:webHidden/>
              </w:rPr>
              <w:fldChar w:fldCharType="begin"/>
            </w:r>
            <w:r>
              <w:rPr>
                <w:noProof/>
                <w:webHidden/>
              </w:rPr>
              <w:instrText xml:space="preserve"> PAGEREF _Toc89869879 \h </w:instrText>
            </w:r>
            <w:r>
              <w:rPr>
                <w:noProof/>
                <w:webHidden/>
              </w:rPr>
            </w:r>
            <w:r>
              <w:rPr>
                <w:noProof/>
                <w:webHidden/>
              </w:rPr>
              <w:fldChar w:fldCharType="separate"/>
            </w:r>
            <w:r>
              <w:rPr>
                <w:noProof/>
                <w:webHidden/>
              </w:rPr>
              <w:t>46</w:t>
            </w:r>
            <w:r>
              <w:rPr>
                <w:noProof/>
                <w:webHidden/>
              </w:rPr>
              <w:fldChar w:fldCharType="end"/>
            </w:r>
          </w:hyperlink>
        </w:p>
        <w:p w14:paraId="206AEA92" w14:textId="1D87EA34"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80" w:history="1">
            <w:r w:rsidRPr="00735941">
              <w:rPr>
                <w:rStyle w:val="Hyperlink"/>
                <w:noProof/>
              </w:rPr>
              <w:t>4.4 Payments</w:t>
            </w:r>
            <w:r>
              <w:rPr>
                <w:noProof/>
                <w:webHidden/>
              </w:rPr>
              <w:tab/>
            </w:r>
            <w:r>
              <w:rPr>
                <w:noProof/>
                <w:webHidden/>
              </w:rPr>
              <w:fldChar w:fldCharType="begin"/>
            </w:r>
            <w:r>
              <w:rPr>
                <w:noProof/>
                <w:webHidden/>
              </w:rPr>
              <w:instrText xml:space="preserve"> PAGEREF _Toc89869880 \h </w:instrText>
            </w:r>
            <w:r>
              <w:rPr>
                <w:noProof/>
                <w:webHidden/>
              </w:rPr>
            </w:r>
            <w:r>
              <w:rPr>
                <w:noProof/>
                <w:webHidden/>
              </w:rPr>
              <w:fldChar w:fldCharType="separate"/>
            </w:r>
            <w:r>
              <w:rPr>
                <w:noProof/>
                <w:webHidden/>
              </w:rPr>
              <w:t>51</w:t>
            </w:r>
            <w:r>
              <w:rPr>
                <w:noProof/>
                <w:webHidden/>
              </w:rPr>
              <w:fldChar w:fldCharType="end"/>
            </w:r>
          </w:hyperlink>
        </w:p>
        <w:p w14:paraId="40B5AFB1" w14:textId="44AEA6CC"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81" w:history="1">
            <w:r w:rsidRPr="00735941">
              <w:rPr>
                <w:rStyle w:val="Hyperlink"/>
                <w:noProof/>
              </w:rPr>
              <w:t>4.4.1 Webhook</w:t>
            </w:r>
            <w:r>
              <w:rPr>
                <w:noProof/>
                <w:webHidden/>
              </w:rPr>
              <w:tab/>
            </w:r>
            <w:r>
              <w:rPr>
                <w:noProof/>
                <w:webHidden/>
              </w:rPr>
              <w:fldChar w:fldCharType="begin"/>
            </w:r>
            <w:r>
              <w:rPr>
                <w:noProof/>
                <w:webHidden/>
              </w:rPr>
              <w:instrText xml:space="preserve"> PAGEREF _Toc89869881 \h </w:instrText>
            </w:r>
            <w:r>
              <w:rPr>
                <w:noProof/>
                <w:webHidden/>
              </w:rPr>
            </w:r>
            <w:r>
              <w:rPr>
                <w:noProof/>
                <w:webHidden/>
              </w:rPr>
              <w:fldChar w:fldCharType="separate"/>
            </w:r>
            <w:r>
              <w:rPr>
                <w:noProof/>
                <w:webHidden/>
              </w:rPr>
              <w:t>51</w:t>
            </w:r>
            <w:r>
              <w:rPr>
                <w:noProof/>
                <w:webHidden/>
              </w:rPr>
              <w:fldChar w:fldCharType="end"/>
            </w:r>
          </w:hyperlink>
        </w:p>
        <w:p w14:paraId="1521EC2D" w14:textId="5729751D"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82" w:history="1">
            <w:r w:rsidRPr="00735941">
              <w:rPr>
                <w:rStyle w:val="Hyperlink"/>
                <w:noProof/>
              </w:rPr>
              <w:t>4.4.2 Adding a credit/debit card</w:t>
            </w:r>
            <w:r>
              <w:rPr>
                <w:noProof/>
                <w:webHidden/>
              </w:rPr>
              <w:tab/>
            </w:r>
            <w:r>
              <w:rPr>
                <w:noProof/>
                <w:webHidden/>
              </w:rPr>
              <w:fldChar w:fldCharType="begin"/>
            </w:r>
            <w:r>
              <w:rPr>
                <w:noProof/>
                <w:webHidden/>
              </w:rPr>
              <w:instrText xml:space="preserve"> PAGEREF _Toc89869882 \h </w:instrText>
            </w:r>
            <w:r>
              <w:rPr>
                <w:noProof/>
                <w:webHidden/>
              </w:rPr>
            </w:r>
            <w:r>
              <w:rPr>
                <w:noProof/>
                <w:webHidden/>
              </w:rPr>
              <w:fldChar w:fldCharType="separate"/>
            </w:r>
            <w:r>
              <w:rPr>
                <w:noProof/>
                <w:webHidden/>
              </w:rPr>
              <w:t>52</w:t>
            </w:r>
            <w:r>
              <w:rPr>
                <w:noProof/>
                <w:webHidden/>
              </w:rPr>
              <w:fldChar w:fldCharType="end"/>
            </w:r>
          </w:hyperlink>
        </w:p>
        <w:p w14:paraId="516E29C7" w14:textId="619B0EC3"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83" w:history="1">
            <w:r w:rsidRPr="00735941">
              <w:rPr>
                <w:rStyle w:val="Hyperlink"/>
                <w:noProof/>
              </w:rPr>
              <w:t>4.4.3 Handling start and end rent payments</w:t>
            </w:r>
            <w:r>
              <w:rPr>
                <w:noProof/>
                <w:webHidden/>
              </w:rPr>
              <w:tab/>
            </w:r>
            <w:r>
              <w:rPr>
                <w:noProof/>
                <w:webHidden/>
              </w:rPr>
              <w:fldChar w:fldCharType="begin"/>
            </w:r>
            <w:r>
              <w:rPr>
                <w:noProof/>
                <w:webHidden/>
              </w:rPr>
              <w:instrText xml:space="preserve"> PAGEREF _Toc89869883 \h </w:instrText>
            </w:r>
            <w:r>
              <w:rPr>
                <w:noProof/>
                <w:webHidden/>
              </w:rPr>
            </w:r>
            <w:r>
              <w:rPr>
                <w:noProof/>
                <w:webHidden/>
              </w:rPr>
              <w:fldChar w:fldCharType="separate"/>
            </w:r>
            <w:r>
              <w:rPr>
                <w:noProof/>
                <w:webHidden/>
              </w:rPr>
              <w:t>53</w:t>
            </w:r>
            <w:r>
              <w:rPr>
                <w:noProof/>
                <w:webHidden/>
              </w:rPr>
              <w:fldChar w:fldCharType="end"/>
            </w:r>
          </w:hyperlink>
        </w:p>
        <w:p w14:paraId="0A459050" w14:textId="58B6E1B8"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84" w:history="1">
            <w:r w:rsidRPr="00735941">
              <w:rPr>
                <w:rStyle w:val="Hyperlink"/>
                <w:noProof/>
              </w:rPr>
              <w:t>4.5 Notifications</w:t>
            </w:r>
            <w:r>
              <w:rPr>
                <w:noProof/>
                <w:webHidden/>
              </w:rPr>
              <w:tab/>
            </w:r>
            <w:r>
              <w:rPr>
                <w:noProof/>
                <w:webHidden/>
              </w:rPr>
              <w:fldChar w:fldCharType="begin"/>
            </w:r>
            <w:r>
              <w:rPr>
                <w:noProof/>
                <w:webHidden/>
              </w:rPr>
              <w:instrText xml:space="preserve"> PAGEREF _Toc89869884 \h </w:instrText>
            </w:r>
            <w:r>
              <w:rPr>
                <w:noProof/>
                <w:webHidden/>
              </w:rPr>
            </w:r>
            <w:r>
              <w:rPr>
                <w:noProof/>
                <w:webHidden/>
              </w:rPr>
              <w:fldChar w:fldCharType="separate"/>
            </w:r>
            <w:r>
              <w:rPr>
                <w:noProof/>
                <w:webHidden/>
              </w:rPr>
              <w:t>53</w:t>
            </w:r>
            <w:r>
              <w:rPr>
                <w:noProof/>
                <w:webHidden/>
              </w:rPr>
              <w:fldChar w:fldCharType="end"/>
            </w:r>
          </w:hyperlink>
        </w:p>
        <w:p w14:paraId="29BDF873" w14:textId="0975A036"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85" w:history="1">
            <w:r w:rsidRPr="00735941">
              <w:rPr>
                <w:rStyle w:val="Hyperlink"/>
                <w:noProof/>
              </w:rPr>
              <w:t>4.6 Posts and requests</w:t>
            </w:r>
            <w:r>
              <w:rPr>
                <w:noProof/>
                <w:webHidden/>
              </w:rPr>
              <w:tab/>
            </w:r>
            <w:r>
              <w:rPr>
                <w:noProof/>
                <w:webHidden/>
              </w:rPr>
              <w:fldChar w:fldCharType="begin"/>
            </w:r>
            <w:r>
              <w:rPr>
                <w:noProof/>
                <w:webHidden/>
              </w:rPr>
              <w:instrText xml:space="preserve"> PAGEREF _Toc89869885 \h </w:instrText>
            </w:r>
            <w:r>
              <w:rPr>
                <w:noProof/>
                <w:webHidden/>
              </w:rPr>
            </w:r>
            <w:r>
              <w:rPr>
                <w:noProof/>
                <w:webHidden/>
              </w:rPr>
              <w:fldChar w:fldCharType="separate"/>
            </w:r>
            <w:r>
              <w:rPr>
                <w:noProof/>
                <w:webHidden/>
              </w:rPr>
              <w:t>54</w:t>
            </w:r>
            <w:r>
              <w:rPr>
                <w:noProof/>
                <w:webHidden/>
              </w:rPr>
              <w:fldChar w:fldCharType="end"/>
            </w:r>
          </w:hyperlink>
        </w:p>
        <w:p w14:paraId="77F10DC5" w14:textId="4FB821B0"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86" w:history="1">
            <w:r w:rsidRPr="00735941">
              <w:rPr>
                <w:rStyle w:val="Hyperlink"/>
                <w:noProof/>
              </w:rPr>
              <w:t>4.6.1 Creating posts</w:t>
            </w:r>
            <w:r>
              <w:rPr>
                <w:noProof/>
                <w:webHidden/>
              </w:rPr>
              <w:tab/>
            </w:r>
            <w:r>
              <w:rPr>
                <w:noProof/>
                <w:webHidden/>
              </w:rPr>
              <w:fldChar w:fldCharType="begin"/>
            </w:r>
            <w:r>
              <w:rPr>
                <w:noProof/>
                <w:webHidden/>
              </w:rPr>
              <w:instrText xml:space="preserve"> PAGEREF _Toc89869886 \h </w:instrText>
            </w:r>
            <w:r>
              <w:rPr>
                <w:noProof/>
                <w:webHidden/>
              </w:rPr>
            </w:r>
            <w:r>
              <w:rPr>
                <w:noProof/>
                <w:webHidden/>
              </w:rPr>
              <w:fldChar w:fldCharType="separate"/>
            </w:r>
            <w:r>
              <w:rPr>
                <w:noProof/>
                <w:webHidden/>
              </w:rPr>
              <w:t>54</w:t>
            </w:r>
            <w:r>
              <w:rPr>
                <w:noProof/>
                <w:webHidden/>
              </w:rPr>
              <w:fldChar w:fldCharType="end"/>
            </w:r>
          </w:hyperlink>
        </w:p>
        <w:p w14:paraId="75AA2F08" w14:textId="4F5E349C"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87" w:history="1">
            <w:r w:rsidRPr="00735941">
              <w:rPr>
                <w:rStyle w:val="Hyperlink"/>
                <w:noProof/>
              </w:rPr>
              <w:t>4.6.2 Sending a request</w:t>
            </w:r>
            <w:r>
              <w:rPr>
                <w:noProof/>
                <w:webHidden/>
              </w:rPr>
              <w:tab/>
            </w:r>
            <w:r>
              <w:rPr>
                <w:noProof/>
                <w:webHidden/>
              </w:rPr>
              <w:fldChar w:fldCharType="begin"/>
            </w:r>
            <w:r>
              <w:rPr>
                <w:noProof/>
                <w:webHidden/>
              </w:rPr>
              <w:instrText xml:space="preserve"> PAGEREF _Toc89869887 \h </w:instrText>
            </w:r>
            <w:r>
              <w:rPr>
                <w:noProof/>
                <w:webHidden/>
              </w:rPr>
            </w:r>
            <w:r>
              <w:rPr>
                <w:noProof/>
                <w:webHidden/>
              </w:rPr>
              <w:fldChar w:fldCharType="separate"/>
            </w:r>
            <w:r>
              <w:rPr>
                <w:noProof/>
                <w:webHidden/>
              </w:rPr>
              <w:t>54</w:t>
            </w:r>
            <w:r>
              <w:rPr>
                <w:noProof/>
                <w:webHidden/>
              </w:rPr>
              <w:fldChar w:fldCharType="end"/>
            </w:r>
          </w:hyperlink>
        </w:p>
        <w:p w14:paraId="1CDB3879" w14:textId="516E3924"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88" w:history="1">
            <w:r w:rsidRPr="00735941">
              <w:rPr>
                <w:rStyle w:val="Hyperlink"/>
                <w:noProof/>
              </w:rPr>
              <w:t>4.6.3 Accepting requests</w:t>
            </w:r>
            <w:r>
              <w:rPr>
                <w:noProof/>
                <w:webHidden/>
              </w:rPr>
              <w:tab/>
            </w:r>
            <w:r>
              <w:rPr>
                <w:noProof/>
                <w:webHidden/>
              </w:rPr>
              <w:fldChar w:fldCharType="begin"/>
            </w:r>
            <w:r>
              <w:rPr>
                <w:noProof/>
                <w:webHidden/>
              </w:rPr>
              <w:instrText xml:space="preserve"> PAGEREF _Toc89869888 \h </w:instrText>
            </w:r>
            <w:r>
              <w:rPr>
                <w:noProof/>
                <w:webHidden/>
              </w:rPr>
            </w:r>
            <w:r>
              <w:rPr>
                <w:noProof/>
                <w:webHidden/>
              </w:rPr>
              <w:fldChar w:fldCharType="separate"/>
            </w:r>
            <w:r>
              <w:rPr>
                <w:noProof/>
                <w:webHidden/>
              </w:rPr>
              <w:t>54</w:t>
            </w:r>
            <w:r>
              <w:rPr>
                <w:noProof/>
                <w:webHidden/>
              </w:rPr>
              <w:fldChar w:fldCharType="end"/>
            </w:r>
          </w:hyperlink>
        </w:p>
        <w:p w14:paraId="21124975" w14:textId="7D64FDF3"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89" w:history="1">
            <w:r w:rsidRPr="00735941">
              <w:rPr>
                <w:rStyle w:val="Hyperlink"/>
                <w:noProof/>
              </w:rPr>
              <w:t>4.6.4 Chat System</w:t>
            </w:r>
            <w:r>
              <w:rPr>
                <w:noProof/>
                <w:webHidden/>
              </w:rPr>
              <w:tab/>
            </w:r>
            <w:r>
              <w:rPr>
                <w:noProof/>
                <w:webHidden/>
              </w:rPr>
              <w:fldChar w:fldCharType="begin"/>
            </w:r>
            <w:r>
              <w:rPr>
                <w:noProof/>
                <w:webHidden/>
              </w:rPr>
              <w:instrText xml:space="preserve"> PAGEREF _Toc89869889 \h </w:instrText>
            </w:r>
            <w:r>
              <w:rPr>
                <w:noProof/>
                <w:webHidden/>
              </w:rPr>
            </w:r>
            <w:r>
              <w:rPr>
                <w:noProof/>
                <w:webHidden/>
              </w:rPr>
              <w:fldChar w:fldCharType="separate"/>
            </w:r>
            <w:r>
              <w:rPr>
                <w:noProof/>
                <w:webHidden/>
              </w:rPr>
              <w:t>54</w:t>
            </w:r>
            <w:r>
              <w:rPr>
                <w:noProof/>
                <w:webHidden/>
              </w:rPr>
              <w:fldChar w:fldCharType="end"/>
            </w:r>
          </w:hyperlink>
        </w:p>
        <w:p w14:paraId="5598DCA1" w14:textId="023715CA"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90" w:history="1">
            <w:r w:rsidRPr="00735941">
              <w:rPr>
                <w:rStyle w:val="Hyperlink"/>
                <w:noProof/>
              </w:rPr>
              <w:t>4.7 Reviews</w:t>
            </w:r>
            <w:r>
              <w:rPr>
                <w:noProof/>
                <w:webHidden/>
              </w:rPr>
              <w:tab/>
            </w:r>
            <w:r>
              <w:rPr>
                <w:noProof/>
                <w:webHidden/>
              </w:rPr>
              <w:fldChar w:fldCharType="begin"/>
            </w:r>
            <w:r>
              <w:rPr>
                <w:noProof/>
                <w:webHidden/>
              </w:rPr>
              <w:instrText xml:space="preserve"> PAGEREF _Toc89869890 \h </w:instrText>
            </w:r>
            <w:r>
              <w:rPr>
                <w:noProof/>
                <w:webHidden/>
              </w:rPr>
            </w:r>
            <w:r>
              <w:rPr>
                <w:noProof/>
                <w:webHidden/>
              </w:rPr>
              <w:fldChar w:fldCharType="separate"/>
            </w:r>
            <w:r>
              <w:rPr>
                <w:noProof/>
                <w:webHidden/>
              </w:rPr>
              <w:t>54</w:t>
            </w:r>
            <w:r>
              <w:rPr>
                <w:noProof/>
                <w:webHidden/>
              </w:rPr>
              <w:fldChar w:fldCharType="end"/>
            </w:r>
          </w:hyperlink>
        </w:p>
        <w:p w14:paraId="6454DF22" w14:textId="4199D673"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91" w:history="1">
            <w:r w:rsidRPr="00735941">
              <w:rPr>
                <w:rStyle w:val="Hyperlink"/>
                <w:noProof/>
              </w:rPr>
              <w:t>4.8 Search</w:t>
            </w:r>
            <w:r>
              <w:rPr>
                <w:noProof/>
                <w:webHidden/>
              </w:rPr>
              <w:tab/>
            </w:r>
            <w:r>
              <w:rPr>
                <w:noProof/>
                <w:webHidden/>
              </w:rPr>
              <w:fldChar w:fldCharType="begin"/>
            </w:r>
            <w:r>
              <w:rPr>
                <w:noProof/>
                <w:webHidden/>
              </w:rPr>
              <w:instrText xml:space="preserve"> PAGEREF _Toc89869891 \h </w:instrText>
            </w:r>
            <w:r>
              <w:rPr>
                <w:noProof/>
                <w:webHidden/>
              </w:rPr>
            </w:r>
            <w:r>
              <w:rPr>
                <w:noProof/>
                <w:webHidden/>
              </w:rPr>
              <w:fldChar w:fldCharType="separate"/>
            </w:r>
            <w:r>
              <w:rPr>
                <w:noProof/>
                <w:webHidden/>
              </w:rPr>
              <w:t>55</w:t>
            </w:r>
            <w:r>
              <w:rPr>
                <w:noProof/>
                <w:webHidden/>
              </w:rPr>
              <w:fldChar w:fldCharType="end"/>
            </w:r>
          </w:hyperlink>
        </w:p>
        <w:p w14:paraId="2701029B" w14:textId="2C4162E4"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92" w:history="1">
            <w:r w:rsidRPr="00735941">
              <w:rPr>
                <w:rStyle w:val="Hyperlink"/>
                <w:noProof/>
              </w:rPr>
              <w:t>4.9 Admins</w:t>
            </w:r>
            <w:r>
              <w:rPr>
                <w:noProof/>
                <w:webHidden/>
              </w:rPr>
              <w:tab/>
            </w:r>
            <w:r>
              <w:rPr>
                <w:noProof/>
                <w:webHidden/>
              </w:rPr>
              <w:fldChar w:fldCharType="begin"/>
            </w:r>
            <w:r>
              <w:rPr>
                <w:noProof/>
                <w:webHidden/>
              </w:rPr>
              <w:instrText xml:space="preserve"> PAGEREF _Toc89869892 \h </w:instrText>
            </w:r>
            <w:r>
              <w:rPr>
                <w:noProof/>
                <w:webHidden/>
              </w:rPr>
            </w:r>
            <w:r>
              <w:rPr>
                <w:noProof/>
                <w:webHidden/>
              </w:rPr>
              <w:fldChar w:fldCharType="separate"/>
            </w:r>
            <w:r>
              <w:rPr>
                <w:noProof/>
                <w:webHidden/>
              </w:rPr>
              <w:t>55</w:t>
            </w:r>
            <w:r>
              <w:rPr>
                <w:noProof/>
                <w:webHidden/>
              </w:rPr>
              <w:fldChar w:fldCharType="end"/>
            </w:r>
          </w:hyperlink>
        </w:p>
        <w:p w14:paraId="6CCDB352" w14:textId="1571B9BF" w:rsidR="00715CDF" w:rsidRDefault="00715CDF">
          <w:pPr>
            <w:pStyle w:val="TOC3"/>
            <w:tabs>
              <w:tab w:val="right" w:leader="dot" w:pos="9016"/>
            </w:tabs>
            <w:rPr>
              <w:rFonts w:asciiTheme="minorHAnsi" w:eastAsiaTheme="minorEastAsia" w:hAnsiTheme="minorHAnsi" w:cstheme="minorBidi"/>
              <w:noProof/>
              <w:sz w:val="22"/>
              <w:szCs w:val="22"/>
            </w:rPr>
          </w:pPr>
          <w:hyperlink w:anchor="_Toc89869893" w:history="1">
            <w:r w:rsidRPr="00735941">
              <w:rPr>
                <w:rStyle w:val="Hyperlink"/>
                <w:noProof/>
              </w:rPr>
              <w:t>4.9.1 Disagreement cases</w:t>
            </w:r>
            <w:r>
              <w:rPr>
                <w:noProof/>
                <w:webHidden/>
              </w:rPr>
              <w:tab/>
            </w:r>
            <w:r>
              <w:rPr>
                <w:noProof/>
                <w:webHidden/>
              </w:rPr>
              <w:fldChar w:fldCharType="begin"/>
            </w:r>
            <w:r>
              <w:rPr>
                <w:noProof/>
                <w:webHidden/>
              </w:rPr>
              <w:instrText xml:space="preserve"> PAGEREF _Toc89869893 \h </w:instrText>
            </w:r>
            <w:r>
              <w:rPr>
                <w:noProof/>
                <w:webHidden/>
              </w:rPr>
            </w:r>
            <w:r>
              <w:rPr>
                <w:noProof/>
                <w:webHidden/>
              </w:rPr>
              <w:fldChar w:fldCharType="separate"/>
            </w:r>
            <w:r>
              <w:rPr>
                <w:noProof/>
                <w:webHidden/>
              </w:rPr>
              <w:t>56</w:t>
            </w:r>
            <w:r>
              <w:rPr>
                <w:noProof/>
                <w:webHidden/>
              </w:rPr>
              <w:fldChar w:fldCharType="end"/>
            </w:r>
          </w:hyperlink>
        </w:p>
        <w:p w14:paraId="2A6547C7" w14:textId="63E9F8DA"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94" w:history="1">
            <w:r w:rsidRPr="00735941">
              <w:rPr>
                <w:rStyle w:val="Hyperlink"/>
                <w:noProof/>
              </w:rPr>
              <w:t>4.10 Testing</w:t>
            </w:r>
            <w:r>
              <w:rPr>
                <w:noProof/>
                <w:webHidden/>
              </w:rPr>
              <w:tab/>
            </w:r>
            <w:r>
              <w:rPr>
                <w:noProof/>
                <w:webHidden/>
              </w:rPr>
              <w:fldChar w:fldCharType="begin"/>
            </w:r>
            <w:r>
              <w:rPr>
                <w:noProof/>
                <w:webHidden/>
              </w:rPr>
              <w:instrText xml:space="preserve"> PAGEREF _Toc89869894 \h </w:instrText>
            </w:r>
            <w:r>
              <w:rPr>
                <w:noProof/>
                <w:webHidden/>
              </w:rPr>
            </w:r>
            <w:r>
              <w:rPr>
                <w:noProof/>
                <w:webHidden/>
              </w:rPr>
              <w:fldChar w:fldCharType="separate"/>
            </w:r>
            <w:r>
              <w:rPr>
                <w:noProof/>
                <w:webHidden/>
              </w:rPr>
              <w:t>56</w:t>
            </w:r>
            <w:r>
              <w:rPr>
                <w:noProof/>
                <w:webHidden/>
              </w:rPr>
              <w:fldChar w:fldCharType="end"/>
            </w:r>
          </w:hyperlink>
        </w:p>
        <w:p w14:paraId="0A7F61DB" w14:textId="67521BCB"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895" w:history="1">
            <w:r w:rsidRPr="00735941">
              <w:rPr>
                <w:rStyle w:val="Hyperlink"/>
                <w:noProof/>
              </w:rPr>
              <w:t>4.11 Structure of Implementation-Folder</w:t>
            </w:r>
            <w:r>
              <w:rPr>
                <w:noProof/>
                <w:webHidden/>
              </w:rPr>
              <w:tab/>
            </w:r>
            <w:r>
              <w:rPr>
                <w:noProof/>
                <w:webHidden/>
              </w:rPr>
              <w:fldChar w:fldCharType="begin"/>
            </w:r>
            <w:r>
              <w:rPr>
                <w:noProof/>
                <w:webHidden/>
              </w:rPr>
              <w:instrText xml:space="preserve"> PAGEREF _Toc89869895 \h </w:instrText>
            </w:r>
            <w:r>
              <w:rPr>
                <w:noProof/>
                <w:webHidden/>
              </w:rPr>
            </w:r>
            <w:r>
              <w:rPr>
                <w:noProof/>
                <w:webHidden/>
              </w:rPr>
              <w:fldChar w:fldCharType="separate"/>
            </w:r>
            <w:r>
              <w:rPr>
                <w:noProof/>
                <w:webHidden/>
              </w:rPr>
              <w:t>57</w:t>
            </w:r>
            <w:r>
              <w:rPr>
                <w:noProof/>
                <w:webHidden/>
              </w:rPr>
              <w:fldChar w:fldCharType="end"/>
            </w:r>
          </w:hyperlink>
        </w:p>
        <w:p w14:paraId="53D9C9C0" w14:textId="631AF1F1"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96" w:history="1">
            <w:r w:rsidRPr="00735941">
              <w:rPr>
                <w:rStyle w:val="Hyperlink"/>
                <w:noProof/>
                <w:lang w:val="en"/>
              </w:rPr>
              <w:t xml:space="preserve">Chapter 5 – Results </w:t>
            </w:r>
            <w:r w:rsidRPr="00735941">
              <w:rPr>
                <w:rStyle w:val="Hyperlink"/>
                <w:noProof/>
              </w:rPr>
              <w:t>and discussion</w:t>
            </w:r>
            <w:r>
              <w:rPr>
                <w:noProof/>
                <w:webHidden/>
              </w:rPr>
              <w:tab/>
            </w:r>
            <w:r>
              <w:rPr>
                <w:noProof/>
                <w:webHidden/>
              </w:rPr>
              <w:fldChar w:fldCharType="begin"/>
            </w:r>
            <w:r>
              <w:rPr>
                <w:noProof/>
                <w:webHidden/>
              </w:rPr>
              <w:instrText xml:space="preserve"> PAGEREF _Toc89869896 \h </w:instrText>
            </w:r>
            <w:r>
              <w:rPr>
                <w:noProof/>
                <w:webHidden/>
              </w:rPr>
            </w:r>
            <w:r>
              <w:rPr>
                <w:noProof/>
                <w:webHidden/>
              </w:rPr>
              <w:fldChar w:fldCharType="separate"/>
            </w:r>
            <w:r>
              <w:rPr>
                <w:noProof/>
                <w:webHidden/>
              </w:rPr>
              <w:t>59</w:t>
            </w:r>
            <w:r>
              <w:rPr>
                <w:noProof/>
                <w:webHidden/>
              </w:rPr>
              <w:fldChar w:fldCharType="end"/>
            </w:r>
          </w:hyperlink>
        </w:p>
        <w:p w14:paraId="651DB79E" w14:textId="2E4F883C"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97" w:history="1">
            <w:r w:rsidRPr="00735941">
              <w:rPr>
                <w:rStyle w:val="Hyperlink"/>
                <w:noProof/>
              </w:rPr>
              <w:t>Chapter 6 – Conclusion</w:t>
            </w:r>
            <w:r>
              <w:rPr>
                <w:noProof/>
                <w:webHidden/>
              </w:rPr>
              <w:tab/>
            </w:r>
            <w:r>
              <w:rPr>
                <w:noProof/>
                <w:webHidden/>
              </w:rPr>
              <w:fldChar w:fldCharType="begin"/>
            </w:r>
            <w:r>
              <w:rPr>
                <w:noProof/>
                <w:webHidden/>
              </w:rPr>
              <w:instrText xml:space="preserve"> PAGEREF _Toc89869897 \h </w:instrText>
            </w:r>
            <w:r>
              <w:rPr>
                <w:noProof/>
                <w:webHidden/>
              </w:rPr>
            </w:r>
            <w:r>
              <w:rPr>
                <w:noProof/>
                <w:webHidden/>
              </w:rPr>
              <w:fldChar w:fldCharType="separate"/>
            </w:r>
            <w:r>
              <w:rPr>
                <w:noProof/>
                <w:webHidden/>
              </w:rPr>
              <w:t>61</w:t>
            </w:r>
            <w:r>
              <w:rPr>
                <w:noProof/>
                <w:webHidden/>
              </w:rPr>
              <w:fldChar w:fldCharType="end"/>
            </w:r>
          </w:hyperlink>
        </w:p>
        <w:p w14:paraId="401A25AE" w14:textId="363658A8"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98" w:history="1">
            <w:r w:rsidRPr="00735941">
              <w:rPr>
                <w:rStyle w:val="Hyperlink"/>
                <w:noProof/>
              </w:rPr>
              <w:t>References</w:t>
            </w:r>
            <w:r>
              <w:rPr>
                <w:noProof/>
                <w:webHidden/>
              </w:rPr>
              <w:tab/>
            </w:r>
            <w:r>
              <w:rPr>
                <w:noProof/>
                <w:webHidden/>
              </w:rPr>
              <w:fldChar w:fldCharType="begin"/>
            </w:r>
            <w:r>
              <w:rPr>
                <w:noProof/>
                <w:webHidden/>
              </w:rPr>
              <w:instrText xml:space="preserve"> PAGEREF _Toc89869898 \h </w:instrText>
            </w:r>
            <w:r>
              <w:rPr>
                <w:noProof/>
                <w:webHidden/>
              </w:rPr>
            </w:r>
            <w:r>
              <w:rPr>
                <w:noProof/>
                <w:webHidden/>
              </w:rPr>
              <w:fldChar w:fldCharType="separate"/>
            </w:r>
            <w:r>
              <w:rPr>
                <w:noProof/>
                <w:webHidden/>
              </w:rPr>
              <w:t>62</w:t>
            </w:r>
            <w:r>
              <w:rPr>
                <w:noProof/>
                <w:webHidden/>
              </w:rPr>
              <w:fldChar w:fldCharType="end"/>
            </w:r>
          </w:hyperlink>
        </w:p>
        <w:p w14:paraId="462452A9" w14:textId="5B3B07D7" w:rsidR="00715CDF" w:rsidRDefault="00715CDF">
          <w:pPr>
            <w:pStyle w:val="TOC1"/>
            <w:tabs>
              <w:tab w:val="right" w:leader="dot" w:pos="9016"/>
            </w:tabs>
            <w:rPr>
              <w:rFonts w:asciiTheme="minorHAnsi" w:eastAsiaTheme="minorEastAsia" w:hAnsiTheme="minorHAnsi" w:cstheme="minorBidi"/>
              <w:noProof/>
              <w:sz w:val="22"/>
              <w:szCs w:val="22"/>
            </w:rPr>
          </w:pPr>
          <w:hyperlink w:anchor="_Toc89869899" w:history="1">
            <w:r w:rsidRPr="00735941">
              <w:rPr>
                <w:rStyle w:val="Hyperlink"/>
                <w:noProof/>
                <w:lang w:val="en"/>
              </w:rPr>
              <w:t>Appendices</w:t>
            </w:r>
            <w:r>
              <w:rPr>
                <w:noProof/>
                <w:webHidden/>
              </w:rPr>
              <w:tab/>
            </w:r>
            <w:r>
              <w:rPr>
                <w:noProof/>
                <w:webHidden/>
              </w:rPr>
              <w:fldChar w:fldCharType="begin"/>
            </w:r>
            <w:r>
              <w:rPr>
                <w:noProof/>
                <w:webHidden/>
              </w:rPr>
              <w:instrText xml:space="preserve"> PAGEREF _Toc89869899 \h </w:instrText>
            </w:r>
            <w:r>
              <w:rPr>
                <w:noProof/>
                <w:webHidden/>
              </w:rPr>
            </w:r>
            <w:r>
              <w:rPr>
                <w:noProof/>
                <w:webHidden/>
              </w:rPr>
              <w:fldChar w:fldCharType="separate"/>
            </w:r>
            <w:r>
              <w:rPr>
                <w:noProof/>
                <w:webHidden/>
              </w:rPr>
              <w:t>63</w:t>
            </w:r>
            <w:r>
              <w:rPr>
                <w:noProof/>
                <w:webHidden/>
              </w:rPr>
              <w:fldChar w:fldCharType="end"/>
            </w:r>
          </w:hyperlink>
        </w:p>
        <w:p w14:paraId="7A83FE0C" w14:textId="051932DF" w:rsidR="00715CDF" w:rsidRDefault="00715CDF">
          <w:pPr>
            <w:pStyle w:val="TOC2"/>
            <w:tabs>
              <w:tab w:val="right" w:leader="dot" w:pos="9016"/>
            </w:tabs>
            <w:rPr>
              <w:rFonts w:asciiTheme="minorHAnsi" w:eastAsiaTheme="minorEastAsia" w:hAnsiTheme="minorHAnsi" w:cstheme="minorBidi"/>
              <w:noProof/>
              <w:sz w:val="22"/>
              <w:szCs w:val="22"/>
            </w:rPr>
          </w:pPr>
          <w:hyperlink w:anchor="_Toc89869900" w:history="1">
            <w:r w:rsidRPr="00735941">
              <w:rPr>
                <w:rStyle w:val="Hyperlink"/>
                <w:noProof/>
                <w:lang w:val="en"/>
              </w:rPr>
              <w:t xml:space="preserve">Table of </w:t>
            </w:r>
            <w:r w:rsidRPr="00735941">
              <w:rPr>
                <w:rStyle w:val="Hyperlink"/>
                <w:noProof/>
              </w:rPr>
              <w:t>Figures</w:t>
            </w:r>
            <w:r>
              <w:rPr>
                <w:noProof/>
                <w:webHidden/>
              </w:rPr>
              <w:tab/>
            </w:r>
            <w:r>
              <w:rPr>
                <w:noProof/>
                <w:webHidden/>
              </w:rPr>
              <w:fldChar w:fldCharType="begin"/>
            </w:r>
            <w:r>
              <w:rPr>
                <w:noProof/>
                <w:webHidden/>
              </w:rPr>
              <w:instrText xml:space="preserve"> PAGEREF _Toc89869900 \h </w:instrText>
            </w:r>
            <w:r>
              <w:rPr>
                <w:noProof/>
                <w:webHidden/>
              </w:rPr>
            </w:r>
            <w:r>
              <w:rPr>
                <w:noProof/>
                <w:webHidden/>
              </w:rPr>
              <w:fldChar w:fldCharType="separate"/>
            </w:r>
            <w:r>
              <w:rPr>
                <w:noProof/>
                <w:webHidden/>
              </w:rPr>
              <w:t>63</w:t>
            </w:r>
            <w:r>
              <w:rPr>
                <w:noProof/>
                <w:webHidden/>
              </w:rPr>
              <w:fldChar w:fldCharType="end"/>
            </w:r>
          </w:hyperlink>
        </w:p>
        <w:p w14:paraId="0308A55E" w14:textId="34B61EB3" w:rsidR="00EC48E4" w:rsidRDefault="00EC48E4">
          <w:r>
            <w:rPr>
              <w:b/>
              <w:bCs/>
              <w:noProof/>
            </w:rPr>
            <w:fldChar w:fldCharType="end"/>
          </w:r>
        </w:p>
      </w:sdtContent>
    </w:sdt>
    <w:p w14:paraId="0520D0F3" w14:textId="77777777" w:rsidR="00EC48E4" w:rsidRPr="00EC48E4" w:rsidRDefault="00EC48E4" w:rsidP="00EC48E4"/>
    <w:p w14:paraId="032FD558" w14:textId="77777777" w:rsidR="00EC48E4" w:rsidRDefault="00EC48E4" w:rsidP="00EC48E4"/>
    <w:p w14:paraId="5C753873" w14:textId="2A43B97E" w:rsidR="00EC48E4" w:rsidRPr="00EC48E4" w:rsidRDefault="00EC48E4" w:rsidP="00EC48E4">
      <w:pPr>
        <w:sectPr w:rsidR="00EC48E4" w:rsidRPr="00EC48E4" w:rsidSect="00FC246B">
          <w:pgSz w:w="11906" w:h="16838" w:code="9"/>
          <w:pgMar w:top="990" w:right="1440" w:bottom="720" w:left="1440" w:header="720" w:footer="720" w:gutter="0"/>
          <w:pgNumType w:fmt="lowerRoman"/>
          <w:cols w:space="720"/>
          <w:docGrid w:linePitch="326"/>
        </w:sectPr>
      </w:pPr>
    </w:p>
    <w:p w14:paraId="1DC34E83" w14:textId="09EEBA90" w:rsidR="00AD3317" w:rsidRDefault="00E114BD" w:rsidP="00812BC6">
      <w:pPr>
        <w:pStyle w:val="Heading1"/>
        <w:spacing w:after="240"/>
      </w:pPr>
      <w:bookmarkStart w:id="4" w:name="_Toc68957529"/>
      <w:bookmarkStart w:id="5" w:name="_Toc89869814"/>
      <w:r>
        <w:lastRenderedPageBreak/>
        <w:t xml:space="preserve">1. </w:t>
      </w:r>
      <w:r w:rsidR="00AE1A25">
        <w:t>Introduction</w:t>
      </w:r>
      <w:bookmarkEnd w:id="4"/>
      <w:bookmarkEnd w:id="5"/>
    </w:p>
    <w:p w14:paraId="69971533" w14:textId="189BB8F5" w:rsidR="00D136FC" w:rsidRDefault="00AD3317" w:rsidP="0051578C">
      <w:pPr>
        <w:spacing w:before="240" w:after="240"/>
        <w:jc w:val="both"/>
      </w:pPr>
      <w:r>
        <w:t>The internet helped chang</w:t>
      </w:r>
      <w:r w:rsidR="00994A3D">
        <w:t>e</w:t>
      </w:r>
      <w:r>
        <w:t xml:space="preserve"> the way we live. It allowed information to be available to everyone</w:t>
      </w:r>
      <w:r w:rsidR="00F11917">
        <w:t>.</w:t>
      </w:r>
      <w:r>
        <w:t xml:space="preserve"> </w:t>
      </w:r>
      <w:r w:rsidR="00F11917">
        <w:t>I</w:t>
      </w:r>
      <w:r>
        <w:t>ncluding information on how to do specific jobs</w:t>
      </w:r>
      <w:r w:rsidR="00A30C8B">
        <w:t>, some</w:t>
      </w:r>
      <w:r w:rsidR="00133704">
        <w:t xml:space="preserve"> of which</w:t>
      </w:r>
      <w:r w:rsidR="00A30C8B">
        <w:t xml:space="preserve"> </w:t>
      </w:r>
      <w:r>
        <w:t xml:space="preserve">we always hired a professional </w:t>
      </w:r>
      <w:r w:rsidR="00A30C8B">
        <w:t>to do</w:t>
      </w:r>
      <w:r>
        <w:t>. This resulted in a lot of people start</w:t>
      </w:r>
      <w:r w:rsidR="00817F78">
        <w:t>ing</w:t>
      </w:r>
      <w:r>
        <w:t xml:space="preserve"> doing these jobs themselves. </w:t>
      </w:r>
      <w:r w:rsidR="00D95DE1">
        <w:t xml:space="preserve">According to </w:t>
      </w:r>
      <w:sdt>
        <w:sdtPr>
          <w:id w:val="-2094159433"/>
          <w:citation/>
        </w:sdtPr>
        <w:sdtEndPr/>
        <w:sdtContent>
          <w:r>
            <w:fldChar w:fldCharType="begin"/>
          </w:r>
          <w:r>
            <w:instrText xml:space="preserve"> CITATION Nat19 \l 1033 </w:instrText>
          </w:r>
          <w:r>
            <w:fldChar w:fldCharType="separate"/>
          </w:r>
          <w:r w:rsidR="00715CDF">
            <w:rPr>
              <w:noProof/>
            </w:rPr>
            <w:t>(National Association of REALTORS, 2019)</w:t>
          </w:r>
          <w:r>
            <w:fldChar w:fldCharType="end"/>
          </w:r>
        </w:sdtContent>
      </w:sdt>
      <w:r>
        <w:t>,</w:t>
      </w:r>
      <w:r w:rsidR="00D95DE1">
        <w:t xml:space="preserve"> 47% of homeowners do </w:t>
      </w:r>
      <w:r>
        <w:t>projects on their homes by themselves. However, some of these jobs require specific tools that not everyone may have</w:t>
      </w:r>
      <w:r w:rsidR="002D613E">
        <w:t xml:space="preserve">. Some people may go and buy such tools, just to end up using </w:t>
      </w:r>
      <w:r w:rsidR="00F11917">
        <w:t>them</w:t>
      </w:r>
      <w:r w:rsidR="002D613E">
        <w:t xml:space="preserve"> once and never again. Which results in</w:t>
      </w:r>
      <w:r w:rsidR="00BC108B">
        <w:t xml:space="preserve"> a loss of money, and</w:t>
      </w:r>
      <w:r w:rsidR="002D613E">
        <w:t xml:space="preserve"> the tool</w:t>
      </w:r>
      <w:r w:rsidR="00F11917">
        <w:t>s</w:t>
      </w:r>
      <w:r w:rsidR="002D613E">
        <w:t xml:space="preserve"> taking space</w:t>
      </w:r>
      <w:r w:rsidR="00BC108B">
        <w:t xml:space="preserve"> and</w:t>
      </w:r>
      <w:r w:rsidR="002D613E">
        <w:t xml:space="preserve"> cluttering up the place</w:t>
      </w:r>
      <w:r w:rsidR="00BC108B">
        <w:t>.</w:t>
      </w:r>
    </w:p>
    <w:p w14:paraId="5FDF6CBB" w14:textId="30F4C2AC" w:rsidR="00DB64DD" w:rsidRDefault="00DB64DD" w:rsidP="0051578C">
      <w:pPr>
        <w:spacing w:before="240" w:after="240"/>
        <w:jc w:val="both"/>
      </w:pPr>
      <w:r w:rsidRPr="00DB64DD">
        <w:t>A solution is to rent the tools instead of buying them. However, this may be harder than it sounds,</w:t>
      </w:r>
      <w:r w:rsidR="00133704">
        <w:t xml:space="preserve"> as it’s not easy to find a place to rent specialized tools,</w:t>
      </w:r>
      <w:r w:rsidRPr="00DB64DD">
        <w:t xml:space="preserve"> </w:t>
      </w:r>
      <w:r w:rsidR="00133704">
        <w:t>and</w:t>
      </w:r>
      <w:r w:rsidRPr="00DB64DD">
        <w:t xml:space="preserve"> there are not many rental platforms online. And most of the ones available are businesses-to-consumer websites</w:t>
      </w:r>
      <w:r w:rsidR="00133704">
        <w:t>, which don’t allow people to rent their own tools</w:t>
      </w:r>
      <w:r w:rsidRPr="00DB64DD">
        <w:t>. The few ones that are peer-to-peer either lack major features or are not available for everyone.</w:t>
      </w:r>
    </w:p>
    <w:p w14:paraId="2492A720" w14:textId="6164D084" w:rsidR="00616C12" w:rsidRDefault="00F11917" w:rsidP="0051578C">
      <w:pPr>
        <w:spacing w:before="240" w:after="240"/>
        <w:jc w:val="both"/>
      </w:pPr>
      <w:r>
        <w:t>The solution is a</w:t>
      </w:r>
      <w:r w:rsidR="00D136FC" w:rsidRPr="00D136FC">
        <w:t xml:space="preserve"> peer-to-peer e-commerce rental platform. Allowing</w:t>
      </w:r>
      <w:r w:rsidR="00D136FC">
        <w:t xml:space="preserve"> the o</w:t>
      </w:r>
      <w:r w:rsidR="00D136FC" w:rsidRPr="00D136FC">
        <w:t xml:space="preserve">wners to offer their tools for </w:t>
      </w:r>
      <w:r w:rsidR="000D5057" w:rsidRPr="00D136FC">
        <w:t>rent</w:t>
      </w:r>
      <w:r w:rsidR="000D5057">
        <w:t xml:space="preserve"> and</w:t>
      </w:r>
      <w:r>
        <w:t xml:space="preserve"> </w:t>
      </w:r>
      <w:r w:rsidR="00D136FC">
        <w:t>mak</w:t>
      </w:r>
      <w:r w:rsidR="00817F78">
        <w:t>e</w:t>
      </w:r>
      <w:r w:rsidR="00D136FC">
        <w:t xml:space="preserve"> a profit</w:t>
      </w:r>
      <w:r>
        <w:t xml:space="preserve"> out of them</w:t>
      </w:r>
      <w:r w:rsidR="00D136FC" w:rsidRPr="00D136FC">
        <w:t>.</w:t>
      </w:r>
      <w:r w:rsidR="00D136FC">
        <w:t xml:space="preserve"> And allowing others </w:t>
      </w:r>
      <w:r w:rsidR="00D136FC" w:rsidRPr="00D136FC">
        <w:t xml:space="preserve">to request </w:t>
      </w:r>
      <w:r w:rsidR="00D136FC">
        <w:t xml:space="preserve">to rent </w:t>
      </w:r>
      <w:r w:rsidR="00D136FC" w:rsidRPr="00D136FC">
        <w:t xml:space="preserve">other people’s </w:t>
      </w:r>
      <w:r w:rsidR="000D5057" w:rsidRPr="00D136FC">
        <w:t>tools</w:t>
      </w:r>
      <w:r w:rsidR="000D5057">
        <w:t xml:space="preserve"> and</w:t>
      </w:r>
      <w:r w:rsidR="00D136FC">
        <w:t xml:space="preserve"> avoid buying a new one</w:t>
      </w:r>
      <w:r w:rsidR="00D136FC" w:rsidRPr="00D136FC">
        <w:t>.</w:t>
      </w:r>
      <w:r w:rsidR="000E34AB">
        <w:t xml:space="preserve"> </w:t>
      </w:r>
      <w:r w:rsidR="00070286">
        <w:t>The platforms also p</w:t>
      </w:r>
      <w:r w:rsidR="00D136FC" w:rsidRPr="00D136FC">
        <w:t xml:space="preserve">rovide a unified place </w:t>
      </w:r>
      <w:r w:rsidR="00070286">
        <w:t xml:space="preserve">where people can </w:t>
      </w:r>
      <w:r w:rsidR="00D136FC" w:rsidRPr="00D136FC">
        <w:t>look for tools to rent</w:t>
      </w:r>
      <w:r w:rsidR="00070286">
        <w:t xml:space="preserve">, instead of searching </w:t>
      </w:r>
      <w:r w:rsidR="000B4B15">
        <w:t xml:space="preserve">for hours across </w:t>
      </w:r>
      <w:r w:rsidR="00070286">
        <w:t>multiple sites online</w:t>
      </w:r>
      <w:r w:rsidR="00D136FC" w:rsidRPr="00D136FC">
        <w:t>.</w:t>
      </w:r>
    </w:p>
    <w:p w14:paraId="1098B3A4" w14:textId="11C82CBD" w:rsidR="009A1FF6" w:rsidRDefault="00F8730A" w:rsidP="0051578C">
      <w:pPr>
        <w:spacing w:before="240" w:after="240"/>
        <w:jc w:val="both"/>
      </w:pPr>
      <w:r w:rsidRPr="00F8730A">
        <w:t>In this report, I will first go through my research on the subject and the methods I found and will be following. Then, I will go through the domain modeling process, identifying the use cases and their textual description. Then I will list the functional and non-functional requirements. And finally, I will list the system constraints and operations.</w:t>
      </w:r>
      <w:r w:rsidR="0068145A">
        <w:t xml:space="preserve"> And a glossary of all the important terms will be at the end of chapter 3.</w:t>
      </w:r>
    </w:p>
    <w:p w14:paraId="516F9FD6" w14:textId="20EF1F83" w:rsidR="009A1FF6" w:rsidRDefault="009A1FF6" w:rsidP="00812BC6">
      <w:pPr>
        <w:spacing w:before="240" w:after="240"/>
        <w:sectPr w:rsidR="009A1FF6" w:rsidSect="00FC246B">
          <w:footerReference w:type="default" r:id="rId12"/>
          <w:pgSz w:w="11906" w:h="16838" w:code="9"/>
          <w:pgMar w:top="990" w:right="1440" w:bottom="720" w:left="1440" w:header="720" w:footer="720" w:gutter="0"/>
          <w:pgNumType w:start="1"/>
          <w:cols w:space="720"/>
          <w:docGrid w:linePitch="326"/>
        </w:sectPr>
      </w:pPr>
    </w:p>
    <w:p w14:paraId="3997D557" w14:textId="10B41FCD" w:rsidR="00AE1A25" w:rsidRDefault="00AE1A25" w:rsidP="00FF66AB">
      <w:pPr>
        <w:pStyle w:val="Heading1"/>
        <w:spacing w:after="240"/>
      </w:pPr>
      <w:bookmarkStart w:id="6" w:name="_Toc68957530"/>
      <w:bookmarkStart w:id="7" w:name="_Toc89869815"/>
      <w:r w:rsidRPr="00AE1A25">
        <w:lastRenderedPageBreak/>
        <w:t xml:space="preserve">Chapter 2 </w:t>
      </w:r>
      <w:r w:rsidR="00E114BD">
        <w:t>–</w:t>
      </w:r>
      <w:r w:rsidRPr="00AE1A25">
        <w:t xml:space="preserve"> Literature Review</w:t>
      </w:r>
      <w:bookmarkEnd w:id="6"/>
      <w:bookmarkEnd w:id="7"/>
    </w:p>
    <w:p w14:paraId="17CA266B" w14:textId="258A54E1" w:rsidR="004B475B" w:rsidRPr="00FF66AB" w:rsidRDefault="00FF66AB" w:rsidP="0051578C">
      <w:pPr>
        <w:spacing w:after="240"/>
        <w:jc w:val="both"/>
      </w:pPr>
      <w:r>
        <w:t xml:space="preserve">When I chose this subject, I was mostly concerned with people stealing or damaging the tools. </w:t>
      </w:r>
      <w:r w:rsidR="00F1773F">
        <w:t>So, I</w:t>
      </w:r>
      <w:r>
        <w:t xml:space="preserve"> searched for methods </w:t>
      </w:r>
      <w:r w:rsidR="00F1773F">
        <w:t xml:space="preserve">people use </w:t>
      </w:r>
      <w:r>
        <w:t>to prevent that.</w:t>
      </w:r>
      <w:r w:rsidR="00074E11">
        <w:t xml:space="preserve"> I also searched for current platforms that people use and learn</w:t>
      </w:r>
      <w:r w:rsidR="00F42B3A">
        <w:t>ed</w:t>
      </w:r>
      <w:r w:rsidR="00074E11">
        <w:t xml:space="preserve"> what works best and what doesn’t.</w:t>
      </w:r>
    </w:p>
    <w:p w14:paraId="433AAE44" w14:textId="77777777" w:rsidR="00F92EE0" w:rsidRDefault="00812BC6" w:rsidP="0051578C">
      <w:pPr>
        <w:spacing w:after="240"/>
        <w:jc w:val="both"/>
      </w:pPr>
      <w:r>
        <w:t>First, I started searching for platforms and methods of renting tools online.</w:t>
      </w:r>
      <w:r w:rsidR="0087383E">
        <w:t xml:space="preserve"> </w:t>
      </w:r>
      <w:r>
        <w:t xml:space="preserve">I found most of them were </w:t>
      </w:r>
      <w:r w:rsidR="00FF66AB">
        <w:t>business</w:t>
      </w:r>
      <w:r>
        <w:t>-to-</w:t>
      </w:r>
      <w:r w:rsidR="00FF66AB">
        <w:t>consumer</w:t>
      </w:r>
      <w:r>
        <w:t xml:space="preserve"> (</w:t>
      </w:r>
      <w:r w:rsidR="00FF66AB">
        <w:t>B</w:t>
      </w:r>
      <w:r>
        <w:t>2</w:t>
      </w:r>
      <w:r w:rsidR="00FF66AB">
        <w:t>C</w:t>
      </w:r>
      <w:r>
        <w:t>)</w:t>
      </w:r>
      <w:r w:rsidR="00FF66AB">
        <w:t>, meaning</w:t>
      </w:r>
      <w:r>
        <w:t xml:space="preserve"> they were businesses offering their own tools for rent/hire</w:t>
      </w:r>
      <w:r w:rsidR="004B475B">
        <w:t>.</w:t>
      </w:r>
      <w:r>
        <w:t xml:space="preserve"> </w:t>
      </w:r>
      <w:r w:rsidR="004B475B">
        <w:t>W</w:t>
      </w:r>
      <w:r>
        <w:t>here you select a tool</w:t>
      </w:r>
      <w:r w:rsidR="004B475B">
        <w:t>,</w:t>
      </w:r>
      <w:r>
        <w:t xml:space="preserve"> check for availability in one of their stores</w:t>
      </w:r>
      <w:r w:rsidR="00FF66AB">
        <w:t>, and pick it up from there</w:t>
      </w:r>
      <w:r>
        <w:t xml:space="preserve">. Two of these businesses </w:t>
      </w:r>
      <w:r w:rsidR="00FF66AB">
        <w:t>were</w:t>
      </w:r>
      <w:r>
        <w:t xml:space="preserve"> HSS Hire and United Rentals.</w:t>
      </w:r>
    </w:p>
    <w:p w14:paraId="098D87A3" w14:textId="02150E4F" w:rsidR="00F92EE0" w:rsidRDefault="00812BC6" w:rsidP="0051578C">
      <w:pPr>
        <w:spacing w:after="240"/>
        <w:jc w:val="both"/>
      </w:pPr>
      <w:r>
        <w:t>I</w:t>
      </w:r>
      <w:r w:rsidR="00FF66AB">
        <w:t xml:space="preserve"> </w:t>
      </w:r>
      <w:r>
        <w:t xml:space="preserve">found </w:t>
      </w:r>
      <w:r w:rsidR="00F92EE0">
        <w:t xml:space="preserve">an </w:t>
      </w:r>
      <w:r w:rsidR="00FF66AB">
        <w:t xml:space="preserve">app </w:t>
      </w:r>
      <w:r>
        <w:t>that did offer good peer-to-peer (P2P)</w:t>
      </w:r>
      <w:r w:rsidR="00F67B9F">
        <w:t xml:space="preserve"> tools</w:t>
      </w:r>
      <w:r>
        <w:t xml:space="preserve"> renting services</w:t>
      </w:r>
      <w:r w:rsidR="00FF66AB">
        <w:t>.</w:t>
      </w:r>
      <w:r>
        <w:t xml:space="preserve"> </w:t>
      </w:r>
      <w:r w:rsidR="00FF66AB">
        <w:t xml:space="preserve">The app </w:t>
      </w:r>
      <w:r w:rsidR="00F67B9F">
        <w:t>is</w:t>
      </w:r>
      <w:r>
        <w:t xml:space="preserve"> </w:t>
      </w:r>
      <w:r w:rsidRPr="00585419">
        <w:t>Sparetoolz</w:t>
      </w:r>
      <w:r>
        <w:t>. However,</w:t>
      </w:r>
      <w:r w:rsidR="00F67B9F">
        <w:t xml:space="preserve"> the app has a really small user base, thus there</w:t>
      </w:r>
      <w:r w:rsidR="00C92EA7">
        <w:t xml:space="preserve"> are</w:t>
      </w:r>
      <w:r w:rsidR="00F67B9F">
        <w:t xml:space="preserve"> almost no tools offered.</w:t>
      </w:r>
      <w:r>
        <w:t xml:space="preserve"> </w:t>
      </w:r>
      <w:r w:rsidR="00F67B9F">
        <w:t xml:space="preserve">And </w:t>
      </w:r>
      <w:r w:rsidR="00FF66AB">
        <w:t xml:space="preserve">that </w:t>
      </w:r>
      <w:r>
        <w:t xml:space="preserve">the app is only available on </w:t>
      </w:r>
      <w:r w:rsidR="00FF66AB">
        <w:t xml:space="preserve">the Apple App Store and </w:t>
      </w:r>
      <w:r w:rsidR="00F67B9F">
        <w:t xml:space="preserve">planned to </w:t>
      </w:r>
      <w:r w:rsidR="00FF66AB">
        <w:t>com</w:t>
      </w:r>
      <w:r w:rsidR="00F67B9F">
        <w:t>e</w:t>
      </w:r>
      <w:r w:rsidR="00FF66AB">
        <w:t xml:space="preserve"> soon to Google Play</w:t>
      </w:r>
      <w:r w:rsidR="00690B72">
        <w:t>, With no announced plans for the web</w:t>
      </w:r>
      <w:r>
        <w:t>.</w:t>
      </w:r>
      <w:r w:rsidR="00F67B9F">
        <w:t xml:space="preserve"> So, with all of these problems, I couldn’t get much from Sparetoolz.</w:t>
      </w:r>
    </w:p>
    <w:p w14:paraId="54E9C864" w14:textId="7CD2A3EB" w:rsidR="007B4A1C" w:rsidRDefault="00F67B9F" w:rsidP="006D6117">
      <w:pPr>
        <w:spacing w:after="240"/>
        <w:jc w:val="both"/>
      </w:pPr>
      <w:r>
        <w:t>So, I searched for general renting platforms (not specific for tools). I found the most widely used</w:t>
      </w:r>
      <w:r w:rsidR="0041099D">
        <w:t xml:space="preserve"> in the app store</w:t>
      </w:r>
      <w:r>
        <w:t xml:space="preserve"> </w:t>
      </w:r>
      <w:r w:rsidR="00F92EE0">
        <w:t xml:space="preserve">were Rent4Me, MyRent, and Rent iT. </w:t>
      </w:r>
      <w:r w:rsidR="006D6117">
        <w:t xml:space="preserve">However, </w:t>
      </w:r>
      <w:r w:rsidR="00F92EE0">
        <w:t xml:space="preserve">MyRent and Rent iT </w:t>
      </w:r>
      <w:r w:rsidR="00074E11">
        <w:t>are</w:t>
      </w:r>
      <w:r w:rsidR="00F92EE0">
        <w:t xml:space="preserve"> only available in the United States.</w:t>
      </w:r>
      <w:r w:rsidR="00831763">
        <w:t xml:space="preserve"> But, Rent4Me is available globally</w:t>
      </w:r>
      <w:r w:rsidR="00074E11">
        <w:t xml:space="preserve">, </w:t>
      </w:r>
      <w:r w:rsidR="00831763">
        <w:t xml:space="preserve">it’s on the top of the </w:t>
      </w:r>
      <w:r w:rsidR="00074E11">
        <w:t xml:space="preserve">rent </w:t>
      </w:r>
      <w:r w:rsidR="00831763">
        <w:t>apps chart</w:t>
      </w:r>
      <w:r w:rsidR="006D6117">
        <w:t>,</w:t>
      </w:r>
      <w:r w:rsidR="00074E11">
        <w:t xml:space="preserve"> and it’s available on Android, iOS, and the web.</w:t>
      </w:r>
      <w:r w:rsidR="006D6117">
        <w:t xml:space="preserve"> </w:t>
      </w:r>
      <w:r>
        <w:t>So,</w:t>
      </w:r>
      <w:r w:rsidR="006D6117">
        <w:t xml:space="preserve"> I used it the most to compare and research the subject</w:t>
      </w:r>
      <w:r w:rsidR="00831763">
        <w:t>.</w:t>
      </w:r>
    </w:p>
    <w:p w14:paraId="06AC6C76" w14:textId="543F6780" w:rsidR="006F5764" w:rsidRDefault="00831763" w:rsidP="006F5764">
      <w:pPr>
        <w:spacing w:after="240"/>
        <w:jc w:val="both"/>
      </w:pPr>
      <w:r>
        <w:t xml:space="preserve">While Rent4Me </w:t>
      </w:r>
      <w:r w:rsidR="006D6117">
        <w:t>seem</w:t>
      </w:r>
      <w:r w:rsidR="00160D5B">
        <w:t>ed</w:t>
      </w:r>
      <w:r w:rsidR="006D6117">
        <w:t xml:space="preserve"> </w:t>
      </w:r>
      <w:r w:rsidR="0041099D">
        <w:t>perfect</w:t>
      </w:r>
      <w:r w:rsidR="006D6117">
        <w:t xml:space="preserve"> at first</w:t>
      </w:r>
      <w:r w:rsidR="00074E11">
        <w:t>.</w:t>
      </w:r>
      <w:r w:rsidR="00691035">
        <w:t xml:space="preserve"> </w:t>
      </w:r>
      <w:r w:rsidR="006F5764">
        <w:t>I found some of the methods it uses are limiting the system. Offering something</w:t>
      </w:r>
      <w:r w:rsidR="00C92EA7">
        <w:t>,</w:t>
      </w:r>
      <w:r w:rsidR="006F5764">
        <w:t xml:space="preserve"> for example, could take a while as you need the administrators to accept the post first, then it can be published and available for others. The same thing for IDs, they must be approved by the administrators before the user is verified. While these methods seem better and more secure at first, </w:t>
      </w:r>
      <w:r w:rsidR="00C92EA7">
        <w:t>they</w:t>
      </w:r>
      <w:r w:rsidR="006F5764">
        <w:t xml:space="preserve"> could push away the users </w:t>
      </w:r>
      <w:r w:rsidR="00C92EA7">
        <w:t>e</w:t>
      </w:r>
      <w:r w:rsidR="006F5764">
        <w:t>specially when the user base gets bigger and moderation starts taking longer, and it also delay</w:t>
      </w:r>
      <w:r w:rsidR="00C92EA7">
        <w:t>s</w:t>
      </w:r>
      <w:r w:rsidR="006F5764">
        <w:t xml:space="preserve"> the user experience. Instead, it’s better to let the users evaluate the posts and users’ IDs themselves</w:t>
      </w:r>
      <w:r w:rsidR="00464BC0">
        <w:t xml:space="preserve"> while giving them instructions and tips on how to do so safely</w:t>
      </w:r>
      <w:r w:rsidR="006F5764">
        <w:t>.</w:t>
      </w:r>
    </w:p>
    <w:p w14:paraId="791AD89B" w14:textId="3DCC1E73" w:rsidR="006F5764" w:rsidRDefault="006F5764" w:rsidP="006F5764">
      <w:pPr>
        <w:spacing w:after="240"/>
        <w:jc w:val="both"/>
      </w:pPr>
      <w:r>
        <w:t>Another concerning choice with Rent4Me is that</w:t>
      </w:r>
      <w:r w:rsidR="009226CA">
        <w:t xml:space="preserve"> an</w:t>
      </w:r>
      <w:r>
        <w:t xml:space="preserve"> unverified user (</w:t>
      </w:r>
      <w:r w:rsidR="009226CA">
        <w:t xml:space="preserve">a </w:t>
      </w:r>
      <w:r>
        <w:t xml:space="preserve">user who didn’t provide an ID or phone number) can still offer and request stuff, and this </w:t>
      </w:r>
      <w:r w:rsidR="009226CA">
        <w:t xml:space="preserve">is </w:t>
      </w:r>
      <w:r>
        <w:t>a security concern for a lot of users.</w:t>
      </w:r>
    </w:p>
    <w:p w14:paraId="4D8701D7" w14:textId="0D21543F" w:rsidR="00831763" w:rsidRDefault="006F5764" w:rsidP="006F5764">
      <w:pPr>
        <w:spacing w:after="240"/>
        <w:jc w:val="both"/>
      </w:pPr>
      <w:r>
        <w:t xml:space="preserve">In addition, </w:t>
      </w:r>
      <w:r w:rsidR="00074E11">
        <w:t xml:space="preserve">I found multiple </w:t>
      </w:r>
      <w:r>
        <w:t xml:space="preserve">bugs and </w:t>
      </w:r>
      <w:r w:rsidR="00074E11">
        <w:t>problems with</w:t>
      </w:r>
      <w:r w:rsidR="00691035">
        <w:t xml:space="preserve"> the</w:t>
      </w:r>
      <w:r w:rsidR="00074E11">
        <w:t xml:space="preserve"> system, here are some of </w:t>
      </w:r>
      <w:r w:rsidR="00BF2FCB">
        <w:t>the most troubling and important to avoid ones</w:t>
      </w:r>
      <w:r w:rsidR="00691035">
        <w:t>:</w:t>
      </w:r>
    </w:p>
    <w:p w14:paraId="1EF5D3E2" w14:textId="5254A7A9" w:rsidR="007B4A1C" w:rsidRDefault="007B4A1C" w:rsidP="005E2B7C">
      <w:pPr>
        <w:pStyle w:val="ListParagraph"/>
        <w:numPr>
          <w:ilvl w:val="0"/>
          <w:numId w:val="94"/>
        </w:numPr>
        <w:spacing w:after="240"/>
        <w:jc w:val="both"/>
      </w:pPr>
      <w:r>
        <w:t>phone validation doesn't work</w:t>
      </w:r>
      <w:r w:rsidR="00074E11">
        <w:t>.</w:t>
      </w:r>
      <w:r>
        <w:t xml:space="preserve"> I tried on my personal phone number and I tried an online USA number. In both cases</w:t>
      </w:r>
      <w:r w:rsidR="00C92EA7">
        <w:t>,</w:t>
      </w:r>
      <w:r>
        <w:t xml:space="preserve"> the validation message doesn’t arrive.</w:t>
      </w:r>
      <w:r w:rsidR="00160D5B">
        <w:t xml:space="preserve"> </w:t>
      </w:r>
      <w:r w:rsidR="00C92EA7">
        <w:t>Therefore,</w:t>
      </w:r>
      <w:r w:rsidR="00160D5B">
        <w:t xml:space="preserve"> I couldn’t get my account fully verified.</w:t>
      </w:r>
    </w:p>
    <w:p w14:paraId="1DF5B096" w14:textId="76D91368" w:rsidR="007B4A1C" w:rsidRDefault="007B4A1C" w:rsidP="005E2B7C">
      <w:pPr>
        <w:pStyle w:val="ListParagraph"/>
        <w:numPr>
          <w:ilvl w:val="0"/>
          <w:numId w:val="94"/>
        </w:numPr>
        <w:spacing w:after="240"/>
        <w:jc w:val="both"/>
      </w:pPr>
      <w:r>
        <w:t>The user interface</w:t>
      </w:r>
      <w:r w:rsidR="00074E11">
        <w:t xml:space="preserve"> </w:t>
      </w:r>
      <w:r>
        <w:t>is confusing to navigate.</w:t>
      </w:r>
    </w:p>
    <w:p w14:paraId="75842947" w14:textId="6A4989E7" w:rsidR="007B4A1C" w:rsidRDefault="007B4A1C" w:rsidP="005E2B7C">
      <w:pPr>
        <w:pStyle w:val="ListParagraph"/>
        <w:numPr>
          <w:ilvl w:val="0"/>
          <w:numId w:val="94"/>
        </w:numPr>
        <w:spacing w:after="240"/>
        <w:jc w:val="both"/>
      </w:pPr>
      <w:r>
        <w:t>The search feature is a bit buggy</w:t>
      </w:r>
      <w:r w:rsidR="00C92EA7">
        <w:t>,</w:t>
      </w:r>
      <w:r>
        <w:t xml:space="preserve"> </w:t>
      </w:r>
      <w:r w:rsidR="00C92EA7">
        <w:t>e</w:t>
      </w:r>
      <w:r>
        <w:t xml:space="preserve">specially when zooming out in the map view. </w:t>
      </w:r>
    </w:p>
    <w:p w14:paraId="6A30913C" w14:textId="76BC6601" w:rsidR="007B4A1C" w:rsidRDefault="007B4A1C" w:rsidP="005E2B7C">
      <w:pPr>
        <w:pStyle w:val="ListParagraph"/>
        <w:numPr>
          <w:ilvl w:val="0"/>
          <w:numId w:val="94"/>
        </w:numPr>
        <w:spacing w:after="240"/>
        <w:jc w:val="both"/>
      </w:pPr>
      <w:r>
        <w:t>Sometimes</w:t>
      </w:r>
      <w:r w:rsidR="00074E11">
        <w:t xml:space="preserve"> loading </w:t>
      </w:r>
      <w:r>
        <w:t xml:space="preserve">pages </w:t>
      </w:r>
      <w:r w:rsidR="00ED6682">
        <w:t>become</w:t>
      </w:r>
      <w:r>
        <w:t xml:space="preserve"> so slow (more than 5 seconds</w:t>
      </w:r>
      <w:r w:rsidR="00074E11">
        <w:t>)</w:t>
      </w:r>
      <w:r w:rsidR="005F764B">
        <w:t>.</w:t>
      </w:r>
    </w:p>
    <w:p w14:paraId="284D3624" w14:textId="0E0CC987" w:rsidR="00ED6682" w:rsidRDefault="0041099D" w:rsidP="005E2B7C">
      <w:pPr>
        <w:pStyle w:val="ListParagraph"/>
        <w:numPr>
          <w:ilvl w:val="0"/>
          <w:numId w:val="94"/>
        </w:numPr>
        <w:spacing w:after="240"/>
        <w:jc w:val="both"/>
      </w:pPr>
      <w:r>
        <w:t>U</w:t>
      </w:r>
      <w:r w:rsidR="00ED6682">
        <w:t xml:space="preserve">ploading pictures is </w:t>
      </w:r>
      <w:r w:rsidR="00074E11">
        <w:t xml:space="preserve">buggy </w:t>
      </w:r>
      <w:r w:rsidR="00ED6682">
        <w:t xml:space="preserve">where sometimes you have to upload </w:t>
      </w:r>
      <w:r w:rsidR="00C92EA7">
        <w:t>them</w:t>
      </w:r>
      <w:r w:rsidR="00ED6682">
        <w:t xml:space="preserve"> </w:t>
      </w:r>
      <w:r w:rsidR="005F764B">
        <w:t>multiple times</w:t>
      </w:r>
      <w:r w:rsidR="00ED6682">
        <w:t xml:space="preserve"> to work</w:t>
      </w:r>
      <w:r w:rsidR="00691035">
        <w:t>.</w:t>
      </w:r>
    </w:p>
    <w:p w14:paraId="12E7D291" w14:textId="69FC3351" w:rsidR="00464BC0" w:rsidRDefault="00691035" w:rsidP="005E2B7C">
      <w:pPr>
        <w:pStyle w:val="ListParagraph"/>
        <w:numPr>
          <w:ilvl w:val="0"/>
          <w:numId w:val="94"/>
        </w:numPr>
        <w:spacing w:after="240"/>
        <w:jc w:val="both"/>
      </w:pPr>
      <w:r>
        <w:lastRenderedPageBreak/>
        <w:t xml:space="preserve">Lack of feedback </w:t>
      </w:r>
      <w:r w:rsidR="00074E11">
        <w:t>after user interactions</w:t>
      </w:r>
      <w:r>
        <w:t xml:space="preserve">. For example: when uploading IDs, it won't give feedback that the image was </w:t>
      </w:r>
      <w:r w:rsidR="000D5057">
        <w:t>uploaded,</w:t>
      </w:r>
      <w:r>
        <w:t xml:space="preserve"> and you need to refresh the page to see it</w:t>
      </w:r>
    </w:p>
    <w:p w14:paraId="269B4493" w14:textId="48068F93" w:rsidR="00F92EE0" w:rsidRDefault="00812BC6" w:rsidP="005F764B">
      <w:pPr>
        <w:spacing w:after="240"/>
        <w:jc w:val="both"/>
      </w:pPr>
      <w:r>
        <w:t>Another method</w:t>
      </w:r>
      <w:r w:rsidR="00F867FD">
        <w:t xml:space="preserve"> of renting</w:t>
      </w:r>
      <w:r>
        <w:t xml:space="preserve"> I found lots of people using is renting through social media platforms such as Instagram, Twitter, Facebook…etc. Where they post about their tools and receive requests in </w:t>
      </w:r>
      <w:r w:rsidR="000D5057">
        <w:t>direct</w:t>
      </w:r>
      <w:r w:rsidR="009226CA">
        <w:t xml:space="preserve"> </w:t>
      </w:r>
      <w:r w:rsidR="000D5057">
        <w:t>messages</w:t>
      </w:r>
      <w:r>
        <w:t>. Then paying in-cash on delivery.</w:t>
      </w:r>
      <w:r w:rsidR="005F764B">
        <w:t xml:space="preserve"> </w:t>
      </w:r>
    </w:p>
    <w:p w14:paraId="26E9ADB9" w14:textId="77777777" w:rsidR="00DF74C0" w:rsidRDefault="00DF74C0" w:rsidP="005F764B">
      <w:pPr>
        <w:spacing w:after="240"/>
        <w:jc w:val="both"/>
      </w:pPr>
    </w:p>
    <w:p w14:paraId="5A0B3653" w14:textId="7BA20C8A" w:rsidR="00F67B9F" w:rsidRDefault="00812BC6" w:rsidP="0051578C">
      <w:pPr>
        <w:spacing w:after="240"/>
        <w:jc w:val="both"/>
      </w:pPr>
      <w:r>
        <w:t xml:space="preserve">Then, I started </w:t>
      </w:r>
      <w:r w:rsidR="00DA613A">
        <w:t xml:space="preserve">looking </w:t>
      </w:r>
      <w:r>
        <w:t xml:space="preserve">for the best methods of </w:t>
      </w:r>
      <w:r w:rsidR="00555177">
        <w:t xml:space="preserve">the </w:t>
      </w:r>
      <w:r>
        <w:t>renting</w:t>
      </w:r>
      <w:r w:rsidR="00555177">
        <w:t xml:space="preserve"> process</w:t>
      </w:r>
      <w:r>
        <w:t>.</w:t>
      </w:r>
      <w:r w:rsidR="0087383E">
        <w:t xml:space="preserve"> </w:t>
      </w:r>
      <w:r>
        <w:t xml:space="preserve">I found the best </w:t>
      </w:r>
      <w:r w:rsidR="00F67B9F">
        <w:t xml:space="preserve">and most used </w:t>
      </w:r>
      <w:r>
        <w:t>method is for the owner to set an insurance amount</w:t>
      </w:r>
      <w:r w:rsidR="00F67B9F">
        <w:t>/deposit</w:t>
      </w:r>
      <w:r>
        <w:t xml:space="preserve"> that will be held on the renter’s credit </w:t>
      </w:r>
      <w:r w:rsidR="000D5057">
        <w:t>card and</w:t>
      </w:r>
      <w:r>
        <w:t xml:space="preserve"> will be returned once the tool is returned in a good condition.</w:t>
      </w:r>
    </w:p>
    <w:p w14:paraId="045B95DC" w14:textId="43A1CA5E" w:rsidR="00263D99" w:rsidRDefault="00555177" w:rsidP="0051578C">
      <w:pPr>
        <w:spacing w:after="240"/>
        <w:jc w:val="both"/>
      </w:pPr>
      <w:r>
        <w:t>Another method is</w:t>
      </w:r>
      <w:r w:rsidR="00812BC6">
        <w:t xml:space="preserve"> the renter and owner </w:t>
      </w:r>
      <w:r>
        <w:t>providing</w:t>
      </w:r>
      <w:r w:rsidR="00812BC6">
        <w:t xml:space="preserve"> their IDs so </w:t>
      </w:r>
      <w:r w:rsidR="005F764B">
        <w:t xml:space="preserve">they are verified and </w:t>
      </w:r>
      <w:r w:rsidR="00F67B9F">
        <w:t xml:space="preserve">in case of any problems they can take the problem to the police </w:t>
      </w:r>
      <w:r w:rsidR="005F764B">
        <w:t>or</w:t>
      </w:r>
      <w:r w:rsidR="00F67B9F">
        <w:t xml:space="preserve"> court</w:t>
      </w:r>
      <w:r>
        <w:t xml:space="preserve">. This is also helpful </w:t>
      </w:r>
      <w:r w:rsidR="004B2FA8">
        <w:t xml:space="preserve">on the system side, </w:t>
      </w:r>
      <w:r>
        <w:t>as it</w:t>
      </w:r>
      <w:r w:rsidR="00812BC6">
        <w:t xml:space="preserve"> make</w:t>
      </w:r>
      <w:r>
        <w:t>s</w:t>
      </w:r>
      <w:r w:rsidR="00812BC6">
        <w:t xml:space="preserve"> banning a user from the system </w:t>
      </w:r>
      <w:r>
        <w:t xml:space="preserve">much </w:t>
      </w:r>
      <w:r w:rsidR="00812BC6">
        <w:t>easier</w:t>
      </w:r>
      <w:r>
        <w:t xml:space="preserve"> as everyone has only one ID</w:t>
      </w:r>
      <w:r w:rsidR="005F764B">
        <w:t xml:space="preserve"> number</w:t>
      </w:r>
      <w:r w:rsidR="00812BC6">
        <w:t>.</w:t>
      </w:r>
      <w:r w:rsidR="007B3D2B">
        <w:tab/>
      </w:r>
    </w:p>
    <w:p w14:paraId="30DD3DFC" w14:textId="329FAB1D" w:rsidR="00232AE5" w:rsidRDefault="00232AE5" w:rsidP="0051578C">
      <w:pPr>
        <w:spacing w:after="240"/>
        <w:jc w:val="both"/>
      </w:pPr>
    </w:p>
    <w:p w14:paraId="327444B6" w14:textId="1A874AA7" w:rsidR="00232AE5" w:rsidRDefault="00232AE5" w:rsidP="00232AE5">
      <w:pPr>
        <w:pStyle w:val="Heading2"/>
      </w:pPr>
      <w:bookmarkStart w:id="8" w:name="_Ref89538598"/>
      <w:bookmarkStart w:id="9" w:name="_Toc89869816"/>
      <w:r>
        <w:t>2.1 Payments</w:t>
      </w:r>
      <w:bookmarkEnd w:id="8"/>
      <w:bookmarkEnd w:id="9"/>
    </w:p>
    <w:p w14:paraId="6A54A2C5" w14:textId="6E4B72A8" w:rsidR="00232AE5" w:rsidRDefault="00232AE5" w:rsidP="00232AE5">
      <w:pPr>
        <w:jc w:val="both"/>
      </w:pPr>
      <w:r>
        <w:t>The system should be able to send payment</w:t>
      </w:r>
      <w:r w:rsidR="009226CA">
        <w:t>s</w:t>
      </w:r>
      <w:r>
        <w:t xml:space="preserve"> from and to users. Therefore, it must contact a payment gateway to handle these payments. According to the </w:t>
      </w:r>
      <w:sdt>
        <w:sdtPr>
          <w:id w:val="1459303831"/>
          <w:citation/>
        </w:sdtPr>
        <w:sdtEndPr/>
        <w:sdtContent>
          <w:r w:rsidR="007D19F7">
            <w:fldChar w:fldCharType="begin"/>
          </w:r>
          <w:r w:rsidR="007D19F7">
            <w:instrText xml:space="preserve"> CITATION mygov \l 1033 </w:instrText>
          </w:r>
          <w:r w:rsidR="007D19F7">
            <w:fldChar w:fldCharType="separate"/>
          </w:r>
          <w:r w:rsidR="00715CDF">
            <w:rPr>
              <w:noProof/>
            </w:rPr>
            <w:t>(Unified National Platform, 2021)</w:t>
          </w:r>
          <w:r w:rsidR="007D19F7">
            <w:fldChar w:fldCharType="end"/>
          </w:r>
        </w:sdtContent>
      </w:sdt>
      <w:r>
        <w:t xml:space="preserve">, the approved e-payment gateways in Saudi Arabia are </w:t>
      </w:r>
      <w:r w:rsidRPr="004D01D1">
        <w:rPr>
          <w:i/>
          <w:iCs/>
        </w:rPr>
        <w:t>Moyasar</w:t>
      </w:r>
      <w:r>
        <w:t xml:space="preserve">, </w:t>
      </w:r>
      <w:r w:rsidRPr="004D01D1">
        <w:rPr>
          <w:i/>
          <w:iCs/>
        </w:rPr>
        <w:t>Paytabs</w:t>
      </w:r>
      <w:r>
        <w:t xml:space="preserve">, </w:t>
      </w:r>
      <w:r w:rsidRPr="004D01D1">
        <w:rPr>
          <w:i/>
          <w:iCs/>
        </w:rPr>
        <w:t>Hyperpay</w:t>
      </w:r>
      <w:r>
        <w:t xml:space="preserve">, and </w:t>
      </w:r>
      <w:r w:rsidRPr="004D01D1">
        <w:rPr>
          <w:i/>
          <w:iCs/>
        </w:rPr>
        <w:t>Amazon payment services</w:t>
      </w:r>
      <w:r w:rsidRPr="00081283">
        <w:t xml:space="preserve"> </w:t>
      </w:r>
      <w:r>
        <w:t>(</w:t>
      </w:r>
      <w:r w:rsidRPr="004D01D1">
        <w:rPr>
          <w:i/>
          <w:iCs/>
        </w:rPr>
        <w:t>Payfort</w:t>
      </w:r>
      <w:r>
        <w:t xml:space="preserve"> previously). After checking their documentation and contacting them I found that </w:t>
      </w:r>
      <w:r w:rsidRPr="004D01D1">
        <w:rPr>
          <w:i/>
          <w:iCs/>
        </w:rPr>
        <w:t>Moyasar</w:t>
      </w:r>
      <w:r>
        <w:t xml:space="preserve">, </w:t>
      </w:r>
      <w:r w:rsidRPr="004D01D1">
        <w:rPr>
          <w:i/>
          <w:iCs/>
        </w:rPr>
        <w:t>Paytabs</w:t>
      </w:r>
      <w:r>
        <w:t xml:space="preserve">, and </w:t>
      </w:r>
      <w:r w:rsidRPr="004D01D1">
        <w:rPr>
          <w:i/>
          <w:iCs/>
        </w:rPr>
        <w:t>Hyperpay</w:t>
      </w:r>
      <w:r>
        <w:t xml:space="preserve"> don’t support saving users credit/debit cards, which is a necessary feature for this system </w:t>
      </w:r>
      <w:r w:rsidRPr="00120BE6">
        <w:t>since it’s not PCI-certified</w:t>
      </w:r>
      <w:r>
        <w:t xml:space="preserve">. As for </w:t>
      </w:r>
      <w:r w:rsidRPr="004D01D1">
        <w:rPr>
          <w:i/>
          <w:iCs/>
        </w:rPr>
        <w:t>Amazon payment services</w:t>
      </w:r>
      <w:r>
        <w:t>, they didn’t reply to my question nor my request for an account.</w:t>
      </w:r>
    </w:p>
    <w:p w14:paraId="4BF55235" w14:textId="61EEC745" w:rsidR="00232AE5" w:rsidRDefault="00232AE5" w:rsidP="00232AE5">
      <w:pPr>
        <w:jc w:val="both"/>
      </w:pPr>
      <w:r>
        <w:t xml:space="preserve">Outside of the gateways approved in Saudi Arabia, </w:t>
      </w:r>
      <w:r w:rsidRPr="004D01D1">
        <w:rPr>
          <w:i/>
          <w:iCs/>
        </w:rPr>
        <w:t>Stripe</w:t>
      </w:r>
      <w:r>
        <w:t xml:space="preserve"> was another popular and well</w:t>
      </w:r>
      <w:r w:rsidR="009226CA">
        <w:t>-</w:t>
      </w:r>
      <w:r>
        <w:t xml:space="preserve">supported option worldwide with a lot of libraries and resources online. However, although </w:t>
      </w:r>
      <w:r w:rsidRPr="004D01D1">
        <w:rPr>
          <w:i/>
          <w:iCs/>
        </w:rPr>
        <w:t>Stripe</w:t>
      </w:r>
      <w:r>
        <w:t xml:space="preserve"> was great for receiving payment</w:t>
      </w:r>
      <w:r w:rsidR="009226CA">
        <w:t>s</w:t>
      </w:r>
      <w:r>
        <w:t xml:space="preserve"> from users, sending payments was much harder as it requires the user to create a </w:t>
      </w:r>
      <w:r w:rsidRPr="004D01D1">
        <w:rPr>
          <w:i/>
          <w:iCs/>
        </w:rPr>
        <w:t>Stripe</w:t>
      </w:r>
      <w:r>
        <w:t xml:space="preserve"> personal account, and </w:t>
      </w:r>
      <w:r w:rsidRPr="004D01D1">
        <w:rPr>
          <w:i/>
          <w:iCs/>
        </w:rPr>
        <w:t>Stripe</w:t>
      </w:r>
      <w:r>
        <w:t xml:space="preserve"> is not available in Saudi Arabia yet.</w:t>
      </w:r>
    </w:p>
    <w:p w14:paraId="4DFA03B4" w14:textId="5F7A7810" w:rsidR="00232AE5" w:rsidRPr="00232AE5" w:rsidRDefault="00232AE5" w:rsidP="007D19F7">
      <w:pPr>
        <w:jc w:val="both"/>
      </w:pPr>
      <w:r>
        <w:t xml:space="preserve">After more research I found </w:t>
      </w:r>
      <w:r w:rsidRPr="004D01D1">
        <w:rPr>
          <w:i/>
          <w:iCs/>
        </w:rPr>
        <w:t>Checkout</w:t>
      </w:r>
      <w:r>
        <w:t xml:space="preserve">, and it supported merchants accounts in Saudi Arabia. However, the most useful feature was </w:t>
      </w:r>
      <w:hyperlink r:id="rId13" w:history="1">
        <w:r w:rsidRPr="007D19F7">
          <w:rPr>
            <w:i/>
            <w:color w:val="0070C0"/>
            <w:u w:val="single"/>
          </w:rPr>
          <w:t>Card Payouts</w:t>
        </w:r>
      </w:hyperlink>
      <w:r>
        <w:rPr>
          <w:i/>
          <w:iCs/>
        </w:rPr>
        <w:t xml:space="preserve"> </w:t>
      </w:r>
      <w:r>
        <w:t xml:space="preserve">Which allows the system to payout (send payment) to a user’s credit/debit card directly (without the user having to create a </w:t>
      </w:r>
      <w:r w:rsidRPr="003B5CC5">
        <w:rPr>
          <w:i/>
          <w:iCs/>
        </w:rPr>
        <w:t>Checkout</w:t>
      </w:r>
      <w:r>
        <w:t xml:space="preserve"> personal</w:t>
      </w:r>
      <w:r w:rsidRPr="001B0777">
        <w:t xml:space="preserve"> </w:t>
      </w:r>
      <w:r>
        <w:t xml:space="preserve">account) instead of having the user enter his/her bank details. After further reading </w:t>
      </w:r>
      <w:r>
        <w:rPr>
          <w:i/>
          <w:iCs/>
        </w:rPr>
        <w:t>Checkout</w:t>
      </w:r>
      <w:r>
        <w:t>’s documentation</w:t>
      </w:r>
      <w:r w:rsidR="009226CA">
        <w:t>,</w:t>
      </w:r>
      <w:r>
        <w:t xml:space="preserve"> I found it has all the features needed and I decided it was the best option for this system.</w:t>
      </w:r>
    </w:p>
    <w:p w14:paraId="7748C7DA" w14:textId="77777777" w:rsidR="00263D99" w:rsidRDefault="00263D99" w:rsidP="00263D99"/>
    <w:p w14:paraId="3BD0C2ED" w14:textId="5470C93E" w:rsidR="00232AE5" w:rsidRPr="00263D99" w:rsidRDefault="00232AE5" w:rsidP="00263D99">
      <w:pPr>
        <w:sectPr w:rsidR="00232AE5" w:rsidRPr="00263D99" w:rsidSect="00FC246B">
          <w:pgSz w:w="11906" w:h="16838" w:code="9"/>
          <w:pgMar w:top="990" w:right="1440" w:bottom="720" w:left="1440" w:header="720" w:footer="720" w:gutter="0"/>
          <w:cols w:space="720"/>
          <w:docGrid w:linePitch="326"/>
        </w:sectPr>
      </w:pPr>
    </w:p>
    <w:p w14:paraId="45477B8C" w14:textId="6ED54169" w:rsidR="00CD5C7B" w:rsidRDefault="00AE1A25" w:rsidP="00CD5C7B">
      <w:pPr>
        <w:pStyle w:val="Heading1"/>
      </w:pPr>
      <w:bookmarkStart w:id="10" w:name="_Toc68957531"/>
      <w:bookmarkStart w:id="11" w:name="_Toc89869817"/>
      <w:r>
        <w:lastRenderedPageBreak/>
        <w:t xml:space="preserve">Chapter 3 </w:t>
      </w:r>
      <w:r w:rsidR="00E114BD">
        <w:t>–</w:t>
      </w:r>
      <w:r>
        <w:t xml:space="preserve"> Requirements and analysis</w:t>
      </w:r>
      <w:bookmarkEnd w:id="10"/>
      <w:bookmarkEnd w:id="11"/>
    </w:p>
    <w:p w14:paraId="329DF97D" w14:textId="47906A1C" w:rsidR="00F867FD" w:rsidRDefault="00F867FD" w:rsidP="00F867FD">
      <w:r>
        <w:t>In this chapter</w:t>
      </w:r>
      <w:r w:rsidR="00652251">
        <w:t>,</w:t>
      </w:r>
      <w:r>
        <w:t xml:space="preserve"> I’ll show the first 3 phases of the development which are domain modelling, requirements gathering, and analysis.</w:t>
      </w:r>
    </w:p>
    <w:p w14:paraId="395806E3" w14:textId="77777777" w:rsidR="00F867FD" w:rsidRPr="00F867FD" w:rsidRDefault="00F867FD" w:rsidP="00F867FD"/>
    <w:p w14:paraId="04FB304A" w14:textId="3BC7D928" w:rsidR="00AE1A25" w:rsidRDefault="00AE1A25" w:rsidP="00AE1A25">
      <w:pPr>
        <w:pStyle w:val="Heading2"/>
      </w:pPr>
      <w:bookmarkStart w:id="12" w:name="_Toc68957532"/>
      <w:bookmarkStart w:id="13" w:name="_Toc89869818"/>
      <w:r>
        <w:t>3.1 Domain modelling:</w:t>
      </w:r>
      <w:bookmarkEnd w:id="12"/>
      <w:bookmarkEnd w:id="13"/>
    </w:p>
    <w:p w14:paraId="337849A5" w14:textId="77777777" w:rsidR="00AE1A25" w:rsidRDefault="00AE1A25" w:rsidP="00AE1A25">
      <w:pPr>
        <w:pStyle w:val="Heading3"/>
      </w:pPr>
      <w:bookmarkStart w:id="14" w:name="_Toc68957533"/>
      <w:bookmarkStart w:id="15" w:name="_Toc89869819"/>
      <w:r>
        <w:t>3.1.1 Business use cases:</w:t>
      </w:r>
      <w:bookmarkEnd w:id="14"/>
      <w:bookmarkEnd w:id="15"/>
    </w:p>
    <w:p w14:paraId="28AE12B7" w14:textId="77777777" w:rsidR="00AE1A25" w:rsidRDefault="00AE1A25" w:rsidP="00263D99">
      <w:pPr>
        <w:pStyle w:val="ListParagraph"/>
        <w:numPr>
          <w:ilvl w:val="0"/>
          <w:numId w:val="1"/>
        </w:numPr>
      </w:pPr>
      <w:r>
        <w:t>Offer tool</w:t>
      </w:r>
    </w:p>
    <w:p w14:paraId="3910ACCE" w14:textId="77777777" w:rsidR="00AE1A25" w:rsidRDefault="00AE1A25" w:rsidP="00263D99">
      <w:pPr>
        <w:pStyle w:val="ListParagraph"/>
        <w:numPr>
          <w:ilvl w:val="0"/>
          <w:numId w:val="1"/>
        </w:numPr>
      </w:pPr>
      <w:r>
        <w:t>Edit/remove tool post</w:t>
      </w:r>
    </w:p>
    <w:p w14:paraId="4FC228C3" w14:textId="77777777" w:rsidR="00AE1A25" w:rsidRDefault="00AE1A25" w:rsidP="00263D99">
      <w:pPr>
        <w:pStyle w:val="ListParagraph"/>
        <w:numPr>
          <w:ilvl w:val="0"/>
          <w:numId w:val="1"/>
        </w:numPr>
      </w:pPr>
      <w:r>
        <w:t>Accept a tool-request</w:t>
      </w:r>
    </w:p>
    <w:p w14:paraId="66A29715" w14:textId="77777777" w:rsidR="00AE1A25" w:rsidRDefault="00AE1A25" w:rsidP="00263D99">
      <w:pPr>
        <w:pStyle w:val="ListParagraph"/>
        <w:numPr>
          <w:ilvl w:val="0"/>
          <w:numId w:val="1"/>
        </w:numPr>
      </w:pPr>
      <w:r>
        <w:t>Deliver tool</w:t>
      </w:r>
    </w:p>
    <w:p w14:paraId="068ADD18" w14:textId="77777777" w:rsidR="00AE1A25" w:rsidRDefault="00AE1A25" w:rsidP="00263D99">
      <w:pPr>
        <w:pStyle w:val="ListParagraph"/>
        <w:numPr>
          <w:ilvl w:val="0"/>
          <w:numId w:val="1"/>
        </w:numPr>
      </w:pPr>
      <w:r>
        <w:t>Request a Tool</w:t>
      </w:r>
    </w:p>
    <w:p w14:paraId="18509ABE" w14:textId="77777777" w:rsidR="00AE1A25" w:rsidRDefault="00AE1A25" w:rsidP="00263D99">
      <w:pPr>
        <w:pStyle w:val="ListParagraph"/>
        <w:numPr>
          <w:ilvl w:val="0"/>
          <w:numId w:val="1"/>
        </w:numPr>
      </w:pPr>
      <w:r>
        <w:t>Edit/remove tool request</w:t>
      </w:r>
    </w:p>
    <w:p w14:paraId="674D2744" w14:textId="77777777" w:rsidR="00AE1A25" w:rsidRDefault="00AE1A25" w:rsidP="00263D99">
      <w:pPr>
        <w:pStyle w:val="ListParagraph"/>
        <w:numPr>
          <w:ilvl w:val="0"/>
          <w:numId w:val="1"/>
        </w:numPr>
      </w:pPr>
      <w:r>
        <w:t>Return tool</w:t>
      </w:r>
    </w:p>
    <w:p w14:paraId="15E8370B" w14:textId="77777777" w:rsidR="00AE1A25" w:rsidRDefault="00AE1A25" w:rsidP="00263D99">
      <w:pPr>
        <w:pStyle w:val="ListParagraph"/>
        <w:numPr>
          <w:ilvl w:val="0"/>
          <w:numId w:val="1"/>
        </w:numPr>
      </w:pPr>
      <w:r>
        <w:t>Create an account</w:t>
      </w:r>
    </w:p>
    <w:p w14:paraId="08946496" w14:textId="77777777" w:rsidR="00AE1A25" w:rsidRDefault="00AE1A25" w:rsidP="00263D99">
      <w:pPr>
        <w:pStyle w:val="ListParagraph"/>
        <w:numPr>
          <w:ilvl w:val="0"/>
          <w:numId w:val="1"/>
        </w:numPr>
      </w:pPr>
      <w:r>
        <w:t>Log into account</w:t>
      </w:r>
    </w:p>
    <w:p w14:paraId="3FE37BD3" w14:textId="77777777" w:rsidR="00AE1A25" w:rsidRDefault="00AE1A25" w:rsidP="00263D99">
      <w:pPr>
        <w:pStyle w:val="ListParagraph"/>
        <w:numPr>
          <w:ilvl w:val="0"/>
          <w:numId w:val="1"/>
        </w:numPr>
      </w:pPr>
      <w:r>
        <w:t>Add/edit/remove user review</w:t>
      </w:r>
    </w:p>
    <w:p w14:paraId="15122360" w14:textId="77777777" w:rsidR="00AE1A25" w:rsidRDefault="00AE1A25" w:rsidP="00263D99">
      <w:pPr>
        <w:pStyle w:val="ListParagraph"/>
        <w:numPr>
          <w:ilvl w:val="0"/>
          <w:numId w:val="1"/>
        </w:numPr>
      </w:pPr>
      <w:r>
        <w:t>Ban a user</w:t>
      </w:r>
    </w:p>
    <w:p w14:paraId="73E3C58E" w14:textId="77777777" w:rsidR="00AE1A25" w:rsidRDefault="00AE1A25" w:rsidP="00AE1A25"/>
    <w:p w14:paraId="041ED4D2" w14:textId="77777777" w:rsidR="00AE1A25" w:rsidRDefault="00AE1A25" w:rsidP="00AE1A25">
      <w:pPr>
        <w:pStyle w:val="Heading3"/>
      </w:pPr>
      <w:bookmarkStart w:id="16" w:name="_Toc68957534"/>
      <w:bookmarkStart w:id="17" w:name="_Toc89869820"/>
      <w:r>
        <w:lastRenderedPageBreak/>
        <w:t>3.1.2 use case diagram:</w:t>
      </w:r>
      <w:bookmarkEnd w:id="16"/>
      <w:bookmarkEnd w:id="17"/>
    </w:p>
    <w:p w14:paraId="728FE9CD" w14:textId="77777777" w:rsidR="00D01592" w:rsidRDefault="00D01592" w:rsidP="00D01592">
      <w:pPr>
        <w:keepNext/>
        <w:jc w:val="center"/>
      </w:pPr>
      <w:r>
        <w:rPr>
          <w:noProof/>
        </w:rPr>
        <w:drawing>
          <wp:inline distT="0" distB="0" distL="0" distR="0" wp14:anchorId="254982D4" wp14:editId="7476FCDD">
            <wp:extent cx="3841162" cy="5050173"/>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873200" cy="5092296"/>
                    </a:xfrm>
                    <a:prstGeom prst="rect">
                      <a:avLst/>
                    </a:prstGeom>
                    <a:noFill/>
                    <a:ln>
                      <a:noFill/>
                    </a:ln>
                  </pic:spPr>
                </pic:pic>
              </a:graphicData>
            </a:graphic>
          </wp:inline>
        </w:drawing>
      </w:r>
    </w:p>
    <w:p w14:paraId="2DD7360F" w14:textId="49B70120" w:rsidR="00AE1A25" w:rsidRDefault="00D01592" w:rsidP="00D01592">
      <w:pPr>
        <w:pStyle w:val="Caption"/>
        <w:jc w:val="center"/>
      </w:pPr>
      <w:bookmarkStart w:id="18" w:name="_Toc89869901"/>
      <w:r>
        <w:t xml:space="preserve">Figure </w:t>
      </w:r>
      <w:fldSimple w:instr=" SEQ Figure \* ARABIC ">
        <w:r w:rsidR="00715CDF">
          <w:rPr>
            <w:noProof/>
          </w:rPr>
          <w:t>1</w:t>
        </w:r>
      </w:fldSimple>
      <w:r>
        <w:t>- U</w:t>
      </w:r>
      <w:r w:rsidRPr="00947511">
        <w:t>se case diagram</w:t>
      </w:r>
      <w:bookmarkEnd w:id="18"/>
    </w:p>
    <w:p w14:paraId="58638094"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7C489B75" w14:textId="799A484B" w:rsidR="00AE1A25" w:rsidRDefault="00AE1A25" w:rsidP="008845A2">
      <w:pPr>
        <w:pStyle w:val="Heading3"/>
      </w:pPr>
      <w:bookmarkStart w:id="19" w:name="_Toc68957535"/>
      <w:bookmarkStart w:id="20" w:name="_Toc89869821"/>
      <w:r>
        <w:lastRenderedPageBreak/>
        <w:t xml:space="preserve">3.1.3 </w:t>
      </w:r>
      <w:r w:rsidR="00A17542" w:rsidRPr="008845A2">
        <w:t>Textual</w:t>
      </w:r>
      <w:r w:rsidR="00A17542">
        <w:t xml:space="preserve"> </w:t>
      </w:r>
      <w:r>
        <w:t>description of the use cases:</w:t>
      </w:r>
      <w:bookmarkEnd w:id="19"/>
      <w:bookmarkEnd w:id="20"/>
    </w:p>
    <w:p w14:paraId="0880D4B6" w14:textId="77777777" w:rsidR="00AE1A25" w:rsidRDefault="00AE1A25" w:rsidP="00AE1A25"/>
    <w:p w14:paraId="516D11AC" w14:textId="77777777" w:rsidR="00AE1A25" w:rsidRDefault="00AE1A25" w:rsidP="00AE1A25">
      <w:pPr>
        <w:pBdr>
          <w:top w:val="single" w:sz="4" w:space="1" w:color="auto"/>
        </w:pBdr>
      </w:pPr>
      <w:r>
        <w:rPr>
          <w:b/>
          <w:bCs/>
        </w:rPr>
        <w:t>ID:</w:t>
      </w:r>
      <w:r>
        <w:t xml:space="preserve"> UC1</w:t>
      </w:r>
    </w:p>
    <w:p w14:paraId="604BDF3B" w14:textId="77777777" w:rsidR="00AE1A25" w:rsidRDefault="00AE1A25" w:rsidP="00AE1A25">
      <w:r>
        <w:rPr>
          <w:b/>
          <w:bCs/>
        </w:rPr>
        <w:t>Name:</w:t>
      </w:r>
      <w:r>
        <w:t xml:space="preserve"> Offer a tool</w:t>
      </w:r>
    </w:p>
    <w:p w14:paraId="59BFBBEA" w14:textId="77777777" w:rsidR="00AE1A25" w:rsidRDefault="00AE1A25" w:rsidP="00AE1A25">
      <w:r>
        <w:rPr>
          <w:b/>
          <w:bCs/>
        </w:rPr>
        <w:t>Initiator:</w:t>
      </w:r>
      <w:r>
        <w:t xml:space="preserve"> Owner</w:t>
      </w:r>
    </w:p>
    <w:p w14:paraId="2B98E5E9" w14:textId="77777777" w:rsidR="00AE1A25" w:rsidRDefault="00AE1A25" w:rsidP="00AE1A25">
      <w:r>
        <w:rPr>
          <w:b/>
          <w:bCs/>
        </w:rPr>
        <w:t>Goal:</w:t>
      </w:r>
      <w:r>
        <w:t xml:space="preserve"> creating a post for a tool.</w:t>
      </w:r>
    </w:p>
    <w:p w14:paraId="23B8F6AF" w14:textId="77777777" w:rsidR="00AE1A25" w:rsidRDefault="00AE1A25" w:rsidP="00AE1A25">
      <w:r>
        <w:rPr>
          <w:b/>
          <w:bCs/>
        </w:rPr>
        <w:t>Precondition:</w:t>
      </w:r>
      <w:r>
        <w:t xml:space="preserve"> </w:t>
      </w:r>
    </w:p>
    <w:p w14:paraId="09DC65A7" w14:textId="77777777" w:rsidR="00AE1A25" w:rsidRDefault="00AE1A25" w:rsidP="00263D99">
      <w:pPr>
        <w:pStyle w:val="ListParagraph"/>
        <w:numPr>
          <w:ilvl w:val="0"/>
          <w:numId w:val="2"/>
        </w:numPr>
      </w:pPr>
      <w:r>
        <w:t>The owner must be logged in and provided his/her ID number.</w:t>
      </w:r>
    </w:p>
    <w:p w14:paraId="6734757B" w14:textId="77777777" w:rsidR="00AE1A25" w:rsidRDefault="00AE1A25" w:rsidP="00263D99">
      <w:pPr>
        <w:pStyle w:val="ListParagraph"/>
        <w:numPr>
          <w:ilvl w:val="0"/>
          <w:numId w:val="2"/>
        </w:numPr>
      </w:pPr>
      <w:r>
        <w:t>The owner must have provided his/her credit card details.</w:t>
      </w:r>
    </w:p>
    <w:p w14:paraId="628BEA44" w14:textId="77777777" w:rsidR="00AE1A25" w:rsidRDefault="00AE1A25" w:rsidP="00AE1A25">
      <w:r>
        <w:rPr>
          <w:b/>
          <w:bCs/>
        </w:rPr>
        <w:t>Postcondition:</w:t>
      </w:r>
      <w:r>
        <w:t xml:space="preserve"> A post will be created where others can request to rent the tool.</w:t>
      </w:r>
    </w:p>
    <w:p w14:paraId="2CA712D6" w14:textId="77777777" w:rsidR="00AE1A25" w:rsidRDefault="00AE1A25" w:rsidP="00AE1A25">
      <w:r>
        <w:rPr>
          <w:b/>
          <w:bCs/>
        </w:rPr>
        <w:t>Main success scenario:</w:t>
      </w:r>
      <w:r>
        <w:t xml:space="preserve"> </w:t>
      </w:r>
    </w:p>
    <w:p w14:paraId="208A774F" w14:textId="77777777" w:rsidR="00AE1A25" w:rsidRDefault="00AE1A25" w:rsidP="00263D99">
      <w:pPr>
        <w:pStyle w:val="ListParagraph"/>
        <w:numPr>
          <w:ilvl w:val="0"/>
          <w:numId w:val="3"/>
        </w:numPr>
      </w:pPr>
      <w:r>
        <w:t>The owner requests to create a new post.</w:t>
      </w:r>
    </w:p>
    <w:p w14:paraId="7B0FC3D3" w14:textId="1D990610" w:rsidR="00AE1A25" w:rsidRDefault="00AE1A25" w:rsidP="00263D99">
      <w:pPr>
        <w:pStyle w:val="ListParagraph"/>
        <w:numPr>
          <w:ilvl w:val="0"/>
          <w:numId w:val="3"/>
        </w:numPr>
      </w:pPr>
      <w:r>
        <w:t xml:space="preserve">The system </w:t>
      </w:r>
      <w:r w:rsidR="00104808">
        <w:t>e</w:t>
      </w:r>
      <w:r>
        <w:t>nsures the owner is authorized for posting</w:t>
      </w:r>
      <w:r w:rsidR="00F16E0E">
        <w:t>.</w:t>
      </w:r>
    </w:p>
    <w:p w14:paraId="26D86359" w14:textId="77777777" w:rsidR="00AE1A25" w:rsidRDefault="00AE1A25" w:rsidP="00263D99">
      <w:pPr>
        <w:pStyle w:val="ListParagraph"/>
        <w:numPr>
          <w:ilvl w:val="0"/>
          <w:numId w:val="3"/>
        </w:numPr>
      </w:pPr>
      <w:r>
        <w:t>The owner enters the post details.</w:t>
      </w:r>
    </w:p>
    <w:p w14:paraId="5668242C" w14:textId="77777777" w:rsidR="00AE1A25" w:rsidRDefault="00AE1A25" w:rsidP="00263D99">
      <w:pPr>
        <w:pStyle w:val="ListParagraph"/>
        <w:numPr>
          <w:ilvl w:val="0"/>
          <w:numId w:val="3"/>
        </w:numPr>
      </w:pPr>
      <w:r>
        <w:t>The owner presses the confirm button.</w:t>
      </w:r>
    </w:p>
    <w:p w14:paraId="744099D4" w14:textId="77777777" w:rsidR="00AE1A25" w:rsidRDefault="00AE1A25" w:rsidP="00263D99">
      <w:pPr>
        <w:pStyle w:val="ListParagraph"/>
        <w:numPr>
          <w:ilvl w:val="0"/>
          <w:numId w:val="3"/>
        </w:numPr>
      </w:pPr>
      <w:r>
        <w:t>The system ensures that all inputs are valid.</w:t>
      </w:r>
    </w:p>
    <w:p w14:paraId="6D5A3ECB" w14:textId="77777777" w:rsidR="00AE1A25" w:rsidRDefault="00AE1A25" w:rsidP="00263D99">
      <w:pPr>
        <w:pStyle w:val="ListParagraph"/>
        <w:numPr>
          <w:ilvl w:val="0"/>
          <w:numId w:val="3"/>
        </w:numPr>
      </w:pPr>
      <w:r>
        <w:t>The system creates a post in the database.</w:t>
      </w:r>
    </w:p>
    <w:p w14:paraId="3A27D76D" w14:textId="77777777" w:rsidR="00AE1A25" w:rsidRDefault="00AE1A25" w:rsidP="00263D99">
      <w:pPr>
        <w:pStyle w:val="ListParagraph"/>
        <w:numPr>
          <w:ilvl w:val="0"/>
          <w:numId w:val="3"/>
        </w:numPr>
      </w:pPr>
      <w:r>
        <w:t>The system directs the owner to the post page.</w:t>
      </w:r>
    </w:p>
    <w:p w14:paraId="258036CF" w14:textId="77777777" w:rsidR="00AE1A25" w:rsidRDefault="00AE1A25" w:rsidP="00AE1A25">
      <w:pPr>
        <w:rPr>
          <w:b/>
          <w:bCs/>
        </w:rPr>
      </w:pPr>
      <w:r>
        <w:rPr>
          <w:b/>
          <w:bCs/>
        </w:rPr>
        <w:t>Extensions:</w:t>
      </w:r>
    </w:p>
    <w:p w14:paraId="42C35E3E" w14:textId="77777777" w:rsidR="00AE1A25" w:rsidRDefault="00AE1A25" w:rsidP="00263D99">
      <w:pPr>
        <w:pStyle w:val="ListParagraph"/>
        <w:numPr>
          <w:ilvl w:val="2"/>
          <w:numId w:val="2"/>
        </w:numPr>
      </w:pPr>
      <w:r>
        <w:t>The owner isn’t authorized to post.</w:t>
      </w:r>
    </w:p>
    <w:p w14:paraId="5C034F75" w14:textId="77777777" w:rsidR="00AE1A25" w:rsidRDefault="00AE1A25" w:rsidP="00263D99">
      <w:pPr>
        <w:pStyle w:val="ListParagraph"/>
        <w:numPr>
          <w:ilvl w:val="2"/>
          <w:numId w:val="2"/>
        </w:numPr>
      </w:pPr>
      <w:r>
        <w:t>The request will be denied.</w:t>
      </w:r>
    </w:p>
    <w:p w14:paraId="060C1AAB" w14:textId="77777777" w:rsidR="00AE1A25" w:rsidRDefault="00AE1A25" w:rsidP="00263D99">
      <w:pPr>
        <w:pStyle w:val="ListParagraph"/>
        <w:numPr>
          <w:ilvl w:val="2"/>
          <w:numId w:val="2"/>
        </w:numPr>
      </w:pPr>
      <w:r>
        <w:t>The system displays a prompt for the user.</w:t>
      </w:r>
    </w:p>
    <w:p w14:paraId="1967B976" w14:textId="77777777" w:rsidR="00AE1A25" w:rsidRDefault="00AE1A25" w:rsidP="00AE1A25">
      <w:pPr>
        <w:pStyle w:val="ListParagraph"/>
        <w:ind w:left="1080"/>
      </w:pPr>
    </w:p>
    <w:p w14:paraId="3B42A535" w14:textId="77777777" w:rsidR="00AE1A25" w:rsidRDefault="00AE1A25" w:rsidP="00263D99">
      <w:pPr>
        <w:pStyle w:val="ListParagraph"/>
        <w:numPr>
          <w:ilvl w:val="2"/>
          <w:numId w:val="4"/>
        </w:numPr>
      </w:pPr>
      <w:r>
        <w:t>Some fields are not valid.</w:t>
      </w:r>
    </w:p>
    <w:p w14:paraId="06C8A4B8" w14:textId="77777777" w:rsidR="00AE1A25" w:rsidRDefault="00AE1A25" w:rsidP="00263D99">
      <w:pPr>
        <w:pStyle w:val="ListParagraph"/>
        <w:numPr>
          <w:ilvl w:val="2"/>
          <w:numId w:val="4"/>
        </w:numPr>
      </w:pPr>
      <w:r>
        <w:t>The request will not be created.</w:t>
      </w:r>
    </w:p>
    <w:p w14:paraId="5A63DEBD" w14:textId="77777777" w:rsidR="00AE1A25" w:rsidRDefault="00AE1A25" w:rsidP="00263D99">
      <w:pPr>
        <w:pStyle w:val="ListParagraph"/>
        <w:numPr>
          <w:ilvl w:val="2"/>
          <w:numId w:val="4"/>
        </w:numPr>
      </w:pPr>
      <w:r>
        <w:t>The system will inform the user of the invalid values.</w:t>
      </w:r>
    </w:p>
    <w:p w14:paraId="4464E5D5" w14:textId="77777777" w:rsidR="00AE1A25" w:rsidRDefault="00AE1A25" w:rsidP="00263D99">
      <w:pPr>
        <w:pStyle w:val="ListParagraph"/>
        <w:numPr>
          <w:ilvl w:val="2"/>
          <w:numId w:val="4"/>
        </w:numPr>
      </w:pPr>
      <w:r>
        <w:t>Continue at step 3.</w:t>
      </w:r>
    </w:p>
    <w:p w14:paraId="6DD1E8CE" w14:textId="77777777" w:rsidR="00AE1A25" w:rsidRDefault="00AE1A25" w:rsidP="00AE1A25">
      <w:pPr>
        <w:pBdr>
          <w:bottom w:val="single" w:sz="6" w:space="1" w:color="auto"/>
        </w:pBdr>
        <w:rPr>
          <w:b/>
          <w:bCs/>
        </w:rPr>
      </w:pPr>
    </w:p>
    <w:p w14:paraId="28DD0B2B" w14:textId="77777777" w:rsidR="00AE1A25" w:rsidRDefault="00AE1A25" w:rsidP="00AE1A25">
      <w:r>
        <w:rPr>
          <w:b/>
          <w:bCs/>
        </w:rPr>
        <w:t>ID:</w:t>
      </w:r>
      <w:r>
        <w:t xml:space="preserve"> UC2 - A</w:t>
      </w:r>
    </w:p>
    <w:p w14:paraId="43022C7D" w14:textId="77777777" w:rsidR="00AE1A25" w:rsidRDefault="00AE1A25" w:rsidP="00AE1A25">
      <w:r>
        <w:rPr>
          <w:b/>
          <w:bCs/>
        </w:rPr>
        <w:t>Name:</w:t>
      </w:r>
      <w:r>
        <w:t xml:space="preserve"> Edit tool post.</w:t>
      </w:r>
    </w:p>
    <w:p w14:paraId="45719645" w14:textId="77777777" w:rsidR="00AE1A25" w:rsidRDefault="00AE1A25" w:rsidP="00AE1A25">
      <w:r>
        <w:rPr>
          <w:b/>
          <w:bCs/>
        </w:rPr>
        <w:t>Initiator:</w:t>
      </w:r>
      <w:r>
        <w:t xml:space="preserve"> Owner.</w:t>
      </w:r>
    </w:p>
    <w:p w14:paraId="319EAD42" w14:textId="77777777" w:rsidR="00AE1A25" w:rsidRDefault="00AE1A25" w:rsidP="00AE1A25">
      <w:r>
        <w:rPr>
          <w:b/>
          <w:bCs/>
        </w:rPr>
        <w:t>Goal:</w:t>
      </w:r>
      <w:r>
        <w:t xml:space="preserve"> Editing a post of a tool.</w:t>
      </w:r>
    </w:p>
    <w:p w14:paraId="2F698ECD" w14:textId="77777777" w:rsidR="00AE1A25" w:rsidRDefault="00AE1A25" w:rsidP="00AE1A25">
      <w:r>
        <w:rPr>
          <w:b/>
          <w:bCs/>
        </w:rPr>
        <w:t>Precondition:</w:t>
      </w:r>
      <w:r>
        <w:t xml:space="preserve"> </w:t>
      </w:r>
    </w:p>
    <w:p w14:paraId="7F980F6F" w14:textId="77777777" w:rsidR="00AE1A25" w:rsidRDefault="00AE1A25" w:rsidP="00263D99">
      <w:pPr>
        <w:pStyle w:val="ListParagraph"/>
        <w:numPr>
          <w:ilvl w:val="0"/>
          <w:numId w:val="5"/>
        </w:numPr>
      </w:pPr>
      <w:r>
        <w:t>The post must exist.</w:t>
      </w:r>
    </w:p>
    <w:p w14:paraId="079501AD" w14:textId="77777777" w:rsidR="00AE1A25" w:rsidRDefault="00AE1A25" w:rsidP="00263D99">
      <w:pPr>
        <w:pStyle w:val="ListParagraph"/>
        <w:numPr>
          <w:ilvl w:val="0"/>
          <w:numId w:val="5"/>
        </w:numPr>
      </w:pPr>
      <w:r>
        <w:t>The owner must be authorized to edit the post.</w:t>
      </w:r>
    </w:p>
    <w:p w14:paraId="7A6DF022" w14:textId="77777777" w:rsidR="00AE1A25" w:rsidRDefault="00AE1A25" w:rsidP="00AE1A25">
      <w:r>
        <w:rPr>
          <w:b/>
          <w:bCs/>
        </w:rPr>
        <w:t>Postcondition:</w:t>
      </w:r>
      <w:r>
        <w:t xml:space="preserve"> The tool’s post will be changed as the owner specifies.</w:t>
      </w:r>
    </w:p>
    <w:p w14:paraId="66A24195" w14:textId="77777777" w:rsidR="00AE1A25" w:rsidRDefault="00AE1A25" w:rsidP="00AE1A25">
      <w:r>
        <w:rPr>
          <w:b/>
          <w:bCs/>
        </w:rPr>
        <w:t>Main success scenario:</w:t>
      </w:r>
      <w:r>
        <w:t xml:space="preserve"> </w:t>
      </w:r>
    </w:p>
    <w:p w14:paraId="79BAED6F" w14:textId="77777777" w:rsidR="00AE1A25" w:rsidRDefault="00AE1A25" w:rsidP="00263D99">
      <w:pPr>
        <w:pStyle w:val="ListParagraph"/>
        <w:numPr>
          <w:ilvl w:val="0"/>
          <w:numId w:val="6"/>
        </w:numPr>
      </w:pPr>
      <w:r>
        <w:t>The owner requests to edit a post.</w:t>
      </w:r>
    </w:p>
    <w:p w14:paraId="1333A247" w14:textId="77777777" w:rsidR="00AE1A25" w:rsidRDefault="00AE1A25" w:rsidP="00263D99">
      <w:pPr>
        <w:pStyle w:val="ListParagraph"/>
        <w:numPr>
          <w:ilvl w:val="0"/>
          <w:numId w:val="6"/>
        </w:numPr>
      </w:pPr>
      <w:r>
        <w:t>The system ensures the owner is authorized to edit the post.</w:t>
      </w:r>
    </w:p>
    <w:p w14:paraId="3EE54773" w14:textId="77777777" w:rsidR="00AE1A25" w:rsidRDefault="00AE1A25" w:rsidP="00263D99">
      <w:pPr>
        <w:pStyle w:val="ListParagraph"/>
        <w:numPr>
          <w:ilvl w:val="0"/>
          <w:numId w:val="6"/>
        </w:numPr>
      </w:pPr>
      <w:r>
        <w:t>The owner edits the desired post details.</w:t>
      </w:r>
    </w:p>
    <w:p w14:paraId="7CF2CF74" w14:textId="77777777" w:rsidR="00AE1A25" w:rsidRDefault="00AE1A25" w:rsidP="00263D99">
      <w:pPr>
        <w:pStyle w:val="ListParagraph"/>
        <w:numPr>
          <w:ilvl w:val="0"/>
          <w:numId w:val="6"/>
        </w:numPr>
      </w:pPr>
      <w:r>
        <w:lastRenderedPageBreak/>
        <w:t>The owner confirms the changes.</w:t>
      </w:r>
    </w:p>
    <w:p w14:paraId="0A0D9CB1" w14:textId="77777777" w:rsidR="00AE1A25" w:rsidRDefault="00AE1A25" w:rsidP="00263D99">
      <w:pPr>
        <w:pStyle w:val="ListParagraph"/>
        <w:numPr>
          <w:ilvl w:val="0"/>
          <w:numId w:val="6"/>
        </w:numPr>
      </w:pPr>
      <w:r>
        <w:t>The system ensures that all inputs are valid.</w:t>
      </w:r>
    </w:p>
    <w:p w14:paraId="4740D60B" w14:textId="77777777" w:rsidR="00AE1A25" w:rsidRDefault="00AE1A25" w:rsidP="00263D99">
      <w:pPr>
        <w:pStyle w:val="ListParagraph"/>
        <w:numPr>
          <w:ilvl w:val="0"/>
          <w:numId w:val="6"/>
        </w:numPr>
        <w:rPr>
          <w:b/>
          <w:bCs/>
        </w:rPr>
      </w:pPr>
      <w:r>
        <w:t>The system changes the post details in the database.</w:t>
      </w:r>
    </w:p>
    <w:p w14:paraId="1D603020" w14:textId="77777777" w:rsidR="00AE1A25" w:rsidRDefault="00AE1A25" w:rsidP="00AE1A25">
      <w:r>
        <w:rPr>
          <w:b/>
          <w:bCs/>
        </w:rPr>
        <w:t>Extensions:</w:t>
      </w:r>
    </w:p>
    <w:p w14:paraId="0E230416" w14:textId="77777777" w:rsidR="00AE1A25" w:rsidRDefault="00AE1A25" w:rsidP="00263D99">
      <w:pPr>
        <w:pStyle w:val="ListParagraph"/>
        <w:numPr>
          <w:ilvl w:val="2"/>
          <w:numId w:val="5"/>
        </w:numPr>
      </w:pPr>
      <w:r>
        <w:t>The owner isn’t authorized to edit the post.</w:t>
      </w:r>
    </w:p>
    <w:p w14:paraId="706065E7" w14:textId="77777777" w:rsidR="00AE1A25" w:rsidRDefault="00AE1A25" w:rsidP="00263D99">
      <w:pPr>
        <w:pStyle w:val="ListParagraph"/>
        <w:numPr>
          <w:ilvl w:val="2"/>
          <w:numId w:val="5"/>
        </w:numPr>
      </w:pPr>
      <w:r>
        <w:t>The request will be denied.</w:t>
      </w:r>
    </w:p>
    <w:p w14:paraId="3D324BAD" w14:textId="77777777" w:rsidR="00AE1A25" w:rsidRDefault="00AE1A25" w:rsidP="00263D99">
      <w:pPr>
        <w:pStyle w:val="ListParagraph"/>
        <w:numPr>
          <w:ilvl w:val="2"/>
          <w:numId w:val="5"/>
        </w:numPr>
      </w:pPr>
      <w:r>
        <w:t>The system displays a prompt for the owner.</w:t>
      </w:r>
    </w:p>
    <w:p w14:paraId="4D8DEFF5" w14:textId="77777777" w:rsidR="00AE1A25" w:rsidRDefault="00AE1A25" w:rsidP="00AE1A25">
      <w:pPr>
        <w:pStyle w:val="ListParagraph"/>
        <w:ind w:left="1080"/>
      </w:pPr>
    </w:p>
    <w:p w14:paraId="593B681D" w14:textId="77777777" w:rsidR="00AE1A25" w:rsidRDefault="00AE1A25" w:rsidP="00263D99">
      <w:pPr>
        <w:pStyle w:val="ListParagraph"/>
        <w:numPr>
          <w:ilvl w:val="2"/>
          <w:numId w:val="7"/>
        </w:numPr>
      </w:pPr>
      <w:r>
        <w:t>Some fields are not valid.</w:t>
      </w:r>
    </w:p>
    <w:p w14:paraId="5715FFC5" w14:textId="77777777" w:rsidR="00AE1A25" w:rsidRDefault="00AE1A25" w:rsidP="00263D99">
      <w:pPr>
        <w:pStyle w:val="ListParagraph"/>
        <w:numPr>
          <w:ilvl w:val="2"/>
          <w:numId w:val="7"/>
        </w:numPr>
      </w:pPr>
      <w:r>
        <w:t>The request will not be created.</w:t>
      </w:r>
    </w:p>
    <w:p w14:paraId="0201FD3D" w14:textId="77777777" w:rsidR="00AE1A25" w:rsidRDefault="00AE1A25" w:rsidP="00263D99">
      <w:pPr>
        <w:pStyle w:val="ListParagraph"/>
        <w:numPr>
          <w:ilvl w:val="2"/>
          <w:numId w:val="7"/>
        </w:numPr>
      </w:pPr>
      <w:r>
        <w:t>The system will inform the user of the invalid values.</w:t>
      </w:r>
    </w:p>
    <w:p w14:paraId="215CCA61" w14:textId="77777777" w:rsidR="00AE1A25" w:rsidRDefault="00AE1A25" w:rsidP="00263D99">
      <w:pPr>
        <w:pStyle w:val="ListParagraph"/>
        <w:numPr>
          <w:ilvl w:val="2"/>
          <w:numId w:val="7"/>
        </w:numPr>
      </w:pPr>
      <w:r>
        <w:t>Continue at step 3.</w:t>
      </w:r>
    </w:p>
    <w:p w14:paraId="7FCCAE13" w14:textId="77777777" w:rsidR="00AE1A25" w:rsidRDefault="00AE1A25" w:rsidP="00AE1A25"/>
    <w:p w14:paraId="6A3F00A4" w14:textId="77777777" w:rsidR="00AE1A25" w:rsidRDefault="00AE1A25" w:rsidP="00AE1A25">
      <w:pPr>
        <w:pBdr>
          <w:bottom w:val="single" w:sz="6" w:space="1" w:color="auto"/>
        </w:pBdr>
        <w:rPr>
          <w:b/>
          <w:bCs/>
        </w:rPr>
      </w:pPr>
    </w:p>
    <w:p w14:paraId="0E088998" w14:textId="77777777" w:rsidR="00AE1A25" w:rsidRDefault="00AE1A25" w:rsidP="00AE1A25">
      <w:r>
        <w:rPr>
          <w:b/>
          <w:bCs/>
        </w:rPr>
        <w:t>ID:</w:t>
      </w:r>
      <w:r>
        <w:t xml:space="preserve"> UC2 - B</w:t>
      </w:r>
    </w:p>
    <w:p w14:paraId="789342EA" w14:textId="77777777" w:rsidR="00AE1A25" w:rsidRDefault="00AE1A25" w:rsidP="00AE1A25">
      <w:r>
        <w:rPr>
          <w:b/>
          <w:bCs/>
        </w:rPr>
        <w:t>Name:</w:t>
      </w:r>
      <w:r>
        <w:t xml:space="preserve"> Remove tool post</w:t>
      </w:r>
    </w:p>
    <w:p w14:paraId="447AFBC6" w14:textId="77777777" w:rsidR="00AE1A25" w:rsidRDefault="00AE1A25" w:rsidP="00AE1A25">
      <w:r>
        <w:rPr>
          <w:b/>
          <w:bCs/>
        </w:rPr>
        <w:t>Initiator:</w:t>
      </w:r>
      <w:r>
        <w:t xml:space="preserve"> Owner</w:t>
      </w:r>
    </w:p>
    <w:p w14:paraId="3D19C301" w14:textId="77777777" w:rsidR="00AE1A25" w:rsidRDefault="00AE1A25" w:rsidP="00AE1A25">
      <w:r>
        <w:rPr>
          <w:b/>
          <w:bCs/>
        </w:rPr>
        <w:t>Goal:</w:t>
      </w:r>
      <w:r>
        <w:t xml:space="preserve"> Deleting a post of a tool.</w:t>
      </w:r>
    </w:p>
    <w:p w14:paraId="205AE2AB" w14:textId="77777777" w:rsidR="00AE1A25" w:rsidRDefault="00AE1A25" w:rsidP="00AE1A25">
      <w:r>
        <w:rPr>
          <w:b/>
          <w:bCs/>
        </w:rPr>
        <w:t>Precondition:</w:t>
      </w:r>
      <w:r>
        <w:t xml:space="preserve"> </w:t>
      </w:r>
    </w:p>
    <w:p w14:paraId="59B683C6" w14:textId="77777777" w:rsidR="00AE1A25" w:rsidRDefault="00AE1A25" w:rsidP="00263D99">
      <w:pPr>
        <w:pStyle w:val="ListParagraph"/>
        <w:numPr>
          <w:ilvl w:val="0"/>
          <w:numId w:val="8"/>
        </w:numPr>
      </w:pPr>
      <w:r>
        <w:t>The post must exist.</w:t>
      </w:r>
    </w:p>
    <w:p w14:paraId="49EA31F9" w14:textId="77777777" w:rsidR="00AE1A25" w:rsidRDefault="00AE1A25" w:rsidP="00263D99">
      <w:pPr>
        <w:pStyle w:val="ListParagraph"/>
        <w:numPr>
          <w:ilvl w:val="0"/>
          <w:numId w:val="8"/>
        </w:numPr>
      </w:pPr>
      <w:r>
        <w:t>The owner must be authorized to remove the post.</w:t>
      </w:r>
    </w:p>
    <w:p w14:paraId="388BFEA4" w14:textId="77777777" w:rsidR="00AE1A25" w:rsidRDefault="00AE1A25" w:rsidP="00AE1A25">
      <w:r>
        <w:rPr>
          <w:b/>
          <w:bCs/>
        </w:rPr>
        <w:t>Postcondition:</w:t>
      </w:r>
      <w:r>
        <w:t xml:space="preserve"> The post will be deleted and removed from the database. And users won’t be able to access it anymore.</w:t>
      </w:r>
    </w:p>
    <w:p w14:paraId="6DB4A39B" w14:textId="77777777" w:rsidR="00AE1A25" w:rsidRDefault="00AE1A25" w:rsidP="00AE1A25">
      <w:r>
        <w:rPr>
          <w:b/>
          <w:bCs/>
        </w:rPr>
        <w:t>Main success scenario:</w:t>
      </w:r>
      <w:r>
        <w:t xml:space="preserve"> </w:t>
      </w:r>
    </w:p>
    <w:p w14:paraId="45F55CD5" w14:textId="77777777" w:rsidR="00AE1A25" w:rsidRDefault="00AE1A25" w:rsidP="00263D99">
      <w:pPr>
        <w:pStyle w:val="ListParagraph"/>
        <w:numPr>
          <w:ilvl w:val="0"/>
          <w:numId w:val="9"/>
        </w:numPr>
      </w:pPr>
      <w:r>
        <w:t>The owner requests to remove a post.</w:t>
      </w:r>
    </w:p>
    <w:p w14:paraId="70F72407" w14:textId="77777777" w:rsidR="00AE1A25" w:rsidRDefault="00AE1A25" w:rsidP="00263D99">
      <w:pPr>
        <w:pStyle w:val="ListParagraph"/>
        <w:numPr>
          <w:ilvl w:val="0"/>
          <w:numId w:val="9"/>
        </w:numPr>
      </w:pPr>
      <w:r>
        <w:t>The system ensures the owner is authorized to remove the post.</w:t>
      </w:r>
    </w:p>
    <w:p w14:paraId="542E19C7" w14:textId="77777777" w:rsidR="00AE1A25" w:rsidRDefault="00AE1A25" w:rsidP="00263D99">
      <w:pPr>
        <w:pStyle w:val="ListParagraph"/>
        <w:numPr>
          <w:ilvl w:val="0"/>
          <w:numId w:val="9"/>
        </w:numPr>
      </w:pPr>
      <w:r>
        <w:t>The owner confirms that (s)he wants to delete the post.</w:t>
      </w:r>
    </w:p>
    <w:p w14:paraId="079FBD3D" w14:textId="77777777" w:rsidR="00AE1A25" w:rsidRDefault="00AE1A25" w:rsidP="00263D99">
      <w:pPr>
        <w:pStyle w:val="ListParagraph"/>
        <w:numPr>
          <w:ilvl w:val="0"/>
          <w:numId w:val="9"/>
        </w:numPr>
      </w:pPr>
      <w:r>
        <w:t>The system deletes any requests to the post.</w:t>
      </w:r>
    </w:p>
    <w:p w14:paraId="162B8DC0" w14:textId="77777777" w:rsidR="00AE1A25" w:rsidRDefault="00AE1A25" w:rsidP="00263D99">
      <w:pPr>
        <w:pStyle w:val="ListParagraph"/>
        <w:numPr>
          <w:ilvl w:val="0"/>
          <w:numId w:val="9"/>
        </w:numPr>
      </w:pPr>
      <w:r>
        <w:t>The system deletes the post from the database.</w:t>
      </w:r>
    </w:p>
    <w:p w14:paraId="1FE9C842" w14:textId="77777777" w:rsidR="00AE1A25" w:rsidRDefault="00AE1A25" w:rsidP="00AE1A25">
      <w:pPr>
        <w:rPr>
          <w:b/>
          <w:bCs/>
        </w:rPr>
      </w:pPr>
      <w:r>
        <w:rPr>
          <w:b/>
          <w:bCs/>
        </w:rPr>
        <w:t>Extensions:</w:t>
      </w:r>
    </w:p>
    <w:p w14:paraId="66B446B8" w14:textId="7A16D161" w:rsidR="00AE1A25" w:rsidRDefault="00AE1A25" w:rsidP="00263D99">
      <w:pPr>
        <w:pStyle w:val="ListParagraph"/>
        <w:numPr>
          <w:ilvl w:val="2"/>
          <w:numId w:val="10"/>
        </w:numPr>
        <w:spacing w:line="254" w:lineRule="auto"/>
      </w:pPr>
      <w:r>
        <w:t>The owner isn’t authorized to</w:t>
      </w:r>
      <w:r w:rsidR="002D4EB9">
        <w:t xml:space="preserve"> delete the</w:t>
      </w:r>
      <w:r>
        <w:t xml:space="preserve"> post.</w:t>
      </w:r>
    </w:p>
    <w:p w14:paraId="2D09EA45" w14:textId="77777777" w:rsidR="00AE1A25" w:rsidRDefault="00AE1A25" w:rsidP="00263D99">
      <w:pPr>
        <w:pStyle w:val="ListParagraph"/>
        <w:numPr>
          <w:ilvl w:val="2"/>
          <w:numId w:val="10"/>
        </w:numPr>
        <w:spacing w:line="254" w:lineRule="auto"/>
      </w:pPr>
      <w:r>
        <w:t>The request will be denied.</w:t>
      </w:r>
    </w:p>
    <w:p w14:paraId="706D2258" w14:textId="77777777" w:rsidR="00AE1A25" w:rsidRDefault="00AE1A25" w:rsidP="00263D99">
      <w:pPr>
        <w:pStyle w:val="ListParagraph"/>
        <w:numPr>
          <w:ilvl w:val="2"/>
          <w:numId w:val="10"/>
        </w:numPr>
        <w:spacing w:line="254" w:lineRule="auto"/>
      </w:pPr>
      <w:r>
        <w:t>The system displays a prompt for the owner.</w:t>
      </w:r>
    </w:p>
    <w:p w14:paraId="25CB7C89" w14:textId="77777777" w:rsidR="00AE1A25" w:rsidRDefault="00AE1A25" w:rsidP="00AE1A25">
      <w:pPr>
        <w:pBdr>
          <w:bottom w:val="single" w:sz="6" w:space="1" w:color="auto"/>
        </w:pBdr>
        <w:rPr>
          <w:b/>
          <w:bCs/>
        </w:rPr>
      </w:pPr>
    </w:p>
    <w:p w14:paraId="0A756346" w14:textId="77777777" w:rsidR="00AE1A25" w:rsidRDefault="00AE1A25" w:rsidP="00AE1A25">
      <w:r>
        <w:rPr>
          <w:b/>
          <w:bCs/>
        </w:rPr>
        <w:t>ID:</w:t>
      </w:r>
      <w:r>
        <w:t xml:space="preserve"> UC3</w:t>
      </w:r>
    </w:p>
    <w:p w14:paraId="546E1D31" w14:textId="77777777" w:rsidR="00AE1A25" w:rsidRDefault="00AE1A25" w:rsidP="00AE1A25">
      <w:r>
        <w:rPr>
          <w:b/>
          <w:bCs/>
        </w:rPr>
        <w:t>Name:</w:t>
      </w:r>
      <w:r>
        <w:t xml:space="preserve"> Accept request</w:t>
      </w:r>
    </w:p>
    <w:p w14:paraId="1F62B373" w14:textId="77777777" w:rsidR="00AE1A25" w:rsidRDefault="00AE1A25" w:rsidP="00AE1A25">
      <w:r>
        <w:rPr>
          <w:b/>
          <w:bCs/>
        </w:rPr>
        <w:t>Initiator:</w:t>
      </w:r>
      <w:r>
        <w:t xml:space="preserve"> Owner</w:t>
      </w:r>
    </w:p>
    <w:p w14:paraId="288B03AB" w14:textId="77777777" w:rsidR="00AE1A25" w:rsidRDefault="00AE1A25" w:rsidP="00AE1A25">
      <w:r>
        <w:rPr>
          <w:b/>
          <w:bCs/>
        </w:rPr>
        <w:t>Goal:</w:t>
      </w:r>
      <w:r>
        <w:t xml:space="preserve"> Accepting a renter’s request to rent the owner’s tool.</w:t>
      </w:r>
    </w:p>
    <w:p w14:paraId="78187622" w14:textId="77777777" w:rsidR="00AE1A25" w:rsidRDefault="00AE1A25" w:rsidP="00AE1A25">
      <w:pPr>
        <w:rPr>
          <w:b/>
          <w:bCs/>
        </w:rPr>
      </w:pPr>
      <w:r>
        <w:rPr>
          <w:b/>
          <w:bCs/>
        </w:rPr>
        <w:t>Precondition:</w:t>
      </w:r>
    </w:p>
    <w:p w14:paraId="5D78ED56" w14:textId="77777777" w:rsidR="00AE1A25" w:rsidRDefault="00AE1A25" w:rsidP="00263D99">
      <w:pPr>
        <w:pStyle w:val="ListParagraph"/>
        <w:numPr>
          <w:ilvl w:val="0"/>
          <w:numId w:val="11"/>
        </w:numPr>
      </w:pPr>
      <w:r>
        <w:t>A request must have been sent from a renter on a post.</w:t>
      </w:r>
    </w:p>
    <w:p w14:paraId="0335E72B" w14:textId="09944EF7" w:rsidR="00AE1A25" w:rsidRDefault="00AE1A25" w:rsidP="00263D99">
      <w:pPr>
        <w:pStyle w:val="ListParagraph"/>
        <w:numPr>
          <w:ilvl w:val="0"/>
          <w:numId w:val="11"/>
        </w:numPr>
      </w:pPr>
      <w:r>
        <w:lastRenderedPageBreak/>
        <w:t>The owner must be authorized to accept/reject requests for the post</w:t>
      </w:r>
    </w:p>
    <w:p w14:paraId="19A60A23" w14:textId="00AB9F11" w:rsidR="00023EB4" w:rsidRDefault="00023EB4" w:rsidP="00263D99">
      <w:pPr>
        <w:pStyle w:val="ListParagraph"/>
        <w:numPr>
          <w:ilvl w:val="0"/>
          <w:numId w:val="11"/>
        </w:numPr>
      </w:pPr>
      <w:r>
        <w:t>The tool must not have an accepted request.</w:t>
      </w:r>
    </w:p>
    <w:p w14:paraId="45F217D0" w14:textId="2C846CE8" w:rsidR="00AE1A25" w:rsidRDefault="00AE1A25" w:rsidP="00AE1A25">
      <w:r>
        <w:rPr>
          <w:b/>
          <w:bCs/>
        </w:rPr>
        <w:t>Postcondition:</w:t>
      </w:r>
      <w:r>
        <w:t xml:space="preserve"> The request will be </w:t>
      </w:r>
      <w:r w:rsidR="00352DE7">
        <w:t>accepted,</w:t>
      </w:r>
      <w:r w:rsidR="0033495E">
        <w:t xml:space="preserve"> and</w:t>
      </w:r>
      <w:r>
        <w:t xml:space="preserve"> a chat room will open for the owner and renter.</w:t>
      </w:r>
    </w:p>
    <w:p w14:paraId="7388736F" w14:textId="77777777" w:rsidR="00AE1A25" w:rsidRDefault="00AE1A25" w:rsidP="00AE1A25">
      <w:r>
        <w:rPr>
          <w:b/>
          <w:bCs/>
        </w:rPr>
        <w:t>Main success scenario:</w:t>
      </w:r>
      <w:r>
        <w:t xml:space="preserve"> </w:t>
      </w:r>
    </w:p>
    <w:p w14:paraId="54C1573E" w14:textId="77777777" w:rsidR="00AE1A25" w:rsidRDefault="00AE1A25" w:rsidP="00263D99">
      <w:pPr>
        <w:pStyle w:val="ListParagraph"/>
        <w:numPr>
          <w:ilvl w:val="0"/>
          <w:numId w:val="12"/>
        </w:numPr>
      </w:pPr>
      <w:r>
        <w:t>The owner requests to see the requests for the post.</w:t>
      </w:r>
    </w:p>
    <w:p w14:paraId="183CD159" w14:textId="77777777" w:rsidR="00AE1A25" w:rsidRDefault="00AE1A25" w:rsidP="00263D99">
      <w:pPr>
        <w:pStyle w:val="ListParagraph"/>
        <w:numPr>
          <w:ilvl w:val="0"/>
          <w:numId w:val="12"/>
        </w:numPr>
      </w:pPr>
      <w:r>
        <w:t>The system ensures the owner is authorized to view and accept requests for the post.</w:t>
      </w:r>
    </w:p>
    <w:p w14:paraId="3034BBA7" w14:textId="5ACE51E2" w:rsidR="00AE1A25" w:rsidRDefault="00AE1A25" w:rsidP="0033495E">
      <w:pPr>
        <w:pStyle w:val="ListParagraph"/>
        <w:numPr>
          <w:ilvl w:val="0"/>
          <w:numId w:val="12"/>
        </w:numPr>
      </w:pPr>
      <w:r>
        <w:t>The owner accepts the renter’s request.</w:t>
      </w:r>
    </w:p>
    <w:p w14:paraId="720FD127" w14:textId="77777777" w:rsidR="00AE1A25" w:rsidRDefault="00AE1A25" w:rsidP="00263D99">
      <w:pPr>
        <w:pStyle w:val="ListParagraph"/>
        <w:numPr>
          <w:ilvl w:val="0"/>
          <w:numId w:val="12"/>
        </w:numPr>
      </w:pPr>
      <w:r>
        <w:t>The system opens a chat room between the renter and owner.</w:t>
      </w:r>
    </w:p>
    <w:p w14:paraId="63D7BD0D" w14:textId="1E2B8A0F" w:rsidR="00AE1A25" w:rsidRDefault="00AE1A25" w:rsidP="00263D99">
      <w:pPr>
        <w:pStyle w:val="ListParagraph"/>
        <w:numPr>
          <w:ilvl w:val="0"/>
          <w:numId w:val="12"/>
        </w:numPr>
      </w:pPr>
      <w:r>
        <w:t>The system sends a notification for the renter.</w:t>
      </w:r>
    </w:p>
    <w:p w14:paraId="667C8D89" w14:textId="77777777" w:rsidR="00AE1A25" w:rsidRDefault="00AE1A25" w:rsidP="00AE1A25">
      <w:pPr>
        <w:rPr>
          <w:b/>
          <w:bCs/>
        </w:rPr>
      </w:pPr>
      <w:r>
        <w:rPr>
          <w:b/>
          <w:bCs/>
        </w:rPr>
        <w:t>Extensions:</w:t>
      </w:r>
    </w:p>
    <w:p w14:paraId="534EBD99" w14:textId="77777777" w:rsidR="00AE1A25" w:rsidRDefault="00AE1A25" w:rsidP="00263D99">
      <w:pPr>
        <w:pStyle w:val="ListParagraph"/>
        <w:numPr>
          <w:ilvl w:val="2"/>
          <w:numId w:val="11"/>
        </w:numPr>
        <w:spacing w:line="254" w:lineRule="auto"/>
      </w:pPr>
      <w:r>
        <w:t>The owner isn’t authorized.</w:t>
      </w:r>
    </w:p>
    <w:p w14:paraId="0ECC87F4" w14:textId="77777777" w:rsidR="00AE1A25" w:rsidRDefault="00AE1A25" w:rsidP="00263D99">
      <w:pPr>
        <w:pStyle w:val="ListParagraph"/>
        <w:numPr>
          <w:ilvl w:val="2"/>
          <w:numId w:val="11"/>
        </w:numPr>
        <w:spacing w:line="254" w:lineRule="auto"/>
      </w:pPr>
      <w:r>
        <w:t>The request will be denied.</w:t>
      </w:r>
    </w:p>
    <w:p w14:paraId="5788484C" w14:textId="77777777" w:rsidR="00AE1A25" w:rsidRDefault="00AE1A25" w:rsidP="00263D99">
      <w:pPr>
        <w:pStyle w:val="ListParagraph"/>
        <w:numPr>
          <w:ilvl w:val="2"/>
          <w:numId w:val="11"/>
        </w:numPr>
        <w:spacing w:line="254" w:lineRule="auto"/>
      </w:pPr>
      <w:r>
        <w:t>The system displays a prompt for the owner.</w:t>
      </w:r>
    </w:p>
    <w:p w14:paraId="224A6F57" w14:textId="77777777" w:rsidR="00AE1A25" w:rsidRDefault="00AE1A25" w:rsidP="00AE1A25">
      <w:pPr>
        <w:pStyle w:val="ListParagraph"/>
        <w:spacing w:line="254" w:lineRule="auto"/>
        <w:ind w:left="1080"/>
      </w:pPr>
    </w:p>
    <w:p w14:paraId="1C9E2D61" w14:textId="77777777" w:rsidR="00AE1A25" w:rsidRDefault="00AE1A25" w:rsidP="00263D99">
      <w:pPr>
        <w:pStyle w:val="ListParagraph"/>
        <w:numPr>
          <w:ilvl w:val="2"/>
          <w:numId w:val="13"/>
        </w:numPr>
        <w:spacing w:line="254" w:lineRule="auto"/>
      </w:pPr>
      <w:r>
        <w:t>The owner rejects the renter’s request.</w:t>
      </w:r>
    </w:p>
    <w:p w14:paraId="28B1734B" w14:textId="27DF3CFB" w:rsidR="00AE1A25" w:rsidRDefault="00AE1A25" w:rsidP="005D4603">
      <w:pPr>
        <w:pStyle w:val="ListParagraph"/>
        <w:numPr>
          <w:ilvl w:val="2"/>
          <w:numId w:val="13"/>
        </w:numPr>
        <w:spacing w:line="254" w:lineRule="auto"/>
      </w:pPr>
      <w:r>
        <w:t>The system deletes the request.</w:t>
      </w:r>
    </w:p>
    <w:p w14:paraId="3AA0D41F" w14:textId="77777777" w:rsidR="00AE1A25" w:rsidRDefault="00AE1A25" w:rsidP="00AE1A25">
      <w:pPr>
        <w:pBdr>
          <w:bottom w:val="single" w:sz="6" w:space="1" w:color="auto"/>
        </w:pBdr>
        <w:rPr>
          <w:b/>
          <w:bCs/>
        </w:rPr>
      </w:pPr>
    </w:p>
    <w:p w14:paraId="46F674DD" w14:textId="77777777" w:rsidR="00AE1A25" w:rsidRDefault="00AE1A25" w:rsidP="00AE1A25">
      <w:r>
        <w:rPr>
          <w:b/>
          <w:bCs/>
        </w:rPr>
        <w:t>ID:</w:t>
      </w:r>
      <w:r>
        <w:t xml:space="preserve">  UC4</w:t>
      </w:r>
    </w:p>
    <w:p w14:paraId="77EE26B0" w14:textId="77777777" w:rsidR="00AE1A25" w:rsidRDefault="00AE1A25" w:rsidP="00AE1A25">
      <w:r>
        <w:rPr>
          <w:b/>
          <w:bCs/>
        </w:rPr>
        <w:t>Name:</w:t>
      </w:r>
      <w:r>
        <w:t xml:space="preserve"> Deliver tool</w:t>
      </w:r>
    </w:p>
    <w:p w14:paraId="064F1711" w14:textId="77777777" w:rsidR="00AE1A25" w:rsidRDefault="00AE1A25" w:rsidP="00AE1A25">
      <w:r>
        <w:rPr>
          <w:b/>
          <w:bCs/>
        </w:rPr>
        <w:t>Initiator:</w:t>
      </w:r>
      <w:r>
        <w:t xml:space="preserve"> Owner</w:t>
      </w:r>
    </w:p>
    <w:p w14:paraId="233494A9" w14:textId="431E215F" w:rsidR="00AE1A25" w:rsidRDefault="00AE1A25" w:rsidP="00AE1A25">
      <w:r>
        <w:rPr>
          <w:b/>
          <w:bCs/>
        </w:rPr>
        <w:t>Goal:</w:t>
      </w:r>
      <w:r>
        <w:t xml:space="preserve"> Handing over the tool to the </w:t>
      </w:r>
      <w:r w:rsidR="00497031">
        <w:t>renter and</w:t>
      </w:r>
      <w:r>
        <w:t xml:space="preserve"> start the rent period.</w:t>
      </w:r>
    </w:p>
    <w:p w14:paraId="3337D4B0" w14:textId="77777777" w:rsidR="00AE1A25" w:rsidRDefault="00AE1A25" w:rsidP="00AE1A25">
      <w:r>
        <w:rPr>
          <w:b/>
          <w:bCs/>
        </w:rPr>
        <w:t>Precondition:</w:t>
      </w:r>
      <w:r>
        <w:t xml:space="preserve"> </w:t>
      </w:r>
    </w:p>
    <w:p w14:paraId="7FE72DBD" w14:textId="77777777" w:rsidR="00AE1A25" w:rsidRDefault="00AE1A25" w:rsidP="00263D99">
      <w:pPr>
        <w:pStyle w:val="ListParagraph"/>
        <w:numPr>
          <w:ilvl w:val="0"/>
          <w:numId w:val="14"/>
        </w:numPr>
      </w:pPr>
      <w:r>
        <w:t>The owner and renter agreed to meet at a place.</w:t>
      </w:r>
    </w:p>
    <w:p w14:paraId="62D2A8A4" w14:textId="77777777" w:rsidR="00AE1A25" w:rsidRDefault="00AE1A25" w:rsidP="00AE1A25">
      <w:r>
        <w:rPr>
          <w:b/>
          <w:bCs/>
        </w:rPr>
        <w:t>Postcondition:</w:t>
      </w:r>
      <w:r>
        <w:t xml:space="preserve"> the renter will get the tool and the rent starts.</w:t>
      </w:r>
    </w:p>
    <w:p w14:paraId="469C7485" w14:textId="77777777" w:rsidR="00AE1A25" w:rsidRDefault="00AE1A25" w:rsidP="00AE1A25">
      <w:r>
        <w:rPr>
          <w:b/>
          <w:bCs/>
        </w:rPr>
        <w:t>Main success scenario:</w:t>
      </w:r>
      <w:r>
        <w:t xml:space="preserve"> </w:t>
      </w:r>
    </w:p>
    <w:p w14:paraId="7B2EDD17" w14:textId="21AE9F33" w:rsidR="00AE1A25" w:rsidRDefault="00AE1A25" w:rsidP="00263D99">
      <w:pPr>
        <w:pStyle w:val="ListParagraph"/>
        <w:numPr>
          <w:ilvl w:val="0"/>
          <w:numId w:val="15"/>
        </w:numPr>
      </w:pPr>
      <w:r>
        <w:t xml:space="preserve">The owner and renter confirm their arrival </w:t>
      </w:r>
      <w:r w:rsidR="00652251">
        <w:t>at</w:t>
      </w:r>
      <w:r>
        <w:t xml:space="preserve"> the meeting place and that they met.</w:t>
      </w:r>
    </w:p>
    <w:p w14:paraId="4FE4C632" w14:textId="77777777" w:rsidR="00AE1A25" w:rsidRDefault="00AE1A25" w:rsidP="00263D99">
      <w:pPr>
        <w:pStyle w:val="ListParagraph"/>
        <w:numPr>
          <w:ilvl w:val="0"/>
          <w:numId w:val="15"/>
        </w:numPr>
      </w:pPr>
      <w:r>
        <w:t>The owner and renter take pictures and/or videos to document the state of the tool before the hand-over.</w:t>
      </w:r>
    </w:p>
    <w:p w14:paraId="16945C56" w14:textId="77777777" w:rsidR="00AE1A25" w:rsidRDefault="00AE1A25" w:rsidP="00263D99">
      <w:pPr>
        <w:pStyle w:val="ListParagraph"/>
        <w:numPr>
          <w:ilvl w:val="0"/>
          <w:numId w:val="15"/>
        </w:numPr>
      </w:pPr>
      <w:r>
        <w:t>The owner and renter upload the pictures and/or videos to the system.</w:t>
      </w:r>
    </w:p>
    <w:p w14:paraId="54A6FF7F" w14:textId="77777777" w:rsidR="00AE1A25" w:rsidRDefault="00AE1A25" w:rsidP="00263D99">
      <w:pPr>
        <w:pStyle w:val="ListParagraph"/>
        <w:numPr>
          <w:ilvl w:val="0"/>
          <w:numId w:val="15"/>
        </w:numPr>
      </w:pPr>
      <w:r>
        <w:t>The owner and renter confirm the pictures and/or videos.</w:t>
      </w:r>
    </w:p>
    <w:p w14:paraId="25A48414" w14:textId="06BE1D2D" w:rsidR="00AE1A25" w:rsidRDefault="00AE1A25" w:rsidP="00263D99">
      <w:pPr>
        <w:pStyle w:val="ListParagraph"/>
        <w:numPr>
          <w:ilvl w:val="0"/>
          <w:numId w:val="15"/>
        </w:numPr>
      </w:pPr>
      <w:r>
        <w:t xml:space="preserve">The system gives the owner the renter’s ID </w:t>
      </w:r>
      <w:r w:rsidR="00497031">
        <w:t>number and</w:t>
      </w:r>
      <w:r>
        <w:t xml:space="preserve"> gives the renter the owner’s ID number.</w:t>
      </w:r>
    </w:p>
    <w:p w14:paraId="336BBE0C" w14:textId="2AF8EC69" w:rsidR="00AE1A25" w:rsidRDefault="00AE1A25" w:rsidP="00263D99">
      <w:pPr>
        <w:pStyle w:val="ListParagraph"/>
        <w:numPr>
          <w:ilvl w:val="0"/>
          <w:numId w:val="15"/>
        </w:numPr>
      </w:pPr>
      <w:r>
        <w:t xml:space="preserve">The owner and renter ask for each other’s ID and confirm they match the </w:t>
      </w:r>
      <w:r w:rsidR="00AF55C0">
        <w:t xml:space="preserve">ones in the </w:t>
      </w:r>
      <w:r>
        <w:t>system.</w:t>
      </w:r>
    </w:p>
    <w:p w14:paraId="4766907A" w14:textId="0A87A65E" w:rsidR="00AE1A25" w:rsidRDefault="00AE1A25" w:rsidP="00263D99">
      <w:pPr>
        <w:pStyle w:val="ListParagraph"/>
        <w:numPr>
          <w:ilvl w:val="0"/>
          <w:numId w:val="15"/>
        </w:numPr>
      </w:pPr>
      <w:r>
        <w:t>The system deducts the insurance</w:t>
      </w:r>
      <w:r w:rsidR="00652251">
        <w:t xml:space="preserve"> </w:t>
      </w:r>
      <w:r>
        <w:t>price and the intended rent from the renter’s credit card.</w:t>
      </w:r>
    </w:p>
    <w:p w14:paraId="44C1620D" w14:textId="34D3039F" w:rsidR="00AE1A25" w:rsidRDefault="00AE1A25" w:rsidP="00263D99">
      <w:pPr>
        <w:pStyle w:val="ListParagraph"/>
        <w:numPr>
          <w:ilvl w:val="0"/>
          <w:numId w:val="15"/>
        </w:numPr>
      </w:pPr>
      <w:r>
        <w:t>The system pays the owner the rent</w:t>
      </w:r>
      <w:r w:rsidR="00652251">
        <w:t xml:space="preserve"> </w:t>
      </w:r>
      <w:r>
        <w:t>price.</w:t>
      </w:r>
    </w:p>
    <w:p w14:paraId="49DB5C5F" w14:textId="77777777" w:rsidR="00AE1A25" w:rsidRDefault="00AE1A25" w:rsidP="00263D99">
      <w:pPr>
        <w:pStyle w:val="ListParagraph"/>
        <w:numPr>
          <w:ilvl w:val="0"/>
          <w:numId w:val="15"/>
        </w:numPr>
      </w:pPr>
      <w:r>
        <w:t>The owner gives the tool to the renter.</w:t>
      </w:r>
    </w:p>
    <w:p w14:paraId="7F738592" w14:textId="77777777" w:rsidR="00AE1A25" w:rsidRDefault="00AE1A25" w:rsidP="00263D99">
      <w:pPr>
        <w:pStyle w:val="ListParagraph"/>
        <w:numPr>
          <w:ilvl w:val="0"/>
          <w:numId w:val="15"/>
        </w:numPr>
      </w:pPr>
      <w:r>
        <w:t>The system updates the database and sets the rent start time.</w:t>
      </w:r>
    </w:p>
    <w:p w14:paraId="0DD822CF" w14:textId="77777777" w:rsidR="00AE1A25" w:rsidRDefault="00AE1A25" w:rsidP="00AE1A25">
      <w:r>
        <w:rPr>
          <w:b/>
          <w:bCs/>
        </w:rPr>
        <w:lastRenderedPageBreak/>
        <w:t>Extensions:</w:t>
      </w:r>
    </w:p>
    <w:p w14:paraId="37BC20EA" w14:textId="77777777" w:rsidR="00AE1A25" w:rsidRDefault="00AE1A25" w:rsidP="00263D99">
      <w:pPr>
        <w:pStyle w:val="ListParagraph"/>
        <w:numPr>
          <w:ilvl w:val="2"/>
          <w:numId w:val="14"/>
        </w:numPr>
      </w:pPr>
      <w:r>
        <w:t>Either the owner or renter didn’t confirm arrival and meeting</w:t>
      </w:r>
    </w:p>
    <w:p w14:paraId="47476FF3" w14:textId="77777777" w:rsidR="00AE1A25" w:rsidRDefault="00AE1A25" w:rsidP="00263D99">
      <w:pPr>
        <w:pStyle w:val="ListParagraph"/>
        <w:numPr>
          <w:ilvl w:val="2"/>
          <w:numId w:val="14"/>
        </w:numPr>
      </w:pPr>
      <w:r>
        <w:t>The delivery will not continue.</w:t>
      </w:r>
    </w:p>
    <w:p w14:paraId="1A9E86EF" w14:textId="77777777" w:rsidR="00AE1A25" w:rsidRDefault="00AE1A25" w:rsidP="00AE1A25">
      <w:pPr>
        <w:pStyle w:val="ListParagraph"/>
        <w:ind w:left="1080"/>
      </w:pPr>
    </w:p>
    <w:p w14:paraId="4EAB4781" w14:textId="77777777" w:rsidR="00AE1A25" w:rsidRDefault="00AE1A25" w:rsidP="00263D99">
      <w:pPr>
        <w:pStyle w:val="ListParagraph"/>
        <w:numPr>
          <w:ilvl w:val="2"/>
          <w:numId w:val="16"/>
        </w:numPr>
      </w:pPr>
      <w:r>
        <w:t>Either the owner or renter doesn’t agree on the pictures and/or videos.</w:t>
      </w:r>
    </w:p>
    <w:p w14:paraId="1BE3010C" w14:textId="77777777" w:rsidR="00AE1A25" w:rsidRDefault="00AE1A25" w:rsidP="00263D99">
      <w:pPr>
        <w:pStyle w:val="ListParagraph"/>
        <w:numPr>
          <w:ilvl w:val="2"/>
          <w:numId w:val="16"/>
        </w:numPr>
      </w:pPr>
      <w:r>
        <w:t>The owner and renter try again and go back to step 2.</w:t>
      </w:r>
    </w:p>
    <w:p w14:paraId="6EABF363" w14:textId="77777777" w:rsidR="00AE1A25" w:rsidRDefault="00AE1A25" w:rsidP="00263D99">
      <w:pPr>
        <w:pStyle w:val="ListParagraph"/>
        <w:numPr>
          <w:ilvl w:val="2"/>
          <w:numId w:val="16"/>
        </w:numPr>
      </w:pPr>
      <w:r>
        <w:t>If they didn’t agree: the owner/renter cancels the delivery and tool-request.</w:t>
      </w:r>
    </w:p>
    <w:p w14:paraId="55A5087C" w14:textId="77777777" w:rsidR="00AE1A25" w:rsidRDefault="00AE1A25" w:rsidP="00263D99">
      <w:pPr>
        <w:pStyle w:val="ListParagraph"/>
        <w:numPr>
          <w:ilvl w:val="2"/>
          <w:numId w:val="16"/>
        </w:numPr>
      </w:pPr>
      <w:r>
        <w:t>The system deletes the tool-request.</w:t>
      </w:r>
    </w:p>
    <w:p w14:paraId="312EE8AF" w14:textId="77777777" w:rsidR="00AE1A25" w:rsidRDefault="00AE1A25" w:rsidP="00AE1A25">
      <w:pPr>
        <w:pStyle w:val="ListParagraph"/>
        <w:ind w:left="1080"/>
      </w:pPr>
    </w:p>
    <w:p w14:paraId="6FA1575D" w14:textId="1E3EBBC3" w:rsidR="00AE1A25" w:rsidRDefault="00AE1A25" w:rsidP="00263D99">
      <w:pPr>
        <w:pStyle w:val="ListParagraph"/>
        <w:numPr>
          <w:ilvl w:val="2"/>
          <w:numId w:val="12"/>
        </w:numPr>
      </w:pPr>
      <w:r>
        <w:t>The owner or renter refuse</w:t>
      </w:r>
      <w:r w:rsidR="00652251">
        <w:t>s</w:t>
      </w:r>
      <w:r>
        <w:t xml:space="preserve"> to give their IDs.</w:t>
      </w:r>
    </w:p>
    <w:p w14:paraId="1BA18A2A" w14:textId="77777777" w:rsidR="00AE1A25" w:rsidRDefault="00AE1A25" w:rsidP="00263D99">
      <w:pPr>
        <w:pStyle w:val="ListParagraph"/>
        <w:numPr>
          <w:ilvl w:val="2"/>
          <w:numId w:val="12"/>
        </w:numPr>
      </w:pPr>
      <w:r>
        <w:t>The owner or renter cancels the delivery and tool-request.</w:t>
      </w:r>
    </w:p>
    <w:p w14:paraId="1F3E3F02" w14:textId="77777777" w:rsidR="00AE1A25" w:rsidRDefault="00AE1A25" w:rsidP="00263D99">
      <w:pPr>
        <w:pStyle w:val="ListParagraph"/>
        <w:numPr>
          <w:ilvl w:val="2"/>
          <w:numId w:val="12"/>
        </w:numPr>
      </w:pPr>
      <w:r>
        <w:t>The system deletes the tool-request.</w:t>
      </w:r>
    </w:p>
    <w:p w14:paraId="5B2A284F" w14:textId="77777777" w:rsidR="00AE1A25" w:rsidRDefault="00AE1A25" w:rsidP="00AE1A25">
      <w:pPr>
        <w:pStyle w:val="ListParagraph"/>
        <w:ind w:left="1080"/>
      </w:pPr>
    </w:p>
    <w:p w14:paraId="7B595130" w14:textId="77777777" w:rsidR="00AE1A25" w:rsidRDefault="00AE1A25" w:rsidP="00263D99">
      <w:pPr>
        <w:pStyle w:val="ListParagraph"/>
        <w:numPr>
          <w:ilvl w:val="2"/>
          <w:numId w:val="3"/>
        </w:numPr>
      </w:pPr>
      <w:r>
        <w:t>The system fails to deduct the money</w:t>
      </w:r>
    </w:p>
    <w:p w14:paraId="2C8C8D42" w14:textId="77777777" w:rsidR="00AE1A25" w:rsidRDefault="00AE1A25" w:rsidP="00263D99">
      <w:pPr>
        <w:pStyle w:val="ListParagraph"/>
        <w:numPr>
          <w:ilvl w:val="2"/>
          <w:numId w:val="3"/>
        </w:numPr>
      </w:pPr>
      <w:r>
        <w:t>The operation gets canceled</w:t>
      </w:r>
    </w:p>
    <w:p w14:paraId="2713E955" w14:textId="77777777" w:rsidR="00AE1A25" w:rsidRDefault="00AE1A25" w:rsidP="00AE1A25">
      <w:pPr>
        <w:pStyle w:val="ListParagraph"/>
        <w:ind w:left="1080"/>
      </w:pPr>
    </w:p>
    <w:p w14:paraId="41EB18E0" w14:textId="77777777" w:rsidR="00AE1A25" w:rsidRDefault="00AE1A25" w:rsidP="00263D99">
      <w:pPr>
        <w:pStyle w:val="ListParagraph"/>
        <w:numPr>
          <w:ilvl w:val="2"/>
          <w:numId w:val="17"/>
        </w:numPr>
      </w:pPr>
      <w:r>
        <w:t>The system fails to pay the owner</w:t>
      </w:r>
    </w:p>
    <w:p w14:paraId="73262FA6" w14:textId="77777777" w:rsidR="00AE1A25" w:rsidRDefault="00AE1A25" w:rsidP="00263D99">
      <w:pPr>
        <w:pStyle w:val="ListParagraph"/>
        <w:numPr>
          <w:ilvl w:val="2"/>
          <w:numId w:val="17"/>
        </w:numPr>
      </w:pPr>
      <w:r>
        <w:t>The operation gets canceled</w:t>
      </w:r>
    </w:p>
    <w:p w14:paraId="1AFEF130" w14:textId="77777777" w:rsidR="00AE1A25" w:rsidRDefault="00AE1A25" w:rsidP="00AE1A25">
      <w:pPr>
        <w:pBdr>
          <w:bottom w:val="single" w:sz="6" w:space="1" w:color="auto"/>
        </w:pBdr>
      </w:pPr>
    </w:p>
    <w:p w14:paraId="417777E8" w14:textId="77777777" w:rsidR="00AE1A25" w:rsidRDefault="00AE1A25" w:rsidP="00AE1A25">
      <w:r>
        <w:rPr>
          <w:b/>
          <w:bCs/>
        </w:rPr>
        <w:t>ID:</w:t>
      </w:r>
      <w:r>
        <w:t xml:space="preserve">  UC5</w:t>
      </w:r>
    </w:p>
    <w:p w14:paraId="1F3FE556" w14:textId="77777777" w:rsidR="00AE1A25" w:rsidRDefault="00AE1A25" w:rsidP="00AE1A25">
      <w:r>
        <w:rPr>
          <w:b/>
          <w:bCs/>
        </w:rPr>
        <w:t>Name:</w:t>
      </w:r>
      <w:r>
        <w:t xml:space="preserve"> Request tool</w:t>
      </w:r>
    </w:p>
    <w:p w14:paraId="714DD6DA" w14:textId="77777777" w:rsidR="00AE1A25" w:rsidRDefault="00AE1A25" w:rsidP="00AE1A25">
      <w:r>
        <w:rPr>
          <w:b/>
          <w:bCs/>
        </w:rPr>
        <w:t>Initiator:</w:t>
      </w:r>
      <w:r>
        <w:t xml:space="preserve"> Renter</w:t>
      </w:r>
    </w:p>
    <w:p w14:paraId="52385564" w14:textId="77777777" w:rsidR="00AE1A25" w:rsidRDefault="00AE1A25" w:rsidP="00AE1A25">
      <w:r>
        <w:rPr>
          <w:b/>
          <w:bCs/>
        </w:rPr>
        <w:t>Goal:</w:t>
      </w:r>
      <w:r>
        <w:t xml:space="preserve"> Sending a request to rent a tool on a certain post.</w:t>
      </w:r>
    </w:p>
    <w:p w14:paraId="5630C241" w14:textId="77777777" w:rsidR="00AE1A25" w:rsidRDefault="00AE1A25" w:rsidP="00AE1A25">
      <w:r>
        <w:rPr>
          <w:b/>
          <w:bCs/>
        </w:rPr>
        <w:t>Precondition:</w:t>
      </w:r>
      <w:r>
        <w:t xml:space="preserve"> </w:t>
      </w:r>
    </w:p>
    <w:p w14:paraId="27992B28" w14:textId="77777777" w:rsidR="00AE1A25" w:rsidRDefault="00AE1A25" w:rsidP="00263D99">
      <w:pPr>
        <w:pStyle w:val="ListParagraph"/>
        <w:numPr>
          <w:ilvl w:val="0"/>
          <w:numId w:val="18"/>
        </w:numPr>
      </w:pPr>
      <w:r>
        <w:t>The renter must be logged in and provided his/her ID number.</w:t>
      </w:r>
    </w:p>
    <w:p w14:paraId="3A195474" w14:textId="77777777" w:rsidR="00AE1A25" w:rsidRDefault="00AE1A25" w:rsidP="00263D99">
      <w:pPr>
        <w:pStyle w:val="ListParagraph"/>
        <w:numPr>
          <w:ilvl w:val="0"/>
          <w:numId w:val="18"/>
        </w:numPr>
      </w:pPr>
      <w:r>
        <w:t>The renter must have provided his/her credit card details.</w:t>
      </w:r>
    </w:p>
    <w:p w14:paraId="78C9C572" w14:textId="223A1B35" w:rsidR="00AE1A25" w:rsidRDefault="00AE1A25" w:rsidP="00263D99">
      <w:pPr>
        <w:pStyle w:val="ListParagraph"/>
        <w:numPr>
          <w:ilvl w:val="0"/>
          <w:numId w:val="18"/>
        </w:numPr>
      </w:pPr>
      <w:r>
        <w:t xml:space="preserve">The renter must not have a previous request for the tool (i.e., </w:t>
      </w:r>
      <w:r w:rsidR="00EB18B3">
        <w:t xml:space="preserve">the </w:t>
      </w:r>
      <w:r>
        <w:t xml:space="preserve">renter can only have one request </w:t>
      </w:r>
      <w:r w:rsidR="00EB18B3">
        <w:t>for</w:t>
      </w:r>
      <w:r>
        <w:t xml:space="preserve"> a tool).</w:t>
      </w:r>
    </w:p>
    <w:p w14:paraId="6FA8A869" w14:textId="77777777" w:rsidR="00AE1A25" w:rsidRDefault="00AE1A25" w:rsidP="00AE1A25">
      <w:r>
        <w:rPr>
          <w:b/>
          <w:bCs/>
        </w:rPr>
        <w:t>Postcondition:</w:t>
      </w:r>
      <w:r>
        <w:t xml:space="preserve"> a request will be sent to the owner on the tool post, where the owner could decide to accept or reject it.</w:t>
      </w:r>
    </w:p>
    <w:p w14:paraId="3451CA0B" w14:textId="77777777" w:rsidR="00AE1A25" w:rsidRDefault="00AE1A25" w:rsidP="00AE1A25">
      <w:r>
        <w:rPr>
          <w:b/>
          <w:bCs/>
        </w:rPr>
        <w:t>Main success scenario:</w:t>
      </w:r>
      <w:r>
        <w:t xml:space="preserve"> </w:t>
      </w:r>
    </w:p>
    <w:p w14:paraId="40C0D240" w14:textId="77777777" w:rsidR="00AE1A25" w:rsidRDefault="00AE1A25" w:rsidP="00263D99">
      <w:pPr>
        <w:pStyle w:val="ListParagraph"/>
        <w:numPr>
          <w:ilvl w:val="0"/>
          <w:numId w:val="19"/>
        </w:numPr>
      </w:pPr>
      <w:r>
        <w:t xml:space="preserve">The renter requests to send a </w:t>
      </w:r>
      <w:r>
        <w:rPr>
          <w:i/>
          <w:iCs/>
        </w:rPr>
        <w:t>request</w:t>
      </w:r>
      <w:r>
        <w:t xml:space="preserve"> to a post.</w:t>
      </w:r>
    </w:p>
    <w:p w14:paraId="404EBB50" w14:textId="076C2FBE" w:rsidR="00AE1A25" w:rsidRDefault="00AE1A25" w:rsidP="00760710">
      <w:pPr>
        <w:pStyle w:val="ListParagraph"/>
        <w:numPr>
          <w:ilvl w:val="0"/>
          <w:numId w:val="19"/>
        </w:numPr>
      </w:pPr>
      <w:r>
        <w:t>The system ensures the renter is authorized for requesting</w:t>
      </w:r>
      <w:r w:rsidR="00760710">
        <w:t>.</w:t>
      </w:r>
    </w:p>
    <w:p w14:paraId="2774D2A4" w14:textId="77777777" w:rsidR="00AE1A25" w:rsidRDefault="00AE1A25" w:rsidP="00263D99">
      <w:pPr>
        <w:pStyle w:val="ListParagraph"/>
        <w:numPr>
          <w:ilvl w:val="0"/>
          <w:numId w:val="19"/>
        </w:numPr>
      </w:pPr>
      <w:r>
        <w:t>The system ensures the renter doesn’t have a previous request on the post.</w:t>
      </w:r>
    </w:p>
    <w:p w14:paraId="47C1AA9B" w14:textId="77777777" w:rsidR="00AE1A25" w:rsidRDefault="00AE1A25" w:rsidP="00263D99">
      <w:pPr>
        <w:pStyle w:val="ListParagraph"/>
        <w:numPr>
          <w:ilvl w:val="0"/>
          <w:numId w:val="19"/>
        </w:numPr>
      </w:pPr>
      <w:r>
        <w:t xml:space="preserve">The renter enters the request details. </w:t>
      </w:r>
    </w:p>
    <w:p w14:paraId="6BBACBA8" w14:textId="77777777" w:rsidR="00AE1A25" w:rsidRDefault="00AE1A25" w:rsidP="00263D99">
      <w:pPr>
        <w:pStyle w:val="ListParagraph"/>
        <w:numPr>
          <w:ilvl w:val="0"/>
          <w:numId w:val="19"/>
        </w:numPr>
      </w:pPr>
      <w:r>
        <w:t>The renter confirms the request.</w:t>
      </w:r>
    </w:p>
    <w:p w14:paraId="7823D394" w14:textId="77777777" w:rsidR="00AE1A25" w:rsidRDefault="00AE1A25" w:rsidP="00263D99">
      <w:pPr>
        <w:pStyle w:val="ListParagraph"/>
        <w:numPr>
          <w:ilvl w:val="0"/>
          <w:numId w:val="19"/>
        </w:numPr>
      </w:pPr>
      <w:r>
        <w:t>The system ensures all inputs are valid.</w:t>
      </w:r>
    </w:p>
    <w:p w14:paraId="1178D62C" w14:textId="77777777" w:rsidR="00AE1A25" w:rsidRDefault="00AE1A25" w:rsidP="00263D99">
      <w:pPr>
        <w:pStyle w:val="ListParagraph"/>
        <w:numPr>
          <w:ilvl w:val="0"/>
          <w:numId w:val="19"/>
        </w:numPr>
      </w:pPr>
      <w:r>
        <w:t>The system updates the database and adds the request.</w:t>
      </w:r>
    </w:p>
    <w:p w14:paraId="63BCFDC5" w14:textId="70EFAC2A" w:rsidR="00AE1A25" w:rsidRDefault="00AE1A25" w:rsidP="00263D99">
      <w:pPr>
        <w:pStyle w:val="ListParagraph"/>
        <w:numPr>
          <w:ilvl w:val="0"/>
          <w:numId w:val="19"/>
        </w:numPr>
      </w:pPr>
      <w:r>
        <w:t xml:space="preserve">The system sends a notification </w:t>
      </w:r>
      <w:r w:rsidR="00EB18B3">
        <w:t>to</w:t>
      </w:r>
      <w:r>
        <w:t xml:space="preserve"> the owner.</w:t>
      </w:r>
    </w:p>
    <w:p w14:paraId="646059B6" w14:textId="77777777" w:rsidR="00AE1A25" w:rsidRDefault="00AE1A25" w:rsidP="00AE1A25">
      <w:r>
        <w:rPr>
          <w:b/>
          <w:bCs/>
        </w:rPr>
        <w:t>Extensions:</w:t>
      </w:r>
    </w:p>
    <w:p w14:paraId="5F5E9194" w14:textId="222DEE1F" w:rsidR="00AE1A25" w:rsidRDefault="00AE1A25" w:rsidP="00263D99">
      <w:pPr>
        <w:pStyle w:val="ListParagraph"/>
        <w:numPr>
          <w:ilvl w:val="2"/>
          <w:numId w:val="20"/>
        </w:numPr>
        <w:spacing w:line="252" w:lineRule="auto"/>
      </w:pPr>
      <w:r>
        <w:t>The renter isn’t authorized.</w:t>
      </w:r>
    </w:p>
    <w:p w14:paraId="4A03BB46" w14:textId="77777777" w:rsidR="00AE1A25" w:rsidRDefault="00AE1A25" w:rsidP="00263D99">
      <w:pPr>
        <w:pStyle w:val="ListParagraph"/>
        <w:numPr>
          <w:ilvl w:val="2"/>
          <w:numId w:val="20"/>
        </w:numPr>
        <w:spacing w:line="252" w:lineRule="auto"/>
      </w:pPr>
      <w:r>
        <w:t>The request will be denied.</w:t>
      </w:r>
    </w:p>
    <w:p w14:paraId="0C344479" w14:textId="77777777" w:rsidR="00AE1A25" w:rsidRDefault="00AE1A25" w:rsidP="00263D99">
      <w:pPr>
        <w:pStyle w:val="ListParagraph"/>
        <w:numPr>
          <w:ilvl w:val="2"/>
          <w:numId w:val="20"/>
        </w:numPr>
        <w:spacing w:line="252" w:lineRule="auto"/>
      </w:pPr>
      <w:r>
        <w:t>The system displays a prompt for the renter.</w:t>
      </w:r>
    </w:p>
    <w:p w14:paraId="4C3399D7" w14:textId="77777777" w:rsidR="00AE1A25" w:rsidRDefault="00AE1A25" w:rsidP="00263D99">
      <w:pPr>
        <w:pStyle w:val="ListParagraph"/>
        <w:numPr>
          <w:ilvl w:val="2"/>
          <w:numId w:val="20"/>
        </w:numPr>
        <w:spacing w:line="252" w:lineRule="auto"/>
      </w:pPr>
      <w:r>
        <w:lastRenderedPageBreak/>
        <w:t>The system directs the user to a screen to enter his/her credit card details.</w:t>
      </w:r>
    </w:p>
    <w:p w14:paraId="72A1BCAC" w14:textId="77777777" w:rsidR="00AE1A25" w:rsidRDefault="00AE1A25" w:rsidP="00AE1A25">
      <w:pPr>
        <w:pStyle w:val="ListParagraph"/>
        <w:spacing w:line="252" w:lineRule="auto"/>
        <w:ind w:left="1080"/>
      </w:pPr>
    </w:p>
    <w:p w14:paraId="41CFFE15" w14:textId="77777777" w:rsidR="00AE1A25" w:rsidRDefault="00AE1A25" w:rsidP="00263D99">
      <w:pPr>
        <w:pStyle w:val="ListParagraph"/>
        <w:numPr>
          <w:ilvl w:val="2"/>
          <w:numId w:val="18"/>
        </w:numPr>
        <w:spacing w:line="252" w:lineRule="auto"/>
      </w:pPr>
      <w:r>
        <w:t>The renter has a previous request on the post.</w:t>
      </w:r>
    </w:p>
    <w:p w14:paraId="63533F2C" w14:textId="77777777" w:rsidR="00AE1A25" w:rsidRDefault="00AE1A25" w:rsidP="00263D99">
      <w:pPr>
        <w:pStyle w:val="ListParagraph"/>
        <w:numPr>
          <w:ilvl w:val="2"/>
          <w:numId w:val="18"/>
        </w:numPr>
        <w:spacing w:line="252" w:lineRule="auto"/>
      </w:pPr>
      <w:r>
        <w:t>The request will be denied.</w:t>
      </w:r>
    </w:p>
    <w:p w14:paraId="0BAB6922" w14:textId="77777777" w:rsidR="00AE1A25" w:rsidRDefault="00AE1A25" w:rsidP="00263D99">
      <w:pPr>
        <w:pStyle w:val="ListParagraph"/>
        <w:numPr>
          <w:ilvl w:val="2"/>
          <w:numId w:val="18"/>
        </w:numPr>
        <w:spacing w:line="252" w:lineRule="auto"/>
      </w:pPr>
      <w:r>
        <w:t>The renter will be redirected to the previous page.</w:t>
      </w:r>
    </w:p>
    <w:p w14:paraId="49ECF147" w14:textId="77777777" w:rsidR="00AE1A25" w:rsidRDefault="00AE1A25" w:rsidP="00AE1A25">
      <w:pPr>
        <w:pStyle w:val="ListParagraph"/>
        <w:spacing w:line="252" w:lineRule="auto"/>
        <w:ind w:left="1080"/>
      </w:pPr>
    </w:p>
    <w:p w14:paraId="21F105EA" w14:textId="77777777" w:rsidR="00AE1A25" w:rsidRDefault="00AE1A25" w:rsidP="00263D99">
      <w:pPr>
        <w:pStyle w:val="ListParagraph"/>
        <w:numPr>
          <w:ilvl w:val="2"/>
          <w:numId w:val="21"/>
        </w:numPr>
        <w:spacing w:line="254" w:lineRule="auto"/>
      </w:pPr>
      <w:r>
        <w:t>Some fields are not valid.</w:t>
      </w:r>
    </w:p>
    <w:p w14:paraId="367CA2AC" w14:textId="77777777" w:rsidR="00AE1A25" w:rsidRDefault="00AE1A25" w:rsidP="00263D99">
      <w:pPr>
        <w:pStyle w:val="ListParagraph"/>
        <w:numPr>
          <w:ilvl w:val="2"/>
          <w:numId w:val="21"/>
        </w:numPr>
        <w:spacing w:line="254" w:lineRule="auto"/>
      </w:pPr>
      <w:r>
        <w:t>The tool-request will not be created.</w:t>
      </w:r>
    </w:p>
    <w:p w14:paraId="667970F5" w14:textId="77777777" w:rsidR="00AE1A25" w:rsidRDefault="00AE1A25" w:rsidP="00263D99">
      <w:pPr>
        <w:pStyle w:val="ListParagraph"/>
        <w:numPr>
          <w:ilvl w:val="2"/>
          <w:numId w:val="21"/>
        </w:numPr>
        <w:spacing w:line="254" w:lineRule="auto"/>
      </w:pPr>
      <w:r>
        <w:t>The system will inform the renter of the invalid values.</w:t>
      </w:r>
    </w:p>
    <w:p w14:paraId="5BEF43FD" w14:textId="77777777" w:rsidR="00AE1A25" w:rsidRDefault="00AE1A25" w:rsidP="00263D99">
      <w:pPr>
        <w:pStyle w:val="ListParagraph"/>
        <w:numPr>
          <w:ilvl w:val="2"/>
          <w:numId w:val="21"/>
        </w:numPr>
        <w:spacing w:line="254" w:lineRule="auto"/>
      </w:pPr>
      <w:r>
        <w:t>Continue at step 4.</w:t>
      </w:r>
    </w:p>
    <w:p w14:paraId="05102AB6" w14:textId="77777777" w:rsidR="00AE1A25" w:rsidRDefault="00AE1A25" w:rsidP="00AE1A25">
      <w:pPr>
        <w:spacing w:line="252" w:lineRule="auto"/>
        <w:ind w:left="360"/>
      </w:pPr>
    </w:p>
    <w:p w14:paraId="58434DE0" w14:textId="77777777" w:rsidR="00AE1A25" w:rsidRDefault="00AE1A25" w:rsidP="00AE1A25">
      <w:pPr>
        <w:pBdr>
          <w:bottom w:val="single" w:sz="6" w:space="1" w:color="auto"/>
        </w:pBdr>
        <w:rPr>
          <w:b/>
          <w:bCs/>
        </w:rPr>
      </w:pPr>
    </w:p>
    <w:p w14:paraId="290F6856" w14:textId="77777777" w:rsidR="00AE1A25" w:rsidRDefault="00AE1A25" w:rsidP="00AE1A25">
      <w:r>
        <w:rPr>
          <w:b/>
          <w:bCs/>
        </w:rPr>
        <w:t>ID:</w:t>
      </w:r>
      <w:r>
        <w:t xml:space="preserve">  UC6-A</w:t>
      </w:r>
    </w:p>
    <w:p w14:paraId="4F227C8A" w14:textId="77777777" w:rsidR="00AE1A25" w:rsidRDefault="00AE1A25" w:rsidP="00AE1A25">
      <w:r>
        <w:rPr>
          <w:b/>
          <w:bCs/>
        </w:rPr>
        <w:t>Name:</w:t>
      </w:r>
      <w:r>
        <w:t xml:space="preserve"> Edit a request</w:t>
      </w:r>
    </w:p>
    <w:p w14:paraId="7910970A" w14:textId="77777777" w:rsidR="00AE1A25" w:rsidRDefault="00AE1A25" w:rsidP="00AE1A25">
      <w:r>
        <w:rPr>
          <w:b/>
          <w:bCs/>
        </w:rPr>
        <w:t>Initiator:</w:t>
      </w:r>
      <w:r>
        <w:t xml:space="preserve"> Renter</w:t>
      </w:r>
    </w:p>
    <w:p w14:paraId="0C7F63D4" w14:textId="77777777" w:rsidR="00AE1A25" w:rsidRDefault="00AE1A25" w:rsidP="00AE1A25">
      <w:r>
        <w:rPr>
          <w:b/>
          <w:bCs/>
        </w:rPr>
        <w:t>Goal:</w:t>
      </w:r>
      <w:r>
        <w:t xml:space="preserve"> Editing the details of a request.</w:t>
      </w:r>
    </w:p>
    <w:p w14:paraId="0E2585F9" w14:textId="77777777" w:rsidR="00AE1A25" w:rsidRDefault="00AE1A25" w:rsidP="00AE1A25">
      <w:r>
        <w:rPr>
          <w:b/>
          <w:bCs/>
        </w:rPr>
        <w:t>Precondition:</w:t>
      </w:r>
      <w:r>
        <w:t xml:space="preserve"> The renter must be authorized to edit the request.</w:t>
      </w:r>
    </w:p>
    <w:p w14:paraId="50915FA6" w14:textId="77777777" w:rsidR="00AE1A25" w:rsidRDefault="00AE1A25" w:rsidP="00AE1A25">
      <w:r>
        <w:rPr>
          <w:b/>
          <w:bCs/>
        </w:rPr>
        <w:t>Postcondition:</w:t>
      </w:r>
      <w:r>
        <w:t xml:space="preserve"> The request details will be changed as the renter specifies.</w:t>
      </w:r>
    </w:p>
    <w:p w14:paraId="740F3400" w14:textId="77777777" w:rsidR="00AE1A25" w:rsidRDefault="00AE1A25" w:rsidP="00AE1A25">
      <w:r>
        <w:rPr>
          <w:b/>
          <w:bCs/>
        </w:rPr>
        <w:t>Main success scenario:</w:t>
      </w:r>
      <w:r>
        <w:t xml:space="preserve"> </w:t>
      </w:r>
    </w:p>
    <w:p w14:paraId="064AD5E5" w14:textId="77777777" w:rsidR="00AE1A25" w:rsidRDefault="00AE1A25" w:rsidP="00263D99">
      <w:pPr>
        <w:pStyle w:val="ListParagraph"/>
        <w:numPr>
          <w:ilvl w:val="0"/>
          <w:numId w:val="22"/>
        </w:numPr>
      </w:pPr>
      <w:r>
        <w:t xml:space="preserve">The renter requests to edit a </w:t>
      </w:r>
      <w:r>
        <w:rPr>
          <w:i/>
          <w:iCs/>
        </w:rPr>
        <w:t>request</w:t>
      </w:r>
      <w:r>
        <w:t>.</w:t>
      </w:r>
    </w:p>
    <w:p w14:paraId="7FFC6943" w14:textId="77777777" w:rsidR="00AE1A25" w:rsidRDefault="00AE1A25" w:rsidP="00263D99">
      <w:pPr>
        <w:pStyle w:val="ListParagraph"/>
        <w:numPr>
          <w:ilvl w:val="0"/>
          <w:numId w:val="22"/>
        </w:numPr>
      </w:pPr>
      <w:r>
        <w:t>The system ensures the renter is authorized to edit the request.</w:t>
      </w:r>
    </w:p>
    <w:p w14:paraId="115F1C97" w14:textId="77777777" w:rsidR="00AE1A25" w:rsidRDefault="00AE1A25" w:rsidP="00263D99">
      <w:pPr>
        <w:pStyle w:val="ListParagraph"/>
        <w:numPr>
          <w:ilvl w:val="0"/>
          <w:numId w:val="22"/>
        </w:numPr>
      </w:pPr>
      <w:r>
        <w:t>The renter enters the changes (s)he desires.</w:t>
      </w:r>
    </w:p>
    <w:p w14:paraId="08D87A0A" w14:textId="77777777" w:rsidR="00AE1A25" w:rsidRDefault="00AE1A25" w:rsidP="00263D99">
      <w:pPr>
        <w:pStyle w:val="ListParagraph"/>
        <w:numPr>
          <w:ilvl w:val="0"/>
          <w:numId w:val="22"/>
        </w:numPr>
      </w:pPr>
      <w:r>
        <w:t>The renter confirms the changes.</w:t>
      </w:r>
    </w:p>
    <w:p w14:paraId="73CE9969" w14:textId="77777777" w:rsidR="00AE1A25" w:rsidRDefault="00AE1A25" w:rsidP="00263D99">
      <w:pPr>
        <w:pStyle w:val="ListParagraph"/>
        <w:numPr>
          <w:ilvl w:val="0"/>
          <w:numId w:val="22"/>
        </w:numPr>
      </w:pPr>
      <w:r>
        <w:t>The system ensures all inputs are valid.</w:t>
      </w:r>
    </w:p>
    <w:p w14:paraId="57E051CC" w14:textId="77777777" w:rsidR="00AE1A25" w:rsidRDefault="00AE1A25" w:rsidP="00263D99">
      <w:pPr>
        <w:pStyle w:val="ListParagraph"/>
        <w:numPr>
          <w:ilvl w:val="0"/>
          <w:numId w:val="22"/>
        </w:numPr>
      </w:pPr>
      <w:r>
        <w:t>The system updates the request in the database.</w:t>
      </w:r>
    </w:p>
    <w:p w14:paraId="53AED44D" w14:textId="77777777" w:rsidR="00AE1A25" w:rsidRDefault="00AE1A25" w:rsidP="00AE1A25">
      <w:pPr>
        <w:rPr>
          <w:b/>
          <w:bCs/>
        </w:rPr>
      </w:pPr>
      <w:r>
        <w:rPr>
          <w:b/>
          <w:bCs/>
        </w:rPr>
        <w:t>Extensions:</w:t>
      </w:r>
    </w:p>
    <w:p w14:paraId="75137BF7" w14:textId="77777777" w:rsidR="00AE1A25" w:rsidRDefault="00AE1A25" w:rsidP="00263D99">
      <w:pPr>
        <w:pStyle w:val="ListParagraph"/>
        <w:numPr>
          <w:ilvl w:val="2"/>
          <w:numId w:val="8"/>
        </w:numPr>
        <w:spacing w:line="252" w:lineRule="auto"/>
      </w:pPr>
      <w:r>
        <w:t>The renter isn’t authorized.</w:t>
      </w:r>
    </w:p>
    <w:p w14:paraId="0787A573" w14:textId="77777777" w:rsidR="00AE1A25" w:rsidRDefault="00AE1A25" w:rsidP="00263D99">
      <w:pPr>
        <w:pStyle w:val="ListParagraph"/>
        <w:numPr>
          <w:ilvl w:val="2"/>
          <w:numId w:val="8"/>
        </w:numPr>
        <w:spacing w:line="252" w:lineRule="auto"/>
      </w:pPr>
      <w:r>
        <w:t>The request will be denied.</w:t>
      </w:r>
    </w:p>
    <w:p w14:paraId="79E2E3D9" w14:textId="77777777" w:rsidR="00AE1A25" w:rsidRDefault="00AE1A25" w:rsidP="00263D99">
      <w:pPr>
        <w:pStyle w:val="ListParagraph"/>
        <w:numPr>
          <w:ilvl w:val="2"/>
          <w:numId w:val="8"/>
        </w:numPr>
        <w:spacing w:line="252" w:lineRule="auto"/>
      </w:pPr>
      <w:r>
        <w:t>The system displays a prompt for the renter.</w:t>
      </w:r>
    </w:p>
    <w:p w14:paraId="104BE915" w14:textId="77777777" w:rsidR="00AE1A25" w:rsidRDefault="00AE1A25" w:rsidP="00AE1A25">
      <w:pPr>
        <w:spacing w:line="252" w:lineRule="auto"/>
      </w:pPr>
    </w:p>
    <w:p w14:paraId="4B3977CF" w14:textId="77777777" w:rsidR="00AE1A25" w:rsidRDefault="00AE1A25" w:rsidP="00263D99">
      <w:pPr>
        <w:pStyle w:val="ListParagraph"/>
        <w:numPr>
          <w:ilvl w:val="2"/>
          <w:numId w:val="9"/>
        </w:numPr>
        <w:spacing w:line="254" w:lineRule="auto"/>
      </w:pPr>
      <w:r>
        <w:t>Some fields are not valid.</w:t>
      </w:r>
    </w:p>
    <w:p w14:paraId="76B62E57" w14:textId="77777777" w:rsidR="00AE1A25" w:rsidRDefault="00AE1A25" w:rsidP="00263D99">
      <w:pPr>
        <w:pStyle w:val="ListParagraph"/>
        <w:numPr>
          <w:ilvl w:val="2"/>
          <w:numId w:val="9"/>
        </w:numPr>
        <w:spacing w:line="254" w:lineRule="auto"/>
      </w:pPr>
      <w:r>
        <w:t>The edit will be denied.</w:t>
      </w:r>
    </w:p>
    <w:p w14:paraId="461CC042" w14:textId="77777777" w:rsidR="00AE1A25" w:rsidRDefault="00AE1A25" w:rsidP="00263D99">
      <w:pPr>
        <w:pStyle w:val="ListParagraph"/>
        <w:numPr>
          <w:ilvl w:val="2"/>
          <w:numId w:val="9"/>
        </w:numPr>
        <w:spacing w:line="254" w:lineRule="auto"/>
      </w:pPr>
      <w:r>
        <w:t>The system will inform the renter of the invalid values.</w:t>
      </w:r>
    </w:p>
    <w:p w14:paraId="5808792B" w14:textId="77777777" w:rsidR="00AE1A25" w:rsidRDefault="00AE1A25" w:rsidP="00263D99">
      <w:pPr>
        <w:pStyle w:val="ListParagraph"/>
        <w:numPr>
          <w:ilvl w:val="2"/>
          <w:numId w:val="9"/>
        </w:numPr>
        <w:spacing w:line="254" w:lineRule="auto"/>
      </w:pPr>
      <w:r>
        <w:t>Continue at step 3.</w:t>
      </w:r>
    </w:p>
    <w:p w14:paraId="581D549D" w14:textId="77777777" w:rsidR="00AE1A25" w:rsidRDefault="00AE1A25" w:rsidP="00AE1A25">
      <w:pPr>
        <w:pBdr>
          <w:bottom w:val="single" w:sz="6" w:space="1" w:color="auto"/>
        </w:pBdr>
      </w:pPr>
    </w:p>
    <w:p w14:paraId="7843FDBF" w14:textId="77777777" w:rsidR="00AE1A25" w:rsidRDefault="00AE1A25" w:rsidP="00AE1A25">
      <w:r>
        <w:rPr>
          <w:b/>
          <w:bCs/>
        </w:rPr>
        <w:t>ID:</w:t>
      </w:r>
      <w:r>
        <w:t xml:space="preserve">  UC6-B</w:t>
      </w:r>
    </w:p>
    <w:p w14:paraId="636A8C1C" w14:textId="77777777" w:rsidR="00AE1A25" w:rsidRDefault="00AE1A25" w:rsidP="00AE1A25">
      <w:r>
        <w:rPr>
          <w:b/>
          <w:bCs/>
        </w:rPr>
        <w:t>Name:</w:t>
      </w:r>
      <w:r>
        <w:t xml:space="preserve"> Remove a request</w:t>
      </w:r>
    </w:p>
    <w:p w14:paraId="098DF49A" w14:textId="77777777" w:rsidR="00AE1A25" w:rsidRDefault="00AE1A25" w:rsidP="00AE1A25">
      <w:r>
        <w:rPr>
          <w:b/>
          <w:bCs/>
        </w:rPr>
        <w:t>Initiator:</w:t>
      </w:r>
      <w:r>
        <w:t xml:space="preserve"> Renter</w:t>
      </w:r>
    </w:p>
    <w:p w14:paraId="25ED7709" w14:textId="07014E62" w:rsidR="00AE1A25" w:rsidRDefault="00AE1A25" w:rsidP="00AE1A25">
      <w:r>
        <w:rPr>
          <w:b/>
          <w:bCs/>
        </w:rPr>
        <w:t>Goal:</w:t>
      </w:r>
      <w:r>
        <w:t xml:space="preserve"> Removing</w:t>
      </w:r>
      <w:r w:rsidR="007A623B">
        <w:t>/deleting</w:t>
      </w:r>
      <w:r>
        <w:t xml:space="preserve"> a request.</w:t>
      </w:r>
    </w:p>
    <w:p w14:paraId="21FC6BDD" w14:textId="77777777" w:rsidR="00AE1A25" w:rsidRDefault="00AE1A25" w:rsidP="00AE1A25">
      <w:r>
        <w:rPr>
          <w:b/>
          <w:bCs/>
        </w:rPr>
        <w:t>Precondition:</w:t>
      </w:r>
      <w:r>
        <w:t xml:space="preserve"> The renter must be authorized to remove the request.</w:t>
      </w:r>
    </w:p>
    <w:p w14:paraId="6BC2BDB9" w14:textId="77777777" w:rsidR="00AE1A25" w:rsidRDefault="00AE1A25" w:rsidP="00AE1A25">
      <w:r>
        <w:rPr>
          <w:b/>
          <w:bCs/>
        </w:rPr>
        <w:lastRenderedPageBreak/>
        <w:t>Postcondition:</w:t>
      </w:r>
      <w:r>
        <w:t xml:space="preserve"> The request will be removed from the database, and becomes unavailable to the owner.</w:t>
      </w:r>
    </w:p>
    <w:p w14:paraId="28F54424" w14:textId="77777777" w:rsidR="00AE1A25" w:rsidRDefault="00AE1A25" w:rsidP="00AE1A25">
      <w:r>
        <w:rPr>
          <w:b/>
          <w:bCs/>
        </w:rPr>
        <w:t>Main success scenario:</w:t>
      </w:r>
      <w:r>
        <w:t xml:space="preserve"> </w:t>
      </w:r>
    </w:p>
    <w:p w14:paraId="6443DC23" w14:textId="77777777" w:rsidR="00AE1A25" w:rsidRDefault="00AE1A25" w:rsidP="00263D99">
      <w:pPr>
        <w:pStyle w:val="ListParagraph"/>
        <w:numPr>
          <w:ilvl w:val="0"/>
          <w:numId w:val="23"/>
        </w:numPr>
      </w:pPr>
      <w:r>
        <w:t xml:space="preserve">The renter requests to remove a </w:t>
      </w:r>
      <w:r>
        <w:rPr>
          <w:i/>
          <w:iCs/>
        </w:rPr>
        <w:t>request</w:t>
      </w:r>
      <w:r>
        <w:t>.</w:t>
      </w:r>
    </w:p>
    <w:p w14:paraId="1A611A5C" w14:textId="77777777" w:rsidR="00AE1A25" w:rsidRDefault="00AE1A25" w:rsidP="00263D99">
      <w:pPr>
        <w:pStyle w:val="ListParagraph"/>
        <w:numPr>
          <w:ilvl w:val="0"/>
          <w:numId w:val="23"/>
        </w:numPr>
      </w:pPr>
      <w:r>
        <w:t>The system ensures the renter is authorized to remove the request.</w:t>
      </w:r>
    </w:p>
    <w:p w14:paraId="1A3D07A0" w14:textId="77777777" w:rsidR="00AE1A25" w:rsidRDefault="00AE1A25" w:rsidP="00263D99">
      <w:pPr>
        <w:pStyle w:val="ListParagraph"/>
        <w:numPr>
          <w:ilvl w:val="0"/>
          <w:numId w:val="23"/>
        </w:numPr>
      </w:pPr>
      <w:r>
        <w:t>The renter confirms the decision.</w:t>
      </w:r>
    </w:p>
    <w:p w14:paraId="325A548D" w14:textId="77777777" w:rsidR="00AE1A25" w:rsidRDefault="00AE1A25" w:rsidP="00263D99">
      <w:pPr>
        <w:pStyle w:val="ListParagraph"/>
        <w:numPr>
          <w:ilvl w:val="0"/>
          <w:numId w:val="23"/>
        </w:numPr>
      </w:pPr>
      <w:r>
        <w:t>The system removes the request from the database.</w:t>
      </w:r>
    </w:p>
    <w:p w14:paraId="4E6A6D61" w14:textId="77777777" w:rsidR="00AE1A25" w:rsidRDefault="00AE1A25" w:rsidP="00AE1A25">
      <w:pPr>
        <w:rPr>
          <w:b/>
          <w:bCs/>
        </w:rPr>
      </w:pPr>
      <w:r>
        <w:rPr>
          <w:b/>
          <w:bCs/>
        </w:rPr>
        <w:t>Extensions:</w:t>
      </w:r>
    </w:p>
    <w:p w14:paraId="63F2F901" w14:textId="77777777" w:rsidR="00AE1A25" w:rsidRDefault="00AE1A25" w:rsidP="00263D99">
      <w:pPr>
        <w:pStyle w:val="ListParagraph"/>
        <w:numPr>
          <w:ilvl w:val="2"/>
          <w:numId w:val="24"/>
        </w:numPr>
        <w:spacing w:line="252" w:lineRule="auto"/>
      </w:pPr>
      <w:r>
        <w:t>The renter isn’t authorized.</w:t>
      </w:r>
    </w:p>
    <w:p w14:paraId="7B47823D" w14:textId="77777777" w:rsidR="00AE1A25" w:rsidRDefault="00AE1A25" w:rsidP="00263D99">
      <w:pPr>
        <w:pStyle w:val="ListParagraph"/>
        <w:numPr>
          <w:ilvl w:val="2"/>
          <w:numId w:val="24"/>
        </w:numPr>
        <w:spacing w:line="252" w:lineRule="auto"/>
      </w:pPr>
      <w:r>
        <w:t>The request will be denied.</w:t>
      </w:r>
    </w:p>
    <w:p w14:paraId="015C4710" w14:textId="77777777" w:rsidR="00AE1A25" w:rsidRDefault="00AE1A25" w:rsidP="00263D99">
      <w:pPr>
        <w:pStyle w:val="ListParagraph"/>
        <w:numPr>
          <w:ilvl w:val="2"/>
          <w:numId w:val="24"/>
        </w:numPr>
        <w:spacing w:line="252" w:lineRule="auto"/>
      </w:pPr>
      <w:r>
        <w:t>The system displays a prompt for the renter.</w:t>
      </w:r>
    </w:p>
    <w:p w14:paraId="4C1EEFAD" w14:textId="77777777" w:rsidR="00AE1A25" w:rsidRDefault="00AE1A25" w:rsidP="00AE1A25">
      <w:pPr>
        <w:pBdr>
          <w:bottom w:val="single" w:sz="6" w:space="1" w:color="auto"/>
        </w:pBdr>
      </w:pPr>
    </w:p>
    <w:p w14:paraId="59DDA8E6" w14:textId="77777777" w:rsidR="00AE1A25" w:rsidRDefault="00AE1A25" w:rsidP="00AE1A25">
      <w:r>
        <w:rPr>
          <w:b/>
          <w:bCs/>
        </w:rPr>
        <w:t>ID:</w:t>
      </w:r>
      <w:r>
        <w:t xml:space="preserve">  UC7</w:t>
      </w:r>
    </w:p>
    <w:p w14:paraId="27A557D2" w14:textId="77777777" w:rsidR="00AE1A25" w:rsidRDefault="00AE1A25" w:rsidP="00AE1A25">
      <w:r>
        <w:rPr>
          <w:b/>
          <w:bCs/>
        </w:rPr>
        <w:t>Name:</w:t>
      </w:r>
      <w:r>
        <w:t xml:space="preserve"> Return a tool</w:t>
      </w:r>
    </w:p>
    <w:p w14:paraId="0D26EC15" w14:textId="77777777" w:rsidR="00AE1A25" w:rsidRDefault="00AE1A25" w:rsidP="00AE1A25">
      <w:r>
        <w:rPr>
          <w:b/>
          <w:bCs/>
        </w:rPr>
        <w:t>Initiator:</w:t>
      </w:r>
      <w:r>
        <w:t xml:space="preserve"> Renter</w:t>
      </w:r>
    </w:p>
    <w:p w14:paraId="293B9E79" w14:textId="77777777" w:rsidR="00AE1A25" w:rsidRDefault="00AE1A25" w:rsidP="00AE1A25">
      <w:r>
        <w:rPr>
          <w:b/>
          <w:bCs/>
        </w:rPr>
        <w:t>Goal:</w:t>
      </w:r>
      <w:r>
        <w:t xml:space="preserve"> Handing back the tool to the owner</w:t>
      </w:r>
    </w:p>
    <w:p w14:paraId="6F3B4E50" w14:textId="77777777" w:rsidR="00AE1A25" w:rsidRDefault="00AE1A25" w:rsidP="00AE1A25">
      <w:r>
        <w:rPr>
          <w:b/>
          <w:bCs/>
        </w:rPr>
        <w:t>Precondition:</w:t>
      </w:r>
      <w:r>
        <w:t xml:space="preserve"> </w:t>
      </w:r>
    </w:p>
    <w:p w14:paraId="51384268" w14:textId="77777777" w:rsidR="00AE1A25" w:rsidRDefault="00AE1A25" w:rsidP="00263D99">
      <w:pPr>
        <w:pStyle w:val="ListParagraph"/>
        <w:numPr>
          <w:ilvl w:val="0"/>
          <w:numId w:val="25"/>
        </w:numPr>
      </w:pPr>
      <w:r>
        <w:t>The owner and renter agreed to meet at a place.</w:t>
      </w:r>
    </w:p>
    <w:p w14:paraId="7658669F" w14:textId="7AA5012B" w:rsidR="00AE1A25" w:rsidRDefault="00AE1A25" w:rsidP="007A623B">
      <w:r>
        <w:rPr>
          <w:b/>
          <w:bCs/>
        </w:rPr>
        <w:t>Postcondition:</w:t>
      </w:r>
      <w:r>
        <w:t xml:space="preserve"> The tool is back with the owner and </w:t>
      </w:r>
      <w:r w:rsidR="007A623B">
        <w:t>the owner can accept other requests</w:t>
      </w:r>
      <w:r>
        <w:t>.</w:t>
      </w:r>
    </w:p>
    <w:p w14:paraId="3865CF9B" w14:textId="77777777" w:rsidR="00AE1A25" w:rsidRDefault="00AE1A25" w:rsidP="00AE1A25">
      <w:r>
        <w:rPr>
          <w:b/>
          <w:bCs/>
        </w:rPr>
        <w:t>Main success scenario:</w:t>
      </w:r>
      <w:r>
        <w:t xml:space="preserve"> </w:t>
      </w:r>
    </w:p>
    <w:p w14:paraId="34DA523D" w14:textId="40F6C568" w:rsidR="00AE1A25" w:rsidRDefault="00AE1A25" w:rsidP="00263D99">
      <w:pPr>
        <w:pStyle w:val="ListParagraph"/>
        <w:numPr>
          <w:ilvl w:val="0"/>
          <w:numId w:val="26"/>
        </w:numPr>
      </w:pPr>
      <w:r>
        <w:t xml:space="preserve">The owner and renter confirm their arrival </w:t>
      </w:r>
      <w:r w:rsidR="00EB18B3">
        <w:t>at</w:t>
      </w:r>
      <w:r>
        <w:t xml:space="preserve"> the meeting place.</w:t>
      </w:r>
    </w:p>
    <w:p w14:paraId="3691BB56" w14:textId="77777777" w:rsidR="00AE1A25" w:rsidRDefault="00AE1A25" w:rsidP="00263D99">
      <w:pPr>
        <w:pStyle w:val="ListParagraph"/>
        <w:numPr>
          <w:ilvl w:val="0"/>
          <w:numId w:val="26"/>
        </w:numPr>
      </w:pPr>
      <w:r>
        <w:t>The owner confirms the state of the tool is unchanged.</w:t>
      </w:r>
    </w:p>
    <w:p w14:paraId="0FCCAF88" w14:textId="77777777" w:rsidR="00AE1A25" w:rsidRDefault="00AE1A25" w:rsidP="00263D99">
      <w:pPr>
        <w:pStyle w:val="ListParagraph"/>
        <w:numPr>
          <w:ilvl w:val="0"/>
          <w:numId w:val="26"/>
        </w:numPr>
      </w:pPr>
      <w:r>
        <w:t>The renter returns the tool.</w:t>
      </w:r>
    </w:p>
    <w:p w14:paraId="3A76AD5A" w14:textId="2E037060" w:rsidR="00AE1A25" w:rsidRDefault="00AE1A25" w:rsidP="00263D99">
      <w:pPr>
        <w:pStyle w:val="ListParagraph"/>
        <w:numPr>
          <w:ilvl w:val="0"/>
          <w:numId w:val="26"/>
        </w:numPr>
      </w:pPr>
      <w:r>
        <w:t xml:space="preserve">The system calculates the remaining </w:t>
      </w:r>
      <w:r w:rsidR="00EB18B3">
        <w:t xml:space="preserve">of the </w:t>
      </w:r>
      <w:r>
        <w:t>insurance money.</w:t>
      </w:r>
    </w:p>
    <w:p w14:paraId="75E53154" w14:textId="4F59AD12" w:rsidR="00AE1A25" w:rsidRDefault="00AE1A25" w:rsidP="00263D99">
      <w:pPr>
        <w:pStyle w:val="ListParagraph"/>
        <w:numPr>
          <w:ilvl w:val="0"/>
          <w:numId w:val="26"/>
        </w:numPr>
      </w:pPr>
      <w:r>
        <w:t>The system returns the remaining of</w:t>
      </w:r>
      <w:r w:rsidR="00EB18B3">
        <w:t xml:space="preserve"> the</w:t>
      </w:r>
      <w:r>
        <w:t xml:space="preserve"> insurance money to the renter.</w:t>
      </w:r>
    </w:p>
    <w:p w14:paraId="74A26956" w14:textId="77777777" w:rsidR="00AE1A25" w:rsidRDefault="00AE1A25" w:rsidP="00263D99">
      <w:pPr>
        <w:pStyle w:val="ListParagraph"/>
        <w:numPr>
          <w:ilvl w:val="0"/>
          <w:numId w:val="26"/>
        </w:numPr>
      </w:pPr>
      <w:r>
        <w:t>The system sends the deducted money to the owner</w:t>
      </w:r>
    </w:p>
    <w:p w14:paraId="19E275F6" w14:textId="7065566B" w:rsidR="00AE1A25" w:rsidRDefault="00AE1A25" w:rsidP="007A623B">
      <w:pPr>
        <w:pStyle w:val="ListParagraph"/>
        <w:numPr>
          <w:ilvl w:val="0"/>
          <w:numId w:val="26"/>
        </w:numPr>
      </w:pPr>
      <w:r>
        <w:t>The system ends the rent.</w:t>
      </w:r>
    </w:p>
    <w:p w14:paraId="1FD4210E" w14:textId="77777777" w:rsidR="00AE1A25" w:rsidRDefault="00AE1A25" w:rsidP="00AE1A25">
      <w:r>
        <w:rPr>
          <w:b/>
          <w:bCs/>
        </w:rPr>
        <w:t>Extensions:</w:t>
      </w:r>
      <w:r>
        <w:t xml:space="preserve"> </w:t>
      </w:r>
    </w:p>
    <w:p w14:paraId="2804E2E4" w14:textId="77777777" w:rsidR="00AE1A25" w:rsidRDefault="00AE1A25" w:rsidP="00263D99">
      <w:pPr>
        <w:pStyle w:val="ListParagraph"/>
        <w:numPr>
          <w:ilvl w:val="2"/>
          <w:numId w:val="27"/>
        </w:numPr>
      </w:pPr>
      <w:r>
        <w:t>The owner or renter doesn’t confirm arrival and meeting.</w:t>
      </w:r>
    </w:p>
    <w:p w14:paraId="5E80FF45" w14:textId="77777777" w:rsidR="00AE1A25" w:rsidRDefault="00AE1A25" w:rsidP="00263D99">
      <w:pPr>
        <w:pStyle w:val="ListParagraph"/>
        <w:numPr>
          <w:ilvl w:val="2"/>
          <w:numId w:val="27"/>
        </w:numPr>
      </w:pPr>
      <w:r>
        <w:t>If the rent period has ended, the user has 1 day to deliver the tool to the authorities and asks for a paper to confirm the delivery.</w:t>
      </w:r>
    </w:p>
    <w:p w14:paraId="15CDEDFC" w14:textId="77777777" w:rsidR="00AE1A25" w:rsidRDefault="00AE1A25" w:rsidP="00263D99">
      <w:pPr>
        <w:pStyle w:val="ListParagraph"/>
        <w:numPr>
          <w:ilvl w:val="2"/>
          <w:numId w:val="27"/>
        </w:numPr>
      </w:pPr>
      <w:r>
        <w:t>The renter uploads the paper.</w:t>
      </w:r>
    </w:p>
    <w:p w14:paraId="182F8FF3" w14:textId="3E517DE1" w:rsidR="00AE1A25" w:rsidRDefault="00AE1A25" w:rsidP="00263D99">
      <w:pPr>
        <w:pStyle w:val="ListParagraph"/>
        <w:numPr>
          <w:ilvl w:val="2"/>
          <w:numId w:val="27"/>
        </w:numPr>
      </w:pPr>
      <w:r>
        <w:t>The admin reviews the paper and confirm</w:t>
      </w:r>
      <w:r w:rsidR="00EB18B3">
        <w:t>s</w:t>
      </w:r>
      <w:r>
        <w:t xml:space="preserve"> it.</w:t>
      </w:r>
    </w:p>
    <w:p w14:paraId="73B227FA" w14:textId="77777777" w:rsidR="00AE1A25" w:rsidRDefault="00AE1A25" w:rsidP="00263D99">
      <w:pPr>
        <w:pStyle w:val="ListParagraph"/>
        <w:numPr>
          <w:ilvl w:val="2"/>
          <w:numId w:val="27"/>
        </w:numPr>
      </w:pPr>
      <w:r>
        <w:t>The system sends a notification for the owner of the tool position.</w:t>
      </w:r>
    </w:p>
    <w:p w14:paraId="14B4A5B2" w14:textId="77777777" w:rsidR="00AE1A25" w:rsidRDefault="00AE1A25" w:rsidP="00263D99">
      <w:pPr>
        <w:pStyle w:val="ListParagraph"/>
        <w:numPr>
          <w:ilvl w:val="2"/>
          <w:numId w:val="27"/>
        </w:numPr>
      </w:pPr>
      <w:r>
        <w:t>If the renter didn’t deliver the tool each day’s rent will be deducted from the insurance money until the renter returns the tool or until the insurance money is all deducted.</w:t>
      </w:r>
    </w:p>
    <w:p w14:paraId="71456B83" w14:textId="77777777" w:rsidR="00AE1A25" w:rsidRDefault="00AE1A25" w:rsidP="00AE1A25">
      <w:pPr>
        <w:pStyle w:val="ListParagraph"/>
        <w:ind w:left="1080"/>
      </w:pPr>
    </w:p>
    <w:p w14:paraId="0F3A763B" w14:textId="77777777" w:rsidR="00AE1A25" w:rsidRDefault="00AE1A25" w:rsidP="00263D99">
      <w:pPr>
        <w:pStyle w:val="ListParagraph"/>
        <w:numPr>
          <w:ilvl w:val="2"/>
          <w:numId w:val="28"/>
        </w:numPr>
      </w:pPr>
      <w:r>
        <w:t>The owner claims the tool is damaged.</w:t>
      </w:r>
    </w:p>
    <w:p w14:paraId="50D66FCD" w14:textId="77777777" w:rsidR="00AE1A25" w:rsidRDefault="00AE1A25" w:rsidP="00263D99">
      <w:pPr>
        <w:pStyle w:val="ListParagraph"/>
        <w:numPr>
          <w:ilvl w:val="2"/>
          <w:numId w:val="28"/>
        </w:numPr>
      </w:pPr>
      <w:r>
        <w:t>The renter admits it</w:t>
      </w:r>
    </w:p>
    <w:p w14:paraId="4D8BF86B" w14:textId="77777777" w:rsidR="00AE1A25" w:rsidRDefault="00AE1A25" w:rsidP="00263D99">
      <w:pPr>
        <w:pStyle w:val="ListParagraph"/>
        <w:numPr>
          <w:ilvl w:val="2"/>
          <w:numId w:val="28"/>
        </w:numPr>
      </w:pPr>
      <w:r>
        <w:t>The renter and owner agree on a compensation price.</w:t>
      </w:r>
    </w:p>
    <w:p w14:paraId="0DC5FEC2" w14:textId="77777777" w:rsidR="00AE1A25" w:rsidRDefault="00AE1A25" w:rsidP="00263D99">
      <w:pPr>
        <w:pStyle w:val="ListParagraph"/>
        <w:numPr>
          <w:ilvl w:val="2"/>
          <w:numId w:val="28"/>
        </w:numPr>
      </w:pPr>
      <w:r>
        <w:lastRenderedPageBreak/>
        <w:t>Continue at step 5.</w:t>
      </w:r>
    </w:p>
    <w:p w14:paraId="7FCB22CD" w14:textId="77777777" w:rsidR="00AE1A25" w:rsidRDefault="00AE1A25" w:rsidP="00AE1A25">
      <w:pPr>
        <w:pStyle w:val="ListParagraph"/>
        <w:ind w:left="1800"/>
      </w:pPr>
    </w:p>
    <w:p w14:paraId="2F0319DF" w14:textId="77777777" w:rsidR="00AE1A25" w:rsidRDefault="00AE1A25" w:rsidP="00263D99">
      <w:pPr>
        <w:pStyle w:val="ListParagraph"/>
        <w:numPr>
          <w:ilvl w:val="2"/>
          <w:numId w:val="29"/>
        </w:numPr>
      </w:pPr>
      <w:r>
        <w:t>The owner claims the tool is damaged.</w:t>
      </w:r>
    </w:p>
    <w:p w14:paraId="25043C2E" w14:textId="77777777" w:rsidR="00AE1A25" w:rsidRDefault="00AE1A25" w:rsidP="00263D99">
      <w:pPr>
        <w:pStyle w:val="ListParagraph"/>
        <w:numPr>
          <w:ilvl w:val="2"/>
          <w:numId w:val="29"/>
        </w:numPr>
      </w:pPr>
      <w:r>
        <w:t>The renter refuses the claims.</w:t>
      </w:r>
    </w:p>
    <w:p w14:paraId="2E858515" w14:textId="77777777" w:rsidR="00AE1A25" w:rsidRDefault="00AE1A25" w:rsidP="00263D99">
      <w:pPr>
        <w:pStyle w:val="ListParagraph"/>
        <w:numPr>
          <w:ilvl w:val="2"/>
          <w:numId w:val="29"/>
        </w:numPr>
      </w:pPr>
      <w:r>
        <w:t>The owner and renter take pictures and/or videos to show the state of the tool.</w:t>
      </w:r>
    </w:p>
    <w:p w14:paraId="534F3E56" w14:textId="77777777" w:rsidR="00AE1A25" w:rsidRDefault="00AE1A25" w:rsidP="00263D99">
      <w:pPr>
        <w:pStyle w:val="ListParagraph"/>
        <w:numPr>
          <w:ilvl w:val="2"/>
          <w:numId w:val="29"/>
        </w:numPr>
      </w:pPr>
      <w:r>
        <w:t>The owner and renter upload their pictures and/or videos to the system.</w:t>
      </w:r>
    </w:p>
    <w:p w14:paraId="22173C91" w14:textId="77777777" w:rsidR="00AE1A25" w:rsidRDefault="00AE1A25" w:rsidP="00263D99">
      <w:pPr>
        <w:pStyle w:val="ListParagraph"/>
        <w:numPr>
          <w:ilvl w:val="2"/>
          <w:numId w:val="29"/>
        </w:numPr>
      </w:pPr>
      <w:r>
        <w:t>The system creates a disagreement case.</w:t>
      </w:r>
    </w:p>
    <w:p w14:paraId="707B398D" w14:textId="77777777" w:rsidR="00AE1A25" w:rsidRDefault="00AE1A25" w:rsidP="00263D99">
      <w:pPr>
        <w:pStyle w:val="ListParagraph"/>
        <w:numPr>
          <w:ilvl w:val="2"/>
          <w:numId w:val="29"/>
        </w:numPr>
      </w:pPr>
      <w:r>
        <w:t>The admin reviews the case and arrives to a decision.</w:t>
      </w:r>
    </w:p>
    <w:p w14:paraId="425BBCE0" w14:textId="77777777" w:rsidR="00AE1A25" w:rsidRDefault="00AE1A25" w:rsidP="00263D99">
      <w:pPr>
        <w:pStyle w:val="ListParagraph"/>
        <w:numPr>
          <w:ilvl w:val="2"/>
          <w:numId w:val="29"/>
        </w:numPr>
      </w:pPr>
      <w:r>
        <w:t>The system sends a notification to the renter and owner informing them of the decision.</w:t>
      </w:r>
    </w:p>
    <w:p w14:paraId="5469B185" w14:textId="77777777" w:rsidR="00AE1A25" w:rsidRDefault="00AE1A25" w:rsidP="00263D99">
      <w:pPr>
        <w:pStyle w:val="ListParagraph"/>
        <w:numPr>
          <w:ilvl w:val="2"/>
          <w:numId w:val="29"/>
        </w:numPr>
      </w:pPr>
      <w:r>
        <w:t>If the tool is indeed damaged, continue at step 2.1.3</w:t>
      </w:r>
    </w:p>
    <w:p w14:paraId="75CC147A" w14:textId="77777777" w:rsidR="00AE1A25" w:rsidRDefault="00AE1A25" w:rsidP="00263D99">
      <w:pPr>
        <w:pStyle w:val="ListParagraph"/>
        <w:numPr>
          <w:ilvl w:val="2"/>
          <w:numId w:val="29"/>
        </w:numPr>
      </w:pPr>
      <w:r>
        <w:t>If it’s not damaged, the owner and renter agree on another meeting.</w:t>
      </w:r>
    </w:p>
    <w:p w14:paraId="313A925E" w14:textId="77777777" w:rsidR="00AE1A25" w:rsidRDefault="00AE1A25" w:rsidP="00263D99">
      <w:pPr>
        <w:pStyle w:val="ListParagraph"/>
        <w:numPr>
          <w:ilvl w:val="2"/>
          <w:numId w:val="29"/>
        </w:numPr>
      </w:pPr>
      <w:r>
        <w:t>Continue at step 1 and skip step 2.</w:t>
      </w:r>
    </w:p>
    <w:p w14:paraId="2F0DF857" w14:textId="77777777" w:rsidR="00AE1A25" w:rsidRDefault="00AE1A25" w:rsidP="00AE1A25">
      <w:pPr>
        <w:pBdr>
          <w:bottom w:val="single" w:sz="6" w:space="1" w:color="auto"/>
        </w:pBdr>
        <w:rPr>
          <w:b/>
          <w:bCs/>
        </w:rPr>
      </w:pPr>
    </w:p>
    <w:p w14:paraId="45FCF36D" w14:textId="77777777" w:rsidR="00AE1A25" w:rsidRDefault="00AE1A25" w:rsidP="00AE1A25">
      <w:r>
        <w:rPr>
          <w:b/>
          <w:bCs/>
        </w:rPr>
        <w:t>ID:</w:t>
      </w:r>
      <w:r>
        <w:t xml:space="preserve">  UC8 - A</w:t>
      </w:r>
    </w:p>
    <w:p w14:paraId="141383ED" w14:textId="77777777" w:rsidR="00AE1A25" w:rsidRDefault="00AE1A25" w:rsidP="00AE1A25">
      <w:r>
        <w:rPr>
          <w:b/>
          <w:bCs/>
        </w:rPr>
        <w:t>Name:</w:t>
      </w:r>
      <w:r>
        <w:t xml:space="preserve"> Create an account using an email address.</w:t>
      </w:r>
    </w:p>
    <w:p w14:paraId="4BB8E115" w14:textId="77777777" w:rsidR="00AE1A25" w:rsidRDefault="00AE1A25" w:rsidP="00AE1A25">
      <w:r>
        <w:rPr>
          <w:b/>
          <w:bCs/>
        </w:rPr>
        <w:t>Initiator:</w:t>
      </w:r>
      <w:r>
        <w:t xml:space="preserve"> User</w:t>
      </w:r>
    </w:p>
    <w:p w14:paraId="0E9FAF22" w14:textId="77777777" w:rsidR="00AE1A25" w:rsidRDefault="00AE1A25" w:rsidP="00AE1A25">
      <w:r>
        <w:rPr>
          <w:b/>
          <w:bCs/>
        </w:rPr>
        <w:t>Goal:</w:t>
      </w:r>
      <w:r>
        <w:t xml:space="preserve"> Creates an account for the user to log into.</w:t>
      </w:r>
    </w:p>
    <w:p w14:paraId="1F0E704A" w14:textId="77777777" w:rsidR="00AE1A25" w:rsidRDefault="00AE1A25" w:rsidP="00AE1A25">
      <w:r>
        <w:rPr>
          <w:b/>
          <w:bCs/>
        </w:rPr>
        <w:t>Precondition:</w:t>
      </w:r>
    </w:p>
    <w:p w14:paraId="07F67E8F" w14:textId="77777777" w:rsidR="00AE1A25" w:rsidRDefault="00AE1A25" w:rsidP="00263D99">
      <w:pPr>
        <w:pStyle w:val="ListParagraph"/>
        <w:numPr>
          <w:ilvl w:val="0"/>
          <w:numId w:val="30"/>
        </w:numPr>
      </w:pPr>
      <w:r>
        <w:t>The user must have an email address.</w:t>
      </w:r>
    </w:p>
    <w:p w14:paraId="1661E5DB" w14:textId="77777777" w:rsidR="00AE1A25" w:rsidRDefault="00AE1A25" w:rsidP="00263D99">
      <w:pPr>
        <w:pStyle w:val="ListParagraph"/>
        <w:numPr>
          <w:ilvl w:val="0"/>
          <w:numId w:val="30"/>
        </w:numPr>
      </w:pPr>
      <w:r>
        <w:t>The user must have an ID number.</w:t>
      </w:r>
    </w:p>
    <w:p w14:paraId="44BBB4FC" w14:textId="2AB1F638" w:rsidR="00AE1A25" w:rsidRDefault="00AE1A25" w:rsidP="00263D99">
      <w:pPr>
        <w:pStyle w:val="ListParagraph"/>
        <w:numPr>
          <w:ilvl w:val="0"/>
          <w:numId w:val="30"/>
        </w:numPr>
      </w:pPr>
      <w:r>
        <w:t xml:space="preserve">The email address and ID number must not be on the </w:t>
      </w:r>
      <w:r w:rsidR="00497031">
        <w:t>banned list</w:t>
      </w:r>
      <w:r>
        <w:t>.</w:t>
      </w:r>
    </w:p>
    <w:p w14:paraId="701B0AC0" w14:textId="77777777" w:rsidR="00AE1A25" w:rsidRDefault="00AE1A25" w:rsidP="00AE1A25">
      <w:r>
        <w:rPr>
          <w:b/>
          <w:bCs/>
        </w:rPr>
        <w:t>Postcondition:</w:t>
      </w:r>
      <w:r>
        <w:t xml:space="preserve"> an account is created for the user to log into, where (s)he can rent or offer tools.</w:t>
      </w:r>
    </w:p>
    <w:p w14:paraId="58785478" w14:textId="77777777" w:rsidR="00AE1A25" w:rsidRDefault="00AE1A25" w:rsidP="00AE1A25">
      <w:r>
        <w:rPr>
          <w:b/>
          <w:bCs/>
        </w:rPr>
        <w:t>Main success scenario:</w:t>
      </w:r>
      <w:r>
        <w:t xml:space="preserve"> </w:t>
      </w:r>
    </w:p>
    <w:p w14:paraId="1B4D6F04" w14:textId="77777777" w:rsidR="00AE1A25" w:rsidRDefault="00AE1A25" w:rsidP="00263D99">
      <w:pPr>
        <w:pStyle w:val="ListParagraph"/>
        <w:numPr>
          <w:ilvl w:val="0"/>
          <w:numId w:val="31"/>
        </w:numPr>
      </w:pPr>
      <w:r>
        <w:t>The user requests to create a new account.</w:t>
      </w:r>
    </w:p>
    <w:p w14:paraId="04A8A3C1" w14:textId="5757019F" w:rsidR="00AE1A25" w:rsidRDefault="00AE1A25" w:rsidP="00263D99">
      <w:pPr>
        <w:pStyle w:val="ListParagraph"/>
        <w:numPr>
          <w:ilvl w:val="0"/>
          <w:numId w:val="31"/>
        </w:numPr>
      </w:pPr>
      <w:r>
        <w:t>The user enters the name, email address, ID number, and password.</w:t>
      </w:r>
    </w:p>
    <w:p w14:paraId="549ED889" w14:textId="77777777" w:rsidR="00AE1A25" w:rsidRDefault="00AE1A25" w:rsidP="00263D99">
      <w:pPr>
        <w:pStyle w:val="ListParagraph"/>
        <w:numPr>
          <w:ilvl w:val="0"/>
          <w:numId w:val="31"/>
        </w:numPr>
      </w:pPr>
      <w:r>
        <w:t>The system ensures all inputs are valid.</w:t>
      </w:r>
    </w:p>
    <w:p w14:paraId="6CE5ED2A" w14:textId="09076364" w:rsidR="00AE1A25" w:rsidRDefault="00AE1A25" w:rsidP="00263D99">
      <w:pPr>
        <w:pStyle w:val="ListParagraph"/>
        <w:numPr>
          <w:ilvl w:val="0"/>
          <w:numId w:val="31"/>
        </w:numPr>
      </w:pPr>
      <w:r>
        <w:t xml:space="preserve">The system ensures the user isn’t on the </w:t>
      </w:r>
      <w:r w:rsidR="00497031">
        <w:t>banned list</w:t>
      </w:r>
      <w:r>
        <w:t>.</w:t>
      </w:r>
    </w:p>
    <w:p w14:paraId="4BC84597" w14:textId="77777777" w:rsidR="00AE1A25" w:rsidRDefault="00AE1A25" w:rsidP="00263D99">
      <w:pPr>
        <w:pStyle w:val="ListParagraph"/>
        <w:numPr>
          <w:ilvl w:val="0"/>
          <w:numId w:val="31"/>
        </w:numPr>
      </w:pPr>
      <w:r>
        <w:t>The user enters his/her credit card details.</w:t>
      </w:r>
    </w:p>
    <w:p w14:paraId="5D2289E5" w14:textId="77777777" w:rsidR="00AE1A25" w:rsidRDefault="00AE1A25" w:rsidP="00263D99">
      <w:pPr>
        <w:pStyle w:val="ListParagraph"/>
        <w:numPr>
          <w:ilvl w:val="0"/>
          <w:numId w:val="31"/>
        </w:numPr>
      </w:pPr>
      <w:r>
        <w:t>The system creates a new user account with the provided details.</w:t>
      </w:r>
    </w:p>
    <w:p w14:paraId="11110071" w14:textId="77777777" w:rsidR="00AE1A25" w:rsidRDefault="00AE1A25" w:rsidP="00AE1A25">
      <w:pPr>
        <w:rPr>
          <w:b/>
          <w:bCs/>
        </w:rPr>
      </w:pPr>
      <w:r>
        <w:rPr>
          <w:b/>
          <w:bCs/>
        </w:rPr>
        <w:t>Extensions:</w:t>
      </w:r>
    </w:p>
    <w:p w14:paraId="544AB841" w14:textId="77777777" w:rsidR="00AE1A25" w:rsidRDefault="00AE1A25" w:rsidP="00263D99">
      <w:pPr>
        <w:pStyle w:val="ListParagraph"/>
        <w:numPr>
          <w:ilvl w:val="2"/>
          <w:numId w:val="32"/>
        </w:numPr>
        <w:spacing w:line="252" w:lineRule="auto"/>
      </w:pPr>
      <w:r>
        <w:t>Some fields are not valid.</w:t>
      </w:r>
    </w:p>
    <w:p w14:paraId="518B8136" w14:textId="77777777" w:rsidR="00AE1A25" w:rsidRDefault="00AE1A25" w:rsidP="00263D99">
      <w:pPr>
        <w:pStyle w:val="ListParagraph"/>
        <w:numPr>
          <w:ilvl w:val="2"/>
          <w:numId w:val="32"/>
        </w:numPr>
        <w:spacing w:line="252" w:lineRule="auto"/>
      </w:pPr>
      <w:r>
        <w:t>The request will be denied.</w:t>
      </w:r>
    </w:p>
    <w:p w14:paraId="6FE8C829" w14:textId="77777777" w:rsidR="00AE1A25" w:rsidRDefault="00AE1A25" w:rsidP="00263D99">
      <w:pPr>
        <w:pStyle w:val="ListParagraph"/>
        <w:numPr>
          <w:ilvl w:val="2"/>
          <w:numId w:val="32"/>
        </w:numPr>
        <w:spacing w:line="252" w:lineRule="auto"/>
      </w:pPr>
      <w:r>
        <w:t>The system will inform the renter of the invalid values.</w:t>
      </w:r>
    </w:p>
    <w:p w14:paraId="5053BB0A" w14:textId="77777777" w:rsidR="00AE1A25" w:rsidRDefault="00AE1A25" w:rsidP="00263D99">
      <w:pPr>
        <w:pStyle w:val="ListParagraph"/>
        <w:numPr>
          <w:ilvl w:val="2"/>
          <w:numId w:val="32"/>
        </w:numPr>
        <w:spacing w:line="252" w:lineRule="auto"/>
      </w:pPr>
      <w:r>
        <w:t>Continue at step 2.</w:t>
      </w:r>
    </w:p>
    <w:p w14:paraId="373B4912" w14:textId="77777777" w:rsidR="00AE1A25" w:rsidRDefault="00AE1A25" w:rsidP="00AE1A25">
      <w:pPr>
        <w:pStyle w:val="ListParagraph"/>
        <w:spacing w:line="252" w:lineRule="auto"/>
        <w:ind w:left="1080"/>
      </w:pPr>
    </w:p>
    <w:p w14:paraId="786F1A97" w14:textId="77777777" w:rsidR="00AE1A25" w:rsidRDefault="00AE1A25" w:rsidP="00263D99">
      <w:pPr>
        <w:pStyle w:val="ListParagraph"/>
        <w:numPr>
          <w:ilvl w:val="2"/>
          <w:numId w:val="23"/>
        </w:numPr>
        <w:spacing w:line="252" w:lineRule="auto"/>
      </w:pPr>
      <w:r>
        <w:t>The user is on the banned list.</w:t>
      </w:r>
    </w:p>
    <w:p w14:paraId="595C1800" w14:textId="77777777" w:rsidR="00AE1A25" w:rsidRDefault="00AE1A25" w:rsidP="00263D99">
      <w:pPr>
        <w:pStyle w:val="ListParagraph"/>
        <w:numPr>
          <w:ilvl w:val="2"/>
          <w:numId w:val="23"/>
        </w:numPr>
        <w:spacing w:line="252" w:lineRule="auto"/>
      </w:pPr>
      <w:r>
        <w:t>The request will be denied and the account will not be created.</w:t>
      </w:r>
    </w:p>
    <w:p w14:paraId="3D11AFA9" w14:textId="77777777" w:rsidR="00AE1A25" w:rsidRDefault="00AE1A25" w:rsidP="00263D99">
      <w:pPr>
        <w:pStyle w:val="ListParagraph"/>
        <w:numPr>
          <w:ilvl w:val="2"/>
          <w:numId w:val="23"/>
        </w:numPr>
        <w:spacing w:line="252" w:lineRule="auto"/>
      </w:pPr>
      <w:r>
        <w:t>The system will display a prompt for the user.</w:t>
      </w:r>
    </w:p>
    <w:p w14:paraId="6A8CC34E" w14:textId="77777777" w:rsidR="00AE1A25" w:rsidRDefault="00AE1A25" w:rsidP="00263D99">
      <w:pPr>
        <w:pStyle w:val="ListParagraph"/>
        <w:numPr>
          <w:ilvl w:val="2"/>
          <w:numId w:val="23"/>
        </w:numPr>
        <w:spacing w:line="252" w:lineRule="auto"/>
      </w:pPr>
      <w:r>
        <w:t>The system will redirect the user to the homepage.</w:t>
      </w:r>
    </w:p>
    <w:p w14:paraId="352D6A2B" w14:textId="77777777" w:rsidR="00AE1A25" w:rsidRDefault="00AE1A25" w:rsidP="00AE1A25">
      <w:pPr>
        <w:pBdr>
          <w:bottom w:val="single" w:sz="6" w:space="1" w:color="auto"/>
        </w:pBdr>
        <w:rPr>
          <w:b/>
          <w:bCs/>
        </w:rPr>
      </w:pPr>
    </w:p>
    <w:p w14:paraId="2A4EBD81" w14:textId="77777777" w:rsidR="00AE1A25" w:rsidRDefault="00AE1A25" w:rsidP="00AE1A25">
      <w:r>
        <w:rPr>
          <w:b/>
          <w:bCs/>
        </w:rPr>
        <w:lastRenderedPageBreak/>
        <w:t>ID:</w:t>
      </w:r>
      <w:r>
        <w:t xml:space="preserve">  UC8 - B</w:t>
      </w:r>
    </w:p>
    <w:p w14:paraId="29C8B516" w14:textId="77777777" w:rsidR="00AE1A25" w:rsidRDefault="00AE1A25" w:rsidP="00AE1A25">
      <w:r>
        <w:rPr>
          <w:b/>
          <w:bCs/>
        </w:rPr>
        <w:t>Name:</w:t>
      </w:r>
      <w:r>
        <w:t xml:space="preserve"> Create an account using Google, Facebook, Microsoft, or Apple account.</w:t>
      </w:r>
    </w:p>
    <w:p w14:paraId="13D7E1D0" w14:textId="77777777" w:rsidR="00AE1A25" w:rsidRDefault="00AE1A25" w:rsidP="00AE1A25">
      <w:r>
        <w:rPr>
          <w:b/>
          <w:bCs/>
        </w:rPr>
        <w:t>Initiator:</w:t>
      </w:r>
      <w:r>
        <w:t xml:space="preserve"> User</w:t>
      </w:r>
    </w:p>
    <w:p w14:paraId="5BFEB3B7" w14:textId="77777777" w:rsidR="00AE1A25" w:rsidRDefault="00AE1A25" w:rsidP="00AE1A25">
      <w:r>
        <w:rPr>
          <w:b/>
          <w:bCs/>
        </w:rPr>
        <w:t>Goal:</w:t>
      </w:r>
      <w:r>
        <w:t xml:space="preserve"> Creates an account for the user to log into.</w:t>
      </w:r>
    </w:p>
    <w:p w14:paraId="55415470" w14:textId="77777777" w:rsidR="00AE1A25" w:rsidRDefault="00AE1A25" w:rsidP="00AE1A25">
      <w:r>
        <w:rPr>
          <w:b/>
          <w:bCs/>
        </w:rPr>
        <w:t>Precondition:</w:t>
      </w:r>
    </w:p>
    <w:p w14:paraId="4651282D" w14:textId="77777777" w:rsidR="00AE1A25" w:rsidRDefault="00AE1A25" w:rsidP="00263D99">
      <w:pPr>
        <w:pStyle w:val="ListParagraph"/>
        <w:numPr>
          <w:ilvl w:val="0"/>
          <w:numId w:val="33"/>
        </w:numPr>
      </w:pPr>
      <w:r>
        <w:t>The user must have a Google, Facebook, Microsoft, or Apple account.</w:t>
      </w:r>
    </w:p>
    <w:p w14:paraId="327F17DF" w14:textId="77777777" w:rsidR="00AE1A25" w:rsidRDefault="00AE1A25" w:rsidP="00263D99">
      <w:pPr>
        <w:pStyle w:val="ListParagraph"/>
        <w:numPr>
          <w:ilvl w:val="0"/>
          <w:numId w:val="33"/>
        </w:numPr>
      </w:pPr>
      <w:r>
        <w:t>The user must have an ID number.</w:t>
      </w:r>
    </w:p>
    <w:p w14:paraId="50C39177" w14:textId="78C476BF" w:rsidR="00AE1A25" w:rsidRDefault="00AE1A25" w:rsidP="00263D99">
      <w:pPr>
        <w:pStyle w:val="ListParagraph"/>
        <w:numPr>
          <w:ilvl w:val="0"/>
          <w:numId w:val="33"/>
        </w:numPr>
      </w:pPr>
      <w:r>
        <w:t xml:space="preserve">The email address and ID number must not be on the </w:t>
      </w:r>
      <w:r w:rsidR="00497031">
        <w:t>banned list</w:t>
      </w:r>
      <w:r>
        <w:t>.</w:t>
      </w:r>
    </w:p>
    <w:p w14:paraId="79B058B2" w14:textId="77777777" w:rsidR="00AE1A25" w:rsidRDefault="00AE1A25" w:rsidP="00AE1A25">
      <w:r>
        <w:rPr>
          <w:b/>
          <w:bCs/>
        </w:rPr>
        <w:t>Postcondition:</w:t>
      </w:r>
      <w:r>
        <w:t xml:space="preserve"> an account is created for the user to log into, where (s)he can rent or offer tools.</w:t>
      </w:r>
    </w:p>
    <w:p w14:paraId="7D479607" w14:textId="77777777" w:rsidR="00AE1A25" w:rsidRDefault="00AE1A25" w:rsidP="00AE1A25">
      <w:r>
        <w:rPr>
          <w:b/>
          <w:bCs/>
        </w:rPr>
        <w:t>Main success scenario:</w:t>
      </w:r>
      <w:r>
        <w:t xml:space="preserve"> </w:t>
      </w:r>
    </w:p>
    <w:p w14:paraId="3E538401" w14:textId="77777777" w:rsidR="00AE1A25" w:rsidRDefault="00AE1A25" w:rsidP="00263D99">
      <w:pPr>
        <w:pStyle w:val="ListParagraph"/>
        <w:numPr>
          <w:ilvl w:val="0"/>
          <w:numId w:val="34"/>
        </w:numPr>
      </w:pPr>
      <w:r>
        <w:t>The user requests to create a new account.</w:t>
      </w:r>
    </w:p>
    <w:p w14:paraId="24FBDEC6" w14:textId="77777777" w:rsidR="00AE1A25" w:rsidRDefault="00AE1A25" w:rsidP="00263D99">
      <w:pPr>
        <w:pStyle w:val="ListParagraph"/>
        <w:numPr>
          <w:ilvl w:val="0"/>
          <w:numId w:val="34"/>
        </w:numPr>
      </w:pPr>
      <w:r>
        <w:t>The user signs in using one of the sign-in buttons for Google, Facebook, Microsoft, and Apple.</w:t>
      </w:r>
    </w:p>
    <w:p w14:paraId="6D9E258C" w14:textId="190E9DDD" w:rsidR="00AE1A25" w:rsidRDefault="00AE1A25" w:rsidP="00263D99">
      <w:pPr>
        <w:pStyle w:val="ListParagraph"/>
        <w:numPr>
          <w:ilvl w:val="0"/>
          <w:numId w:val="34"/>
        </w:numPr>
      </w:pPr>
      <w:r>
        <w:t xml:space="preserve">The user logs in </w:t>
      </w:r>
      <w:r w:rsidR="003130C8">
        <w:t xml:space="preserve">to </w:t>
      </w:r>
      <w:r>
        <w:t>the selected account.</w:t>
      </w:r>
    </w:p>
    <w:p w14:paraId="671360F8" w14:textId="77777777" w:rsidR="00AE1A25" w:rsidRDefault="00AE1A25" w:rsidP="00263D99">
      <w:pPr>
        <w:pStyle w:val="ListParagraph"/>
        <w:numPr>
          <w:ilvl w:val="0"/>
          <w:numId w:val="34"/>
        </w:numPr>
      </w:pPr>
      <w:r>
        <w:t>The user enters the ID number.</w:t>
      </w:r>
    </w:p>
    <w:p w14:paraId="6D7C06B2" w14:textId="0B9FF99C" w:rsidR="00AE1A25" w:rsidRDefault="00AE1A25" w:rsidP="00263D99">
      <w:pPr>
        <w:pStyle w:val="ListParagraph"/>
        <w:numPr>
          <w:ilvl w:val="0"/>
          <w:numId w:val="34"/>
        </w:numPr>
      </w:pPr>
      <w:r>
        <w:t xml:space="preserve">The system ensures the user isn’t on the </w:t>
      </w:r>
      <w:r w:rsidR="00497031">
        <w:t>banned list</w:t>
      </w:r>
      <w:r>
        <w:t>.</w:t>
      </w:r>
    </w:p>
    <w:p w14:paraId="4A19DD7D" w14:textId="77777777" w:rsidR="00AE1A25" w:rsidRDefault="00AE1A25" w:rsidP="00263D99">
      <w:pPr>
        <w:pStyle w:val="ListParagraph"/>
        <w:numPr>
          <w:ilvl w:val="0"/>
          <w:numId w:val="34"/>
        </w:numPr>
      </w:pPr>
      <w:r>
        <w:t>The user enters his/her credit card details.</w:t>
      </w:r>
    </w:p>
    <w:p w14:paraId="5D52E3F1" w14:textId="77777777" w:rsidR="00AE1A25" w:rsidRDefault="00AE1A25" w:rsidP="00263D99">
      <w:pPr>
        <w:pStyle w:val="ListParagraph"/>
        <w:numPr>
          <w:ilvl w:val="0"/>
          <w:numId w:val="34"/>
        </w:numPr>
      </w:pPr>
      <w:r>
        <w:t>The system creates a new user account with the provided details.</w:t>
      </w:r>
    </w:p>
    <w:p w14:paraId="4FFF8518" w14:textId="77777777" w:rsidR="00AE1A25" w:rsidRDefault="00AE1A25" w:rsidP="00AE1A25">
      <w:pPr>
        <w:rPr>
          <w:b/>
          <w:bCs/>
        </w:rPr>
      </w:pPr>
      <w:r>
        <w:rPr>
          <w:b/>
          <w:bCs/>
        </w:rPr>
        <w:t>Extensions:</w:t>
      </w:r>
    </w:p>
    <w:p w14:paraId="18A1BCD1" w14:textId="77777777" w:rsidR="00AE1A25" w:rsidRDefault="00AE1A25" w:rsidP="00263D99">
      <w:pPr>
        <w:pStyle w:val="ListParagraph"/>
        <w:numPr>
          <w:ilvl w:val="2"/>
          <w:numId w:val="35"/>
        </w:numPr>
        <w:spacing w:line="252" w:lineRule="auto"/>
      </w:pPr>
      <w:r>
        <w:t>The user is on the banned list.</w:t>
      </w:r>
    </w:p>
    <w:p w14:paraId="0FD56243" w14:textId="3CF7BA92" w:rsidR="00AE1A25" w:rsidRDefault="00AE1A25" w:rsidP="00263D99">
      <w:pPr>
        <w:pStyle w:val="ListParagraph"/>
        <w:numPr>
          <w:ilvl w:val="2"/>
          <w:numId w:val="35"/>
        </w:numPr>
        <w:spacing w:line="252" w:lineRule="auto"/>
      </w:pPr>
      <w:r>
        <w:t xml:space="preserve">The request will be </w:t>
      </w:r>
      <w:r w:rsidR="00497031">
        <w:t>denied,</w:t>
      </w:r>
      <w:r>
        <w:t xml:space="preserve"> and the account will not be created.</w:t>
      </w:r>
    </w:p>
    <w:p w14:paraId="082770FF" w14:textId="77777777" w:rsidR="00AE1A25" w:rsidRDefault="00AE1A25" w:rsidP="00263D99">
      <w:pPr>
        <w:pStyle w:val="ListParagraph"/>
        <w:numPr>
          <w:ilvl w:val="2"/>
          <w:numId w:val="35"/>
        </w:numPr>
        <w:spacing w:line="252" w:lineRule="auto"/>
      </w:pPr>
      <w:r>
        <w:t>The system will display a prompt for the user.</w:t>
      </w:r>
    </w:p>
    <w:p w14:paraId="6C269324" w14:textId="77777777" w:rsidR="00AE1A25" w:rsidRDefault="00AE1A25" w:rsidP="00263D99">
      <w:pPr>
        <w:pStyle w:val="ListParagraph"/>
        <w:numPr>
          <w:ilvl w:val="2"/>
          <w:numId w:val="35"/>
        </w:numPr>
        <w:spacing w:line="252" w:lineRule="auto"/>
      </w:pPr>
      <w:r>
        <w:t>The system will redirect the user to the homepage.</w:t>
      </w:r>
    </w:p>
    <w:p w14:paraId="1EE7C83D" w14:textId="77777777" w:rsidR="00AE1A25" w:rsidRDefault="00AE1A25" w:rsidP="00AE1A25">
      <w:pPr>
        <w:pBdr>
          <w:bottom w:val="single" w:sz="6" w:space="1" w:color="auto"/>
        </w:pBdr>
        <w:rPr>
          <w:b/>
          <w:bCs/>
        </w:rPr>
      </w:pPr>
    </w:p>
    <w:p w14:paraId="3CF97EE3" w14:textId="77777777" w:rsidR="00AE1A25" w:rsidRDefault="00AE1A25" w:rsidP="00AE1A25">
      <w:pPr>
        <w:pBdr>
          <w:bottom w:val="single" w:sz="6" w:space="1" w:color="auto"/>
        </w:pBdr>
        <w:rPr>
          <w:b/>
          <w:bCs/>
        </w:rPr>
      </w:pPr>
    </w:p>
    <w:p w14:paraId="4A85A32E" w14:textId="77777777" w:rsidR="00AE1A25" w:rsidRDefault="00AE1A25" w:rsidP="00AE1A25">
      <w:r>
        <w:rPr>
          <w:b/>
          <w:bCs/>
        </w:rPr>
        <w:t>ID:</w:t>
      </w:r>
      <w:r>
        <w:t xml:space="preserve">  UC9 - A</w:t>
      </w:r>
    </w:p>
    <w:p w14:paraId="03D1F7F4" w14:textId="77777777" w:rsidR="00AE1A25" w:rsidRDefault="00AE1A25" w:rsidP="00AE1A25">
      <w:r>
        <w:rPr>
          <w:b/>
          <w:bCs/>
        </w:rPr>
        <w:t>Name:</w:t>
      </w:r>
      <w:r>
        <w:t xml:space="preserve"> Log into account using an email address.</w:t>
      </w:r>
    </w:p>
    <w:p w14:paraId="2921EFC2" w14:textId="77777777" w:rsidR="00AE1A25" w:rsidRDefault="00AE1A25" w:rsidP="00AE1A25">
      <w:r>
        <w:rPr>
          <w:b/>
          <w:bCs/>
        </w:rPr>
        <w:t>Initiator:</w:t>
      </w:r>
      <w:r>
        <w:t xml:space="preserve"> User</w:t>
      </w:r>
    </w:p>
    <w:p w14:paraId="15F7AE16" w14:textId="77777777" w:rsidR="00AE1A25" w:rsidRDefault="00AE1A25" w:rsidP="00AE1A25">
      <w:r>
        <w:rPr>
          <w:b/>
          <w:bCs/>
        </w:rPr>
        <w:t>Goal:</w:t>
      </w:r>
      <w:r>
        <w:t xml:space="preserve"> Log the user into his/her account where (s)he can offer and/or rent tools.</w:t>
      </w:r>
    </w:p>
    <w:p w14:paraId="59DE35D7" w14:textId="77777777" w:rsidR="00AE1A25" w:rsidRDefault="00AE1A25" w:rsidP="00AE1A25">
      <w:r>
        <w:rPr>
          <w:b/>
          <w:bCs/>
        </w:rPr>
        <w:t>Precondition:</w:t>
      </w:r>
      <w:r>
        <w:t xml:space="preserve"> </w:t>
      </w:r>
    </w:p>
    <w:p w14:paraId="3CC46D9F" w14:textId="77777777" w:rsidR="00AE1A25" w:rsidRDefault="00AE1A25" w:rsidP="00263D99">
      <w:pPr>
        <w:pStyle w:val="ListParagraph"/>
        <w:numPr>
          <w:ilvl w:val="0"/>
          <w:numId w:val="36"/>
        </w:numPr>
      </w:pPr>
      <w:r>
        <w:t>The user must have previously created an account.</w:t>
      </w:r>
    </w:p>
    <w:p w14:paraId="56AE318B" w14:textId="77777777" w:rsidR="00AE1A25" w:rsidRDefault="00AE1A25" w:rsidP="00263D99">
      <w:pPr>
        <w:pStyle w:val="ListParagraph"/>
        <w:numPr>
          <w:ilvl w:val="0"/>
          <w:numId w:val="36"/>
        </w:numPr>
      </w:pPr>
      <w:r>
        <w:t>The user account must not be banned.</w:t>
      </w:r>
    </w:p>
    <w:p w14:paraId="73AF97F4" w14:textId="77777777" w:rsidR="00AE1A25" w:rsidRDefault="00AE1A25" w:rsidP="00AE1A25">
      <w:r>
        <w:rPr>
          <w:b/>
          <w:bCs/>
        </w:rPr>
        <w:t>Postcondition:</w:t>
      </w:r>
      <w:r>
        <w:t xml:space="preserve"> the user is logged into his/her account, and (s)he can start renting or offering tools.</w:t>
      </w:r>
    </w:p>
    <w:p w14:paraId="32657283" w14:textId="77777777" w:rsidR="00AE1A25" w:rsidRDefault="00AE1A25" w:rsidP="00AE1A25">
      <w:r>
        <w:rPr>
          <w:b/>
          <w:bCs/>
        </w:rPr>
        <w:t>Main success scenario:</w:t>
      </w:r>
      <w:r>
        <w:t xml:space="preserve"> </w:t>
      </w:r>
    </w:p>
    <w:p w14:paraId="78E6E3A1" w14:textId="77777777" w:rsidR="00AE1A25" w:rsidRDefault="00AE1A25" w:rsidP="00263D99">
      <w:pPr>
        <w:pStyle w:val="ListParagraph"/>
        <w:numPr>
          <w:ilvl w:val="0"/>
          <w:numId w:val="37"/>
        </w:numPr>
      </w:pPr>
      <w:r>
        <w:t>The user requests to log into his/her account.</w:t>
      </w:r>
    </w:p>
    <w:p w14:paraId="4CB781BC" w14:textId="34F13398" w:rsidR="00AE1A25" w:rsidRDefault="00AE1A25" w:rsidP="00263D99">
      <w:pPr>
        <w:pStyle w:val="ListParagraph"/>
        <w:numPr>
          <w:ilvl w:val="0"/>
          <w:numId w:val="37"/>
        </w:numPr>
      </w:pPr>
      <w:r>
        <w:t>The system asks for the email</w:t>
      </w:r>
      <w:r w:rsidR="00D47905">
        <w:t xml:space="preserve"> </w:t>
      </w:r>
      <w:r>
        <w:t>address and the password.</w:t>
      </w:r>
    </w:p>
    <w:p w14:paraId="36F8F904" w14:textId="734D4957" w:rsidR="00AE1A25" w:rsidRDefault="00AE1A25" w:rsidP="00263D99">
      <w:pPr>
        <w:pStyle w:val="ListParagraph"/>
        <w:numPr>
          <w:ilvl w:val="0"/>
          <w:numId w:val="37"/>
        </w:numPr>
      </w:pPr>
      <w:r>
        <w:t>The user enters the email</w:t>
      </w:r>
      <w:r w:rsidR="00D47905">
        <w:t xml:space="preserve"> </w:t>
      </w:r>
      <w:r>
        <w:t>address and the password.</w:t>
      </w:r>
    </w:p>
    <w:p w14:paraId="0875E1A1" w14:textId="5DDDF4B4" w:rsidR="00AE1A25" w:rsidRDefault="00AE1A25" w:rsidP="00263D99">
      <w:pPr>
        <w:pStyle w:val="ListParagraph"/>
        <w:numPr>
          <w:ilvl w:val="0"/>
          <w:numId w:val="37"/>
        </w:numPr>
      </w:pPr>
      <w:r>
        <w:t>The system checks if the email</w:t>
      </w:r>
      <w:r w:rsidR="00D47905">
        <w:t xml:space="preserve"> </w:t>
      </w:r>
      <w:r>
        <w:t>address and the password are correct.</w:t>
      </w:r>
    </w:p>
    <w:p w14:paraId="2D5D826E" w14:textId="77777777" w:rsidR="00AE1A25" w:rsidRDefault="00AE1A25" w:rsidP="00263D99">
      <w:pPr>
        <w:pStyle w:val="ListParagraph"/>
        <w:numPr>
          <w:ilvl w:val="0"/>
          <w:numId w:val="37"/>
        </w:numPr>
      </w:pPr>
      <w:r>
        <w:lastRenderedPageBreak/>
        <w:t>The system ensures the user is not banned.</w:t>
      </w:r>
    </w:p>
    <w:p w14:paraId="77617E7D" w14:textId="77777777" w:rsidR="00AE1A25" w:rsidRDefault="00AE1A25" w:rsidP="00263D99">
      <w:pPr>
        <w:pStyle w:val="ListParagraph"/>
        <w:numPr>
          <w:ilvl w:val="0"/>
          <w:numId w:val="37"/>
        </w:numPr>
      </w:pPr>
      <w:r>
        <w:t>The system logs the user into the account.</w:t>
      </w:r>
    </w:p>
    <w:p w14:paraId="723E7B04" w14:textId="77777777" w:rsidR="00AE1A25" w:rsidRDefault="00AE1A25" w:rsidP="00AE1A25">
      <w:pPr>
        <w:rPr>
          <w:b/>
          <w:bCs/>
        </w:rPr>
      </w:pPr>
      <w:r>
        <w:rPr>
          <w:b/>
          <w:bCs/>
        </w:rPr>
        <w:t>Extensions:</w:t>
      </w:r>
    </w:p>
    <w:p w14:paraId="62024129" w14:textId="161BB7B5" w:rsidR="00AE1A25" w:rsidRDefault="00AE1A25" w:rsidP="00263D99">
      <w:pPr>
        <w:pStyle w:val="ListParagraph"/>
        <w:numPr>
          <w:ilvl w:val="2"/>
          <w:numId w:val="38"/>
        </w:numPr>
        <w:spacing w:line="252" w:lineRule="auto"/>
      </w:pPr>
      <w:r>
        <w:t>the email</w:t>
      </w:r>
      <w:r w:rsidR="008662DD">
        <w:t xml:space="preserve"> </w:t>
      </w:r>
      <w:r>
        <w:t>address and the password are not correct.</w:t>
      </w:r>
    </w:p>
    <w:p w14:paraId="0B8AB3B7" w14:textId="77777777" w:rsidR="00AE1A25" w:rsidRDefault="00AE1A25" w:rsidP="00263D99">
      <w:pPr>
        <w:pStyle w:val="ListParagraph"/>
        <w:numPr>
          <w:ilvl w:val="2"/>
          <w:numId w:val="38"/>
        </w:numPr>
        <w:spacing w:line="252" w:lineRule="auto"/>
      </w:pPr>
      <w:r>
        <w:t>The user will not be logged in.</w:t>
      </w:r>
    </w:p>
    <w:p w14:paraId="631D2395" w14:textId="77777777" w:rsidR="00AE1A25" w:rsidRDefault="00AE1A25" w:rsidP="00263D99">
      <w:pPr>
        <w:pStyle w:val="ListParagraph"/>
        <w:numPr>
          <w:ilvl w:val="2"/>
          <w:numId w:val="38"/>
        </w:numPr>
        <w:spacing w:line="252" w:lineRule="auto"/>
      </w:pPr>
      <w:r>
        <w:t>The system will inform the renter.</w:t>
      </w:r>
    </w:p>
    <w:p w14:paraId="6FEAFC7E" w14:textId="77777777" w:rsidR="00AE1A25" w:rsidRDefault="00AE1A25" w:rsidP="00263D99">
      <w:pPr>
        <w:pStyle w:val="ListParagraph"/>
        <w:numPr>
          <w:ilvl w:val="2"/>
          <w:numId w:val="38"/>
        </w:numPr>
        <w:spacing w:line="252" w:lineRule="auto"/>
      </w:pPr>
      <w:r>
        <w:t>Continue at step 2.</w:t>
      </w:r>
    </w:p>
    <w:p w14:paraId="24E56729" w14:textId="77777777" w:rsidR="00AE1A25" w:rsidRDefault="00AE1A25" w:rsidP="00AE1A25">
      <w:pPr>
        <w:pStyle w:val="ListParagraph"/>
        <w:spacing w:line="252" w:lineRule="auto"/>
        <w:ind w:left="1080"/>
      </w:pPr>
    </w:p>
    <w:p w14:paraId="0FB34D44" w14:textId="77777777" w:rsidR="00AE1A25" w:rsidRDefault="00AE1A25" w:rsidP="00263D99">
      <w:pPr>
        <w:pStyle w:val="ListParagraph"/>
        <w:numPr>
          <w:ilvl w:val="2"/>
          <w:numId w:val="39"/>
        </w:numPr>
        <w:spacing w:line="252" w:lineRule="auto"/>
      </w:pPr>
      <w:r>
        <w:t>The user is on the banned list.</w:t>
      </w:r>
    </w:p>
    <w:p w14:paraId="6CA7D41C" w14:textId="07FC29C9" w:rsidR="00AE1A25" w:rsidRDefault="00AE1A25" w:rsidP="00263D99">
      <w:pPr>
        <w:pStyle w:val="ListParagraph"/>
        <w:numPr>
          <w:ilvl w:val="2"/>
          <w:numId w:val="39"/>
        </w:numPr>
        <w:spacing w:line="252" w:lineRule="auto"/>
      </w:pPr>
      <w:r>
        <w:t xml:space="preserve">The request will be </w:t>
      </w:r>
      <w:r w:rsidR="00FE0642">
        <w:t>denied,</w:t>
      </w:r>
      <w:r>
        <w:t xml:space="preserve"> and the user will not be logged in.</w:t>
      </w:r>
    </w:p>
    <w:p w14:paraId="7D812F07" w14:textId="77777777" w:rsidR="00AE1A25" w:rsidRDefault="00AE1A25" w:rsidP="00263D99">
      <w:pPr>
        <w:pStyle w:val="ListParagraph"/>
        <w:numPr>
          <w:ilvl w:val="2"/>
          <w:numId w:val="39"/>
        </w:numPr>
        <w:spacing w:line="252" w:lineRule="auto"/>
      </w:pPr>
      <w:r>
        <w:t>The system will display a prompt for the user.</w:t>
      </w:r>
    </w:p>
    <w:p w14:paraId="5FF61F4B" w14:textId="77777777" w:rsidR="00AE1A25" w:rsidRDefault="00AE1A25" w:rsidP="00263D99">
      <w:pPr>
        <w:pStyle w:val="ListParagraph"/>
        <w:numPr>
          <w:ilvl w:val="2"/>
          <w:numId w:val="39"/>
        </w:numPr>
        <w:spacing w:line="252" w:lineRule="auto"/>
      </w:pPr>
      <w:r>
        <w:t>The system will redirect the user to the homepage.</w:t>
      </w:r>
    </w:p>
    <w:p w14:paraId="001B74EA" w14:textId="77777777" w:rsidR="00AE1A25" w:rsidRDefault="00AE1A25" w:rsidP="00AE1A25">
      <w:pPr>
        <w:pBdr>
          <w:bottom w:val="single" w:sz="6" w:space="1" w:color="auto"/>
        </w:pBdr>
        <w:rPr>
          <w:b/>
          <w:bCs/>
        </w:rPr>
      </w:pPr>
    </w:p>
    <w:p w14:paraId="3860E15E" w14:textId="77777777" w:rsidR="00AE1A25" w:rsidRDefault="00AE1A25" w:rsidP="00AE1A25">
      <w:r>
        <w:rPr>
          <w:b/>
          <w:bCs/>
        </w:rPr>
        <w:t>ID:</w:t>
      </w:r>
      <w:r>
        <w:t xml:space="preserve">  UC9 - B</w:t>
      </w:r>
    </w:p>
    <w:p w14:paraId="77B29B01" w14:textId="77777777" w:rsidR="00AE1A25" w:rsidRDefault="00AE1A25" w:rsidP="00AE1A25">
      <w:r>
        <w:rPr>
          <w:b/>
          <w:bCs/>
        </w:rPr>
        <w:t>Name:</w:t>
      </w:r>
      <w:r>
        <w:t xml:space="preserve"> Log into account using Google, Facebook, Microsoft, or Apple account.</w:t>
      </w:r>
    </w:p>
    <w:p w14:paraId="19F16502" w14:textId="77777777" w:rsidR="00AE1A25" w:rsidRDefault="00AE1A25" w:rsidP="00AE1A25">
      <w:r>
        <w:rPr>
          <w:b/>
          <w:bCs/>
        </w:rPr>
        <w:t>Initiator:</w:t>
      </w:r>
      <w:r>
        <w:t xml:space="preserve"> User</w:t>
      </w:r>
    </w:p>
    <w:p w14:paraId="5CBCCA14" w14:textId="77777777" w:rsidR="00AE1A25" w:rsidRDefault="00AE1A25" w:rsidP="00AE1A25">
      <w:r>
        <w:rPr>
          <w:b/>
          <w:bCs/>
        </w:rPr>
        <w:t>Goal:</w:t>
      </w:r>
      <w:r>
        <w:t xml:space="preserve"> Log the user into his/her account where (s)he can offer and/or rent tools.</w:t>
      </w:r>
    </w:p>
    <w:p w14:paraId="51A13EA0" w14:textId="77777777" w:rsidR="00AE1A25" w:rsidRDefault="00AE1A25" w:rsidP="00AE1A25">
      <w:r>
        <w:rPr>
          <w:b/>
          <w:bCs/>
        </w:rPr>
        <w:t>Precondition:</w:t>
      </w:r>
      <w:r>
        <w:t xml:space="preserve"> </w:t>
      </w:r>
    </w:p>
    <w:p w14:paraId="31EC6667" w14:textId="77777777" w:rsidR="00AE1A25" w:rsidRDefault="00AE1A25" w:rsidP="00263D99">
      <w:pPr>
        <w:pStyle w:val="ListParagraph"/>
        <w:numPr>
          <w:ilvl w:val="0"/>
          <w:numId w:val="40"/>
        </w:numPr>
      </w:pPr>
      <w:r>
        <w:t>The user must have previously created an account.</w:t>
      </w:r>
    </w:p>
    <w:p w14:paraId="552154EF" w14:textId="77777777" w:rsidR="00AE1A25" w:rsidRDefault="00AE1A25" w:rsidP="00263D99">
      <w:pPr>
        <w:pStyle w:val="ListParagraph"/>
        <w:numPr>
          <w:ilvl w:val="0"/>
          <w:numId w:val="40"/>
        </w:numPr>
      </w:pPr>
      <w:r>
        <w:t>The user account must not be banned.</w:t>
      </w:r>
    </w:p>
    <w:p w14:paraId="7AC434A7" w14:textId="77777777" w:rsidR="00AE1A25" w:rsidRDefault="00AE1A25" w:rsidP="00AE1A25">
      <w:r>
        <w:rPr>
          <w:b/>
          <w:bCs/>
        </w:rPr>
        <w:t>Postcondition:</w:t>
      </w:r>
      <w:r>
        <w:t xml:space="preserve"> the user is logged into his/her account, and (s)he can start renting or offering tools.</w:t>
      </w:r>
    </w:p>
    <w:p w14:paraId="5424F715" w14:textId="77777777" w:rsidR="00AE1A25" w:rsidRDefault="00AE1A25" w:rsidP="00AE1A25">
      <w:r>
        <w:rPr>
          <w:b/>
          <w:bCs/>
        </w:rPr>
        <w:t>Main success scenario:</w:t>
      </w:r>
      <w:r>
        <w:t xml:space="preserve"> </w:t>
      </w:r>
    </w:p>
    <w:p w14:paraId="2927C9C1" w14:textId="77777777" w:rsidR="00AE1A25" w:rsidRDefault="00AE1A25" w:rsidP="00263D99">
      <w:pPr>
        <w:pStyle w:val="ListParagraph"/>
        <w:numPr>
          <w:ilvl w:val="0"/>
          <w:numId w:val="41"/>
        </w:numPr>
      </w:pPr>
      <w:r>
        <w:t>The user requests to log into his/her account.</w:t>
      </w:r>
    </w:p>
    <w:p w14:paraId="7673C4E1" w14:textId="77777777" w:rsidR="00AE1A25" w:rsidRDefault="00AE1A25" w:rsidP="00263D99">
      <w:pPr>
        <w:pStyle w:val="ListParagraph"/>
        <w:numPr>
          <w:ilvl w:val="0"/>
          <w:numId w:val="41"/>
        </w:numPr>
      </w:pPr>
      <w:r>
        <w:t>The user logs in using one of the sign-in buttons for Google, Facebook, Microsoft, and Apple.</w:t>
      </w:r>
    </w:p>
    <w:p w14:paraId="5254EEC9" w14:textId="77777777" w:rsidR="00AE1A25" w:rsidRDefault="00AE1A25" w:rsidP="00263D99">
      <w:pPr>
        <w:pStyle w:val="ListParagraph"/>
        <w:numPr>
          <w:ilvl w:val="0"/>
          <w:numId w:val="41"/>
        </w:numPr>
      </w:pPr>
      <w:r>
        <w:t>The user logs in the selected account.</w:t>
      </w:r>
    </w:p>
    <w:p w14:paraId="1F598963" w14:textId="77777777" w:rsidR="00AE1A25" w:rsidRDefault="00AE1A25" w:rsidP="00263D99">
      <w:pPr>
        <w:pStyle w:val="ListParagraph"/>
        <w:numPr>
          <w:ilvl w:val="0"/>
          <w:numId w:val="41"/>
        </w:numPr>
      </w:pPr>
      <w:r>
        <w:t>The system ensures the user is not banned.</w:t>
      </w:r>
    </w:p>
    <w:p w14:paraId="48F851D0" w14:textId="77777777" w:rsidR="00AE1A25" w:rsidRDefault="00AE1A25" w:rsidP="00263D99">
      <w:pPr>
        <w:pStyle w:val="ListParagraph"/>
        <w:numPr>
          <w:ilvl w:val="0"/>
          <w:numId w:val="41"/>
        </w:numPr>
      </w:pPr>
      <w:r>
        <w:t>The system logs the user into the account.</w:t>
      </w:r>
    </w:p>
    <w:p w14:paraId="796770E6" w14:textId="77777777" w:rsidR="00AE1A25" w:rsidRDefault="00AE1A25" w:rsidP="00AE1A25">
      <w:pPr>
        <w:rPr>
          <w:b/>
          <w:bCs/>
        </w:rPr>
      </w:pPr>
      <w:r>
        <w:rPr>
          <w:b/>
          <w:bCs/>
        </w:rPr>
        <w:t>Extensions:</w:t>
      </w:r>
    </w:p>
    <w:p w14:paraId="10632DAE" w14:textId="77777777" w:rsidR="00AE1A25" w:rsidRDefault="00AE1A25" w:rsidP="00263D99">
      <w:pPr>
        <w:pStyle w:val="ListParagraph"/>
        <w:numPr>
          <w:ilvl w:val="2"/>
          <w:numId w:val="39"/>
        </w:numPr>
        <w:spacing w:line="252" w:lineRule="auto"/>
      </w:pPr>
      <w:r>
        <w:t>The user is on the banned list.</w:t>
      </w:r>
    </w:p>
    <w:p w14:paraId="47DC2515" w14:textId="071462B0" w:rsidR="00AE1A25" w:rsidRDefault="00AE1A25" w:rsidP="00263D99">
      <w:pPr>
        <w:pStyle w:val="ListParagraph"/>
        <w:numPr>
          <w:ilvl w:val="2"/>
          <w:numId w:val="39"/>
        </w:numPr>
        <w:spacing w:line="252" w:lineRule="auto"/>
      </w:pPr>
      <w:r>
        <w:t xml:space="preserve">The request will be </w:t>
      </w:r>
      <w:r w:rsidR="00FE0642">
        <w:t>denied,</w:t>
      </w:r>
      <w:r>
        <w:t xml:space="preserve"> and the account will not be created.</w:t>
      </w:r>
    </w:p>
    <w:p w14:paraId="63876B4C" w14:textId="77777777" w:rsidR="00AE1A25" w:rsidRDefault="00AE1A25" w:rsidP="00263D99">
      <w:pPr>
        <w:pStyle w:val="ListParagraph"/>
        <w:numPr>
          <w:ilvl w:val="2"/>
          <w:numId w:val="39"/>
        </w:numPr>
        <w:spacing w:line="252" w:lineRule="auto"/>
      </w:pPr>
      <w:r>
        <w:t>The system will display a prompt for the user.</w:t>
      </w:r>
    </w:p>
    <w:p w14:paraId="5D2C2630" w14:textId="77777777" w:rsidR="00AE1A25" w:rsidRDefault="00AE1A25" w:rsidP="00263D99">
      <w:pPr>
        <w:pStyle w:val="ListParagraph"/>
        <w:numPr>
          <w:ilvl w:val="2"/>
          <w:numId w:val="39"/>
        </w:numPr>
        <w:spacing w:line="252" w:lineRule="auto"/>
      </w:pPr>
      <w:r>
        <w:t>The system will redirect the user to the homepage.</w:t>
      </w:r>
    </w:p>
    <w:p w14:paraId="01C1E8A4" w14:textId="77777777" w:rsidR="00AE1A25" w:rsidRDefault="00AE1A25" w:rsidP="00AE1A25">
      <w:pPr>
        <w:pBdr>
          <w:bottom w:val="single" w:sz="6" w:space="1" w:color="auto"/>
        </w:pBdr>
        <w:rPr>
          <w:b/>
          <w:bCs/>
        </w:rPr>
      </w:pPr>
    </w:p>
    <w:p w14:paraId="07068FF5" w14:textId="77777777" w:rsidR="00AE1A25" w:rsidRDefault="00AE1A25" w:rsidP="00AE1A25">
      <w:r>
        <w:rPr>
          <w:b/>
          <w:bCs/>
        </w:rPr>
        <w:t>ID:</w:t>
      </w:r>
      <w:r>
        <w:t xml:space="preserve">  UC10 - A</w:t>
      </w:r>
    </w:p>
    <w:p w14:paraId="21CD5C36" w14:textId="77777777" w:rsidR="00AE1A25" w:rsidRDefault="00AE1A25" w:rsidP="00AE1A25">
      <w:r>
        <w:rPr>
          <w:b/>
          <w:bCs/>
        </w:rPr>
        <w:t>Name:</w:t>
      </w:r>
      <w:r>
        <w:t xml:space="preserve"> Add/edit user rating.</w:t>
      </w:r>
    </w:p>
    <w:p w14:paraId="5E57428C" w14:textId="77777777" w:rsidR="00AE1A25" w:rsidRDefault="00AE1A25" w:rsidP="00AE1A25">
      <w:r>
        <w:rPr>
          <w:b/>
          <w:bCs/>
        </w:rPr>
        <w:t>Initiator:</w:t>
      </w:r>
      <w:r>
        <w:t xml:space="preserve"> Rating-user</w:t>
      </w:r>
    </w:p>
    <w:p w14:paraId="54A0D5A1" w14:textId="37BDE140" w:rsidR="00AE1A25" w:rsidRDefault="00AE1A25" w:rsidP="00AE1A25">
      <w:r>
        <w:rPr>
          <w:b/>
          <w:bCs/>
        </w:rPr>
        <w:t>Goal:</w:t>
      </w:r>
      <w:r>
        <w:t xml:space="preserve"> Adds or edit a review of a </w:t>
      </w:r>
      <w:r w:rsidR="00CA4500">
        <w:t>target</w:t>
      </w:r>
      <w:r>
        <w:t>-user.</w:t>
      </w:r>
    </w:p>
    <w:p w14:paraId="39305EB3" w14:textId="77777777" w:rsidR="00AE1A25" w:rsidRDefault="00AE1A25" w:rsidP="00AE1A25">
      <w:r>
        <w:rPr>
          <w:b/>
          <w:bCs/>
        </w:rPr>
        <w:t>Precondition:</w:t>
      </w:r>
      <w:r>
        <w:t xml:space="preserve"> </w:t>
      </w:r>
    </w:p>
    <w:p w14:paraId="0FADD15F" w14:textId="3836A537" w:rsidR="00AE1A25" w:rsidRDefault="00AE1A25" w:rsidP="00263D99">
      <w:pPr>
        <w:pStyle w:val="ListParagraph"/>
        <w:numPr>
          <w:ilvl w:val="0"/>
          <w:numId w:val="42"/>
        </w:numPr>
      </w:pPr>
      <w:r>
        <w:lastRenderedPageBreak/>
        <w:t xml:space="preserve">The rating-user and </w:t>
      </w:r>
      <w:r w:rsidR="00CA4500">
        <w:t>target</w:t>
      </w:r>
      <w:r>
        <w:t>-user must have a previous transaction to create a new review.</w:t>
      </w:r>
    </w:p>
    <w:p w14:paraId="1A45E2E9" w14:textId="77777777" w:rsidR="00AE1A25" w:rsidRDefault="00AE1A25" w:rsidP="00263D99">
      <w:pPr>
        <w:pStyle w:val="ListParagraph"/>
        <w:numPr>
          <w:ilvl w:val="0"/>
          <w:numId w:val="42"/>
        </w:numPr>
      </w:pPr>
      <w:r>
        <w:t>The rating-user must be authorized to edit the review.</w:t>
      </w:r>
    </w:p>
    <w:p w14:paraId="061EBD5E" w14:textId="590460EA" w:rsidR="00AE1A25" w:rsidRDefault="00AE1A25" w:rsidP="00AE1A25">
      <w:r>
        <w:rPr>
          <w:b/>
          <w:bCs/>
        </w:rPr>
        <w:t>Postcondition:</w:t>
      </w:r>
      <w:r>
        <w:t xml:space="preserve"> Adds/edits a review to the rating of the </w:t>
      </w:r>
      <w:r w:rsidR="00CA4500">
        <w:t>target-user</w:t>
      </w:r>
      <w:r>
        <w:t>.</w:t>
      </w:r>
    </w:p>
    <w:p w14:paraId="645385E1" w14:textId="77777777" w:rsidR="00AE1A25" w:rsidRDefault="00AE1A25" w:rsidP="00AE1A25">
      <w:r>
        <w:rPr>
          <w:b/>
          <w:bCs/>
        </w:rPr>
        <w:t>Main success scenario:</w:t>
      </w:r>
      <w:r>
        <w:t xml:space="preserve"> </w:t>
      </w:r>
    </w:p>
    <w:p w14:paraId="7343F48F" w14:textId="57FCB45D" w:rsidR="00AE1A25" w:rsidRDefault="00AE1A25" w:rsidP="00263D99">
      <w:pPr>
        <w:pStyle w:val="ListParagraph"/>
        <w:numPr>
          <w:ilvl w:val="0"/>
          <w:numId w:val="43"/>
        </w:numPr>
      </w:pPr>
      <w:r>
        <w:t xml:space="preserve">The rating-user requests to rate the </w:t>
      </w:r>
      <w:r w:rsidR="00CA4500">
        <w:t>target-user</w:t>
      </w:r>
      <w:r>
        <w:t>.</w:t>
      </w:r>
    </w:p>
    <w:p w14:paraId="1109FA67" w14:textId="77777777" w:rsidR="00AE1A25" w:rsidRDefault="00AE1A25" w:rsidP="00263D99">
      <w:pPr>
        <w:pStyle w:val="ListParagraph"/>
        <w:numPr>
          <w:ilvl w:val="0"/>
          <w:numId w:val="43"/>
        </w:numPr>
      </w:pPr>
      <w:r>
        <w:t>The system ensures the precondition.</w:t>
      </w:r>
    </w:p>
    <w:p w14:paraId="46D7FCFC" w14:textId="77777777" w:rsidR="00AE1A25" w:rsidRDefault="00AE1A25" w:rsidP="00263D99">
      <w:pPr>
        <w:pStyle w:val="ListParagraph"/>
        <w:numPr>
          <w:ilvl w:val="0"/>
          <w:numId w:val="43"/>
        </w:numPr>
      </w:pPr>
      <w:r>
        <w:t>The rating-user enters the details.</w:t>
      </w:r>
    </w:p>
    <w:p w14:paraId="671138E5" w14:textId="77777777" w:rsidR="00AE1A25" w:rsidRDefault="00AE1A25" w:rsidP="00263D99">
      <w:pPr>
        <w:pStyle w:val="ListParagraph"/>
        <w:numPr>
          <w:ilvl w:val="0"/>
          <w:numId w:val="43"/>
        </w:numPr>
      </w:pPr>
      <w:r>
        <w:t>The rating-user confirms the changes.</w:t>
      </w:r>
    </w:p>
    <w:p w14:paraId="1AC091DE" w14:textId="77777777" w:rsidR="00AE1A25" w:rsidRDefault="00AE1A25" w:rsidP="00263D99">
      <w:pPr>
        <w:pStyle w:val="ListParagraph"/>
        <w:numPr>
          <w:ilvl w:val="0"/>
          <w:numId w:val="43"/>
        </w:numPr>
      </w:pPr>
      <w:r>
        <w:t>The system ensures all inputs are valid.</w:t>
      </w:r>
    </w:p>
    <w:p w14:paraId="68A8C1F8" w14:textId="77777777" w:rsidR="00AE1A25" w:rsidRDefault="00AE1A25" w:rsidP="00263D99">
      <w:pPr>
        <w:pStyle w:val="ListParagraph"/>
        <w:numPr>
          <w:ilvl w:val="0"/>
          <w:numId w:val="43"/>
        </w:numPr>
      </w:pPr>
      <w:r>
        <w:t>The system creates/edits the review.</w:t>
      </w:r>
    </w:p>
    <w:p w14:paraId="2D263C82" w14:textId="77777777" w:rsidR="00AE1A25" w:rsidRDefault="00AE1A25" w:rsidP="00AE1A25">
      <w:pPr>
        <w:rPr>
          <w:b/>
          <w:bCs/>
        </w:rPr>
      </w:pPr>
      <w:r>
        <w:rPr>
          <w:b/>
          <w:bCs/>
        </w:rPr>
        <w:t>Extensions:</w:t>
      </w:r>
    </w:p>
    <w:p w14:paraId="2EEC12E8" w14:textId="7C523966" w:rsidR="00AE1A25" w:rsidRDefault="00AE1A25" w:rsidP="00263D99">
      <w:pPr>
        <w:pStyle w:val="ListParagraph"/>
        <w:numPr>
          <w:ilvl w:val="2"/>
          <w:numId w:val="44"/>
        </w:numPr>
      </w:pPr>
      <w:r>
        <w:t xml:space="preserve">The rating-user and </w:t>
      </w:r>
      <w:r w:rsidR="00CA4500">
        <w:t>target-user</w:t>
      </w:r>
      <w:r>
        <w:t xml:space="preserve"> didn’t have a previous </w:t>
      </w:r>
      <w:r w:rsidR="00FE0642">
        <w:t>transaction,</w:t>
      </w:r>
      <w:r>
        <w:t xml:space="preserve"> or the rating-user is not authorized to edit the review.</w:t>
      </w:r>
    </w:p>
    <w:p w14:paraId="319E134B" w14:textId="77777777" w:rsidR="00AE1A25" w:rsidRDefault="00AE1A25" w:rsidP="00263D99">
      <w:pPr>
        <w:pStyle w:val="ListParagraph"/>
        <w:numPr>
          <w:ilvl w:val="2"/>
          <w:numId w:val="44"/>
        </w:numPr>
      </w:pPr>
      <w:r>
        <w:t>The request will be denied.</w:t>
      </w:r>
    </w:p>
    <w:p w14:paraId="1856E2E4" w14:textId="77777777" w:rsidR="00AE1A25" w:rsidRDefault="00AE1A25" w:rsidP="00263D99">
      <w:pPr>
        <w:pStyle w:val="ListParagraph"/>
        <w:numPr>
          <w:ilvl w:val="2"/>
          <w:numId w:val="44"/>
        </w:numPr>
        <w:spacing w:line="252" w:lineRule="auto"/>
      </w:pPr>
      <w:r>
        <w:t>The system displays a prompt for the renter.</w:t>
      </w:r>
    </w:p>
    <w:p w14:paraId="584AF29C" w14:textId="77777777" w:rsidR="00AE1A25" w:rsidRDefault="00AE1A25" w:rsidP="00AE1A25">
      <w:pPr>
        <w:pStyle w:val="ListParagraph"/>
        <w:ind w:left="1080"/>
      </w:pPr>
    </w:p>
    <w:p w14:paraId="4E4A23D6" w14:textId="77777777" w:rsidR="00AE1A25" w:rsidRDefault="00AE1A25" w:rsidP="00263D99">
      <w:pPr>
        <w:pStyle w:val="ListParagraph"/>
        <w:numPr>
          <w:ilvl w:val="2"/>
          <w:numId w:val="45"/>
        </w:numPr>
        <w:spacing w:line="252" w:lineRule="auto"/>
      </w:pPr>
      <w:r>
        <w:t>Some fields are not valid.</w:t>
      </w:r>
    </w:p>
    <w:p w14:paraId="0D4DA86E" w14:textId="3C352F13" w:rsidR="00AE1A25" w:rsidRDefault="00AE1A25" w:rsidP="00263D99">
      <w:pPr>
        <w:pStyle w:val="ListParagraph"/>
        <w:numPr>
          <w:ilvl w:val="2"/>
          <w:numId w:val="45"/>
        </w:numPr>
        <w:spacing w:line="252" w:lineRule="auto"/>
      </w:pPr>
      <w:r>
        <w:t xml:space="preserve">The request will be </w:t>
      </w:r>
      <w:r w:rsidR="00FE0642">
        <w:t>denied,</w:t>
      </w:r>
      <w:r>
        <w:t xml:space="preserve"> and the review won’t be created</w:t>
      </w:r>
      <w:r w:rsidR="00CA4500">
        <w:t>/edited</w:t>
      </w:r>
      <w:r>
        <w:t>.</w:t>
      </w:r>
    </w:p>
    <w:p w14:paraId="774335B6" w14:textId="77777777" w:rsidR="00AE1A25" w:rsidRDefault="00AE1A25" w:rsidP="00263D99">
      <w:pPr>
        <w:pStyle w:val="ListParagraph"/>
        <w:numPr>
          <w:ilvl w:val="2"/>
          <w:numId w:val="45"/>
        </w:numPr>
        <w:spacing w:line="252" w:lineRule="auto"/>
      </w:pPr>
      <w:r>
        <w:t>The system will inform the renter of the invalid values.</w:t>
      </w:r>
    </w:p>
    <w:p w14:paraId="68707855" w14:textId="77777777" w:rsidR="00AE1A25" w:rsidRDefault="00AE1A25" w:rsidP="00263D99">
      <w:pPr>
        <w:pStyle w:val="ListParagraph"/>
        <w:numPr>
          <w:ilvl w:val="2"/>
          <w:numId w:val="45"/>
        </w:numPr>
        <w:spacing w:line="252" w:lineRule="auto"/>
      </w:pPr>
      <w:r>
        <w:t>Continue at step 3.</w:t>
      </w:r>
    </w:p>
    <w:p w14:paraId="3DC54067" w14:textId="77777777" w:rsidR="00AE1A25" w:rsidRDefault="00AE1A25" w:rsidP="00AE1A25">
      <w:pPr>
        <w:pBdr>
          <w:bottom w:val="single" w:sz="6" w:space="1" w:color="auto"/>
        </w:pBdr>
        <w:rPr>
          <w:b/>
          <w:bCs/>
        </w:rPr>
      </w:pPr>
    </w:p>
    <w:p w14:paraId="53447BFE" w14:textId="77777777" w:rsidR="00AE1A25" w:rsidRDefault="00AE1A25" w:rsidP="00AE1A25">
      <w:r>
        <w:rPr>
          <w:b/>
          <w:bCs/>
        </w:rPr>
        <w:t>ID:</w:t>
      </w:r>
      <w:r>
        <w:t xml:space="preserve">  UC10 - B</w:t>
      </w:r>
    </w:p>
    <w:p w14:paraId="0555B18B" w14:textId="77777777" w:rsidR="00AE1A25" w:rsidRDefault="00AE1A25" w:rsidP="00AE1A25">
      <w:r>
        <w:rPr>
          <w:b/>
          <w:bCs/>
        </w:rPr>
        <w:t>Name:</w:t>
      </w:r>
      <w:r>
        <w:t xml:space="preserve"> Remove user rating.</w:t>
      </w:r>
    </w:p>
    <w:p w14:paraId="4388D50C" w14:textId="77777777" w:rsidR="00AE1A25" w:rsidRDefault="00AE1A25" w:rsidP="00AE1A25">
      <w:r>
        <w:rPr>
          <w:b/>
          <w:bCs/>
        </w:rPr>
        <w:t>Initiator:</w:t>
      </w:r>
      <w:r>
        <w:t xml:space="preserve"> Rating-user</w:t>
      </w:r>
    </w:p>
    <w:p w14:paraId="736205FF" w14:textId="1DE378E8" w:rsidR="00AE1A25" w:rsidRDefault="00AE1A25" w:rsidP="00AE1A25">
      <w:r>
        <w:rPr>
          <w:b/>
          <w:bCs/>
        </w:rPr>
        <w:t>Goal:</w:t>
      </w:r>
      <w:r>
        <w:t xml:space="preserve"> Deletes the rating-user’s review of the </w:t>
      </w:r>
      <w:r w:rsidR="00CA4500">
        <w:t>target-user</w:t>
      </w:r>
      <w:r>
        <w:t>.</w:t>
      </w:r>
    </w:p>
    <w:p w14:paraId="128D0346" w14:textId="77777777" w:rsidR="00AE1A25" w:rsidRDefault="00AE1A25" w:rsidP="00AE1A25">
      <w:r>
        <w:rPr>
          <w:b/>
          <w:bCs/>
        </w:rPr>
        <w:t>Precondition:</w:t>
      </w:r>
      <w:r>
        <w:t xml:space="preserve"> The Rating-user must be authorized to delete the review.</w:t>
      </w:r>
    </w:p>
    <w:p w14:paraId="46C33CD1" w14:textId="1F056854" w:rsidR="00AE1A25" w:rsidRDefault="00AE1A25" w:rsidP="00AE1A25">
      <w:r>
        <w:rPr>
          <w:b/>
          <w:bCs/>
        </w:rPr>
        <w:t>Postcondition:</w:t>
      </w:r>
      <w:r>
        <w:t xml:space="preserve"> The rating-user’s review of the </w:t>
      </w:r>
      <w:r w:rsidR="00CA4500">
        <w:t>target-user</w:t>
      </w:r>
      <w:r>
        <w:t xml:space="preserve"> will be deleted, and </w:t>
      </w:r>
      <w:r w:rsidR="00CA4500">
        <w:t>target-user</w:t>
      </w:r>
      <w:r>
        <w:t xml:space="preserve"> rating will be updated.</w:t>
      </w:r>
    </w:p>
    <w:p w14:paraId="4B00F418" w14:textId="77777777" w:rsidR="00AE1A25" w:rsidRDefault="00AE1A25" w:rsidP="00AE1A25">
      <w:r>
        <w:rPr>
          <w:b/>
          <w:bCs/>
        </w:rPr>
        <w:t>Main success scenario:</w:t>
      </w:r>
      <w:r>
        <w:t xml:space="preserve"> </w:t>
      </w:r>
    </w:p>
    <w:p w14:paraId="7EA11235" w14:textId="77777777" w:rsidR="00AE1A25" w:rsidRDefault="00AE1A25" w:rsidP="00263D99">
      <w:pPr>
        <w:pStyle w:val="ListParagraph"/>
        <w:numPr>
          <w:ilvl w:val="0"/>
          <w:numId w:val="46"/>
        </w:numPr>
      </w:pPr>
      <w:r>
        <w:t>The rating-user asks for the review to be deleted.</w:t>
      </w:r>
    </w:p>
    <w:p w14:paraId="04448520" w14:textId="77777777" w:rsidR="00AE1A25" w:rsidRDefault="00AE1A25" w:rsidP="00263D99">
      <w:pPr>
        <w:pStyle w:val="ListParagraph"/>
        <w:numPr>
          <w:ilvl w:val="0"/>
          <w:numId w:val="46"/>
        </w:numPr>
      </w:pPr>
      <w:r>
        <w:t>The rating-user confirms his/her choice.</w:t>
      </w:r>
    </w:p>
    <w:p w14:paraId="53B3D87E" w14:textId="77777777" w:rsidR="00AE1A25" w:rsidRDefault="00AE1A25" w:rsidP="00263D99">
      <w:pPr>
        <w:pStyle w:val="ListParagraph"/>
        <w:numPr>
          <w:ilvl w:val="0"/>
          <w:numId w:val="46"/>
        </w:numPr>
      </w:pPr>
      <w:r>
        <w:t>The system ensures the precondition.</w:t>
      </w:r>
    </w:p>
    <w:p w14:paraId="358538A2" w14:textId="77777777" w:rsidR="00AE1A25" w:rsidRDefault="00AE1A25" w:rsidP="00263D99">
      <w:pPr>
        <w:pStyle w:val="ListParagraph"/>
        <w:numPr>
          <w:ilvl w:val="0"/>
          <w:numId w:val="46"/>
        </w:numPr>
      </w:pPr>
      <w:r>
        <w:t>The system deletes the review.</w:t>
      </w:r>
    </w:p>
    <w:p w14:paraId="52DA770B" w14:textId="2880A971" w:rsidR="00AE1A25" w:rsidRDefault="00AE1A25" w:rsidP="00263D99">
      <w:pPr>
        <w:pStyle w:val="ListParagraph"/>
        <w:numPr>
          <w:ilvl w:val="0"/>
          <w:numId w:val="46"/>
        </w:numPr>
      </w:pPr>
      <w:r>
        <w:t xml:space="preserve">The system updates the </w:t>
      </w:r>
      <w:r w:rsidR="00CA4500">
        <w:t>target-user</w:t>
      </w:r>
      <w:r>
        <w:t xml:space="preserve"> rating.</w:t>
      </w:r>
    </w:p>
    <w:p w14:paraId="2215B2D2" w14:textId="77777777" w:rsidR="00AE1A25" w:rsidRDefault="00AE1A25" w:rsidP="00AE1A25">
      <w:pPr>
        <w:rPr>
          <w:b/>
          <w:bCs/>
        </w:rPr>
      </w:pPr>
      <w:r>
        <w:rPr>
          <w:b/>
          <w:bCs/>
        </w:rPr>
        <w:t>Extensions:</w:t>
      </w:r>
    </w:p>
    <w:p w14:paraId="3579E341" w14:textId="77777777" w:rsidR="00AE1A25" w:rsidRDefault="00AE1A25" w:rsidP="00263D99">
      <w:pPr>
        <w:pStyle w:val="ListParagraph"/>
        <w:numPr>
          <w:ilvl w:val="2"/>
          <w:numId w:val="33"/>
        </w:numPr>
        <w:spacing w:line="252" w:lineRule="auto"/>
      </w:pPr>
      <w:r>
        <w:t>The rating-user isn’t authorized.</w:t>
      </w:r>
    </w:p>
    <w:p w14:paraId="200FFA99" w14:textId="77777777" w:rsidR="00AE1A25" w:rsidRDefault="00AE1A25" w:rsidP="00263D99">
      <w:pPr>
        <w:pStyle w:val="ListParagraph"/>
        <w:numPr>
          <w:ilvl w:val="2"/>
          <w:numId w:val="33"/>
        </w:numPr>
        <w:spacing w:line="252" w:lineRule="auto"/>
      </w:pPr>
      <w:r>
        <w:t>The request will be denied.</w:t>
      </w:r>
    </w:p>
    <w:p w14:paraId="200D8C16" w14:textId="77777777" w:rsidR="00AE1A25" w:rsidRDefault="00AE1A25" w:rsidP="00263D99">
      <w:pPr>
        <w:pStyle w:val="ListParagraph"/>
        <w:numPr>
          <w:ilvl w:val="2"/>
          <w:numId w:val="33"/>
        </w:numPr>
        <w:spacing w:line="252" w:lineRule="auto"/>
      </w:pPr>
      <w:r>
        <w:t>The system displays a prompt for the renter.</w:t>
      </w:r>
    </w:p>
    <w:p w14:paraId="42C3ECED" w14:textId="77777777" w:rsidR="00AE1A25" w:rsidRDefault="00AE1A25" w:rsidP="00AE1A25">
      <w:pPr>
        <w:pBdr>
          <w:bottom w:val="single" w:sz="6" w:space="1" w:color="auto"/>
        </w:pBdr>
        <w:rPr>
          <w:b/>
          <w:bCs/>
        </w:rPr>
      </w:pPr>
    </w:p>
    <w:p w14:paraId="71651E21" w14:textId="77777777" w:rsidR="00AE1A25" w:rsidRDefault="00AE1A25" w:rsidP="00AE1A25">
      <w:r>
        <w:rPr>
          <w:b/>
          <w:bCs/>
        </w:rPr>
        <w:t>ID:</w:t>
      </w:r>
      <w:r>
        <w:t xml:space="preserve"> UC11</w:t>
      </w:r>
    </w:p>
    <w:p w14:paraId="4F41D69E" w14:textId="77777777" w:rsidR="00AE1A25" w:rsidRDefault="00AE1A25" w:rsidP="00AE1A25">
      <w:r>
        <w:rPr>
          <w:b/>
          <w:bCs/>
        </w:rPr>
        <w:lastRenderedPageBreak/>
        <w:t>Name:</w:t>
      </w:r>
      <w:r>
        <w:t xml:space="preserve"> Ban user</w:t>
      </w:r>
    </w:p>
    <w:p w14:paraId="2BD34457" w14:textId="77777777" w:rsidR="00AE1A25" w:rsidRDefault="00AE1A25" w:rsidP="00AE1A25">
      <w:r>
        <w:rPr>
          <w:b/>
          <w:bCs/>
        </w:rPr>
        <w:t>Initiator:</w:t>
      </w:r>
      <w:r>
        <w:t xml:space="preserve"> Admin</w:t>
      </w:r>
    </w:p>
    <w:p w14:paraId="62F18862" w14:textId="77777777" w:rsidR="00AE1A25" w:rsidRDefault="00AE1A25" w:rsidP="00AE1A25">
      <w:r>
        <w:rPr>
          <w:b/>
          <w:bCs/>
        </w:rPr>
        <w:t>Goal:</w:t>
      </w:r>
      <w:r>
        <w:t xml:space="preserve"> Permanently ban a user from the platform.</w:t>
      </w:r>
    </w:p>
    <w:p w14:paraId="6709FC14" w14:textId="77777777" w:rsidR="00AE1A25" w:rsidRDefault="00AE1A25" w:rsidP="00AE1A25">
      <w:r>
        <w:rPr>
          <w:b/>
          <w:bCs/>
        </w:rPr>
        <w:t>Precondition:</w:t>
      </w:r>
      <w:r>
        <w:t xml:space="preserve"> </w:t>
      </w:r>
    </w:p>
    <w:p w14:paraId="05187B5D" w14:textId="77777777" w:rsidR="00AE1A25" w:rsidRDefault="00AE1A25" w:rsidP="00AE1A25">
      <w:r>
        <w:rPr>
          <w:b/>
          <w:bCs/>
        </w:rPr>
        <w:t>Postcondition:</w:t>
      </w:r>
      <w:r>
        <w:t xml:space="preserve"> the user will be permanently banned from the platform, using their email address, and ID number if provided. </w:t>
      </w:r>
    </w:p>
    <w:p w14:paraId="17414813" w14:textId="77777777" w:rsidR="00AE1A25" w:rsidRDefault="00AE1A25" w:rsidP="00AE1A25">
      <w:r>
        <w:rPr>
          <w:b/>
          <w:bCs/>
        </w:rPr>
        <w:t>Main success scenario:</w:t>
      </w:r>
      <w:r>
        <w:t xml:space="preserve"> </w:t>
      </w:r>
    </w:p>
    <w:p w14:paraId="3E76B79A" w14:textId="77777777" w:rsidR="00AE1A25" w:rsidRDefault="00AE1A25" w:rsidP="00263D99">
      <w:pPr>
        <w:pStyle w:val="ListParagraph"/>
        <w:numPr>
          <w:ilvl w:val="0"/>
          <w:numId w:val="47"/>
        </w:numPr>
      </w:pPr>
      <w:r>
        <w:t>The admin requests to ban a user.</w:t>
      </w:r>
    </w:p>
    <w:p w14:paraId="6B6E5959" w14:textId="77777777" w:rsidR="00AE1A25" w:rsidRDefault="00AE1A25" w:rsidP="00263D99">
      <w:pPr>
        <w:pStyle w:val="ListParagraph"/>
        <w:numPr>
          <w:ilvl w:val="0"/>
          <w:numId w:val="47"/>
        </w:numPr>
      </w:pPr>
      <w:r>
        <w:t>The admin enters the ban details.</w:t>
      </w:r>
    </w:p>
    <w:p w14:paraId="03669356" w14:textId="77777777" w:rsidR="00AE1A25" w:rsidRDefault="00AE1A25" w:rsidP="00263D99">
      <w:pPr>
        <w:pStyle w:val="ListParagraph"/>
        <w:numPr>
          <w:ilvl w:val="0"/>
          <w:numId w:val="47"/>
        </w:numPr>
      </w:pPr>
      <w:r>
        <w:t>The admin confirms his/her decision.</w:t>
      </w:r>
    </w:p>
    <w:p w14:paraId="112F0238" w14:textId="3F9FBDDE" w:rsidR="00AE1A25" w:rsidRDefault="00AE1A25" w:rsidP="00263D99">
      <w:pPr>
        <w:pStyle w:val="ListParagraph"/>
        <w:numPr>
          <w:ilvl w:val="0"/>
          <w:numId w:val="47"/>
        </w:numPr>
      </w:pPr>
      <w:r>
        <w:t>The system will add the user email</w:t>
      </w:r>
      <w:r w:rsidR="008662DD">
        <w:t xml:space="preserve"> </w:t>
      </w:r>
      <w:r>
        <w:t>address and ID number (if provided), to the banned-list.</w:t>
      </w:r>
    </w:p>
    <w:p w14:paraId="5374C5C1" w14:textId="77777777" w:rsidR="00AE1A25" w:rsidRDefault="00AE1A25" w:rsidP="00AE1A25">
      <w:pPr>
        <w:pBdr>
          <w:bottom w:val="single" w:sz="4" w:space="1" w:color="auto"/>
        </w:pBdr>
      </w:pPr>
    </w:p>
    <w:p w14:paraId="41D36BC8" w14:textId="77777777" w:rsidR="00AE1A25" w:rsidRDefault="00AE1A25" w:rsidP="00AE1A25"/>
    <w:p w14:paraId="66DABC5C" w14:textId="77777777" w:rsidR="00AE1A25" w:rsidRDefault="00AE1A25" w:rsidP="00AE1A25">
      <w:pPr>
        <w:pStyle w:val="Heading3"/>
      </w:pPr>
      <w:bookmarkStart w:id="21" w:name="_Toc68957536"/>
      <w:bookmarkStart w:id="22" w:name="_Toc89869822"/>
      <w:r>
        <w:lastRenderedPageBreak/>
        <w:t>3.1.4 Activity diagrams</w:t>
      </w:r>
      <w:bookmarkEnd w:id="21"/>
      <w:bookmarkEnd w:id="22"/>
    </w:p>
    <w:p w14:paraId="0AF8EC15" w14:textId="77777777" w:rsidR="002B41A1" w:rsidRDefault="002B41A1" w:rsidP="00AE1A25">
      <w:pPr>
        <w:keepNext/>
        <w:rPr>
          <w:noProof/>
        </w:rPr>
      </w:pPr>
    </w:p>
    <w:p w14:paraId="7078F40E" w14:textId="316857B1" w:rsidR="00AE1A25" w:rsidRDefault="002B41A1" w:rsidP="00AE1A25">
      <w:pPr>
        <w:keepNext/>
      </w:pPr>
      <w:r>
        <w:rPr>
          <w:noProof/>
        </w:rPr>
        <w:drawing>
          <wp:inline distT="0" distB="0" distL="0" distR="0" wp14:anchorId="2F07AA25" wp14:editId="30284417">
            <wp:extent cx="5021129" cy="7539487"/>
            <wp:effectExtent l="0" t="0" r="8255"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023335" cy="7542800"/>
                    </a:xfrm>
                    <a:prstGeom prst="rect">
                      <a:avLst/>
                    </a:prstGeom>
                    <a:noFill/>
                    <a:ln>
                      <a:noFill/>
                    </a:ln>
                  </pic:spPr>
                </pic:pic>
              </a:graphicData>
            </a:graphic>
          </wp:inline>
        </w:drawing>
      </w:r>
    </w:p>
    <w:p w14:paraId="6B37A6BC" w14:textId="44F2446E" w:rsidR="00AE1A25" w:rsidRDefault="00AE1A25" w:rsidP="00AE1A25">
      <w:pPr>
        <w:pStyle w:val="Caption"/>
      </w:pPr>
      <w:bookmarkStart w:id="23" w:name="_Ref68449198"/>
      <w:bookmarkStart w:id="24" w:name="_Toc68897222"/>
      <w:bookmarkStart w:id="25" w:name="_Toc68897361"/>
      <w:bookmarkStart w:id="26" w:name="_Ref89867791"/>
      <w:bookmarkStart w:id="27" w:name="_Toc89869902"/>
      <w:r>
        <w:t xml:space="preserve">Figure </w:t>
      </w:r>
      <w:fldSimple w:instr=" SEQ Figure \* ARABIC ">
        <w:r w:rsidR="00715CDF">
          <w:rPr>
            <w:noProof/>
          </w:rPr>
          <w:t>2</w:t>
        </w:r>
      </w:fldSimple>
      <w:bookmarkEnd w:id="23"/>
      <w:r>
        <w:t xml:space="preserve"> - Activity diagram of accepting/rejecting tool-requests</w:t>
      </w:r>
      <w:bookmarkEnd w:id="24"/>
      <w:bookmarkEnd w:id="25"/>
      <w:bookmarkEnd w:id="26"/>
      <w:bookmarkEnd w:id="27"/>
    </w:p>
    <w:p w14:paraId="510458A2" w14:textId="71A62578" w:rsidR="00AE1A25" w:rsidRDefault="002B41A1" w:rsidP="00AE1A25">
      <w:pPr>
        <w:keepNext/>
      </w:pPr>
      <w:r>
        <w:rPr>
          <w:noProof/>
        </w:rPr>
        <w:lastRenderedPageBreak/>
        <w:drawing>
          <wp:inline distT="0" distB="0" distL="0" distR="0" wp14:anchorId="314532D2" wp14:editId="7302C4AE">
            <wp:extent cx="4018605" cy="8376249"/>
            <wp:effectExtent l="0" t="0" r="127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024350" cy="8388225"/>
                    </a:xfrm>
                    <a:prstGeom prst="rect">
                      <a:avLst/>
                    </a:prstGeom>
                    <a:noFill/>
                    <a:ln>
                      <a:noFill/>
                    </a:ln>
                  </pic:spPr>
                </pic:pic>
              </a:graphicData>
            </a:graphic>
          </wp:inline>
        </w:drawing>
      </w:r>
    </w:p>
    <w:p w14:paraId="2EC90CB4" w14:textId="6D8AD4A8" w:rsidR="00AE1A25" w:rsidRDefault="00AE1A25" w:rsidP="00AE1A25">
      <w:pPr>
        <w:pStyle w:val="Caption"/>
      </w:pPr>
      <w:bookmarkStart w:id="28" w:name="_Ref68449266"/>
      <w:bookmarkStart w:id="29" w:name="_Toc68897223"/>
      <w:bookmarkStart w:id="30" w:name="_Toc68897362"/>
      <w:bookmarkStart w:id="31" w:name="_Toc89869903"/>
      <w:r>
        <w:t xml:space="preserve">Figure </w:t>
      </w:r>
      <w:fldSimple w:instr=" SEQ Figure \* ARABIC ">
        <w:r w:rsidR="00715CDF">
          <w:rPr>
            <w:noProof/>
          </w:rPr>
          <w:t>3</w:t>
        </w:r>
      </w:fldSimple>
      <w:bookmarkEnd w:id="28"/>
      <w:r>
        <w:t xml:space="preserve"> - Activity diagram of delivering a tool</w:t>
      </w:r>
      <w:bookmarkEnd w:id="29"/>
      <w:bookmarkEnd w:id="30"/>
      <w:bookmarkEnd w:id="31"/>
    </w:p>
    <w:p w14:paraId="71F924A9" w14:textId="193DCB8F" w:rsidR="00AE1A25" w:rsidRDefault="002B41A1" w:rsidP="00AE1A25">
      <w:pPr>
        <w:keepNext/>
      </w:pPr>
      <w:r>
        <w:rPr>
          <w:noProof/>
        </w:rPr>
        <w:lastRenderedPageBreak/>
        <w:drawing>
          <wp:inline distT="0" distB="0" distL="0" distR="0" wp14:anchorId="6F2B4979" wp14:editId="1EBD292C">
            <wp:extent cx="3815834" cy="869542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19889" cy="8704668"/>
                    </a:xfrm>
                    <a:prstGeom prst="rect">
                      <a:avLst/>
                    </a:prstGeom>
                    <a:noFill/>
                    <a:ln>
                      <a:noFill/>
                    </a:ln>
                  </pic:spPr>
                </pic:pic>
              </a:graphicData>
            </a:graphic>
          </wp:inline>
        </w:drawing>
      </w:r>
    </w:p>
    <w:p w14:paraId="7E006E56" w14:textId="43926C00" w:rsidR="00AE1A25" w:rsidRDefault="00AE1A25" w:rsidP="00AE1A25">
      <w:pPr>
        <w:pStyle w:val="Caption"/>
      </w:pPr>
      <w:bookmarkStart w:id="32" w:name="_Ref68449328"/>
      <w:bookmarkStart w:id="33" w:name="_Toc68897224"/>
      <w:bookmarkStart w:id="34" w:name="_Toc68897363"/>
      <w:bookmarkStart w:id="35" w:name="_Toc89869904"/>
      <w:r>
        <w:t xml:space="preserve">Figure </w:t>
      </w:r>
      <w:fldSimple w:instr=" SEQ Figure \* ARABIC ">
        <w:r w:rsidR="00715CDF">
          <w:rPr>
            <w:noProof/>
          </w:rPr>
          <w:t>4</w:t>
        </w:r>
      </w:fldSimple>
      <w:bookmarkEnd w:id="32"/>
      <w:r>
        <w:t xml:space="preserve"> - Activity diagram of returning a tool</w:t>
      </w:r>
      <w:bookmarkEnd w:id="33"/>
      <w:bookmarkEnd w:id="34"/>
      <w:bookmarkEnd w:id="35"/>
    </w:p>
    <w:p w14:paraId="7195DEB0" w14:textId="77777777" w:rsidR="00AE1A25" w:rsidRDefault="00AE1A25" w:rsidP="00AE1A25">
      <w:pPr>
        <w:rPr>
          <w:rFonts w:eastAsiaTheme="majorEastAsia" w:cstheme="majorBidi"/>
          <w:color w:val="1F3763" w:themeColor="accent1" w:themeShade="7F"/>
          <w:sz w:val="26"/>
        </w:rPr>
        <w:sectPr w:rsidR="00AE1A25" w:rsidSect="00FC246B">
          <w:pgSz w:w="11906" w:h="16838" w:code="9"/>
          <w:pgMar w:top="990" w:right="1440" w:bottom="720" w:left="1440" w:header="720" w:footer="720" w:gutter="0"/>
          <w:cols w:space="720"/>
          <w:docGrid w:linePitch="326"/>
        </w:sectPr>
      </w:pPr>
    </w:p>
    <w:p w14:paraId="1D8CF31C" w14:textId="6930028D" w:rsidR="00AE1A25" w:rsidRDefault="00AE1A25" w:rsidP="008D0D0F">
      <w:pPr>
        <w:pStyle w:val="Heading3"/>
      </w:pPr>
      <w:bookmarkStart w:id="36" w:name="_Toc68957537"/>
      <w:bookmarkStart w:id="37" w:name="_Toc89869823"/>
      <w:r>
        <w:lastRenderedPageBreak/>
        <w:t xml:space="preserve">3.1.5 </w:t>
      </w:r>
      <w:r w:rsidR="008D0D0F">
        <w:t>Class</w:t>
      </w:r>
      <w:r>
        <w:t xml:space="preserve"> </w:t>
      </w:r>
      <w:r w:rsidR="008D0D0F">
        <w:t>diagram</w:t>
      </w:r>
      <w:bookmarkEnd w:id="36"/>
      <w:bookmarkEnd w:id="37"/>
    </w:p>
    <w:p w14:paraId="435745AC" w14:textId="77777777" w:rsidR="00AE1A25" w:rsidRDefault="00AE1A25" w:rsidP="00AE1A25"/>
    <w:p w14:paraId="7C85C8D9" w14:textId="5C70074C" w:rsidR="000C5E61" w:rsidRDefault="008D0D0F" w:rsidP="000C5E61">
      <w:pPr>
        <w:keepNext/>
      </w:pPr>
      <w:r>
        <w:rPr>
          <w:noProof/>
        </w:rPr>
        <w:drawing>
          <wp:inline distT="0" distB="0" distL="0" distR="0" wp14:anchorId="3A9E198B" wp14:editId="432E25E1">
            <wp:extent cx="5725160" cy="4580255"/>
            <wp:effectExtent l="0" t="0" r="889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25160" cy="4580255"/>
                    </a:xfrm>
                    <a:prstGeom prst="rect">
                      <a:avLst/>
                    </a:prstGeom>
                    <a:noFill/>
                    <a:ln>
                      <a:noFill/>
                    </a:ln>
                  </pic:spPr>
                </pic:pic>
              </a:graphicData>
            </a:graphic>
          </wp:inline>
        </w:drawing>
      </w:r>
    </w:p>
    <w:p w14:paraId="43116D77" w14:textId="4B3D7374" w:rsidR="00A03BE1" w:rsidRDefault="000C5E61" w:rsidP="000C5E61">
      <w:pPr>
        <w:pStyle w:val="Caption"/>
      </w:pPr>
      <w:bookmarkStart w:id="38" w:name="_Toc89869905"/>
      <w:r>
        <w:t xml:space="preserve">Figure </w:t>
      </w:r>
      <w:fldSimple w:instr=" SEQ Figure \* ARABIC ">
        <w:r w:rsidR="00715CDF">
          <w:rPr>
            <w:noProof/>
          </w:rPr>
          <w:t>5</w:t>
        </w:r>
      </w:fldSimple>
      <w:r>
        <w:t xml:space="preserve"> - </w:t>
      </w:r>
      <w:r w:rsidRPr="008476AF">
        <w:t>The Conceptual model</w:t>
      </w:r>
      <w:bookmarkEnd w:id="38"/>
    </w:p>
    <w:p w14:paraId="396455FD" w14:textId="77777777" w:rsidR="00AE1A25" w:rsidRDefault="00AE1A25" w:rsidP="00AE1A25"/>
    <w:p w14:paraId="4B0F899E" w14:textId="6CCA17CA" w:rsidR="00A03BE1" w:rsidRDefault="00A03BE1" w:rsidP="00AE1A25">
      <w:pPr>
        <w:sectPr w:rsidR="00A03BE1" w:rsidSect="00FC246B">
          <w:pgSz w:w="11906" w:h="16838" w:code="9"/>
          <w:pgMar w:top="990" w:right="1440" w:bottom="720" w:left="1440" w:header="720" w:footer="720" w:gutter="0"/>
          <w:cols w:space="720"/>
          <w:docGrid w:linePitch="326"/>
        </w:sectPr>
      </w:pPr>
    </w:p>
    <w:p w14:paraId="2E1F3D2E" w14:textId="77777777" w:rsidR="00AE1A25" w:rsidRDefault="00AE1A25" w:rsidP="00AE1A25">
      <w:pPr>
        <w:pStyle w:val="Heading2"/>
        <w:rPr>
          <w:color w:val="1F3763" w:themeColor="accent1" w:themeShade="7F"/>
          <w:sz w:val="24"/>
          <w:szCs w:val="24"/>
        </w:rPr>
      </w:pPr>
      <w:bookmarkStart w:id="39" w:name="_Toc68957538"/>
      <w:bookmarkStart w:id="40" w:name="_Toc89869824"/>
      <w:r>
        <w:lastRenderedPageBreak/>
        <w:t>3.2 Functional Requirements</w:t>
      </w:r>
      <w:bookmarkEnd w:id="39"/>
      <w:bookmarkEnd w:id="40"/>
    </w:p>
    <w:p w14:paraId="7F7ACBD3" w14:textId="77777777" w:rsidR="00AE1A25" w:rsidRDefault="00AE1A25" w:rsidP="00AE1A25">
      <w:pPr>
        <w:pStyle w:val="Heading3"/>
      </w:pPr>
      <w:bookmarkStart w:id="41" w:name="_Toc68536046"/>
      <w:bookmarkStart w:id="42" w:name="_Toc68627238"/>
      <w:bookmarkStart w:id="43" w:name="_Toc68957469"/>
      <w:bookmarkStart w:id="44" w:name="_Toc68957539"/>
      <w:bookmarkStart w:id="45" w:name="_Toc68958762"/>
      <w:bookmarkStart w:id="46" w:name="_Toc69324715"/>
      <w:bookmarkStart w:id="47" w:name="_Toc69324893"/>
      <w:bookmarkStart w:id="48" w:name="_Toc89869825"/>
      <w:r>
        <w:t>3.2.1. Functional requirement 1</w:t>
      </w:r>
      <w:bookmarkEnd w:id="41"/>
      <w:bookmarkEnd w:id="42"/>
      <w:bookmarkEnd w:id="43"/>
      <w:bookmarkEnd w:id="44"/>
      <w:bookmarkEnd w:id="45"/>
      <w:bookmarkEnd w:id="46"/>
      <w:bookmarkEnd w:id="47"/>
      <w:bookmarkEnd w:id="48"/>
    </w:p>
    <w:p w14:paraId="24EA4DBF" w14:textId="77777777" w:rsidR="00AE1A25" w:rsidRDefault="00AE1A25" w:rsidP="00263D99">
      <w:pPr>
        <w:pStyle w:val="ListParagraph"/>
        <w:numPr>
          <w:ilvl w:val="0"/>
          <w:numId w:val="48"/>
        </w:numPr>
      </w:pPr>
      <w:r>
        <w:rPr>
          <w:b/>
          <w:bCs/>
        </w:rPr>
        <w:t>ID:</w:t>
      </w:r>
      <w:r>
        <w:t xml:space="preserve"> FR1</w:t>
      </w:r>
    </w:p>
    <w:p w14:paraId="4BB56809" w14:textId="77777777" w:rsidR="00AE1A25" w:rsidRDefault="00AE1A25" w:rsidP="00263D99">
      <w:pPr>
        <w:pStyle w:val="ListParagraph"/>
        <w:numPr>
          <w:ilvl w:val="0"/>
          <w:numId w:val="48"/>
        </w:numPr>
      </w:pPr>
      <w:r>
        <w:rPr>
          <w:b/>
          <w:bCs/>
        </w:rPr>
        <w:t>BUC:</w:t>
      </w:r>
      <w:r>
        <w:t xml:space="preserve"> UC1, UC2, UC5, UC6, UC8, UC9, UC10</w:t>
      </w:r>
    </w:p>
    <w:p w14:paraId="0964FE56" w14:textId="77777777" w:rsidR="00AE1A25" w:rsidRDefault="00AE1A25" w:rsidP="00263D99">
      <w:pPr>
        <w:pStyle w:val="ListParagraph"/>
        <w:numPr>
          <w:ilvl w:val="0"/>
          <w:numId w:val="48"/>
        </w:numPr>
      </w:pPr>
      <w:r>
        <w:rPr>
          <w:b/>
          <w:bCs/>
        </w:rPr>
        <w:t>Description:</w:t>
      </w:r>
      <w:r>
        <w:t xml:space="preserve"> The system must accept a range of inputs from the user</w:t>
      </w:r>
    </w:p>
    <w:p w14:paraId="027DCD49" w14:textId="77777777" w:rsidR="00AE1A25" w:rsidRDefault="00AE1A25" w:rsidP="00263D99">
      <w:pPr>
        <w:pStyle w:val="ListParagraph"/>
        <w:numPr>
          <w:ilvl w:val="0"/>
          <w:numId w:val="48"/>
        </w:numPr>
      </w:pPr>
      <w:r>
        <w:rPr>
          <w:b/>
          <w:bCs/>
        </w:rPr>
        <w:t>Fit Criterion:</w:t>
      </w:r>
      <w:r>
        <w:t xml:space="preserve"> A range of inputs will be accepted</w:t>
      </w:r>
    </w:p>
    <w:p w14:paraId="2F392B28" w14:textId="77777777" w:rsidR="00AE1A25" w:rsidRDefault="00AE1A25" w:rsidP="00263D99">
      <w:pPr>
        <w:pStyle w:val="ListParagraph"/>
        <w:numPr>
          <w:ilvl w:val="0"/>
          <w:numId w:val="48"/>
        </w:numPr>
      </w:pPr>
      <w:r>
        <w:rPr>
          <w:b/>
          <w:bCs/>
        </w:rPr>
        <w:t>Rationale:</w:t>
      </w:r>
      <w:r>
        <w:t xml:space="preserve"> To be able to read inputs from the user</w:t>
      </w:r>
    </w:p>
    <w:p w14:paraId="3F397BDE" w14:textId="77777777" w:rsidR="00AE1A25" w:rsidRDefault="00AE1A25" w:rsidP="00263D99">
      <w:pPr>
        <w:pStyle w:val="ListParagraph"/>
        <w:numPr>
          <w:ilvl w:val="0"/>
          <w:numId w:val="48"/>
        </w:numPr>
      </w:pPr>
      <w:r>
        <w:rPr>
          <w:b/>
          <w:bCs/>
        </w:rPr>
        <w:t>Dependencies:</w:t>
      </w:r>
      <w:r>
        <w:t xml:space="preserve"> None</w:t>
      </w:r>
    </w:p>
    <w:p w14:paraId="1B51D86E" w14:textId="77777777" w:rsidR="00AE1A25" w:rsidRDefault="00AE1A25" w:rsidP="00263D99">
      <w:pPr>
        <w:pStyle w:val="ListParagraph"/>
        <w:numPr>
          <w:ilvl w:val="0"/>
          <w:numId w:val="48"/>
        </w:numPr>
      </w:pPr>
      <w:r>
        <w:rPr>
          <w:b/>
          <w:bCs/>
        </w:rPr>
        <w:t>Priority:</w:t>
      </w:r>
      <w:r>
        <w:t xml:space="preserve"> High</w:t>
      </w:r>
    </w:p>
    <w:p w14:paraId="2DE8B334" w14:textId="77777777" w:rsidR="00AE1A25" w:rsidRDefault="00AE1A25" w:rsidP="00263D99">
      <w:pPr>
        <w:pStyle w:val="ListParagraph"/>
        <w:numPr>
          <w:ilvl w:val="0"/>
          <w:numId w:val="48"/>
        </w:numPr>
      </w:pPr>
      <w:r>
        <w:rPr>
          <w:b/>
          <w:bCs/>
        </w:rPr>
        <w:t>Support materials:</w:t>
      </w:r>
      <w:r>
        <w:rPr>
          <w:bCs/>
        </w:rPr>
        <w:t xml:space="preserve"> None</w:t>
      </w:r>
    </w:p>
    <w:p w14:paraId="532F910E" w14:textId="0AE00F03" w:rsidR="00AE1A25" w:rsidRDefault="00AE1A25" w:rsidP="00263D99">
      <w:pPr>
        <w:pStyle w:val="ListParagraph"/>
        <w:numPr>
          <w:ilvl w:val="0"/>
          <w:numId w:val="48"/>
        </w:numPr>
      </w:pPr>
      <w:r>
        <w:rPr>
          <w:b/>
          <w:bCs/>
        </w:rPr>
        <w:t>History:</w:t>
      </w:r>
      <w:r>
        <w:t xml:space="preserve"> Created 4/3</w:t>
      </w:r>
      <w:r w:rsidR="00E026E0">
        <w:t>/2021</w:t>
      </w:r>
    </w:p>
    <w:p w14:paraId="62DCA4A5" w14:textId="77777777" w:rsidR="00AE1A25" w:rsidRDefault="00AE1A25" w:rsidP="00263D99">
      <w:pPr>
        <w:pStyle w:val="ListParagraph"/>
        <w:numPr>
          <w:ilvl w:val="0"/>
          <w:numId w:val="48"/>
        </w:numPr>
      </w:pPr>
      <w:r>
        <w:rPr>
          <w:b/>
          <w:bCs/>
        </w:rPr>
        <w:t>Type</w:t>
      </w:r>
      <w:r>
        <w:rPr>
          <w:bCs/>
        </w:rPr>
        <w:t>: User requirement</w:t>
      </w:r>
    </w:p>
    <w:p w14:paraId="45A5309F" w14:textId="77777777" w:rsidR="00AE1A25" w:rsidRDefault="00AE1A25" w:rsidP="00AE1A25"/>
    <w:p w14:paraId="6D472611" w14:textId="77777777" w:rsidR="00AE1A25" w:rsidRDefault="00AE1A25" w:rsidP="00AE1A25">
      <w:pPr>
        <w:pStyle w:val="Heading3"/>
      </w:pPr>
      <w:bookmarkStart w:id="49" w:name="_Toc68536047"/>
      <w:bookmarkStart w:id="50" w:name="_Toc68627239"/>
      <w:bookmarkStart w:id="51" w:name="_Toc68957470"/>
      <w:bookmarkStart w:id="52" w:name="_Toc68957540"/>
      <w:bookmarkStart w:id="53" w:name="_Toc68958763"/>
      <w:bookmarkStart w:id="54" w:name="_Toc69324716"/>
      <w:bookmarkStart w:id="55" w:name="_Toc69324894"/>
      <w:bookmarkStart w:id="56" w:name="_Toc89869826"/>
      <w:r>
        <w:t>3.2.2. Functional requirement 2</w:t>
      </w:r>
      <w:bookmarkEnd w:id="49"/>
      <w:bookmarkEnd w:id="50"/>
      <w:bookmarkEnd w:id="51"/>
      <w:bookmarkEnd w:id="52"/>
      <w:bookmarkEnd w:id="53"/>
      <w:bookmarkEnd w:id="54"/>
      <w:bookmarkEnd w:id="55"/>
      <w:bookmarkEnd w:id="56"/>
    </w:p>
    <w:p w14:paraId="5D8C4000" w14:textId="77777777" w:rsidR="00AE1A25" w:rsidRDefault="00AE1A25" w:rsidP="00263D99">
      <w:pPr>
        <w:pStyle w:val="ListParagraph"/>
        <w:numPr>
          <w:ilvl w:val="0"/>
          <w:numId w:val="49"/>
        </w:numPr>
      </w:pPr>
      <w:r>
        <w:rPr>
          <w:b/>
          <w:bCs/>
        </w:rPr>
        <w:t>ID:</w:t>
      </w:r>
      <w:r>
        <w:t xml:space="preserve"> FR2</w:t>
      </w:r>
    </w:p>
    <w:p w14:paraId="68803A81" w14:textId="77777777" w:rsidR="00AE1A25" w:rsidRDefault="00AE1A25" w:rsidP="00263D99">
      <w:pPr>
        <w:pStyle w:val="ListParagraph"/>
        <w:numPr>
          <w:ilvl w:val="0"/>
          <w:numId w:val="49"/>
        </w:numPr>
      </w:pPr>
      <w:r>
        <w:rPr>
          <w:b/>
          <w:bCs/>
        </w:rPr>
        <w:t>BUC:</w:t>
      </w:r>
      <w:r>
        <w:t xml:space="preserve"> UC8</w:t>
      </w:r>
    </w:p>
    <w:p w14:paraId="1A516665" w14:textId="77777777" w:rsidR="00AE1A25" w:rsidRDefault="00AE1A25" w:rsidP="00263D99">
      <w:pPr>
        <w:pStyle w:val="ListParagraph"/>
        <w:numPr>
          <w:ilvl w:val="0"/>
          <w:numId w:val="49"/>
        </w:numPr>
      </w:pPr>
      <w:r>
        <w:rPr>
          <w:b/>
          <w:bCs/>
        </w:rPr>
        <w:t>Description:</w:t>
      </w:r>
      <w:r>
        <w:t xml:space="preserve"> The system must allow the user to create an account to log into.</w:t>
      </w:r>
    </w:p>
    <w:p w14:paraId="3FD1EA03" w14:textId="77777777" w:rsidR="00AE1A25" w:rsidRDefault="00AE1A25" w:rsidP="00263D99">
      <w:pPr>
        <w:pStyle w:val="ListParagraph"/>
        <w:numPr>
          <w:ilvl w:val="0"/>
          <w:numId w:val="49"/>
        </w:numPr>
      </w:pPr>
      <w:r>
        <w:rPr>
          <w:b/>
          <w:bCs/>
        </w:rPr>
        <w:t>Fit Criterion:</w:t>
      </w:r>
      <w:r>
        <w:t xml:space="preserve"> The Sign-up screen will be displayed</w:t>
      </w:r>
    </w:p>
    <w:p w14:paraId="730B4D34" w14:textId="77777777" w:rsidR="00AE1A25" w:rsidRDefault="00AE1A25" w:rsidP="00263D99">
      <w:pPr>
        <w:pStyle w:val="ListParagraph"/>
        <w:numPr>
          <w:ilvl w:val="0"/>
          <w:numId w:val="49"/>
        </w:numPr>
      </w:pPr>
      <w:r>
        <w:rPr>
          <w:b/>
          <w:bCs/>
        </w:rPr>
        <w:t>Rationale:</w:t>
      </w:r>
      <w:r>
        <w:t xml:space="preserve"> To be able to identify the user and allow the user to access the system functionalities</w:t>
      </w:r>
    </w:p>
    <w:p w14:paraId="139DB51C" w14:textId="77777777" w:rsidR="00AE1A25" w:rsidRDefault="00AE1A25" w:rsidP="00263D99">
      <w:pPr>
        <w:pStyle w:val="ListParagraph"/>
        <w:numPr>
          <w:ilvl w:val="0"/>
          <w:numId w:val="49"/>
        </w:numPr>
      </w:pPr>
      <w:r>
        <w:rPr>
          <w:b/>
          <w:bCs/>
        </w:rPr>
        <w:t>Dependencies:</w:t>
      </w:r>
      <w:r>
        <w:t xml:space="preserve"> FR1</w:t>
      </w:r>
    </w:p>
    <w:p w14:paraId="2439B855" w14:textId="77777777" w:rsidR="00AE1A25" w:rsidRDefault="00AE1A25" w:rsidP="00263D99">
      <w:pPr>
        <w:pStyle w:val="ListParagraph"/>
        <w:numPr>
          <w:ilvl w:val="0"/>
          <w:numId w:val="49"/>
        </w:numPr>
      </w:pPr>
      <w:r>
        <w:rPr>
          <w:b/>
          <w:bCs/>
        </w:rPr>
        <w:t>Priority:</w:t>
      </w:r>
      <w:r>
        <w:t xml:space="preserve"> High</w:t>
      </w:r>
    </w:p>
    <w:p w14:paraId="55616174" w14:textId="77777777" w:rsidR="00AE1A25" w:rsidRDefault="00AE1A25" w:rsidP="00263D99">
      <w:pPr>
        <w:pStyle w:val="ListParagraph"/>
        <w:numPr>
          <w:ilvl w:val="0"/>
          <w:numId w:val="49"/>
        </w:numPr>
      </w:pPr>
      <w:r>
        <w:rPr>
          <w:b/>
          <w:bCs/>
        </w:rPr>
        <w:t>Support materials:</w:t>
      </w:r>
      <w:r>
        <w:rPr>
          <w:bCs/>
        </w:rPr>
        <w:t xml:space="preserve"> None</w:t>
      </w:r>
    </w:p>
    <w:p w14:paraId="13E49169" w14:textId="0BE1DAF1" w:rsidR="00AE1A25" w:rsidRDefault="00AE1A25" w:rsidP="00263D99">
      <w:pPr>
        <w:pStyle w:val="ListParagraph"/>
        <w:numPr>
          <w:ilvl w:val="0"/>
          <w:numId w:val="49"/>
        </w:numPr>
      </w:pPr>
      <w:r>
        <w:rPr>
          <w:b/>
          <w:bCs/>
        </w:rPr>
        <w:t>History:</w:t>
      </w:r>
      <w:r>
        <w:t xml:space="preserve"> Created 4/3</w:t>
      </w:r>
      <w:r w:rsidR="00E026E0">
        <w:t>/2021</w:t>
      </w:r>
    </w:p>
    <w:p w14:paraId="42AB1CB2" w14:textId="77777777" w:rsidR="00AE1A25" w:rsidRDefault="00AE1A25" w:rsidP="00263D99">
      <w:pPr>
        <w:pStyle w:val="ListParagraph"/>
        <w:numPr>
          <w:ilvl w:val="0"/>
          <w:numId w:val="49"/>
        </w:numPr>
      </w:pPr>
      <w:r>
        <w:rPr>
          <w:b/>
          <w:bCs/>
        </w:rPr>
        <w:t>Type</w:t>
      </w:r>
      <w:r>
        <w:rPr>
          <w:bCs/>
        </w:rPr>
        <w:t>: User requirement</w:t>
      </w:r>
    </w:p>
    <w:p w14:paraId="3978B14E" w14:textId="77777777" w:rsidR="00AE1A25" w:rsidRDefault="00AE1A25" w:rsidP="00AE1A25"/>
    <w:p w14:paraId="6636D29A" w14:textId="77777777" w:rsidR="00AE1A25" w:rsidRDefault="00AE1A25" w:rsidP="00AE1A25">
      <w:pPr>
        <w:pStyle w:val="Heading3"/>
      </w:pPr>
      <w:bookmarkStart w:id="57" w:name="_Toc68536048"/>
      <w:bookmarkStart w:id="58" w:name="_Toc68627240"/>
      <w:bookmarkStart w:id="59" w:name="_Toc68957471"/>
      <w:bookmarkStart w:id="60" w:name="_Toc68957541"/>
      <w:bookmarkStart w:id="61" w:name="_Toc68958764"/>
      <w:bookmarkStart w:id="62" w:name="_Toc69324717"/>
      <w:bookmarkStart w:id="63" w:name="_Toc69324895"/>
      <w:bookmarkStart w:id="64" w:name="_Toc89869827"/>
      <w:r>
        <w:t>3.2.3. Functional requirement 3</w:t>
      </w:r>
      <w:bookmarkEnd w:id="57"/>
      <w:bookmarkEnd w:id="58"/>
      <w:bookmarkEnd w:id="59"/>
      <w:bookmarkEnd w:id="60"/>
      <w:bookmarkEnd w:id="61"/>
      <w:bookmarkEnd w:id="62"/>
      <w:bookmarkEnd w:id="63"/>
      <w:bookmarkEnd w:id="64"/>
    </w:p>
    <w:p w14:paraId="603A52E8" w14:textId="77777777" w:rsidR="00AE1A25" w:rsidRDefault="00AE1A25" w:rsidP="00263D99">
      <w:pPr>
        <w:pStyle w:val="ListParagraph"/>
        <w:numPr>
          <w:ilvl w:val="0"/>
          <w:numId w:val="50"/>
        </w:numPr>
      </w:pPr>
      <w:r>
        <w:rPr>
          <w:b/>
        </w:rPr>
        <w:t>ID:</w:t>
      </w:r>
      <w:r>
        <w:t xml:space="preserve"> FR3</w:t>
      </w:r>
    </w:p>
    <w:p w14:paraId="388B7CE0" w14:textId="77777777" w:rsidR="00AE1A25" w:rsidRDefault="00AE1A25" w:rsidP="00263D99">
      <w:pPr>
        <w:pStyle w:val="ListParagraph"/>
        <w:numPr>
          <w:ilvl w:val="0"/>
          <w:numId w:val="50"/>
        </w:numPr>
      </w:pPr>
      <w:r>
        <w:rPr>
          <w:b/>
        </w:rPr>
        <w:t>BUC:</w:t>
      </w:r>
      <w:r>
        <w:t xml:space="preserve"> UC8-B</w:t>
      </w:r>
    </w:p>
    <w:p w14:paraId="5A427B1C" w14:textId="77777777" w:rsidR="00AE1A25" w:rsidRDefault="00AE1A25" w:rsidP="00263D99">
      <w:pPr>
        <w:pStyle w:val="ListParagraph"/>
        <w:numPr>
          <w:ilvl w:val="0"/>
          <w:numId w:val="50"/>
        </w:numPr>
      </w:pPr>
      <w:r>
        <w:rPr>
          <w:b/>
        </w:rPr>
        <w:t>Description:</w:t>
      </w:r>
      <w:r>
        <w:t xml:space="preserve"> The system must allow the user to log-in/sign-up using a Google, Facebook, Microsoft, or Apple account.</w:t>
      </w:r>
    </w:p>
    <w:p w14:paraId="4379C3ED" w14:textId="77777777" w:rsidR="00AE1A25" w:rsidRDefault="00AE1A25" w:rsidP="00263D99">
      <w:pPr>
        <w:pStyle w:val="ListParagraph"/>
        <w:numPr>
          <w:ilvl w:val="0"/>
          <w:numId w:val="50"/>
        </w:numPr>
      </w:pPr>
      <w:r>
        <w:rPr>
          <w:b/>
        </w:rPr>
        <w:t>Fit Criterion:</w:t>
      </w:r>
      <w:r>
        <w:t xml:space="preserve"> "Log-in with" buttons will be displayed in the log-in and sign-up screens</w:t>
      </w:r>
    </w:p>
    <w:p w14:paraId="315E4460" w14:textId="77777777" w:rsidR="00AE1A25" w:rsidRDefault="00AE1A25" w:rsidP="00263D99">
      <w:pPr>
        <w:pStyle w:val="ListParagraph"/>
        <w:numPr>
          <w:ilvl w:val="0"/>
          <w:numId w:val="50"/>
        </w:numPr>
      </w:pPr>
      <w:r>
        <w:rPr>
          <w:b/>
        </w:rPr>
        <w:t>Rationale:</w:t>
      </w:r>
      <w:r>
        <w:t xml:space="preserve"> To add an easier and quicker method of singing in</w:t>
      </w:r>
    </w:p>
    <w:p w14:paraId="0871D239" w14:textId="77777777" w:rsidR="00AE1A25" w:rsidRDefault="00AE1A25" w:rsidP="00263D99">
      <w:pPr>
        <w:pStyle w:val="ListParagraph"/>
        <w:numPr>
          <w:ilvl w:val="0"/>
          <w:numId w:val="50"/>
        </w:numPr>
      </w:pPr>
      <w:r>
        <w:rPr>
          <w:b/>
        </w:rPr>
        <w:t>Dependencies:</w:t>
      </w:r>
      <w:r>
        <w:t xml:space="preserve"> FR1, FR2</w:t>
      </w:r>
    </w:p>
    <w:p w14:paraId="119A82CB" w14:textId="24DF1E5A" w:rsidR="00AE1A25" w:rsidRDefault="00AE1A25" w:rsidP="00263D99">
      <w:pPr>
        <w:pStyle w:val="ListParagraph"/>
        <w:numPr>
          <w:ilvl w:val="0"/>
          <w:numId w:val="50"/>
        </w:numPr>
      </w:pPr>
      <w:r>
        <w:rPr>
          <w:b/>
        </w:rPr>
        <w:t>Priority:</w:t>
      </w:r>
      <w:r>
        <w:t xml:space="preserve"> </w:t>
      </w:r>
      <w:r w:rsidR="0061319B">
        <w:t>Low</w:t>
      </w:r>
    </w:p>
    <w:p w14:paraId="6F984E0E" w14:textId="77777777" w:rsidR="00AE1A25" w:rsidRDefault="00AE1A25" w:rsidP="00263D99">
      <w:pPr>
        <w:pStyle w:val="ListParagraph"/>
        <w:numPr>
          <w:ilvl w:val="0"/>
          <w:numId w:val="50"/>
        </w:numPr>
      </w:pPr>
      <w:r>
        <w:rPr>
          <w:b/>
        </w:rPr>
        <w:t>Support materials:</w:t>
      </w:r>
      <w:r>
        <w:t xml:space="preserve"> None</w:t>
      </w:r>
    </w:p>
    <w:p w14:paraId="40F764A6" w14:textId="73918FA7" w:rsidR="00AE1A25" w:rsidRDefault="00AE1A25" w:rsidP="00263D99">
      <w:pPr>
        <w:pStyle w:val="ListParagraph"/>
        <w:numPr>
          <w:ilvl w:val="0"/>
          <w:numId w:val="50"/>
        </w:numPr>
      </w:pPr>
      <w:r>
        <w:rPr>
          <w:b/>
        </w:rPr>
        <w:t>History:</w:t>
      </w:r>
      <w:r>
        <w:t xml:space="preserve"> Created 4/3</w:t>
      </w:r>
      <w:r w:rsidR="00E026E0">
        <w:t>/2021</w:t>
      </w:r>
    </w:p>
    <w:p w14:paraId="6DDD0DFE" w14:textId="77777777" w:rsidR="00AE1A25" w:rsidRDefault="00AE1A25" w:rsidP="00263D99">
      <w:pPr>
        <w:pStyle w:val="ListParagraph"/>
        <w:numPr>
          <w:ilvl w:val="0"/>
          <w:numId w:val="50"/>
        </w:numPr>
      </w:pPr>
      <w:r>
        <w:rPr>
          <w:b/>
        </w:rPr>
        <w:t>Type</w:t>
      </w:r>
      <w:r>
        <w:t>: User requirement</w:t>
      </w:r>
    </w:p>
    <w:p w14:paraId="546EB35F" w14:textId="77777777" w:rsidR="00AE1A25" w:rsidRDefault="00AE1A25" w:rsidP="00AE1A25"/>
    <w:p w14:paraId="35E42525" w14:textId="77777777" w:rsidR="00AE1A25" w:rsidRDefault="00AE1A25" w:rsidP="00AE1A25">
      <w:pPr>
        <w:pStyle w:val="Heading3"/>
      </w:pPr>
      <w:bookmarkStart w:id="65" w:name="_Toc68536049"/>
      <w:bookmarkStart w:id="66" w:name="_Toc68627241"/>
      <w:bookmarkStart w:id="67" w:name="_Toc68957472"/>
      <w:bookmarkStart w:id="68" w:name="_Toc68957542"/>
      <w:bookmarkStart w:id="69" w:name="_Toc68958765"/>
      <w:bookmarkStart w:id="70" w:name="_Toc69324718"/>
      <w:bookmarkStart w:id="71" w:name="_Toc69324896"/>
      <w:bookmarkStart w:id="72" w:name="_Toc89869828"/>
      <w:r>
        <w:t>3.2.4. Functional requirement 4</w:t>
      </w:r>
      <w:bookmarkEnd w:id="65"/>
      <w:bookmarkEnd w:id="66"/>
      <w:bookmarkEnd w:id="67"/>
      <w:bookmarkEnd w:id="68"/>
      <w:bookmarkEnd w:id="69"/>
      <w:bookmarkEnd w:id="70"/>
      <w:bookmarkEnd w:id="71"/>
      <w:bookmarkEnd w:id="72"/>
    </w:p>
    <w:p w14:paraId="0C71C9EC" w14:textId="77777777" w:rsidR="00AE1A25" w:rsidRDefault="00AE1A25" w:rsidP="00263D99">
      <w:pPr>
        <w:pStyle w:val="ListParagraph"/>
        <w:numPr>
          <w:ilvl w:val="0"/>
          <w:numId w:val="51"/>
        </w:numPr>
      </w:pPr>
      <w:r>
        <w:rPr>
          <w:b/>
        </w:rPr>
        <w:t>ID:</w:t>
      </w:r>
      <w:r>
        <w:t xml:space="preserve"> FR4</w:t>
      </w:r>
    </w:p>
    <w:p w14:paraId="045C0F2C" w14:textId="77777777" w:rsidR="00AE1A25" w:rsidRDefault="00AE1A25" w:rsidP="00263D99">
      <w:pPr>
        <w:pStyle w:val="ListParagraph"/>
        <w:numPr>
          <w:ilvl w:val="0"/>
          <w:numId w:val="51"/>
        </w:numPr>
      </w:pPr>
      <w:r>
        <w:rPr>
          <w:b/>
        </w:rPr>
        <w:t>BUC:</w:t>
      </w:r>
      <w:r>
        <w:t xml:space="preserve"> UC8</w:t>
      </w:r>
    </w:p>
    <w:p w14:paraId="5ABEB372" w14:textId="77777777" w:rsidR="00AE1A25" w:rsidRDefault="00AE1A25" w:rsidP="00263D99">
      <w:pPr>
        <w:pStyle w:val="ListParagraph"/>
        <w:numPr>
          <w:ilvl w:val="0"/>
          <w:numId w:val="51"/>
        </w:numPr>
      </w:pPr>
      <w:r>
        <w:rPr>
          <w:b/>
        </w:rPr>
        <w:lastRenderedPageBreak/>
        <w:t>Description:</w:t>
      </w:r>
      <w:r>
        <w:t xml:space="preserve"> The system must allow the user to enter his/her ID number.</w:t>
      </w:r>
    </w:p>
    <w:p w14:paraId="60F6F98C" w14:textId="77777777" w:rsidR="00AE1A25" w:rsidRDefault="00AE1A25" w:rsidP="00263D99">
      <w:pPr>
        <w:pStyle w:val="ListParagraph"/>
        <w:numPr>
          <w:ilvl w:val="0"/>
          <w:numId w:val="51"/>
        </w:numPr>
      </w:pPr>
      <w:r>
        <w:rPr>
          <w:b/>
        </w:rPr>
        <w:t>Fit Criterion:</w:t>
      </w:r>
      <w:r>
        <w:t xml:space="preserve"> a field to enter ID number will be displayed</w:t>
      </w:r>
    </w:p>
    <w:p w14:paraId="7DD06797" w14:textId="77777777" w:rsidR="00AE1A25" w:rsidRDefault="00AE1A25" w:rsidP="00263D99">
      <w:pPr>
        <w:pStyle w:val="ListParagraph"/>
        <w:numPr>
          <w:ilvl w:val="0"/>
          <w:numId w:val="51"/>
        </w:numPr>
      </w:pPr>
      <w:r>
        <w:rPr>
          <w:b/>
        </w:rPr>
        <w:t>Rationale:</w:t>
      </w:r>
      <w:r>
        <w:t xml:space="preserve"> To ensure the user's identity to prevent scams</w:t>
      </w:r>
    </w:p>
    <w:p w14:paraId="3F231619" w14:textId="77777777" w:rsidR="00AE1A25" w:rsidRDefault="00AE1A25" w:rsidP="00263D99">
      <w:pPr>
        <w:pStyle w:val="ListParagraph"/>
        <w:numPr>
          <w:ilvl w:val="0"/>
          <w:numId w:val="51"/>
        </w:numPr>
      </w:pPr>
      <w:r>
        <w:rPr>
          <w:b/>
        </w:rPr>
        <w:t>Dependencies:</w:t>
      </w:r>
      <w:r>
        <w:t xml:space="preserve"> FR1, FR2</w:t>
      </w:r>
    </w:p>
    <w:p w14:paraId="40139BDE" w14:textId="77777777" w:rsidR="00AE1A25" w:rsidRDefault="00AE1A25" w:rsidP="00263D99">
      <w:pPr>
        <w:pStyle w:val="ListParagraph"/>
        <w:numPr>
          <w:ilvl w:val="0"/>
          <w:numId w:val="51"/>
        </w:numPr>
      </w:pPr>
      <w:r>
        <w:rPr>
          <w:b/>
        </w:rPr>
        <w:t>Priority:</w:t>
      </w:r>
      <w:r>
        <w:t xml:space="preserve"> High</w:t>
      </w:r>
    </w:p>
    <w:p w14:paraId="4B4F64DF" w14:textId="77777777" w:rsidR="00AE1A25" w:rsidRDefault="00AE1A25" w:rsidP="00263D99">
      <w:pPr>
        <w:pStyle w:val="ListParagraph"/>
        <w:numPr>
          <w:ilvl w:val="0"/>
          <w:numId w:val="51"/>
        </w:numPr>
      </w:pPr>
      <w:r>
        <w:rPr>
          <w:b/>
        </w:rPr>
        <w:t>Support materials:</w:t>
      </w:r>
      <w:r>
        <w:t xml:space="preserve"> None</w:t>
      </w:r>
    </w:p>
    <w:p w14:paraId="3FDD94F4" w14:textId="7E211B66" w:rsidR="00AE1A25" w:rsidRDefault="00AE1A25" w:rsidP="00263D99">
      <w:pPr>
        <w:pStyle w:val="ListParagraph"/>
        <w:numPr>
          <w:ilvl w:val="0"/>
          <w:numId w:val="51"/>
        </w:numPr>
      </w:pPr>
      <w:r>
        <w:rPr>
          <w:b/>
        </w:rPr>
        <w:t>History:</w:t>
      </w:r>
      <w:r>
        <w:t xml:space="preserve"> Created 4/3</w:t>
      </w:r>
      <w:r w:rsidR="00E026E0">
        <w:t>/2021</w:t>
      </w:r>
    </w:p>
    <w:p w14:paraId="32A83B98" w14:textId="77777777" w:rsidR="00AE1A25" w:rsidRDefault="00AE1A25" w:rsidP="00263D99">
      <w:pPr>
        <w:pStyle w:val="ListParagraph"/>
        <w:numPr>
          <w:ilvl w:val="0"/>
          <w:numId w:val="51"/>
        </w:numPr>
      </w:pPr>
      <w:r>
        <w:rPr>
          <w:b/>
        </w:rPr>
        <w:t>Type</w:t>
      </w:r>
      <w:r>
        <w:t>: User requirement</w:t>
      </w:r>
    </w:p>
    <w:p w14:paraId="7B02FFB8" w14:textId="77777777" w:rsidR="00AE1A25" w:rsidRDefault="00AE1A25" w:rsidP="00AE1A25"/>
    <w:p w14:paraId="3D193D51" w14:textId="77777777" w:rsidR="00AE1A25" w:rsidRDefault="00AE1A25" w:rsidP="00AE1A25">
      <w:pPr>
        <w:pStyle w:val="Heading3"/>
      </w:pPr>
      <w:bookmarkStart w:id="73" w:name="_Toc68536050"/>
      <w:bookmarkStart w:id="74" w:name="_Toc68627242"/>
      <w:bookmarkStart w:id="75" w:name="_Toc68957473"/>
      <w:bookmarkStart w:id="76" w:name="_Toc68957543"/>
      <w:bookmarkStart w:id="77" w:name="_Toc68958766"/>
      <w:bookmarkStart w:id="78" w:name="_Toc69324719"/>
      <w:bookmarkStart w:id="79" w:name="_Toc69324897"/>
      <w:bookmarkStart w:id="80" w:name="_Toc89869829"/>
      <w:r>
        <w:t>3.2.5. Functional requirement 5</w:t>
      </w:r>
      <w:bookmarkEnd w:id="73"/>
      <w:bookmarkEnd w:id="74"/>
      <w:bookmarkEnd w:id="75"/>
      <w:bookmarkEnd w:id="76"/>
      <w:bookmarkEnd w:id="77"/>
      <w:bookmarkEnd w:id="78"/>
      <w:bookmarkEnd w:id="79"/>
      <w:bookmarkEnd w:id="80"/>
    </w:p>
    <w:p w14:paraId="0C520F7D" w14:textId="77777777" w:rsidR="00AE1A25" w:rsidRDefault="00AE1A25" w:rsidP="00263D99">
      <w:pPr>
        <w:pStyle w:val="ListParagraph"/>
        <w:numPr>
          <w:ilvl w:val="0"/>
          <w:numId w:val="52"/>
        </w:numPr>
      </w:pPr>
      <w:r>
        <w:rPr>
          <w:b/>
        </w:rPr>
        <w:t>ID:</w:t>
      </w:r>
      <w:r>
        <w:t xml:space="preserve"> FR5</w:t>
      </w:r>
    </w:p>
    <w:p w14:paraId="4328F7B1" w14:textId="77777777" w:rsidR="00AE1A25" w:rsidRDefault="00AE1A25" w:rsidP="00263D99">
      <w:pPr>
        <w:pStyle w:val="ListParagraph"/>
        <w:numPr>
          <w:ilvl w:val="0"/>
          <w:numId w:val="52"/>
        </w:numPr>
      </w:pPr>
      <w:r>
        <w:rPr>
          <w:b/>
        </w:rPr>
        <w:t>BUC:</w:t>
      </w:r>
      <w:r>
        <w:t xml:space="preserve"> UC9</w:t>
      </w:r>
    </w:p>
    <w:p w14:paraId="15B30D81" w14:textId="77777777" w:rsidR="00AE1A25" w:rsidRDefault="00AE1A25" w:rsidP="00263D99">
      <w:pPr>
        <w:pStyle w:val="ListParagraph"/>
        <w:numPr>
          <w:ilvl w:val="0"/>
          <w:numId w:val="52"/>
        </w:numPr>
      </w:pPr>
      <w:r>
        <w:rPr>
          <w:b/>
        </w:rPr>
        <w:t>Description:</w:t>
      </w:r>
      <w:r>
        <w:t xml:space="preserve"> The system must allow the user to log into his/her account</w:t>
      </w:r>
    </w:p>
    <w:p w14:paraId="1119DD4A" w14:textId="77777777" w:rsidR="00AE1A25" w:rsidRDefault="00AE1A25" w:rsidP="00263D99">
      <w:pPr>
        <w:pStyle w:val="ListParagraph"/>
        <w:numPr>
          <w:ilvl w:val="0"/>
          <w:numId w:val="52"/>
        </w:numPr>
      </w:pPr>
      <w:r>
        <w:rPr>
          <w:b/>
        </w:rPr>
        <w:t>Fit Criterion:</w:t>
      </w:r>
      <w:r>
        <w:t xml:space="preserve"> The log-in screen will be displayed</w:t>
      </w:r>
    </w:p>
    <w:p w14:paraId="284B280A" w14:textId="77777777" w:rsidR="00AE1A25" w:rsidRDefault="00AE1A25" w:rsidP="00263D99">
      <w:pPr>
        <w:pStyle w:val="ListParagraph"/>
        <w:numPr>
          <w:ilvl w:val="0"/>
          <w:numId w:val="52"/>
        </w:numPr>
      </w:pPr>
      <w:r>
        <w:rPr>
          <w:b/>
        </w:rPr>
        <w:t>Rationale:</w:t>
      </w:r>
      <w:r>
        <w:t xml:space="preserve"> To be able to identify the user and allow the user to access the system functionalities</w:t>
      </w:r>
    </w:p>
    <w:p w14:paraId="664BDE66" w14:textId="77777777" w:rsidR="00AE1A25" w:rsidRDefault="00AE1A25" w:rsidP="00263D99">
      <w:pPr>
        <w:pStyle w:val="ListParagraph"/>
        <w:numPr>
          <w:ilvl w:val="0"/>
          <w:numId w:val="52"/>
        </w:numPr>
      </w:pPr>
      <w:r>
        <w:rPr>
          <w:b/>
        </w:rPr>
        <w:t>Dependencies:</w:t>
      </w:r>
      <w:r>
        <w:t xml:space="preserve"> FR1, FR2</w:t>
      </w:r>
    </w:p>
    <w:p w14:paraId="079FD5EF" w14:textId="77777777" w:rsidR="00AE1A25" w:rsidRDefault="00AE1A25" w:rsidP="00263D99">
      <w:pPr>
        <w:pStyle w:val="ListParagraph"/>
        <w:numPr>
          <w:ilvl w:val="0"/>
          <w:numId w:val="52"/>
        </w:numPr>
      </w:pPr>
      <w:r>
        <w:rPr>
          <w:b/>
        </w:rPr>
        <w:t>Priority:</w:t>
      </w:r>
      <w:r>
        <w:t xml:space="preserve"> High</w:t>
      </w:r>
    </w:p>
    <w:p w14:paraId="19DEF45D" w14:textId="77777777" w:rsidR="00AE1A25" w:rsidRDefault="00AE1A25" w:rsidP="00263D99">
      <w:pPr>
        <w:pStyle w:val="ListParagraph"/>
        <w:numPr>
          <w:ilvl w:val="0"/>
          <w:numId w:val="52"/>
        </w:numPr>
      </w:pPr>
      <w:r>
        <w:rPr>
          <w:b/>
        </w:rPr>
        <w:t>Support materials:</w:t>
      </w:r>
      <w:r>
        <w:t xml:space="preserve"> None</w:t>
      </w:r>
    </w:p>
    <w:p w14:paraId="195152A7" w14:textId="43BEDD8E" w:rsidR="00AE1A25" w:rsidRDefault="00AE1A25" w:rsidP="00263D99">
      <w:pPr>
        <w:pStyle w:val="ListParagraph"/>
        <w:numPr>
          <w:ilvl w:val="0"/>
          <w:numId w:val="52"/>
        </w:numPr>
      </w:pPr>
      <w:r>
        <w:rPr>
          <w:b/>
        </w:rPr>
        <w:t>History:</w:t>
      </w:r>
      <w:r>
        <w:t xml:space="preserve"> Created 4/3</w:t>
      </w:r>
      <w:r w:rsidR="00E026E0">
        <w:t>/2021</w:t>
      </w:r>
    </w:p>
    <w:p w14:paraId="5FDC935A" w14:textId="77777777" w:rsidR="00AE1A25" w:rsidRDefault="00AE1A25" w:rsidP="00263D99">
      <w:pPr>
        <w:pStyle w:val="ListParagraph"/>
        <w:numPr>
          <w:ilvl w:val="0"/>
          <w:numId w:val="52"/>
        </w:numPr>
      </w:pPr>
      <w:r>
        <w:rPr>
          <w:b/>
        </w:rPr>
        <w:t>Type</w:t>
      </w:r>
      <w:r>
        <w:t>: User requirement</w:t>
      </w:r>
    </w:p>
    <w:p w14:paraId="2C0DD6DD" w14:textId="77777777" w:rsidR="00AE1A25" w:rsidRDefault="00AE1A25" w:rsidP="00AE1A25"/>
    <w:p w14:paraId="29F896BB" w14:textId="77777777" w:rsidR="00AE1A25" w:rsidRDefault="00AE1A25" w:rsidP="00AE1A25">
      <w:pPr>
        <w:pStyle w:val="Heading3"/>
      </w:pPr>
      <w:bookmarkStart w:id="81" w:name="_Toc68536051"/>
      <w:bookmarkStart w:id="82" w:name="_Toc68627243"/>
      <w:bookmarkStart w:id="83" w:name="_Toc68957474"/>
      <w:bookmarkStart w:id="84" w:name="_Toc68957544"/>
      <w:bookmarkStart w:id="85" w:name="_Toc68958767"/>
      <w:bookmarkStart w:id="86" w:name="_Toc69324720"/>
      <w:bookmarkStart w:id="87" w:name="_Toc69324898"/>
      <w:bookmarkStart w:id="88" w:name="_Toc89869830"/>
      <w:r>
        <w:t>3.2.6. Functional requirement 6</w:t>
      </w:r>
      <w:bookmarkEnd w:id="81"/>
      <w:bookmarkEnd w:id="82"/>
      <w:bookmarkEnd w:id="83"/>
      <w:bookmarkEnd w:id="84"/>
      <w:bookmarkEnd w:id="85"/>
      <w:bookmarkEnd w:id="86"/>
      <w:bookmarkEnd w:id="87"/>
      <w:bookmarkEnd w:id="88"/>
    </w:p>
    <w:p w14:paraId="40BB517C" w14:textId="77777777" w:rsidR="00AE1A25" w:rsidRDefault="00AE1A25" w:rsidP="00263D99">
      <w:pPr>
        <w:pStyle w:val="ListParagraph"/>
        <w:numPr>
          <w:ilvl w:val="0"/>
          <w:numId w:val="53"/>
        </w:numPr>
      </w:pPr>
      <w:r>
        <w:rPr>
          <w:b/>
        </w:rPr>
        <w:t>ID:</w:t>
      </w:r>
      <w:r>
        <w:t xml:space="preserve"> FR6</w:t>
      </w:r>
    </w:p>
    <w:p w14:paraId="6D31DBCF" w14:textId="77777777" w:rsidR="00AE1A25" w:rsidRDefault="00AE1A25" w:rsidP="00263D99">
      <w:pPr>
        <w:pStyle w:val="ListParagraph"/>
        <w:numPr>
          <w:ilvl w:val="0"/>
          <w:numId w:val="53"/>
        </w:numPr>
      </w:pPr>
      <w:r>
        <w:rPr>
          <w:b/>
        </w:rPr>
        <w:t>BUC:</w:t>
      </w:r>
      <w:r>
        <w:t xml:space="preserve"> UC9</w:t>
      </w:r>
    </w:p>
    <w:p w14:paraId="2CCA8544" w14:textId="77777777" w:rsidR="00AE1A25" w:rsidRDefault="00AE1A25" w:rsidP="00263D99">
      <w:pPr>
        <w:pStyle w:val="ListParagraph"/>
        <w:numPr>
          <w:ilvl w:val="0"/>
          <w:numId w:val="53"/>
        </w:numPr>
      </w:pPr>
      <w:r>
        <w:rPr>
          <w:b/>
        </w:rPr>
        <w:t>Description:</w:t>
      </w:r>
      <w:r>
        <w:t xml:space="preserve"> The system must be check if the log-in details are correct</w:t>
      </w:r>
    </w:p>
    <w:p w14:paraId="70675F49" w14:textId="77777777" w:rsidR="00AE1A25" w:rsidRDefault="00AE1A25" w:rsidP="00263D99">
      <w:pPr>
        <w:pStyle w:val="ListParagraph"/>
        <w:numPr>
          <w:ilvl w:val="0"/>
          <w:numId w:val="53"/>
        </w:numPr>
      </w:pPr>
      <w:r>
        <w:rPr>
          <w:b/>
        </w:rPr>
        <w:t>Fit Criterion:</w:t>
      </w:r>
      <w:r>
        <w:t xml:space="preserve"> A wrong log-in details will be rejected</w:t>
      </w:r>
    </w:p>
    <w:p w14:paraId="48BF6EB4" w14:textId="77777777" w:rsidR="00AE1A25" w:rsidRDefault="00AE1A25" w:rsidP="00263D99">
      <w:pPr>
        <w:pStyle w:val="ListParagraph"/>
        <w:numPr>
          <w:ilvl w:val="0"/>
          <w:numId w:val="53"/>
        </w:numPr>
      </w:pPr>
      <w:r>
        <w:rPr>
          <w:b/>
        </w:rPr>
        <w:t>Rationale:</w:t>
      </w:r>
      <w:r>
        <w:t xml:space="preserve"> To prevent unauthorized access to a user's account</w:t>
      </w:r>
    </w:p>
    <w:p w14:paraId="7306BA8A" w14:textId="77777777" w:rsidR="00AE1A25" w:rsidRDefault="00AE1A25" w:rsidP="00263D99">
      <w:pPr>
        <w:pStyle w:val="ListParagraph"/>
        <w:numPr>
          <w:ilvl w:val="0"/>
          <w:numId w:val="53"/>
        </w:numPr>
      </w:pPr>
      <w:r>
        <w:rPr>
          <w:b/>
        </w:rPr>
        <w:t>Dependencies:</w:t>
      </w:r>
      <w:r>
        <w:t xml:space="preserve"> FR2</w:t>
      </w:r>
    </w:p>
    <w:p w14:paraId="642F4774" w14:textId="77777777" w:rsidR="00AE1A25" w:rsidRDefault="00AE1A25" w:rsidP="00263D99">
      <w:pPr>
        <w:pStyle w:val="ListParagraph"/>
        <w:numPr>
          <w:ilvl w:val="0"/>
          <w:numId w:val="53"/>
        </w:numPr>
      </w:pPr>
      <w:r>
        <w:rPr>
          <w:b/>
        </w:rPr>
        <w:t>Priority:</w:t>
      </w:r>
      <w:r>
        <w:t xml:space="preserve"> High</w:t>
      </w:r>
    </w:p>
    <w:p w14:paraId="04D508C8" w14:textId="77777777" w:rsidR="00AE1A25" w:rsidRDefault="00AE1A25" w:rsidP="00263D99">
      <w:pPr>
        <w:pStyle w:val="ListParagraph"/>
        <w:numPr>
          <w:ilvl w:val="0"/>
          <w:numId w:val="53"/>
        </w:numPr>
      </w:pPr>
      <w:r>
        <w:rPr>
          <w:b/>
        </w:rPr>
        <w:t>Support materials:</w:t>
      </w:r>
      <w:r>
        <w:t xml:space="preserve"> None</w:t>
      </w:r>
    </w:p>
    <w:p w14:paraId="7BBE99C0" w14:textId="0595BBF4" w:rsidR="00AE1A25" w:rsidRDefault="00AE1A25" w:rsidP="00263D99">
      <w:pPr>
        <w:pStyle w:val="ListParagraph"/>
        <w:numPr>
          <w:ilvl w:val="0"/>
          <w:numId w:val="53"/>
        </w:numPr>
      </w:pPr>
      <w:r>
        <w:rPr>
          <w:b/>
        </w:rPr>
        <w:t>History:</w:t>
      </w:r>
      <w:r>
        <w:t xml:space="preserve"> Created 4/3</w:t>
      </w:r>
      <w:r w:rsidR="00E026E0">
        <w:t>/2021</w:t>
      </w:r>
    </w:p>
    <w:p w14:paraId="5A1D4453" w14:textId="77777777" w:rsidR="00AE1A25" w:rsidRDefault="00AE1A25" w:rsidP="00263D99">
      <w:pPr>
        <w:pStyle w:val="ListParagraph"/>
        <w:numPr>
          <w:ilvl w:val="0"/>
          <w:numId w:val="53"/>
        </w:numPr>
      </w:pPr>
      <w:r>
        <w:rPr>
          <w:b/>
        </w:rPr>
        <w:t>Type</w:t>
      </w:r>
      <w:r>
        <w:t>: User requirement</w:t>
      </w:r>
    </w:p>
    <w:p w14:paraId="2FD2FB72" w14:textId="77777777" w:rsidR="00AE1A25" w:rsidRDefault="00AE1A25" w:rsidP="00AE1A25"/>
    <w:p w14:paraId="4C050F58" w14:textId="77777777" w:rsidR="00AE1A25" w:rsidRDefault="00AE1A25" w:rsidP="00AE1A25">
      <w:pPr>
        <w:pStyle w:val="Heading3"/>
      </w:pPr>
      <w:bookmarkStart w:id="89" w:name="_Toc68536052"/>
      <w:bookmarkStart w:id="90" w:name="_Toc68627244"/>
      <w:bookmarkStart w:id="91" w:name="_Toc68957475"/>
      <w:bookmarkStart w:id="92" w:name="_Toc68957545"/>
      <w:bookmarkStart w:id="93" w:name="_Toc68958768"/>
      <w:bookmarkStart w:id="94" w:name="_Toc69324721"/>
      <w:bookmarkStart w:id="95" w:name="_Toc69324899"/>
      <w:bookmarkStart w:id="96" w:name="_Toc89869831"/>
      <w:r>
        <w:t>3.2.7. Functional requirement 7</w:t>
      </w:r>
      <w:bookmarkEnd w:id="89"/>
      <w:bookmarkEnd w:id="90"/>
      <w:bookmarkEnd w:id="91"/>
      <w:bookmarkEnd w:id="92"/>
      <w:bookmarkEnd w:id="93"/>
      <w:bookmarkEnd w:id="94"/>
      <w:bookmarkEnd w:id="95"/>
      <w:bookmarkEnd w:id="96"/>
    </w:p>
    <w:p w14:paraId="792A6F05" w14:textId="77777777" w:rsidR="00AE1A25" w:rsidRDefault="00AE1A25" w:rsidP="00263D99">
      <w:pPr>
        <w:pStyle w:val="ListParagraph"/>
        <w:numPr>
          <w:ilvl w:val="0"/>
          <w:numId w:val="54"/>
        </w:numPr>
      </w:pPr>
      <w:r>
        <w:rPr>
          <w:b/>
        </w:rPr>
        <w:t>ID:</w:t>
      </w:r>
      <w:r>
        <w:t xml:space="preserve"> FR7</w:t>
      </w:r>
    </w:p>
    <w:p w14:paraId="6BF1FAAA" w14:textId="77777777" w:rsidR="00AE1A25" w:rsidRDefault="00AE1A25" w:rsidP="00263D99">
      <w:pPr>
        <w:pStyle w:val="ListParagraph"/>
        <w:numPr>
          <w:ilvl w:val="0"/>
          <w:numId w:val="54"/>
        </w:numPr>
      </w:pPr>
      <w:r>
        <w:rPr>
          <w:b/>
        </w:rPr>
        <w:t>BUC:</w:t>
      </w:r>
      <w:r>
        <w:t xml:space="preserve"> UC11</w:t>
      </w:r>
    </w:p>
    <w:p w14:paraId="3D2A42AB" w14:textId="77777777" w:rsidR="00AE1A25" w:rsidRDefault="00AE1A25" w:rsidP="00263D99">
      <w:pPr>
        <w:pStyle w:val="ListParagraph"/>
        <w:numPr>
          <w:ilvl w:val="0"/>
          <w:numId w:val="54"/>
        </w:numPr>
      </w:pPr>
      <w:r>
        <w:rPr>
          <w:b/>
        </w:rPr>
        <w:t>Description:</w:t>
      </w:r>
      <w:r>
        <w:t xml:space="preserve"> The system must allow the admins to ban a user</w:t>
      </w:r>
    </w:p>
    <w:p w14:paraId="194C7E27" w14:textId="77777777" w:rsidR="00AE1A25" w:rsidRDefault="00AE1A25" w:rsidP="00263D99">
      <w:pPr>
        <w:pStyle w:val="ListParagraph"/>
        <w:numPr>
          <w:ilvl w:val="0"/>
          <w:numId w:val="54"/>
        </w:numPr>
      </w:pPr>
      <w:r>
        <w:rPr>
          <w:b/>
        </w:rPr>
        <w:t>Fit Criterion:</w:t>
      </w:r>
      <w:r>
        <w:t xml:space="preserve"> The banned user's email address and ID number will be added to the banned list</w:t>
      </w:r>
    </w:p>
    <w:p w14:paraId="26906474" w14:textId="77777777" w:rsidR="00AE1A25" w:rsidRDefault="00AE1A25" w:rsidP="00263D99">
      <w:pPr>
        <w:pStyle w:val="ListParagraph"/>
        <w:numPr>
          <w:ilvl w:val="0"/>
          <w:numId w:val="54"/>
        </w:numPr>
      </w:pPr>
      <w:r>
        <w:rPr>
          <w:b/>
        </w:rPr>
        <w:t>Rationale:</w:t>
      </w:r>
      <w:r>
        <w:t xml:space="preserve"> To prevent the banned user from ever accessing the system's functionalities</w:t>
      </w:r>
    </w:p>
    <w:p w14:paraId="0C6A7828" w14:textId="77777777" w:rsidR="00AE1A25" w:rsidRDefault="00AE1A25" w:rsidP="00263D99">
      <w:pPr>
        <w:pStyle w:val="ListParagraph"/>
        <w:numPr>
          <w:ilvl w:val="0"/>
          <w:numId w:val="54"/>
        </w:numPr>
      </w:pPr>
      <w:r>
        <w:rPr>
          <w:b/>
        </w:rPr>
        <w:t>Dependencies:</w:t>
      </w:r>
      <w:r>
        <w:t xml:space="preserve"> FR1, FR2</w:t>
      </w:r>
    </w:p>
    <w:p w14:paraId="6B904AFB" w14:textId="77777777" w:rsidR="00AE1A25" w:rsidRDefault="00AE1A25" w:rsidP="00263D99">
      <w:pPr>
        <w:pStyle w:val="ListParagraph"/>
        <w:numPr>
          <w:ilvl w:val="0"/>
          <w:numId w:val="54"/>
        </w:numPr>
      </w:pPr>
      <w:r>
        <w:rPr>
          <w:b/>
        </w:rPr>
        <w:t>Priority:</w:t>
      </w:r>
      <w:r>
        <w:t xml:space="preserve"> Medium</w:t>
      </w:r>
    </w:p>
    <w:p w14:paraId="19995EB8" w14:textId="77777777" w:rsidR="00AE1A25" w:rsidRDefault="00AE1A25" w:rsidP="00263D99">
      <w:pPr>
        <w:pStyle w:val="ListParagraph"/>
        <w:numPr>
          <w:ilvl w:val="0"/>
          <w:numId w:val="54"/>
        </w:numPr>
      </w:pPr>
      <w:r>
        <w:rPr>
          <w:b/>
        </w:rPr>
        <w:lastRenderedPageBreak/>
        <w:t>Support materials:</w:t>
      </w:r>
      <w:r>
        <w:t xml:space="preserve"> None</w:t>
      </w:r>
    </w:p>
    <w:p w14:paraId="2BD38319" w14:textId="3E3DBC9D" w:rsidR="00AE1A25" w:rsidRDefault="00AE1A25" w:rsidP="00263D99">
      <w:pPr>
        <w:pStyle w:val="ListParagraph"/>
        <w:numPr>
          <w:ilvl w:val="0"/>
          <w:numId w:val="54"/>
        </w:numPr>
      </w:pPr>
      <w:r>
        <w:rPr>
          <w:b/>
        </w:rPr>
        <w:t>History:</w:t>
      </w:r>
      <w:r>
        <w:t xml:space="preserve"> Created 4/3</w:t>
      </w:r>
      <w:r w:rsidR="00E026E0">
        <w:t>/2021</w:t>
      </w:r>
    </w:p>
    <w:p w14:paraId="6C593025" w14:textId="77777777" w:rsidR="00AE1A25" w:rsidRDefault="00AE1A25" w:rsidP="00263D99">
      <w:pPr>
        <w:pStyle w:val="ListParagraph"/>
        <w:numPr>
          <w:ilvl w:val="0"/>
          <w:numId w:val="54"/>
        </w:numPr>
      </w:pPr>
      <w:r>
        <w:rPr>
          <w:b/>
        </w:rPr>
        <w:t>Type</w:t>
      </w:r>
      <w:r>
        <w:t>: Admin requirement</w:t>
      </w:r>
    </w:p>
    <w:p w14:paraId="3498E205" w14:textId="77777777" w:rsidR="00AE1A25" w:rsidRDefault="00AE1A25" w:rsidP="00AE1A25"/>
    <w:p w14:paraId="6823A6EA" w14:textId="77777777" w:rsidR="00AE1A25" w:rsidRDefault="00AE1A25" w:rsidP="00AE1A25">
      <w:pPr>
        <w:pStyle w:val="Heading3"/>
      </w:pPr>
      <w:bookmarkStart w:id="97" w:name="_Toc68536053"/>
      <w:bookmarkStart w:id="98" w:name="_Toc68627245"/>
      <w:bookmarkStart w:id="99" w:name="_Toc68957476"/>
      <w:bookmarkStart w:id="100" w:name="_Toc68957546"/>
      <w:bookmarkStart w:id="101" w:name="_Toc68958769"/>
      <w:bookmarkStart w:id="102" w:name="_Toc69324722"/>
      <w:bookmarkStart w:id="103" w:name="_Toc69324900"/>
      <w:bookmarkStart w:id="104" w:name="_Toc89869832"/>
      <w:r>
        <w:t>3.2.8. Functional requirement 8</w:t>
      </w:r>
      <w:bookmarkEnd w:id="97"/>
      <w:bookmarkEnd w:id="98"/>
      <w:bookmarkEnd w:id="99"/>
      <w:bookmarkEnd w:id="100"/>
      <w:bookmarkEnd w:id="101"/>
      <w:bookmarkEnd w:id="102"/>
      <w:bookmarkEnd w:id="103"/>
      <w:bookmarkEnd w:id="104"/>
    </w:p>
    <w:p w14:paraId="3AC75BB0" w14:textId="77777777" w:rsidR="00AE1A25" w:rsidRDefault="00AE1A25" w:rsidP="00263D99">
      <w:pPr>
        <w:pStyle w:val="ListParagraph"/>
        <w:numPr>
          <w:ilvl w:val="0"/>
          <w:numId w:val="55"/>
        </w:numPr>
      </w:pPr>
      <w:r>
        <w:rPr>
          <w:b/>
        </w:rPr>
        <w:t>ID:</w:t>
      </w:r>
      <w:r>
        <w:t xml:space="preserve"> FR8</w:t>
      </w:r>
    </w:p>
    <w:p w14:paraId="0D15525F" w14:textId="77777777" w:rsidR="00AE1A25" w:rsidRDefault="00AE1A25" w:rsidP="00263D99">
      <w:pPr>
        <w:pStyle w:val="ListParagraph"/>
        <w:numPr>
          <w:ilvl w:val="0"/>
          <w:numId w:val="55"/>
        </w:numPr>
      </w:pPr>
      <w:r>
        <w:rPr>
          <w:b/>
        </w:rPr>
        <w:t>BUC:</w:t>
      </w:r>
      <w:r>
        <w:t xml:space="preserve"> UC8, UC9</w:t>
      </w:r>
    </w:p>
    <w:p w14:paraId="0605BB6A" w14:textId="77777777" w:rsidR="00AE1A25" w:rsidRDefault="00AE1A25" w:rsidP="00263D99">
      <w:pPr>
        <w:pStyle w:val="ListParagraph"/>
        <w:numPr>
          <w:ilvl w:val="0"/>
          <w:numId w:val="55"/>
        </w:numPr>
      </w:pPr>
      <w:r>
        <w:rPr>
          <w:b/>
        </w:rPr>
        <w:t>Description:</w:t>
      </w:r>
      <w:r>
        <w:t xml:space="preserve"> The system must be able to check if the user is banned</w:t>
      </w:r>
    </w:p>
    <w:p w14:paraId="24F38E20" w14:textId="77777777" w:rsidR="00AE1A25" w:rsidRDefault="00AE1A25" w:rsidP="00263D99">
      <w:pPr>
        <w:pStyle w:val="ListParagraph"/>
        <w:numPr>
          <w:ilvl w:val="0"/>
          <w:numId w:val="55"/>
        </w:numPr>
      </w:pPr>
      <w:r>
        <w:rPr>
          <w:b/>
        </w:rPr>
        <w:t>Fit Criterion:</w:t>
      </w:r>
      <w:r>
        <w:t xml:space="preserve"> A user's email or ID that's on the banned list will be detected and his/her request will be denied</w:t>
      </w:r>
    </w:p>
    <w:p w14:paraId="2EA03971" w14:textId="77777777" w:rsidR="00AE1A25" w:rsidRDefault="00AE1A25" w:rsidP="00263D99">
      <w:pPr>
        <w:pStyle w:val="ListParagraph"/>
        <w:numPr>
          <w:ilvl w:val="0"/>
          <w:numId w:val="55"/>
        </w:numPr>
      </w:pPr>
      <w:r>
        <w:rPr>
          <w:b/>
        </w:rPr>
        <w:t>Rationale:</w:t>
      </w:r>
      <w:r>
        <w:t xml:space="preserve"> To prevent a banned user from accessing the system</w:t>
      </w:r>
    </w:p>
    <w:p w14:paraId="53C87965" w14:textId="77777777" w:rsidR="00AE1A25" w:rsidRDefault="00AE1A25" w:rsidP="00263D99">
      <w:pPr>
        <w:pStyle w:val="ListParagraph"/>
        <w:numPr>
          <w:ilvl w:val="0"/>
          <w:numId w:val="55"/>
        </w:numPr>
      </w:pPr>
      <w:r>
        <w:rPr>
          <w:b/>
        </w:rPr>
        <w:t>Dependencies:</w:t>
      </w:r>
      <w:r>
        <w:t xml:space="preserve"> FR7, FR2</w:t>
      </w:r>
    </w:p>
    <w:p w14:paraId="4CE5ED42" w14:textId="77777777" w:rsidR="00AE1A25" w:rsidRDefault="00AE1A25" w:rsidP="00263D99">
      <w:pPr>
        <w:pStyle w:val="ListParagraph"/>
        <w:numPr>
          <w:ilvl w:val="0"/>
          <w:numId w:val="55"/>
        </w:numPr>
      </w:pPr>
      <w:r>
        <w:rPr>
          <w:b/>
        </w:rPr>
        <w:t>Priority:</w:t>
      </w:r>
      <w:r>
        <w:t xml:space="preserve"> Medium</w:t>
      </w:r>
    </w:p>
    <w:p w14:paraId="2BCBE774" w14:textId="77777777" w:rsidR="00AE1A25" w:rsidRDefault="00AE1A25" w:rsidP="00263D99">
      <w:pPr>
        <w:pStyle w:val="ListParagraph"/>
        <w:numPr>
          <w:ilvl w:val="0"/>
          <w:numId w:val="55"/>
        </w:numPr>
      </w:pPr>
      <w:r>
        <w:rPr>
          <w:b/>
        </w:rPr>
        <w:t>Support materials:</w:t>
      </w:r>
      <w:r>
        <w:t xml:space="preserve"> None</w:t>
      </w:r>
    </w:p>
    <w:p w14:paraId="487B04E3" w14:textId="14EF7348" w:rsidR="00AE1A25" w:rsidRDefault="00AE1A25" w:rsidP="00263D99">
      <w:pPr>
        <w:pStyle w:val="ListParagraph"/>
        <w:numPr>
          <w:ilvl w:val="0"/>
          <w:numId w:val="55"/>
        </w:numPr>
      </w:pPr>
      <w:r>
        <w:rPr>
          <w:b/>
        </w:rPr>
        <w:t>History:</w:t>
      </w:r>
      <w:r>
        <w:t xml:space="preserve"> Created 4/3</w:t>
      </w:r>
      <w:r w:rsidR="00E026E0">
        <w:t>/2021</w:t>
      </w:r>
    </w:p>
    <w:p w14:paraId="327757B3" w14:textId="755D1E6D" w:rsidR="00AE1A25" w:rsidRDefault="00AE1A25" w:rsidP="005A6C1A">
      <w:pPr>
        <w:pStyle w:val="ListParagraph"/>
      </w:pPr>
      <w:r>
        <w:t>Edited 9/3</w:t>
      </w:r>
      <w:r w:rsidR="00E026E0">
        <w:t>/2021</w:t>
      </w:r>
    </w:p>
    <w:p w14:paraId="276C42B3" w14:textId="77777777" w:rsidR="00AE1A25" w:rsidRDefault="00AE1A25" w:rsidP="00263D99">
      <w:pPr>
        <w:pStyle w:val="ListParagraph"/>
        <w:numPr>
          <w:ilvl w:val="0"/>
          <w:numId w:val="55"/>
        </w:numPr>
      </w:pPr>
      <w:r>
        <w:rPr>
          <w:b/>
        </w:rPr>
        <w:t>Type</w:t>
      </w:r>
      <w:r>
        <w:t>: User requirement</w:t>
      </w:r>
    </w:p>
    <w:p w14:paraId="7F478A3D" w14:textId="77777777" w:rsidR="00AE1A25" w:rsidRDefault="00AE1A25" w:rsidP="00AE1A25"/>
    <w:p w14:paraId="768F55B8" w14:textId="77777777" w:rsidR="00AE1A25" w:rsidRDefault="00AE1A25" w:rsidP="00AE1A25">
      <w:pPr>
        <w:pStyle w:val="Heading3"/>
      </w:pPr>
      <w:bookmarkStart w:id="105" w:name="_Toc68536054"/>
      <w:bookmarkStart w:id="106" w:name="_Toc68627246"/>
      <w:bookmarkStart w:id="107" w:name="_Toc68957477"/>
      <w:bookmarkStart w:id="108" w:name="_Toc68957547"/>
      <w:bookmarkStart w:id="109" w:name="_Toc68958770"/>
      <w:bookmarkStart w:id="110" w:name="_Toc69324723"/>
      <w:bookmarkStart w:id="111" w:name="_Toc69324901"/>
      <w:bookmarkStart w:id="112" w:name="_Toc89869833"/>
      <w:r>
        <w:t>3.2.9. Functional requirement 9</w:t>
      </w:r>
      <w:bookmarkEnd w:id="105"/>
      <w:bookmarkEnd w:id="106"/>
      <w:bookmarkEnd w:id="107"/>
      <w:bookmarkEnd w:id="108"/>
      <w:bookmarkEnd w:id="109"/>
      <w:bookmarkEnd w:id="110"/>
      <w:bookmarkEnd w:id="111"/>
      <w:bookmarkEnd w:id="112"/>
    </w:p>
    <w:p w14:paraId="73D874F1" w14:textId="77777777" w:rsidR="00AE1A25" w:rsidRDefault="00AE1A25" w:rsidP="00263D99">
      <w:pPr>
        <w:pStyle w:val="ListParagraph"/>
        <w:numPr>
          <w:ilvl w:val="0"/>
          <w:numId w:val="56"/>
        </w:numPr>
      </w:pPr>
      <w:r>
        <w:rPr>
          <w:b/>
        </w:rPr>
        <w:t>ID:</w:t>
      </w:r>
      <w:r>
        <w:t xml:space="preserve"> FR9</w:t>
      </w:r>
    </w:p>
    <w:p w14:paraId="520B408E" w14:textId="77777777" w:rsidR="00AE1A25" w:rsidRDefault="00AE1A25" w:rsidP="00263D99">
      <w:pPr>
        <w:pStyle w:val="ListParagraph"/>
        <w:numPr>
          <w:ilvl w:val="0"/>
          <w:numId w:val="56"/>
        </w:numPr>
      </w:pPr>
      <w:r>
        <w:rPr>
          <w:b/>
        </w:rPr>
        <w:t>BUC:</w:t>
      </w:r>
      <w:r>
        <w:t xml:space="preserve"> UC1, UC4, UC5, UC8</w:t>
      </w:r>
    </w:p>
    <w:p w14:paraId="14B85CEF" w14:textId="77777777" w:rsidR="00AE1A25" w:rsidRDefault="00AE1A25" w:rsidP="00263D99">
      <w:pPr>
        <w:pStyle w:val="ListParagraph"/>
        <w:numPr>
          <w:ilvl w:val="0"/>
          <w:numId w:val="56"/>
        </w:numPr>
      </w:pPr>
      <w:r>
        <w:rPr>
          <w:b/>
        </w:rPr>
        <w:t>Description:</w:t>
      </w:r>
      <w:r>
        <w:t xml:space="preserve"> The system must allow the user to enter a valid credit card detail.</w:t>
      </w:r>
    </w:p>
    <w:p w14:paraId="7FD1EC07" w14:textId="77777777" w:rsidR="00AE1A25" w:rsidRDefault="00AE1A25" w:rsidP="00263D99">
      <w:pPr>
        <w:pStyle w:val="ListParagraph"/>
        <w:numPr>
          <w:ilvl w:val="0"/>
          <w:numId w:val="56"/>
        </w:numPr>
      </w:pPr>
      <w:r>
        <w:rPr>
          <w:b/>
        </w:rPr>
        <w:t>Fit Criterion:</w:t>
      </w:r>
      <w:r>
        <w:t xml:space="preserve"> fields to enter card details will be displayed</w:t>
      </w:r>
    </w:p>
    <w:p w14:paraId="3358B304" w14:textId="77777777" w:rsidR="00AE1A25" w:rsidRDefault="00AE1A25" w:rsidP="00263D99">
      <w:pPr>
        <w:pStyle w:val="ListParagraph"/>
        <w:numPr>
          <w:ilvl w:val="0"/>
          <w:numId w:val="56"/>
        </w:numPr>
      </w:pPr>
      <w:r>
        <w:rPr>
          <w:b/>
        </w:rPr>
        <w:t>Rationale:</w:t>
      </w:r>
      <w:r>
        <w:t xml:space="preserve"> To be able to send and receive payments</w:t>
      </w:r>
    </w:p>
    <w:p w14:paraId="6CD87EA3" w14:textId="77777777" w:rsidR="00AE1A25" w:rsidRDefault="00AE1A25" w:rsidP="00263D99">
      <w:pPr>
        <w:pStyle w:val="ListParagraph"/>
        <w:numPr>
          <w:ilvl w:val="0"/>
          <w:numId w:val="56"/>
        </w:numPr>
      </w:pPr>
      <w:r>
        <w:rPr>
          <w:b/>
        </w:rPr>
        <w:t>Dependencies:</w:t>
      </w:r>
      <w:r>
        <w:t xml:space="preserve"> FR1, FR2</w:t>
      </w:r>
    </w:p>
    <w:p w14:paraId="487F196B" w14:textId="77777777" w:rsidR="00AE1A25" w:rsidRDefault="00AE1A25" w:rsidP="00263D99">
      <w:pPr>
        <w:pStyle w:val="ListParagraph"/>
        <w:numPr>
          <w:ilvl w:val="0"/>
          <w:numId w:val="56"/>
        </w:numPr>
      </w:pPr>
      <w:r>
        <w:rPr>
          <w:b/>
        </w:rPr>
        <w:t>Priority:</w:t>
      </w:r>
      <w:r>
        <w:t xml:space="preserve"> High</w:t>
      </w:r>
    </w:p>
    <w:p w14:paraId="4EFEEE6B" w14:textId="77777777" w:rsidR="00AE1A25" w:rsidRDefault="00AE1A25" w:rsidP="00263D99">
      <w:pPr>
        <w:pStyle w:val="ListParagraph"/>
        <w:numPr>
          <w:ilvl w:val="0"/>
          <w:numId w:val="56"/>
        </w:numPr>
      </w:pPr>
      <w:r>
        <w:rPr>
          <w:b/>
        </w:rPr>
        <w:t>Support materials:</w:t>
      </w:r>
      <w:r>
        <w:t xml:space="preserve"> None</w:t>
      </w:r>
    </w:p>
    <w:p w14:paraId="250D62D4" w14:textId="128F4905" w:rsidR="00AE1A25" w:rsidRDefault="00AE1A25" w:rsidP="00263D99">
      <w:pPr>
        <w:pStyle w:val="ListParagraph"/>
        <w:numPr>
          <w:ilvl w:val="0"/>
          <w:numId w:val="56"/>
        </w:numPr>
      </w:pPr>
      <w:r>
        <w:rPr>
          <w:b/>
        </w:rPr>
        <w:t>History:</w:t>
      </w:r>
      <w:r>
        <w:t xml:space="preserve"> Created 4/3</w:t>
      </w:r>
      <w:r w:rsidR="00E026E0">
        <w:t>/2021</w:t>
      </w:r>
    </w:p>
    <w:p w14:paraId="0D951E55" w14:textId="4063C791" w:rsidR="00AE1A25" w:rsidRDefault="00AE1A25" w:rsidP="005A6C1A">
      <w:pPr>
        <w:pStyle w:val="ListParagraph"/>
      </w:pPr>
      <w:r>
        <w:t>Edited 9/3</w:t>
      </w:r>
      <w:r w:rsidR="00E026E0">
        <w:t>/2021</w:t>
      </w:r>
    </w:p>
    <w:p w14:paraId="2CB96903" w14:textId="77777777" w:rsidR="00AE1A25" w:rsidRDefault="00AE1A25" w:rsidP="00263D99">
      <w:pPr>
        <w:pStyle w:val="ListParagraph"/>
        <w:numPr>
          <w:ilvl w:val="0"/>
          <w:numId w:val="56"/>
        </w:numPr>
      </w:pPr>
      <w:r>
        <w:rPr>
          <w:b/>
        </w:rPr>
        <w:t>Type</w:t>
      </w:r>
      <w:r>
        <w:t>: User requirement</w:t>
      </w:r>
    </w:p>
    <w:p w14:paraId="5FFE7287" w14:textId="77777777" w:rsidR="00AE1A25" w:rsidRDefault="00AE1A25" w:rsidP="00AE1A25"/>
    <w:p w14:paraId="3F7C8819" w14:textId="77777777" w:rsidR="00AE1A25" w:rsidRDefault="00AE1A25" w:rsidP="00AE1A25">
      <w:pPr>
        <w:pStyle w:val="Heading3"/>
      </w:pPr>
      <w:bookmarkStart w:id="113" w:name="_Toc68536055"/>
      <w:bookmarkStart w:id="114" w:name="_Toc68627247"/>
      <w:bookmarkStart w:id="115" w:name="_Toc68957478"/>
      <w:bookmarkStart w:id="116" w:name="_Toc68957548"/>
      <w:bookmarkStart w:id="117" w:name="_Toc68958771"/>
      <w:bookmarkStart w:id="118" w:name="_Toc69324724"/>
      <w:bookmarkStart w:id="119" w:name="_Toc69324902"/>
      <w:bookmarkStart w:id="120" w:name="_Toc89869834"/>
      <w:r>
        <w:t>3.2.10. Functional requirement 10</w:t>
      </w:r>
      <w:bookmarkEnd w:id="113"/>
      <w:bookmarkEnd w:id="114"/>
      <w:bookmarkEnd w:id="115"/>
      <w:bookmarkEnd w:id="116"/>
      <w:bookmarkEnd w:id="117"/>
      <w:bookmarkEnd w:id="118"/>
      <w:bookmarkEnd w:id="119"/>
      <w:bookmarkEnd w:id="120"/>
    </w:p>
    <w:p w14:paraId="277E05DE" w14:textId="77777777" w:rsidR="00AE1A25" w:rsidRDefault="00AE1A25" w:rsidP="00263D99">
      <w:pPr>
        <w:pStyle w:val="ListParagraph"/>
        <w:numPr>
          <w:ilvl w:val="0"/>
          <w:numId w:val="57"/>
        </w:numPr>
      </w:pPr>
      <w:r>
        <w:rPr>
          <w:b/>
        </w:rPr>
        <w:t>ID:</w:t>
      </w:r>
      <w:r>
        <w:t xml:space="preserve"> FR10</w:t>
      </w:r>
    </w:p>
    <w:p w14:paraId="28B3E6DF" w14:textId="77777777" w:rsidR="00AE1A25" w:rsidRDefault="00AE1A25" w:rsidP="00263D99">
      <w:pPr>
        <w:pStyle w:val="ListParagraph"/>
        <w:numPr>
          <w:ilvl w:val="0"/>
          <w:numId w:val="57"/>
        </w:numPr>
      </w:pPr>
      <w:r>
        <w:rPr>
          <w:b/>
        </w:rPr>
        <w:t>BUC:</w:t>
      </w:r>
      <w:r>
        <w:t xml:space="preserve"> UC1, UC4, UC5, UC8</w:t>
      </w:r>
    </w:p>
    <w:p w14:paraId="18ACCEF5" w14:textId="77777777" w:rsidR="00AE1A25" w:rsidRDefault="00AE1A25" w:rsidP="00263D99">
      <w:pPr>
        <w:pStyle w:val="ListParagraph"/>
        <w:numPr>
          <w:ilvl w:val="0"/>
          <w:numId w:val="57"/>
        </w:numPr>
      </w:pPr>
      <w:r>
        <w:rPr>
          <w:b/>
        </w:rPr>
        <w:t>Description:</w:t>
      </w:r>
      <w:r>
        <w:t xml:space="preserve"> The system must be able to determine if a card is valid or not</w:t>
      </w:r>
    </w:p>
    <w:p w14:paraId="388C4D98" w14:textId="77777777" w:rsidR="00AE1A25" w:rsidRDefault="00AE1A25" w:rsidP="00263D99">
      <w:pPr>
        <w:pStyle w:val="ListParagraph"/>
        <w:numPr>
          <w:ilvl w:val="0"/>
          <w:numId w:val="57"/>
        </w:numPr>
      </w:pPr>
      <w:r>
        <w:rPr>
          <w:b/>
        </w:rPr>
        <w:t>Fit Criterion:</w:t>
      </w:r>
      <w:r>
        <w:t xml:space="preserve"> an invalid card will be denied.</w:t>
      </w:r>
    </w:p>
    <w:p w14:paraId="798989B8" w14:textId="77777777" w:rsidR="00AE1A25" w:rsidRDefault="00AE1A25" w:rsidP="00263D99">
      <w:pPr>
        <w:pStyle w:val="ListParagraph"/>
        <w:numPr>
          <w:ilvl w:val="0"/>
          <w:numId w:val="57"/>
        </w:numPr>
      </w:pPr>
      <w:r>
        <w:rPr>
          <w:b/>
        </w:rPr>
        <w:t>Rationale:</w:t>
      </w:r>
      <w:r>
        <w:t xml:space="preserve"> To prevent fake cards</w:t>
      </w:r>
    </w:p>
    <w:p w14:paraId="2C755F51" w14:textId="77777777" w:rsidR="00AE1A25" w:rsidRDefault="00AE1A25" w:rsidP="00263D99">
      <w:pPr>
        <w:pStyle w:val="ListParagraph"/>
        <w:numPr>
          <w:ilvl w:val="0"/>
          <w:numId w:val="57"/>
        </w:numPr>
      </w:pPr>
      <w:r>
        <w:rPr>
          <w:b/>
        </w:rPr>
        <w:t>Dependencies:</w:t>
      </w:r>
      <w:r>
        <w:t xml:space="preserve"> FR9</w:t>
      </w:r>
    </w:p>
    <w:p w14:paraId="2DD6697D" w14:textId="77777777" w:rsidR="00AE1A25" w:rsidRDefault="00AE1A25" w:rsidP="00263D99">
      <w:pPr>
        <w:pStyle w:val="ListParagraph"/>
        <w:numPr>
          <w:ilvl w:val="0"/>
          <w:numId w:val="57"/>
        </w:numPr>
      </w:pPr>
      <w:r>
        <w:rPr>
          <w:b/>
        </w:rPr>
        <w:t>Priority:</w:t>
      </w:r>
      <w:r>
        <w:t xml:space="preserve"> High</w:t>
      </w:r>
    </w:p>
    <w:p w14:paraId="1599A9B1" w14:textId="77777777" w:rsidR="00AE1A25" w:rsidRDefault="00AE1A25" w:rsidP="00263D99">
      <w:pPr>
        <w:pStyle w:val="ListParagraph"/>
        <w:numPr>
          <w:ilvl w:val="0"/>
          <w:numId w:val="57"/>
        </w:numPr>
      </w:pPr>
      <w:r>
        <w:rPr>
          <w:b/>
        </w:rPr>
        <w:t>Support materials:</w:t>
      </w:r>
      <w:r>
        <w:t xml:space="preserve"> None</w:t>
      </w:r>
    </w:p>
    <w:p w14:paraId="430FB781" w14:textId="47301C0D" w:rsidR="00AE1A25" w:rsidRDefault="00AE1A25" w:rsidP="00263D99">
      <w:pPr>
        <w:pStyle w:val="ListParagraph"/>
        <w:numPr>
          <w:ilvl w:val="0"/>
          <w:numId w:val="57"/>
        </w:numPr>
      </w:pPr>
      <w:r>
        <w:rPr>
          <w:b/>
        </w:rPr>
        <w:t>History:</w:t>
      </w:r>
      <w:r>
        <w:t xml:space="preserve"> Created 9/3</w:t>
      </w:r>
      <w:r w:rsidR="00E026E0">
        <w:t>/2021</w:t>
      </w:r>
    </w:p>
    <w:p w14:paraId="4CFF9F49" w14:textId="77777777" w:rsidR="00AE1A25" w:rsidRDefault="00AE1A25" w:rsidP="00263D99">
      <w:pPr>
        <w:pStyle w:val="ListParagraph"/>
        <w:numPr>
          <w:ilvl w:val="0"/>
          <w:numId w:val="57"/>
        </w:numPr>
      </w:pPr>
      <w:r>
        <w:rPr>
          <w:b/>
        </w:rPr>
        <w:t>Type</w:t>
      </w:r>
      <w:r>
        <w:t>: System requirement</w:t>
      </w:r>
    </w:p>
    <w:p w14:paraId="058EA20B" w14:textId="77777777" w:rsidR="00AE1A25" w:rsidRDefault="00AE1A25" w:rsidP="00AE1A25"/>
    <w:p w14:paraId="4BEB3066" w14:textId="77777777" w:rsidR="00AE1A25" w:rsidRDefault="00AE1A25" w:rsidP="006B5682">
      <w:pPr>
        <w:pStyle w:val="Heading3"/>
      </w:pPr>
      <w:bookmarkStart w:id="121" w:name="_Toc68536056"/>
      <w:bookmarkStart w:id="122" w:name="_Toc68627248"/>
      <w:bookmarkStart w:id="123" w:name="_Toc68957479"/>
      <w:bookmarkStart w:id="124" w:name="_Toc68957549"/>
      <w:bookmarkStart w:id="125" w:name="_Toc68958772"/>
      <w:bookmarkStart w:id="126" w:name="_Toc69324725"/>
      <w:bookmarkStart w:id="127" w:name="_Toc69324903"/>
      <w:bookmarkStart w:id="128" w:name="_Toc89869835"/>
      <w:r>
        <w:t xml:space="preserve">3.2.11. </w:t>
      </w:r>
      <w:r w:rsidRPr="006B5682">
        <w:t>Functional</w:t>
      </w:r>
      <w:r>
        <w:t xml:space="preserve"> requirement 11</w:t>
      </w:r>
      <w:bookmarkEnd w:id="121"/>
      <w:bookmarkEnd w:id="122"/>
      <w:bookmarkEnd w:id="123"/>
      <w:bookmarkEnd w:id="124"/>
      <w:bookmarkEnd w:id="125"/>
      <w:bookmarkEnd w:id="126"/>
      <w:bookmarkEnd w:id="127"/>
      <w:bookmarkEnd w:id="128"/>
    </w:p>
    <w:p w14:paraId="18AC9FEF" w14:textId="77777777" w:rsidR="00AE1A25" w:rsidRDefault="00AE1A25" w:rsidP="00263D99">
      <w:pPr>
        <w:pStyle w:val="ListParagraph"/>
        <w:numPr>
          <w:ilvl w:val="0"/>
          <w:numId w:val="58"/>
        </w:numPr>
      </w:pPr>
      <w:r>
        <w:rPr>
          <w:b/>
        </w:rPr>
        <w:t>ID:</w:t>
      </w:r>
      <w:r>
        <w:t xml:space="preserve"> FR11</w:t>
      </w:r>
    </w:p>
    <w:p w14:paraId="3180565D" w14:textId="77777777" w:rsidR="00AE1A25" w:rsidRDefault="00AE1A25" w:rsidP="00263D99">
      <w:pPr>
        <w:pStyle w:val="ListParagraph"/>
        <w:numPr>
          <w:ilvl w:val="0"/>
          <w:numId w:val="58"/>
        </w:numPr>
      </w:pPr>
      <w:r>
        <w:rPr>
          <w:b/>
        </w:rPr>
        <w:t>BUC:</w:t>
      </w:r>
      <w:r>
        <w:t xml:space="preserve"> UC1</w:t>
      </w:r>
    </w:p>
    <w:p w14:paraId="237DECA7" w14:textId="77777777" w:rsidR="00AE1A25" w:rsidRDefault="00AE1A25" w:rsidP="00263D99">
      <w:pPr>
        <w:pStyle w:val="ListParagraph"/>
        <w:numPr>
          <w:ilvl w:val="0"/>
          <w:numId w:val="58"/>
        </w:numPr>
      </w:pPr>
      <w:r>
        <w:rPr>
          <w:b/>
        </w:rPr>
        <w:t>Description:</w:t>
      </w:r>
      <w:r>
        <w:t xml:space="preserve"> The system must allow the user (owner) to create a new post</w:t>
      </w:r>
    </w:p>
    <w:p w14:paraId="30EC855B" w14:textId="77777777" w:rsidR="00AE1A25" w:rsidRDefault="00AE1A25" w:rsidP="00263D99">
      <w:pPr>
        <w:pStyle w:val="ListParagraph"/>
        <w:numPr>
          <w:ilvl w:val="0"/>
          <w:numId w:val="58"/>
        </w:numPr>
      </w:pPr>
      <w:r>
        <w:rPr>
          <w:b/>
        </w:rPr>
        <w:t>Fit Criterion:</w:t>
      </w:r>
      <w:r>
        <w:t xml:space="preserve"> a screen to create a new post will be displayed</w:t>
      </w:r>
    </w:p>
    <w:p w14:paraId="7CC4C0DB" w14:textId="77777777" w:rsidR="00AE1A25" w:rsidRDefault="00AE1A25" w:rsidP="00263D99">
      <w:pPr>
        <w:pStyle w:val="ListParagraph"/>
        <w:numPr>
          <w:ilvl w:val="0"/>
          <w:numId w:val="58"/>
        </w:numPr>
      </w:pPr>
      <w:r>
        <w:rPr>
          <w:b/>
        </w:rPr>
        <w:t>Rationale:</w:t>
      </w:r>
      <w:r>
        <w:t xml:space="preserve"> To rent their tools, and for renters to send them tool-requests</w:t>
      </w:r>
    </w:p>
    <w:p w14:paraId="232798BB" w14:textId="77777777" w:rsidR="00AE1A25" w:rsidRDefault="00AE1A25" w:rsidP="00263D99">
      <w:pPr>
        <w:pStyle w:val="ListParagraph"/>
        <w:numPr>
          <w:ilvl w:val="0"/>
          <w:numId w:val="58"/>
        </w:numPr>
      </w:pPr>
      <w:r>
        <w:rPr>
          <w:b/>
        </w:rPr>
        <w:t>Dependencies:</w:t>
      </w:r>
      <w:r>
        <w:t xml:space="preserve"> FR1, FR2, FR12</w:t>
      </w:r>
    </w:p>
    <w:p w14:paraId="411B0B7C" w14:textId="77777777" w:rsidR="00AE1A25" w:rsidRDefault="00AE1A25" w:rsidP="00263D99">
      <w:pPr>
        <w:pStyle w:val="ListParagraph"/>
        <w:numPr>
          <w:ilvl w:val="0"/>
          <w:numId w:val="58"/>
        </w:numPr>
      </w:pPr>
      <w:r>
        <w:rPr>
          <w:b/>
        </w:rPr>
        <w:t>Priority:</w:t>
      </w:r>
      <w:r>
        <w:t xml:space="preserve"> High</w:t>
      </w:r>
    </w:p>
    <w:p w14:paraId="45946DD0" w14:textId="77777777" w:rsidR="00AE1A25" w:rsidRDefault="00AE1A25" w:rsidP="00263D99">
      <w:pPr>
        <w:pStyle w:val="ListParagraph"/>
        <w:numPr>
          <w:ilvl w:val="0"/>
          <w:numId w:val="58"/>
        </w:numPr>
      </w:pPr>
      <w:r>
        <w:rPr>
          <w:b/>
        </w:rPr>
        <w:t>Support materials:</w:t>
      </w:r>
      <w:r>
        <w:t xml:space="preserve"> None</w:t>
      </w:r>
    </w:p>
    <w:p w14:paraId="6A458F44" w14:textId="6FC397E7" w:rsidR="00AE1A25" w:rsidRDefault="00AE1A25" w:rsidP="00263D99">
      <w:pPr>
        <w:pStyle w:val="ListParagraph"/>
        <w:numPr>
          <w:ilvl w:val="0"/>
          <w:numId w:val="58"/>
        </w:numPr>
      </w:pPr>
      <w:r>
        <w:rPr>
          <w:b/>
        </w:rPr>
        <w:t>History:</w:t>
      </w:r>
      <w:r>
        <w:t xml:space="preserve"> Created 4/3</w:t>
      </w:r>
      <w:r w:rsidR="00E026E0">
        <w:t>/2021</w:t>
      </w:r>
    </w:p>
    <w:p w14:paraId="09960138" w14:textId="77777777" w:rsidR="00AE1A25" w:rsidRDefault="00AE1A25" w:rsidP="00263D99">
      <w:pPr>
        <w:pStyle w:val="ListParagraph"/>
        <w:numPr>
          <w:ilvl w:val="0"/>
          <w:numId w:val="58"/>
        </w:numPr>
      </w:pPr>
      <w:r>
        <w:rPr>
          <w:b/>
        </w:rPr>
        <w:t>Type</w:t>
      </w:r>
      <w:r>
        <w:t>: Owner requirement</w:t>
      </w:r>
    </w:p>
    <w:p w14:paraId="5AB968D4" w14:textId="77777777" w:rsidR="00AE1A25" w:rsidRDefault="00AE1A25" w:rsidP="00AE1A25"/>
    <w:p w14:paraId="15F782A8" w14:textId="77777777" w:rsidR="00AE1A25" w:rsidRDefault="00AE1A25" w:rsidP="00AE1A25">
      <w:pPr>
        <w:pStyle w:val="Heading3"/>
      </w:pPr>
      <w:bookmarkStart w:id="129" w:name="_Toc68536057"/>
      <w:bookmarkStart w:id="130" w:name="_Toc68627249"/>
      <w:bookmarkStart w:id="131" w:name="_Toc68957480"/>
      <w:bookmarkStart w:id="132" w:name="_Toc68957550"/>
      <w:bookmarkStart w:id="133" w:name="_Toc68958773"/>
      <w:bookmarkStart w:id="134" w:name="_Toc69324726"/>
      <w:bookmarkStart w:id="135" w:name="_Toc69324904"/>
      <w:bookmarkStart w:id="136" w:name="_Toc89869836"/>
      <w:r>
        <w:t>3.2.12. Functional requirement 12</w:t>
      </w:r>
      <w:bookmarkEnd w:id="129"/>
      <w:bookmarkEnd w:id="130"/>
      <w:bookmarkEnd w:id="131"/>
      <w:bookmarkEnd w:id="132"/>
      <w:bookmarkEnd w:id="133"/>
      <w:bookmarkEnd w:id="134"/>
      <w:bookmarkEnd w:id="135"/>
      <w:bookmarkEnd w:id="136"/>
    </w:p>
    <w:p w14:paraId="535C2140" w14:textId="77777777" w:rsidR="00AE1A25" w:rsidRDefault="00AE1A25" w:rsidP="00263D99">
      <w:pPr>
        <w:pStyle w:val="ListParagraph"/>
        <w:numPr>
          <w:ilvl w:val="0"/>
          <w:numId w:val="59"/>
        </w:numPr>
      </w:pPr>
      <w:r>
        <w:rPr>
          <w:b/>
        </w:rPr>
        <w:t>ID:</w:t>
      </w:r>
      <w:r>
        <w:t xml:space="preserve"> FR12</w:t>
      </w:r>
    </w:p>
    <w:p w14:paraId="10747343" w14:textId="77777777" w:rsidR="00AE1A25" w:rsidRDefault="00AE1A25" w:rsidP="00263D99">
      <w:pPr>
        <w:pStyle w:val="ListParagraph"/>
        <w:numPr>
          <w:ilvl w:val="0"/>
          <w:numId w:val="59"/>
        </w:numPr>
      </w:pPr>
      <w:r>
        <w:rPr>
          <w:b/>
        </w:rPr>
        <w:t>BUC:</w:t>
      </w:r>
      <w:r>
        <w:t xml:space="preserve"> UC1</w:t>
      </w:r>
    </w:p>
    <w:p w14:paraId="5E76911A" w14:textId="77777777" w:rsidR="00AE1A25" w:rsidRDefault="00AE1A25" w:rsidP="00263D99">
      <w:pPr>
        <w:pStyle w:val="ListParagraph"/>
        <w:numPr>
          <w:ilvl w:val="0"/>
          <w:numId w:val="59"/>
        </w:numPr>
      </w:pPr>
      <w:r>
        <w:rPr>
          <w:b/>
        </w:rPr>
        <w:t>Description:</w:t>
      </w:r>
      <w:r>
        <w:t xml:space="preserve"> The system must be able to determine if a user is authorized to create a new post.</w:t>
      </w:r>
    </w:p>
    <w:p w14:paraId="05A98264" w14:textId="77777777" w:rsidR="00AE1A25" w:rsidRDefault="00AE1A25" w:rsidP="00263D99">
      <w:pPr>
        <w:pStyle w:val="ListParagraph"/>
        <w:numPr>
          <w:ilvl w:val="0"/>
          <w:numId w:val="59"/>
        </w:numPr>
      </w:pPr>
      <w:r>
        <w:rPr>
          <w:b/>
        </w:rPr>
        <w:t>Fit Criterion:</w:t>
      </w:r>
      <w:r>
        <w:t xml:space="preserve"> The user will get a prompt telling them they can’t post if they are not logged in or didn’t provide an ID number and card details.</w:t>
      </w:r>
    </w:p>
    <w:p w14:paraId="52FBF80A" w14:textId="77777777" w:rsidR="00AE1A25" w:rsidRDefault="00AE1A25" w:rsidP="00263D99">
      <w:pPr>
        <w:pStyle w:val="ListParagraph"/>
        <w:numPr>
          <w:ilvl w:val="0"/>
          <w:numId w:val="59"/>
        </w:numPr>
      </w:pPr>
      <w:r>
        <w:rPr>
          <w:b/>
        </w:rPr>
        <w:t>Rationale:</w:t>
      </w:r>
      <w:r>
        <w:t xml:space="preserve"> To prevent unauthorized accounts from creating posts and filling the database</w:t>
      </w:r>
    </w:p>
    <w:p w14:paraId="27677CF0" w14:textId="77777777" w:rsidR="00AE1A25" w:rsidRDefault="00AE1A25" w:rsidP="00263D99">
      <w:pPr>
        <w:pStyle w:val="ListParagraph"/>
        <w:numPr>
          <w:ilvl w:val="0"/>
          <w:numId w:val="59"/>
        </w:numPr>
      </w:pPr>
      <w:r>
        <w:rPr>
          <w:b/>
        </w:rPr>
        <w:t>Dependencies:</w:t>
      </w:r>
      <w:r>
        <w:t xml:space="preserve"> FR2, FR4</w:t>
      </w:r>
    </w:p>
    <w:p w14:paraId="4830CCD8" w14:textId="77777777" w:rsidR="00AE1A25" w:rsidRDefault="00AE1A25" w:rsidP="00263D99">
      <w:pPr>
        <w:pStyle w:val="ListParagraph"/>
        <w:numPr>
          <w:ilvl w:val="0"/>
          <w:numId w:val="59"/>
        </w:numPr>
      </w:pPr>
      <w:r>
        <w:rPr>
          <w:b/>
        </w:rPr>
        <w:t>Priority:</w:t>
      </w:r>
      <w:r>
        <w:t xml:space="preserve"> High</w:t>
      </w:r>
    </w:p>
    <w:p w14:paraId="132F4327" w14:textId="77777777" w:rsidR="00AE1A25" w:rsidRDefault="00AE1A25" w:rsidP="00263D99">
      <w:pPr>
        <w:pStyle w:val="ListParagraph"/>
        <w:numPr>
          <w:ilvl w:val="0"/>
          <w:numId w:val="59"/>
        </w:numPr>
      </w:pPr>
      <w:r>
        <w:rPr>
          <w:b/>
        </w:rPr>
        <w:t>Support materials:</w:t>
      </w:r>
      <w:r>
        <w:t xml:space="preserve"> None</w:t>
      </w:r>
    </w:p>
    <w:p w14:paraId="172FE9FD" w14:textId="5C854FF1" w:rsidR="00AE1A25" w:rsidRDefault="00AE1A25" w:rsidP="00263D99">
      <w:pPr>
        <w:pStyle w:val="ListParagraph"/>
        <w:numPr>
          <w:ilvl w:val="0"/>
          <w:numId w:val="59"/>
        </w:numPr>
      </w:pPr>
      <w:r>
        <w:rPr>
          <w:b/>
        </w:rPr>
        <w:t>History:</w:t>
      </w:r>
      <w:r>
        <w:t xml:space="preserve"> Created 4/3</w:t>
      </w:r>
      <w:r w:rsidR="00E026E0">
        <w:t>/2021</w:t>
      </w:r>
    </w:p>
    <w:p w14:paraId="243058F1" w14:textId="77777777" w:rsidR="00AE1A25" w:rsidRDefault="00AE1A25" w:rsidP="00263D99">
      <w:pPr>
        <w:pStyle w:val="ListParagraph"/>
        <w:numPr>
          <w:ilvl w:val="0"/>
          <w:numId w:val="59"/>
        </w:numPr>
      </w:pPr>
      <w:r>
        <w:rPr>
          <w:b/>
        </w:rPr>
        <w:t>Type</w:t>
      </w:r>
      <w:r>
        <w:t>: Owner requirement</w:t>
      </w:r>
    </w:p>
    <w:p w14:paraId="6DD0DAB5" w14:textId="77777777" w:rsidR="00AE1A25" w:rsidRDefault="00AE1A25" w:rsidP="00AE1A25"/>
    <w:p w14:paraId="006344B3" w14:textId="77777777" w:rsidR="00AE1A25" w:rsidRDefault="00AE1A25" w:rsidP="00AE1A25">
      <w:pPr>
        <w:pStyle w:val="Heading3"/>
      </w:pPr>
      <w:bookmarkStart w:id="137" w:name="_Toc68536058"/>
      <w:bookmarkStart w:id="138" w:name="_Toc68627250"/>
      <w:bookmarkStart w:id="139" w:name="_Toc68957481"/>
      <w:bookmarkStart w:id="140" w:name="_Toc68957551"/>
      <w:bookmarkStart w:id="141" w:name="_Toc68958774"/>
      <w:bookmarkStart w:id="142" w:name="_Toc69324727"/>
      <w:bookmarkStart w:id="143" w:name="_Toc69324905"/>
      <w:bookmarkStart w:id="144" w:name="_Toc89869837"/>
      <w:r>
        <w:t>3.2.13. Functional requirement 13</w:t>
      </w:r>
      <w:bookmarkEnd w:id="137"/>
      <w:bookmarkEnd w:id="138"/>
      <w:bookmarkEnd w:id="139"/>
      <w:bookmarkEnd w:id="140"/>
      <w:bookmarkEnd w:id="141"/>
      <w:bookmarkEnd w:id="142"/>
      <w:bookmarkEnd w:id="143"/>
      <w:bookmarkEnd w:id="144"/>
    </w:p>
    <w:p w14:paraId="7B4F2CB7" w14:textId="77777777" w:rsidR="00AE1A25" w:rsidRDefault="00AE1A25" w:rsidP="00263D99">
      <w:pPr>
        <w:pStyle w:val="ListParagraph"/>
        <w:numPr>
          <w:ilvl w:val="0"/>
          <w:numId w:val="60"/>
        </w:numPr>
      </w:pPr>
      <w:r>
        <w:rPr>
          <w:b/>
        </w:rPr>
        <w:t>ID:</w:t>
      </w:r>
      <w:r>
        <w:t xml:space="preserve"> FR13</w:t>
      </w:r>
    </w:p>
    <w:p w14:paraId="27735056" w14:textId="77777777" w:rsidR="00AE1A25" w:rsidRDefault="00AE1A25" w:rsidP="00263D99">
      <w:pPr>
        <w:pStyle w:val="ListParagraph"/>
        <w:numPr>
          <w:ilvl w:val="0"/>
          <w:numId w:val="60"/>
        </w:numPr>
      </w:pPr>
      <w:r>
        <w:rPr>
          <w:b/>
        </w:rPr>
        <w:t>BUC:</w:t>
      </w:r>
      <w:r>
        <w:t xml:space="preserve"> UC2</w:t>
      </w:r>
    </w:p>
    <w:p w14:paraId="0DDDABAB" w14:textId="77777777" w:rsidR="00AE1A25" w:rsidRDefault="00AE1A25" w:rsidP="00263D99">
      <w:pPr>
        <w:pStyle w:val="ListParagraph"/>
        <w:numPr>
          <w:ilvl w:val="0"/>
          <w:numId w:val="60"/>
        </w:numPr>
      </w:pPr>
      <w:r>
        <w:rPr>
          <w:b/>
        </w:rPr>
        <w:t>Description:</w:t>
      </w:r>
      <w:r>
        <w:t xml:space="preserve"> The system must allow the owner to edit and delete their posts</w:t>
      </w:r>
    </w:p>
    <w:p w14:paraId="0C0F69FC" w14:textId="77777777" w:rsidR="00AE1A25" w:rsidRDefault="00AE1A25" w:rsidP="00263D99">
      <w:pPr>
        <w:pStyle w:val="ListParagraph"/>
        <w:numPr>
          <w:ilvl w:val="0"/>
          <w:numId w:val="60"/>
        </w:numPr>
      </w:pPr>
      <w:r>
        <w:rPr>
          <w:b/>
        </w:rPr>
        <w:t>Fit Criterion:</w:t>
      </w:r>
      <w:r>
        <w:t xml:space="preserve"> a screen to edit the post will be displayed with a button to delete the post</w:t>
      </w:r>
    </w:p>
    <w:p w14:paraId="46619820" w14:textId="77777777" w:rsidR="00AE1A25" w:rsidRDefault="00AE1A25" w:rsidP="00263D99">
      <w:pPr>
        <w:pStyle w:val="ListParagraph"/>
        <w:numPr>
          <w:ilvl w:val="0"/>
          <w:numId w:val="60"/>
        </w:numPr>
      </w:pPr>
      <w:r>
        <w:rPr>
          <w:b/>
        </w:rPr>
        <w:t>Rationale:</w:t>
      </w:r>
      <w:r>
        <w:t xml:space="preserve"> To prevent unauthorized users from posting</w:t>
      </w:r>
    </w:p>
    <w:p w14:paraId="2915EA94" w14:textId="77777777" w:rsidR="00AE1A25" w:rsidRDefault="00AE1A25" w:rsidP="00263D99">
      <w:pPr>
        <w:pStyle w:val="ListParagraph"/>
        <w:numPr>
          <w:ilvl w:val="0"/>
          <w:numId w:val="60"/>
        </w:numPr>
      </w:pPr>
      <w:r>
        <w:rPr>
          <w:b/>
        </w:rPr>
        <w:t>Dependencies:</w:t>
      </w:r>
      <w:r>
        <w:t xml:space="preserve"> FR1, FR2, FR11</w:t>
      </w:r>
    </w:p>
    <w:p w14:paraId="48D4F945" w14:textId="77777777" w:rsidR="00AE1A25" w:rsidRDefault="00AE1A25" w:rsidP="00263D99">
      <w:pPr>
        <w:pStyle w:val="ListParagraph"/>
        <w:numPr>
          <w:ilvl w:val="0"/>
          <w:numId w:val="60"/>
        </w:numPr>
      </w:pPr>
      <w:r>
        <w:rPr>
          <w:b/>
        </w:rPr>
        <w:t>Priority:</w:t>
      </w:r>
      <w:r>
        <w:t xml:space="preserve"> High</w:t>
      </w:r>
    </w:p>
    <w:p w14:paraId="2D6BAD2D" w14:textId="77777777" w:rsidR="00AE1A25" w:rsidRDefault="00AE1A25" w:rsidP="00263D99">
      <w:pPr>
        <w:pStyle w:val="ListParagraph"/>
        <w:numPr>
          <w:ilvl w:val="0"/>
          <w:numId w:val="60"/>
        </w:numPr>
      </w:pPr>
      <w:r>
        <w:rPr>
          <w:b/>
        </w:rPr>
        <w:t>Support materials:</w:t>
      </w:r>
      <w:r>
        <w:t xml:space="preserve"> None</w:t>
      </w:r>
    </w:p>
    <w:p w14:paraId="16DF5A69" w14:textId="43621AEC" w:rsidR="00AE1A25" w:rsidRDefault="00AE1A25" w:rsidP="00263D99">
      <w:pPr>
        <w:pStyle w:val="ListParagraph"/>
        <w:numPr>
          <w:ilvl w:val="0"/>
          <w:numId w:val="60"/>
        </w:numPr>
      </w:pPr>
      <w:r>
        <w:rPr>
          <w:b/>
        </w:rPr>
        <w:t>History:</w:t>
      </w:r>
      <w:r>
        <w:t xml:space="preserve"> Created 4/3</w:t>
      </w:r>
      <w:r w:rsidR="00E026E0">
        <w:t>/2021</w:t>
      </w:r>
    </w:p>
    <w:p w14:paraId="119C376D" w14:textId="5C09CC11" w:rsidR="00AE1A25" w:rsidRDefault="00AE1A25" w:rsidP="005A6C1A">
      <w:pPr>
        <w:pStyle w:val="ListParagraph"/>
      </w:pPr>
      <w:r>
        <w:t>Edited 9/3</w:t>
      </w:r>
      <w:r w:rsidR="00E026E0">
        <w:t>/2021</w:t>
      </w:r>
    </w:p>
    <w:p w14:paraId="31071CCD" w14:textId="77777777" w:rsidR="00AE1A25" w:rsidRDefault="00AE1A25" w:rsidP="00263D99">
      <w:pPr>
        <w:pStyle w:val="ListParagraph"/>
        <w:numPr>
          <w:ilvl w:val="0"/>
          <w:numId w:val="60"/>
        </w:numPr>
      </w:pPr>
      <w:r>
        <w:rPr>
          <w:b/>
        </w:rPr>
        <w:t>Type</w:t>
      </w:r>
      <w:r>
        <w:t>: Owner requirement</w:t>
      </w:r>
    </w:p>
    <w:p w14:paraId="78E8B3E5" w14:textId="77777777" w:rsidR="00AE1A25" w:rsidRDefault="00AE1A25" w:rsidP="00AE1A25"/>
    <w:p w14:paraId="124A46B7" w14:textId="77777777" w:rsidR="00AE1A25" w:rsidRDefault="00AE1A25" w:rsidP="00AE1A25">
      <w:pPr>
        <w:pStyle w:val="Heading3"/>
      </w:pPr>
      <w:bookmarkStart w:id="145" w:name="_Toc68536059"/>
      <w:bookmarkStart w:id="146" w:name="_Toc68627251"/>
      <w:bookmarkStart w:id="147" w:name="_Toc68957482"/>
      <w:bookmarkStart w:id="148" w:name="_Toc68957552"/>
      <w:bookmarkStart w:id="149" w:name="_Toc68958775"/>
      <w:bookmarkStart w:id="150" w:name="_Toc69324728"/>
      <w:bookmarkStart w:id="151" w:name="_Toc69324906"/>
      <w:bookmarkStart w:id="152" w:name="_Toc89869838"/>
      <w:r>
        <w:lastRenderedPageBreak/>
        <w:t>3.2.14. Functional requirement 14</w:t>
      </w:r>
      <w:bookmarkEnd w:id="145"/>
      <w:bookmarkEnd w:id="146"/>
      <w:bookmarkEnd w:id="147"/>
      <w:bookmarkEnd w:id="148"/>
      <w:bookmarkEnd w:id="149"/>
      <w:bookmarkEnd w:id="150"/>
      <w:bookmarkEnd w:id="151"/>
      <w:bookmarkEnd w:id="152"/>
    </w:p>
    <w:p w14:paraId="46878AF6" w14:textId="77777777" w:rsidR="00AE1A25" w:rsidRDefault="00AE1A25" w:rsidP="00263D99">
      <w:pPr>
        <w:pStyle w:val="ListParagraph"/>
        <w:numPr>
          <w:ilvl w:val="0"/>
          <w:numId w:val="61"/>
        </w:numPr>
      </w:pPr>
      <w:r>
        <w:rPr>
          <w:b/>
        </w:rPr>
        <w:t>ID:</w:t>
      </w:r>
      <w:r>
        <w:t xml:space="preserve"> FR14</w:t>
      </w:r>
    </w:p>
    <w:p w14:paraId="58EAC6D9" w14:textId="77777777" w:rsidR="00AE1A25" w:rsidRDefault="00AE1A25" w:rsidP="00263D99">
      <w:pPr>
        <w:pStyle w:val="ListParagraph"/>
        <w:numPr>
          <w:ilvl w:val="0"/>
          <w:numId w:val="61"/>
        </w:numPr>
      </w:pPr>
      <w:r>
        <w:rPr>
          <w:b/>
        </w:rPr>
        <w:t>BUC:</w:t>
      </w:r>
      <w:r>
        <w:t xml:space="preserve"> UC2</w:t>
      </w:r>
    </w:p>
    <w:p w14:paraId="41DB579C" w14:textId="77777777" w:rsidR="00AE1A25" w:rsidRDefault="00AE1A25" w:rsidP="00263D99">
      <w:pPr>
        <w:pStyle w:val="ListParagraph"/>
        <w:numPr>
          <w:ilvl w:val="0"/>
          <w:numId w:val="61"/>
        </w:numPr>
      </w:pPr>
      <w:r>
        <w:rPr>
          <w:b/>
        </w:rPr>
        <w:t>Description:</w:t>
      </w:r>
      <w:r>
        <w:t xml:space="preserve"> The system must be able to determine if a user is authorized to edit or remove a post</w:t>
      </w:r>
    </w:p>
    <w:p w14:paraId="16BCE147" w14:textId="77777777" w:rsidR="00AE1A25" w:rsidRDefault="00AE1A25" w:rsidP="00263D99">
      <w:pPr>
        <w:pStyle w:val="ListParagraph"/>
        <w:numPr>
          <w:ilvl w:val="0"/>
          <w:numId w:val="61"/>
        </w:numPr>
      </w:pPr>
      <w:r>
        <w:rPr>
          <w:b/>
        </w:rPr>
        <w:t>Fit Criterion:</w:t>
      </w:r>
      <w:r>
        <w:t xml:space="preserve"> The user's request to edit or delete will be denied if (s)he is not authorized to</w:t>
      </w:r>
    </w:p>
    <w:p w14:paraId="671B1FF5" w14:textId="0872D98E" w:rsidR="00AE1A25" w:rsidRDefault="00AE1A25" w:rsidP="00263D99">
      <w:pPr>
        <w:pStyle w:val="ListParagraph"/>
        <w:numPr>
          <w:ilvl w:val="0"/>
          <w:numId w:val="61"/>
        </w:numPr>
      </w:pPr>
      <w:r>
        <w:rPr>
          <w:b/>
        </w:rPr>
        <w:t>Rationale:</w:t>
      </w:r>
      <w:r>
        <w:t xml:space="preserve"> To prevent the posts from being edited by </w:t>
      </w:r>
      <w:r w:rsidR="002F1ECB">
        <w:t xml:space="preserve">an </w:t>
      </w:r>
      <w:r>
        <w:t>unauthorized user</w:t>
      </w:r>
    </w:p>
    <w:p w14:paraId="16A5D891" w14:textId="77777777" w:rsidR="00AE1A25" w:rsidRDefault="00AE1A25" w:rsidP="00263D99">
      <w:pPr>
        <w:pStyle w:val="ListParagraph"/>
        <w:numPr>
          <w:ilvl w:val="0"/>
          <w:numId w:val="61"/>
        </w:numPr>
      </w:pPr>
      <w:r>
        <w:rPr>
          <w:b/>
        </w:rPr>
        <w:t>Dependencies:</w:t>
      </w:r>
      <w:r>
        <w:t xml:space="preserve"> FR2, FR11, FR13</w:t>
      </w:r>
    </w:p>
    <w:p w14:paraId="7371EEFE" w14:textId="77777777" w:rsidR="00AE1A25" w:rsidRDefault="00AE1A25" w:rsidP="00263D99">
      <w:pPr>
        <w:pStyle w:val="ListParagraph"/>
        <w:numPr>
          <w:ilvl w:val="0"/>
          <w:numId w:val="61"/>
        </w:numPr>
      </w:pPr>
      <w:r>
        <w:rPr>
          <w:b/>
        </w:rPr>
        <w:t>Priority:</w:t>
      </w:r>
      <w:r>
        <w:t xml:space="preserve"> High</w:t>
      </w:r>
    </w:p>
    <w:p w14:paraId="74EA6894" w14:textId="77777777" w:rsidR="00AE1A25" w:rsidRDefault="00AE1A25" w:rsidP="00263D99">
      <w:pPr>
        <w:pStyle w:val="ListParagraph"/>
        <w:numPr>
          <w:ilvl w:val="0"/>
          <w:numId w:val="61"/>
        </w:numPr>
      </w:pPr>
      <w:r>
        <w:rPr>
          <w:b/>
        </w:rPr>
        <w:t>Support materials:</w:t>
      </w:r>
      <w:r>
        <w:t xml:space="preserve"> None</w:t>
      </w:r>
    </w:p>
    <w:p w14:paraId="5FBADB97" w14:textId="6EBD069A" w:rsidR="00AE1A25" w:rsidRDefault="00AE1A25" w:rsidP="00263D99">
      <w:pPr>
        <w:pStyle w:val="ListParagraph"/>
        <w:numPr>
          <w:ilvl w:val="0"/>
          <w:numId w:val="61"/>
        </w:numPr>
      </w:pPr>
      <w:r>
        <w:rPr>
          <w:b/>
        </w:rPr>
        <w:t>History:</w:t>
      </w:r>
      <w:r>
        <w:t xml:space="preserve"> Created 4/3</w:t>
      </w:r>
      <w:r w:rsidR="00E026E0">
        <w:t>/2021</w:t>
      </w:r>
    </w:p>
    <w:p w14:paraId="1E872A5E" w14:textId="77777777" w:rsidR="00AE1A25" w:rsidRDefault="00AE1A25" w:rsidP="00263D99">
      <w:pPr>
        <w:pStyle w:val="ListParagraph"/>
        <w:numPr>
          <w:ilvl w:val="0"/>
          <w:numId w:val="61"/>
        </w:numPr>
      </w:pPr>
      <w:r>
        <w:rPr>
          <w:b/>
        </w:rPr>
        <w:t>Type</w:t>
      </w:r>
      <w:r>
        <w:t>: Owner requirement</w:t>
      </w:r>
    </w:p>
    <w:p w14:paraId="42710AF3" w14:textId="77777777" w:rsidR="00AE1A25" w:rsidRDefault="00AE1A25" w:rsidP="00AE1A25"/>
    <w:p w14:paraId="05BDEBF7" w14:textId="77777777" w:rsidR="00AE1A25" w:rsidRDefault="00AE1A25" w:rsidP="00AE1A25">
      <w:pPr>
        <w:pStyle w:val="Heading3"/>
      </w:pPr>
      <w:bookmarkStart w:id="153" w:name="_Toc68536060"/>
      <w:bookmarkStart w:id="154" w:name="_Toc68627252"/>
      <w:bookmarkStart w:id="155" w:name="_Toc68957483"/>
      <w:bookmarkStart w:id="156" w:name="_Toc68957553"/>
      <w:bookmarkStart w:id="157" w:name="_Toc68958776"/>
      <w:bookmarkStart w:id="158" w:name="_Toc69324729"/>
      <w:bookmarkStart w:id="159" w:name="_Toc69324907"/>
      <w:bookmarkStart w:id="160" w:name="_Toc89869839"/>
      <w:r>
        <w:t>3.2.15. Functional requirement 15</w:t>
      </w:r>
      <w:bookmarkEnd w:id="153"/>
      <w:bookmarkEnd w:id="154"/>
      <w:bookmarkEnd w:id="155"/>
      <w:bookmarkEnd w:id="156"/>
      <w:bookmarkEnd w:id="157"/>
      <w:bookmarkEnd w:id="158"/>
      <w:bookmarkEnd w:id="159"/>
      <w:bookmarkEnd w:id="160"/>
    </w:p>
    <w:p w14:paraId="6212147B" w14:textId="77777777" w:rsidR="00AE1A25" w:rsidRDefault="00AE1A25" w:rsidP="00263D99">
      <w:pPr>
        <w:pStyle w:val="ListParagraph"/>
        <w:numPr>
          <w:ilvl w:val="0"/>
          <w:numId w:val="62"/>
        </w:numPr>
      </w:pPr>
      <w:r>
        <w:rPr>
          <w:b/>
        </w:rPr>
        <w:t>ID:</w:t>
      </w:r>
      <w:r>
        <w:t xml:space="preserve"> FR15</w:t>
      </w:r>
    </w:p>
    <w:p w14:paraId="6AA8A3E6" w14:textId="77777777" w:rsidR="00AE1A25" w:rsidRDefault="00AE1A25" w:rsidP="00263D99">
      <w:pPr>
        <w:pStyle w:val="ListParagraph"/>
        <w:numPr>
          <w:ilvl w:val="0"/>
          <w:numId w:val="62"/>
        </w:numPr>
      </w:pPr>
      <w:r>
        <w:rPr>
          <w:b/>
        </w:rPr>
        <w:t>BUC:</w:t>
      </w:r>
      <w:r>
        <w:t xml:space="preserve"> UC3,</w:t>
      </w:r>
    </w:p>
    <w:p w14:paraId="62A49A00" w14:textId="77777777" w:rsidR="00AE1A25" w:rsidRDefault="00AE1A25" w:rsidP="00263D99">
      <w:pPr>
        <w:pStyle w:val="ListParagraph"/>
        <w:numPr>
          <w:ilvl w:val="0"/>
          <w:numId w:val="62"/>
        </w:numPr>
      </w:pPr>
      <w:r>
        <w:rPr>
          <w:b/>
        </w:rPr>
        <w:t>Description:</w:t>
      </w:r>
      <w:r>
        <w:t xml:space="preserve"> The system must be able to send notifications to a user.</w:t>
      </w:r>
    </w:p>
    <w:p w14:paraId="5FB4DDF8" w14:textId="77777777" w:rsidR="00AE1A25" w:rsidRDefault="00AE1A25" w:rsidP="00263D99">
      <w:pPr>
        <w:pStyle w:val="ListParagraph"/>
        <w:numPr>
          <w:ilvl w:val="0"/>
          <w:numId w:val="62"/>
        </w:numPr>
      </w:pPr>
      <w:r>
        <w:rPr>
          <w:b/>
        </w:rPr>
        <w:t>Fit Criterion:</w:t>
      </w:r>
      <w:r>
        <w:t xml:space="preserve"> The user will receive a notification</w:t>
      </w:r>
    </w:p>
    <w:p w14:paraId="38B4697B" w14:textId="77777777" w:rsidR="00AE1A25" w:rsidRDefault="00AE1A25" w:rsidP="00263D99">
      <w:pPr>
        <w:pStyle w:val="ListParagraph"/>
        <w:numPr>
          <w:ilvl w:val="0"/>
          <w:numId w:val="62"/>
        </w:numPr>
      </w:pPr>
      <w:r>
        <w:rPr>
          <w:b/>
        </w:rPr>
        <w:t>Rationale:</w:t>
      </w:r>
      <w:r>
        <w:t xml:space="preserve"> To alert the user of any important information</w:t>
      </w:r>
    </w:p>
    <w:p w14:paraId="7C3F6D38" w14:textId="77777777" w:rsidR="00AE1A25" w:rsidRDefault="00AE1A25" w:rsidP="00263D99">
      <w:pPr>
        <w:pStyle w:val="ListParagraph"/>
        <w:numPr>
          <w:ilvl w:val="0"/>
          <w:numId w:val="62"/>
        </w:numPr>
      </w:pPr>
      <w:r>
        <w:rPr>
          <w:b/>
        </w:rPr>
        <w:t>Dependencies:</w:t>
      </w:r>
      <w:r>
        <w:t xml:space="preserve"> -</w:t>
      </w:r>
    </w:p>
    <w:p w14:paraId="284DFFDF" w14:textId="77777777" w:rsidR="00AE1A25" w:rsidRDefault="00AE1A25" w:rsidP="00263D99">
      <w:pPr>
        <w:pStyle w:val="ListParagraph"/>
        <w:numPr>
          <w:ilvl w:val="0"/>
          <w:numId w:val="62"/>
        </w:numPr>
      </w:pPr>
      <w:r>
        <w:rPr>
          <w:b/>
        </w:rPr>
        <w:t>Priority:</w:t>
      </w:r>
      <w:r>
        <w:t xml:space="preserve"> Medium</w:t>
      </w:r>
    </w:p>
    <w:p w14:paraId="535DD1AC" w14:textId="77777777" w:rsidR="00AE1A25" w:rsidRDefault="00AE1A25" w:rsidP="00263D99">
      <w:pPr>
        <w:pStyle w:val="ListParagraph"/>
        <w:numPr>
          <w:ilvl w:val="0"/>
          <w:numId w:val="62"/>
        </w:numPr>
      </w:pPr>
      <w:r>
        <w:rPr>
          <w:b/>
        </w:rPr>
        <w:t>Support materials:</w:t>
      </w:r>
      <w:r>
        <w:t xml:space="preserve"> None</w:t>
      </w:r>
    </w:p>
    <w:p w14:paraId="51418E26" w14:textId="49EC9559" w:rsidR="00AE1A25" w:rsidRDefault="00AE1A25" w:rsidP="00263D99">
      <w:pPr>
        <w:pStyle w:val="ListParagraph"/>
        <w:numPr>
          <w:ilvl w:val="0"/>
          <w:numId w:val="62"/>
        </w:numPr>
      </w:pPr>
      <w:r>
        <w:rPr>
          <w:b/>
        </w:rPr>
        <w:t>History:</w:t>
      </w:r>
      <w:r>
        <w:t xml:space="preserve"> Created 4/3</w:t>
      </w:r>
      <w:r w:rsidR="00E026E0">
        <w:t>/2021</w:t>
      </w:r>
    </w:p>
    <w:p w14:paraId="5AF71966" w14:textId="77777777" w:rsidR="00AE1A25" w:rsidRDefault="00AE1A25" w:rsidP="00263D99">
      <w:pPr>
        <w:pStyle w:val="ListParagraph"/>
        <w:numPr>
          <w:ilvl w:val="0"/>
          <w:numId w:val="62"/>
        </w:numPr>
      </w:pPr>
      <w:r>
        <w:rPr>
          <w:b/>
        </w:rPr>
        <w:t>Type</w:t>
      </w:r>
      <w:r>
        <w:t>: User requirement</w:t>
      </w:r>
    </w:p>
    <w:p w14:paraId="549656D7" w14:textId="77777777" w:rsidR="00AE1A25" w:rsidRDefault="00AE1A25" w:rsidP="00AE1A25"/>
    <w:p w14:paraId="268E4874" w14:textId="77777777" w:rsidR="00AE1A25" w:rsidRDefault="00AE1A25" w:rsidP="00AE1A25">
      <w:pPr>
        <w:pStyle w:val="Heading3"/>
      </w:pPr>
      <w:bookmarkStart w:id="161" w:name="_Toc68536061"/>
      <w:bookmarkStart w:id="162" w:name="_Toc68627253"/>
      <w:bookmarkStart w:id="163" w:name="_Toc68957484"/>
      <w:bookmarkStart w:id="164" w:name="_Toc68957554"/>
      <w:bookmarkStart w:id="165" w:name="_Toc68958777"/>
      <w:bookmarkStart w:id="166" w:name="_Toc69324730"/>
      <w:bookmarkStart w:id="167" w:name="_Toc69324908"/>
      <w:bookmarkStart w:id="168" w:name="_Toc89869840"/>
      <w:r>
        <w:t>3.2.16. Functional requirement 16</w:t>
      </w:r>
      <w:bookmarkEnd w:id="161"/>
      <w:bookmarkEnd w:id="162"/>
      <w:bookmarkEnd w:id="163"/>
      <w:bookmarkEnd w:id="164"/>
      <w:bookmarkEnd w:id="165"/>
      <w:bookmarkEnd w:id="166"/>
      <w:bookmarkEnd w:id="167"/>
      <w:bookmarkEnd w:id="168"/>
    </w:p>
    <w:p w14:paraId="3B7E5585" w14:textId="77777777" w:rsidR="00AE1A25" w:rsidRDefault="00AE1A25" w:rsidP="00263D99">
      <w:pPr>
        <w:pStyle w:val="ListParagraph"/>
        <w:numPr>
          <w:ilvl w:val="0"/>
          <w:numId w:val="63"/>
        </w:numPr>
      </w:pPr>
      <w:r>
        <w:rPr>
          <w:b/>
        </w:rPr>
        <w:t>ID:</w:t>
      </w:r>
      <w:r>
        <w:t xml:space="preserve"> FR16</w:t>
      </w:r>
    </w:p>
    <w:p w14:paraId="78A39ED0" w14:textId="77777777" w:rsidR="00AE1A25" w:rsidRDefault="00AE1A25" w:rsidP="00263D99">
      <w:pPr>
        <w:pStyle w:val="ListParagraph"/>
        <w:numPr>
          <w:ilvl w:val="0"/>
          <w:numId w:val="63"/>
        </w:numPr>
      </w:pPr>
      <w:r>
        <w:rPr>
          <w:b/>
        </w:rPr>
        <w:t>BUC:</w:t>
      </w:r>
      <w:r>
        <w:t xml:space="preserve"> UC3</w:t>
      </w:r>
    </w:p>
    <w:p w14:paraId="3810870D" w14:textId="77777777" w:rsidR="00AE1A25" w:rsidRDefault="00AE1A25" w:rsidP="00263D99">
      <w:pPr>
        <w:pStyle w:val="ListParagraph"/>
        <w:numPr>
          <w:ilvl w:val="0"/>
          <w:numId w:val="63"/>
        </w:numPr>
      </w:pPr>
      <w:r>
        <w:rPr>
          <w:b/>
        </w:rPr>
        <w:t>Description:</w:t>
      </w:r>
      <w:r>
        <w:t xml:space="preserve"> The system must be able to determine if a user is authorized to view, accept, and deny tool-requests to a certain post.</w:t>
      </w:r>
    </w:p>
    <w:p w14:paraId="6D19D05E" w14:textId="77777777" w:rsidR="00AE1A25" w:rsidRDefault="00AE1A25" w:rsidP="00263D99">
      <w:pPr>
        <w:pStyle w:val="ListParagraph"/>
        <w:numPr>
          <w:ilvl w:val="0"/>
          <w:numId w:val="63"/>
        </w:numPr>
      </w:pPr>
      <w:r>
        <w:rPr>
          <w:b/>
        </w:rPr>
        <w:t>Fit Criterion:</w:t>
      </w:r>
      <w:r>
        <w:t xml:space="preserve"> an unauthorized user will not be able to view, accept, or deny a tool-request</w:t>
      </w:r>
    </w:p>
    <w:p w14:paraId="125B8D67" w14:textId="77777777" w:rsidR="00AE1A25" w:rsidRDefault="00AE1A25" w:rsidP="00263D99">
      <w:pPr>
        <w:pStyle w:val="ListParagraph"/>
        <w:numPr>
          <w:ilvl w:val="0"/>
          <w:numId w:val="63"/>
        </w:numPr>
      </w:pPr>
      <w:r>
        <w:rPr>
          <w:b/>
        </w:rPr>
        <w:t>Rationale:</w:t>
      </w:r>
      <w:r>
        <w:t xml:space="preserve"> To either rent the tool to the renter or refuse his request and remove it from the tool-requests list</w:t>
      </w:r>
    </w:p>
    <w:p w14:paraId="5D4C6795" w14:textId="77777777" w:rsidR="00AE1A25" w:rsidRDefault="00AE1A25" w:rsidP="00263D99">
      <w:pPr>
        <w:pStyle w:val="ListParagraph"/>
        <w:numPr>
          <w:ilvl w:val="0"/>
          <w:numId w:val="63"/>
        </w:numPr>
      </w:pPr>
      <w:r>
        <w:rPr>
          <w:b/>
        </w:rPr>
        <w:t>Dependencies:</w:t>
      </w:r>
      <w:r>
        <w:t xml:space="preserve"> FR2, FR11, FR21</w:t>
      </w:r>
    </w:p>
    <w:p w14:paraId="572E9DB0" w14:textId="77777777" w:rsidR="00AE1A25" w:rsidRDefault="00AE1A25" w:rsidP="00263D99">
      <w:pPr>
        <w:pStyle w:val="ListParagraph"/>
        <w:numPr>
          <w:ilvl w:val="0"/>
          <w:numId w:val="63"/>
        </w:numPr>
      </w:pPr>
      <w:r>
        <w:rPr>
          <w:b/>
        </w:rPr>
        <w:t>Priority:</w:t>
      </w:r>
      <w:r>
        <w:t xml:space="preserve"> High</w:t>
      </w:r>
    </w:p>
    <w:p w14:paraId="32644B9F" w14:textId="77777777" w:rsidR="00AE1A25" w:rsidRDefault="00AE1A25" w:rsidP="00263D99">
      <w:pPr>
        <w:pStyle w:val="ListParagraph"/>
        <w:numPr>
          <w:ilvl w:val="0"/>
          <w:numId w:val="63"/>
        </w:numPr>
      </w:pPr>
      <w:r>
        <w:rPr>
          <w:b/>
        </w:rPr>
        <w:t>Support materials:</w:t>
      </w:r>
      <w:r>
        <w:t xml:space="preserve"> None</w:t>
      </w:r>
    </w:p>
    <w:p w14:paraId="4CB5CEB4" w14:textId="3619FAED" w:rsidR="00AE1A25" w:rsidRDefault="00AE1A25" w:rsidP="00263D99">
      <w:pPr>
        <w:pStyle w:val="ListParagraph"/>
        <w:numPr>
          <w:ilvl w:val="0"/>
          <w:numId w:val="63"/>
        </w:numPr>
      </w:pPr>
      <w:r>
        <w:rPr>
          <w:b/>
        </w:rPr>
        <w:t>History:</w:t>
      </w:r>
      <w:r>
        <w:t xml:space="preserve"> Created 4/3</w:t>
      </w:r>
      <w:r w:rsidR="00E026E0">
        <w:t>/2021</w:t>
      </w:r>
    </w:p>
    <w:p w14:paraId="75C7B537" w14:textId="77777777" w:rsidR="00AE1A25" w:rsidRDefault="00AE1A25" w:rsidP="00263D99">
      <w:pPr>
        <w:pStyle w:val="ListParagraph"/>
        <w:numPr>
          <w:ilvl w:val="0"/>
          <w:numId w:val="63"/>
        </w:numPr>
      </w:pPr>
      <w:r>
        <w:rPr>
          <w:b/>
        </w:rPr>
        <w:t>Type</w:t>
      </w:r>
      <w:r>
        <w:t>: Owner requirement</w:t>
      </w:r>
    </w:p>
    <w:p w14:paraId="097FF96B" w14:textId="77777777" w:rsidR="00AE1A25" w:rsidRDefault="00AE1A25" w:rsidP="00AE1A25"/>
    <w:p w14:paraId="0D9029DB" w14:textId="77777777" w:rsidR="00AE1A25" w:rsidRDefault="00AE1A25" w:rsidP="00AE1A25">
      <w:pPr>
        <w:pStyle w:val="Heading3"/>
      </w:pPr>
      <w:bookmarkStart w:id="169" w:name="_Toc68536062"/>
      <w:bookmarkStart w:id="170" w:name="_Toc68627254"/>
      <w:bookmarkStart w:id="171" w:name="_Toc68957485"/>
      <w:bookmarkStart w:id="172" w:name="_Toc68957555"/>
      <w:bookmarkStart w:id="173" w:name="_Toc68958778"/>
      <w:bookmarkStart w:id="174" w:name="_Toc69324731"/>
      <w:bookmarkStart w:id="175" w:name="_Toc69324909"/>
      <w:bookmarkStart w:id="176" w:name="_Toc89869841"/>
      <w:r>
        <w:t>3.2.17. Functional requirement 17</w:t>
      </w:r>
      <w:bookmarkEnd w:id="169"/>
      <w:bookmarkEnd w:id="170"/>
      <w:bookmarkEnd w:id="171"/>
      <w:bookmarkEnd w:id="172"/>
      <w:bookmarkEnd w:id="173"/>
      <w:bookmarkEnd w:id="174"/>
      <w:bookmarkEnd w:id="175"/>
      <w:bookmarkEnd w:id="176"/>
    </w:p>
    <w:p w14:paraId="6EA281EF" w14:textId="77777777" w:rsidR="00AE1A25" w:rsidRDefault="00AE1A25" w:rsidP="00263D99">
      <w:pPr>
        <w:pStyle w:val="ListParagraph"/>
        <w:numPr>
          <w:ilvl w:val="0"/>
          <w:numId w:val="64"/>
        </w:numPr>
      </w:pPr>
      <w:r>
        <w:rPr>
          <w:b/>
        </w:rPr>
        <w:t>ID:</w:t>
      </w:r>
      <w:r>
        <w:t xml:space="preserve"> FR17</w:t>
      </w:r>
    </w:p>
    <w:p w14:paraId="6B5FA3AF" w14:textId="77777777" w:rsidR="00AE1A25" w:rsidRDefault="00AE1A25" w:rsidP="00263D99">
      <w:pPr>
        <w:pStyle w:val="ListParagraph"/>
        <w:numPr>
          <w:ilvl w:val="0"/>
          <w:numId w:val="64"/>
        </w:numPr>
      </w:pPr>
      <w:r>
        <w:rPr>
          <w:b/>
        </w:rPr>
        <w:t>BUC:</w:t>
      </w:r>
      <w:r>
        <w:t xml:space="preserve"> UC3</w:t>
      </w:r>
    </w:p>
    <w:p w14:paraId="4F176623" w14:textId="77777777" w:rsidR="00AE1A25" w:rsidRDefault="00AE1A25" w:rsidP="00263D99">
      <w:pPr>
        <w:pStyle w:val="ListParagraph"/>
        <w:numPr>
          <w:ilvl w:val="0"/>
          <w:numId w:val="64"/>
        </w:numPr>
      </w:pPr>
      <w:r>
        <w:rPr>
          <w:b/>
        </w:rPr>
        <w:lastRenderedPageBreak/>
        <w:t>Description:</w:t>
      </w:r>
      <w:r>
        <w:t xml:space="preserve"> The system must allow the owner to view tool-requests sent to their posts</w:t>
      </w:r>
    </w:p>
    <w:p w14:paraId="4FB62667" w14:textId="77777777" w:rsidR="00AE1A25" w:rsidRDefault="00AE1A25" w:rsidP="00263D99">
      <w:pPr>
        <w:pStyle w:val="ListParagraph"/>
        <w:numPr>
          <w:ilvl w:val="0"/>
          <w:numId w:val="64"/>
        </w:numPr>
      </w:pPr>
      <w:r>
        <w:rPr>
          <w:b/>
        </w:rPr>
        <w:t>Fit Criterion:</w:t>
      </w:r>
      <w:r>
        <w:t xml:space="preserve"> a screen with all the requests will be displayed</w:t>
      </w:r>
    </w:p>
    <w:p w14:paraId="19EC2785" w14:textId="77777777" w:rsidR="00AE1A25" w:rsidRDefault="00AE1A25" w:rsidP="00263D99">
      <w:pPr>
        <w:pStyle w:val="ListParagraph"/>
        <w:numPr>
          <w:ilvl w:val="0"/>
          <w:numId w:val="64"/>
        </w:numPr>
      </w:pPr>
      <w:r>
        <w:rPr>
          <w:b/>
        </w:rPr>
        <w:t>Rationale:</w:t>
      </w:r>
      <w:r>
        <w:t xml:space="preserve"> For the owner to accept it and rent the tool to the renter</w:t>
      </w:r>
    </w:p>
    <w:p w14:paraId="13B4D496" w14:textId="77777777" w:rsidR="00AE1A25" w:rsidRDefault="00AE1A25" w:rsidP="00263D99">
      <w:pPr>
        <w:pStyle w:val="ListParagraph"/>
        <w:numPr>
          <w:ilvl w:val="0"/>
          <w:numId w:val="64"/>
        </w:numPr>
      </w:pPr>
      <w:r>
        <w:rPr>
          <w:b/>
        </w:rPr>
        <w:t>Dependencies:</w:t>
      </w:r>
      <w:r>
        <w:t xml:space="preserve"> FR2, FR11, FR16, FR21</w:t>
      </w:r>
    </w:p>
    <w:p w14:paraId="1B4C4BF8" w14:textId="77777777" w:rsidR="00AE1A25" w:rsidRDefault="00AE1A25" w:rsidP="00263D99">
      <w:pPr>
        <w:pStyle w:val="ListParagraph"/>
        <w:numPr>
          <w:ilvl w:val="0"/>
          <w:numId w:val="64"/>
        </w:numPr>
      </w:pPr>
      <w:r>
        <w:rPr>
          <w:b/>
        </w:rPr>
        <w:t>Priority:</w:t>
      </w:r>
      <w:r>
        <w:t xml:space="preserve"> High</w:t>
      </w:r>
    </w:p>
    <w:p w14:paraId="590B3BE3" w14:textId="77777777" w:rsidR="00AE1A25" w:rsidRDefault="00AE1A25" w:rsidP="00263D99">
      <w:pPr>
        <w:pStyle w:val="ListParagraph"/>
        <w:numPr>
          <w:ilvl w:val="0"/>
          <w:numId w:val="64"/>
        </w:numPr>
      </w:pPr>
      <w:r>
        <w:rPr>
          <w:b/>
        </w:rPr>
        <w:t>Support materials:</w:t>
      </w:r>
      <w:r>
        <w:t xml:space="preserve"> None</w:t>
      </w:r>
    </w:p>
    <w:p w14:paraId="1F0568A8" w14:textId="54D8DAC4" w:rsidR="00AE1A25" w:rsidRDefault="00AE1A25" w:rsidP="00263D99">
      <w:pPr>
        <w:pStyle w:val="ListParagraph"/>
        <w:numPr>
          <w:ilvl w:val="0"/>
          <w:numId w:val="64"/>
        </w:numPr>
      </w:pPr>
      <w:r>
        <w:rPr>
          <w:b/>
        </w:rPr>
        <w:t>History:</w:t>
      </w:r>
      <w:r>
        <w:t xml:space="preserve"> Created 4/3</w:t>
      </w:r>
      <w:r w:rsidR="00E026E0">
        <w:t>/2021</w:t>
      </w:r>
    </w:p>
    <w:p w14:paraId="2D8CABCE" w14:textId="1EDECAD4" w:rsidR="00AE1A25" w:rsidRDefault="00AE1A25" w:rsidP="005A6C1A">
      <w:pPr>
        <w:pStyle w:val="ListParagraph"/>
      </w:pPr>
      <w:r>
        <w:t>Edited 9/3</w:t>
      </w:r>
      <w:r w:rsidR="00E026E0">
        <w:t>/2021</w:t>
      </w:r>
    </w:p>
    <w:p w14:paraId="08A7CF36" w14:textId="77777777" w:rsidR="00AE1A25" w:rsidRDefault="00AE1A25" w:rsidP="00263D99">
      <w:pPr>
        <w:pStyle w:val="ListParagraph"/>
        <w:numPr>
          <w:ilvl w:val="0"/>
          <w:numId w:val="64"/>
        </w:numPr>
      </w:pPr>
      <w:r>
        <w:rPr>
          <w:b/>
        </w:rPr>
        <w:t>Type</w:t>
      </w:r>
      <w:r>
        <w:t>: Owner requirement</w:t>
      </w:r>
    </w:p>
    <w:p w14:paraId="28C50823" w14:textId="77777777" w:rsidR="00AE1A25" w:rsidRDefault="00AE1A25" w:rsidP="00AE1A25"/>
    <w:p w14:paraId="29D5DF10" w14:textId="77777777" w:rsidR="00AE1A25" w:rsidRDefault="00AE1A25" w:rsidP="00AE1A25">
      <w:pPr>
        <w:pStyle w:val="Heading3"/>
      </w:pPr>
      <w:bookmarkStart w:id="177" w:name="_Toc68536063"/>
      <w:bookmarkStart w:id="178" w:name="_Toc68627255"/>
      <w:bookmarkStart w:id="179" w:name="_Toc68957486"/>
      <w:bookmarkStart w:id="180" w:name="_Toc68957556"/>
      <w:bookmarkStart w:id="181" w:name="_Toc68958779"/>
      <w:bookmarkStart w:id="182" w:name="_Toc69324732"/>
      <w:bookmarkStart w:id="183" w:name="_Toc69324910"/>
      <w:bookmarkStart w:id="184" w:name="_Toc89869842"/>
      <w:r>
        <w:t>3.2.18. Functional requirement 18</w:t>
      </w:r>
      <w:bookmarkEnd w:id="177"/>
      <w:bookmarkEnd w:id="178"/>
      <w:bookmarkEnd w:id="179"/>
      <w:bookmarkEnd w:id="180"/>
      <w:bookmarkEnd w:id="181"/>
      <w:bookmarkEnd w:id="182"/>
      <w:bookmarkEnd w:id="183"/>
      <w:bookmarkEnd w:id="184"/>
    </w:p>
    <w:p w14:paraId="0CDB3312" w14:textId="77777777" w:rsidR="00AE1A25" w:rsidRDefault="00AE1A25" w:rsidP="00263D99">
      <w:pPr>
        <w:pStyle w:val="ListParagraph"/>
        <w:numPr>
          <w:ilvl w:val="0"/>
          <w:numId w:val="65"/>
        </w:numPr>
      </w:pPr>
      <w:r>
        <w:rPr>
          <w:b/>
        </w:rPr>
        <w:t>ID:</w:t>
      </w:r>
      <w:r>
        <w:t xml:space="preserve"> FR18</w:t>
      </w:r>
    </w:p>
    <w:p w14:paraId="5042ED3D" w14:textId="77777777" w:rsidR="00AE1A25" w:rsidRDefault="00AE1A25" w:rsidP="00263D99">
      <w:pPr>
        <w:pStyle w:val="ListParagraph"/>
        <w:numPr>
          <w:ilvl w:val="0"/>
          <w:numId w:val="65"/>
        </w:numPr>
      </w:pPr>
      <w:r>
        <w:rPr>
          <w:b/>
        </w:rPr>
        <w:t>BUC:</w:t>
      </w:r>
      <w:r>
        <w:t xml:space="preserve"> UC3</w:t>
      </w:r>
    </w:p>
    <w:p w14:paraId="329423BD" w14:textId="77777777" w:rsidR="00AE1A25" w:rsidRDefault="00AE1A25" w:rsidP="00263D99">
      <w:pPr>
        <w:pStyle w:val="ListParagraph"/>
        <w:numPr>
          <w:ilvl w:val="0"/>
          <w:numId w:val="65"/>
        </w:numPr>
      </w:pPr>
      <w:r>
        <w:rPr>
          <w:b/>
        </w:rPr>
        <w:t>Description:</w:t>
      </w:r>
      <w:r>
        <w:t xml:space="preserve"> The system must allow the owner to accept or reject a tool-request</w:t>
      </w:r>
    </w:p>
    <w:p w14:paraId="782BD6AF" w14:textId="5FE9403F" w:rsidR="00AE1A25" w:rsidRDefault="00AE1A25" w:rsidP="00263D99">
      <w:pPr>
        <w:pStyle w:val="ListParagraph"/>
        <w:numPr>
          <w:ilvl w:val="0"/>
          <w:numId w:val="65"/>
        </w:numPr>
      </w:pPr>
      <w:r>
        <w:rPr>
          <w:b/>
        </w:rPr>
        <w:t>Fit Criterion:</w:t>
      </w:r>
      <w:r>
        <w:t xml:space="preserve"> the request will be accepted. Or the request will be rejected and the tool-request will be deleted.</w:t>
      </w:r>
    </w:p>
    <w:p w14:paraId="44D7ED49" w14:textId="77777777" w:rsidR="00AE1A25" w:rsidRDefault="00AE1A25" w:rsidP="00263D99">
      <w:pPr>
        <w:pStyle w:val="ListParagraph"/>
        <w:numPr>
          <w:ilvl w:val="0"/>
          <w:numId w:val="65"/>
        </w:numPr>
      </w:pPr>
      <w:r>
        <w:rPr>
          <w:b/>
        </w:rPr>
        <w:t>Rationale:</w:t>
      </w:r>
      <w:r>
        <w:t xml:space="preserve"> To start renting the tool to the renter. Or reject a renter’s offer</w:t>
      </w:r>
    </w:p>
    <w:p w14:paraId="2AB6F126" w14:textId="77777777" w:rsidR="00AE1A25" w:rsidRDefault="00AE1A25" w:rsidP="00263D99">
      <w:pPr>
        <w:pStyle w:val="ListParagraph"/>
        <w:numPr>
          <w:ilvl w:val="0"/>
          <w:numId w:val="65"/>
        </w:numPr>
      </w:pPr>
      <w:r>
        <w:rPr>
          <w:b/>
        </w:rPr>
        <w:t>Dependencies:</w:t>
      </w:r>
      <w:r>
        <w:t xml:space="preserve"> FR2, FR11, FR16, FR17, FR21</w:t>
      </w:r>
    </w:p>
    <w:p w14:paraId="474DFA4C" w14:textId="77777777" w:rsidR="00AE1A25" w:rsidRDefault="00AE1A25" w:rsidP="00263D99">
      <w:pPr>
        <w:pStyle w:val="ListParagraph"/>
        <w:numPr>
          <w:ilvl w:val="0"/>
          <w:numId w:val="65"/>
        </w:numPr>
      </w:pPr>
      <w:r>
        <w:rPr>
          <w:b/>
        </w:rPr>
        <w:t>Priority:</w:t>
      </w:r>
      <w:r>
        <w:t xml:space="preserve"> High</w:t>
      </w:r>
    </w:p>
    <w:p w14:paraId="158817FE" w14:textId="61AD7E0A" w:rsidR="00AE1A25" w:rsidRDefault="00AE1A25" w:rsidP="00263D99">
      <w:pPr>
        <w:pStyle w:val="ListParagraph"/>
        <w:numPr>
          <w:ilvl w:val="0"/>
          <w:numId w:val="65"/>
        </w:numPr>
      </w:pPr>
      <w:r>
        <w:rPr>
          <w:b/>
        </w:rPr>
        <w:t>Support materials:</w:t>
      </w:r>
      <w:r>
        <w:t xml:space="preserve"> </w:t>
      </w:r>
      <w:r w:rsidR="002F1ECB">
        <w:fldChar w:fldCharType="begin"/>
      </w:r>
      <w:r w:rsidR="002F1ECB">
        <w:instrText xml:space="preserve"> REF _Ref68449198 \h </w:instrText>
      </w:r>
      <w:r w:rsidR="002F1ECB">
        <w:fldChar w:fldCharType="separate"/>
      </w:r>
      <w:r w:rsidR="00715CDF">
        <w:t xml:space="preserve">Figure </w:t>
      </w:r>
      <w:r w:rsidR="00715CDF">
        <w:rPr>
          <w:noProof/>
        </w:rPr>
        <w:t>2</w:t>
      </w:r>
      <w:r w:rsidR="002F1ECB">
        <w:fldChar w:fldCharType="end"/>
      </w:r>
    </w:p>
    <w:p w14:paraId="210D31B5" w14:textId="05701F8F" w:rsidR="00AE1A25" w:rsidRDefault="00AE1A25" w:rsidP="00263D99">
      <w:pPr>
        <w:pStyle w:val="ListParagraph"/>
        <w:numPr>
          <w:ilvl w:val="0"/>
          <w:numId w:val="65"/>
        </w:numPr>
      </w:pPr>
      <w:r>
        <w:rPr>
          <w:b/>
        </w:rPr>
        <w:t>History:</w:t>
      </w:r>
      <w:r>
        <w:t xml:space="preserve"> Created 4/3</w:t>
      </w:r>
      <w:r w:rsidR="00E026E0">
        <w:t>/2021</w:t>
      </w:r>
    </w:p>
    <w:p w14:paraId="1238BCB5" w14:textId="3188BB79" w:rsidR="00AE1A25" w:rsidRDefault="00AE1A25" w:rsidP="005A6C1A">
      <w:pPr>
        <w:pStyle w:val="ListParagraph"/>
      </w:pPr>
      <w:r>
        <w:t>Edited 9/3</w:t>
      </w:r>
      <w:r w:rsidR="00E026E0">
        <w:t>/2021</w:t>
      </w:r>
    </w:p>
    <w:p w14:paraId="25AC17F7" w14:textId="77777777" w:rsidR="00AE1A25" w:rsidRDefault="00AE1A25" w:rsidP="00263D99">
      <w:pPr>
        <w:pStyle w:val="ListParagraph"/>
        <w:numPr>
          <w:ilvl w:val="0"/>
          <w:numId w:val="65"/>
        </w:numPr>
      </w:pPr>
      <w:r>
        <w:rPr>
          <w:b/>
        </w:rPr>
        <w:t>Type</w:t>
      </w:r>
      <w:r>
        <w:t>: Owner requirement</w:t>
      </w:r>
    </w:p>
    <w:p w14:paraId="562018A6" w14:textId="77777777" w:rsidR="00AE1A25" w:rsidRDefault="00AE1A25" w:rsidP="00AE1A25"/>
    <w:p w14:paraId="285E81CE" w14:textId="77777777" w:rsidR="00AE1A25" w:rsidRDefault="00AE1A25" w:rsidP="00AE1A25">
      <w:pPr>
        <w:pStyle w:val="Heading3"/>
      </w:pPr>
      <w:bookmarkStart w:id="185" w:name="_Toc68536064"/>
      <w:bookmarkStart w:id="186" w:name="_Toc68627256"/>
      <w:bookmarkStart w:id="187" w:name="_Toc68957487"/>
      <w:bookmarkStart w:id="188" w:name="_Toc68957557"/>
      <w:bookmarkStart w:id="189" w:name="_Toc68958780"/>
      <w:bookmarkStart w:id="190" w:name="_Toc69324733"/>
      <w:bookmarkStart w:id="191" w:name="_Toc69324911"/>
      <w:bookmarkStart w:id="192" w:name="_Toc89869843"/>
      <w:r>
        <w:t>3.2.19. Functional requirement 19</w:t>
      </w:r>
      <w:bookmarkEnd w:id="185"/>
      <w:bookmarkEnd w:id="186"/>
      <w:bookmarkEnd w:id="187"/>
      <w:bookmarkEnd w:id="188"/>
      <w:bookmarkEnd w:id="189"/>
      <w:bookmarkEnd w:id="190"/>
      <w:bookmarkEnd w:id="191"/>
      <w:bookmarkEnd w:id="192"/>
    </w:p>
    <w:p w14:paraId="4CA68C15" w14:textId="77777777" w:rsidR="00AE1A25" w:rsidRDefault="00AE1A25" w:rsidP="00263D99">
      <w:pPr>
        <w:pStyle w:val="ListParagraph"/>
        <w:numPr>
          <w:ilvl w:val="0"/>
          <w:numId w:val="66"/>
        </w:numPr>
      </w:pPr>
      <w:r>
        <w:rPr>
          <w:b/>
        </w:rPr>
        <w:t>ID:</w:t>
      </w:r>
      <w:r>
        <w:t xml:space="preserve"> FR19</w:t>
      </w:r>
    </w:p>
    <w:p w14:paraId="2C58F013" w14:textId="77777777" w:rsidR="00AE1A25" w:rsidRDefault="00AE1A25" w:rsidP="00263D99">
      <w:pPr>
        <w:pStyle w:val="ListParagraph"/>
        <w:numPr>
          <w:ilvl w:val="0"/>
          <w:numId w:val="66"/>
        </w:numPr>
      </w:pPr>
      <w:r>
        <w:rPr>
          <w:b/>
        </w:rPr>
        <w:t>BUC:</w:t>
      </w:r>
      <w:r>
        <w:t xml:space="preserve"> UC3</w:t>
      </w:r>
    </w:p>
    <w:p w14:paraId="6AFED8B3" w14:textId="77777777" w:rsidR="00AE1A25" w:rsidRDefault="00AE1A25" w:rsidP="00263D99">
      <w:pPr>
        <w:pStyle w:val="ListParagraph"/>
        <w:numPr>
          <w:ilvl w:val="0"/>
          <w:numId w:val="66"/>
        </w:numPr>
      </w:pPr>
      <w:r>
        <w:rPr>
          <w:b/>
        </w:rPr>
        <w:t>Description:</w:t>
      </w:r>
      <w:r>
        <w:t xml:space="preserve"> The system must be able to open a chat room between the owner and renter</w:t>
      </w:r>
    </w:p>
    <w:p w14:paraId="4DCC3606" w14:textId="77777777" w:rsidR="00AE1A25" w:rsidRDefault="00AE1A25" w:rsidP="00263D99">
      <w:pPr>
        <w:pStyle w:val="ListParagraph"/>
        <w:numPr>
          <w:ilvl w:val="0"/>
          <w:numId w:val="66"/>
        </w:numPr>
      </w:pPr>
      <w:r>
        <w:rPr>
          <w:b/>
        </w:rPr>
        <w:t>Fit Criterion:</w:t>
      </w:r>
      <w:r>
        <w:t xml:space="preserve"> a chat room will be open where the owner and renter can send and receive messages from each other</w:t>
      </w:r>
    </w:p>
    <w:p w14:paraId="2E416CB5" w14:textId="77777777" w:rsidR="00AE1A25" w:rsidRDefault="00AE1A25" w:rsidP="00263D99">
      <w:pPr>
        <w:pStyle w:val="ListParagraph"/>
        <w:numPr>
          <w:ilvl w:val="0"/>
          <w:numId w:val="66"/>
        </w:numPr>
      </w:pPr>
      <w:r>
        <w:rPr>
          <w:b/>
        </w:rPr>
        <w:t>Rationale:</w:t>
      </w:r>
      <w:r>
        <w:t xml:space="preserve"> For the owner and renter to communicate</w:t>
      </w:r>
    </w:p>
    <w:p w14:paraId="1EF41E25" w14:textId="77777777" w:rsidR="00AE1A25" w:rsidRDefault="00AE1A25" w:rsidP="00263D99">
      <w:pPr>
        <w:pStyle w:val="ListParagraph"/>
        <w:numPr>
          <w:ilvl w:val="0"/>
          <w:numId w:val="66"/>
        </w:numPr>
      </w:pPr>
      <w:r>
        <w:rPr>
          <w:b/>
        </w:rPr>
        <w:t>Dependencies:</w:t>
      </w:r>
      <w:r>
        <w:t xml:space="preserve"> FR1, FR2</w:t>
      </w:r>
    </w:p>
    <w:p w14:paraId="1635225F" w14:textId="77777777" w:rsidR="00AE1A25" w:rsidRDefault="00AE1A25" w:rsidP="00263D99">
      <w:pPr>
        <w:pStyle w:val="ListParagraph"/>
        <w:numPr>
          <w:ilvl w:val="0"/>
          <w:numId w:val="66"/>
        </w:numPr>
      </w:pPr>
      <w:r>
        <w:rPr>
          <w:b/>
        </w:rPr>
        <w:t>Priority:</w:t>
      </w:r>
      <w:r>
        <w:t xml:space="preserve"> Low</w:t>
      </w:r>
    </w:p>
    <w:p w14:paraId="0F746171" w14:textId="77777777" w:rsidR="00AE1A25" w:rsidRDefault="00AE1A25" w:rsidP="00263D99">
      <w:pPr>
        <w:pStyle w:val="ListParagraph"/>
        <w:numPr>
          <w:ilvl w:val="0"/>
          <w:numId w:val="66"/>
        </w:numPr>
      </w:pPr>
      <w:r>
        <w:rPr>
          <w:b/>
        </w:rPr>
        <w:t>Support materials:</w:t>
      </w:r>
      <w:r>
        <w:t xml:space="preserve"> None</w:t>
      </w:r>
    </w:p>
    <w:p w14:paraId="7ECAF819" w14:textId="6894573D" w:rsidR="00AE1A25" w:rsidRDefault="00AE1A25" w:rsidP="00263D99">
      <w:pPr>
        <w:pStyle w:val="ListParagraph"/>
        <w:numPr>
          <w:ilvl w:val="0"/>
          <w:numId w:val="66"/>
        </w:numPr>
      </w:pPr>
      <w:r>
        <w:rPr>
          <w:b/>
        </w:rPr>
        <w:t>History:</w:t>
      </w:r>
      <w:r>
        <w:t xml:space="preserve"> Created 4/3</w:t>
      </w:r>
      <w:r w:rsidR="00E026E0">
        <w:t>/2021</w:t>
      </w:r>
    </w:p>
    <w:p w14:paraId="4B9CE54C" w14:textId="77777777" w:rsidR="00AE1A25" w:rsidRDefault="00AE1A25" w:rsidP="00263D99">
      <w:pPr>
        <w:pStyle w:val="ListParagraph"/>
        <w:numPr>
          <w:ilvl w:val="0"/>
          <w:numId w:val="66"/>
        </w:numPr>
      </w:pPr>
      <w:r>
        <w:rPr>
          <w:b/>
        </w:rPr>
        <w:t>Type</w:t>
      </w:r>
      <w:r>
        <w:t>: User requirement</w:t>
      </w:r>
    </w:p>
    <w:p w14:paraId="5D156528" w14:textId="77777777" w:rsidR="00AE1A25" w:rsidRDefault="00AE1A25" w:rsidP="00AE1A25"/>
    <w:p w14:paraId="18D6937D" w14:textId="77777777" w:rsidR="00AE1A25" w:rsidRDefault="00AE1A25" w:rsidP="00AE1A25">
      <w:pPr>
        <w:pStyle w:val="Heading3"/>
      </w:pPr>
      <w:bookmarkStart w:id="193" w:name="_Toc68536065"/>
      <w:bookmarkStart w:id="194" w:name="_Toc68627257"/>
      <w:bookmarkStart w:id="195" w:name="_Toc68957488"/>
      <w:bookmarkStart w:id="196" w:name="_Toc68957558"/>
      <w:bookmarkStart w:id="197" w:name="_Toc68958781"/>
      <w:bookmarkStart w:id="198" w:name="_Toc69324734"/>
      <w:bookmarkStart w:id="199" w:name="_Toc69324912"/>
      <w:bookmarkStart w:id="200" w:name="_Toc89869844"/>
      <w:r>
        <w:t>3.2.20. Functional requirement 20</w:t>
      </w:r>
      <w:bookmarkEnd w:id="193"/>
      <w:bookmarkEnd w:id="194"/>
      <w:bookmarkEnd w:id="195"/>
      <w:bookmarkEnd w:id="196"/>
      <w:bookmarkEnd w:id="197"/>
      <w:bookmarkEnd w:id="198"/>
      <w:bookmarkEnd w:id="199"/>
      <w:bookmarkEnd w:id="200"/>
    </w:p>
    <w:p w14:paraId="7AE4E1B9" w14:textId="77777777" w:rsidR="00AE1A25" w:rsidRDefault="00AE1A25" w:rsidP="00263D99">
      <w:pPr>
        <w:pStyle w:val="ListParagraph"/>
        <w:numPr>
          <w:ilvl w:val="0"/>
          <w:numId w:val="67"/>
        </w:numPr>
      </w:pPr>
      <w:r>
        <w:rPr>
          <w:b/>
        </w:rPr>
        <w:t>ID:</w:t>
      </w:r>
      <w:r>
        <w:t xml:space="preserve"> FR20</w:t>
      </w:r>
    </w:p>
    <w:p w14:paraId="39B462B4" w14:textId="77777777" w:rsidR="00AE1A25" w:rsidRDefault="00AE1A25" w:rsidP="00263D99">
      <w:pPr>
        <w:pStyle w:val="ListParagraph"/>
        <w:numPr>
          <w:ilvl w:val="0"/>
          <w:numId w:val="67"/>
        </w:numPr>
      </w:pPr>
      <w:r>
        <w:rPr>
          <w:b/>
        </w:rPr>
        <w:t>BUC:</w:t>
      </w:r>
      <w:r>
        <w:t xml:space="preserve"> UC5, UC6</w:t>
      </w:r>
    </w:p>
    <w:p w14:paraId="583B6DD4" w14:textId="12DDF49D" w:rsidR="00AE1A25" w:rsidRDefault="00AE1A25" w:rsidP="00263D99">
      <w:pPr>
        <w:pStyle w:val="ListParagraph"/>
        <w:numPr>
          <w:ilvl w:val="0"/>
          <w:numId w:val="67"/>
        </w:numPr>
      </w:pPr>
      <w:r>
        <w:rPr>
          <w:b/>
        </w:rPr>
        <w:lastRenderedPageBreak/>
        <w:t>Description:</w:t>
      </w:r>
      <w:r>
        <w:t xml:space="preserve"> The system must be able to determine if a user is authorized to send, edit, or remove a tool-request to </w:t>
      </w:r>
      <w:r w:rsidR="00517D43">
        <w:t xml:space="preserve">a </w:t>
      </w:r>
      <w:r>
        <w:t>post.</w:t>
      </w:r>
    </w:p>
    <w:p w14:paraId="7AF14111" w14:textId="77777777" w:rsidR="00AE1A25" w:rsidRDefault="00AE1A25" w:rsidP="00263D99">
      <w:pPr>
        <w:pStyle w:val="ListParagraph"/>
        <w:numPr>
          <w:ilvl w:val="0"/>
          <w:numId w:val="67"/>
        </w:numPr>
      </w:pPr>
      <w:r>
        <w:rPr>
          <w:b/>
        </w:rPr>
        <w:t>Fit Criterion:</w:t>
      </w:r>
      <w:r>
        <w:t xml:space="preserve"> The user's request to add, edit or delete a tool-request will be denied if (s)he is not authorized to</w:t>
      </w:r>
    </w:p>
    <w:p w14:paraId="145A2E54" w14:textId="77777777" w:rsidR="00AE1A25" w:rsidRDefault="00AE1A25" w:rsidP="00263D99">
      <w:pPr>
        <w:pStyle w:val="ListParagraph"/>
        <w:numPr>
          <w:ilvl w:val="0"/>
          <w:numId w:val="67"/>
        </w:numPr>
      </w:pPr>
      <w:r>
        <w:rPr>
          <w:b/>
        </w:rPr>
        <w:t>Rationale:</w:t>
      </w:r>
      <w:r>
        <w:t xml:space="preserve"> To prevent unauthorized access to a tool-request</w:t>
      </w:r>
    </w:p>
    <w:p w14:paraId="62AFF773" w14:textId="77777777" w:rsidR="00AE1A25" w:rsidRDefault="00AE1A25" w:rsidP="00263D99">
      <w:pPr>
        <w:pStyle w:val="ListParagraph"/>
        <w:numPr>
          <w:ilvl w:val="0"/>
          <w:numId w:val="67"/>
        </w:numPr>
      </w:pPr>
      <w:r>
        <w:rPr>
          <w:b/>
        </w:rPr>
        <w:t>Dependencies:</w:t>
      </w:r>
      <w:r>
        <w:t xml:space="preserve"> FR2, FR4</w:t>
      </w:r>
    </w:p>
    <w:p w14:paraId="13B4D3B1" w14:textId="77777777" w:rsidR="00AE1A25" w:rsidRDefault="00AE1A25" w:rsidP="00263D99">
      <w:pPr>
        <w:pStyle w:val="ListParagraph"/>
        <w:numPr>
          <w:ilvl w:val="0"/>
          <w:numId w:val="67"/>
        </w:numPr>
      </w:pPr>
      <w:r>
        <w:rPr>
          <w:b/>
        </w:rPr>
        <w:t>Priority:</w:t>
      </w:r>
      <w:r>
        <w:t xml:space="preserve"> High</w:t>
      </w:r>
    </w:p>
    <w:p w14:paraId="1B29E9C5" w14:textId="77777777" w:rsidR="00AE1A25" w:rsidRDefault="00AE1A25" w:rsidP="00263D99">
      <w:pPr>
        <w:pStyle w:val="ListParagraph"/>
        <w:numPr>
          <w:ilvl w:val="0"/>
          <w:numId w:val="67"/>
        </w:numPr>
      </w:pPr>
      <w:r>
        <w:rPr>
          <w:b/>
        </w:rPr>
        <w:t>Support materials:</w:t>
      </w:r>
      <w:r>
        <w:t xml:space="preserve"> None</w:t>
      </w:r>
    </w:p>
    <w:p w14:paraId="31F9F472" w14:textId="4242E636" w:rsidR="00AE1A25" w:rsidRDefault="00AE1A25" w:rsidP="00263D99">
      <w:pPr>
        <w:pStyle w:val="ListParagraph"/>
        <w:numPr>
          <w:ilvl w:val="0"/>
          <w:numId w:val="67"/>
        </w:numPr>
      </w:pPr>
      <w:r>
        <w:rPr>
          <w:b/>
        </w:rPr>
        <w:t>History:</w:t>
      </w:r>
      <w:r>
        <w:t xml:space="preserve"> Created 5/3</w:t>
      </w:r>
      <w:r w:rsidR="00E026E0">
        <w:t>/2021</w:t>
      </w:r>
    </w:p>
    <w:p w14:paraId="5D2396FF" w14:textId="77777777" w:rsidR="00AE1A25" w:rsidRDefault="00AE1A25" w:rsidP="00263D99">
      <w:pPr>
        <w:pStyle w:val="ListParagraph"/>
        <w:numPr>
          <w:ilvl w:val="0"/>
          <w:numId w:val="67"/>
        </w:numPr>
      </w:pPr>
      <w:r>
        <w:rPr>
          <w:b/>
        </w:rPr>
        <w:t>Type</w:t>
      </w:r>
      <w:r>
        <w:t>: Renter requirement</w:t>
      </w:r>
    </w:p>
    <w:p w14:paraId="3964AFD2" w14:textId="77777777" w:rsidR="00AE1A25" w:rsidRDefault="00AE1A25" w:rsidP="00AE1A25"/>
    <w:p w14:paraId="66B9D671" w14:textId="77777777" w:rsidR="00AE1A25" w:rsidRDefault="00AE1A25" w:rsidP="00AE1A25">
      <w:pPr>
        <w:pStyle w:val="Heading3"/>
      </w:pPr>
      <w:bookmarkStart w:id="201" w:name="_Toc68536066"/>
      <w:bookmarkStart w:id="202" w:name="_Toc68627258"/>
      <w:bookmarkStart w:id="203" w:name="_Toc68957489"/>
      <w:bookmarkStart w:id="204" w:name="_Toc68957559"/>
      <w:bookmarkStart w:id="205" w:name="_Toc68958782"/>
      <w:bookmarkStart w:id="206" w:name="_Toc69324735"/>
      <w:bookmarkStart w:id="207" w:name="_Toc69324913"/>
      <w:bookmarkStart w:id="208" w:name="_Toc89869845"/>
      <w:r>
        <w:t>3.2.21. Functional requirement 21</w:t>
      </w:r>
      <w:bookmarkEnd w:id="201"/>
      <w:bookmarkEnd w:id="202"/>
      <w:bookmarkEnd w:id="203"/>
      <w:bookmarkEnd w:id="204"/>
      <w:bookmarkEnd w:id="205"/>
      <w:bookmarkEnd w:id="206"/>
      <w:bookmarkEnd w:id="207"/>
      <w:bookmarkEnd w:id="208"/>
    </w:p>
    <w:p w14:paraId="02648E03" w14:textId="77777777" w:rsidR="00AE1A25" w:rsidRDefault="00AE1A25" w:rsidP="00263D99">
      <w:pPr>
        <w:pStyle w:val="ListParagraph"/>
        <w:numPr>
          <w:ilvl w:val="0"/>
          <w:numId w:val="68"/>
        </w:numPr>
      </w:pPr>
      <w:r>
        <w:rPr>
          <w:b/>
        </w:rPr>
        <w:t>ID:</w:t>
      </w:r>
      <w:r>
        <w:t xml:space="preserve"> FR21</w:t>
      </w:r>
    </w:p>
    <w:p w14:paraId="66A8BE36" w14:textId="77777777" w:rsidR="00AE1A25" w:rsidRDefault="00AE1A25" w:rsidP="00263D99">
      <w:pPr>
        <w:pStyle w:val="ListParagraph"/>
        <w:numPr>
          <w:ilvl w:val="0"/>
          <w:numId w:val="68"/>
        </w:numPr>
      </w:pPr>
      <w:r>
        <w:rPr>
          <w:b/>
        </w:rPr>
        <w:t>BUC:</w:t>
      </w:r>
      <w:r>
        <w:t xml:space="preserve"> UC5</w:t>
      </w:r>
    </w:p>
    <w:p w14:paraId="72961581" w14:textId="77777777" w:rsidR="00AE1A25" w:rsidRDefault="00AE1A25" w:rsidP="00263D99">
      <w:pPr>
        <w:pStyle w:val="ListParagraph"/>
        <w:numPr>
          <w:ilvl w:val="0"/>
          <w:numId w:val="68"/>
        </w:numPr>
      </w:pPr>
      <w:r>
        <w:rPr>
          <w:b/>
        </w:rPr>
        <w:t>Description:</w:t>
      </w:r>
      <w:r>
        <w:t xml:space="preserve"> The system must allow the renter to send a tool-request to a post.</w:t>
      </w:r>
    </w:p>
    <w:p w14:paraId="02C3D853" w14:textId="77777777" w:rsidR="00AE1A25" w:rsidRDefault="00AE1A25" w:rsidP="00263D99">
      <w:pPr>
        <w:pStyle w:val="ListParagraph"/>
        <w:numPr>
          <w:ilvl w:val="0"/>
          <w:numId w:val="68"/>
        </w:numPr>
      </w:pPr>
      <w:r>
        <w:rPr>
          <w:b/>
        </w:rPr>
        <w:t>Fit Criterion:</w:t>
      </w:r>
      <w:r>
        <w:t xml:space="preserve"> a tool-request screen will be displayed</w:t>
      </w:r>
    </w:p>
    <w:p w14:paraId="2E4E8F57" w14:textId="77777777" w:rsidR="00AE1A25" w:rsidRDefault="00AE1A25" w:rsidP="00263D99">
      <w:pPr>
        <w:pStyle w:val="ListParagraph"/>
        <w:numPr>
          <w:ilvl w:val="0"/>
          <w:numId w:val="68"/>
        </w:numPr>
      </w:pPr>
      <w:r>
        <w:rPr>
          <w:b/>
        </w:rPr>
        <w:t>Rationale:</w:t>
      </w:r>
      <w:r>
        <w:t xml:space="preserve"> For the owner to accept it and rent the tool to the renter</w:t>
      </w:r>
    </w:p>
    <w:p w14:paraId="16DDD660" w14:textId="77777777" w:rsidR="00AE1A25" w:rsidRDefault="00AE1A25" w:rsidP="00263D99">
      <w:pPr>
        <w:pStyle w:val="ListParagraph"/>
        <w:numPr>
          <w:ilvl w:val="0"/>
          <w:numId w:val="68"/>
        </w:numPr>
      </w:pPr>
      <w:r>
        <w:rPr>
          <w:b/>
        </w:rPr>
        <w:t>Dependencies:</w:t>
      </w:r>
      <w:r>
        <w:t xml:space="preserve"> FR2, FR11, FR20</w:t>
      </w:r>
    </w:p>
    <w:p w14:paraId="5775DC38" w14:textId="77777777" w:rsidR="00AE1A25" w:rsidRDefault="00AE1A25" w:rsidP="00263D99">
      <w:pPr>
        <w:pStyle w:val="ListParagraph"/>
        <w:numPr>
          <w:ilvl w:val="0"/>
          <w:numId w:val="68"/>
        </w:numPr>
      </w:pPr>
      <w:r>
        <w:rPr>
          <w:b/>
        </w:rPr>
        <w:t>Priority:</w:t>
      </w:r>
      <w:r>
        <w:t xml:space="preserve"> High</w:t>
      </w:r>
    </w:p>
    <w:p w14:paraId="5F8E24C9" w14:textId="77777777" w:rsidR="00AE1A25" w:rsidRDefault="00AE1A25" w:rsidP="00263D99">
      <w:pPr>
        <w:pStyle w:val="ListParagraph"/>
        <w:numPr>
          <w:ilvl w:val="0"/>
          <w:numId w:val="68"/>
        </w:numPr>
      </w:pPr>
      <w:r>
        <w:rPr>
          <w:b/>
        </w:rPr>
        <w:t>Support materials:</w:t>
      </w:r>
      <w:r>
        <w:t xml:space="preserve"> None</w:t>
      </w:r>
    </w:p>
    <w:p w14:paraId="6B26280E" w14:textId="11F9DB7F" w:rsidR="00AE1A25" w:rsidRDefault="00AE1A25" w:rsidP="00263D99">
      <w:pPr>
        <w:pStyle w:val="ListParagraph"/>
        <w:numPr>
          <w:ilvl w:val="0"/>
          <w:numId w:val="68"/>
        </w:numPr>
      </w:pPr>
      <w:r>
        <w:rPr>
          <w:b/>
        </w:rPr>
        <w:t>History:</w:t>
      </w:r>
      <w:r>
        <w:t xml:space="preserve"> Created 5/3</w:t>
      </w:r>
      <w:r w:rsidR="00E026E0">
        <w:t>/2021</w:t>
      </w:r>
    </w:p>
    <w:p w14:paraId="31DB96A6" w14:textId="27B03386" w:rsidR="00AE1A25" w:rsidRDefault="00AE1A25" w:rsidP="005A6C1A">
      <w:pPr>
        <w:pStyle w:val="ListParagraph"/>
      </w:pPr>
      <w:r>
        <w:t>Edited 9/3</w:t>
      </w:r>
      <w:r w:rsidR="00E026E0">
        <w:t>/2021</w:t>
      </w:r>
    </w:p>
    <w:p w14:paraId="502F37FE" w14:textId="77777777" w:rsidR="00AE1A25" w:rsidRDefault="00AE1A25" w:rsidP="00263D99">
      <w:pPr>
        <w:pStyle w:val="ListParagraph"/>
        <w:numPr>
          <w:ilvl w:val="0"/>
          <w:numId w:val="68"/>
        </w:numPr>
      </w:pPr>
      <w:r>
        <w:rPr>
          <w:b/>
        </w:rPr>
        <w:t>Type</w:t>
      </w:r>
      <w:r>
        <w:t>: Renter requirement</w:t>
      </w:r>
    </w:p>
    <w:p w14:paraId="3E83F55F" w14:textId="77777777" w:rsidR="00AE1A25" w:rsidRDefault="00AE1A25" w:rsidP="00AE1A25"/>
    <w:p w14:paraId="67691F24" w14:textId="77777777" w:rsidR="00AE1A25" w:rsidRDefault="00AE1A25" w:rsidP="00AE1A25">
      <w:pPr>
        <w:pStyle w:val="Heading3"/>
      </w:pPr>
      <w:bookmarkStart w:id="209" w:name="_Toc68536067"/>
      <w:bookmarkStart w:id="210" w:name="_Toc68627259"/>
      <w:bookmarkStart w:id="211" w:name="_Toc68957490"/>
      <w:bookmarkStart w:id="212" w:name="_Toc68957560"/>
      <w:bookmarkStart w:id="213" w:name="_Toc68958783"/>
      <w:bookmarkStart w:id="214" w:name="_Toc69324736"/>
      <w:bookmarkStart w:id="215" w:name="_Toc69324914"/>
      <w:bookmarkStart w:id="216" w:name="_Toc89869846"/>
      <w:r>
        <w:t>3.2.22. Functional requirement 22</w:t>
      </w:r>
      <w:bookmarkEnd w:id="209"/>
      <w:bookmarkEnd w:id="210"/>
      <w:bookmarkEnd w:id="211"/>
      <w:bookmarkEnd w:id="212"/>
      <w:bookmarkEnd w:id="213"/>
      <w:bookmarkEnd w:id="214"/>
      <w:bookmarkEnd w:id="215"/>
      <w:bookmarkEnd w:id="216"/>
    </w:p>
    <w:p w14:paraId="46DC9BEB" w14:textId="77777777" w:rsidR="00AE1A25" w:rsidRDefault="00AE1A25" w:rsidP="00263D99">
      <w:pPr>
        <w:pStyle w:val="ListParagraph"/>
        <w:numPr>
          <w:ilvl w:val="0"/>
          <w:numId w:val="69"/>
        </w:numPr>
      </w:pPr>
      <w:r>
        <w:rPr>
          <w:b/>
        </w:rPr>
        <w:t>ID:</w:t>
      </w:r>
      <w:r>
        <w:t xml:space="preserve"> FR22</w:t>
      </w:r>
    </w:p>
    <w:p w14:paraId="1856592B" w14:textId="77777777" w:rsidR="00AE1A25" w:rsidRDefault="00AE1A25" w:rsidP="00263D99">
      <w:pPr>
        <w:pStyle w:val="ListParagraph"/>
        <w:numPr>
          <w:ilvl w:val="0"/>
          <w:numId w:val="69"/>
        </w:numPr>
      </w:pPr>
      <w:r>
        <w:rPr>
          <w:b/>
        </w:rPr>
        <w:t>BUC:</w:t>
      </w:r>
      <w:r>
        <w:t xml:space="preserve"> UC6</w:t>
      </w:r>
    </w:p>
    <w:p w14:paraId="43A79572" w14:textId="77777777" w:rsidR="00AE1A25" w:rsidRDefault="00AE1A25" w:rsidP="00263D99">
      <w:pPr>
        <w:pStyle w:val="ListParagraph"/>
        <w:numPr>
          <w:ilvl w:val="0"/>
          <w:numId w:val="69"/>
        </w:numPr>
      </w:pPr>
      <w:r>
        <w:rPr>
          <w:b/>
        </w:rPr>
        <w:t>Description:</w:t>
      </w:r>
      <w:r>
        <w:t xml:space="preserve"> The system must allow the renter to edit or remove his/her tool-request</w:t>
      </w:r>
    </w:p>
    <w:p w14:paraId="0F1D138E" w14:textId="77777777" w:rsidR="00AE1A25" w:rsidRDefault="00AE1A25" w:rsidP="00263D99">
      <w:pPr>
        <w:pStyle w:val="ListParagraph"/>
        <w:numPr>
          <w:ilvl w:val="0"/>
          <w:numId w:val="69"/>
        </w:numPr>
      </w:pPr>
      <w:r>
        <w:rPr>
          <w:b/>
        </w:rPr>
        <w:t>Fit Criterion:</w:t>
      </w:r>
      <w:r>
        <w:t xml:space="preserve"> a screen to edit the request will be displayed with a button to delete the tool-request</w:t>
      </w:r>
    </w:p>
    <w:p w14:paraId="6983D998" w14:textId="77777777" w:rsidR="00AE1A25" w:rsidRDefault="00AE1A25" w:rsidP="00263D99">
      <w:pPr>
        <w:pStyle w:val="ListParagraph"/>
        <w:numPr>
          <w:ilvl w:val="0"/>
          <w:numId w:val="69"/>
        </w:numPr>
      </w:pPr>
      <w:r>
        <w:rPr>
          <w:b/>
        </w:rPr>
        <w:t>Rationale:</w:t>
      </w:r>
      <w:r>
        <w:t xml:space="preserve"> To allow the renter to change his tool-request details or delete the request entirely</w:t>
      </w:r>
    </w:p>
    <w:p w14:paraId="023F801A" w14:textId="77777777" w:rsidR="00AE1A25" w:rsidRDefault="00AE1A25" w:rsidP="00263D99">
      <w:pPr>
        <w:pStyle w:val="ListParagraph"/>
        <w:numPr>
          <w:ilvl w:val="0"/>
          <w:numId w:val="69"/>
        </w:numPr>
      </w:pPr>
      <w:r>
        <w:rPr>
          <w:b/>
        </w:rPr>
        <w:t>Dependencies:</w:t>
      </w:r>
      <w:r>
        <w:t xml:space="preserve"> FR2, FR20, FR21</w:t>
      </w:r>
    </w:p>
    <w:p w14:paraId="59221DCA" w14:textId="77777777" w:rsidR="00AE1A25" w:rsidRDefault="00AE1A25" w:rsidP="00263D99">
      <w:pPr>
        <w:pStyle w:val="ListParagraph"/>
        <w:numPr>
          <w:ilvl w:val="0"/>
          <w:numId w:val="69"/>
        </w:numPr>
      </w:pPr>
      <w:r>
        <w:rPr>
          <w:b/>
        </w:rPr>
        <w:t>Priority:</w:t>
      </w:r>
      <w:r>
        <w:t xml:space="preserve"> High</w:t>
      </w:r>
    </w:p>
    <w:p w14:paraId="0CDDBF01" w14:textId="77777777" w:rsidR="00AE1A25" w:rsidRDefault="00AE1A25" w:rsidP="00263D99">
      <w:pPr>
        <w:pStyle w:val="ListParagraph"/>
        <w:numPr>
          <w:ilvl w:val="0"/>
          <w:numId w:val="69"/>
        </w:numPr>
      </w:pPr>
      <w:r>
        <w:rPr>
          <w:b/>
        </w:rPr>
        <w:t>Support materials:</w:t>
      </w:r>
      <w:r>
        <w:t xml:space="preserve"> None</w:t>
      </w:r>
    </w:p>
    <w:p w14:paraId="31F55411" w14:textId="2231461B" w:rsidR="00AE1A25" w:rsidRDefault="00AE1A25" w:rsidP="00263D99">
      <w:pPr>
        <w:pStyle w:val="ListParagraph"/>
        <w:numPr>
          <w:ilvl w:val="0"/>
          <w:numId w:val="69"/>
        </w:numPr>
      </w:pPr>
      <w:r>
        <w:rPr>
          <w:b/>
        </w:rPr>
        <w:t>History:</w:t>
      </w:r>
      <w:r>
        <w:t xml:space="preserve"> Created 5/3</w:t>
      </w:r>
      <w:r w:rsidR="00E026E0">
        <w:t>/2021</w:t>
      </w:r>
    </w:p>
    <w:p w14:paraId="2BA6EDB0" w14:textId="64998500" w:rsidR="00AE1A25" w:rsidRDefault="00AE1A25" w:rsidP="005A6C1A">
      <w:pPr>
        <w:pStyle w:val="ListParagraph"/>
      </w:pPr>
      <w:r>
        <w:t>Edited 9/3</w:t>
      </w:r>
      <w:r w:rsidR="00E026E0">
        <w:t>/2021</w:t>
      </w:r>
    </w:p>
    <w:p w14:paraId="3DF946CA" w14:textId="77777777" w:rsidR="00AE1A25" w:rsidRDefault="00AE1A25" w:rsidP="00263D99">
      <w:pPr>
        <w:pStyle w:val="ListParagraph"/>
        <w:numPr>
          <w:ilvl w:val="0"/>
          <w:numId w:val="69"/>
        </w:numPr>
      </w:pPr>
      <w:r>
        <w:rPr>
          <w:b/>
        </w:rPr>
        <w:t>Type</w:t>
      </w:r>
      <w:r>
        <w:t>: Renter requirement</w:t>
      </w:r>
    </w:p>
    <w:p w14:paraId="1F1D82A9" w14:textId="77777777" w:rsidR="00AE1A25" w:rsidRDefault="00AE1A25" w:rsidP="00AE1A25"/>
    <w:p w14:paraId="4A2A479D" w14:textId="77777777" w:rsidR="00AE1A25" w:rsidRDefault="00AE1A25" w:rsidP="00AE1A25">
      <w:pPr>
        <w:pStyle w:val="Heading3"/>
      </w:pPr>
      <w:bookmarkStart w:id="217" w:name="_Toc68536068"/>
      <w:bookmarkStart w:id="218" w:name="_Toc68627260"/>
      <w:bookmarkStart w:id="219" w:name="_Toc68957491"/>
      <w:bookmarkStart w:id="220" w:name="_Toc68957561"/>
      <w:bookmarkStart w:id="221" w:name="_Toc68958784"/>
      <w:bookmarkStart w:id="222" w:name="_Toc69324737"/>
      <w:bookmarkStart w:id="223" w:name="_Toc69324915"/>
      <w:bookmarkStart w:id="224" w:name="_Toc89869847"/>
      <w:r>
        <w:t>3.2.23. Functional requirement 23</w:t>
      </w:r>
      <w:bookmarkEnd w:id="217"/>
      <w:bookmarkEnd w:id="218"/>
      <w:bookmarkEnd w:id="219"/>
      <w:bookmarkEnd w:id="220"/>
      <w:bookmarkEnd w:id="221"/>
      <w:bookmarkEnd w:id="222"/>
      <w:bookmarkEnd w:id="223"/>
      <w:bookmarkEnd w:id="224"/>
    </w:p>
    <w:p w14:paraId="530A310B" w14:textId="77777777" w:rsidR="00AE1A25" w:rsidRDefault="00AE1A25" w:rsidP="00263D99">
      <w:pPr>
        <w:pStyle w:val="ListParagraph"/>
        <w:numPr>
          <w:ilvl w:val="0"/>
          <w:numId w:val="70"/>
        </w:numPr>
      </w:pPr>
      <w:r>
        <w:rPr>
          <w:b/>
        </w:rPr>
        <w:t>ID:</w:t>
      </w:r>
      <w:r>
        <w:t xml:space="preserve"> FR23</w:t>
      </w:r>
    </w:p>
    <w:p w14:paraId="49085920" w14:textId="77777777" w:rsidR="00AE1A25" w:rsidRDefault="00AE1A25" w:rsidP="00263D99">
      <w:pPr>
        <w:pStyle w:val="ListParagraph"/>
        <w:numPr>
          <w:ilvl w:val="0"/>
          <w:numId w:val="70"/>
        </w:numPr>
      </w:pPr>
      <w:r>
        <w:rPr>
          <w:b/>
        </w:rPr>
        <w:t>BUC:</w:t>
      </w:r>
      <w:r>
        <w:t xml:space="preserve"> UC10</w:t>
      </w:r>
    </w:p>
    <w:p w14:paraId="604FEA34" w14:textId="77777777" w:rsidR="00AE1A25" w:rsidRDefault="00AE1A25" w:rsidP="00263D99">
      <w:pPr>
        <w:pStyle w:val="ListParagraph"/>
        <w:numPr>
          <w:ilvl w:val="0"/>
          <w:numId w:val="70"/>
        </w:numPr>
      </w:pPr>
      <w:r>
        <w:rPr>
          <w:b/>
        </w:rPr>
        <w:lastRenderedPageBreak/>
        <w:t>Description:</w:t>
      </w:r>
      <w:r>
        <w:t xml:space="preserve"> The system must be able to determine if two users had a previous rental-transaction.</w:t>
      </w:r>
    </w:p>
    <w:p w14:paraId="74D8B4F7" w14:textId="77777777" w:rsidR="00AE1A25" w:rsidRDefault="00AE1A25" w:rsidP="00263D99">
      <w:pPr>
        <w:pStyle w:val="ListParagraph"/>
        <w:numPr>
          <w:ilvl w:val="0"/>
          <w:numId w:val="70"/>
        </w:numPr>
      </w:pPr>
      <w:r>
        <w:rPr>
          <w:b/>
        </w:rPr>
        <w:t>Fit Criterion:</w:t>
      </w:r>
      <w:r>
        <w:t xml:space="preserve"> the system will confirm if two users had a previous transaction or not.</w:t>
      </w:r>
    </w:p>
    <w:p w14:paraId="38A34D09" w14:textId="77777777" w:rsidR="00AE1A25" w:rsidRDefault="00AE1A25" w:rsidP="00263D99">
      <w:pPr>
        <w:pStyle w:val="ListParagraph"/>
        <w:numPr>
          <w:ilvl w:val="0"/>
          <w:numId w:val="70"/>
        </w:numPr>
      </w:pPr>
      <w:r>
        <w:rPr>
          <w:b/>
        </w:rPr>
        <w:t>Rationale:</w:t>
      </w:r>
      <w:r>
        <w:t xml:space="preserve"> To allow them to rate each other</w:t>
      </w:r>
    </w:p>
    <w:p w14:paraId="6BCF1BEC" w14:textId="77777777" w:rsidR="00AE1A25" w:rsidRDefault="00AE1A25" w:rsidP="00263D99">
      <w:pPr>
        <w:pStyle w:val="ListParagraph"/>
        <w:numPr>
          <w:ilvl w:val="0"/>
          <w:numId w:val="70"/>
        </w:numPr>
      </w:pPr>
      <w:r>
        <w:rPr>
          <w:b/>
        </w:rPr>
        <w:t>Dependencies:</w:t>
      </w:r>
      <w:r>
        <w:t xml:space="preserve"> FR2</w:t>
      </w:r>
    </w:p>
    <w:p w14:paraId="036F1BC8" w14:textId="77777777" w:rsidR="00AE1A25" w:rsidRDefault="00AE1A25" w:rsidP="00263D99">
      <w:pPr>
        <w:pStyle w:val="ListParagraph"/>
        <w:numPr>
          <w:ilvl w:val="0"/>
          <w:numId w:val="70"/>
        </w:numPr>
      </w:pPr>
      <w:r>
        <w:rPr>
          <w:b/>
        </w:rPr>
        <w:t>Priority:</w:t>
      </w:r>
      <w:r>
        <w:t xml:space="preserve"> Low</w:t>
      </w:r>
    </w:p>
    <w:p w14:paraId="588982A0" w14:textId="77777777" w:rsidR="00AE1A25" w:rsidRDefault="00AE1A25" w:rsidP="00263D99">
      <w:pPr>
        <w:pStyle w:val="ListParagraph"/>
        <w:numPr>
          <w:ilvl w:val="0"/>
          <w:numId w:val="70"/>
        </w:numPr>
      </w:pPr>
      <w:r>
        <w:rPr>
          <w:b/>
        </w:rPr>
        <w:t>Support materials:</w:t>
      </w:r>
      <w:r>
        <w:t xml:space="preserve"> None</w:t>
      </w:r>
    </w:p>
    <w:p w14:paraId="2E650C18" w14:textId="6B686AFC" w:rsidR="00AE1A25" w:rsidRDefault="00AE1A25" w:rsidP="00263D99">
      <w:pPr>
        <w:pStyle w:val="ListParagraph"/>
        <w:numPr>
          <w:ilvl w:val="0"/>
          <w:numId w:val="70"/>
        </w:numPr>
      </w:pPr>
      <w:r>
        <w:rPr>
          <w:b/>
        </w:rPr>
        <w:t>History:</w:t>
      </w:r>
      <w:r>
        <w:t xml:space="preserve"> Created 5/3</w:t>
      </w:r>
      <w:r w:rsidR="00E026E0">
        <w:t>/2021</w:t>
      </w:r>
    </w:p>
    <w:p w14:paraId="758DB1A2" w14:textId="77777777" w:rsidR="00AE1A25" w:rsidRDefault="00AE1A25" w:rsidP="00263D99">
      <w:pPr>
        <w:pStyle w:val="ListParagraph"/>
        <w:numPr>
          <w:ilvl w:val="0"/>
          <w:numId w:val="70"/>
        </w:numPr>
      </w:pPr>
      <w:r>
        <w:rPr>
          <w:b/>
        </w:rPr>
        <w:t>Type</w:t>
      </w:r>
      <w:r>
        <w:t>: User requirement</w:t>
      </w:r>
    </w:p>
    <w:p w14:paraId="57E4878A" w14:textId="77777777" w:rsidR="00AE1A25" w:rsidRDefault="00AE1A25" w:rsidP="00AE1A25"/>
    <w:p w14:paraId="7530A45A" w14:textId="77777777" w:rsidR="00AE1A25" w:rsidRDefault="00AE1A25" w:rsidP="00AE1A25">
      <w:pPr>
        <w:pStyle w:val="Heading3"/>
      </w:pPr>
      <w:bookmarkStart w:id="225" w:name="_Toc68536069"/>
      <w:bookmarkStart w:id="226" w:name="_Toc68627261"/>
      <w:bookmarkStart w:id="227" w:name="_Toc68957492"/>
      <w:bookmarkStart w:id="228" w:name="_Toc68957562"/>
      <w:bookmarkStart w:id="229" w:name="_Toc68958785"/>
      <w:bookmarkStart w:id="230" w:name="_Toc69324738"/>
      <w:bookmarkStart w:id="231" w:name="_Toc69324916"/>
      <w:bookmarkStart w:id="232" w:name="_Toc89869848"/>
      <w:r>
        <w:t>3.2.24. Functional requirement 24</w:t>
      </w:r>
      <w:bookmarkEnd w:id="225"/>
      <w:bookmarkEnd w:id="226"/>
      <w:bookmarkEnd w:id="227"/>
      <w:bookmarkEnd w:id="228"/>
      <w:bookmarkEnd w:id="229"/>
      <w:bookmarkEnd w:id="230"/>
      <w:bookmarkEnd w:id="231"/>
      <w:bookmarkEnd w:id="232"/>
    </w:p>
    <w:p w14:paraId="661E0E20" w14:textId="77777777" w:rsidR="00AE1A25" w:rsidRDefault="00AE1A25" w:rsidP="00263D99">
      <w:pPr>
        <w:pStyle w:val="ListParagraph"/>
        <w:numPr>
          <w:ilvl w:val="0"/>
          <w:numId w:val="71"/>
        </w:numPr>
      </w:pPr>
      <w:r>
        <w:rPr>
          <w:b/>
        </w:rPr>
        <w:t>ID:</w:t>
      </w:r>
      <w:r>
        <w:t xml:space="preserve"> FR24</w:t>
      </w:r>
    </w:p>
    <w:p w14:paraId="2A10BE2A" w14:textId="77777777" w:rsidR="00AE1A25" w:rsidRDefault="00AE1A25" w:rsidP="00263D99">
      <w:pPr>
        <w:pStyle w:val="ListParagraph"/>
        <w:numPr>
          <w:ilvl w:val="0"/>
          <w:numId w:val="71"/>
        </w:numPr>
      </w:pPr>
      <w:r>
        <w:rPr>
          <w:b/>
        </w:rPr>
        <w:t>BUC:</w:t>
      </w:r>
      <w:r>
        <w:t xml:space="preserve"> UC10A</w:t>
      </w:r>
    </w:p>
    <w:p w14:paraId="5F5C113F" w14:textId="19851FEC" w:rsidR="00AE1A25" w:rsidRDefault="00AE1A25" w:rsidP="00263D99">
      <w:pPr>
        <w:pStyle w:val="ListParagraph"/>
        <w:numPr>
          <w:ilvl w:val="0"/>
          <w:numId w:val="71"/>
        </w:numPr>
      </w:pPr>
      <w:r>
        <w:rPr>
          <w:b/>
        </w:rPr>
        <w:t>Description:</w:t>
      </w:r>
      <w:r>
        <w:t xml:space="preserve"> The system must allow the user to add/edit a review o</w:t>
      </w:r>
      <w:r w:rsidR="00C50574">
        <w:t>n</w:t>
      </w:r>
      <w:r>
        <w:t xml:space="preserve"> another user if they had a previous transaction</w:t>
      </w:r>
    </w:p>
    <w:p w14:paraId="6A0E7C5E" w14:textId="77777777" w:rsidR="00AE1A25" w:rsidRDefault="00AE1A25" w:rsidP="00263D99">
      <w:pPr>
        <w:pStyle w:val="ListParagraph"/>
        <w:numPr>
          <w:ilvl w:val="0"/>
          <w:numId w:val="71"/>
        </w:numPr>
      </w:pPr>
      <w:r>
        <w:rPr>
          <w:b/>
        </w:rPr>
        <w:t>Fit Criterion:</w:t>
      </w:r>
      <w:r>
        <w:t xml:space="preserve"> A form to submit the review details will be displayed</w:t>
      </w:r>
    </w:p>
    <w:p w14:paraId="48C62439" w14:textId="77777777" w:rsidR="00AE1A25" w:rsidRDefault="00AE1A25" w:rsidP="00263D99">
      <w:pPr>
        <w:pStyle w:val="ListParagraph"/>
        <w:numPr>
          <w:ilvl w:val="0"/>
          <w:numId w:val="71"/>
        </w:numPr>
      </w:pPr>
      <w:r>
        <w:rPr>
          <w:b/>
        </w:rPr>
        <w:t>Rationale:</w:t>
      </w:r>
      <w:r>
        <w:t xml:space="preserve"> To rate his/her experience with the other user</w:t>
      </w:r>
    </w:p>
    <w:p w14:paraId="74688522" w14:textId="77777777" w:rsidR="00AE1A25" w:rsidRDefault="00AE1A25" w:rsidP="00263D99">
      <w:pPr>
        <w:pStyle w:val="ListParagraph"/>
        <w:numPr>
          <w:ilvl w:val="0"/>
          <w:numId w:val="71"/>
        </w:numPr>
      </w:pPr>
      <w:r>
        <w:rPr>
          <w:b/>
        </w:rPr>
        <w:t>Dependencies:</w:t>
      </w:r>
      <w:r>
        <w:t xml:space="preserve"> FR1, FR2, FR23</w:t>
      </w:r>
    </w:p>
    <w:p w14:paraId="68C84ECD" w14:textId="77777777" w:rsidR="00AE1A25" w:rsidRDefault="00AE1A25" w:rsidP="00263D99">
      <w:pPr>
        <w:pStyle w:val="ListParagraph"/>
        <w:numPr>
          <w:ilvl w:val="0"/>
          <w:numId w:val="71"/>
        </w:numPr>
      </w:pPr>
      <w:r>
        <w:rPr>
          <w:b/>
        </w:rPr>
        <w:t>Priority:</w:t>
      </w:r>
      <w:r>
        <w:t xml:space="preserve"> Low</w:t>
      </w:r>
    </w:p>
    <w:p w14:paraId="67840C93" w14:textId="77777777" w:rsidR="00AE1A25" w:rsidRDefault="00AE1A25" w:rsidP="00263D99">
      <w:pPr>
        <w:pStyle w:val="ListParagraph"/>
        <w:numPr>
          <w:ilvl w:val="0"/>
          <w:numId w:val="71"/>
        </w:numPr>
      </w:pPr>
      <w:r>
        <w:rPr>
          <w:b/>
        </w:rPr>
        <w:t>Support materials:</w:t>
      </w:r>
      <w:r>
        <w:t xml:space="preserve"> None</w:t>
      </w:r>
    </w:p>
    <w:p w14:paraId="4FE35824" w14:textId="0206DF56" w:rsidR="00AE1A25" w:rsidRDefault="00AE1A25" w:rsidP="00263D99">
      <w:pPr>
        <w:pStyle w:val="ListParagraph"/>
        <w:numPr>
          <w:ilvl w:val="0"/>
          <w:numId w:val="71"/>
        </w:numPr>
      </w:pPr>
      <w:r>
        <w:rPr>
          <w:b/>
        </w:rPr>
        <w:t>History:</w:t>
      </w:r>
      <w:r>
        <w:t xml:space="preserve"> Created 5/3</w:t>
      </w:r>
      <w:r w:rsidR="00E026E0">
        <w:t>/2021</w:t>
      </w:r>
    </w:p>
    <w:p w14:paraId="5FB936C4" w14:textId="77777777" w:rsidR="00AE1A25" w:rsidRDefault="00AE1A25" w:rsidP="00263D99">
      <w:pPr>
        <w:pStyle w:val="ListParagraph"/>
        <w:numPr>
          <w:ilvl w:val="0"/>
          <w:numId w:val="71"/>
        </w:numPr>
      </w:pPr>
      <w:r>
        <w:rPr>
          <w:b/>
        </w:rPr>
        <w:t>Type</w:t>
      </w:r>
      <w:r>
        <w:t>: User requirement</w:t>
      </w:r>
    </w:p>
    <w:p w14:paraId="5F76E74D" w14:textId="77777777" w:rsidR="00AE1A25" w:rsidRDefault="00AE1A25" w:rsidP="00AE1A25"/>
    <w:p w14:paraId="6F94569A" w14:textId="77777777" w:rsidR="00AE1A25" w:rsidRDefault="00AE1A25" w:rsidP="00AE1A25">
      <w:pPr>
        <w:pStyle w:val="Heading3"/>
      </w:pPr>
      <w:bookmarkStart w:id="233" w:name="_Toc68536070"/>
      <w:bookmarkStart w:id="234" w:name="_Toc68627262"/>
      <w:bookmarkStart w:id="235" w:name="_Toc68957493"/>
      <w:bookmarkStart w:id="236" w:name="_Toc68957563"/>
      <w:bookmarkStart w:id="237" w:name="_Toc68958786"/>
      <w:bookmarkStart w:id="238" w:name="_Toc69324739"/>
      <w:bookmarkStart w:id="239" w:name="_Toc69324917"/>
      <w:bookmarkStart w:id="240" w:name="_Toc89869849"/>
      <w:r>
        <w:t>3.2.25. Functional requirement 25</w:t>
      </w:r>
      <w:bookmarkEnd w:id="233"/>
      <w:bookmarkEnd w:id="234"/>
      <w:bookmarkEnd w:id="235"/>
      <w:bookmarkEnd w:id="236"/>
      <w:bookmarkEnd w:id="237"/>
      <w:bookmarkEnd w:id="238"/>
      <w:bookmarkEnd w:id="239"/>
      <w:bookmarkEnd w:id="240"/>
    </w:p>
    <w:p w14:paraId="28CB45C9" w14:textId="77777777" w:rsidR="00AE1A25" w:rsidRDefault="00AE1A25" w:rsidP="00263D99">
      <w:pPr>
        <w:pStyle w:val="ListParagraph"/>
        <w:numPr>
          <w:ilvl w:val="0"/>
          <w:numId w:val="72"/>
        </w:numPr>
      </w:pPr>
      <w:r>
        <w:rPr>
          <w:b/>
        </w:rPr>
        <w:t>ID:</w:t>
      </w:r>
      <w:r>
        <w:t xml:space="preserve"> FR25</w:t>
      </w:r>
    </w:p>
    <w:p w14:paraId="194102F8" w14:textId="77777777" w:rsidR="00AE1A25" w:rsidRDefault="00AE1A25" w:rsidP="00263D99">
      <w:pPr>
        <w:pStyle w:val="ListParagraph"/>
        <w:numPr>
          <w:ilvl w:val="0"/>
          <w:numId w:val="73"/>
        </w:numPr>
      </w:pPr>
      <w:r>
        <w:rPr>
          <w:b/>
        </w:rPr>
        <w:t>BUC:</w:t>
      </w:r>
      <w:r>
        <w:t xml:space="preserve"> UC10B</w:t>
      </w:r>
    </w:p>
    <w:p w14:paraId="6E1B9A7D" w14:textId="77777777" w:rsidR="00AE1A25" w:rsidRDefault="00AE1A25" w:rsidP="00263D99">
      <w:pPr>
        <w:pStyle w:val="ListParagraph"/>
        <w:numPr>
          <w:ilvl w:val="0"/>
          <w:numId w:val="73"/>
        </w:numPr>
      </w:pPr>
      <w:r>
        <w:rPr>
          <w:b/>
        </w:rPr>
        <w:t>Description:</w:t>
      </w:r>
      <w:r>
        <w:t xml:space="preserve"> The system must be able to determine if a user is authorized to delete a review</w:t>
      </w:r>
    </w:p>
    <w:p w14:paraId="3402A8AB" w14:textId="77777777" w:rsidR="00AE1A25" w:rsidRDefault="00AE1A25" w:rsidP="00263D99">
      <w:pPr>
        <w:pStyle w:val="ListParagraph"/>
        <w:numPr>
          <w:ilvl w:val="0"/>
          <w:numId w:val="73"/>
        </w:numPr>
      </w:pPr>
      <w:r>
        <w:rPr>
          <w:b/>
        </w:rPr>
        <w:t>Fit Criterion:</w:t>
      </w:r>
      <w:r>
        <w:t xml:space="preserve"> the delete request will be denied if the user isn't authorized</w:t>
      </w:r>
    </w:p>
    <w:p w14:paraId="650D7A51" w14:textId="77777777" w:rsidR="00AE1A25" w:rsidRDefault="00AE1A25" w:rsidP="00263D99">
      <w:pPr>
        <w:pStyle w:val="ListParagraph"/>
        <w:numPr>
          <w:ilvl w:val="0"/>
          <w:numId w:val="73"/>
        </w:numPr>
      </w:pPr>
      <w:r>
        <w:rPr>
          <w:b/>
        </w:rPr>
        <w:t>Rationale:</w:t>
      </w:r>
      <w:r>
        <w:t xml:space="preserve"> To prevent an unauthorized user from deleting a review</w:t>
      </w:r>
    </w:p>
    <w:p w14:paraId="511A593B" w14:textId="77777777" w:rsidR="00AE1A25" w:rsidRDefault="00AE1A25" w:rsidP="00263D99">
      <w:pPr>
        <w:pStyle w:val="ListParagraph"/>
        <w:numPr>
          <w:ilvl w:val="0"/>
          <w:numId w:val="73"/>
        </w:numPr>
      </w:pPr>
      <w:r>
        <w:rPr>
          <w:b/>
        </w:rPr>
        <w:t>Dependencies:</w:t>
      </w:r>
      <w:r>
        <w:t xml:space="preserve"> FR2, FR24</w:t>
      </w:r>
    </w:p>
    <w:p w14:paraId="7ADE042C" w14:textId="77777777" w:rsidR="00AE1A25" w:rsidRDefault="00AE1A25" w:rsidP="00263D99">
      <w:pPr>
        <w:pStyle w:val="ListParagraph"/>
        <w:numPr>
          <w:ilvl w:val="0"/>
          <w:numId w:val="73"/>
        </w:numPr>
      </w:pPr>
      <w:r>
        <w:rPr>
          <w:b/>
        </w:rPr>
        <w:t>Priority:</w:t>
      </w:r>
      <w:r>
        <w:t xml:space="preserve"> Low</w:t>
      </w:r>
    </w:p>
    <w:p w14:paraId="325300B9" w14:textId="77777777" w:rsidR="00AE1A25" w:rsidRDefault="00AE1A25" w:rsidP="00263D99">
      <w:pPr>
        <w:pStyle w:val="ListParagraph"/>
        <w:numPr>
          <w:ilvl w:val="0"/>
          <w:numId w:val="73"/>
        </w:numPr>
      </w:pPr>
      <w:r>
        <w:rPr>
          <w:b/>
        </w:rPr>
        <w:t>Support materials:</w:t>
      </w:r>
      <w:r>
        <w:t xml:space="preserve"> None</w:t>
      </w:r>
    </w:p>
    <w:p w14:paraId="354F930C" w14:textId="491F2C45" w:rsidR="00AE1A25" w:rsidRDefault="00AE1A25" w:rsidP="00263D99">
      <w:pPr>
        <w:pStyle w:val="ListParagraph"/>
        <w:numPr>
          <w:ilvl w:val="0"/>
          <w:numId w:val="73"/>
        </w:numPr>
      </w:pPr>
      <w:r>
        <w:rPr>
          <w:b/>
        </w:rPr>
        <w:t>History:</w:t>
      </w:r>
      <w:r>
        <w:t xml:space="preserve"> Created 5/3</w:t>
      </w:r>
      <w:r w:rsidR="00E026E0">
        <w:t>/2021</w:t>
      </w:r>
    </w:p>
    <w:p w14:paraId="48C90508" w14:textId="77777777" w:rsidR="00AE1A25" w:rsidRDefault="00AE1A25" w:rsidP="00263D99">
      <w:pPr>
        <w:pStyle w:val="ListParagraph"/>
        <w:numPr>
          <w:ilvl w:val="0"/>
          <w:numId w:val="73"/>
        </w:numPr>
      </w:pPr>
      <w:r>
        <w:rPr>
          <w:b/>
        </w:rPr>
        <w:t>Type</w:t>
      </w:r>
      <w:r>
        <w:t>: User requirement</w:t>
      </w:r>
    </w:p>
    <w:p w14:paraId="62D2DD4B" w14:textId="77777777" w:rsidR="00AE1A25" w:rsidRDefault="00AE1A25" w:rsidP="00AE1A25"/>
    <w:p w14:paraId="4E807AD5" w14:textId="77777777" w:rsidR="00AE1A25" w:rsidRDefault="00AE1A25" w:rsidP="00AE1A25">
      <w:pPr>
        <w:pStyle w:val="Heading3"/>
      </w:pPr>
      <w:bookmarkStart w:id="241" w:name="_Toc68536071"/>
      <w:bookmarkStart w:id="242" w:name="_Toc68627263"/>
      <w:bookmarkStart w:id="243" w:name="_Toc68957494"/>
      <w:bookmarkStart w:id="244" w:name="_Toc68957564"/>
      <w:bookmarkStart w:id="245" w:name="_Toc68958787"/>
      <w:bookmarkStart w:id="246" w:name="_Toc69324740"/>
      <w:bookmarkStart w:id="247" w:name="_Toc69324918"/>
      <w:bookmarkStart w:id="248" w:name="_Toc89869850"/>
      <w:r>
        <w:t>3.2.26. Functional requirement 26</w:t>
      </w:r>
      <w:bookmarkEnd w:id="241"/>
      <w:bookmarkEnd w:id="242"/>
      <w:bookmarkEnd w:id="243"/>
      <w:bookmarkEnd w:id="244"/>
      <w:bookmarkEnd w:id="245"/>
      <w:bookmarkEnd w:id="246"/>
      <w:bookmarkEnd w:id="247"/>
      <w:bookmarkEnd w:id="248"/>
    </w:p>
    <w:p w14:paraId="31F52F7F" w14:textId="77777777" w:rsidR="00AE1A25" w:rsidRDefault="00AE1A25" w:rsidP="00263D99">
      <w:pPr>
        <w:pStyle w:val="ListParagraph"/>
        <w:numPr>
          <w:ilvl w:val="0"/>
          <w:numId w:val="74"/>
        </w:numPr>
      </w:pPr>
      <w:r>
        <w:rPr>
          <w:b/>
        </w:rPr>
        <w:t>ID:</w:t>
      </w:r>
      <w:r>
        <w:t xml:space="preserve"> FR26</w:t>
      </w:r>
    </w:p>
    <w:p w14:paraId="262BE71E" w14:textId="77777777" w:rsidR="00AE1A25" w:rsidRDefault="00AE1A25" w:rsidP="00263D99">
      <w:pPr>
        <w:pStyle w:val="ListParagraph"/>
        <w:numPr>
          <w:ilvl w:val="0"/>
          <w:numId w:val="74"/>
        </w:numPr>
      </w:pPr>
      <w:r>
        <w:rPr>
          <w:b/>
        </w:rPr>
        <w:t>BUC:</w:t>
      </w:r>
      <w:r>
        <w:t xml:space="preserve"> UC10B</w:t>
      </w:r>
    </w:p>
    <w:p w14:paraId="7D4E246A" w14:textId="77777777" w:rsidR="00AE1A25" w:rsidRDefault="00AE1A25" w:rsidP="00263D99">
      <w:pPr>
        <w:pStyle w:val="ListParagraph"/>
        <w:numPr>
          <w:ilvl w:val="0"/>
          <w:numId w:val="74"/>
        </w:numPr>
      </w:pPr>
      <w:r>
        <w:rPr>
          <w:b/>
        </w:rPr>
        <w:t>Description:</w:t>
      </w:r>
      <w:r>
        <w:t xml:space="preserve"> The system must allow the user to delete a review.</w:t>
      </w:r>
    </w:p>
    <w:p w14:paraId="39D7F164" w14:textId="77777777" w:rsidR="00AE1A25" w:rsidRDefault="00AE1A25" w:rsidP="00263D99">
      <w:pPr>
        <w:pStyle w:val="ListParagraph"/>
        <w:numPr>
          <w:ilvl w:val="0"/>
          <w:numId w:val="74"/>
        </w:numPr>
      </w:pPr>
      <w:r>
        <w:rPr>
          <w:b/>
        </w:rPr>
        <w:t>Fit Criterion:</w:t>
      </w:r>
      <w:r>
        <w:t xml:space="preserve"> an option (button) to delete the review will be displayed</w:t>
      </w:r>
    </w:p>
    <w:p w14:paraId="2C545EF9" w14:textId="77777777" w:rsidR="00AE1A25" w:rsidRDefault="00AE1A25" w:rsidP="00263D99">
      <w:pPr>
        <w:pStyle w:val="ListParagraph"/>
        <w:numPr>
          <w:ilvl w:val="0"/>
          <w:numId w:val="74"/>
        </w:numPr>
      </w:pPr>
      <w:r>
        <w:rPr>
          <w:b/>
        </w:rPr>
        <w:t>Rationale:</w:t>
      </w:r>
      <w:r>
        <w:t xml:space="preserve"> To remove the review from the user's profile</w:t>
      </w:r>
    </w:p>
    <w:p w14:paraId="3BCC4189" w14:textId="77777777" w:rsidR="00AE1A25" w:rsidRDefault="00AE1A25" w:rsidP="00263D99">
      <w:pPr>
        <w:pStyle w:val="ListParagraph"/>
        <w:numPr>
          <w:ilvl w:val="0"/>
          <w:numId w:val="74"/>
        </w:numPr>
      </w:pPr>
      <w:r>
        <w:rPr>
          <w:b/>
        </w:rPr>
        <w:t>Dependencies:</w:t>
      </w:r>
      <w:r>
        <w:t xml:space="preserve"> FR2, FR24, FR25</w:t>
      </w:r>
    </w:p>
    <w:p w14:paraId="25FAFEC3" w14:textId="77777777" w:rsidR="00AE1A25" w:rsidRDefault="00AE1A25" w:rsidP="00263D99">
      <w:pPr>
        <w:pStyle w:val="ListParagraph"/>
        <w:numPr>
          <w:ilvl w:val="0"/>
          <w:numId w:val="74"/>
        </w:numPr>
      </w:pPr>
      <w:r>
        <w:rPr>
          <w:b/>
        </w:rPr>
        <w:lastRenderedPageBreak/>
        <w:t>Priority:</w:t>
      </w:r>
      <w:r>
        <w:t xml:space="preserve"> Low</w:t>
      </w:r>
    </w:p>
    <w:p w14:paraId="290C3816" w14:textId="77777777" w:rsidR="00AE1A25" w:rsidRDefault="00AE1A25" w:rsidP="00263D99">
      <w:pPr>
        <w:pStyle w:val="ListParagraph"/>
        <w:numPr>
          <w:ilvl w:val="0"/>
          <w:numId w:val="74"/>
        </w:numPr>
      </w:pPr>
      <w:r>
        <w:rPr>
          <w:b/>
        </w:rPr>
        <w:t>Support materials:</w:t>
      </w:r>
      <w:r>
        <w:t xml:space="preserve"> None</w:t>
      </w:r>
    </w:p>
    <w:p w14:paraId="54D07523" w14:textId="25A30717" w:rsidR="00AE1A25" w:rsidRDefault="00AE1A25" w:rsidP="00263D99">
      <w:pPr>
        <w:pStyle w:val="ListParagraph"/>
        <w:numPr>
          <w:ilvl w:val="0"/>
          <w:numId w:val="74"/>
        </w:numPr>
      </w:pPr>
      <w:r>
        <w:rPr>
          <w:b/>
        </w:rPr>
        <w:t>History:</w:t>
      </w:r>
      <w:r>
        <w:t xml:space="preserve"> Created 5/3</w:t>
      </w:r>
      <w:r w:rsidR="00E026E0">
        <w:t>/2021</w:t>
      </w:r>
    </w:p>
    <w:p w14:paraId="5C2AB50D" w14:textId="77777777" w:rsidR="00AE1A25" w:rsidRDefault="00AE1A25" w:rsidP="00263D99">
      <w:pPr>
        <w:pStyle w:val="ListParagraph"/>
        <w:numPr>
          <w:ilvl w:val="0"/>
          <w:numId w:val="74"/>
        </w:numPr>
      </w:pPr>
      <w:r>
        <w:rPr>
          <w:b/>
        </w:rPr>
        <w:t>Type</w:t>
      </w:r>
      <w:r>
        <w:t>: User requirement</w:t>
      </w:r>
    </w:p>
    <w:p w14:paraId="6D709ECB" w14:textId="77777777" w:rsidR="00AE1A25" w:rsidRDefault="00AE1A25" w:rsidP="00AE1A25"/>
    <w:p w14:paraId="1488C13E" w14:textId="77777777" w:rsidR="00AE1A25" w:rsidRDefault="00AE1A25" w:rsidP="00AE1A25">
      <w:pPr>
        <w:pStyle w:val="Heading3"/>
      </w:pPr>
      <w:bookmarkStart w:id="249" w:name="_Toc68536072"/>
      <w:bookmarkStart w:id="250" w:name="_Toc68627264"/>
      <w:bookmarkStart w:id="251" w:name="_Toc68957495"/>
      <w:bookmarkStart w:id="252" w:name="_Toc68957565"/>
      <w:bookmarkStart w:id="253" w:name="_Toc68958788"/>
      <w:bookmarkStart w:id="254" w:name="_Toc69324741"/>
      <w:bookmarkStart w:id="255" w:name="_Toc69324919"/>
      <w:bookmarkStart w:id="256" w:name="_Toc89869851"/>
      <w:r>
        <w:t>3.2.27. Functional requirement 27</w:t>
      </w:r>
      <w:bookmarkEnd w:id="249"/>
      <w:bookmarkEnd w:id="250"/>
      <w:bookmarkEnd w:id="251"/>
      <w:bookmarkEnd w:id="252"/>
      <w:bookmarkEnd w:id="253"/>
      <w:bookmarkEnd w:id="254"/>
      <w:bookmarkEnd w:id="255"/>
      <w:bookmarkEnd w:id="256"/>
    </w:p>
    <w:p w14:paraId="5D6A25CA" w14:textId="77777777" w:rsidR="00AE1A25" w:rsidRDefault="00AE1A25" w:rsidP="00263D99">
      <w:pPr>
        <w:pStyle w:val="ListParagraph"/>
        <w:numPr>
          <w:ilvl w:val="0"/>
          <w:numId w:val="75"/>
        </w:numPr>
      </w:pPr>
      <w:r>
        <w:rPr>
          <w:b/>
        </w:rPr>
        <w:t>ID:</w:t>
      </w:r>
      <w:r>
        <w:t xml:space="preserve"> FR27</w:t>
      </w:r>
    </w:p>
    <w:p w14:paraId="4C388E0C" w14:textId="77777777" w:rsidR="00AE1A25" w:rsidRDefault="00AE1A25" w:rsidP="00263D99">
      <w:pPr>
        <w:pStyle w:val="ListParagraph"/>
        <w:numPr>
          <w:ilvl w:val="0"/>
          <w:numId w:val="75"/>
        </w:numPr>
      </w:pPr>
      <w:r>
        <w:rPr>
          <w:b/>
        </w:rPr>
        <w:t>BUC:</w:t>
      </w:r>
      <w:r>
        <w:t xml:space="preserve"> UC4</w:t>
      </w:r>
    </w:p>
    <w:p w14:paraId="30AE5021" w14:textId="77777777" w:rsidR="00AE1A25" w:rsidRDefault="00AE1A25" w:rsidP="00263D99">
      <w:pPr>
        <w:pStyle w:val="ListParagraph"/>
        <w:numPr>
          <w:ilvl w:val="0"/>
          <w:numId w:val="75"/>
        </w:numPr>
      </w:pPr>
      <w:r>
        <w:rPr>
          <w:b/>
        </w:rPr>
        <w:t>Description:</w:t>
      </w:r>
      <w:r>
        <w:t xml:space="preserve"> The system must allow the user to take pictures and videos.</w:t>
      </w:r>
    </w:p>
    <w:p w14:paraId="2A44DFCD" w14:textId="77777777" w:rsidR="00AE1A25" w:rsidRDefault="00AE1A25" w:rsidP="00263D99">
      <w:pPr>
        <w:pStyle w:val="ListParagraph"/>
        <w:numPr>
          <w:ilvl w:val="0"/>
          <w:numId w:val="75"/>
        </w:numPr>
      </w:pPr>
      <w:r>
        <w:rPr>
          <w:b/>
        </w:rPr>
        <w:t>Fit Criterion:</w:t>
      </w:r>
      <w:r>
        <w:t xml:space="preserve"> The camera screen will be displayed</w:t>
      </w:r>
    </w:p>
    <w:p w14:paraId="2F4A7ED6" w14:textId="77777777" w:rsidR="00AE1A25" w:rsidRDefault="00AE1A25" w:rsidP="00263D99">
      <w:pPr>
        <w:pStyle w:val="ListParagraph"/>
        <w:numPr>
          <w:ilvl w:val="0"/>
          <w:numId w:val="75"/>
        </w:numPr>
      </w:pPr>
      <w:r>
        <w:rPr>
          <w:b/>
        </w:rPr>
        <w:t>Rationale:</w:t>
      </w:r>
      <w:r>
        <w:t xml:space="preserve"> To take pictures and videos of a tool</w:t>
      </w:r>
    </w:p>
    <w:p w14:paraId="57F09688" w14:textId="77777777" w:rsidR="00AE1A25" w:rsidRDefault="00AE1A25" w:rsidP="00263D99">
      <w:pPr>
        <w:pStyle w:val="ListParagraph"/>
        <w:numPr>
          <w:ilvl w:val="0"/>
          <w:numId w:val="75"/>
        </w:numPr>
      </w:pPr>
      <w:r>
        <w:rPr>
          <w:b/>
        </w:rPr>
        <w:t>Dependencies:</w:t>
      </w:r>
      <w:r>
        <w:t xml:space="preserve"> FR1, FR2</w:t>
      </w:r>
    </w:p>
    <w:p w14:paraId="43CBC17D" w14:textId="77777777" w:rsidR="00AE1A25" w:rsidRDefault="00AE1A25" w:rsidP="00263D99">
      <w:pPr>
        <w:pStyle w:val="ListParagraph"/>
        <w:numPr>
          <w:ilvl w:val="0"/>
          <w:numId w:val="75"/>
        </w:numPr>
      </w:pPr>
      <w:r>
        <w:rPr>
          <w:b/>
        </w:rPr>
        <w:t>Priority:</w:t>
      </w:r>
      <w:r>
        <w:t xml:space="preserve"> High</w:t>
      </w:r>
    </w:p>
    <w:p w14:paraId="7ACAA954" w14:textId="42E36848" w:rsidR="00AE1A25" w:rsidRDefault="00AE1A25" w:rsidP="00263D99">
      <w:pPr>
        <w:pStyle w:val="ListParagraph"/>
        <w:numPr>
          <w:ilvl w:val="0"/>
          <w:numId w:val="75"/>
        </w:numPr>
      </w:pPr>
      <w:r>
        <w:rPr>
          <w:b/>
        </w:rPr>
        <w:t>Support materials:</w:t>
      </w:r>
      <w:r>
        <w:t xml:space="preserve"> </w:t>
      </w:r>
      <w:r>
        <w:fldChar w:fldCharType="begin"/>
      </w:r>
      <w:r>
        <w:instrText xml:space="preserve"> REF _Ref68449266 \h </w:instrText>
      </w:r>
      <w:r>
        <w:fldChar w:fldCharType="separate"/>
      </w:r>
      <w:r w:rsidR="00715CDF">
        <w:t xml:space="preserve">Figure </w:t>
      </w:r>
      <w:r w:rsidR="00715CDF">
        <w:rPr>
          <w:noProof/>
        </w:rPr>
        <w:t>3</w:t>
      </w:r>
      <w:r>
        <w:fldChar w:fldCharType="end"/>
      </w:r>
    </w:p>
    <w:p w14:paraId="4BCF0250" w14:textId="7D3FAD29" w:rsidR="00AE1A25" w:rsidRDefault="00AE1A25" w:rsidP="00263D99">
      <w:pPr>
        <w:pStyle w:val="ListParagraph"/>
        <w:numPr>
          <w:ilvl w:val="0"/>
          <w:numId w:val="75"/>
        </w:numPr>
      </w:pPr>
      <w:r>
        <w:rPr>
          <w:b/>
        </w:rPr>
        <w:t>History:</w:t>
      </w:r>
      <w:r>
        <w:t xml:space="preserve"> Created 9/3</w:t>
      </w:r>
      <w:r w:rsidR="00E026E0">
        <w:t>/2021</w:t>
      </w:r>
    </w:p>
    <w:p w14:paraId="5F988835" w14:textId="77777777" w:rsidR="00AE1A25" w:rsidRDefault="00AE1A25" w:rsidP="00263D99">
      <w:pPr>
        <w:pStyle w:val="ListParagraph"/>
        <w:numPr>
          <w:ilvl w:val="0"/>
          <w:numId w:val="75"/>
        </w:numPr>
      </w:pPr>
      <w:r>
        <w:rPr>
          <w:b/>
        </w:rPr>
        <w:t>Type</w:t>
      </w:r>
      <w:r>
        <w:t>: User requirement</w:t>
      </w:r>
    </w:p>
    <w:p w14:paraId="79AE4E97" w14:textId="77777777" w:rsidR="00AE1A25" w:rsidRDefault="00AE1A25" w:rsidP="00AE1A25"/>
    <w:p w14:paraId="2F09E1EE" w14:textId="77777777" w:rsidR="00AE1A25" w:rsidRDefault="00AE1A25" w:rsidP="00AE1A25">
      <w:pPr>
        <w:pStyle w:val="Heading3"/>
      </w:pPr>
      <w:bookmarkStart w:id="257" w:name="_Toc68536073"/>
      <w:bookmarkStart w:id="258" w:name="_Toc68627265"/>
      <w:bookmarkStart w:id="259" w:name="_Toc68957496"/>
      <w:bookmarkStart w:id="260" w:name="_Toc68957566"/>
      <w:bookmarkStart w:id="261" w:name="_Toc68958789"/>
      <w:bookmarkStart w:id="262" w:name="_Toc69324742"/>
      <w:bookmarkStart w:id="263" w:name="_Toc69324920"/>
      <w:bookmarkStart w:id="264" w:name="_Toc89869852"/>
      <w:r>
        <w:t>3.2.28. Functional requirement 28</w:t>
      </w:r>
      <w:bookmarkEnd w:id="257"/>
      <w:bookmarkEnd w:id="258"/>
      <w:bookmarkEnd w:id="259"/>
      <w:bookmarkEnd w:id="260"/>
      <w:bookmarkEnd w:id="261"/>
      <w:bookmarkEnd w:id="262"/>
      <w:bookmarkEnd w:id="263"/>
      <w:bookmarkEnd w:id="264"/>
    </w:p>
    <w:p w14:paraId="292D30AB" w14:textId="77777777" w:rsidR="00AE1A25" w:rsidRDefault="00AE1A25" w:rsidP="00263D99">
      <w:pPr>
        <w:pStyle w:val="ListParagraph"/>
        <w:numPr>
          <w:ilvl w:val="0"/>
          <w:numId w:val="76"/>
        </w:numPr>
      </w:pPr>
      <w:r>
        <w:rPr>
          <w:b/>
        </w:rPr>
        <w:t>ID:</w:t>
      </w:r>
      <w:r>
        <w:t xml:space="preserve"> FR28</w:t>
      </w:r>
    </w:p>
    <w:p w14:paraId="45B0D55B" w14:textId="77777777" w:rsidR="00AE1A25" w:rsidRDefault="00AE1A25" w:rsidP="00263D99">
      <w:pPr>
        <w:pStyle w:val="ListParagraph"/>
        <w:numPr>
          <w:ilvl w:val="0"/>
          <w:numId w:val="76"/>
        </w:numPr>
      </w:pPr>
      <w:r>
        <w:rPr>
          <w:b/>
        </w:rPr>
        <w:t>BUC:</w:t>
      </w:r>
      <w:r>
        <w:t xml:space="preserve"> UC4</w:t>
      </w:r>
    </w:p>
    <w:p w14:paraId="2BF5D79B" w14:textId="77777777" w:rsidR="00AE1A25" w:rsidRDefault="00AE1A25" w:rsidP="00263D99">
      <w:pPr>
        <w:pStyle w:val="ListParagraph"/>
        <w:numPr>
          <w:ilvl w:val="0"/>
          <w:numId w:val="76"/>
        </w:numPr>
      </w:pPr>
      <w:r>
        <w:rPr>
          <w:b/>
        </w:rPr>
        <w:t>Description:</w:t>
      </w:r>
      <w:r>
        <w:t xml:space="preserve"> The system must allow the user to upload pictures and videos.</w:t>
      </w:r>
    </w:p>
    <w:p w14:paraId="115D1D18" w14:textId="77777777" w:rsidR="00AE1A25" w:rsidRDefault="00AE1A25" w:rsidP="00263D99">
      <w:pPr>
        <w:pStyle w:val="ListParagraph"/>
        <w:numPr>
          <w:ilvl w:val="0"/>
          <w:numId w:val="76"/>
        </w:numPr>
      </w:pPr>
      <w:r>
        <w:rPr>
          <w:b/>
        </w:rPr>
        <w:t>Fit Criterion:</w:t>
      </w:r>
      <w:r>
        <w:t xml:space="preserve"> The pictures and videos will be uploaded to the server.</w:t>
      </w:r>
    </w:p>
    <w:p w14:paraId="3C31D5A5" w14:textId="77777777" w:rsidR="00AE1A25" w:rsidRDefault="00AE1A25" w:rsidP="00263D99">
      <w:pPr>
        <w:pStyle w:val="ListParagraph"/>
        <w:numPr>
          <w:ilvl w:val="0"/>
          <w:numId w:val="76"/>
        </w:numPr>
      </w:pPr>
      <w:r>
        <w:rPr>
          <w:b/>
        </w:rPr>
        <w:t>Rationale:</w:t>
      </w:r>
      <w:r>
        <w:t xml:space="preserve"> to upload pictures and videos of a tool</w:t>
      </w:r>
    </w:p>
    <w:p w14:paraId="5EDDF00F" w14:textId="77777777" w:rsidR="00AE1A25" w:rsidRDefault="00AE1A25" w:rsidP="00263D99">
      <w:pPr>
        <w:pStyle w:val="ListParagraph"/>
        <w:numPr>
          <w:ilvl w:val="0"/>
          <w:numId w:val="76"/>
        </w:numPr>
      </w:pPr>
      <w:r>
        <w:rPr>
          <w:b/>
        </w:rPr>
        <w:t>Dependencies:</w:t>
      </w:r>
      <w:r>
        <w:t xml:space="preserve"> FR27</w:t>
      </w:r>
    </w:p>
    <w:p w14:paraId="034F567B" w14:textId="77777777" w:rsidR="00AE1A25" w:rsidRDefault="00AE1A25" w:rsidP="00263D99">
      <w:pPr>
        <w:pStyle w:val="ListParagraph"/>
        <w:numPr>
          <w:ilvl w:val="0"/>
          <w:numId w:val="76"/>
        </w:numPr>
      </w:pPr>
      <w:r>
        <w:rPr>
          <w:b/>
        </w:rPr>
        <w:t>Priority:</w:t>
      </w:r>
      <w:r>
        <w:t xml:space="preserve"> High</w:t>
      </w:r>
    </w:p>
    <w:p w14:paraId="15B556CC" w14:textId="13F1E993" w:rsidR="00AE1A25" w:rsidRDefault="00AE1A25" w:rsidP="00263D99">
      <w:pPr>
        <w:pStyle w:val="ListParagraph"/>
        <w:numPr>
          <w:ilvl w:val="0"/>
          <w:numId w:val="76"/>
        </w:numPr>
      </w:pPr>
      <w:r>
        <w:rPr>
          <w:b/>
        </w:rPr>
        <w:t>Support materials:</w:t>
      </w:r>
      <w:r>
        <w:t xml:space="preserve"> </w:t>
      </w:r>
      <w:r>
        <w:fldChar w:fldCharType="begin"/>
      </w:r>
      <w:r>
        <w:instrText xml:space="preserve"> REF _Ref68449266 \h </w:instrText>
      </w:r>
      <w:r>
        <w:fldChar w:fldCharType="separate"/>
      </w:r>
      <w:r w:rsidR="00715CDF">
        <w:t xml:space="preserve">Figure </w:t>
      </w:r>
      <w:r w:rsidR="00715CDF">
        <w:rPr>
          <w:noProof/>
        </w:rPr>
        <w:t>3</w:t>
      </w:r>
      <w:r>
        <w:fldChar w:fldCharType="end"/>
      </w:r>
    </w:p>
    <w:p w14:paraId="68CF86BB" w14:textId="34C7DC01" w:rsidR="00AE1A25" w:rsidRDefault="00AE1A25" w:rsidP="00263D99">
      <w:pPr>
        <w:pStyle w:val="ListParagraph"/>
        <w:numPr>
          <w:ilvl w:val="0"/>
          <w:numId w:val="76"/>
        </w:numPr>
      </w:pPr>
      <w:r>
        <w:rPr>
          <w:b/>
        </w:rPr>
        <w:t>History:</w:t>
      </w:r>
      <w:r>
        <w:t xml:space="preserve"> Created 9/3</w:t>
      </w:r>
      <w:r w:rsidR="00E026E0">
        <w:t>/2021</w:t>
      </w:r>
    </w:p>
    <w:p w14:paraId="7C70B4BB" w14:textId="77777777" w:rsidR="00AE1A25" w:rsidRDefault="00AE1A25" w:rsidP="00263D99">
      <w:pPr>
        <w:pStyle w:val="ListParagraph"/>
        <w:numPr>
          <w:ilvl w:val="0"/>
          <w:numId w:val="76"/>
        </w:numPr>
      </w:pPr>
      <w:r>
        <w:rPr>
          <w:b/>
        </w:rPr>
        <w:t>Type</w:t>
      </w:r>
      <w:r>
        <w:t>: User requirement</w:t>
      </w:r>
    </w:p>
    <w:p w14:paraId="0AD2735B" w14:textId="77777777" w:rsidR="00AE1A25" w:rsidRDefault="00AE1A25" w:rsidP="00AE1A25"/>
    <w:p w14:paraId="46A022A1" w14:textId="77777777" w:rsidR="00AE1A25" w:rsidRDefault="00AE1A25" w:rsidP="00AE1A25">
      <w:pPr>
        <w:pStyle w:val="Heading3"/>
      </w:pPr>
      <w:bookmarkStart w:id="265" w:name="_Toc68536074"/>
      <w:bookmarkStart w:id="266" w:name="_Toc68627266"/>
      <w:bookmarkStart w:id="267" w:name="_Toc68957497"/>
      <w:bookmarkStart w:id="268" w:name="_Toc68957567"/>
      <w:bookmarkStart w:id="269" w:name="_Toc68958790"/>
      <w:bookmarkStart w:id="270" w:name="_Toc69324743"/>
      <w:bookmarkStart w:id="271" w:name="_Toc69324921"/>
      <w:bookmarkStart w:id="272" w:name="_Toc89869853"/>
      <w:r>
        <w:t>3.2.29. Functional requirement 29</w:t>
      </w:r>
      <w:bookmarkEnd w:id="265"/>
      <w:bookmarkEnd w:id="266"/>
      <w:bookmarkEnd w:id="267"/>
      <w:bookmarkEnd w:id="268"/>
      <w:bookmarkEnd w:id="269"/>
      <w:bookmarkEnd w:id="270"/>
      <w:bookmarkEnd w:id="271"/>
      <w:bookmarkEnd w:id="272"/>
    </w:p>
    <w:p w14:paraId="085D59A7" w14:textId="77777777" w:rsidR="00AE1A25" w:rsidRDefault="00AE1A25" w:rsidP="00263D99">
      <w:pPr>
        <w:pStyle w:val="ListParagraph"/>
        <w:numPr>
          <w:ilvl w:val="0"/>
          <w:numId w:val="77"/>
        </w:numPr>
      </w:pPr>
      <w:r>
        <w:rPr>
          <w:b/>
        </w:rPr>
        <w:t>ID:</w:t>
      </w:r>
      <w:r>
        <w:t xml:space="preserve"> FR29</w:t>
      </w:r>
    </w:p>
    <w:p w14:paraId="00450302" w14:textId="77777777" w:rsidR="00AE1A25" w:rsidRDefault="00AE1A25" w:rsidP="00263D99">
      <w:pPr>
        <w:pStyle w:val="ListParagraph"/>
        <w:numPr>
          <w:ilvl w:val="0"/>
          <w:numId w:val="77"/>
        </w:numPr>
      </w:pPr>
      <w:r>
        <w:rPr>
          <w:b/>
        </w:rPr>
        <w:t>BUC:</w:t>
      </w:r>
      <w:r>
        <w:t xml:space="preserve"> UC4</w:t>
      </w:r>
    </w:p>
    <w:p w14:paraId="72912510" w14:textId="77777777" w:rsidR="00AE1A25" w:rsidRDefault="00AE1A25" w:rsidP="00263D99">
      <w:pPr>
        <w:pStyle w:val="ListParagraph"/>
        <w:numPr>
          <w:ilvl w:val="0"/>
          <w:numId w:val="77"/>
        </w:numPr>
      </w:pPr>
      <w:r>
        <w:rPr>
          <w:b/>
        </w:rPr>
        <w:t>Description:</w:t>
      </w:r>
      <w:r>
        <w:t xml:space="preserve"> The system must be able to send and receive payment</w:t>
      </w:r>
    </w:p>
    <w:p w14:paraId="4547BFA3" w14:textId="77777777" w:rsidR="00AE1A25" w:rsidRDefault="00AE1A25" w:rsidP="00263D99">
      <w:pPr>
        <w:pStyle w:val="ListParagraph"/>
        <w:numPr>
          <w:ilvl w:val="0"/>
          <w:numId w:val="77"/>
        </w:numPr>
      </w:pPr>
      <w:r>
        <w:rPr>
          <w:b/>
        </w:rPr>
        <w:t>Fit Criterion:</w:t>
      </w:r>
      <w:r>
        <w:t xml:space="preserve"> The money will be added/deducted to/from the system's account balance.</w:t>
      </w:r>
    </w:p>
    <w:p w14:paraId="6C8FBCEF" w14:textId="77777777" w:rsidR="00AE1A25" w:rsidRDefault="00AE1A25" w:rsidP="00263D99">
      <w:pPr>
        <w:pStyle w:val="ListParagraph"/>
        <w:numPr>
          <w:ilvl w:val="0"/>
          <w:numId w:val="77"/>
        </w:numPr>
      </w:pPr>
      <w:r>
        <w:t>and vice versa for the user's account.</w:t>
      </w:r>
    </w:p>
    <w:p w14:paraId="61500C2A" w14:textId="77777777" w:rsidR="00AE1A25" w:rsidRDefault="00AE1A25" w:rsidP="00263D99">
      <w:pPr>
        <w:pStyle w:val="ListParagraph"/>
        <w:numPr>
          <w:ilvl w:val="0"/>
          <w:numId w:val="77"/>
        </w:numPr>
      </w:pPr>
      <w:r>
        <w:rPr>
          <w:b/>
        </w:rPr>
        <w:t>Rationale:</w:t>
      </w:r>
      <w:r>
        <w:t xml:space="preserve"> To send money between users and from the system to the users</w:t>
      </w:r>
    </w:p>
    <w:p w14:paraId="56EFA476" w14:textId="77777777" w:rsidR="00AE1A25" w:rsidRDefault="00AE1A25" w:rsidP="00263D99">
      <w:pPr>
        <w:pStyle w:val="ListParagraph"/>
        <w:numPr>
          <w:ilvl w:val="0"/>
          <w:numId w:val="77"/>
        </w:numPr>
      </w:pPr>
      <w:r>
        <w:rPr>
          <w:b/>
        </w:rPr>
        <w:t>Dependencies:</w:t>
      </w:r>
      <w:r>
        <w:t xml:space="preserve"> FR4</w:t>
      </w:r>
    </w:p>
    <w:p w14:paraId="428530B6" w14:textId="77777777" w:rsidR="00AE1A25" w:rsidRDefault="00AE1A25" w:rsidP="00263D99">
      <w:pPr>
        <w:pStyle w:val="ListParagraph"/>
        <w:numPr>
          <w:ilvl w:val="0"/>
          <w:numId w:val="77"/>
        </w:numPr>
      </w:pPr>
      <w:r>
        <w:rPr>
          <w:b/>
        </w:rPr>
        <w:t>Priority:</w:t>
      </w:r>
      <w:r>
        <w:t xml:space="preserve"> High</w:t>
      </w:r>
    </w:p>
    <w:p w14:paraId="0AAA9AE6" w14:textId="77777777" w:rsidR="00AE1A25" w:rsidRDefault="00AE1A25" w:rsidP="00263D99">
      <w:pPr>
        <w:pStyle w:val="ListParagraph"/>
        <w:numPr>
          <w:ilvl w:val="0"/>
          <w:numId w:val="77"/>
        </w:numPr>
      </w:pPr>
      <w:r>
        <w:rPr>
          <w:b/>
        </w:rPr>
        <w:t>Support materials:</w:t>
      </w:r>
      <w:r>
        <w:t xml:space="preserve"> None</w:t>
      </w:r>
    </w:p>
    <w:p w14:paraId="4E0528CB" w14:textId="7C149BDD" w:rsidR="00AE1A25" w:rsidRDefault="00AE1A25" w:rsidP="00263D99">
      <w:pPr>
        <w:pStyle w:val="ListParagraph"/>
        <w:numPr>
          <w:ilvl w:val="0"/>
          <w:numId w:val="77"/>
        </w:numPr>
      </w:pPr>
      <w:r>
        <w:rPr>
          <w:b/>
        </w:rPr>
        <w:t>History:</w:t>
      </w:r>
      <w:r>
        <w:t xml:space="preserve"> Created 9/3</w:t>
      </w:r>
      <w:r w:rsidR="00E026E0">
        <w:t>/2021</w:t>
      </w:r>
    </w:p>
    <w:p w14:paraId="36FAD946" w14:textId="77777777" w:rsidR="00AE1A25" w:rsidRDefault="00AE1A25" w:rsidP="00263D99">
      <w:pPr>
        <w:pStyle w:val="ListParagraph"/>
        <w:numPr>
          <w:ilvl w:val="0"/>
          <w:numId w:val="77"/>
        </w:numPr>
      </w:pPr>
      <w:r>
        <w:rPr>
          <w:b/>
        </w:rPr>
        <w:t>Type</w:t>
      </w:r>
      <w:r>
        <w:t>: System requirement</w:t>
      </w:r>
    </w:p>
    <w:p w14:paraId="506E30FD" w14:textId="77777777" w:rsidR="00AE1A25" w:rsidRDefault="00AE1A25" w:rsidP="00AE1A25"/>
    <w:p w14:paraId="2E5A3C98" w14:textId="77777777" w:rsidR="00AE1A25" w:rsidRDefault="00AE1A25" w:rsidP="00AE1A25">
      <w:pPr>
        <w:pStyle w:val="Heading3"/>
      </w:pPr>
      <w:bookmarkStart w:id="273" w:name="_Toc68536075"/>
      <w:bookmarkStart w:id="274" w:name="_Toc68627267"/>
      <w:bookmarkStart w:id="275" w:name="_Toc68957498"/>
      <w:bookmarkStart w:id="276" w:name="_Toc68957568"/>
      <w:bookmarkStart w:id="277" w:name="_Toc68958791"/>
      <w:bookmarkStart w:id="278" w:name="_Toc69324744"/>
      <w:bookmarkStart w:id="279" w:name="_Toc69324922"/>
      <w:bookmarkStart w:id="280" w:name="_Toc89869854"/>
      <w:r>
        <w:lastRenderedPageBreak/>
        <w:t>3.2.30. Functional requirement 30</w:t>
      </w:r>
      <w:bookmarkEnd w:id="273"/>
      <w:bookmarkEnd w:id="274"/>
      <w:bookmarkEnd w:id="275"/>
      <w:bookmarkEnd w:id="276"/>
      <w:bookmarkEnd w:id="277"/>
      <w:bookmarkEnd w:id="278"/>
      <w:bookmarkEnd w:id="279"/>
      <w:bookmarkEnd w:id="280"/>
    </w:p>
    <w:p w14:paraId="56D34F29" w14:textId="77777777" w:rsidR="00AE1A25" w:rsidRDefault="00AE1A25" w:rsidP="00263D99">
      <w:pPr>
        <w:pStyle w:val="ListParagraph"/>
        <w:numPr>
          <w:ilvl w:val="0"/>
          <w:numId w:val="78"/>
        </w:numPr>
      </w:pPr>
      <w:r>
        <w:rPr>
          <w:b/>
        </w:rPr>
        <w:t>ID:</w:t>
      </w:r>
      <w:r>
        <w:t xml:space="preserve"> FR30</w:t>
      </w:r>
    </w:p>
    <w:p w14:paraId="0390BDBA" w14:textId="77777777" w:rsidR="00AE1A25" w:rsidRDefault="00AE1A25" w:rsidP="00263D99">
      <w:pPr>
        <w:pStyle w:val="ListParagraph"/>
        <w:numPr>
          <w:ilvl w:val="0"/>
          <w:numId w:val="78"/>
        </w:numPr>
      </w:pPr>
      <w:r>
        <w:rPr>
          <w:b/>
        </w:rPr>
        <w:t>BUC:</w:t>
      </w:r>
      <w:r>
        <w:t xml:space="preserve"> UC1,2,3,5, and 6</w:t>
      </w:r>
    </w:p>
    <w:p w14:paraId="62CB3646" w14:textId="77777777" w:rsidR="00AE1A25" w:rsidRDefault="00AE1A25" w:rsidP="00263D99">
      <w:pPr>
        <w:pStyle w:val="ListParagraph"/>
        <w:numPr>
          <w:ilvl w:val="0"/>
          <w:numId w:val="78"/>
        </w:numPr>
      </w:pPr>
      <w:r>
        <w:rPr>
          <w:b/>
        </w:rPr>
        <w:t>Description:</w:t>
      </w:r>
      <w:r>
        <w:t xml:space="preserve"> The system must be able to display a prompt to the user</w:t>
      </w:r>
    </w:p>
    <w:p w14:paraId="28EE13FE" w14:textId="77777777" w:rsidR="00AE1A25" w:rsidRDefault="00AE1A25" w:rsidP="00263D99">
      <w:pPr>
        <w:pStyle w:val="ListParagraph"/>
        <w:numPr>
          <w:ilvl w:val="0"/>
          <w:numId w:val="78"/>
        </w:numPr>
      </w:pPr>
      <w:r>
        <w:rPr>
          <w:b/>
        </w:rPr>
        <w:t>Fit Criterion:</w:t>
      </w:r>
      <w:r>
        <w:t xml:space="preserve"> The prompt will be displayed</w:t>
      </w:r>
    </w:p>
    <w:p w14:paraId="5081B4B7" w14:textId="77777777" w:rsidR="00AE1A25" w:rsidRDefault="00AE1A25" w:rsidP="00263D99">
      <w:pPr>
        <w:pStyle w:val="ListParagraph"/>
        <w:numPr>
          <w:ilvl w:val="0"/>
          <w:numId w:val="78"/>
        </w:numPr>
      </w:pPr>
      <w:r>
        <w:rPr>
          <w:b/>
        </w:rPr>
        <w:t>Rationale:</w:t>
      </w:r>
      <w:r>
        <w:t xml:space="preserve"> To inform the user of specific information</w:t>
      </w:r>
    </w:p>
    <w:p w14:paraId="1AFEA839" w14:textId="77777777" w:rsidR="00AE1A25" w:rsidRDefault="00AE1A25" w:rsidP="00263D99">
      <w:pPr>
        <w:pStyle w:val="ListParagraph"/>
        <w:numPr>
          <w:ilvl w:val="0"/>
          <w:numId w:val="78"/>
        </w:numPr>
      </w:pPr>
      <w:r>
        <w:rPr>
          <w:b/>
        </w:rPr>
        <w:t>Dependencies:</w:t>
      </w:r>
      <w:r>
        <w:t xml:space="preserve"> -</w:t>
      </w:r>
    </w:p>
    <w:p w14:paraId="36886115" w14:textId="77777777" w:rsidR="00AE1A25" w:rsidRDefault="00AE1A25" w:rsidP="00263D99">
      <w:pPr>
        <w:pStyle w:val="ListParagraph"/>
        <w:numPr>
          <w:ilvl w:val="0"/>
          <w:numId w:val="78"/>
        </w:numPr>
      </w:pPr>
      <w:r>
        <w:rPr>
          <w:b/>
        </w:rPr>
        <w:t>Priority:</w:t>
      </w:r>
      <w:r>
        <w:t xml:space="preserve"> High</w:t>
      </w:r>
    </w:p>
    <w:p w14:paraId="29013C52" w14:textId="77777777" w:rsidR="00AE1A25" w:rsidRDefault="00AE1A25" w:rsidP="00263D99">
      <w:pPr>
        <w:pStyle w:val="ListParagraph"/>
        <w:numPr>
          <w:ilvl w:val="0"/>
          <w:numId w:val="78"/>
        </w:numPr>
      </w:pPr>
      <w:r>
        <w:rPr>
          <w:b/>
        </w:rPr>
        <w:t>Support materials:</w:t>
      </w:r>
      <w:r>
        <w:t xml:space="preserve"> None</w:t>
      </w:r>
    </w:p>
    <w:p w14:paraId="2F73D987" w14:textId="1CC2D135" w:rsidR="00AE1A25" w:rsidRDefault="00AE1A25" w:rsidP="00263D99">
      <w:pPr>
        <w:pStyle w:val="ListParagraph"/>
        <w:numPr>
          <w:ilvl w:val="0"/>
          <w:numId w:val="78"/>
        </w:numPr>
      </w:pPr>
      <w:r>
        <w:rPr>
          <w:b/>
        </w:rPr>
        <w:t>History:</w:t>
      </w:r>
      <w:r>
        <w:t xml:space="preserve"> Created 9/3</w:t>
      </w:r>
      <w:r w:rsidR="00E026E0">
        <w:t>/2021</w:t>
      </w:r>
    </w:p>
    <w:p w14:paraId="0A6CCB51" w14:textId="77777777" w:rsidR="00AE1A25" w:rsidRDefault="00AE1A25" w:rsidP="00263D99">
      <w:pPr>
        <w:pStyle w:val="ListParagraph"/>
        <w:numPr>
          <w:ilvl w:val="0"/>
          <w:numId w:val="78"/>
        </w:numPr>
      </w:pPr>
      <w:r>
        <w:rPr>
          <w:b/>
        </w:rPr>
        <w:t>Type</w:t>
      </w:r>
      <w:r>
        <w:t>: User requirement</w:t>
      </w:r>
    </w:p>
    <w:p w14:paraId="0AC0898B" w14:textId="77777777" w:rsidR="00AE1A25" w:rsidRDefault="00AE1A25" w:rsidP="00AE1A25"/>
    <w:p w14:paraId="176945EE" w14:textId="77777777" w:rsidR="00AE1A25" w:rsidRDefault="00AE1A25" w:rsidP="00AE1A25">
      <w:pPr>
        <w:pStyle w:val="Heading3"/>
      </w:pPr>
      <w:bookmarkStart w:id="281" w:name="_Toc68536076"/>
      <w:bookmarkStart w:id="282" w:name="_Toc68627268"/>
      <w:bookmarkStart w:id="283" w:name="_Toc68957499"/>
      <w:bookmarkStart w:id="284" w:name="_Toc68957569"/>
      <w:bookmarkStart w:id="285" w:name="_Toc68958792"/>
      <w:bookmarkStart w:id="286" w:name="_Toc69324745"/>
      <w:bookmarkStart w:id="287" w:name="_Toc69324923"/>
      <w:bookmarkStart w:id="288" w:name="_Toc89869855"/>
      <w:r>
        <w:t>3.2.31. Functional requirement 31</w:t>
      </w:r>
      <w:bookmarkEnd w:id="281"/>
      <w:bookmarkEnd w:id="282"/>
      <w:bookmarkEnd w:id="283"/>
      <w:bookmarkEnd w:id="284"/>
      <w:bookmarkEnd w:id="285"/>
      <w:bookmarkEnd w:id="286"/>
      <w:bookmarkEnd w:id="287"/>
      <w:bookmarkEnd w:id="288"/>
    </w:p>
    <w:p w14:paraId="3CAC8A49" w14:textId="77777777" w:rsidR="00AE1A25" w:rsidRDefault="00AE1A25" w:rsidP="00263D99">
      <w:pPr>
        <w:pStyle w:val="ListParagraph"/>
        <w:numPr>
          <w:ilvl w:val="0"/>
          <w:numId w:val="79"/>
        </w:numPr>
      </w:pPr>
      <w:r>
        <w:rPr>
          <w:b/>
        </w:rPr>
        <w:t>ID:</w:t>
      </w:r>
      <w:r>
        <w:t xml:space="preserve"> FR31</w:t>
      </w:r>
    </w:p>
    <w:p w14:paraId="4241EFA8" w14:textId="77777777" w:rsidR="00AE1A25" w:rsidRDefault="00AE1A25" w:rsidP="00263D99">
      <w:pPr>
        <w:pStyle w:val="ListParagraph"/>
        <w:numPr>
          <w:ilvl w:val="0"/>
          <w:numId w:val="79"/>
        </w:numPr>
      </w:pPr>
      <w:r>
        <w:rPr>
          <w:b/>
        </w:rPr>
        <w:t>BUC:</w:t>
      </w:r>
      <w:r>
        <w:t xml:space="preserve"> UC7</w:t>
      </w:r>
    </w:p>
    <w:p w14:paraId="7693D166" w14:textId="77777777" w:rsidR="00AE1A25" w:rsidRDefault="00AE1A25" w:rsidP="00263D99">
      <w:pPr>
        <w:pStyle w:val="ListParagraph"/>
        <w:numPr>
          <w:ilvl w:val="0"/>
          <w:numId w:val="79"/>
        </w:numPr>
      </w:pPr>
      <w:r>
        <w:rPr>
          <w:b/>
        </w:rPr>
        <w:t>Description:</w:t>
      </w:r>
      <w:r>
        <w:t xml:space="preserve"> The system must be able to create a disagreement case. It's created any time the user and owner have a disagreement. And it needs to be reviewed by the admin.</w:t>
      </w:r>
    </w:p>
    <w:p w14:paraId="1FD5404D" w14:textId="77777777" w:rsidR="00AE1A25" w:rsidRDefault="00AE1A25" w:rsidP="00263D99">
      <w:pPr>
        <w:pStyle w:val="ListParagraph"/>
        <w:numPr>
          <w:ilvl w:val="0"/>
          <w:numId w:val="79"/>
        </w:numPr>
      </w:pPr>
      <w:r>
        <w:rPr>
          <w:b/>
        </w:rPr>
        <w:t>Fit Criterion:</w:t>
      </w:r>
      <w:r>
        <w:t xml:space="preserve"> The case will be created in the database where it will be available to the admin</w:t>
      </w:r>
    </w:p>
    <w:p w14:paraId="53108265" w14:textId="77777777" w:rsidR="00AE1A25" w:rsidRDefault="00AE1A25" w:rsidP="00263D99">
      <w:pPr>
        <w:pStyle w:val="ListParagraph"/>
        <w:numPr>
          <w:ilvl w:val="0"/>
          <w:numId w:val="79"/>
        </w:numPr>
      </w:pPr>
      <w:r>
        <w:rPr>
          <w:b/>
        </w:rPr>
        <w:t>Rationale:</w:t>
      </w:r>
      <w:r>
        <w:t xml:space="preserve"> For the admin to review the problem and arrive to a decision</w:t>
      </w:r>
    </w:p>
    <w:p w14:paraId="3B672DEA" w14:textId="77777777" w:rsidR="00AE1A25" w:rsidRDefault="00AE1A25" w:rsidP="00263D99">
      <w:pPr>
        <w:pStyle w:val="ListParagraph"/>
        <w:numPr>
          <w:ilvl w:val="0"/>
          <w:numId w:val="79"/>
        </w:numPr>
      </w:pPr>
      <w:r>
        <w:rPr>
          <w:b/>
        </w:rPr>
        <w:t>Dependencies:</w:t>
      </w:r>
      <w:r>
        <w:t xml:space="preserve"> FR2</w:t>
      </w:r>
    </w:p>
    <w:p w14:paraId="00593FF4" w14:textId="77777777" w:rsidR="00AE1A25" w:rsidRDefault="00AE1A25" w:rsidP="00263D99">
      <w:pPr>
        <w:pStyle w:val="ListParagraph"/>
        <w:numPr>
          <w:ilvl w:val="0"/>
          <w:numId w:val="79"/>
        </w:numPr>
      </w:pPr>
      <w:r>
        <w:rPr>
          <w:b/>
        </w:rPr>
        <w:t>Priority:</w:t>
      </w:r>
      <w:r>
        <w:t xml:space="preserve"> High</w:t>
      </w:r>
    </w:p>
    <w:p w14:paraId="7AF7343A" w14:textId="036F6E65" w:rsidR="00AE1A25" w:rsidRDefault="00AE1A25" w:rsidP="00263D99">
      <w:pPr>
        <w:pStyle w:val="ListParagraph"/>
        <w:numPr>
          <w:ilvl w:val="0"/>
          <w:numId w:val="79"/>
        </w:numPr>
      </w:pPr>
      <w:r>
        <w:rPr>
          <w:b/>
        </w:rPr>
        <w:t>Support materials:</w:t>
      </w:r>
      <w:r>
        <w:t xml:space="preserve"> </w:t>
      </w:r>
      <w:r>
        <w:fldChar w:fldCharType="begin"/>
      </w:r>
      <w:r>
        <w:instrText xml:space="preserve"> REF _Ref68449328 \h </w:instrText>
      </w:r>
      <w:r>
        <w:fldChar w:fldCharType="separate"/>
      </w:r>
      <w:r w:rsidR="00715CDF">
        <w:t xml:space="preserve">Figure </w:t>
      </w:r>
      <w:r w:rsidR="00715CDF">
        <w:rPr>
          <w:noProof/>
        </w:rPr>
        <w:t>4</w:t>
      </w:r>
      <w:r>
        <w:fldChar w:fldCharType="end"/>
      </w:r>
    </w:p>
    <w:p w14:paraId="789B84F0" w14:textId="5EAD31C7" w:rsidR="00AE1A25" w:rsidRDefault="00AE1A25" w:rsidP="00263D99">
      <w:pPr>
        <w:pStyle w:val="ListParagraph"/>
        <w:numPr>
          <w:ilvl w:val="0"/>
          <w:numId w:val="79"/>
        </w:numPr>
      </w:pPr>
      <w:r>
        <w:rPr>
          <w:b/>
        </w:rPr>
        <w:t>History:</w:t>
      </w:r>
      <w:r>
        <w:t xml:space="preserve"> Created 9/3</w:t>
      </w:r>
      <w:r w:rsidR="00E026E0">
        <w:t>/2021</w:t>
      </w:r>
    </w:p>
    <w:p w14:paraId="0147DAC3" w14:textId="77777777" w:rsidR="00AE1A25" w:rsidRDefault="00AE1A25" w:rsidP="00263D99">
      <w:pPr>
        <w:pStyle w:val="ListParagraph"/>
        <w:numPr>
          <w:ilvl w:val="0"/>
          <w:numId w:val="79"/>
        </w:numPr>
      </w:pPr>
      <w:r>
        <w:rPr>
          <w:b/>
        </w:rPr>
        <w:t>Type</w:t>
      </w:r>
      <w:r>
        <w:t>: System requirement</w:t>
      </w:r>
    </w:p>
    <w:p w14:paraId="3CA009C9" w14:textId="77777777" w:rsidR="00AE1A25" w:rsidRDefault="00AE1A25" w:rsidP="00AE1A25"/>
    <w:p w14:paraId="62A43E88" w14:textId="77777777" w:rsidR="00AE1A25" w:rsidRDefault="00AE1A25" w:rsidP="00AE1A25">
      <w:pPr>
        <w:pStyle w:val="Heading3"/>
      </w:pPr>
      <w:bookmarkStart w:id="289" w:name="_Toc68536077"/>
      <w:bookmarkStart w:id="290" w:name="_Toc68627269"/>
      <w:bookmarkStart w:id="291" w:name="_Toc68957500"/>
      <w:bookmarkStart w:id="292" w:name="_Toc68957570"/>
      <w:bookmarkStart w:id="293" w:name="_Toc68958793"/>
      <w:bookmarkStart w:id="294" w:name="_Toc69324746"/>
      <w:bookmarkStart w:id="295" w:name="_Toc69324924"/>
      <w:bookmarkStart w:id="296" w:name="_Toc89869856"/>
      <w:r>
        <w:t>3.2.32. Functional requirement 32</w:t>
      </w:r>
      <w:bookmarkEnd w:id="289"/>
      <w:bookmarkEnd w:id="290"/>
      <w:bookmarkEnd w:id="291"/>
      <w:bookmarkEnd w:id="292"/>
      <w:bookmarkEnd w:id="293"/>
      <w:bookmarkEnd w:id="294"/>
      <w:bookmarkEnd w:id="295"/>
      <w:bookmarkEnd w:id="296"/>
    </w:p>
    <w:p w14:paraId="51FFDCE5" w14:textId="77777777" w:rsidR="00AE1A25" w:rsidRDefault="00AE1A25" w:rsidP="00263D99">
      <w:pPr>
        <w:pStyle w:val="ListParagraph"/>
        <w:numPr>
          <w:ilvl w:val="0"/>
          <w:numId w:val="80"/>
        </w:numPr>
      </w:pPr>
      <w:r>
        <w:rPr>
          <w:b/>
        </w:rPr>
        <w:t>ID:</w:t>
      </w:r>
      <w:r>
        <w:t xml:space="preserve"> FR32</w:t>
      </w:r>
    </w:p>
    <w:p w14:paraId="5FCA0FD6" w14:textId="77777777" w:rsidR="00AE1A25" w:rsidRDefault="00AE1A25" w:rsidP="00263D99">
      <w:pPr>
        <w:pStyle w:val="ListParagraph"/>
        <w:numPr>
          <w:ilvl w:val="0"/>
          <w:numId w:val="80"/>
        </w:numPr>
      </w:pPr>
      <w:r>
        <w:rPr>
          <w:b/>
        </w:rPr>
        <w:t>BUC:</w:t>
      </w:r>
      <w:r>
        <w:t xml:space="preserve"> UC7</w:t>
      </w:r>
    </w:p>
    <w:p w14:paraId="65CE6BFE" w14:textId="77777777" w:rsidR="00AE1A25" w:rsidRDefault="00AE1A25" w:rsidP="00263D99">
      <w:pPr>
        <w:pStyle w:val="ListParagraph"/>
        <w:numPr>
          <w:ilvl w:val="0"/>
          <w:numId w:val="80"/>
        </w:numPr>
      </w:pPr>
      <w:r>
        <w:rPr>
          <w:b/>
        </w:rPr>
        <w:t>Description:</w:t>
      </w:r>
      <w:r>
        <w:t xml:space="preserve"> The system must allow the admin to review a disagreement case and arrive to a decision.</w:t>
      </w:r>
    </w:p>
    <w:p w14:paraId="3B11D4A7" w14:textId="77777777" w:rsidR="00AE1A25" w:rsidRDefault="00AE1A25" w:rsidP="00263D99">
      <w:pPr>
        <w:pStyle w:val="ListParagraph"/>
        <w:numPr>
          <w:ilvl w:val="0"/>
          <w:numId w:val="80"/>
        </w:numPr>
      </w:pPr>
      <w:r>
        <w:rPr>
          <w:b/>
        </w:rPr>
        <w:t>Fit Criterion:</w:t>
      </w:r>
      <w:r>
        <w:t xml:space="preserve"> A screen for the disagreement case will be displayed and it contains a from to fill the decision</w:t>
      </w:r>
    </w:p>
    <w:p w14:paraId="3617DB4B" w14:textId="77777777" w:rsidR="00AE1A25" w:rsidRDefault="00AE1A25" w:rsidP="00263D99">
      <w:pPr>
        <w:pStyle w:val="ListParagraph"/>
        <w:numPr>
          <w:ilvl w:val="0"/>
          <w:numId w:val="80"/>
        </w:numPr>
      </w:pPr>
      <w:r>
        <w:rPr>
          <w:b/>
        </w:rPr>
        <w:t>Rationale:</w:t>
      </w:r>
      <w:r>
        <w:t xml:space="preserve"> So, the admin can settle and fix the problem</w:t>
      </w:r>
    </w:p>
    <w:p w14:paraId="4C4490CE" w14:textId="77777777" w:rsidR="00AE1A25" w:rsidRDefault="00AE1A25" w:rsidP="00263D99">
      <w:pPr>
        <w:pStyle w:val="ListParagraph"/>
        <w:numPr>
          <w:ilvl w:val="0"/>
          <w:numId w:val="80"/>
        </w:numPr>
      </w:pPr>
      <w:r>
        <w:rPr>
          <w:b/>
        </w:rPr>
        <w:t>Dependencies:</w:t>
      </w:r>
      <w:r>
        <w:t xml:space="preserve"> FR2</w:t>
      </w:r>
    </w:p>
    <w:p w14:paraId="7D741064" w14:textId="77777777" w:rsidR="00AE1A25" w:rsidRDefault="00AE1A25" w:rsidP="00263D99">
      <w:pPr>
        <w:pStyle w:val="ListParagraph"/>
        <w:numPr>
          <w:ilvl w:val="0"/>
          <w:numId w:val="80"/>
        </w:numPr>
      </w:pPr>
      <w:r>
        <w:rPr>
          <w:b/>
        </w:rPr>
        <w:t>Priority:</w:t>
      </w:r>
      <w:r>
        <w:t xml:space="preserve"> High</w:t>
      </w:r>
    </w:p>
    <w:p w14:paraId="68A5B932" w14:textId="53315D7C" w:rsidR="00AE1A25" w:rsidRDefault="00AE1A25" w:rsidP="00263D99">
      <w:pPr>
        <w:pStyle w:val="ListParagraph"/>
        <w:numPr>
          <w:ilvl w:val="0"/>
          <w:numId w:val="80"/>
        </w:numPr>
      </w:pPr>
      <w:r>
        <w:rPr>
          <w:b/>
        </w:rPr>
        <w:t>Support materials:</w:t>
      </w:r>
      <w:r>
        <w:t xml:space="preserve"> </w:t>
      </w:r>
      <w:r>
        <w:fldChar w:fldCharType="begin"/>
      </w:r>
      <w:r>
        <w:instrText xml:space="preserve"> REF _Ref68449328 \h </w:instrText>
      </w:r>
      <w:r>
        <w:fldChar w:fldCharType="separate"/>
      </w:r>
      <w:r w:rsidR="00715CDF">
        <w:t xml:space="preserve">Figure </w:t>
      </w:r>
      <w:r w:rsidR="00715CDF">
        <w:rPr>
          <w:noProof/>
        </w:rPr>
        <w:t>4</w:t>
      </w:r>
      <w:r>
        <w:fldChar w:fldCharType="end"/>
      </w:r>
    </w:p>
    <w:p w14:paraId="38BEB085" w14:textId="15B52BD0" w:rsidR="00AE1A25" w:rsidRDefault="00AE1A25" w:rsidP="00263D99">
      <w:pPr>
        <w:pStyle w:val="ListParagraph"/>
        <w:numPr>
          <w:ilvl w:val="0"/>
          <w:numId w:val="80"/>
        </w:numPr>
      </w:pPr>
      <w:r>
        <w:rPr>
          <w:b/>
        </w:rPr>
        <w:t>History:</w:t>
      </w:r>
      <w:r>
        <w:t xml:space="preserve"> Created 9/3</w:t>
      </w:r>
      <w:r w:rsidR="00E026E0">
        <w:t>/2021</w:t>
      </w:r>
    </w:p>
    <w:p w14:paraId="0686B3BD" w14:textId="77777777" w:rsidR="00AE1A25" w:rsidRDefault="00AE1A25" w:rsidP="00263D99">
      <w:pPr>
        <w:pStyle w:val="ListParagraph"/>
        <w:numPr>
          <w:ilvl w:val="0"/>
          <w:numId w:val="80"/>
        </w:numPr>
      </w:pPr>
      <w:r>
        <w:rPr>
          <w:b/>
        </w:rPr>
        <w:t>Type</w:t>
      </w:r>
      <w:r>
        <w:t>: Admin requirement</w:t>
      </w:r>
    </w:p>
    <w:p w14:paraId="78AA0FD5" w14:textId="77777777" w:rsidR="00AE1A25" w:rsidRDefault="00AE1A25" w:rsidP="00AE1A25"/>
    <w:p w14:paraId="2F2E44BB" w14:textId="77777777" w:rsidR="00AE1A25" w:rsidRDefault="00AE1A25" w:rsidP="00AE1A25">
      <w:pPr>
        <w:pStyle w:val="Heading3"/>
      </w:pPr>
      <w:bookmarkStart w:id="297" w:name="_Toc68536078"/>
      <w:bookmarkStart w:id="298" w:name="_Toc68627270"/>
      <w:bookmarkStart w:id="299" w:name="_Toc68957501"/>
      <w:bookmarkStart w:id="300" w:name="_Toc68957571"/>
      <w:bookmarkStart w:id="301" w:name="_Toc68958794"/>
      <w:bookmarkStart w:id="302" w:name="_Toc69324747"/>
      <w:bookmarkStart w:id="303" w:name="_Toc69324925"/>
      <w:bookmarkStart w:id="304" w:name="_Toc89869857"/>
      <w:r>
        <w:t>3.2.33. Functional requirement 33</w:t>
      </w:r>
      <w:bookmarkEnd w:id="297"/>
      <w:bookmarkEnd w:id="298"/>
      <w:bookmarkEnd w:id="299"/>
      <w:bookmarkEnd w:id="300"/>
      <w:bookmarkEnd w:id="301"/>
      <w:bookmarkEnd w:id="302"/>
      <w:bookmarkEnd w:id="303"/>
      <w:bookmarkEnd w:id="304"/>
    </w:p>
    <w:p w14:paraId="1D0F9892" w14:textId="77777777" w:rsidR="00AE1A25" w:rsidRDefault="00AE1A25" w:rsidP="00263D99">
      <w:pPr>
        <w:pStyle w:val="ListParagraph"/>
        <w:numPr>
          <w:ilvl w:val="0"/>
          <w:numId w:val="81"/>
        </w:numPr>
      </w:pPr>
      <w:r>
        <w:rPr>
          <w:b/>
        </w:rPr>
        <w:t>ID:</w:t>
      </w:r>
      <w:r>
        <w:t xml:space="preserve"> FR33</w:t>
      </w:r>
    </w:p>
    <w:p w14:paraId="7A5CDC52" w14:textId="77777777" w:rsidR="00AE1A25" w:rsidRDefault="00AE1A25" w:rsidP="00263D99">
      <w:pPr>
        <w:pStyle w:val="ListParagraph"/>
        <w:numPr>
          <w:ilvl w:val="0"/>
          <w:numId w:val="81"/>
        </w:numPr>
      </w:pPr>
      <w:r>
        <w:rPr>
          <w:b/>
        </w:rPr>
        <w:t>BUC:</w:t>
      </w:r>
      <w:r>
        <w:t xml:space="preserve"> UC7</w:t>
      </w:r>
    </w:p>
    <w:p w14:paraId="577D3A56" w14:textId="77777777" w:rsidR="00AE1A25" w:rsidRDefault="00AE1A25" w:rsidP="00263D99">
      <w:pPr>
        <w:pStyle w:val="ListParagraph"/>
        <w:numPr>
          <w:ilvl w:val="0"/>
          <w:numId w:val="81"/>
        </w:numPr>
      </w:pPr>
      <w:r>
        <w:rPr>
          <w:b/>
        </w:rPr>
        <w:lastRenderedPageBreak/>
        <w:t>Description:</w:t>
      </w:r>
      <w:r>
        <w:t xml:space="preserve"> The system must allow the owner to claim the tool is damaged.</w:t>
      </w:r>
    </w:p>
    <w:p w14:paraId="7A33DB84" w14:textId="77777777" w:rsidR="00AE1A25" w:rsidRDefault="00AE1A25" w:rsidP="00263D99">
      <w:pPr>
        <w:pStyle w:val="ListParagraph"/>
        <w:numPr>
          <w:ilvl w:val="0"/>
          <w:numId w:val="81"/>
        </w:numPr>
      </w:pPr>
      <w:r>
        <w:rPr>
          <w:b/>
        </w:rPr>
        <w:t>Fit Criterion:</w:t>
      </w:r>
      <w:r>
        <w:t xml:space="preserve"> An option or a button will be available to start the claim.</w:t>
      </w:r>
    </w:p>
    <w:p w14:paraId="327954D5" w14:textId="77777777" w:rsidR="00AE1A25" w:rsidRDefault="00AE1A25" w:rsidP="00263D99">
      <w:pPr>
        <w:pStyle w:val="ListParagraph"/>
        <w:numPr>
          <w:ilvl w:val="0"/>
          <w:numId w:val="81"/>
        </w:numPr>
      </w:pPr>
      <w:r>
        <w:rPr>
          <w:b/>
        </w:rPr>
        <w:t>Rationale:</w:t>
      </w:r>
      <w:r>
        <w:t xml:space="preserve"> To prevent the renter from damaging the tool without paying for it</w:t>
      </w:r>
    </w:p>
    <w:p w14:paraId="73B84F36" w14:textId="77777777" w:rsidR="00AE1A25" w:rsidRDefault="00AE1A25" w:rsidP="00263D99">
      <w:pPr>
        <w:pStyle w:val="ListParagraph"/>
        <w:numPr>
          <w:ilvl w:val="0"/>
          <w:numId w:val="81"/>
        </w:numPr>
      </w:pPr>
      <w:r>
        <w:rPr>
          <w:b/>
        </w:rPr>
        <w:t>Dependencies:</w:t>
      </w:r>
      <w:r>
        <w:t xml:space="preserve"> FR2</w:t>
      </w:r>
    </w:p>
    <w:p w14:paraId="00C3B0AC" w14:textId="77777777" w:rsidR="00AE1A25" w:rsidRDefault="00AE1A25" w:rsidP="00263D99">
      <w:pPr>
        <w:pStyle w:val="ListParagraph"/>
        <w:numPr>
          <w:ilvl w:val="0"/>
          <w:numId w:val="81"/>
        </w:numPr>
      </w:pPr>
      <w:r>
        <w:rPr>
          <w:b/>
        </w:rPr>
        <w:t>Priority:</w:t>
      </w:r>
      <w:r>
        <w:t xml:space="preserve"> High</w:t>
      </w:r>
    </w:p>
    <w:p w14:paraId="6E5D793E" w14:textId="42E97D2D" w:rsidR="00AE1A25" w:rsidRDefault="00AE1A25" w:rsidP="00263D99">
      <w:pPr>
        <w:pStyle w:val="ListParagraph"/>
        <w:numPr>
          <w:ilvl w:val="0"/>
          <w:numId w:val="81"/>
        </w:numPr>
      </w:pPr>
      <w:r>
        <w:rPr>
          <w:b/>
        </w:rPr>
        <w:t>Support materials:</w:t>
      </w:r>
      <w:r>
        <w:t xml:space="preserve"> </w:t>
      </w:r>
      <w:r>
        <w:fldChar w:fldCharType="begin"/>
      </w:r>
      <w:r>
        <w:instrText xml:space="preserve"> REF _Ref68449328 \h </w:instrText>
      </w:r>
      <w:r>
        <w:fldChar w:fldCharType="separate"/>
      </w:r>
      <w:r w:rsidR="00715CDF">
        <w:t xml:space="preserve">Figure </w:t>
      </w:r>
      <w:r w:rsidR="00715CDF">
        <w:rPr>
          <w:noProof/>
        </w:rPr>
        <w:t>4</w:t>
      </w:r>
      <w:r>
        <w:fldChar w:fldCharType="end"/>
      </w:r>
    </w:p>
    <w:p w14:paraId="130139A9" w14:textId="60AB398F" w:rsidR="00AE1A25" w:rsidRDefault="00AE1A25" w:rsidP="00263D99">
      <w:pPr>
        <w:pStyle w:val="ListParagraph"/>
        <w:numPr>
          <w:ilvl w:val="0"/>
          <w:numId w:val="81"/>
        </w:numPr>
      </w:pPr>
      <w:r>
        <w:rPr>
          <w:b/>
        </w:rPr>
        <w:t>History:</w:t>
      </w:r>
      <w:r>
        <w:t xml:space="preserve"> Created 9/3</w:t>
      </w:r>
      <w:r w:rsidR="00E026E0">
        <w:t>/2021</w:t>
      </w:r>
    </w:p>
    <w:p w14:paraId="310DCA42" w14:textId="654B906E" w:rsidR="00AE1A25" w:rsidRDefault="00AE1A25" w:rsidP="005A6C1A">
      <w:pPr>
        <w:pStyle w:val="ListParagraph"/>
      </w:pPr>
      <w:r>
        <w:t>Edited 9/3</w:t>
      </w:r>
      <w:r w:rsidR="00E026E0">
        <w:t>/2021</w:t>
      </w:r>
    </w:p>
    <w:p w14:paraId="791512DA" w14:textId="77777777" w:rsidR="00AE1A25" w:rsidRDefault="00AE1A25" w:rsidP="00263D99">
      <w:pPr>
        <w:pStyle w:val="ListParagraph"/>
        <w:numPr>
          <w:ilvl w:val="0"/>
          <w:numId w:val="81"/>
        </w:numPr>
      </w:pPr>
      <w:r>
        <w:rPr>
          <w:b/>
        </w:rPr>
        <w:t>Type</w:t>
      </w:r>
      <w:r>
        <w:t>: Owner requirement</w:t>
      </w:r>
    </w:p>
    <w:p w14:paraId="38811CF9" w14:textId="77777777" w:rsidR="00AE1A25" w:rsidRDefault="00AE1A25" w:rsidP="00AE1A25"/>
    <w:p w14:paraId="4C4145F6" w14:textId="77777777" w:rsidR="00AE1A25" w:rsidRDefault="00AE1A25" w:rsidP="00AE1A25">
      <w:pPr>
        <w:pStyle w:val="Heading3"/>
      </w:pPr>
      <w:bookmarkStart w:id="305" w:name="_Toc68536079"/>
      <w:bookmarkStart w:id="306" w:name="_Toc68627271"/>
      <w:bookmarkStart w:id="307" w:name="_Toc68957502"/>
      <w:bookmarkStart w:id="308" w:name="_Toc68957572"/>
      <w:bookmarkStart w:id="309" w:name="_Toc68958795"/>
      <w:bookmarkStart w:id="310" w:name="_Toc69324748"/>
      <w:bookmarkStart w:id="311" w:name="_Toc69324926"/>
      <w:bookmarkStart w:id="312" w:name="_Toc89869858"/>
      <w:r>
        <w:t>3.2.34. Functional requirement 34</w:t>
      </w:r>
      <w:bookmarkEnd w:id="305"/>
      <w:bookmarkEnd w:id="306"/>
      <w:bookmarkEnd w:id="307"/>
      <w:bookmarkEnd w:id="308"/>
      <w:bookmarkEnd w:id="309"/>
      <w:bookmarkEnd w:id="310"/>
      <w:bookmarkEnd w:id="311"/>
      <w:bookmarkEnd w:id="312"/>
    </w:p>
    <w:p w14:paraId="7F25CF79" w14:textId="77777777" w:rsidR="00AE1A25" w:rsidRDefault="00AE1A25" w:rsidP="00263D99">
      <w:pPr>
        <w:pStyle w:val="ListParagraph"/>
        <w:numPr>
          <w:ilvl w:val="0"/>
          <w:numId w:val="82"/>
        </w:numPr>
      </w:pPr>
      <w:r>
        <w:rPr>
          <w:b/>
        </w:rPr>
        <w:t>ID:</w:t>
      </w:r>
      <w:r>
        <w:t xml:space="preserve"> FR34</w:t>
      </w:r>
    </w:p>
    <w:p w14:paraId="68953E61" w14:textId="77777777" w:rsidR="00AE1A25" w:rsidRDefault="00AE1A25" w:rsidP="00263D99">
      <w:pPr>
        <w:pStyle w:val="ListParagraph"/>
        <w:numPr>
          <w:ilvl w:val="0"/>
          <w:numId w:val="82"/>
        </w:numPr>
      </w:pPr>
      <w:r>
        <w:rPr>
          <w:b/>
        </w:rPr>
        <w:t>BUC:</w:t>
      </w:r>
      <w:r>
        <w:t xml:space="preserve"> UC7</w:t>
      </w:r>
    </w:p>
    <w:p w14:paraId="4086FEF5" w14:textId="77777777" w:rsidR="00AE1A25" w:rsidRDefault="00AE1A25" w:rsidP="00263D99">
      <w:pPr>
        <w:pStyle w:val="ListParagraph"/>
        <w:numPr>
          <w:ilvl w:val="0"/>
          <w:numId w:val="82"/>
        </w:numPr>
      </w:pPr>
      <w:r>
        <w:rPr>
          <w:b/>
        </w:rPr>
        <w:t>Description:</w:t>
      </w:r>
      <w:r>
        <w:t xml:space="preserve"> The system must be able to calculate the total money needed from/to a user. Including the remaining of the insurance money.</w:t>
      </w:r>
    </w:p>
    <w:p w14:paraId="15EFD02D" w14:textId="77777777" w:rsidR="00AE1A25" w:rsidRDefault="00AE1A25" w:rsidP="00263D99">
      <w:pPr>
        <w:pStyle w:val="ListParagraph"/>
        <w:numPr>
          <w:ilvl w:val="0"/>
          <w:numId w:val="82"/>
        </w:numPr>
      </w:pPr>
      <w:r>
        <w:rPr>
          <w:b/>
        </w:rPr>
        <w:t>Fit Criterion:</w:t>
      </w:r>
      <w:r>
        <w:t xml:space="preserve"> The total will be calculated and displayed</w:t>
      </w:r>
    </w:p>
    <w:p w14:paraId="2C1219A7" w14:textId="77777777" w:rsidR="00AE1A25" w:rsidRDefault="00AE1A25" w:rsidP="00263D99">
      <w:pPr>
        <w:pStyle w:val="ListParagraph"/>
        <w:numPr>
          <w:ilvl w:val="0"/>
          <w:numId w:val="82"/>
        </w:numPr>
      </w:pPr>
      <w:r>
        <w:rPr>
          <w:b/>
        </w:rPr>
        <w:t>Rationale:</w:t>
      </w:r>
      <w:r>
        <w:t xml:space="preserve"> To send the appropriate amount of money to each the owner and renter</w:t>
      </w:r>
    </w:p>
    <w:p w14:paraId="4D6EE433" w14:textId="77777777" w:rsidR="00AE1A25" w:rsidRDefault="00AE1A25" w:rsidP="00263D99">
      <w:pPr>
        <w:pStyle w:val="ListParagraph"/>
        <w:numPr>
          <w:ilvl w:val="0"/>
          <w:numId w:val="82"/>
        </w:numPr>
      </w:pPr>
      <w:r>
        <w:rPr>
          <w:b/>
        </w:rPr>
        <w:t>Dependencies:</w:t>
      </w:r>
      <w:r>
        <w:t xml:space="preserve"> -</w:t>
      </w:r>
    </w:p>
    <w:p w14:paraId="32354BC6" w14:textId="77777777" w:rsidR="00AE1A25" w:rsidRDefault="00AE1A25" w:rsidP="00263D99">
      <w:pPr>
        <w:pStyle w:val="ListParagraph"/>
        <w:numPr>
          <w:ilvl w:val="0"/>
          <w:numId w:val="82"/>
        </w:numPr>
      </w:pPr>
      <w:r>
        <w:rPr>
          <w:b/>
        </w:rPr>
        <w:t>Priority:</w:t>
      </w:r>
      <w:r>
        <w:t xml:space="preserve"> High</w:t>
      </w:r>
    </w:p>
    <w:p w14:paraId="41A8BD34" w14:textId="08AF946F" w:rsidR="00AE1A25" w:rsidRDefault="00AE1A25" w:rsidP="00263D99">
      <w:pPr>
        <w:pStyle w:val="ListParagraph"/>
        <w:numPr>
          <w:ilvl w:val="0"/>
          <w:numId w:val="82"/>
        </w:numPr>
      </w:pPr>
      <w:r>
        <w:rPr>
          <w:b/>
        </w:rPr>
        <w:t>Support materials:</w:t>
      </w:r>
      <w:r>
        <w:t xml:space="preserve"> </w:t>
      </w:r>
      <w:r>
        <w:fldChar w:fldCharType="begin"/>
      </w:r>
      <w:r>
        <w:instrText xml:space="preserve"> REF _Ref68449328 \h </w:instrText>
      </w:r>
      <w:r>
        <w:fldChar w:fldCharType="separate"/>
      </w:r>
      <w:r w:rsidR="00715CDF">
        <w:t xml:space="preserve">Figure </w:t>
      </w:r>
      <w:r w:rsidR="00715CDF">
        <w:rPr>
          <w:noProof/>
        </w:rPr>
        <w:t>4</w:t>
      </w:r>
      <w:r>
        <w:fldChar w:fldCharType="end"/>
      </w:r>
    </w:p>
    <w:p w14:paraId="016F384E" w14:textId="141218BF" w:rsidR="00AE1A25" w:rsidRDefault="00AE1A25" w:rsidP="00263D99">
      <w:pPr>
        <w:pStyle w:val="ListParagraph"/>
        <w:numPr>
          <w:ilvl w:val="0"/>
          <w:numId w:val="82"/>
        </w:numPr>
      </w:pPr>
      <w:r>
        <w:rPr>
          <w:b/>
        </w:rPr>
        <w:t>History:</w:t>
      </w:r>
      <w:r>
        <w:t xml:space="preserve"> Created 9/3</w:t>
      </w:r>
      <w:r w:rsidR="00E026E0">
        <w:t>/2021</w:t>
      </w:r>
    </w:p>
    <w:p w14:paraId="22CFB598" w14:textId="77777777" w:rsidR="00AE1A25" w:rsidRDefault="00AE1A25" w:rsidP="00263D99">
      <w:pPr>
        <w:pStyle w:val="ListParagraph"/>
        <w:numPr>
          <w:ilvl w:val="0"/>
          <w:numId w:val="82"/>
        </w:numPr>
      </w:pPr>
      <w:r>
        <w:rPr>
          <w:b/>
        </w:rPr>
        <w:t>Type</w:t>
      </w:r>
      <w:r>
        <w:t>: System requirement</w:t>
      </w:r>
    </w:p>
    <w:p w14:paraId="157656F9" w14:textId="77777777" w:rsidR="00AE1A25" w:rsidRDefault="00AE1A25" w:rsidP="00AE1A25"/>
    <w:p w14:paraId="77F349C2" w14:textId="77777777" w:rsidR="00AE1A25" w:rsidRDefault="00AE1A25" w:rsidP="00AE1A25">
      <w:pPr>
        <w:pStyle w:val="Heading3"/>
      </w:pPr>
      <w:bookmarkStart w:id="313" w:name="_Toc68536080"/>
      <w:bookmarkStart w:id="314" w:name="_Toc68627272"/>
      <w:bookmarkStart w:id="315" w:name="_Toc68957503"/>
      <w:bookmarkStart w:id="316" w:name="_Toc68957573"/>
      <w:bookmarkStart w:id="317" w:name="_Toc68958796"/>
      <w:bookmarkStart w:id="318" w:name="_Toc69324749"/>
      <w:bookmarkStart w:id="319" w:name="_Toc69324927"/>
      <w:bookmarkStart w:id="320" w:name="_Toc89869859"/>
      <w:r>
        <w:t>3.2.35. Functional requirement 35</w:t>
      </w:r>
      <w:bookmarkEnd w:id="313"/>
      <w:bookmarkEnd w:id="314"/>
      <w:bookmarkEnd w:id="315"/>
      <w:bookmarkEnd w:id="316"/>
      <w:bookmarkEnd w:id="317"/>
      <w:bookmarkEnd w:id="318"/>
      <w:bookmarkEnd w:id="319"/>
      <w:bookmarkEnd w:id="320"/>
    </w:p>
    <w:p w14:paraId="4B61A1FB" w14:textId="77777777" w:rsidR="00AE1A25" w:rsidRDefault="00AE1A25" w:rsidP="00263D99">
      <w:pPr>
        <w:pStyle w:val="ListParagraph"/>
        <w:numPr>
          <w:ilvl w:val="0"/>
          <w:numId w:val="83"/>
        </w:numPr>
      </w:pPr>
      <w:r>
        <w:rPr>
          <w:b/>
        </w:rPr>
        <w:t>ID:</w:t>
      </w:r>
      <w:r>
        <w:t xml:space="preserve"> FR35</w:t>
      </w:r>
    </w:p>
    <w:p w14:paraId="7B8FFE36" w14:textId="77777777" w:rsidR="00AE1A25" w:rsidRDefault="00AE1A25" w:rsidP="00263D99">
      <w:pPr>
        <w:pStyle w:val="ListParagraph"/>
        <w:numPr>
          <w:ilvl w:val="0"/>
          <w:numId w:val="83"/>
        </w:numPr>
      </w:pPr>
      <w:r>
        <w:rPr>
          <w:b/>
        </w:rPr>
        <w:t>BUC:</w:t>
      </w:r>
      <w:r>
        <w:t xml:space="preserve"> UC4, UC7</w:t>
      </w:r>
    </w:p>
    <w:p w14:paraId="5E184A43" w14:textId="77777777" w:rsidR="00AE1A25" w:rsidRDefault="00AE1A25" w:rsidP="00263D99">
      <w:pPr>
        <w:pStyle w:val="ListParagraph"/>
        <w:numPr>
          <w:ilvl w:val="0"/>
          <w:numId w:val="83"/>
        </w:numPr>
      </w:pPr>
      <w:r>
        <w:rPr>
          <w:b/>
        </w:rPr>
        <w:t>Description:</w:t>
      </w:r>
      <w:r>
        <w:t xml:space="preserve"> The system must allow the user to upload documents.</w:t>
      </w:r>
    </w:p>
    <w:p w14:paraId="64E5D4DD" w14:textId="77777777" w:rsidR="00AE1A25" w:rsidRDefault="00AE1A25" w:rsidP="00263D99">
      <w:pPr>
        <w:pStyle w:val="ListParagraph"/>
        <w:numPr>
          <w:ilvl w:val="0"/>
          <w:numId w:val="83"/>
        </w:numPr>
      </w:pPr>
      <w:r>
        <w:rPr>
          <w:b/>
        </w:rPr>
        <w:t>Fit Criterion:</w:t>
      </w:r>
      <w:r>
        <w:t xml:space="preserve"> A file upload screen will be displayed</w:t>
      </w:r>
    </w:p>
    <w:p w14:paraId="60240B09" w14:textId="77777777" w:rsidR="00AE1A25" w:rsidRDefault="00AE1A25" w:rsidP="00263D99">
      <w:pPr>
        <w:pStyle w:val="ListParagraph"/>
        <w:numPr>
          <w:ilvl w:val="0"/>
          <w:numId w:val="83"/>
        </w:numPr>
      </w:pPr>
      <w:r>
        <w:rPr>
          <w:b/>
        </w:rPr>
        <w:t>Rationale:</w:t>
      </w:r>
      <w:r>
        <w:t xml:space="preserve"> To upload any official documents</w:t>
      </w:r>
    </w:p>
    <w:p w14:paraId="61C82F8F" w14:textId="77777777" w:rsidR="00AE1A25" w:rsidRDefault="00AE1A25" w:rsidP="00263D99">
      <w:pPr>
        <w:pStyle w:val="ListParagraph"/>
        <w:numPr>
          <w:ilvl w:val="0"/>
          <w:numId w:val="83"/>
        </w:numPr>
      </w:pPr>
      <w:r>
        <w:rPr>
          <w:b/>
        </w:rPr>
        <w:t>Dependencies:</w:t>
      </w:r>
      <w:r>
        <w:t xml:space="preserve"> FR1, FR2</w:t>
      </w:r>
    </w:p>
    <w:p w14:paraId="57D5723D" w14:textId="77777777" w:rsidR="00AE1A25" w:rsidRDefault="00AE1A25" w:rsidP="00263D99">
      <w:pPr>
        <w:pStyle w:val="ListParagraph"/>
        <w:numPr>
          <w:ilvl w:val="0"/>
          <w:numId w:val="83"/>
        </w:numPr>
      </w:pPr>
      <w:r>
        <w:rPr>
          <w:b/>
        </w:rPr>
        <w:t>Priority:</w:t>
      </w:r>
      <w:r>
        <w:t xml:space="preserve"> High</w:t>
      </w:r>
    </w:p>
    <w:p w14:paraId="328C8094" w14:textId="530AC0CC" w:rsidR="00AE1A25" w:rsidRDefault="00AE1A25" w:rsidP="00263D99">
      <w:pPr>
        <w:pStyle w:val="ListParagraph"/>
        <w:numPr>
          <w:ilvl w:val="0"/>
          <w:numId w:val="83"/>
        </w:numPr>
      </w:pPr>
      <w:r>
        <w:rPr>
          <w:b/>
        </w:rPr>
        <w:t>Support materials:</w:t>
      </w:r>
      <w:r>
        <w:t xml:space="preserve"> </w:t>
      </w:r>
      <w:r>
        <w:fldChar w:fldCharType="begin"/>
      </w:r>
      <w:r>
        <w:instrText xml:space="preserve"> REF _Ref68449328 \h </w:instrText>
      </w:r>
      <w:r>
        <w:fldChar w:fldCharType="separate"/>
      </w:r>
      <w:r w:rsidR="00715CDF">
        <w:t xml:space="preserve">Figure </w:t>
      </w:r>
      <w:r w:rsidR="00715CDF">
        <w:rPr>
          <w:noProof/>
        </w:rPr>
        <w:t>4</w:t>
      </w:r>
      <w:r>
        <w:fldChar w:fldCharType="end"/>
      </w:r>
    </w:p>
    <w:p w14:paraId="532D6F41" w14:textId="23AAF68B" w:rsidR="00AE1A25" w:rsidRDefault="00AE1A25" w:rsidP="00263D99">
      <w:pPr>
        <w:pStyle w:val="ListParagraph"/>
        <w:numPr>
          <w:ilvl w:val="0"/>
          <w:numId w:val="83"/>
        </w:numPr>
      </w:pPr>
      <w:r>
        <w:rPr>
          <w:b/>
        </w:rPr>
        <w:t>History:</w:t>
      </w:r>
      <w:r>
        <w:t xml:space="preserve"> Created 9/3</w:t>
      </w:r>
      <w:r w:rsidR="00E026E0">
        <w:t>/2021</w:t>
      </w:r>
    </w:p>
    <w:p w14:paraId="1111E104" w14:textId="77777777" w:rsidR="00AE1A25" w:rsidRDefault="00AE1A25" w:rsidP="00263D99">
      <w:pPr>
        <w:pStyle w:val="ListParagraph"/>
        <w:numPr>
          <w:ilvl w:val="0"/>
          <w:numId w:val="83"/>
        </w:numPr>
      </w:pPr>
      <w:r>
        <w:rPr>
          <w:b/>
        </w:rPr>
        <w:t>Type</w:t>
      </w:r>
      <w:r>
        <w:t>: User requirement</w:t>
      </w:r>
    </w:p>
    <w:p w14:paraId="75F2061B" w14:textId="77777777" w:rsidR="00AE1A25" w:rsidRDefault="00AE1A25" w:rsidP="00AE1A25"/>
    <w:p w14:paraId="60E127BA" w14:textId="77777777" w:rsidR="00AE1A25" w:rsidRDefault="00AE1A25" w:rsidP="00AE1A25">
      <w:pPr>
        <w:pStyle w:val="Heading3"/>
      </w:pPr>
      <w:bookmarkStart w:id="321" w:name="_Toc68536081"/>
      <w:bookmarkStart w:id="322" w:name="_Toc68627273"/>
      <w:bookmarkStart w:id="323" w:name="_Toc68957504"/>
      <w:bookmarkStart w:id="324" w:name="_Toc68957574"/>
      <w:bookmarkStart w:id="325" w:name="_Toc68958797"/>
      <w:bookmarkStart w:id="326" w:name="_Toc69324750"/>
      <w:bookmarkStart w:id="327" w:name="_Toc69324928"/>
      <w:bookmarkStart w:id="328" w:name="_Toc89869860"/>
      <w:r>
        <w:t>3.2.36. Functional requirement 36</w:t>
      </w:r>
      <w:bookmarkEnd w:id="321"/>
      <w:bookmarkEnd w:id="322"/>
      <w:bookmarkEnd w:id="323"/>
      <w:bookmarkEnd w:id="324"/>
      <w:bookmarkEnd w:id="325"/>
      <w:bookmarkEnd w:id="326"/>
      <w:bookmarkEnd w:id="327"/>
      <w:bookmarkEnd w:id="328"/>
    </w:p>
    <w:p w14:paraId="38BDF665" w14:textId="77777777" w:rsidR="00AE1A25" w:rsidRDefault="00AE1A25" w:rsidP="00263D99">
      <w:pPr>
        <w:pStyle w:val="ListParagraph"/>
        <w:numPr>
          <w:ilvl w:val="0"/>
          <w:numId w:val="84"/>
        </w:numPr>
      </w:pPr>
      <w:r>
        <w:rPr>
          <w:b/>
        </w:rPr>
        <w:t>ID:</w:t>
      </w:r>
      <w:r>
        <w:t xml:space="preserve"> FR36</w:t>
      </w:r>
    </w:p>
    <w:p w14:paraId="6AA242C7" w14:textId="77777777" w:rsidR="00AE1A25" w:rsidRDefault="00AE1A25" w:rsidP="00263D99">
      <w:pPr>
        <w:pStyle w:val="ListParagraph"/>
        <w:numPr>
          <w:ilvl w:val="0"/>
          <w:numId w:val="84"/>
        </w:numPr>
      </w:pPr>
      <w:r>
        <w:rPr>
          <w:b/>
        </w:rPr>
        <w:t>BUC:</w:t>
      </w:r>
      <w:r>
        <w:t xml:space="preserve"> UC7</w:t>
      </w:r>
    </w:p>
    <w:p w14:paraId="6DE8AE12" w14:textId="77777777" w:rsidR="00AE1A25" w:rsidRDefault="00AE1A25" w:rsidP="00263D99">
      <w:pPr>
        <w:pStyle w:val="ListParagraph"/>
        <w:numPr>
          <w:ilvl w:val="0"/>
          <w:numId w:val="84"/>
        </w:numPr>
      </w:pPr>
      <w:r>
        <w:rPr>
          <w:b/>
        </w:rPr>
        <w:t>Description:</w:t>
      </w:r>
      <w:r>
        <w:t xml:space="preserve"> The system must allow the renter and owner to agree on a compensation price</w:t>
      </w:r>
    </w:p>
    <w:p w14:paraId="126AEA51" w14:textId="77777777" w:rsidR="00AE1A25" w:rsidRDefault="00AE1A25" w:rsidP="00263D99">
      <w:pPr>
        <w:pStyle w:val="ListParagraph"/>
        <w:numPr>
          <w:ilvl w:val="0"/>
          <w:numId w:val="84"/>
        </w:numPr>
      </w:pPr>
      <w:r>
        <w:rPr>
          <w:b/>
        </w:rPr>
        <w:t>Fit Criterion:</w:t>
      </w:r>
      <w:r>
        <w:t xml:space="preserve"> The agreement price screen will be displayed</w:t>
      </w:r>
    </w:p>
    <w:p w14:paraId="2AABEFFB" w14:textId="77777777" w:rsidR="00AE1A25" w:rsidRDefault="00AE1A25" w:rsidP="00263D99">
      <w:pPr>
        <w:pStyle w:val="ListParagraph"/>
        <w:numPr>
          <w:ilvl w:val="0"/>
          <w:numId w:val="84"/>
        </w:numPr>
      </w:pPr>
      <w:r>
        <w:rPr>
          <w:b/>
        </w:rPr>
        <w:t>Rationale:</w:t>
      </w:r>
      <w:r>
        <w:t xml:space="preserve"> So, the owner and renter can agree on a middle ground</w:t>
      </w:r>
    </w:p>
    <w:p w14:paraId="21223FC2" w14:textId="77777777" w:rsidR="00AE1A25" w:rsidRDefault="00AE1A25" w:rsidP="00263D99">
      <w:pPr>
        <w:pStyle w:val="ListParagraph"/>
        <w:numPr>
          <w:ilvl w:val="0"/>
          <w:numId w:val="84"/>
        </w:numPr>
      </w:pPr>
      <w:r>
        <w:rPr>
          <w:b/>
        </w:rPr>
        <w:t>Dependencies:</w:t>
      </w:r>
      <w:r>
        <w:t xml:space="preserve"> FR1, FR2</w:t>
      </w:r>
    </w:p>
    <w:p w14:paraId="39F4CB92" w14:textId="77777777" w:rsidR="00AE1A25" w:rsidRDefault="00AE1A25" w:rsidP="00263D99">
      <w:pPr>
        <w:pStyle w:val="ListParagraph"/>
        <w:numPr>
          <w:ilvl w:val="0"/>
          <w:numId w:val="84"/>
        </w:numPr>
      </w:pPr>
      <w:r>
        <w:rPr>
          <w:b/>
        </w:rPr>
        <w:lastRenderedPageBreak/>
        <w:t>Priority:</w:t>
      </w:r>
      <w:r>
        <w:t xml:space="preserve"> High</w:t>
      </w:r>
    </w:p>
    <w:p w14:paraId="7F326E8F" w14:textId="4E1E1F22" w:rsidR="00AE1A25" w:rsidRDefault="00AE1A25" w:rsidP="00263D99">
      <w:pPr>
        <w:pStyle w:val="ListParagraph"/>
        <w:numPr>
          <w:ilvl w:val="0"/>
          <w:numId w:val="84"/>
        </w:numPr>
      </w:pPr>
      <w:r>
        <w:rPr>
          <w:b/>
        </w:rPr>
        <w:t>Support materials:</w:t>
      </w:r>
      <w:r>
        <w:t xml:space="preserve"> </w:t>
      </w:r>
      <w:r>
        <w:fldChar w:fldCharType="begin"/>
      </w:r>
      <w:r>
        <w:instrText xml:space="preserve"> REF _Ref68449328 \h </w:instrText>
      </w:r>
      <w:r>
        <w:fldChar w:fldCharType="separate"/>
      </w:r>
      <w:r w:rsidR="00715CDF">
        <w:t xml:space="preserve">Figure </w:t>
      </w:r>
      <w:r w:rsidR="00715CDF">
        <w:rPr>
          <w:noProof/>
        </w:rPr>
        <w:t>4</w:t>
      </w:r>
      <w:r>
        <w:fldChar w:fldCharType="end"/>
      </w:r>
    </w:p>
    <w:p w14:paraId="4CC871F0" w14:textId="347F84E7" w:rsidR="00AE1A25" w:rsidRDefault="00AE1A25" w:rsidP="00263D99">
      <w:pPr>
        <w:pStyle w:val="ListParagraph"/>
        <w:numPr>
          <w:ilvl w:val="0"/>
          <w:numId w:val="84"/>
        </w:numPr>
      </w:pPr>
      <w:r>
        <w:rPr>
          <w:b/>
        </w:rPr>
        <w:t>History:</w:t>
      </w:r>
      <w:r>
        <w:t xml:space="preserve"> Created 9/3</w:t>
      </w:r>
      <w:r w:rsidR="00E026E0">
        <w:t>/2021</w:t>
      </w:r>
    </w:p>
    <w:p w14:paraId="40C7E61E" w14:textId="77777777" w:rsidR="00AE1A25" w:rsidRDefault="00AE1A25" w:rsidP="00263D99">
      <w:pPr>
        <w:pStyle w:val="ListParagraph"/>
        <w:numPr>
          <w:ilvl w:val="0"/>
          <w:numId w:val="84"/>
        </w:numPr>
      </w:pPr>
      <w:r>
        <w:rPr>
          <w:b/>
        </w:rPr>
        <w:t>Type</w:t>
      </w:r>
      <w:r>
        <w:t>: User requirement</w:t>
      </w:r>
    </w:p>
    <w:p w14:paraId="4FD3F63F" w14:textId="77777777" w:rsidR="00AE1A25" w:rsidRDefault="00AE1A25" w:rsidP="00AE1A25"/>
    <w:p w14:paraId="119AB791" w14:textId="77777777" w:rsidR="00AE1A25" w:rsidRDefault="00AE1A25" w:rsidP="00AE1A25">
      <w:pPr>
        <w:pStyle w:val="Heading3"/>
      </w:pPr>
      <w:bookmarkStart w:id="329" w:name="_Toc68536082"/>
      <w:bookmarkStart w:id="330" w:name="_Toc68627274"/>
      <w:bookmarkStart w:id="331" w:name="_Toc68957505"/>
      <w:bookmarkStart w:id="332" w:name="_Toc68957575"/>
      <w:bookmarkStart w:id="333" w:name="_Toc68958798"/>
      <w:bookmarkStart w:id="334" w:name="_Toc69324751"/>
      <w:bookmarkStart w:id="335" w:name="_Toc69324929"/>
      <w:bookmarkStart w:id="336" w:name="_Toc89869861"/>
      <w:r>
        <w:t>3.2.37. Functional requirement 37</w:t>
      </w:r>
      <w:bookmarkEnd w:id="329"/>
      <w:bookmarkEnd w:id="330"/>
      <w:bookmarkEnd w:id="331"/>
      <w:bookmarkEnd w:id="332"/>
      <w:bookmarkEnd w:id="333"/>
      <w:bookmarkEnd w:id="334"/>
      <w:bookmarkEnd w:id="335"/>
      <w:bookmarkEnd w:id="336"/>
    </w:p>
    <w:p w14:paraId="7780DFA2" w14:textId="77777777" w:rsidR="00AE1A25" w:rsidRDefault="00AE1A25" w:rsidP="00263D99">
      <w:pPr>
        <w:pStyle w:val="ListParagraph"/>
        <w:numPr>
          <w:ilvl w:val="0"/>
          <w:numId w:val="85"/>
        </w:numPr>
      </w:pPr>
      <w:r>
        <w:rPr>
          <w:b/>
        </w:rPr>
        <w:t>ID:</w:t>
      </w:r>
      <w:r>
        <w:t xml:space="preserve"> FR37</w:t>
      </w:r>
    </w:p>
    <w:p w14:paraId="26103F44" w14:textId="77777777" w:rsidR="00AE1A25" w:rsidRDefault="00AE1A25" w:rsidP="00263D99">
      <w:pPr>
        <w:pStyle w:val="ListParagraph"/>
        <w:numPr>
          <w:ilvl w:val="0"/>
          <w:numId w:val="85"/>
        </w:numPr>
      </w:pPr>
      <w:r>
        <w:rPr>
          <w:b/>
        </w:rPr>
        <w:t>BUC:</w:t>
      </w:r>
      <w:r>
        <w:t xml:space="preserve"> None</w:t>
      </w:r>
    </w:p>
    <w:p w14:paraId="5857DF74" w14:textId="1305E57A" w:rsidR="00AE1A25" w:rsidRDefault="00AE1A25" w:rsidP="00263D99">
      <w:pPr>
        <w:pStyle w:val="ListParagraph"/>
        <w:numPr>
          <w:ilvl w:val="0"/>
          <w:numId w:val="85"/>
        </w:numPr>
      </w:pPr>
      <w:r>
        <w:rPr>
          <w:b/>
        </w:rPr>
        <w:t>Description:</w:t>
      </w:r>
      <w:r>
        <w:t xml:space="preserve"> The system must allow the user to search for a tool</w:t>
      </w:r>
      <w:r w:rsidR="00517D43">
        <w:t xml:space="preserve"> </w:t>
      </w:r>
      <w:r>
        <w:t>post.</w:t>
      </w:r>
    </w:p>
    <w:p w14:paraId="3E24577B" w14:textId="77777777" w:rsidR="00AE1A25" w:rsidRDefault="00AE1A25" w:rsidP="00263D99">
      <w:pPr>
        <w:pStyle w:val="ListParagraph"/>
        <w:numPr>
          <w:ilvl w:val="0"/>
          <w:numId w:val="85"/>
        </w:numPr>
      </w:pPr>
      <w:r>
        <w:rPr>
          <w:b/>
        </w:rPr>
        <w:t>Fit Criterion:</w:t>
      </w:r>
      <w:r>
        <w:t xml:space="preserve"> A search bar will be displayed.</w:t>
      </w:r>
    </w:p>
    <w:p w14:paraId="133CEA92" w14:textId="64414200" w:rsidR="00AE1A25" w:rsidRDefault="00AE1A25" w:rsidP="00263D99">
      <w:pPr>
        <w:pStyle w:val="ListParagraph"/>
        <w:numPr>
          <w:ilvl w:val="0"/>
          <w:numId w:val="85"/>
        </w:numPr>
      </w:pPr>
      <w:r>
        <w:t>When the user searches, a list of posts that match the search query will be displayed</w:t>
      </w:r>
    </w:p>
    <w:p w14:paraId="22FF9132" w14:textId="524F1442" w:rsidR="00AE1A25" w:rsidRDefault="00AE1A25" w:rsidP="00263D99">
      <w:pPr>
        <w:pStyle w:val="ListParagraph"/>
        <w:numPr>
          <w:ilvl w:val="0"/>
          <w:numId w:val="85"/>
        </w:numPr>
      </w:pPr>
      <w:r>
        <w:rPr>
          <w:b/>
        </w:rPr>
        <w:t>Rationale:</w:t>
      </w:r>
      <w:r>
        <w:t xml:space="preserve"> To find a post of a specific tool so the renter can send a tool-request</w:t>
      </w:r>
      <w:r w:rsidR="00517D43">
        <w:t xml:space="preserve"> to.</w:t>
      </w:r>
    </w:p>
    <w:p w14:paraId="417200CF" w14:textId="77777777" w:rsidR="00AE1A25" w:rsidRDefault="00AE1A25" w:rsidP="00263D99">
      <w:pPr>
        <w:pStyle w:val="ListParagraph"/>
        <w:numPr>
          <w:ilvl w:val="0"/>
          <w:numId w:val="85"/>
        </w:numPr>
      </w:pPr>
      <w:r>
        <w:rPr>
          <w:b/>
        </w:rPr>
        <w:t>Dependencies:</w:t>
      </w:r>
      <w:r>
        <w:t xml:space="preserve"> FR1</w:t>
      </w:r>
    </w:p>
    <w:p w14:paraId="4D95D047" w14:textId="77777777" w:rsidR="00AE1A25" w:rsidRDefault="00AE1A25" w:rsidP="00263D99">
      <w:pPr>
        <w:pStyle w:val="ListParagraph"/>
        <w:numPr>
          <w:ilvl w:val="0"/>
          <w:numId w:val="85"/>
        </w:numPr>
      </w:pPr>
      <w:r>
        <w:rPr>
          <w:b/>
        </w:rPr>
        <w:t>Priority:</w:t>
      </w:r>
      <w:r>
        <w:t xml:space="preserve"> High</w:t>
      </w:r>
    </w:p>
    <w:p w14:paraId="07640DC9" w14:textId="77777777" w:rsidR="00AE1A25" w:rsidRDefault="00AE1A25" w:rsidP="00263D99">
      <w:pPr>
        <w:pStyle w:val="ListParagraph"/>
        <w:numPr>
          <w:ilvl w:val="0"/>
          <w:numId w:val="85"/>
        </w:numPr>
      </w:pPr>
      <w:r>
        <w:rPr>
          <w:b/>
        </w:rPr>
        <w:t>Support materials:</w:t>
      </w:r>
      <w:r>
        <w:t xml:space="preserve"> None</w:t>
      </w:r>
    </w:p>
    <w:p w14:paraId="24719144" w14:textId="60A1B7C4" w:rsidR="00AE1A25" w:rsidRDefault="00AE1A25" w:rsidP="00263D99">
      <w:pPr>
        <w:pStyle w:val="ListParagraph"/>
        <w:numPr>
          <w:ilvl w:val="0"/>
          <w:numId w:val="85"/>
        </w:numPr>
      </w:pPr>
      <w:r>
        <w:rPr>
          <w:b/>
        </w:rPr>
        <w:t>History:</w:t>
      </w:r>
      <w:r>
        <w:t xml:space="preserve"> Created 9/3</w:t>
      </w:r>
      <w:r w:rsidR="00E026E0">
        <w:t>/2021</w:t>
      </w:r>
    </w:p>
    <w:p w14:paraId="33DEAEDA" w14:textId="77777777" w:rsidR="00AE1A25" w:rsidRDefault="00AE1A25" w:rsidP="00263D99">
      <w:pPr>
        <w:pStyle w:val="ListParagraph"/>
        <w:numPr>
          <w:ilvl w:val="0"/>
          <w:numId w:val="85"/>
        </w:numPr>
      </w:pPr>
      <w:r>
        <w:rPr>
          <w:b/>
        </w:rPr>
        <w:t>Type</w:t>
      </w:r>
      <w:r>
        <w:t>: User requirement</w:t>
      </w:r>
    </w:p>
    <w:p w14:paraId="14F42C8A" w14:textId="77777777" w:rsidR="000C5E61" w:rsidRDefault="000C5E61" w:rsidP="00AE1A25">
      <w:pPr>
        <w:sectPr w:rsidR="000C5E61" w:rsidSect="00FC246B">
          <w:pgSz w:w="11906" w:h="16838" w:code="9"/>
          <w:pgMar w:top="1440" w:right="1440" w:bottom="1440" w:left="1440" w:header="720" w:footer="720" w:gutter="0"/>
          <w:cols w:space="720"/>
          <w:docGrid w:linePitch="326"/>
        </w:sectPr>
      </w:pPr>
    </w:p>
    <w:p w14:paraId="2D014CB2" w14:textId="77777777" w:rsidR="00AE1A25" w:rsidRDefault="00AE1A25" w:rsidP="00AE1A25">
      <w:pPr>
        <w:pStyle w:val="Heading2"/>
      </w:pPr>
      <w:bookmarkStart w:id="337" w:name="_Toc68957576"/>
      <w:bookmarkStart w:id="338" w:name="_Toc89869862"/>
      <w:r>
        <w:lastRenderedPageBreak/>
        <w:t>3.3 Non-Functional Requirements</w:t>
      </w:r>
      <w:bookmarkEnd w:id="337"/>
      <w:bookmarkEnd w:id="338"/>
    </w:p>
    <w:p w14:paraId="25E811CC" w14:textId="0199F820" w:rsidR="00AE1A25" w:rsidRDefault="00AE1A25" w:rsidP="00AE1A25">
      <w:pPr>
        <w:pStyle w:val="Heading3"/>
      </w:pPr>
      <w:bookmarkStart w:id="339" w:name="_Toc68957577"/>
      <w:bookmarkStart w:id="340" w:name="_Toc89869863"/>
      <w:r>
        <w:t>3.3.1 Look and feel requirements</w:t>
      </w:r>
      <w:bookmarkEnd w:id="339"/>
      <w:bookmarkEnd w:id="340"/>
    </w:p>
    <w:p w14:paraId="0AD0A5F1" w14:textId="289A37A4" w:rsidR="00D918C5" w:rsidRPr="00D918C5" w:rsidRDefault="00D918C5" w:rsidP="00D918C5">
      <w:pPr>
        <w:pStyle w:val="Heading4"/>
      </w:pPr>
      <w:r>
        <w:t>3.3.1.1 Material design</w:t>
      </w:r>
    </w:p>
    <w:p w14:paraId="52FF88E0" w14:textId="4800B104" w:rsidR="00AE1A25" w:rsidRDefault="00AE1A25" w:rsidP="00263D99">
      <w:pPr>
        <w:pStyle w:val="ListParagraph"/>
        <w:numPr>
          <w:ilvl w:val="0"/>
          <w:numId w:val="92"/>
        </w:numPr>
        <w:rPr>
          <w:b/>
          <w:bCs/>
        </w:rPr>
      </w:pPr>
      <w:r>
        <w:rPr>
          <w:b/>
          <w:bCs/>
        </w:rPr>
        <w:t>ID:</w:t>
      </w:r>
      <w:r w:rsidR="00C152E4">
        <w:rPr>
          <w:b/>
          <w:bCs/>
        </w:rPr>
        <w:t xml:space="preserve"> </w:t>
      </w:r>
      <w:r w:rsidR="00C152E4">
        <w:t>LFR1</w:t>
      </w:r>
    </w:p>
    <w:p w14:paraId="2ABC5115" w14:textId="72825D1C" w:rsidR="00AE1A25" w:rsidRDefault="00AE1A25" w:rsidP="00263D99">
      <w:pPr>
        <w:pStyle w:val="ListParagraph"/>
        <w:numPr>
          <w:ilvl w:val="0"/>
          <w:numId w:val="92"/>
        </w:numPr>
        <w:rPr>
          <w:b/>
          <w:bCs/>
        </w:rPr>
      </w:pPr>
      <w:r>
        <w:rPr>
          <w:b/>
          <w:bCs/>
        </w:rPr>
        <w:t>Description:</w:t>
      </w:r>
      <w:r w:rsidR="00C152E4">
        <w:t xml:space="preserve"> The system must follow the material design guidelines. </w:t>
      </w:r>
    </w:p>
    <w:p w14:paraId="157F6CEC" w14:textId="01A890D5" w:rsidR="00AE1A25" w:rsidRDefault="00AE1A25" w:rsidP="00263D99">
      <w:pPr>
        <w:pStyle w:val="ListParagraph"/>
        <w:numPr>
          <w:ilvl w:val="0"/>
          <w:numId w:val="92"/>
        </w:numPr>
        <w:rPr>
          <w:b/>
          <w:bCs/>
        </w:rPr>
      </w:pPr>
      <w:r>
        <w:rPr>
          <w:b/>
          <w:bCs/>
        </w:rPr>
        <w:t>History:</w:t>
      </w:r>
      <w:r w:rsidR="006E454F">
        <w:rPr>
          <w:b/>
          <w:bCs/>
        </w:rPr>
        <w:t xml:space="preserve"> </w:t>
      </w:r>
      <w:r w:rsidR="006E454F">
        <w:t>Created 4/4/2021</w:t>
      </w:r>
    </w:p>
    <w:p w14:paraId="5482487D" w14:textId="2B7DEB8B" w:rsidR="00AE1A25" w:rsidRDefault="00AE1A25" w:rsidP="00263D99">
      <w:pPr>
        <w:pStyle w:val="ListParagraph"/>
        <w:numPr>
          <w:ilvl w:val="0"/>
          <w:numId w:val="92"/>
        </w:numPr>
        <w:rPr>
          <w:b/>
          <w:bCs/>
        </w:rPr>
      </w:pPr>
      <w:r>
        <w:rPr>
          <w:b/>
          <w:bCs/>
        </w:rPr>
        <w:t>Type:</w:t>
      </w:r>
      <w:r w:rsidR="006E454F">
        <w:rPr>
          <w:b/>
          <w:bCs/>
        </w:rPr>
        <w:t xml:space="preserve"> </w:t>
      </w:r>
      <w:r w:rsidR="006E454F" w:rsidRPr="006E454F">
        <w:t>Look and feel</w:t>
      </w:r>
    </w:p>
    <w:p w14:paraId="5DF85C6A" w14:textId="35FE3516" w:rsidR="006E454F" w:rsidRDefault="006E454F" w:rsidP="006E454F">
      <w:pPr>
        <w:pStyle w:val="Heading4"/>
      </w:pPr>
      <w:r>
        <w:t>3.3.1.2 Colors</w:t>
      </w:r>
    </w:p>
    <w:p w14:paraId="1D1572BE" w14:textId="70906984" w:rsidR="006E454F" w:rsidRDefault="006E454F" w:rsidP="00263D99">
      <w:pPr>
        <w:pStyle w:val="ListParagraph"/>
        <w:numPr>
          <w:ilvl w:val="0"/>
          <w:numId w:val="92"/>
        </w:numPr>
        <w:rPr>
          <w:b/>
          <w:bCs/>
        </w:rPr>
      </w:pPr>
      <w:r>
        <w:rPr>
          <w:b/>
          <w:bCs/>
        </w:rPr>
        <w:t xml:space="preserve">ID: </w:t>
      </w:r>
      <w:r>
        <w:t>LFR</w:t>
      </w:r>
      <w:r w:rsidR="00FB32A3">
        <w:t>2</w:t>
      </w:r>
    </w:p>
    <w:p w14:paraId="5ADF9886" w14:textId="1B879FDE" w:rsidR="006E454F" w:rsidRDefault="006E454F" w:rsidP="00263D99">
      <w:pPr>
        <w:pStyle w:val="ListParagraph"/>
        <w:numPr>
          <w:ilvl w:val="0"/>
          <w:numId w:val="92"/>
        </w:numPr>
        <w:rPr>
          <w:b/>
          <w:bCs/>
        </w:rPr>
      </w:pPr>
      <w:r>
        <w:rPr>
          <w:b/>
          <w:bCs/>
        </w:rPr>
        <w:t>Description:</w:t>
      </w:r>
      <w:r>
        <w:t xml:space="preserve"> The system </w:t>
      </w:r>
      <w:r w:rsidR="00A11182">
        <w:t xml:space="preserve">design colors must </w:t>
      </w:r>
      <w:r w:rsidR="00FB32A3">
        <w:t>rely mainly on the two primary colors of the brand while following LFR1</w:t>
      </w:r>
      <w:r>
        <w:t xml:space="preserve">. </w:t>
      </w:r>
    </w:p>
    <w:p w14:paraId="4EEB262E" w14:textId="19651873" w:rsidR="006E454F" w:rsidRDefault="006E454F" w:rsidP="00263D99">
      <w:pPr>
        <w:pStyle w:val="ListParagraph"/>
        <w:numPr>
          <w:ilvl w:val="0"/>
          <w:numId w:val="92"/>
        </w:numPr>
        <w:rPr>
          <w:b/>
          <w:bCs/>
        </w:rPr>
      </w:pPr>
      <w:r>
        <w:rPr>
          <w:b/>
          <w:bCs/>
        </w:rPr>
        <w:t xml:space="preserve">History: </w:t>
      </w:r>
      <w:r>
        <w:t>Created 4/4/2021</w:t>
      </w:r>
    </w:p>
    <w:p w14:paraId="2E249E9C" w14:textId="2C1D7CEA" w:rsidR="006E454F" w:rsidRDefault="006E454F" w:rsidP="00263D99">
      <w:pPr>
        <w:pStyle w:val="ListParagraph"/>
        <w:numPr>
          <w:ilvl w:val="0"/>
          <w:numId w:val="92"/>
        </w:numPr>
        <w:rPr>
          <w:b/>
          <w:bCs/>
        </w:rPr>
      </w:pPr>
      <w:r>
        <w:rPr>
          <w:b/>
          <w:bCs/>
        </w:rPr>
        <w:t>Type:</w:t>
      </w:r>
      <w:r w:rsidRPr="006E454F">
        <w:t xml:space="preserve"> Look and feel</w:t>
      </w:r>
      <w:r w:rsidR="00951CC2">
        <w:t xml:space="preserve"> </w:t>
      </w:r>
      <w:r w:rsidR="00951CC2" w:rsidRPr="00F4176B">
        <w:t>requirement</w:t>
      </w:r>
    </w:p>
    <w:p w14:paraId="4E841227" w14:textId="77777777" w:rsidR="006E454F" w:rsidRPr="006E454F" w:rsidRDefault="006E454F" w:rsidP="006E454F">
      <w:pPr>
        <w:rPr>
          <w:b/>
          <w:bCs/>
        </w:rPr>
      </w:pPr>
    </w:p>
    <w:p w14:paraId="2523CA70" w14:textId="5ACCD785" w:rsidR="00AE1A25" w:rsidRDefault="00F46E84" w:rsidP="00F46E84">
      <w:pPr>
        <w:pStyle w:val="Heading3"/>
      </w:pPr>
      <w:bookmarkStart w:id="341" w:name="_Toc68957578"/>
      <w:bookmarkStart w:id="342" w:name="_Toc89869864"/>
      <w:r>
        <w:t xml:space="preserve">3.3.2 </w:t>
      </w:r>
      <w:r w:rsidR="00F4176B" w:rsidRPr="00F4176B">
        <w:t>Usability and humanity requirements</w:t>
      </w:r>
      <w:bookmarkEnd w:id="341"/>
      <w:bookmarkEnd w:id="342"/>
    </w:p>
    <w:p w14:paraId="7F74F762" w14:textId="0916D9E2" w:rsidR="00951CC2" w:rsidRPr="00951CC2" w:rsidRDefault="00951CC2" w:rsidP="00951CC2">
      <w:pPr>
        <w:pStyle w:val="Heading4"/>
      </w:pPr>
      <w:r>
        <w:t xml:space="preserve">3.3.2.1 </w:t>
      </w:r>
      <w:r w:rsidR="00823355">
        <w:t>Ease of use</w:t>
      </w:r>
    </w:p>
    <w:p w14:paraId="55212AB9" w14:textId="31F3A6D6" w:rsidR="002E2591" w:rsidRDefault="002E2591" w:rsidP="00263D99">
      <w:pPr>
        <w:pStyle w:val="ListParagraph"/>
        <w:numPr>
          <w:ilvl w:val="0"/>
          <w:numId w:val="93"/>
        </w:numPr>
        <w:spacing w:line="254" w:lineRule="auto"/>
        <w:rPr>
          <w:b/>
          <w:bCs/>
        </w:rPr>
      </w:pPr>
      <w:r>
        <w:rPr>
          <w:b/>
          <w:bCs/>
        </w:rPr>
        <w:t xml:space="preserve">ID: </w:t>
      </w:r>
      <w:r w:rsidR="00951CC2" w:rsidRPr="00951CC2">
        <w:t>UR1</w:t>
      </w:r>
    </w:p>
    <w:p w14:paraId="7470EFA5" w14:textId="5C0446EC" w:rsidR="002E2591" w:rsidRDefault="002E2591" w:rsidP="00263D99">
      <w:pPr>
        <w:pStyle w:val="ListParagraph"/>
        <w:numPr>
          <w:ilvl w:val="0"/>
          <w:numId w:val="93"/>
        </w:numPr>
        <w:spacing w:line="254" w:lineRule="auto"/>
        <w:rPr>
          <w:b/>
          <w:bCs/>
        </w:rPr>
      </w:pPr>
      <w:r>
        <w:rPr>
          <w:b/>
          <w:bCs/>
        </w:rPr>
        <w:t>Description:</w:t>
      </w:r>
      <w:r w:rsidR="00951CC2" w:rsidRPr="00951CC2">
        <w:t xml:space="preserve"> </w:t>
      </w:r>
      <w:r w:rsidR="00951CC2">
        <w:t xml:space="preserve">The system </w:t>
      </w:r>
      <w:r w:rsidR="003E0782">
        <w:t xml:space="preserve">must </w:t>
      </w:r>
      <w:r w:rsidR="00951CC2">
        <w:t>be easy to use and learn by different users.</w:t>
      </w:r>
    </w:p>
    <w:p w14:paraId="2BA6711F" w14:textId="47A729A5" w:rsidR="002E2591" w:rsidRDefault="002E2591" w:rsidP="00263D99">
      <w:pPr>
        <w:pStyle w:val="ListParagraph"/>
        <w:numPr>
          <w:ilvl w:val="0"/>
          <w:numId w:val="93"/>
        </w:numPr>
        <w:spacing w:line="254" w:lineRule="auto"/>
        <w:rPr>
          <w:b/>
          <w:bCs/>
        </w:rPr>
      </w:pPr>
      <w:r>
        <w:rPr>
          <w:b/>
          <w:bCs/>
        </w:rPr>
        <w:t>History:</w:t>
      </w:r>
      <w:r w:rsidR="00951CC2">
        <w:t xml:space="preserve"> Created 4/4/2021</w:t>
      </w:r>
    </w:p>
    <w:p w14:paraId="2B4E868F" w14:textId="7FA9094D" w:rsidR="002E2591" w:rsidRPr="00FA05DB" w:rsidRDefault="002E2591" w:rsidP="00263D99">
      <w:pPr>
        <w:pStyle w:val="ListParagraph"/>
        <w:numPr>
          <w:ilvl w:val="0"/>
          <w:numId w:val="93"/>
        </w:numPr>
        <w:spacing w:line="254" w:lineRule="auto"/>
        <w:rPr>
          <w:b/>
          <w:bCs/>
        </w:rPr>
      </w:pPr>
      <w:r>
        <w:rPr>
          <w:b/>
          <w:bCs/>
        </w:rPr>
        <w:t>Type:</w:t>
      </w:r>
      <w:r w:rsidR="00951CC2">
        <w:t xml:space="preserve"> </w:t>
      </w:r>
      <w:r w:rsidR="00951CC2" w:rsidRPr="00F4176B">
        <w:t>Usability and humanity</w:t>
      </w:r>
      <w:r w:rsidR="00951CC2">
        <w:t xml:space="preserve"> </w:t>
      </w:r>
      <w:r w:rsidR="00951CC2" w:rsidRPr="00F4176B">
        <w:t>requirement</w:t>
      </w:r>
    </w:p>
    <w:p w14:paraId="12D6BD58" w14:textId="65C37C09" w:rsidR="00FA05DB" w:rsidRPr="00FA05DB" w:rsidRDefault="00FA05DB" w:rsidP="00FA05DB">
      <w:pPr>
        <w:pStyle w:val="Heading4"/>
      </w:pPr>
      <w:r>
        <w:t>3.3.2.2 Localization</w:t>
      </w:r>
    </w:p>
    <w:p w14:paraId="52493487" w14:textId="7D6ECD1C" w:rsidR="00FA05DB" w:rsidRDefault="00FA05DB" w:rsidP="00263D99">
      <w:pPr>
        <w:pStyle w:val="ListParagraph"/>
        <w:numPr>
          <w:ilvl w:val="0"/>
          <w:numId w:val="93"/>
        </w:numPr>
        <w:spacing w:line="252" w:lineRule="auto"/>
        <w:rPr>
          <w:b/>
          <w:bCs/>
        </w:rPr>
      </w:pPr>
      <w:r>
        <w:rPr>
          <w:b/>
          <w:bCs/>
        </w:rPr>
        <w:t>ID:</w:t>
      </w:r>
      <w:r>
        <w:t xml:space="preserve"> UR2</w:t>
      </w:r>
    </w:p>
    <w:p w14:paraId="5D7110C8" w14:textId="6B40AF5C" w:rsidR="00FA05DB" w:rsidRDefault="00FA05DB" w:rsidP="00263D99">
      <w:pPr>
        <w:pStyle w:val="ListParagraph"/>
        <w:numPr>
          <w:ilvl w:val="0"/>
          <w:numId w:val="93"/>
        </w:numPr>
        <w:spacing w:line="252" w:lineRule="auto"/>
        <w:rPr>
          <w:b/>
          <w:bCs/>
        </w:rPr>
      </w:pPr>
      <w:r>
        <w:rPr>
          <w:b/>
          <w:bCs/>
        </w:rPr>
        <w:t>Description:</w:t>
      </w:r>
      <w:r>
        <w:t xml:space="preserve"> The system </w:t>
      </w:r>
      <w:r w:rsidR="00BC765F">
        <w:t xml:space="preserve">must </w:t>
      </w:r>
      <w:r>
        <w:t>be available in Arabic and English</w:t>
      </w:r>
    </w:p>
    <w:p w14:paraId="559DBE84" w14:textId="47CD5FC1" w:rsidR="00FA05DB" w:rsidRDefault="00FA05DB" w:rsidP="00263D99">
      <w:pPr>
        <w:pStyle w:val="ListParagraph"/>
        <w:numPr>
          <w:ilvl w:val="0"/>
          <w:numId w:val="93"/>
        </w:numPr>
        <w:spacing w:line="252" w:lineRule="auto"/>
        <w:rPr>
          <w:b/>
          <w:bCs/>
        </w:rPr>
      </w:pPr>
      <w:r>
        <w:rPr>
          <w:b/>
          <w:bCs/>
        </w:rPr>
        <w:t>History:</w:t>
      </w:r>
      <w:r>
        <w:t xml:space="preserve"> Created 4/4/2021</w:t>
      </w:r>
    </w:p>
    <w:p w14:paraId="1FA2C371" w14:textId="16D6FEFE" w:rsidR="00FA05DB" w:rsidRPr="00FA05DB" w:rsidRDefault="00FA05DB" w:rsidP="00263D99">
      <w:pPr>
        <w:pStyle w:val="ListParagraph"/>
        <w:numPr>
          <w:ilvl w:val="0"/>
          <w:numId w:val="93"/>
        </w:numPr>
        <w:spacing w:line="252" w:lineRule="auto"/>
        <w:rPr>
          <w:b/>
          <w:bCs/>
        </w:rPr>
      </w:pPr>
      <w:r w:rsidRPr="00FA05DB">
        <w:rPr>
          <w:b/>
          <w:bCs/>
        </w:rPr>
        <w:t>Type:</w:t>
      </w:r>
      <w:r>
        <w:t xml:space="preserve"> </w:t>
      </w:r>
      <w:r w:rsidRPr="00F4176B">
        <w:t>Usability and humanity</w:t>
      </w:r>
      <w:r>
        <w:t xml:space="preserve"> </w:t>
      </w:r>
      <w:r w:rsidRPr="00F4176B">
        <w:t>requirement</w:t>
      </w:r>
    </w:p>
    <w:p w14:paraId="7DA45A35" w14:textId="77777777" w:rsidR="006A18E9" w:rsidRPr="002E2591" w:rsidRDefault="006A18E9" w:rsidP="002E2591"/>
    <w:p w14:paraId="05A12815" w14:textId="1C578924" w:rsidR="00F4176B" w:rsidRDefault="00F46E84" w:rsidP="00F46E84">
      <w:pPr>
        <w:pStyle w:val="Heading3"/>
      </w:pPr>
      <w:bookmarkStart w:id="343" w:name="_Toc68957579"/>
      <w:bookmarkStart w:id="344" w:name="_Toc89869865"/>
      <w:r>
        <w:t xml:space="preserve">3.3.3 </w:t>
      </w:r>
      <w:r w:rsidR="00F4176B" w:rsidRPr="00F4176B">
        <w:t>Performance requirements</w:t>
      </w:r>
      <w:bookmarkEnd w:id="343"/>
      <w:bookmarkEnd w:id="344"/>
    </w:p>
    <w:p w14:paraId="6534DD2D" w14:textId="5C30B755" w:rsidR="00FA05DB" w:rsidRPr="00FA05DB" w:rsidRDefault="00FA05DB" w:rsidP="00FA05DB">
      <w:pPr>
        <w:pStyle w:val="Heading4"/>
      </w:pPr>
      <w:r>
        <w:t>3.3.3.1 Load handl</w:t>
      </w:r>
      <w:r w:rsidR="00A03444">
        <w:t>ing</w:t>
      </w:r>
    </w:p>
    <w:p w14:paraId="7AE696A7" w14:textId="19AA6219" w:rsidR="00FA05DB" w:rsidRDefault="00FA05DB" w:rsidP="00263D99">
      <w:pPr>
        <w:pStyle w:val="ListParagraph"/>
        <w:numPr>
          <w:ilvl w:val="0"/>
          <w:numId w:val="93"/>
        </w:numPr>
        <w:spacing w:line="252" w:lineRule="auto"/>
        <w:rPr>
          <w:b/>
          <w:bCs/>
        </w:rPr>
      </w:pPr>
      <w:r>
        <w:rPr>
          <w:b/>
          <w:bCs/>
        </w:rPr>
        <w:t>ID:</w:t>
      </w:r>
      <w:r>
        <w:t xml:space="preserve"> PR1</w:t>
      </w:r>
    </w:p>
    <w:p w14:paraId="7B2E7369" w14:textId="6E52D4BA" w:rsidR="00FA05DB" w:rsidRDefault="00FA05DB" w:rsidP="00263D99">
      <w:pPr>
        <w:pStyle w:val="ListParagraph"/>
        <w:numPr>
          <w:ilvl w:val="0"/>
          <w:numId w:val="93"/>
        </w:numPr>
        <w:spacing w:line="252" w:lineRule="auto"/>
        <w:rPr>
          <w:b/>
          <w:bCs/>
        </w:rPr>
      </w:pPr>
      <w:r>
        <w:rPr>
          <w:b/>
          <w:bCs/>
        </w:rPr>
        <w:t>Description:</w:t>
      </w:r>
      <w:r>
        <w:t xml:space="preserve"> The system </w:t>
      </w:r>
      <w:r w:rsidR="00B73872">
        <w:t xml:space="preserve">must </w:t>
      </w:r>
      <w:r>
        <w:t xml:space="preserve">handle up to 500 </w:t>
      </w:r>
      <w:r w:rsidRPr="00FA05DB">
        <w:t>users simultaneously</w:t>
      </w:r>
    </w:p>
    <w:p w14:paraId="400E6EF7" w14:textId="635E27CE" w:rsidR="00FA05DB" w:rsidRDefault="00FA05DB" w:rsidP="00263D99">
      <w:pPr>
        <w:pStyle w:val="ListParagraph"/>
        <w:numPr>
          <w:ilvl w:val="0"/>
          <w:numId w:val="93"/>
        </w:numPr>
        <w:spacing w:line="252" w:lineRule="auto"/>
        <w:rPr>
          <w:b/>
          <w:bCs/>
        </w:rPr>
      </w:pPr>
      <w:r>
        <w:rPr>
          <w:b/>
          <w:bCs/>
        </w:rPr>
        <w:t>History:</w:t>
      </w:r>
      <w:r>
        <w:t xml:space="preserve"> </w:t>
      </w:r>
      <w:r w:rsidR="0034040C">
        <w:t>Created 4/4/2021</w:t>
      </w:r>
    </w:p>
    <w:p w14:paraId="343B2A3F" w14:textId="7A8CC1CE" w:rsidR="00FA05DB" w:rsidRPr="00A07943" w:rsidRDefault="00FA05DB" w:rsidP="00263D99">
      <w:pPr>
        <w:pStyle w:val="ListParagraph"/>
        <w:numPr>
          <w:ilvl w:val="0"/>
          <w:numId w:val="93"/>
        </w:numPr>
        <w:spacing w:line="252" w:lineRule="auto"/>
        <w:rPr>
          <w:b/>
          <w:bCs/>
        </w:rPr>
      </w:pPr>
      <w:r>
        <w:rPr>
          <w:b/>
          <w:bCs/>
        </w:rPr>
        <w:t>Type:</w:t>
      </w:r>
      <w:r>
        <w:t xml:space="preserve"> </w:t>
      </w:r>
      <w:r w:rsidR="0034040C" w:rsidRPr="00F4176B">
        <w:t>Performance requirements</w:t>
      </w:r>
    </w:p>
    <w:p w14:paraId="11A1024F" w14:textId="074D7A00" w:rsidR="006A18E9" w:rsidRDefault="006A18E9" w:rsidP="006A18E9">
      <w:pPr>
        <w:pStyle w:val="Heading4"/>
      </w:pPr>
      <w:r>
        <w:t>3.3.3.2 Inputs respond</w:t>
      </w:r>
      <w:r w:rsidR="00A03444">
        <w:t xml:space="preserve"> time</w:t>
      </w:r>
    </w:p>
    <w:p w14:paraId="08A35139" w14:textId="5E0A3EF6" w:rsidR="00FA05DB" w:rsidRDefault="00FA05DB" w:rsidP="00263D99">
      <w:pPr>
        <w:pStyle w:val="ListParagraph"/>
        <w:numPr>
          <w:ilvl w:val="0"/>
          <w:numId w:val="93"/>
        </w:numPr>
        <w:spacing w:line="252" w:lineRule="auto"/>
        <w:rPr>
          <w:b/>
          <w:bCs/>
        </w:rPr>
      </w:pPr>
      <w:r>
        <w:rPr>
          <w:b/>
          <w:bCs/>
        </w:rPr>
        <w:t>ID:</w:t>
      </w:r>
      <w:r>
        <w:t xml:space="preserve"> </w:t>
      </w:r>
      <w:r w:rsidR="005A5905">
        <w:t>PR2</w:t>
      </w:r>
    </w:p>
    <w:p w14:paraId="7C6FBFEF" w14:textId="7AA74050"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most inputs within 2 seconds</w:t>
      </w:r>
    </w:p>
    <w:p w14:paraId="00712FEA"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0B90EC14" w14:textId="0B9CDF4B" w:rsidR="00FA05DB"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53E2D1BF" w14:textId="2FA1484E" w:rsidR="006A18E9" w:rsidRDefault="006A18E9" w:rsidP="006A18E9">
      <w:pPr>
        <w:pStyle w:val="Heading4"/>
      </w:pPr>
      <w:r>
        <w:t>3.3.3.3 Complex respond</w:t>
      </w:r>
      <w:r w:rsidR="00A03444">
        <w:t xml:space="preserve"> time</w:t>
      </w:r>
    </w:p>
    <w:p w14:paraId="5E4DC99B" w14:textId="6580AA59" w:rsidR="00FA05DB" w:rsidRDefault="00FA05DB" w:rsidP="00263D99">
      <w:pPr>
        <w:pStyle w:val="ListParagraph"/>
        <w:numPr>
          <w:ilvl w:val="0"/>
          <w:numId w:val="93"/>
        </w:numPr>
        <w:spacing w:line="252" w:lineRule="auto"/>
        <w:rPr>
          <w:b/>
          <w:bCs/>
        </w:rPr>
      </w:pPr>
      <w:r>
        <w:rPr>
          <w:b/>
          <w:bCs/>
        </w:rPr>
        <w:t>ID:</w:t>
      </w:r>
      <w:r>
        <w:t xml:space="preserve"> </w:t>
      </w:r>
      <w:r w:rsidR="005A5905">
        <w:t>PR3</w:t>
      </w:r>
    </w:p>
    <w:p w14:paraId="693C3099" w14:textId="2F5E760E" w:rsidR="00FA05DB" w:rsidRDefault="00FA05DB" w:rsidP="00263D99">
      <w:pPr>
        <w:pStyle w:val="ListParagraph"/>
        <w:numPr>
          <w:ilvl w:val="0"/>
          <w:numId w:val="93"/>
        </w:numPr>
        <w:spacing w:line="252" w:lineRule="auto"/>
        <w:rPr>
          <w:b/>
          <w:bCs/>
        </w:rPr>
      </w:pPr>
      <w:r>
        <w:rPr>
          <w:b/>
          <w:bCs/>
        </w:rPr>
        <w:t>Description:</w:t>
      </w:r>
      <w:r>
        <w:t xml:space="preserve"> </w:t>
      </w:r>
      <w:r w:rsidR="005A5905">
        <w:t xml:space="preserve">The system </w:t>
      </w:r>
      <w:r w:rsidR="00B73872">
        <w:t xml:space="preserve">must </w:t>
      </w:r>
      <w:r w:rsidR="005A5905">
        <w:t>respond to complex requests within 20 seconds</w:t>
      </w:r>
    </w:p>
    <w:p w14:paraId="002417BB"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C9087DE" w14:textId="21626191" w:rsidR="006A18E9" w:rsidRPr="00A07943" w:rsidRDefault="0034040C" w:rsidP="00263D99">
      <w:pPr>
        <w:pStyle w:val="ListParagraph"/>
        <w:numPr>
          <w:ilvl w:val="0"/>
          <w:numId w:val="93"/>
        </w:numPr>
        <w:spacing w:line="252" w:lineRule="auto"/>
        <w:rPr>
          <w:b/>
          <w:bCs/>
        </w:rPr>
      </w:pPr>
      <w:r w:rsidRPr="00A07943">
        <w:rPr>
          <w:b/>
          <w:bCs/>
        </w:rPr>
        <w:lastRenderedPageBreak/>
        <w:t>Type:</w:t>
      </w:r>
      <w:r>
        <w:t xml:space="preserve"> </w:t>
      </w:r>
      <w:r w:rsidRPr="00F4176B">
        <w:t>Performance requirements</w:t>
      </w:r>
    </w:p>
    <w:p w14:paraId="40A3FD05" w14:textId="0E30E589" w:rsidR="00FA05DB" w:rsidRDefault="006A18E9" w:rsidP="006A18E9">
      <w:pPr>
        <w:pStyle w:val="Heading4"/>
      </w:pPr>
      <w:r>
        <w:t>3.3.3.4 Availability</w:t>
      </w:r>
    </w:p>
    <w:p w14:paraId="3F1DA3C0" w14:textId="4C1D4B53" w:rsidR="00FA05DB" w:rsidRDefault="00FA05DB" w:rsidP="00263D99">
      <w:pPr>
        <w:pStyle w:val="ListParagraph"/>
        <w:numPr>
          <w:ilvl w:val="0"/>
          <w:numId w:val="93"/>
        </w:numPr>
        <w:spacing w:line="252" w:lineRule="auto"/>
        <w:rPr>
          <w:b/>
          <w:bCs/>
        </w:rPr>
      </w:pPr>
      <w:r>
        <w:rPr>
          <w:b/>
          <w:bCs/>
        </w:rPr>
        <w:t>ID:</w:t>
      </w:r>
      <w:r>
        <w:t xml:space="preserve"> </w:t>
      </w:r>
      <w:r w:rsidR="005A5905">
        <w:t>PR4</w:t>
      </w:r>
    </w:p>
    <w:p w14:paraId="6F1FDA7C" w14:textId="607B2E93" w:rsidR="00FA05DB" w:rsidRDefault="00FA05DB" w:rsidP="00263D99">
      <w:pPr>
        <w:pStyle w:val="ListParagraph"/>
        <w:numPr>
          <w:ilvl w:val="0"/>
          <w:numId w:val="93"/>
        </w:numPr>
        <w:spacing w:line="252" w:lineRule="auto"/>
        <w:rPr>
          <w:b/>
          <w:bCs/>
        </w:rPr>
      </w:pPr>
      <w:r>
        <w:rPr>
          <w:b/>
          <w:bCs/>
        </w:rPr>
        <w:t>Description:</w:t>
      </w:r>
      <w:r>
        <w:t xml:space="preserve"> </w:t>
      </w:r>
      <w:r w:rsidR="006A18E9">
        <w:t xml:space="preserve">The system </w:t>
      </w:r>
      <w:r w:rsidR="00B73872">
        <w:t xml:space="preserve">must </w:t>
      </w:r>
      <w:r w:rsidR="003708C9">
        <w:t>be</w:t>
      </w:r>
      <w:r w:rsidR="006A18E9">
        <w:t xml:space="preserve"> availab</w:t>
      </w:r>
      <w:r w:rsidR="003708C9">
        <w:t xml:space="preserve">le at all </w:t>
      </w:r>
      <w:r w:rsidR="00497031">
        <w:t>times</w:t>
      </w:r>
      <w:r w:rsidR="003708C9">
        <w:t>.</w:t>
      </w:r>
    </w:p>
    <w:p w14:paraId="00DB4BD5" w14:textId="77777777" w:rsidR="0034040C" w:rsidRDefault="0034040C" w:rsidP="00263D99">
      <w:pPr>
        <w:pStyle w:val="ListParagraph"/>
        <w:numPr>
          <w:ilvl w:val="0"/>
          <w:numId w:val="93"/>
        </w:numPr>
        <w:spacing w:line="252" w:lineRule="auto"/>
        <w:rPr>
          <w:b/>
          <w:bCs/>
        </w:rPr>
      </w:pPr>
      <w:r>
        <w:rPr>
          <w:b/>
          <w:bCs/>
        </w:rPr>
        <w:t>History:</w:t>
      </w:r>
      <w:r>
        <w:t xml:space="preserve"> Created 4/4/2021</w:t>
      </w:r>
    </w:p>
    <w:p w14:paraId="77F8E9FD" w14:textId="54B4F7A9" w:rsidR="0034040C" w:rsidRPr="00A07943" w:rsidRDefault="0034040C" w:rsidP="00263D99">
      <w:pPr>
        <w:pStyle w:val="ListParagraph"/>
        <w:numPr>
          <w:ilvl w:val="0"/>
          <w:numId w:val="93"/>
        </w:numPr>
        <w:spacing w:line="252" w:lineRule="auto"/>
        <w:rPr>
          <w:b/>
          <w:bCs/>
        </w:rPr>
      </w:pPr>
      <w:r>
        <w:rPr>
          <w:b/>
          <w:bCs/>
        </w:rPr>
        <w:t>Type:</w:t>
      </w:r>
      <w:r>
        <w:t xml:space="preserve"> </w:t>
      </w:r>
      <w:r w:rsidRPr="00F4176B">
        <w:t>Performance requirements</w:t>
      </w:r>
    </w:p>
    <w:p w14:paraId="3D8DE024" w14:textId="77777777" w:rsidR="00A07943" w:rsidRPr="00A07943" w:rsidRDefault="00A07943" w:rsidP="00A07943">
      <w:pPr>
        <w:spacing w:line="252" w:lineRule="auto"/>
        <w:ind w:left="360"/>
        <w:rPr>
          <w:b/>
          <w:bCs/>
        </w:rPr>
      </w:pPr>
    </w:p>
    <w:p w14:paraId="1C8EAE5A" w14:textId="2AE33D19" w:rsidR="00F4176B" w:rsidRDefault="00F46E84" w:rsidP="00F46E84">
      <w:pPr>
        <w:pStyle w:val="Heading3"/>
      </w:pPr>
      <w:bookmarkStart w:id="345" w:name="_Toc68957580"/>
      <w:bookmarkStart w:id="346" w:name="_Toc89869866"/>
      <w:r>
        <w:t>3.3.</w:t>
      </w:r>
      <w:r w:rsidR="00132E1E">
        <w:t>4</w:t>
      </w:r>
      <w:r>
        <w:t xml:space="preserve"> </w:t>
      </w:r>
      <w:r w:rsidR="00F4176B" w:rsidRPr="00F4176B">
        <w:t>Maintainability and support requirements</w:t>
      </w:r>
      <w:bookmarkEnd w:id="345"/>
      <w:bookmarkEnd w:id="346"/>
    </w:p>
    <w:p w14:paraId="2F2D25C6" w14:textId="437B3036" w:rsidR="000E6B38" w:rsidRDefault="000E6B38" w:rsidP="000E6B38">
      <w:pPr>
        <w:pStyle w:val="Heading4"/>
      </w:pPr>
      <w:r>
        <w:t>3.3.4.1 Future Expansions</w:t>
      </w:r>
    </w:p>
    <w:p w14:paraId="1255713E" w14:textId="77777777" w:rsidR="000E6B38" w:rsidRDefault="000E6B38" w:rsidP="000E6B38">
      <w:pPr>
        <w:pStyle w:val="ListParagraph"/>
        <w:numPr>
          <w:ilvl w:val="0"/>
          <w:numId w:val="92"/>
        </w:numPr>
        <w:spacing w:line="252" w:lineRule="auto"/>
        <w:rPr>
          <w:b/>
          <w:bCs/>
        </w:rPr>
      </w:pPr>
      <w:r>
        <w:rPr>
          <w:b/>
          <w:bCs/>
        </w:rPr>
        <w:t>ID:</w:t>
      </w:r>
      <w:r>
        <w:t xml:space="preserve"> MR1</w:t>
      </w:r>
    </w:p>
    <w:p w14:paraId="72E61590" w14:textId="0383923A" w:rsidR="000E6B38" w:rsidRDefault="000E6B38" w:rsidP="000E6B38">
      <w:pPr>
        <w:pStyle w:val="ListParagraph"/>
        <w:numPr>
          <w:ilvl w:val="0"/>
          <w:numId w:val="92"/>
        </w:numPr>
        <w:spacing w:line="252" w:lineRule="auto"/>
        <w:rPr>
          <w:b/>
          <w:bCs/>
        </w:rPr>
      </w:pPr>
      <w:r>
        <w:rPr>
          <w:b/>
          <w:bCs/>
        </w:rPr>
        <w:t>Description:</w:t>
      </w:r>
      <w:r>
        <w:t xml:space="preserve"> The system must be able to cope with expansions to global availability.</w:t>
      </w:r>
    </w:p>
    <w:p w14:paraId="7FD61E6F" w14:textId="6F83BD4D" w:rsidR="000E6B38" w:rsidRDefault="000E6B38" w:rsidP="000E6B38">
      <w:pPr>
        <w:pStyle w:val="ListParagraph"/>
        <w:numPr>
          <w:ilvl w:val="0"/>
          <w:numId w:val="92"/>
        </w:numPr>
        <w:spacing w:line="252" w:lineRule="auto"/>
        <w:rPr>
          <w:b/>
          <w:bCs/>
        </w:rPr>
      </w:pPr>
      <w:r>
        <w:rPr>
          <w:b/>
          <w:bCs/>
        </w:rPr>
        <w:t>History:</w:t>
      </w:r>
      <w:r>
        <w:t xml:space="preserve"> Created 9/4/2021</w:t>
      </w:r>
    </w:p>
    <w:p w14:paraId="67F56D98" w14:textId="7F1053C1" w:rsidR="000E6B38" w:rsidRPr="000E6B38" w:rsidRDefault="000E6B38" w:rsidP="000E6B38">
      <w:pPr>
        <w:pStyle w:val="ListParagraph"/>
        <w:numPr>
          <w:ilvl w:val="0"/>
          <w:numId w:val="92"/>
        </w:numPr>
        <w:spacing w:line="252" w:lineRule="auto"/>
        <w:rPr>
          <w:b/>
          <w:bCs/>
        </w:rPr>
      </w:pPr>
      <w:r>
        <w:rPr>
          <w:b/>
          <w:bCs/>
        </w:rPr>
        <w:t>Type:</w:t>
      </w:r>
      <w:r>
        <w:t xml:space="preserve"> </w:t>
      </w:r>
      <w:r w:rsidRPr="00F4176B">
        <w:t>Maintainability and support requirement</w:t>
      </w:r>
    </w:p>
    <w:p w14:paraId="38BC69A1" w14:textId="77777777" w:rsidR="000E6B38" w:rsidRPr="00DA5D9A" w:rsidRDefault="000E6B38" w:rsidP="000E6B38">
      <w:pPr>
        <w:pStyle w:val="Heading4"/>
      </w:pPr>
      <w:r>
        <w:t>3.3.4.2 Extra localization plans</w:t>
      </w:r>
    </w:p>
    <w:p w14:paraId="0F17FCAF" w14:textId="70C178C1" w:rsidR="00132E1E" w:rsidRDefault="00132E1E" w:rsidP="00263D99">
      <w:pPr>
        <w:pStyle w:val="ListParagraph"/>
        <w:numPr>
          <w:ilvl w:val="0"/>
          <w:numId w:val="93"/>
        </w:numPr>
        <w:spacing w:line="252" w:lineRule="auto"/>
        <w:rPr>
          <w:b/>
          <w:bCs/>
        </w:rPr>
      </w:pPr>
      <w:r>
        <w:rPr>
          <w:b/>
          <w:bCs/>
        </w:rPr>
        <w:t>ID:</w:t>
      </w:r>
      <w:r>
        <w:t xml:space="preserve"> MR</w:t>
      </w:r>
      <w:r w:rsidR="000E6B38">
        <w:t>2</w:t>
      </w:r>
    </w:p>
    <w:p w14:paraId="26457B99" w14:textId="25B7E55E" w:rsidR="00132E1E" w:rsidRDefault="00132E1E" w:rsidP="00263D99">
      <w:pPr>
        <w:pStyle w:val="ListParagraph"/>
        <w:numPr>
          <w:ilvl w:val="0"/>
          <w:numId w:val="93"/>
        </w:numPr>
        <w:spacing w:line="252" w:lineRule="auto"/>
        <w:rPr>
          <w:b/>
          <w:bCs/>
        </w:rPr>
      </w:pPr>
      <w:r>
        <w:rPr>
          <w:b/>
          <w:bCs/>
        </w:rPr>
        <w:t>Description:</w:t>
      </w:r>
      <w:r>
        <w:t xml:space="preserve"> The system </w:t>
      </w:r>
      <w:r w:rsidR="00CE3938">
        <w:t xml:space="preserve">must </w:t>
      </w:r>
      <w:r>
        <w:t>be able to add support for different languages.</w:t>
      </w:r>
    </w:p>
    <w:p w14:paraId="52A374FF" w14:textId="788AC29C" w:rsidR="00132E1E" w:rsidRDefault="00132E1E" w:rsidP="00263D99">
      <w:pPr>
        <w:pStyle w:val="ListParagraph"/>
        <w:numPr>
          <w:ilvl w:val="0"/>
          <w:numId w:val="93"/>
        </w:numPr>
        <w:spacing w:line="252" w:lineRule="auto"/>
        <w:rPr>
          <w:b/>
          <w:bCs/>
        </w:rPr>
      </w:pPr>
      <w:r>
        <w:rPr>
          <w:b/>
          <w:bCs/>
        </w:rPr>
        <w:t>History:</w:t>
      </w:r>
      <w:r>
        <w:t xml:space="preserve"> Created 4/4/2021</w:t>
      </w:r>
    </w:p>
    <w:p w14:paraId="191DBBB5" w14:textId="7B1FF027" w:rsidR="00A07943" w:rsidRPr="00622829" w:rsidRDefault="00132E1E" w:rsidP="00622829">
      <w:pPr>
        <w:pStyle w:val="ListParagraph"/>
        <w:numPr>
          <w:ilvl w:val="0"/>
          <w:numId w:val="93"/>
        </w:numPr>
        <w:spacing w:line="252" w:lineRule="auto"/>
        <w:rPr>
          <w:b/>
          <w:bCs/>
        </w:rPr>
      </w:pPr>
      <w:r>
        <w:rPr>
          <w:b/>
          <w:bCs/>
        </w:rPr>
        <w:t>Type:</w:t>
      </w:r>
      <w:r>
        <w:t xml:space="preserve"> </w:t>
      </w:r>
      <w:r w:rsidRPr="00F4176B">
        <w:t>Maintainability and support requirement</w:t>
      </w:r>
    </w:p>
    <w:p w14:paraId="134CFC16" w14:textId="77777777" w:rsidR="00622829" w:rsidRPr="00622829" w:rsidRDefault="00622829" w:rsidP="00622829">
      <w:pPr>
        <w:spacing w:line="252" w:lineRule="auto"/>
        <w:rPr>
          <w:b/>
          <w:bCs/>
        </w:rPr>
      </w:pPr>
    </w:p>
    <w:p w14:paraId="70F31134" w14:textId="615D6080" w:rsidR="00F4176B" w:rsidRDefault="00F46E84" w:rsidP="00F46E84">
      <w:pPr>
        <w:pStyle w:val="Heading3"/>
      </w:pPr>
      <w:bookmarkStart w:id="347" w:name="_Toc68957581"/>
      <w:bookmarkStart w:id="348" w:name="_Toc89869867"/>
      <w:r>
        <w:t>3.3.</w:t>
      </w:r>
      <w:r w:rsidR="00A07943">
        <w:t>5</w:t>
      </w:r>
      <w:r>
        <w:t xml:space="preserve"> </w:t>
      </w:r>
      <w:r w:rsidR="00F4176B" w:rsidRPr="00F4176B">
        <w:t>Legal requirements</w:t>
      </w:r>
      <w:bookmarkEnd w:id="347"/>
      <w:bookmarkEnd w:id="348"/>
    </w:p>
    <w:p w14:paraId="564C002A" w14:textId="2E87545F" w:rsidR="00A07943" w:rsidRDefault="00A07943" w:rsidP="00A07943">
      <w:pPr>
        <w:pStyle w:val="Heading4"/>
      </w:pPr>
      <w:r>
        <w:t>3.3.5.1 Law</w:t>
      </w:r>
      <w:r w:rsidR="002F1ECB">
        <w:t>-</w:t>
      </w:r>
      <w:r>
        <w:t>abiding system</w:t>
      </w:r>
    </w:p>
    <w:p w14:paraId="42F55D73" w14:textId="2D2BD5A1" w:rsidR="00A07943" w:rsidRDefault="00A07943" w:rsidP="00263D99">
      <w:pPr>
        <w:pStyle w:val="ListParagraph"/>
        <w:numPr>
          <w:ilvl w:val="0"/>
          <w:numId w:val="93"/>
        </w:numPr>
        <w:spacing w:line="252" w:lineRule="auto"/>
        <w:rPr>
          <w:b/>
          <w:bCs/>
        </w:rPr>
      </w:pPr>
      <w:r>
        <w:rPr>
          <w:b/>
          <w:bCs/>
        </w:rPr>
        <w:t>ID:</w:t>
      </w:r>
      <w:r>
        <w:t xml:space="preserve"> LR1</w:t>
      </w:r>
    </w:p>
    <w:p w14:paraId="5A0EE043" w14:textId="6B814553" w:rsidR="00A07943" w:rsidRDefault="00A07943" w:rsidP="00263D99">
      <w:pPr>
        <w:pStyle w:val="ListParagraph"/>
        <w:numPr>
          <w:ilvl w:val="0"/>
          <w:numId w:val="93"/>
        </w:numPr>
        <w:spacing w:line="252" w:lineRule="auto"/>
        <w:rPr>
          <w:b/>
          <w:bCs/>
        </w:rPr>
      </w:pPr>
      <w:r>
        <w:rPr>
          <w:b/>
          <w:bCs/>
        </w:rPr>
        <w:t>Description:</w:t>
      </w:r>
      <w:r>
        <w:t xml:space="preserve"> The system </w:t>
      </w:r>
      <w:r w:rsidR="00204196">
        <w:t xml:space="preserve">must </w:t>
      </w:r>
      <w:r>
        <w:t>operate in accordance with</w:t>
      </w:r>
      <w:r w:rsidR="0064591E">
        <w:t xml:space="preserve"> </w:t>
      </w:r>
      <w:r>
        <w:t>Saudi Arabia’s laws.</w:t>
      </w:r>
    </w:p>
    <w:p w14:paraId="07BE623B" w14:textId="77777777" w:rsidR="00A07943" w:rsidRDefault="00A07943" w:rsidP="00263D99">
      <w:pPr>
        <w:pStyle w:val="ListParagraph"/>
        <w:numPr>
          <w:ilvl w:val="0"/>
          <w:numId w:val="93"/>
        </w:numPr>
        <w:spacing w:line="252" w:lineRule="auto"/>
        <w:rPr>
          <w:b/>
          <w:bCs/>
        </w:rPr>
      </w:pPr>
      <w:r>
        <w:rPr>
          <w:b/>
          <w:bCs/>
        </w:rPr>
        <w:t>History:</w:t>
      </w:r>
      <w:r>
        <w:t xml:space="preserve"> Created 4/4/2021</w:t>
      </w:r>
    </w:p>
    <w:p w14:paraId="25C938A2" w14:textId="639E4DBB" w:rsidR="00F4176B" w:rsidRPr="00262CCB" w:rsidRDefault="00A07943" w:rsidP="00263D99">
      <w:pPr>
        <w:pStyle w:val="ListParagraph"/>
        <w:numPr>
          <w:ilvl w:val="0"/>
          <w:numId w:val="93"/>
        </w:numPr>
        <w:spacing w:line="252" w:lineRule="auto"/>
        <w:rPr>
          <w:b/>
          <w:bCs/>
        </w:rPr>
      </w:pPr>
      <w:r>
        <w:rPr>
          <w:b/>
          <w:bCs/>
        </w:rPr>
        <w:t>Type:</w:t>
      </w:r>
      <w:r>
        <w:t xml:space="preserve"> </w:t>
      </w:r>
      <w:r w:rsidRPr="00A07943">
        <w:t>Legal requirement</w:t>
      </w:r>
    </w:p>
    <w:p w14:paraId="047E3727" w14:textId="77777777" w:rsidR="00F4176B" w:rsidRDefault="00F4176B" w:rsidP="00F4176B"/>
    <w:p w14:paraId="24C530E2" w14:textId="4CFC4209" w:rsidR="00F4176B" w:rsidRPr="00F4176B" w:rsidRDefault="00F4176B" w:rsidP="00F4176B">
      <w:pPr>
        <w:sectPr w:rsidR="00F4176B" w:rsidRPr="00F4176B" w:rsidSect="00FC246B">
          <w:pgSz w:w="11906" w:h="16838" w:code="9"/>
          <w:pgMar w:top="1440" w:right="1440" w:bottom="1440" w:left="1440" w:header="720" w:footer="720" w:gutter="0"/>
          <w:cols w:space="720"/>
          <w:docGrid w:linePitch="326"/>
        </w:sectPr>
      </w:pPr>
    </w:p>
    <w:p w14:paraId="3BF1118A" w14:textId="77777777" w:rsidR="00AE1A25" w:rsidRDefault="00AE1A25" w:rsidP="00AE1A25">
      <w:pPr>
        <w:pStyle w:val="Heading2"/>
      </w:pPr>
      <w:bookmarkStart w:id="349" w:name="_Toc68957582"/>
      <w:bookmarkStart w:id="350" w:name="_Toc89869868"/>
      <w:r>
        <w:lastRenderedPageBreak/>
        <w:t>3.4 Analysis</w:t>
      </w:r>
      <w:bookmarkEnd w:id="349"/>
      <w:bookmarkEnd w:id="350"/>
    </w:p>
    <w:p w14:paraId="2A3AA0E5" w14:textId="77777777" w:rsidR="00AE1A25" w:rsidRDefault="00AE1A25" w:rsidP="00AE1A25">
      <w:pPr>
        <w:pStyle w:val="Heading3"/>
      </w:pPr>
      <w:bookmarkStart w:id="351" w:name="_Toc68957583"/>
      <w:bookmarkStart w:id="352" w:name="_Toc89869869"/>
      <w:r>
        <w:t>3.4.1 Constraints on objects attributes</w:t>
      </w:r>
      <w:bookmarkEnd w:id="351"/>
      <w:bookmarkEnd w:id="352"/>
    </w:p>
    <w:p w14:paraId="263B28CA" w14:textId="77777777" w:rsidR="00AE1A25" w:rsidRDefault="00AE1A25" w:rsidP="00AE1A25">
      <w:pPr>
        <w:pStyle w:val="Heading4"/>
      </w:pPr>
      <w:r>
        <w:t xml:space="preserve">3.4.1.1 Constraints on </w:t>
      </w:r>
      <w:r>
        <w:rPr>
          <w:u w:val="single"/>
        </w:rPr>
        <w:t>User</w:t>
      </w:r>
      <w:r>
        <w:t xml:space="preserve"> objects:</w:t>
      </w:r>
    </w:p>
    <w:p w14:paraId="46989EAE"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680C561F" w14:textId="77777777" w:rsidR="00AE1A25" w:rsidRDefault="00AE1A25" w:rsidP="00AE1A25">
      <w:pPr>
        <w:pStyle w:val="ListParagraph"/>
      </w:pPr>
      <w:r>
        <w:t>self.uid == self.ownedTool.ownerUID</w:t>
      </w:r>
    </w:p>
    <w:p w14:paraId="3C50C618" w14:textId="77777777" w:rsidR="00AE1A25" w:rsidRDefault="00AE1A25" w:rsidP="00AE1A25">
      <w:pPr>
        <w:pStyle w:val="ListParagraph"/>
        <w:rPr>
          <w:b/>
          <w:bCs/>
        </w:rPr>
      </w:pPr>
    </w:p>
    <w:p w14:paraId="01CC509A"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63CDB2C" w14:textId="77777777" w:rsidR="00AE1A25" w:rsidRDefault="00AE1A25" w:rsidP="00AE1A25">
      <w:pPr>
        <w:pStyle w:val="ListParagraph"/>
      </w:pPr>
      <w:r>
        <w:t>self.uid == self.request.renterID</w:t>
      </w:r>
    </w:p>
    <w:p w14:paraId="37B0D571" w14:textId="77777777" w:rsidR="00AE1A25" w:rsidRDefault="00AE1A25" w:rsidP="00AE1A25">
      <w:pPr>
        <w:pStyle w:val="ListParagraph"/>
      </w:pPr>
    </w:p>
    <w:p w14:paraId="15F93236"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1407F326" w14:textId="77777777" w:rsidR="00AE1A25" w:rsidRDefault="00AE1A25" w:rsidP="00AE1A25">
      <w:pPr>
        <w:pStyle w:val="ListParagraph"/>
      </w:pPr>
      <w:r>
        <w:t>self.uid &lt;&gt; Self.request.tool.ownerUID</w:t>
      </w:r>
    </w:p>
    <w:p w14:paraId="1007AEC2" w14:textId="77777777" w:rsidR="00AE1A25" w:rsidRDefault="00AE1A25" w:rsidP="00AE1A25">
      <w:pPr>
        <w:pStyle w:val="ListParagraph"/>
      </w:pPr>
    </w:p>
    <w:p w14:paraId="11C7F390" w14:textId="77777777" w:rsidR="00AE1A25" w:rsidRDefault="00AE1A25" w:rsidP="00263D99">
      <w:pPr>
        <w:pStyle w:val="ListParagraph"/>
        <w:numPr>
          <w:ilvl w:val="0"/>
          <w:numId w:val="86"/>
        </w:numPr>
        <w:rPr>
          <w:b/>
          <w:bCs/>
        </w:rPr>
      </w:pPr>
      <w:r>
        <w:rPr>
          <w:b/>
          <w:bCs/>
        </w:rPr>
        <w:t xml:space="preserve">Context </w:t>
      </w:r>
      <w:r>
        <w:t xml:space="preserve">User </w:t>
      </w:r>
      <w:r>
        <w:rPr>
          <w:b/>
          <w:bCs/>
        </w:rPr>
        <w:t>inv:</w:t>
      </w:r>
    </w:p>
    <w:p w14:paraId="3ED79FCC" w14:textId="77777777" w:rsidR="00AE1A25" w:rsidRDefault="00AE1A25" w:rsidP="00AE1A25">
      <w:pPr>
        <w:pStyle w:val="ListParagraph"/>
      </w:pPr>
      <w:r>
        <w:t xml:space="preserve">self.rating &gt;= 0 </w:t>
      </w:r>
      <w:r>
        <w:rPr>
          <w:b/>
          <w:bCs/>
        </w:rPr>
        <w:t>AND</w:t>
      </w:r>
      <w:r>
        <w:t xml:space="preserve"> self.rating &lt;= 5</w:t>
      </w:r>
    </w:p>
    <w:p w14:paraId="711A2FB2" w14:textId="77777777" w:rsidR="00AE1A25" w:rsidRDefault="00AE1A25" w:rsidP="00AE1A25"/>
    <w:p w14:paraId="14A4B0A9" w14:textId="77777777" w:rsidR="00AE1A25" w:rsidRDefault="00AE1A25" w:rsidP="00AE1A25">
      <w:pPr>
        <w:pStyle w:val="Heading4"/>
      </w:pPr>
      <w:r>
        <w:t xml:space="preserve">3.4.1.2 Constraints on </w:t>
      </w:r>
      <w:r>
        <w:rPr>
          <w:u w:val="single"/>
        </w:rPr>
        <w:t>ToolsRequest</w:t>
      </w:r>
      <w:r>
        <w:t xml:space="preserve"> objects:</w:t>
      </w:r>
    </w:p>
    <w:p w14:paraId="0D19F394" w14:textId="77777777" w:rsidR="00AE1A25" w:rsidRDefault="00AE1A25" w:rsidP="00263D99">
      <w:pPr>
        <w:pStyle w:val="ListParagraph"/>
        <w:numPr>
          <w:ilvl w:val="0"/>
          <w:numId w:val="86"/>
        </w:numPr>
      </w:pPr>
      <w:r>
        <w:rPr>
          <w:b/>
          <w:bCs/>
        </w:rPr>
        <w:t xml:space="preserve">Context </w:t>
      </w:r>
      <w:r>
        <w:t xml:space="preserve">ToolsRequest </w:t>
      </w:r>
      <w:r>
        <w:rPr>
          <w:b/>
          <w:bCs/>
        </w:rPr>
        <w:t>inv:</w:t>
      </w:r>
    </w:p>
    <w:p w14:paraId="37A22060" w14:textId="77777777" w:rsidR="00AE1A25" w:rsidRDefault="00AE1A25" w:rsidP="00AE1A25">
      <w:pPr>
        <w:pStyle w:val="ListParagraph"/>
      </w:pPr>
      <w:r>
        <w:t xml:space="preserve">Self.isAccepted == true </w:t>
      </w:r>
      <w:r>
        <w:rPr>
          <w:b/>
          <w:bCs/>
        </w:rPr>
        <w:t>implies</w:t>
      </w:r>
      <w:r>
        <w:t xml:space="preserve"> self.id == self.tool.acceptedRequestID</w:t>
      </w:r>
    </w:p>
    <w:p w14:paraId="61C0D1C6" w14:textId="77777777" w:rsidR="00AE1A25" w:rsidRDefault="00AE1A25" w:rsidP="00AE1A25">
      <w:pPr>
        <w:pStyle w:val="ListParagraph"/>
      </w:pPr>
    </w:p>
    <w:p w14:paraId="3D3C7D09" w14:textId="77777777" w:rsidR="00AE1A25" w:rsidRDefault="00AE1A25" w:rsidP="00263D99">
      <w:pPr>
        <w:pStyle w:val="ListParagraph"/>
        <w:numPr>
          <w:ilvl w:val="0"/>
          <w:numId w:val="86"/>
        </w:numPr>
      </w:pPr>
      <w:r>
        <w:rPr>
          <w:b/>
          <w:bCs/>
        </w:rPr>
        <w:t xml:space="preserve">Context </w:t>
      </w:r>
      <w:r>
        <w:t xml:space="preserve">ToolsRequest </w:t>
      </w:r>
      <w:r>
        <w:rPr>
          <w:b/>
          <w:bCs/>
        </w:rPr>
        <w:t>inv:</w:t>
      </w:r>
    </w:p>
    <w:p w14:paraId="54958F85" w14:textId="77777777" w:rsidR="00AE1A25" w:rsidRDefault="00AE1A25" w:rsidP="00AE1A25">
      <w:pPr>
        <w:pStyle w:val="ListParagraph"/>
      </w:pPr>
      <w:r>
        <w:t>self.renterUID &lt;&gt; self.tool.ownerUID</w:t>
      </w:r>
    </w:p>
    <w:p w14:paraId="08AFC593" w14:textId="77777777" w:rsidR="00AE1A25" w:rsidRDefault="00AE1A25" w:rsidP="00AE1A25">
      <w:pPr>
        <w:pStyle w:val="ListParagraph"/>
      </w:pPr>
    </w:p>
    <w:p w14:paraId="5A3B4D3A" w14:textId="77777777" w:rsidR="00AE1A25" w:rsidRDefault="00AE1A25" w:rsidP="00263D99">
      <w:pPr>
        <w:pStyle w:val="ListParagraph"/>
        <w:numPr>
          <w:ilvl w:val="0"/>
          <w:numId w:val="86"/>
        </w:numPr>
      </w:pPr>
      <w:r>
        <w:rPr>
          <w:b/>
          <w:bCs/>
        </w:rPr>
        <w:t xml:space="preserve">Context </w:t>
      </w:r>
      <w:r>
        <w:t xml:space="preserve">ToolsRequest </w:t>
      </w:r>
      <w:r>
        <w:rPr>
          <w:b/>
          <w:bCs/>
        </w:rPr>
        <w:t>inv:</w:t>
      </w:r>
    </w:p>
    <w:p w14:paraId="300E8615" w14:textId="77777777" w:rsidR="00AE1A25" w:rsidRDefault="00AE1A25" w:rsidP="00AE1A25">
      <w:pPr>
        <w:pStyle w:val="ListParagraph"/>
      </w:pPr>
      <w:r>
        <w:t>self.numOfDays &gt; 0</w:t>
      </w:r>
    </w:p>
    <w:p w14:paraId="383AAF91" w14:textId="77777777" w:rsidR="00AE1A25" w:rsidRDefault="00AE1A25" w:rsidP="00AE1A25"/>
    <w:p w14:paraId="3E6E22A5" w14:textId="77777777" w:rsidR="00AE1A25" w:rsidRDefault="00AE1A25" w:rsidP="00AE1A25">
      <w:pPr>
        <w:pStyle w:val="Heading4"/>
      </w:pPr>
      <w:r>
        <w:t xml:space="preserve">3.4.1.3 Constraints on </w:t>
      </w:r>
      <w:r>
        <w:rPr>
          <w:u w:val="single"/>
        </w:rPr>
        <w:t>Rent</w:t>
      </w:r>
      <w:r>
        <w:t xml:space="preserve"> objects:</w:t>
      </w:r>
    </w:p>
    <w:p w14:paraId="2233ED09" w14:textId="77777777" w:rsidR="00AE1A25" w:rsidRDefault="00AE1A25" w:rsidP="00263D99">
      <w:pPr>
        <w:pStyle w:val="ListParagraph"/>
        <w:numPr>
          <w:ilvl w:val="0"/>
          <w:numId w:val="86"/>
        </w:numPr>
      </w:pPr>
      <w:r>
        <w:rPr>
          <w:b/>
          <w:bCs/>
        </w:rPr>
        <w:t>Context</w:t>
      </w:r>
      <w:r>
        <w:t xml:space="preserve"> Rent </w:t>
      </w:r>
      <w:r>
        <w:rPr>
          <w:b/>
          <w:bCs/>
        </w:rPr>
        <w:t>inv</w:t>
      </w:r>
      <w:r>
        <w:t>:</w:t>
      </w:r>
    </w:p>
    <w:p w14:paraId="3D19249F" w14:textId="77777777" w:rsidR="00AE1A25" w:rsidRDefault="00AE1A25" w:rsidP="00263D99">
      <w:pPr>
        <w:pStyle w:val="ListParagraph"/>
        <w:numPr>
          <w:ilvl w:val="0"/>
          <w:numId w:val="86"/>
        </w:numPr>
      </w:pPr>
      <w:r>
        <w:t>self.toolID == self.request.toolID</w:t>
      </w:r>
    </w:p>
    <w:p w14:paraId="089EC401" w14:textId="77777777" w:rsidR="00AE1A25" w:rsidRDefault="00AE1A25" w:rsidP="00AE1A25">
      <w:pPr>
        <w:pStyle w:val="ListParagraph"/>
      </w:pPr>
    </w:p>
    <w:p w14:paraId="4DD1FE7A" w14:textId="77777777" w:rsidR="00AE1A25" w:rsidRDefault="00AE1A25" w:rsidP="00263D99">
      <w:pPr>
        <w:pStyle w:val="ListParagraph"/>
        <w:numPr>
          <w:ilvl w:val="0"/>
          <w:numId w:val="86"/>
        </w:numPr>
      </w:pPr>
      <w:r>
        <w:rPr>
          <w:b/>
          <w:bCs/>
        </w:rPr>
        <w:t>Context</w:t>
      </w:r>
      <w:r>
        <w:t xml:space="preserve"> Rent </w:t>
      </w:r>
      <w:r>
        <w:rPr>
          <w:b/>
          <w:bCs/>
        </w:rPr>
        <w:t>inv</w:t>
      </w:r>
      <w:r>
        <w:t>:</w:t>
      </w:r>
    </w:p>
    <w:p w14:paraId="0C1C7D4B" w14:textId="77777777" w:rsidR="00AE1A25" w:rsidRDefault="00AE1A25" w:rsidP="00263D99">
      <w:pPr>
        <w:pStyle w:val="ListParagraph"/>
        <w:numPr>
          <w:ilvl w:val="0"/>
          <w:numId w:val="86"/>
        </w:numPr>
      </w:pPr>
      <w:r>
        <w:t>self.tool == self.request.tool</w:t>
      </w:r>
    </w:p>
    <w:p w14:paraId="3BFF5A19" w14:textId="77777777" w:rsidR="00AE1A25" w:rsidRDefault="00AE1A25" w:rsidP="00AE1A25">
      <w:pPr>
        <w:pStyle w:val="ListParagraph"/>
      </w:pPr>
      <w:r>
        <w:t xml:space="preserve"> </w:t>
      </w:r>
    </w:p>
    <w:p w14:paraId="4E303F3B" w14:textId="77777777" w:rsidR="00AE1A25" w:rsidRDefault="00AE1A25" w:rsidP="00263D99">
      <w:pPr>
        <w:pStyle w:val="ListParagraph"/>
        <w:numPr>
          <w:ilvl w:val="0"/>
          <w:numId w:val="86"/>
        </w:numPr>
      </w:pPr>
      <w:r>
        <w:rPr>
          <w:b/>
          <w:bCs/>
        </w:rPr>
        <w:t>Context</w:t>
      </w:r>
      <w:r>
        <w:t xml:space="preserve"> Rent </w:t>
      </w:r>
      <w:r>
        <w:rPr>
          <w:b/>
          <w:bCs/>
        </w:rPr>
        <w:t>inv</w:t>
      </w:r>
      <w:r>
        <w:t>:</w:t>
      </w:r>
    </w:p>
    <w:p w14:paraId="2BF6A595" w14:textId="77777777" w:rsidR="00AE1A25" w:rsidRDefault="00AE1A25" w:rsidP="00263D99">
      <w:pPr>
        <w:pStyle w:val="ListParagraph"/>
        <w:numPr>
          <w:ilvl w:val="0"/>
          <w:numId w:val="86"/>
        </w:numPr>
      </w:pPr>
      <w:r>
        <w:t xml:space="preserve">self.endTime </w:t>
      </w:r>
      <w:r>
        <w:rPr>
          <w:b/>
          <w:bCs/>
        </w:rPr>
        <w:t xml:space="preserve">after </w:t>
      </w:r>
      <w:r>
        <w:t>self.startTime</w:t>
      </w:r>
    </w:p>
    <w:p w14:paraId="303B153B" w14:textId="77777777" w:rsidR="00AE1A25" w:rsidRDefault="00AE1A25" w:rsidP="00AE1A25"/>
    <w:p w14:paraId="65AA3293" w14:textId="77777777" w:rsidR="00AE1A25" w:rsidRDefault="00AE1A25" w:rsidP="00AE1A25">
      <w:pPr>
        <w:pStyle w:val="Heading4"/>
      </w:pPr>
      <w:r>
        <w:t xml:space="preserve">3.4.1.4 Constraints on </w:t>
      </w:r>
      <w:r>
        <w:rPr>
          <w:u w:val="single"/>
        </w:rPr>
        <w:t xml:space="preserve">UserReview </w:t>
      </w:r>
      <w:r>
        <w:t>objects:</w:t>
      </w:r>
    </w:p>
    <w:p w14:paraId="4D632FCE" w14:textId="77777777" w:rsidR="00AE1A25" w:rsidRDefault="00AE1A25" w:rsidP="00263D99">
      <w:pPr>
        <w:pStyle w:val="ListParagraph"/>
        <w:numPr>
          <w:ilvl w:val="0"/>
          <w:numId w:val="86"/>
        </w:numPr>
      </w:pPr>
      <w:r>
        <w:rPr>
          <w:b/>
          <w:bCs/>
        </w:rPr>
        <w:t>Context</w:t>
      </w:r>
      <w:r>
        <w:t xml:space="preserve"> UserReview </w:t>
      </w:r>
      <w:r>
        <w:rPr>
          <w:b/>
          <w:bCs/>
        </w:rPr>
        <w:t>inv</w:t>
      </w:r>
      <w:r>
        <w:t>:</w:t>
      </w:r>
    </w:p>
    <w:p w14:paraId="712DDC15" w14:textId="77777777" w:rsidR="00AE1A25" w:rsidRDefault="00AE1A25" w:rsidP="00263D99">
      <w:pPr>
        <w:pStyle w:val="ListParagraph"/>
        <w:numPr>
          <w:ilvl w:val="0"/>
          <w:numId w:val="87"/>
        </w:numPr>
      </w:pPr>
      <w:r>
        <w:t>self.creatorUID &lt;&gt; self.targetUID</w:t>
      </w:r>
    </w:p>
    <w:p w14:paraId="07610133" w14:textId="77777777" w:rsidR="00AE1A25" w:rsidRDefault="00AE1A25" w:rsidP="00AE1A25">
      <w:pPr>
        <w:pStyle w:val="ListParagraph"/>
      </w:pPr>
    </w:p>
    <w:p w14:paraId="2F77C6D6" w14:textId="77777777" w:rsidR="00AE1A25" w:rsidRDefault="00AE1A25" w:rsidP="00263D99">
      <w:pPr>
        <w:pStyle w:val="ListParagraph"/>
        <w:numPr>
          <w:ilvl w:val="0"/>
          <w:numId w:val="86"/>
        </w:numPr>
      </w:pPr>
      <w:r>
        <w:rPr>
          <w:b/>
          <w:bCs/>
        </w:rPr>
        <w:t>Context</w:t>
      </w:r>
      <w:r>
        <w:t xml:space="preserve"> UserReview </w:t>
      </w:r>
      <w:r>
        <w:rPr>
          <w:b/>
          <w:bCs/>
        </w:rPr>
        <w:t>inv</w:t>
      </w:r>
      <w:r>
        <w:t>:</w:t>
      </w:r>
    </w:p>
    <w:p w14:paraId="2113DA42" w14:textId="77777777" w:rsidR="00AE1A25" w:rsidRDefault="00AE1A25" w:rsidP="00263D99">
      <w:pPr>
        <w:pStyle w:val="ListParagraph"/>
        <w:numPr>
          <w:ilvl w:val="0"/>
          <w:numId w:val="86"/>
        </w:numPr>
      </w:pPr>
      <w:r>
        <w:t xml:space="preserve">self.value &gt;= 0 </w:t>
      </w:r>
      <w:r>
        <w:rPr>
          <w:b/>
          <w:bCs/>
        </w:rPr>
        <w:t>AND</w:t>
      </w:r>
      <w:r>
        <w:rPr>
          <w:b/>
          <w:bCs/>
        </w:rPr>
        <w:tab/>
      </w:r>
      <w:r>
        <w:t xml:space="preserve"> self.value &lt;= 5</w:t>
      </w:r>
    </w:p>
    <w:p w14:paraId="11A8D9A4" w14:textId="77777777" w:rsidR="00AE1A25" w:rsidRDefault="00AE1A25" w:rsidP="00AE1A25"/>
    <w:p w14:paraId="78D1195B" w14:textId="5F65DD87" w:rsidR="003E1CC0" w:rsidRDefault="003E1CC0" w:rsidP="003E1CC0">
      <w:pPr>
        <w:pStyle w:val="Heading4"/>
      </w:pPr>
      <w:r>
        <w:lastRenderedPageBreak/>
        <w:t xml:space="preserve">3.4.1.5 Constraints on </w:t>
      </w:r>
      <w:r w:rsidRPr="003E1CC0">
        <w:rPr>
          <w:u w:val="single"/>
        </w:rPr>
        <w:t>Tool</w:t>
      </w:r>
      <w:r>
        <w:t xml:space="preserve"> </w:t>
      </w:r>
      <w:r w:rsidRPr="003E1CC0">
        <w:t>objects</w:t>
      </w:r>
      <w:r>
        <w:t>:</w:t>
      </w:r>
    </w:p>
    <w:p w14:paraId="19D764E9" w14:textId="504A5B4F" w:rsidR="003E1CC0" w:rsidRDefault="003E1CC0" w:rsidP="003E1CC0">
      <w:pPr>
        <w:pStyle w:val="ListParagraph"/>
        <w:numPr>
          <w:ilvl w:val="0"/>
          <w:numId w:val="86"/>
        </w:numPr>
      </w:pPr>
      <w:r>
        <w:rPr>
          <w:b/>
          <w:bCs/>
        </w:rPr>
        <w:t>Context</w:t>
      </w:r>
      <w:r>
        <w:t xml:space="preserve"> Tool </w:t>
      </w:r>
      <w:r>
        <w:rPr>
          <w:b/>
          <w:bCs/>
        </w:rPr>
        <w:t>inv</w:t>
      </w:r>
      <w:r>
        <w:t>:</w:t>
      </w:r>
    </w:p>
    <w:p w14:paraId="4F9DCFB9" w14:textId="5F1D1838" w:rsidR="003E1CC0" w:rsidRDefault="003E1CC0" w:rsidP="003E1CC0">
      <w:pPr>
        <w:pStyle w:val="ListParagraph"/>
      </w:pPr>
      <w:r>
        <w:t xml:space="preserve">self.requests </w:t>
      </w:r>
      <w:r w:rsidRPr="003E1CC0">
        <w:rPr>
          <w:b/>
          <w:bCs/>
        </w:rPr>
        <w:t>include</w:t>
      </w:r>
      <w:r>
        <w:t xml:space="preserve"> self.acceptedRequest</w:t>
      </w:r>
    </w:p>
    <w:p w14:paraId="7A36F2BC" w14:textId="77777777" w:rsidR="003E1CC0" w:rsidRDefault="003E1CC0" w:rsidP="003E1CC0">
      <w:pPr>
        <w:pStyle w:val="ListParagraph"/>
      </w:pPr>
    </w:p>
    <w:p w14:paraId="11B370CC" w14:textId="290B00B2" w:rsidR="003E1CC0" w:rsidRPr="003E1CC0" w:rsidRDefault="003E1CC0" w:rsidP="003E1CC0">
      <w:pPr>
        <w:pStyle w:val="ListParagraph"/>
        <w:numPr>
          <w:ilvl w:val="0"/>
          <w:numId w:val="86"/>
        </w:numPr>
      </w:pPr>
      <w:r w:rsidRPr="003E1CC0">
        <w:rPr>
          <w:b/>
          <w:bCs/>
        </w:rPr>
        <w:t>Context</w:t>
      </w:r>
      <w:r>
        <w:t xml:space="preserve"> Tool </w:t>
      </w:r>
      <w:r w:rsidRPr="003E1CC0">
        <w:rPr>
          <w:b/>
          <w:bCs/>
        </w:rPr>
        <w:t>inv:</w:t>
      </w:r>
    </w:p>
    <w:p w14:paraId="262683CF" w14:textId="1ED69684" w:rsidR="003E1CC0" w:rsidRPr="003E1CC0" w:rsidRDefault="003E1CC0" w:rsidP="003E1CC0">
      <w:pPr>
        <w:pStyle w:val="ListParagraph"/>
      </w:pPr>
      <w:r>
        <w:t xml:space="preserve">self.owner.tools </w:t>
      </w:r>
      <w:r>
        <w:rPr>
          <w:b/>
          <w:bCs/>
        </w:rPr>
        <w:t xml:space="preserve">include </w:t>
      </w:r>
      <w:r>
        <w:t>self</w:t>
      </w:r>
    </w:p>
    <w:p w14:paraId="6A59DD3A" w14:textId="77777777" w:rsidR="003E1CC0" w:rsidRDefault="003E1CC0" w:rsidP="003E1CC0">
      <w:pPr>
        <w:rPr>
          <w:rFonts w:eastAsiaTheme="minorHAnsi"/>
        </w:rPr>
      </w:pPr>
    </w:p>
    <w:p w14:paraId="63585F3C" w14:textId="77777777" w:rsidR="003E1CC0" w:rsidRDefault="003E1CC0" w:rsidP="003E1CC0">
      <w:pPr>
        <w:rPr>
          <w:rFonts w:eastAsiaTheme="minorHAnsi"/>
        </w:rPr>
      </w:pPr>
    </w:p>
    <w:p w14:paraId="15B21CE2" w14:textId="1488E8D1" w:rsidR="003E1CC0" w:rsidRPr="003E1CC0" w:rsidRDefault="003E1CC0" w:rsidP="003E1CC0">
      <w:pPr>
        <w:rPr>
          <w:rFonts w:eastAsiaTheme="minorHAnsi"/>
        </w:rPr>
        <w:sectPr w:rsidR="003E1CC0" w:rsidRPr="003E1CC0" w:rsidSect="00FC246B">
          <w:pgSz w:w="11906" w:h="16838" w:code="9"/>
          <w:pgMar w:top="1440" w:right="1440" w:bottom="1440" w:left="1440" w:header="720" w:footer="720" w:gutter="0"/>
          <w:cols w:space="720"/>
          <w:docGrid w:linePitch="326"/>
        </w:sectPr>
      </w:pPr>
    </w:p>
    <w:p w14:paraId="6D0AB555" w14:textId="77777777" w:rsidR="00AE1A25" w:rsidRDefault="00AE1A25" w:rsidP="00AE1A25">
      <w:pPr>
        <w:pStyle w:val="Heading3"/>
      </w:pPr>
      <w:bookmarkStart w:id="353" w:name="_Toc68957584"/>
      <w:bookmarkStart w:id="354" w:name="_Toc89869870"/>
      <w:r>
        <w:lastRenderedPageBreak/>
        <w:t>3.4.2 System Operations</w:t>
      </w:r>
      <w:bookmarkEnd w:id="353"/>
      <w:bookmarkEnd w:id="354"/>
    </w:p>
    <w:p w14:paraId="4EDB76AA" w14:textId="77777777" w:rsidR="00AE1A25" w:rsidRDefault="00AE1A25" w:rsidP="00AE1A25">
      <w:r>
        <w:t>Below are the main system operations associated with the system classes</w:t>
      </w:r>
    </w:p>
    <w:p w14:paraId="54642A1A" w14:textId="77777777" w:rsidR="00AE1A25" w:rsidRDefault="00AE1A25" w:rsidP="00AE1A25">
      <w:pPr>
        <w:pStyle w:val="Heading4"/>
      </w:pPr>
      <w:r>
        <w:t>3.4.2.1 User.createPost()</w:t>
      </w:r>
    </w:p>
    <w:p w14:paraId="21B01930" w14:textId="77777777" w:rsidR="00AE1A25" w:rsidRDefault="00AE1A25" w:rsidP="00AE1A25">
      <w:r>
        <w:rPr>
          <w:b/>
          <w:bCs/>
        </w:rPr>
        <w:t>Context</w:t>
      </w:r>
      <w:r>
        <w:t xml:space="preserve"> User:: createPost(name: String, description: String, rentPrice: Double, insuranceAmount: Double, media: List&lt;String&gt;, location: String)</w:t>
      </w:r>
    </w:p>
    <w:p w14:paraId="7BC315EF" w14:textId="77777777" w:rsidR="00AE1A25" w:rsidRDefault="00AE1A25" w:rsidP="00AE1A25">
      <w:pPr>
        <w:rPr>
          <w:b/>
          <w:bCs/>
        </w:rPr>
      </w:pPr>
      <w:r>
        <w:rPr>
          <w:b/>
          <w:bCs/>
        </w:rPr>
        <w:t>Pre:</w:t>
      </w:r>
    </w:p>
    <w:p w14:paraId="062D6751" w14:textId="77777777" w:rsidR="00AE1A25" w:rsidRDefault="00AE1A25" w:rsidP="00263D99">
      <w:pPr>
        <w:pStyle w:val="ListParagraph"/>
        <w:numPr>
          <w:ilvl w:val="0"/>
          <w:numId w:val="88"/>
        </w:numPr>
      </w:pPr>
      <w:r>
        <w:t>name.length &gt; 0</w:t>
      </w:r>
    </w:p>
    <w:p w14:paraId="16E13AB6" w14:textId="77777777" w:rsidR="00AE1A25" w:rsidRDefault="00AE1A25" w:rsidP="00263D99">
      <w:pPr>
        <w:pStyle w:val="ListParagraph"/>
        <w:numPr>
          <w:ilvl w:val="0"/>
          <w:numId w:val="88"/>
        </w:numPr>
      </w:pPr>
      <w:r>
        <w:t>rentPrice &gt; 0</w:t>
      </w:r>
    </w:p>
    <w:p w14:paraId="59961901" w14:textId="77777777" w:rsidR="00AE1A25" w:rsidRDefault="00AE1A25" w:rsidP="00263D99">
      <w:pPr>
        <w:pStyle w:val="ListParagraph"/>
        <w:numPr>
          <w:ilvl w:val="0"/>
          <w:numId w:val="88"/>
        </w:numPr>
      </w:pPr>
      <w:r>
        <w:t>insuranceAmount &gt; 0</w:t>
      </w:r>
    </w:p>
    <w:p w14:paraId="6E4A20BD" w14:textId="77777777" w:rsidR="00AE1A25" w:rsidRDefault="00AE1A25" w:rsidP="00263D99">
      <w:pPr>
        <w:pStyle w:val="ListParagraph"/>
        <w:numPr>
          <w:ilvl w:val="0"/>
          <w:numId w:val="88"/>
        </w:numPr>
      </w:pPr>
      <w:r>
        <w:t>location.length &gt; 0</w:t>
      </w:r>
    </w:p>
    <w:p w14:paraId="2CD6E9A6" w14:textId="77777777" w:rsidR="00AE1A25" w:rsidRDefault="00AE1A25" w:rsidP="00AE1A25">
      <w:pPr>
        <w:rPr>
          <w:b/>
          <w:bCs/>
        </w:rPr>
      </w:pPr>
      <w:r>
        <w:rPr>
          <w:b/>
          <w:bCs/>
        </w:rPr>
        <w:t>Post:</w:t>
      </w:r>
    </w:p>
    <w:p w14:paraId="4BCE49DD" w14:textId="77777777" w:rsidR="00AE1A25" w:rsidRDefault="00AE1A25" w:rsidP="00263D99">
      <w:pPr>
        <w:pStyle w:val="ListParagraph"/>
        <w:numPr>
          <w:ilvl w:val="0"/>
          <w:numId w:val="89"/>
        </w:numPr>
      </w:pPr>
      <w:r>
        <w:t>a new Tool object will be created.</w:t>
      </w:r>
    </w:p>
    <w:p w14:paraId="43F484D8" w14:textId="77777777" w:rsidR="00AE1A25" w:rsidRDefault="00AE1A25" w:rsidP="00263D99">
      <w:pPr>
        <w:pStyle w:val="ListParagraph"/>
        <w:numPr>
          <w:ilvl w:val="0"/>
          <w:numId w:val="89"/>
        </w:numPr>
      </w:pPr>
      <w:r>
        <w:t>the user will be linked with the Tool object.</w:t>
      </w:r>
    </w:p>
    <w:p w14:paraId="169918FB" w14:textId="77777777" w:rsidR="00AE1A25" w:rsidRDefault="00AE1A25" w:rsidP="00263D99">
      <w:pPr>
        <w:pStyle w:val="ListParagraph"/>
        <w:numPr>
          <w:ilvl w:val="0"/>
          <w:numId w:val="89"/>
        </w:numPr>
      </w:pPr>
      <w:r>
        <w:t>if the operation succeeded the Tool object’s document-reference will be returned.</w:t>
      </w:r>
    </w:p>
    <w:p w14:paraId="0A6005BE" w14:textId="77777777" w:rsidR="00AE1A25" w:rsidRDefault="00AE1A25" w:rsidP="00263D99">
      <w:pPr>
        <w:pStyle w:val="ListParagraph"/>
        <w:numPr>
          <w:ilvl w:val="0"/>
          <w:numId w:val="89"/>
        </w:numPr>
      </w:pPr>
      <w:r>
        <w:t>otherwise (if an error occurred) a string indicating the error will be returned.</w:t>
      </w:r>
    </w:p>
    <w:p w14:paraId="20C8F21D" w14:textId="77777777" w:rsidR="00AE1A25" w:rsidRDefault="00AE1A25" w:rsidP="00AE1A25"/>
    <w:p w14:paraId="57FCFCD4" w14:textId="77777777" w:rsidR="00AE1A25" w:rsidRDefault="00AE1A25" w:rsidP="00AE1A25">
      <w:pPr>
        <w:pStyle w:val="Heading4"/>
      </w:pPr>
      <w:r>
        <w:t>3.4.2.2 Tool.edit()</w:t>
      </w:r>
    </w:p>
    <w:p w14:paraId="1F7C36FF" w14:textId="77777777" w:rsidR="00AE1A25" w:rsidRDefault="00AE1A25" w:rsidP="00AE1A25">
      <w:r>
        <w:rPr>
          <w:b/>
          <w:bCs/>
        </w:rPr>
        <w:t>Context</w:t>
      </w:r>
      <w:r>
        <w:t xml:space="preserve"> Tool::edit(name: String, description: String, rentPrice: Double, insuranceAmount: Double, media: List&lt;String&gt;, location: String)</w:t>
      </w:r>
    </w:p>
    <w:p w14:paraId="7B569047" w14:textId="77777777" w:rsidR="00AE1A25" w:rsidRDefault="00AE1A25" w:rsidP="00AE1A25">
      <w:r>
        <w:rPr>
          <w:b/>
          <w:bCs/>
        </w:rPr>
        <w:t>Pre</w:t>
      </w:r>
      <w:r>
        <w:t>:</w:t>
      </w:r>
    </w:p>
    <w:p w14:paraId="42E9E41C" w14:textId="77777777" w:rsidR="00AE1A25" w:rsidRDefault="00AE1A25" w:rsidP="00263D99">
      <w:pPr>
        <w:pStyle w:val="ListParagraph"/>
        <w:numPr>
          <w:ilvl w:val="0"/>
          <w:numId w:val="90"/>
        </w:numPr>
      </w:pPr>
      <w:r>
        <w:t>name.length &gt; 0</w:t>
      </w:r>
    </w:p>
    <w:p w14:paraId="21E0EACD" w14:textId="77777777" w:rsidR="00AE1A25" w:rsidRDefault="00AE1A25" w:rsidP="00263D99">
      <w:pPr>
        <w:pStyle w:val="ListParagraph"/>
        <w:numPr>
          <w:ilvl w:val="0"/>
          <w:numId w:val="90"/>
        </w:numPr>
      </w:pPr>
      <w:r>
        <w:t>rentPrice &gt; 0</w:t>
      </w:r>
    </w:p>
    <w:p w14:paraId="4C9C9223" w14:textId="77777777" w:rsidR="00AE1A25" w:rsidRDefault="00AE1A25" w:rsidP="00263D99">
      <w:pPr>
        <w:pStyle w:val="ListParagraph"/>
        <w:numPr>
          <w:ilvl w:val="0"/>
          <w:numId w:val="90"/>
        </w:numPr>
      </w:pPr>
      <w:r>
        <w:t>insuranceAmount &gt; 0</w:t>
      </w:r>
    </w:p>
    <w:p w14:paraId="2D9F367C" w14:textId="77777777" w:rsidR="00AE1A25" w:rsidRDefault="00AE1A25" w:rsidP="00263D99">
      <w:pPr>
        <w:pStyle w:val="ListParagraph"/>
        <w:numPr>
          <w:ilvl w:val="0"/>
          <w:numId w:val="90"/>
        </w:numPr>
      </w:pPr>
      <w:r>
        <w:t>location.length &gt; 0</w:t>
      </w:r>
    </w:p>
    <w:p w14:paraId="4FFA10DB" w14:textId="77777777" w:rsidR="00AE1A25" w:rsidRDefault="00AE1A25" w:rsidP="00AE1A25">
      <w:r>
        <w:rPr>
          <w:b/>
          <w:bCs/>
        </w:rPr>
        <w:t>Post</w:t>
      </w:r>
      <w:r>
        <w:t>:</w:t>
      </w:r>
    </w:p>
    <w:p w14:paraId="47658B48" w14:textId="77777777" w:rsidR="00AE1A25" w:rsidRDefault="00AE1A25" w:rsidP="00263D99">
      <w:pPr>
        <w:pStyle w:val="ListParagraph"/>
        <w:numPr>
          <w:ilvl w:val="0"/>
          <w:numId w:val="90"/>
        </w:numPr>
      </w:pPr>
      <w:r>
        <w:t>the Tool object will be edited.</w:t>
      </w:r>
    </w:p>
    <w:p w14:paraId="1D9D2E50" w14:textId="77777777" w:rsidR="00AE1A25" w:rsidRDefault="00AE1A25" w:rsidP="00263D99">
      <w:pPr>
        <w:pStyle w:val="ListParagraph"/>
        <w:numPr>
          <w:ilvl w:val="0"/>
          <w:numId w:val="90"/>
        </w:numPr>
      </w:pPr>
      <w:r>
        <w:t>if the operation succeeded the Tool object’s document-reference will be returned.</w:t>
      </w:r>
    </w:p>
    <w:p w14:paraId="32066EC8" w14:textId="77777777" w:rsidR="00AE1A25" w:rsidRDefault="00AE1A25" w:rsidP="00263D99">
      <w:pPr>
        <w:pStyle w:val="ListParagraph"/>
        <w:numPr>
          <w:ilvl w:val="0"/>
          <w:numId w:val="90"/>
        </w:numPr>
      </w:pPr>
      <w:r>
        <w:t>otherwise (if an error occurred) a string indicating the error will be returned.</w:t>
      </w:r>
    </w:p>
    <w:p w14:paraId="3BD4BF94" w14:textId="77777777" w:rsidR="00AE1A25" w:rsidRDefault="00AE1A25" w:rsidP="00AE1A25"/>
    <w:p w14:paraId="6BC67132" w14:textId="77777777" w:rsidR="00AE1A25" w:rsidRDefault="00AE1A25" w:rsidP="00AE1A25">
      <w:pPr>
        <w:pStyle w:val="Heading4"/>
      </w:pPr>
      <w:r>
        <w:t>3.4.2.3 Tool.acceptRequest()</w:t>
      </w:r>
    </w:p>
    <w:p w14:paraId="36F1829A" w14:textId="77777777" w:rsidR="00AE1A25" w:rsidRDefault="00AE1A25" w:rsidP="00AE1A25">
      <w:r>
        <w:rPr>
          <w:b/>
          <w:bCs/>
        </w:rPr>
        <w:t>Context</w:t>
      </w:r>
      <w:r>
        <w:t xml:space="preserve"> Tool::acceptRequest(toolRequestID)</w:t>
      </w:r>
    </w:p>
    <w:p w14:paraId="6A2C1619" w14:textId="77777777" w:rsidR="00AE1A25" w:rsidRDefault="00AE1A25" w:rsidP="00AE1A25">
      <w:r>
        <w:rPr>
          <w:b/>
          <w:bCs/>
        </w:rPr>
        <w:t>Pre</w:t>
      </w:r>
      <w:r>
        <w:t>:</w:t>
      </w:r>
    </w:p>
    <w:p w14:paraId="3858BA37" w14:textId="2005BECA" w:rsidR="00AE1A25" w:rsidRDefault="00AE1A25" w:rsidP="00263D99">
      <w:pPr>
        <w:pStyle w:val="ListParagraph"/>
        <w:numPr>
          <w:ilvl w:val="0"/>
          <w:numId w:val="91"/>
        </w:numPr>
      </w:pPr>
      <w:r>
        <w:t xml:space="preserve">Tool.requests </w:t>
      </w:r>
      <w:r w:rsidR="002409EC">
        <w:t>must</w:t>
      </w:r>
      <w:r>
        <w:t xml:space="preserve"> include toolRequestID.</w:t>
      </w:r>
    </w:p>
    <w:p w14:paraId="3EEC907E" w14:textId="7FD45123" w:rsidR="00AE1A25" w:rsidRDefault="00AE1A25" w:rsidP="00263D99">
      <w:pPr>
        <w:pStyle w:val="ListParagraph"/>
        <w:numPr>
          <w:ilvl w:val="0"/>
          <w:numId w:val="91"/>
        </w:numPr>
      </w:pPr>
      <w:r>
        <w:t>Tool.</w:t>
      </w:r>
      <w:r w:rsidR="00EB32EC" w:rsidRPr="00EB32EC">
        <w:t xml:space="preserve"> </w:t>
      </w:r>
      <w:r w:rsidR="00EB32EC" w:rsidRPr="00205B0C">
        <w:t>acceptedRequestID</w:t>
      </w:r>
      <w:r w:rsidR="00EB32EC">
        <w:t xml:space="preserve"> </w:t>
      </w:r>
      <w:r>
        <w:t xml:space="preserve">== </w:t>
      </w:r>
      <w:r w:rsidR="00EB32EC">
        <w:t>null</w:t>
      </w:r>
    </w:p>
    <w:p w14:paraId="14701AAD" w14:textId="77777777" w:rsidR="00AE1A25" w:rsidRDefault="00AE1A25" w:rsidP="00AE1A25">
      <w:r>
        <w:rPr>
          <w:b/>
          <w:bCs/>
        </w:rPr>
        <w:t>Post</w:t>
      </w:r>
      <w:r>
        <w:t>:</w:t>
      </w:r>
    </w:p>
    <w:p w14:paraId="036D1148" w14:textId="2ED5C12C" w:rsidR="00205B0C" w:rsidRDefault="00205B0C" w:rsidP="00263D99">
      <w:pPr>
        <w:pStyle w:val="ListParagraph"/>
        <w:numPr>
          <w:ilvl w:val="0"/>
          <w:numId w:val="91"/>
        </w:numPr>
      </w:pPr>
      <w:r>
        <w:t>Tool.</w:t>
      </w:r>
      <w:r w:rsidRPr="00205B0C">
        <w:t>acceptedRequestID</w:t>
      </w:r>
      <w:r>
        <w:t xml:space="preserve"> will become toolRequest.id</w:t>
      </w:r>
    </w:p>
    <w:p w14:paraId="12E30E1F" w14:textId="77777777" w:rsidR="00AE1A25" w:rsidRDefault="00AE1A25" w:rsidP="00263D99">
      <w:pPr>
        <w:pStyle w:val="ListParagraph"/>
        <w:numPr>
          <w:ilvl w:val="0"/>
          <w:numId w:val="91"/>
        </w:numPr>
      </w:pPr>
      <w:r>
        <w:t>A chat room will be created</w:t>
      </w:r>
    </w:p>
    <w:p w14:paraId="2BA1696B" w14:textId="77777777" w:rsidR="00AE1A25" w:rsidRDefault="00AE1A25" w:rsidP="00263D99">
      <w:pPr>
        <w:pStyle w:val="ListParagraph"/>
        <w:numPr>
          <w:ilvl w:val="0"/>
          <w:numId w:val="91"/>
        </w:numPr>
      </w:pPr>
      <w:r>
        <w:lastRenderedPageBreak/>
        <w:t>The Tool owner will be linked with the chat room</w:t>
      </w:r>
    </w:p>
    <w:p w14:paraId="6A560383" w14:textId="77777777" w:rsidR="00AE1A25" w:rsidRDefault="00AE1A25" w:rsidP="00263D99">
      <w:pPr>
        <w:pStyle w:val="ListParagraph"/>
        <w:numPr>
          <w:ilvl w:val="0"/>
          <w:numId w:val="91"/>
        </w:numPr>
      </w:pPr>
      <w:r>
        <w:t>The ToolRequest sender (renter) will be linked with the chat room</w:t>
      </w:r>
    </w:p>
    <w:p w14:paraId="00D1AA09" w14:textId="77777777" w:rsidR="00AE1A25" w:rsidRDefault="00AE1A25" w:rsidP="00263D99">
      <w:pPr>
        <w:pStyle w:val="ListParagraph"/>
        <w:numPr>
          <w:ilvl w:val="0"/>
          <w:numId w:val="91"/>
        </w:numPr>
      </w:pPr>
      <w:r>
        <w:t>The ToolRequest sender (renter) will be notified</w:t>
      </w:r>
    </w:p>
    <w:p w14:paraId="0674CEE6" w14:textId="77777777" w:rsidR="00AE1A25" w:rsidRDefault="00AE1A25" w:rsidP="00263D99">
      <w:pPr>
        <w:pStyle w:val="ListParagraph"/>
        <w:numPr>
          <w:ilvl w:val="0"/>
          <w:numId w:val="91"/>
        </w:numPr>
      </w:pPr>
      <w:r>
        <w:t>if an error occurred a string indicating the error will be returned.</w:t>
      </w:r>
    </w:p>
    <w:p w14:paraId="4A3206CD" w14:textId="77777777" w:rsidR="00AE1A25" w:rsidRDefault="00AE1A25" w:rsidP="00AE1A25"/>
    <w:p w14:paraId="7C3BC31D" w14:textId="77777777" w:rsidR="00AE1A25" w:rsidRDefault="00AE1A25" w:rsidP="00AE1A25">
      <w:pPr>
        <w:pStyle w:val="Heading4"/>
      </w:pPr>
      <w:r>
        <w:t>3.4.2.4 Tool.startRent()</w:t>
      </w:r>
    </w:p>
    <w:p w14:paraId="1BB92BEB" w14:textId="77777777" w:rsidR="00AE1A25" w:rsidRDefault="00AE1A25" w:rsidP="00AE1A25">
      <w:r>
        <w:rPr>
          <w:b/>
          <w:bCs/>
        </w:rPr>
        <w:t>Context</w:t>
      </w:r>
      <w:r>
        <w:t xml:space="preserve"> Tool :: startRent()</w:t>
      </w:r>
    </w:p>
    <w:p w14:paraId="29D69DEE" w14:textId="77777777" w:rsidR="00AE1A25" w:rsidRDefault="00AE1A25" w:rsidP="00876536">
      <w:pPr>
        <w:pStyle w:val="NoSpacing"/>
      </w:pPr>
      <w:r>
        <w:rPr>
          <w:b/>
          <w:bCs/>
        </w:rPr>
        <w:t>Pre</w:t>
      </w:r>
      <w:r>
        <w:t>:</w:t>
      </w:r>
    </w:p>
    <w:p w14:paraId="297578D9" w14:textId="4D73128E" w:rsidR="00AE1A25" w:rsidRDefault="00AE1A25" w:rsidP="00263D99">
      <w:pPr>
        <w:pStyle w:val="ListParagraph"/>
        <w:numPr>
          <w:ilvl w:val="0"/>
          <w:numId w:val="91"/>
        </w:numPr>
      </w:pPr>
      <w:r>
        <w:t xml:space="preserve">The tool </w:t>
      </w:r>
      <w:r w:rsidR="002409EC">
        <w:t>must</w:t>
      </w:r>
      <w:r>
        <w:t xml:space="preserve"> have an accepted tool-request</w:t>
      </w:r>
      <w:r w:rsidR="003626CC">
        <w:t>.</w:t>
      </w:r>
    </w:p>
    <w:p w14:paraId="1AA9D7F4" w14:textId="77777777" w:rsidR="00AE1A25" w:rsidRPr="00876536" w:rsidRDefault="00AE1A25" w:rsidP="00876536">
      <w:pPr>
        <w:pStyle w:val="NoSpacing"/>
        <w:rPr>
          <w:b/>
          <w:bCs/>
        </w:rPr>
      </w:pPr>
      <w:r w:rsidRPr="00876536">
        <w:rPr>
          <w:b/>
          <w:bCs/>
        </w:rPr>
        <w:t>Post:</w:t>
      </w:r>
    </w:p>
    <w:p w14:paraId="64D461AC" w14:textId="77777777" w:rsidR="00BB57BE" w:rsidRDefault="00AE1A25" w:rsidP="00BB57BE">
      <w:pPr>
        <w:pStyle w:val="ListParagraph"/>
        <w:numPr>
          <w:ilvl w:val="0"/>
          <w:numId w:val="91"/>
        </w:numPr>
      </w:pPr>
      <w:r>
        <w:t>A new Rent object, rent, will be created as follows:</w:t>
      </w:r>
    </w:p>
    <w:p w14:paraId="51B53303" w14:textId="77777777" w:rsidR="00BB57BE" w:rsidRDefault="00AE1A25" w:rsidP="00711383">
      <w:pPr>
        <w:pStyle w:val="ListParagraph"/>
        <w:numPr>
          <w:ilvl w:val="1"/>
          <w:numId w:val="91"/>
        </w:numPr>
      </w:pPr>
      <w:r>
        <w:t>rent.toolID will become tool.ID</w:t>
      </w:r>
    </w:p>
    <w:p w14:paraId="253C4CBF" w14:textId="77777777" w:rsidR="00BB57BE" w:rsidRDefault="00AE1A25" w:rsidP="00711383">
      <w:pPr>
        <w:pStyle w:val="ListParagraph"/>
        <w:numPr>
          <w:ilvl w:val="1"/>
          <w:numId w:val="91"/>
        </w:numPr>
      </w:pPr>
      <w:r>
        <w:t>rent.requestID will become tool.acceptedRequestID</w:t>
      </w:r>
    </w:p>
    <w:p w14:paraId="40B5B6C9" w14:textId="1808ED43" w:rsidR="00AE1A25" w:rsidRDefault="00AE1A25" w:rsidP="00711383">
      <w:pPr>
        <w:pStyle w:val="ListParagraph"/>
        <w:numPr>
          <w:ilvl w:val="1"/>
          <w:numId w:val="91"/>
        </w:numPr>
      </w:pPr>
      <w:r>
        <w:t>rent.startTime will become DateTime.now()</w:t>
      </w:r>
    </w:p>
    <w:p w14:paraId="2982DA6A" w14:textId="7E94B84A" w:rsidR="00600420" w:rsidRDefault="00600420" w:rsidP="00600420">
      <w:pPr>
        <w:pStyle w:val="ListParagraph"/>
        <w:numPr>
          <w:ilvl w:val="0"/>
          <w:numId w:val="91"/>
        </w:numPr>
      </w:pPr>
      <w:r>
        <w:t>The Rent object will be linked with the Tool</w:t>
      </w:r>
    </w:p>
    <w:p w14:paraId="194AD71E" w14:textId="39B49D65" w:rsidR="00AE1A25" w:rsidRDefault="00AE1A25" w:rsidP="00BB57BE">
      <w:pPr>
        <w:pStyle w:val="ListParagraph"/>
        <w:numPr>
          <w:ilvl w:val="0"/>
          <w:numId w:val="91"/>
        </w:numPr>
      </w:pPr>
      <w:r>
        <w:t xml:space="preserve">tool.currentRent will become </w:t>
      </w:r>
      <w:r w:rsidRPr="00914516">
        <w:rPr>
          <w:i/>
          <w:iCs/>
        </w:rPr>
        <w:t>rent</w:t>
      </w:r>
    </w:p>
    <w:p w14:paraId="672B48BA" w14:textId="77777777" w:rsidR="00AE1A25" w:rsidRDefault="00AE1A25" w:rsidP="00263D99">
      <w:pPr>
        <w:pStyle w:val="ListParagraph"/>
        <w:numPr>
          <w:ilvl w:val="0"/>
          <w:numId w:val="91"/>
        </w:numPr>
      </w:pPr>
      <w:r>
        <w:t>tool.acceptedToolRequest.isRented will become true</w:t>
      </w:r>
    </w:p>
    <w:p w14:paraId="34868807" w14:textId="77777777" w:rsidR="00AE1A25" w:rsidRDefault="00AE1A25" w:rsidP="00263D99">
      <w:pPr>
        <w:pStyle w:val="ListParagraph"/>
        <w:numPr>
          <w:ilvl w:val="0"/>
          <w:numId w:val="91"/>
        </w:numPr>
      </w:pPr>
      <w:r>
        <w:t>The Rent object will be linked with the ToolRequest</w:t>
      </w:r>
    </w:p>
    <w:p w14:paraId="281D51E8" w14:textId="77777777" w:rsidR="00AE1A25" w:rsidRDefault="00AE1A25" w:rsidP="00263D99">
      <w:pPr>
        <w:pStyle w:val="ListParagraph"/>
        <w:numPr>
          <w:ilvl w:val="0"/>
          <w:numId w:val="91"/>
        </w:numPr>
      </w:pPr>
      <w:r>
        <w:t>if the operation succeeded the Rent object’s document-reference will be returned.</w:t>
      </w:r>
    </w:p>
    <w:p w14:paraId="07DC0834" w14:textId="27511F44" w:rsidR="00AE1A25" w:rsidRDefault="00AE1A25" w:rsidP="00263D99">
      <w:pPr>
        <w:pStyle w:val="ListParagraph"/>
        <w:numPr>
          <w:ilvl w:val="0"/>
          <w:numId w:val="91"/>
        </w:numPr>
      </w:pPr>
      <w:r>
        <w:t>otherwise (if an error occurred) a string indicating the error will be returned.</w:t>
      </w:r>
    </w:p>
    <w:p w14:paraId="6E294167" w14:textId="77777777" w:rsidR="00434163" w:rsidRDefault="00434163" w:rsidP="00434163"/>
    <w:p w14:paraId="1F335AFB" w14:textId="77777777" w:rsidR="00AE1A25" w:rsidRDefault="00AE1A25" w:rsidP="00AE1A25">
      <w:pPr>
        <w:pStyle w:val="Heading4"/>
      </w:pPr>
      <w:r>
        <w:t>3.4.2.5 Tool.addRequest()</w:t>
      </w:r>
    </w:p>
    <w:p w14:paraId="1036097B" w14:textId="77777777" w:rsidR="00AE1A25" w:rsidRDefault="00AE1A25" w:rsidP="00AE1A25">
      <w:r>
        <w:rPr>
          <w:b/>
          <w:bCs/>
        </w:rPr>
        <w:t>Context</w:t>
      </w:r>
      <w:r>
        <w:t xml:space="preserve"> Tool:: addRequest(renterUID: String, toolID: String, numOfDays: Integer, rentPrice: Double, insuranceAmount: Double)</w:t>
      </w:r>
    </w:p>
    <w:p w14:paraId="0416734D" w14:textId="2A92464C" w:rsidR="00AE1A25" w:rsidRDefault="00AE1A25" w:rsidP="00AE1A25">
      <w:r>
        <w:rPr>
          <w:b/>
          <w:bCs/>
        </w:rPr>
        <w:t>Pre</w:t>
      </w:r>
      <w:r>
        <w:t>:</w:t>
      </w:r>
    </w:p>
    <w:p w14:paraId="489F9665" w14:textId="736326F0" w:rsidR="00AF55C0" w:rsidRDefault="00AF55C0" w:rsidP="00AF55C0">
      <w:pPr>
        <w:pStyle w:val="ListParagraph"/>
        <w:numPr>
          <w:ilvl w:val="0"/>
          <w:numId w:val="91"/>
        </w:numPr>
      </w:pPr>
      <w:r>
        <w:t>the renter must not have a previous request on the tool.</w:t>
      </w:r>
    </w:p>
    <w:p w14:paraId="6C520C9D" w14:textId="77777777" w:rsidR="00AE1A25" w:rsidRDefault="00AE1A25" w:rsidP="00263D99">
      <w:pPr>
        <w:pStyle w:val="ListParagraph"/>
        <w:numPr>
          <w:ilvl w:val="0"/>
          <w:numId w:val="91"/>
        </w:numPr>
      </w:pPr>
      <w:r>
        <w:t>renterUID is a valid user ID</w:t>
      </w:r>
    </w:p>
    <w:p w14:paraId="22BAD35B" w14:textId="77777777" w:rsidR="00AE1A25" w:rsidRDefault="00AE1A25" w:rsidP="00263D99">
      <w:pPr>
        <w:pStyle w:val="ListParagraph"/>
        <w:numPr>
          <w:ilvl w:val="0"/>
          <w:numId w:val="91"/>
        </w:numPr>
      </w:pPr>
      <w:r>
        <w:t>toolID is a valid tool ID</w:t>
      </w:r>
    </w:p>
    <w:p w14:paraId="744B0852" w14:textId="77777777" w:rsidR="00AE1A25" w:rsidRDefault="00AE1A25" w:rsidP="00263D99">
      <w:pPr>
        <w:pStyle w:val="ListParagraph"/>
        <w:numPr>
          <w:ilvl w:val="0"/>
          <w:numId w:val="91"/>
        </w:numPr>
      </w:pPr>
      <w:r>
        <w:t>toolID doesn’t reference a tool where tool.ownerID == renterID (i.e., a user can’t request his/her own tool)</w:t>
      </w:r>
    </w:p>
    <w:p w14:paraId="7D8B2FD1" w14:textId="77777777" w:rsidR="00AE1A25" w:rsidRDefault="00AE1A25" w:rsidP="00263D99">
      <w:pPr>
        <w:pStyle w:val="ListParagraph"/>
        <w:numPr>
          <w:ilvl w:val="0"/>
          <w:numId w:val="91"/>
        </w:numPr>
      </w:pPr>
      <w:r>
        <w:t>numOfDays &gt; 0</w:t>
      </w:r>
    </w:p>
    <w:p w14:paraId="5FB652D8" w14:textId="77777777" w:rsidR="00AE1A25" w:rsidRDefault="00AE1A25" w:rsidP="00263D99">
      <w:pPr>
        <w:pStyle w:val="ListParagraph"/>
        <w:numPr>
          <w:ilvl w:val="0"/>
          <w:numId w:val="91"/>
        </w:numPr>
      </w:pPr>
      <w:r>
        <w:t>rentPrice &gt; 0</w:t>
      </w:r>
    </w:p>
    <w:p w14:paraId="7095144A" w14:textId="77777777" w:rsidR="00AE1A25" w:rsidRDefault="00AE1A25" w:rsidP="00263D99">
      <w:pPr>
        <w:pStyle w:val="ListParagraph"/>
        <w:numPr>
          <w:ilvl w:val="0"/>
          <w:numId w:val="91"/>
        </w:numPr>
      </w:pPr>
      <w:r>
        <w:t>insuranceAmount &gt; 0</w:t>
      </w:r>
    </w:p>
    <w:p w14:paraId="22384356" w14:textId="77777777" w:rsidR="00AE1A25" w:rsidRDefault="00AE1A25" w:rsidP="00AE1A25">
      <w:r>
        <w:rPr>
          <w:b/>
          <w:bCs/>
        </w:rPr>
        <w:t>Post</w:t>
      </w:r>
      <w:r>
        <w:t>:</w:t>
      </w:r>
    </w:p>
    <w:p w14:paraId="637BF5CF" w14:textId="16A7A385" w:rsidR="00AE1A25" w:rsidRDefault="00AE1A25" w:rsidP="00263D99">
      <w:pPr>
        <w:pStyle w:val="ListParagraph"/>
        <w:numPr>
          <w:ilvl w:val="0"/>
          <w:numId w:val="91"/>
        </w:numPr>
      </w:pPr>
      <w:r>
        <w:t>a new ToolRequest object will be created.</w:t>
      </w:r>
    </w:p>
    <w:p w14:paraId="3838E3E2" w14:textId="3540D96B" w:rsidR="00F66A6B" w:rsidRDefault="00F66A6B" w:rsidP="00F66A6B">
      <w:pPr>
        <w:pStyle w:val="ListParagraph"/>
        <w:numPr>
          <w:ilvl w:val="0"/>
          <w:numId w:val="91"/>
        </w:numPr>
      </w:pPr>
      <w:r>
        <w:t>The ToolRequest and tool will be linked</w:t>
      </w:r>
    </w:p>
    <w:p w14:paraId="2591EF8D" w14:textId="6A474C9E" w:rsidR="00AE1A25" w:rsidRDefault="00AE1A25" w:rsidP="00263D99">
      <w:pPr>
        <w:pStyle w:val="ListParagraph"/>
        <w:numPr>
          <w:ilvl w:val="0"/>
          <w:numId w:val="91"/>
        </w:numPr>
      </w:pPr>
      <w:r>
        <w:t xml:space="preserve">The </w:t>
      </w:r>
      <w:r w:rsidR="00600420">
        <w:t xml:space="preserve">ToolRequest </w:t>
      </w:r>
      <w:r>
        <w:t>object will be linked with the renter</w:t>
      </w:r>
    </w:p>
    <w:p w14:paraId="6A9FB688" w14:textId="0018BFA1" w:rsidR="00AE1A25" w:rsidRDefault="00AE1A25" w:rsidP="00263D99">
      <w:pPr>
        <w:pStyle w:val="ListParagraph"/>
        <w:numPr>
          <w:ilvl w:val="0"/>
          <w:numId w:val="91"/>
        </w:numPr>
      </w:pPr>
      <w:r>
        <w:t xml:space="preserve">The </w:t>
      </w:r>
      <w:r w:rsidR="00600420">
        <w:t xml:space="preserve">ToolRequest </w:t>
      </w:r>
      <w:r>
        <w:t>object will be linked with the Tool object</w:t>
      </w:r>
    </w:p>
    <w:p w14:paraId="0C2A7619" w14:textId="77777777" w:rsidR="00AE1A25" w:rsidRDefault="00AE1A25" w:rsidP="00263D99">
      <w:pPr>
        <w:pStyle w:val="ListParagraph"/>
        <w:numPr>
          <w:ilvl w:val="0"/>
          <w:numId w:val="91"/>
        </w:numPr>
      </w:pPr>
      <w:r>
        <w:t>if the operation succeeded the ToolRequest object’s document-reference will be returned.</w:t>
      </w:r>
    </w:p>
    <w:p w14:paraId="540145C4" w14:textId="5313AE1D" w:rsidR="00AE1A25" w:rsidRDefault="00AE1A25" w:rsidP="00263D99">
      <w:pPr>
        <w:pStyle w:val="ListParagraph"/>
        <w:numPr>
          <w:ilvl w:val="0"/>
          <w:numId w:val="91"/>
        </w:numPr>
      </w:pPr>
      <w:r>
        <w:t>otherwise (if an error occurred) a string indicating the error will be returned.</w:t>
      </w:r>
    </w:p>
    <w:p w14:paraId="4FDE623E" w14:textId="77777777" w:rsidR="00AE1A25" w:rsidRDefault="00AE1A25" w:rsidP="00AE1A25"/>
    <w:p w14:paraId="216BCFE6" w14:textId="77777777" w:rsidR="00AE1A25" w:rsidRDefault="00AE1A25" w:rsidP="00AE1A25">
      <w:pPr>
        <w:pStyle w:val="Heading4"/>
      </w:pPr>
      <w:r>
        <w:t>3.4.2.6 ToolRequest.edit()</w:t>
      </w:r>
    </w:p>
    <w:p w14:paraId="40136932" w14:textId="77777777" w:rsidR="00AE1A25" w:rsidRDefault="00AE1A25" w:rsidP="00AE1A25">
      <w:r>
        <w:rPr>
          <w:b/>
          <w:bCs/>
        </w:rPr>
        <w:t>Context</w:t>
      </w:r>
      <w:r>
        <w:t xml:space="preserve"> ToolRequest:: edit(numOfDays: Integer, rentPrice: Double, insuranceAmount: Double)</w:t>
      </w:r>
    </w:p>
    <w:p w14:paraId="43B7774F" w14:textId="77777777" w:rsidR="00AE1A25" w:rsidRDefault="00AE1A25" w:rsidP="00AE1A25">
      <w:r>
        <w:t>Pre:</w:t>
      </w:r>
    </w:p>
    <w:p w14:paraId="7068EADC" w14:textId="77777777" w:rsidR="00AE1A25" w:rsidRDefault="00AE1A25" w:rsidP="00263D99">
      <w:pPr>
        <w:pStyle w:val="ListParagraph"/>
        <w:numPr>
          <w:ilvl w:val="0"/>
          <w:numId w:val="91"/>
        </w:numPr>
      </w:pPr>
      <w:r>
        <w:t>numOfDays &gt; 0</w:t>
      </w:r>
    </w:p>
    <w:p w14:paraId="0406FFF9" w14:textId="77777777" w:rsidR="00AE1A25" w:rsidRDefault="00AE1A25" w:rsidP="00263D99">
      <w:pPr>
        <w:pStyle w:val="ListParagraph"/>
        <w:numPr>
          <w:ilvl w:val="0"/>
          <w:numId w:val="91"/>
        </w:numPr>
      </w:pPr>
      <w:r>
        <w:t>rentPrice &gt; 0</w:t>
      </w:r>
    </w:p>
    <w:p w14:paraId="1B96A549" w14:textId="77777777" w:rsidR="00AE1A25" w:rsidRDefault="00AE1A25" w:rsidP="00263D99">
      <w:pPr>
        <w:pStyle w:val="ListParagraph"/>
        <w:numPr>
          <w:ilvl w:val="0"/>
          <w:numId w:val="91"/>
        </w:numPr>
      </w:pPr>
      <w:r>
        <w:t>insuranceAmount &gt; 0</w:t>
      </w:r>
    </w:p>
    <w:p w14:paraId="7D4FB356" w14:textId="77777777" w:rsidR="00AE1A25" w:rsidRDefault="00AE1A25" w:rsidP="00AE1A25">
      <w:r>
        <w:rPr>
          <w:b/>
          <w:bCs/>
        </w:rPr>
        <w:t>Post</w:t>
      </w:r>
      <w:r>
        <w:t>:</w:t>
      </w:r>
    </w:p>
    <w:p w14:paraId="759FF7EE" w14:textId="77777777" w:rsidR="00AE1A25" w:rsidRDefault="00AE1A25" w:rsidP="00263D99">
      <w:pPr>
        <w:pStyle w:val="ListParagraph"/>
        <w:numPr>
          <w:ilvl w:val="0"/>
          <w:numId w:val="91"/>
        </w:numPr>
      </w:pPr>
      <w:r>
        <w:t>the ToolRequest object will be edited.</w:t>
      </w:r>
    </w:p>
    <w:p w14:paraId="14F751E3" w14:textId="77777777" w:rsidR="00AE1A25" w:rsidRDefault="00AE1A25" w:rsidP="00263D99">
      <w:pPr>
        <w:pStyle w:val="ListParagraph"/>
        <w:numPr>
          <w:ilvl w:val="0"/>
          <w:numId w:val="91"/>
        </w:numPr>
      </w:pPr>
      <w:r>
        <w:t>if the operation succeeded the ToolRequest object’s document-reference will be returned.</w:t>
      </w:r>
    </w:p>
    <w:p w14:paraId="6F0D1EA5" w14:textId="77777777" w:rsidR="00AE1A25" w:rsidRDefault="00AE1A25" w:rsidP="00263D99">
      <w:pPr>
        <w:pStyle w:val="ListParagraph"/>
        <w:numPr>
          <w:ilvl w:val="0"/>
          <w:numId w:val="91"/>
        </w:numPr>
      </w:pPr>
      <w:r>
        <w:t>otherwise (if an error occurred) a string indicating the error will be returned.</w:t>
      </w:r>
    </w:p>
    <w:p w14:paraId="655D8E16" w14:textId="77777777" w:rsidR="00AE1A25" w:rsidRDefault="00AE1A25" w:rsidP="00AE1A25"/>
    <w:p w14:paraId="5120BC6E" w14:textId="77777777" w:rsidR="00AE1A25" w:rsidRDefault="00AE1A25" w:rsidP="00AE1A25">
      <w:pPr>
        <w:pStyle w:val="Heading4"/>
      </w:pPr>
      <w:r>
        <w:t>3.4.2.7 Tool.endRent()</w:t>
      </w:r>
    </w:p>
    <w:p w14:paraId="6FE9AB03" w14:textId="77777777" w:rsidR="00AE1A25" w:rsidRDefault="00AE1A25" w:rsidP="00AE1A25">
      <w:r>
        <w:rPr>
          <w:b/>
          <w:bCs/>
        </w:rPr>
        <w:t>Context</w:t>
      </w:r>
      <w:r>
        <w:t xml:space="preserve"> Tool:: endRent()</w:t>
      </w:r>
    </w:p>
    <w:p w14:paraId="7252973C" w14:textId="77777777" w:rsidR="00AE1A25" w:rsidRDefault="00AE1A25" w:rsidP="00AE1A25">
      <w:r>
        <w:rPr>
          <w:b/>
          <w:bCs/>
        </w:rPr>
        <w:t>Pre</w:t>
      </w:r>
      <w:r>
        <w:t xml:space="preserve">: </w:t>
      </w:r>
    </w:p>
    <w:p w14:paraId="6580D075" w14:textId="44A0A52E" w:rsidR="00AE1A25" w:rsidRDefault="00AE1A25" w:rsidP="00263D99">
      <w:pPr>
        <w:pStyle w:val="ListParagraph"/>
        <w:numPr>
          <w:ilvl w:val="0"/>
          <w:numId w:val="91"/>
        </w:numPr>
      </w:pPr>
      <w:r>
        <w:t xml:space="preserve">currentRent &lt;&gt; null (i.e., there </w:t>
      </w:r>
      <w:r w:rsidR="00DC4F36">
        <w:t>must</w:t>
      </w:r>
      <w:r>
        <w:t xml:space="preserve"> be a rent in progress)</w:t>
      </w:r>
    </w:p>
    <w:p w14:paraId="19C9F57E" w14:textId="77777777" w:rsidR="00AE1A25" w:rsidRDefault="00AE1A25" w:rsidP="00AE1A25">
      <w:r>
        <w:rPr>
          <w:b/>
          <w:bCs/>
        </w:rPr>
        <w:t>Post</w:t>
      </w:r>
      <w:r>
        <w:t>:</w:t>
      </w:r>
    </w:p>
    <w:p w14:paraId="73DBA635" w14:textId="688C879D" w:rsidR="00AE1A25" w:rsidRDefault="00AE1A25" w:rsidP="00263D99">
      <w:pPr>
        <w:pStyle w:val="ListParagraph"/>
        <w:numPr>
          <w:ilvl w:val="0"/>
          <w:numId w:val="91"/>
        </w:numPr>
      </w:pPr>
      <w:r>
        <w:t xml:space="preserve">tool.currentRent will </w:t>
      </w:r>
      <w:r w:rsidR="00FF30E2">
        <w:t>be deleted and become null.</w:t>
      </w:r>
    </w:p>
    <w:p w14:paraId="6A27546F" w14:textId="04C390C1" w:rsidR="00AE1A25" w:rsidRDefault="00AE1A25" w:rsidP="00FF30E2">
      <w:pPr>
        <w:pStyle w:val="ListParagraph"/>
        <w:numPr>
          <w:ilvl w:val="0"/>
          <w:numId w:val="91"/>
        </w:numPr>
      </w:pPr>
      <w:r>
        <w:t xml:space="preserve">tool.acceptedToolRequest will </w:t>
      </w:r>
      <w:r w:rsidR="00FF30E2">
        <w:t>be deleted.</w:t>
      </w:r>
    </w:p>
    <w:p w14:paraId="01DF0989" w14:textId="77777777" w:rsidR="00AE1A25" w:rsidRDefault="00AE1A25" w:rsidP="00263D99">
      <w:pPr>
        <w:pStyle w:val="ListParagraph"/>
        <w:numPr>
          <w:ilvl w:val="0"/>
          <w:numId w:val="91"/>
        </w:numPr>
      </w:pPr>
      <w:r>
        <w:t>tool.acceptedRequestID will become null</w:t>
      </w:r>
    </w:p>
    <w:p w14:paraId="647D6CC3" w14:textId="77777777" w:rsidR="00AE1A25" w:rsidRDefault="00AE1A25" w:rsidP="00263D99">
      <w:pPr>
        <w:pStyle w:val="ListParagraph"/>
        <w:numPr>
          <w:ilvl w:val="0"/>
          <w:numId w:val="91"/>
        </w:numPr>
      </w:pPr>
      <w:r>
        <w:t>if an error occurred a string indicating the error will be returned.</w:t>
      </w:r>
    </w:p>
    <w:p w14:paraId="3AC26430" w14:textId="77777777" w:rsidR="00AE1A25" w:rsidRDefault="00AE1A25" w:rsidP="00AE1A25"/>
    <w:p w14:paraId="4E8A4CC5" w14:textId="77777777" w:rsidR="00AE1A25" w:rsidRDefault="00AE1A25" w:rsidP="00AE1A25">
      <w:pPr>
        <w:pStyle w:val="Heading4"/>
      </w:pPr>
      <w:r>
        <w:t>3.4.2.8 User.addReview()</w:t>
      </w:r>
    </w:p>
    <w:p w14:paraId="2AAFF869" w14:textId="77777777" w:rsidR="00AE1A25" w:rsidRDefault="00AE1A25" w:rsidP="00AE1A25">
      <w:r>
        <w:rPr>
          <w:b/>
          <w:bCs/>
        </w:rPr>
        <w:t>Context</w:t>
      </w:r>
      <w:r>
        <w:t xml:space="preserve"> User:: addReview(value: Double, description: String)</w:t>
      </w:r>
    </w:p>
    <w:p w14:paraId="3BD99BA0" w14:textId="77777777" w:rsidR="00AE1A25" w:rsidRDefault="00AE1A25" w:rsidP="00AE1A25">
      <w:r>
        <w:rPr>
          <w:b/>
          <w:bCs/>
        </w:rPr>
        <w:t>Pre</w:t>
      </w:r>
      <w:r>
        <w:t>:</w:t>
      </w:r>
    </w:p>
    <w:p w14:paraId="26342DE8" w14:textId="77777777" w:rsidR="00AE1A25" w:rsidRDefault="00AE1A25" w:rsidP="00263D99">
      <w:pPr>
        <w:pStyle w:val="ListParagraph"/>
        <w:numPr>
          <w:ilvl w:val="0"/>
          <w:numId w:val="91"/>
        </w:numPr>
      </w:pPr>
      <w:r>
        <w:t>user.hadAPreviousRentWith() == true</w:t>
      </w:r>
    </w:p>
    <w:p w14:paraId="3AD1DC85" w14:textId="77777777" w:rsidR="00AE1A25" w:rsidRDefault="00AE1A25" w:rsidP="00263D99">
      <w:pPr>
        <w:pStyle w:val="ListParagraph"/>
        <w:numPr>
          <w:ilvl w:val="0"/>
          <w:numId w:val="91"/>
        </w:numPr>
      </w:pPr>
      <w:r>
        <w:t>value &gt;= 0 AND value &lt;= 5 (i.e., value must be between 0 and 5)</w:t>
      </w:r>
    </w:p>
    <w:p w14:paraId="2005BFD9" w14:textId="77777777" w:rsidR="00AE1A25" w:rsidRDefault="00AE1A25" w:rsidP="00AE1A25">
      <w:r>
        <w:rPr>
          <w:b/>
          <w:bCs/>
        </w:rPr>
        <w:t>Post</w:t>
      </w:r>
      <w:r>
        <w:t>:</w:t>
      </w:r>
    </w:p>
    <w:p w14:paraId="179DA008" w14:textId="77777777" w:rsidR="00AE1A25" w:rsidRDefault="00AE1A25" w:rsidP="00263D99">
      <w:pPr>
        <w:pStyle w:val="ListParagraph"/>
        <w:numPr>
          <w:ilvl w:val="0"/>
          <w:numId w:val="91"/>
        </w:numPr>
      </w:pPr>
      <w:r>
        <w:t>a new Review object, review, will be created</w:t>
      </w:r>
    </w:p>
    <w:p w14:paraId="15110F3A" w14:textId="77777777" w:rsidR="00AE1A25" w:rsidRDefault="00AE1A25" w:rsidP="00263D99">
      <w:pPr>
        <w:pStyle w:val="ListParagraph"/>
        <w:numPr>
          <w:ilvl w:val="0"/>
          <w:numId w:val="91"/>
        </w:numPr>
      </w:pPr>
      <w:r>
        <w:t>review will be linked to user</w:t>
      </w:r>
    </w:p>
    <w:p w14:paraId="4A81E003" w14:textId="77777777" w:rsidR="00AE1A25" w:rsidRDefault="00AE1A25" w:rsidP="00263D99">
      <w:pPr>
        <w:pStyle w:val="ListParagraph"/>
        <w:numPr>
          <w:ilvl w:val="0"/>
          <w:numId w:val="91"/>
        </w:numPr>
      </w:pPr>
      <w:r>
        <w:t>review will be linked to target</w:t>
      </w:r>
    </w:p>
    <w:p w14:paraId="737BB8EA" w14:textId="77777777" w:rsidR="00AE1A25" w:rsidRDefault="00AE1A25" w:rsidP="00263D99">
      <w:pPr>
        <w:pStyle w:val="ListParagraph"/>
        <w:numPr>
          <w:ilvl w:val="0"/>
          <w:numId w:val="91"/>
        </w:numPr>
      </w:pPr>
      <w:r>
        <w:t>if the operation succeeded the Review object’s document-reference will be returned.</w:t>
      </w:r>
    </w:p>
    <w:p w14:paraId="6C71E370" w14:textId="77777777" w:rsidR="00AE1A25" w:rsidRDefault="00AE1A25" w:rsidP="00263D99">
      <w:pPr>
        <w:pStyle w:val="ListParagraph"/>
        <w:numPr>
          <w:ilvl w:val="0"/>
          <w:numId w:val="91"/>
        </w:numPr>
      </w:pPr>
      <w:r>
        <w:t>otherwise (if an error occurred) a string indicating the error will be returned.</w:t>
      </w:r>
    </w:p>
    <w:p w14:paraId="682F3865" w14:textId="77777777" w:rsidR="00AE1A25" w:rsidRDefault="00AE1A25" w:rsidP="00AE1A25"/>
    <w:p w14:paraId="76936C81" w14:textId="77777777" w:rsidR="00AE1A25" w:rsidRDefault="00AE1A25" w:rsidP="00AE1A25">
      <w:pPr>
        <w:pStyle w:val="Heading4"/>
      </w:pPr>
      <w:r>
        <w:t>3.4.2.9 User.ban()</w:t>
      </w:r>
    </w:p>
    <w:p w14:paraId="10B68DB2" w14:textId="77777777" w:rsidR="00AE1A25" w:rsidRDefault="00AE1A25" w:rsidP="00AE1A25">
      <w:r>
        <w:rPr>
          <w:b/>
          <w:bCs/>
        </w:rPr>
        <w:t>Context</w:t>
      </w:r>
      <w:r>
        <w:t xml:space="preserve"> User:: ban()</w:t>
      </w:r>
    </w:p>
    <w:p w14:paraId="4666B0D1" w14:textId="77777777" w:rsidR="00AE1A25" w:rsidRDefault="00AE1A25" w:rsidP="00AE1A25">
      <w:r>
        <w:rPr>
          <w:b/>
          <w:bCs/>
        </w:rPr>
        <w:lastRenderedPageBreak/>
        <w:t>Pre</w:t>
      </w:r>
      <w:r>
        <w:t>:</w:t>
      </w:r>
    </w:p>
    <w:p w14:paraId="6C9A22E1" w14:textId="77777777" w:rsidR="00AE1A25" w:rsidRDefault="00AE1A25" w:rsidP="00263D99">
      <w:pPr>
        <w:pStyle w:val="ListParagraph"/>
        <w:numPr>
          <w:ilvl w:val="0"/>
          <w:numId w:val="91"/>
        </w:numPr>
      </w:pPr>
      <w:r>
        <w:t>initiator.isAdmin == true (i.e., the initiator must be an administrator)</w:t>
      </w:r>
    </w:p>
    <w:p w14:paraId="70391396" w14:textId="77777777" w:rsidR="00AE1A25" w:rsidRDefault="00AE1A25" w:rsidP="00AE1A25">
      <w:r>
        <w:rPr>
          <w:b/>
          <w:bCs/>
        </w:rPr>
        <w:t>Post</w:t>
      </w:r>
      <w:r>
        <w:t>:</w:t>
      </w:r>
    </w:p>
    <w:p w14:paraId="58B15974" w14:textId="77777777" w:rsidR="00AE1A25" w:rsidRDefault="00AE1A25" w:rsidP="00263D99">
      <w:pPr>
        <w:pStyle w:val="ListParagraph"/>
        <w:numPr>
          <w:ilvl w:val="0"/>
          <w:numId w:val="91"/>
        </w:numPr>
      </w:pPr>
      <w:r>
        <w:t>user.IDNumber will be added to the banned list</w:t>
      </w:r>
    </w:p>
    <w:p w14:paraId="26C189A3" w14:textId="77777777" w:rsidR="00AE1A25" w:rsidRDefault="00AE1A25" w:rsidP="00263D99">
      <w:pPr>
        <w:pStyle w:val="ListParagraph"/>
        <w:numPr>
          <w:ilvl w:val="0"/>
          <w:numId w:val="91"/>
        </w:numPr>
      </w:pPr>
      <w:r>
        <w:t>user.emailAddress will be added to the banned list</w:t>
      </w:r>
    </w:p>
    <w:p w14:paraId="69CA0B87" w14:textId="2B241D78" w:rsidR="00AE1A25" w:rsidRDefault="00AE1A25" w:rsidP="00263D99">
      <w:pPr>
        <w:pStyle w:val="ListParagraph"/>
        <w:numPr>
          <w:ilvl w:val="0"/>
          <w:numId w:val="91"/>
        </w:numPr>
      </w:pPr>
      <w:r>
        <w:t>any tool-requests from the user will be delete</w:t>
      </w:r>
    </w:p>
    <w:p w14:paraId="072927AB" w14:textId="77777777" w:rsidR="00AE1A25" w:rsidRDefault="00AE1A25" w:rsidP="00AE1A25">
      <w:pPr>
        <w:sectPr w:rsidR="00AE1A25" w:rsidSect="00FC246B">
          <w:pgSz w:w="11906" w:h="16838" w:code="9"/>
          <w:pgMar w:top="1440" w:right="1440" w:bottom="1440" w:left="1440" w:header="720" w:footer="720" w:gutter="0"/>
          <w:cols w:space="720"/>
          <w:docGrid w:linePitch="326"/>
        </w:sectPr>
      </w:pPr>
    </w:p>
    <w:p w14:paraId="50E374A1" w14:textId="77777777" w:rsidR="00AE1A25" w:rsidRDefault="00AE1A25" w:rsidP="00AE1A25">
      <w:pPr>
        <w:pStyle w:val="Heading3"/>
      </w:pPr>
      <w:bookmarkStart w:id="355" w:name="_Toc68957585"/>
      <w:bookmarkStart w:id="356" w:name="_Toc89869871"/>
      <w:r>
        <w:lastRenderedPageBreak/>
        <w:t>3.4.3 Analysis class diagram</w:t>
      </w:r>
      <w:bookmarkEnd w:id="355"/>
      <w:bookmarkEnd w:id="356"/>
    </w:p>
    <w:p w14:paraId="40FE3674" w14:textId="77777777" w:rsidR="00AE1A25" w:rsidRDefault="00AE1A25" w:rsidP="00AE1A25"/>
    <w:p w14:paraId="35A6D0FB" w14:textId="6824109B" w:rsidR="0051578C" w:rsidRDefault="00B03B22" w:rsidP="0051578C">
      <w:pPr>
        <w:keepNext/>
      </w:pPr>
      <w:r>
        <w:rPr>
          <w:noProof/>
        </w:rPr>
        <w:drawing>
          <wp:inline distT="0" distB="0" distL="0" distR="0" wp14:anchorId="353F9FC4" wp14:editId="4A9E09FC">
            <wp:extent cx="5721985" cy="46228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21985" cy="4622800"/>
                    </a:xfrm>
                    <a:prstGeom prst="rect">
                      <a:avLst/>
                    </a:prstGeom>
                    <a:noFill/>
                    <a:ln>
                      <a:noFill/>
                    </a:ln>
                  </pic:spPr>
                </pic:pic>
              </a:graphicData>
            </a:graphic>
          </wp:inline>
        </w:drawing>
      </w:r>
    </w:p>
    <w:p w14:paraId="3BB80FFB" w14:textId="7D2BFC43" w:rsidR="005959FC" w:rsidRDefault="0051578C" w:rsidP="0051578C">
      <w:pPr>
        <w:pStyle w:val="Caption"/>
      </w:pPr>
      <w:bookmarkStart w:id="357" w:name="_Toc89869906"/>
      <w:r>
        <w:t xml:space="preserve">Figure </w:t>
      </w:r>
      <w:fldSimple w:instr=" SEQ Figure \* ARABIC ">
        <w:r w:rsidR="00715CDF">
          <w:rPr>
            <w:noProof/>
          </w:rPr>
          <w:t>6</w:t>
        </w:r>
      </w:fldSimple>
      <w:r>
        <w:t xml:space="preserve"> - </w:t>
      </w:r>
      <w:r w:rsidRPr="0007798F">
        <w:t>Analysis class diagram</w:t>
      </w:r>
      <w:bookmarkEnd w:id="357"/>
    </w:p>
    <w:p w14:paraId="2A5E6ABD" w14:textId="437C0CE4" w:rsidR="004F5C23" w:rsidRDefault="004F5C23" w:rsidP="0051578C">
      <w:pPr>
        <w:pStyle w:val="Caption"/>
        <w:sectPr w:rsidR="004F5C23" w:rsidSect="00FC246B">
          <w:pgSz w:w="11906" w:h="16838" w:code="9"/>
          <w:pgMar w:top="1440" w:right="1440" w:bottom="1440" w:left="1440" w:header="720" w:footer="720" w:gutter="0"/>
          <w:cols w:space="720"/>
          <w:docGrid w:linePitch="360"/>
        </w:sectPr>
      </w:pPr>
    </w:p>
    <w:p w14:paraId="6F15F8D8" w14:textId="270B6CBA" w:rsidR="004F5C23" w:rsidRDefault="004F5C23" w:rsidP="00BF018A">
      <w:pPr>
        <w:pStyle w:val="Heading2"/>
      </w:pPr>
      <w:bookmarkStart w:id="358" w:name="_Toc68957586"/>
      <w:bookmarkStart w:id="359" w:name="_Toc89869872"/>
      <w:r>
        <w:lastRenderedPageBreak/>
        <w:t>3.5 Glossary</w:t>
      </w:r>
      <w:bookmarkEnd w:id="358"/>
      <w:bookmarkEnd w:id="359"/>
    </w:p>
    <w:p w14:paraId="7C56DC3B" w14:textId="77DEC670" w:rsidR="004F5C23" w:rsidRDefault="004F5C23" w:rsidP="000446C1"/>
    <w:tbl>
      <w:tblPr>
        <w:tblW w:w="9360" w:type="dxa"/>
        <w:tblLook w:val="04A0" w:firstRow="1" w:lastRow="0" w:firstColumn="1" w:lastColumn="0" w:noHBand="0" w:noVBand="1"/>
      </w:tblPr>
      <w:tblGrid>
        <w:gridCol w:w="1934"/>
        <w:gridCol w:w="1386"/>
        <w:gridCol w:w="6040"/>
      </w:tblGrid>
      <w:tr w:rsidR="00711383" w:rsidRPr="00711383" w14:paraId="66BDDA31" w14:textId="77777777" w:rsidTr="00E31B0C">
        <w:trPr>
          <w:trHeight w:val="436"/>
        </w:trPr>
        <w:tc>
          <w:tcPr>
            <w:tcW w:w="1934" w:type="dxa"/>
            <w:tcBorders>
              <w:top w:val="nil"/>
              <w:left w:val="nil"/>
              <w:bottom w:val="single" w:sz="12" w:space="0" w:color="ACCCEA"/>
              <w:right w:val="nil"/>
            </w:tcBorders>
            <w:shd w:val="clear" w:color="auto" w:fill="auto"/>
            <w:noWrap/>
            <w:vAlign w:val="center"/>
            <w:hideMark/>
          </w:tcPr>
          <w:p w14:paraId="56D1F1CD" w14:textId="77777777" w:rsidR="00711383" w:rsidRPr="00711383" w:rsidRDefault="00711383" w:rsidP="000446C1">
            <w:pPr>
              <w:pStyle w:val="Heading4"/>
            </w:pPr>
            <w:r w:rsidRPr="00711383">
              <w:t>Term</w:t>
            </w:r>
          </w:p>
        </w:tc>
        <w:tc>
          <w:tcPr>
            <w:tcW w:w="1386" w:type="dxa"/>
            <w:tcBorders>
              <w:top w:val="nil"/>
              <w:left w:val="nil"/>
              <w:bottom w:val="single" w:sz="12" w:space="0" w:color="ACCCEA"/>
              <w:right w:val="nil"/>
            </w:tcBorders>
            <w:shd w:val="clear" w:color="auto" w:fill="auto"/>
            <w:noWrap/>
            <w:vAlign w:val="center"/>
            <w:hideMark/>
          </w:tcPr>
          <w:p w14:paraId="4F363018" w14:textId="77777777" w:rsidR="00711383" w:rsidRPr="00711383" w:rsidRDefault="00711383" w:rsidP="000446C1">
            <w:pPr>
              <w:pStyle w:val="Heading4"/>
            </w:pPr>
            <w:r w:rsidRPr="00711383">
              <w:t>Category</w:t>
            </w:r>
          </w:p>
        </w:tc>
        <w:tc>
          <w:tcPr>
            <w:tcW w:w="6040" w:type="dxa"/>
            <w:tcBorders>
              <w:top w:val="nil"/>
              <w:left w:val="nil"/>
              <w:bottom w:val="single" w:sz="12" w:space="0" w:color="ACCCEA"/>
              <w:right w:val="nil"/>
            </w:tcBorders>
            <w:shd w:val="clear" w:color="auto" w:fill="auto"/>
            <w:noWrap/>
            <w:vAlign w:val="center"/>
            <w:hideMark/>
          </w:tcPr>
          <w:p w14:paraId="6CDFF4C3" w14:textId="77777777" w:rsidR="00711383" w:rsidRPr="00711383" w:rsidRDefault="00711383" w:rsidP="000446C1">
            <w:pPr>
              <w:pStyle w:val="Heading4"/>
            </w:pPr>
            <w:r w:rsidRPr="00711383">
              <w:t>Definition</w:t>
            </w:r>
          </w:p>
        </w:tc>
      </w:tr>
      <w:tr w:rsidR="00711383" w:rsidRPr="00711383" w14:paraId="1B9189F0" w14:textId="77777777" w:rsidTr="00E31B0C">
        <w:trPr>
          <w:trHeight w:val="381"/>
        </w:trPr>
        <w:tc>
          <w:tcPr>
            <w:tcW w:w="1934" w:type="dxa"/>
            <w:tcBorders>
              <w:top w:val="nil"/>
              <w:left w:val="nil"/>
              <w:bottom w:val="nil"/>
              <w:right w:val="nil"/>
            </w:tcBorders>
            <w:shd w:val="clear" w:color="auto" w:fill="auto"/>
            <w:noWrap/>
            <w:vAlign w:val="center"/>
            <w:hideMark/>
          </w:tcPr>
          <w:p w14:paraId="1C6885A9" w14:textId="77777777" w:rsidR="00711383" w:rsidRPr="00711383" w:rsidRDefault="00711383" w:rsidP="000446C1">
            <w:pPr>
              <w:rPr>
                <w:color w:val="000000"/>
                <w:sz w:val="22"/>
                <w:szCs w:val="22"/>
              </w:rPr>
            </w:pPr>
            <w:r w:rsidRPr="00711383">
              <w:rPr>
                <w:color w:val="000000"/>
                <w:sz w:val="22"/>
                <w:szCs w:val="22"/>
              </w:rPr>
              <w:t>Owner</w:t>
            </w:r>
          </w:p>
        </w:tc>
        <w:tc>
          <w:tcPr>
            <w:tcW w:w="1386" w:type="dxa"/>
            <w:tcBorders>
              <w:top w:val="nil"/>
              <w:left w:val="nil"/>
              <w:bottom w:val="nil"/>
              <w:right w:val="nil"/>
            </w:tcBorders>
            <w:shd w:val="clear" w:color="auto" w:fill="auto"/>
            <w:noWrap/>
            <w:vAlign w:val="center"/>
            <w:hideMark/>
          </w:tcPr>
          <w:p w14:paraId="70DC6189"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96A700" w14:textId="77777777" w:rsidR="00711383" w:rsidRPr="00711383" w:rsidRDefault="00711383" w:rsidP="000446C1">
            <w:pPr>
              <w:rPr>
                <w:color w:val="000000"/>
                <w:sz w:val="22"/>
                <w:szCs w:val="22"/>
              </w:rPr>
            </w:pPr>
            <w:r w:rsidRPr="00711383">
              <w:rPr>
                <w:color w:val="000000"/>
                <w:sz w:val="22"/>
                <w:szCs w:val="22"/>
              </w:rPr>
              <w:t>The user that is offering his tool for rent.</w:t>
            </w:r>
          </w:p>
        </w:tc>
      </w:tr>
      <w:tr w:rsidR="00711383" w:rsidRPr="00711383" w14:paraId="1FAD7852" w14:textId="77777777" w:rsidTr="00E31B0C">
        <w:trPr>
          <w:trHeight w:val="363"/>
        </w:trPr>
        <w:tc>
          <w:tcPr>
            <w:tcW w:w="1934" w:type="dxa"/>
            <w:tcBorders>
              <w:top w:val="nil"/>
              <w:left w:val="nil"/>
              <w:bottom w:val="nil"/>
              <w:right w:val="nil"/>
            </w:tcBorders>
            <w:shd w:val="clear" w:color="auto" w:fill="auto"/>
            <w:noWrap/>
            <w:vAlign w:val="center"/>
            <w:hideMark/>
          </w:tcPr>
          <w:p w14:paraId="396574FC" w14:textId="77777777" w:rsidR="00711383" w:rsidRPr="00711383" w:rsidRDefault="00711383" w:rsidP="000446C1">
            <w:pPr>
              <w:rPr>
                <w:color w:val="000000"/>
                <w:sz w:val="22"/>
                <w:szCs w:val="22"/>
              </w:rPr>
            </w:pPr>
            <w:r w:rsidRPr="00711383">
              <w:rPr>
                <w:color w:val="000000"/>
                <w:sz w:val="22"/>
                <w:szCs w:val="22"/>
              </w:rPr>
              <w:t>Renter</w:t>
            </w:r>
          </w:p>
        </w:tc>
        <w:tc>
          <w:tcPr>
            <w:tcW w:w="1386" w:type="dxa"/>
            <w:tcBorders>
              <w:top w:val="nil"/>
              <w:left w:val="nil"/>
              <w:bottom w:val="nil"/>
              <w:right w:val="nil"/>
            </w:tcBorders>
            <w:shd w:val="clear" w:color="auto" w:fill="auto"/>
            <w:noWrap/>
            <w:vAlign w:val="center"/>
            <w:hideMark/>
          </w:tcPr>
          <w:p w14:paraId="0445B5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01471997" w14:textId="77777777" w:rsidR="00711383" w:rsidRPr="00711383" w:rsidRDefault="00711383" w:rsidP="000446C1">
            <w:pPr>
              <w:rPr>
                <w:color w:val="000000"/>
                <w:sz w:val="22"/>
                <w:szCs w:val="22"/>
              </w:rPr>
            </w:pPr>
            <w:r w:rsidRPr="00711383">
              <w:rPr>
                <w:color w:val="000000"/>
                <w:sz w:val="22"/>
                <w:szCs w:val="22"/>
              </w:rPr>
              <w:t>Th</w:t>
            </w:r>
            <w:r w:rsidRPr="000446C1">
              <w:t>e user that</w:t>
            </w:r>
            <w:r w:rsidRPr="00711383">
              <w:rPr>
                <w:color w:val="000000"/>
                <w:sz w:val="22"/>
                <w:szCs w:val="22"/>
              </w:rPr>
              <w:t xml:space="preserve"> is requesting to rent an owner’s tool.</w:t>
            </w:r>
          </w:p>
        </w:tc>
      </w:tr>
      <w:tr w:rsidR="00711383" w:rsidRPr="00711383" w14:paraId="5C4AB00B" w14:textId="77777777" w:rsidTr="00E31B0C">
        <w:trPr>
          <w:trHeight w:val="363"/>
        </w:trPr>
        <w:tc>
          <w:tcPr>
            <w:tcW w:w="1934" w:type="dxa"/>
            <w:tcBorders>
              <w:top w:val="nil"/>
              <w:left w:val="nil"/>
              <w:bottom w:val="nil"/>
              <w:right w:val="nil"/>
            </w:tcBorders>
            <w:shd w:val="clear" w:color="auto" w:fill="auto"/>
            <w:noWrap/>
            <w:vAlign w:val="center"/>
            <w:hideMark/>
          </w:tcPr>
          <w:p w14:paraId="5CED99AF" w14:textId="77777777" w:rsidR="00711383" w:rsidRPr="00711383" w:rsidRDefault="00711383" w:rsidP="000446C1">
            <w:pPr>
              <w:rPr>
                <w:color w:val="000000"/>
                <w:sz w:val="22"/>
                <w:szCs w:val="22"/>
              </w:rPr>
            </w:pPr>
            <w:r w:rsidRPr="00711383">
              <w:rPr>
                <w:color w:val="000000"/>
                <w:sz w:val="22"/>
                <w:szCs w:val="22"/>
              </w:rPr>
              <w:t>Admin</w:t>
            </w:r>
          </w:p>
        </w:tc>
        <w:tc>
          <w:tcPr>
            <w:tcW w:w="1386" w:type="dxa"/>
            <w:tcBorders>
              <w:top w:val="nil"/>
              <w:left w:val="nil"/>
              <w:bottom w:val="nil"/>
              <w:right w:val="nil"/>
            </w:tcBorders>
            <w:shd w:val="clear" w:color="auto" w:fill="auto"/>
            <w:noWrap/>
            <w:vAlign w:val="center"/>
            <w:hideMark/>
          </w:tcPr>
          <w:p w14:paraId="222DC740" w14:textId="77777777" w:rsidR="00711383" w:rsidRPr="00711383" w:rsidRDefault="00711383" w:rsidP="000446C1">
            <w:pPr>
              <w:rPr>
                <w:color w:val="000000"/>
                <w:sz w:val="22"/>
                <w:szCs w:val="22"/>
              </w:rPr>
            </w:pPr>
            <w:r w:rsidRPr="00711383">
              <w:rPr>
                <w:color w:val="000000"/>
                <w:sz w:val="22"/>
                <w:szCs w:val="22"/>
              </w:rPr>
              <w:t>Role</w:t>
            </w:r>
          </w:p>
        </w:tc>
        <w:tc>
          <w:tcPr>
            <w:tcW w:w="6040" w:type="dxa"/>
            <w:tcBorders>
              <w:top w:val="nil"/>
              <w:left w:val="nil"/>
              <w:bottom w:val="nil"/>
              <w:right w:val="nil"/>
            </w:tcBorders>
            <w:shd w:val="clear" w:color="auto" w:fill="auto"/>
            <w:noWrap/>
            <w:vAlign w:val="center"/>
            <w:hideMark/>
          </w:tcPr>
          <w:p w14:paraId="51419700" w14:textId="77777777" w:rsidR="00711383" w:rsidRPr="00711383" w:rsidRDefault="00711383" w:rsidP="000446C1">
            <w:pPr>
              <w:rPr>
                <w:color w:val="000000"/>
                <w:sz w:val="22"/>
                <w:szCs w:val="22"/>
              </w:rPr>
            </w:pPr>
            <w:r w:rsidRPr="00711383">
              <w:rPr>
                <w:color w:val="000000"/>
                <w:sz w:val="22"/>
                <w:szCs w:val="22"/>
              </w:rPr>
              <w:t>The system administrator. (S)He has access to all functions and operations.</w:t>
            </w:r>
          </w:p>
        </w:tc>
      </w:tr>
      <w:tr w:rsidR="00711383" w:rsidRPr="00711383" w14:paraId="0E3E9B9D" w14:textId="77777777" w:rsidTr="00E31B0C">
        <w:trPr>
          <w:trHeight w:val="363"/>
        </w:trPr>
        <w:tc>
          <w:tcPr>
            <w:tcW w:w="1934" w:type="dxa"/>
            <w:tcBorders>
              <w:top w:val="nil"/>
              <w:left w:val="nil"/>
              <w:bottom w:val="nil"/>
              <w:right w:val="nil"/>
            </w:tcBorders>
            <w:shd w:val="clear" w:color="auto" w:fill="auto"/>
            <w:noWrap/>
            <w:vAlign w:val="center"/>
            <w:hideMark/>
          </w:tcPr>
          <w:p w14:paraId="3850760E" w14:textId="77777777" w:rsidR="00711383" w:rsidRPr="00711383" w:rsidRDefault="00711383" w:rsidP="000446C1">
            <w:pPr>
              <w:rPr>
                <w:color w:val="000000"/>
                <w:sz w:val="22"/>
                <w:szCs w:val="22"/>
              </w:rPr>
            </w:pPr>
            <w:r w:rsidRPr="00711383">
              <w:rPr>
                <w:color w:val="000000"/>
                <w:sz w:val="22"/>
                <w:szCs w:val="22"/>
              </w:rPr>
              <w:t>Post</w:t>
            </w:r>
          </w:p>
        </w:tc>
        <w:tc>
          <w:tcPr>
            <w:tcW w:w="1386" w:type="dxa"/>
            <w:tcBorders>
              <w:top w:val="nil"/>
              <w:left w:val="nil"/>
              <w:bottom w:val="nil"/>
              <w:right w:val="nil"/>
            </w:tcBorders>
            <w:shd w:val="clear" w:color="auto" w:fill="auto"/>
            <w:noWrap/>
            <w:vAlign w:val="center"/>
            <w:hideMark/>
          </w:tcPr>
          <w:p w14:paraId="01CDCBAF" w14:textId="1234A3D1" w:rsidR="00711383" w:rsidRPr="00711383" w:rsidRDefault="003D4183" w:rsidP="000446C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hideMark/>
          </w:tcPr>
          <w:p w14:paraId="4F0BAED2" w14:textId="77777777" w:rsidR="00711383" w:rsidRPr="00711383" w:rsidRDefault="00711383" w:rsidP="000446C1">
            <w:pPr>
              <w:rPr>
                <w:color w:val="000000"/>
                <w:sz w:val="22"/>
                <w:szCs w:val="22"/>
              </w:rPr>
            </w:pPr>
            <w:r w:rsidRPr="00711383">
              <w:rPr>
                <w:color w:val="000000"/>
                <w:sz w:val="22"/>
                <w:szCs w:val="22"/>
              </w:rPr>
              <w:t xml:space="preserve">An online page for a </w:t>
            </w:r>
            <w:r w:rsidRPr="00711383">
              <w:rPr>
                <w:i/>
                <w:iCs/>
                <w:color w:val="000000"/>
                <w:sz w:val="22"/>
                <w:szCs w:val="22"/>
              </w:rPr>
              <w:t>Tool</w:t>
            </w:r>
            <w:r w:rsidRPr="00711383">
              <w:rPr>
                <w:color w:val="000000"/>
                <w:sz w:val="22"/>
                <w:szCs w:val="22"/>
              </w:rPr>
              <w:t>, where users can find it and send tool-requests on it.</w:t>
            </w:r>
          </w:p>
        </w:tc>
      </w:tr>
      <w:tr w:rsidR="00711383" w:rsidRPr="00711383" w14:paraId="3AD8FC02" w14:textId="77777777" w:rsidTr="00E31B0C">
        <w:trPr>
          <w:trHeight w:val="363"/>
        </w:trPr>
        <w:tc>
          <w:tcPr>
            <w:tcW w:w="1934" w:type="dxa"/>
            <w:tcBorders>
              <w:top w:val="nil"/>
              <w:left w:val="nil"/>
              <w:bottom w:val="nil"/>
              <w:right w:val="nil"/>
            </w:tcBorders>
            <w:shd w:val="clear" w:color="auto" w:fill="auto"/>
            <w:noWrap/>
            <w:vAlign w:val="center"/>
            <w:hideMark/>
          </w:tcPr>
          <w:p w14:paraId="5B647183" w14:textId="77777777" w:rsidR="00711383" w:rsidRPr="00711383" w:rsidRDefault="00711383" w:rsidP="000446C1">
            <w:pPr>
              <w:rPr>
                <w:color w:val="000000"/>
                <w:sz w:val="22"/>
                <w:szCs w:val="22"/>
              </w:rPr>
            </w:pPr>
            <w:r w:rsidRPr="00711383">
              <w:rPr>
                <w:color w:val="000000"/>
                <w:sz w:val="22"/>
                <w:szCs w:val="22"/>
              </w:rPr>
              <w:t>User</w:t>
            </w:r>
          </w:p>
        </w:tc>
        <w:tc>
          <w:tcPr>
            <w:tcW w:w="1386" w:type="dxa"/>
            <w:tcBorders>
              <w:top w:val="nil"/>
              <w:left w:val="nil"/>
              <w:bottom w:val="nil"/>
              <w:right w:val="nil"/>
            </w:tcBorders>
            <w:shd w:val="clear" w:color="auto" w:fill="auto"/>
            <w:noWrap/>
            <w:vAlign w:val="center"/>
            <w:hideMark/>
          </w:tcPr>
          <w:p w14:paraId="376387E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061968B" w14:textId="755001FB" w:rsidR="00711383" w:rsidRPr="00711383" w:rsidRDefault="00711383" w:rsidP="000446C1">
            <w:pPr>
              <w:rPr>
                <w:color w:val="000000"/>
                <w:sz w:val="22"/>
                <w:szCs w:val="22"/>
              </w:rPr>
            </w:pPr>
            <w:r w:rsidRPr="00711383">
              <w:rPr>
                <w:color w:val="000000"/>
                <w:sz w:val="22"/>
                <w:szCs w:val="22"/>
              </w:rPr>
              <w:t xml:space="preserve">A person that is </w:t>
            </w:r>
            <w:r w:rsidR="00105D3A" w:rsidRPr="00711383">
              <w:rPr>
                <w:color w:val="000000"/>
                <w:sz w:val="22"/>
                <w:szCs w:val="22"/>
              </w:rPr>
              <w:t>using</w:t>
            </w:r>
            <w:r w:rsidRPr="00711383">
              <w:rPr>
                <w:color w:val="000000"/>
                <w:sz w:val="22"/>
                <w:szCs w:val="22"/>
              </w:rPr>
              <w:t xml:space="preserve"> the system, includes </w:t>
            </w:r>
            <w:r w:rsidRPr="00711383">
              <w:rPr>
                <w:i/>
                <w:iCs/>
                <w:color w:val="000000"/>
                <w:sz w:val="22"/>
                <w:szCs w:val="22"/>
              </w:rPr>
              <w:t xml:space="preserve">Owner, Renter, </w:t>
            </w:r>
            <w:r w:rsidRPr="00711383">
              <w:rPr>
                <w:color w:val="000000"/>
                <w:sz w:val="22"/>
                <w:szCs w:val="22"/>
              </w:rPr>
              <w:t>and</w:t>
            </w:r>
            <w:r w:rsidRPr="00711383">
              <w:rPr>
                <w:i/>
                <w:iCs/>
                <w:color w:val="000000"/>
                <w:sz w:val="22"/>
                <w:szCs w:val="22"/>
              </w:rPr>
              <w:t xml:space="preserve"> Admin.</w:t>
            </w:r>
          </w:p>
        </w:tc>
      </w:tr>
      <w:tr w:rsidR="00711383" w:rsidRPr="00711383" w14:paraId="53C8E4EA" w14:textId="77777777" w:rsidTr="00E31B0C">
        <w:trPr>
          <w:trHeight w:val="363"/>
        </w:trPr>
        <w:tc>
          <w:tcPr>
            <w:tcW w:w="1934" w:type="dxa"/>
            <w:tcBorders>
              <w:top w:val="nil"/>
              <w:left w:val="nil"/>
              <w:bottom w:val="nil"/>
              <w:right w:val="nil"/>
            </w:tcBorders>
            <w:shd w:val="clear" w:color="auto" w:fill="auto"/>
            <w:noWrap/>
            <w:vAlign w:val="center"/>
            <w:hideMark/>
          </w:tcPr>
          <w:p w14:paraId="3148A455" w14:textId="77777777" w:rsidR="00711383" w:rsidRPr="00711383" w:rsidRDefault="00711383" w:rsidP="000446C1">
            <w:pPr>
              <w:rPr>
                <w:color w:val="000000"/>
                <w:sz w:val="22"/>
                <w:szCs w:val="22"/>
              </w:rPr>
            </w:pPr>
            <w:r w:rsidRPr="00711383">
              <w:rPr>
                <w:color w:val="000000"/>
                <w:sz w:val="22"/>
                <w:szCs w:val="22"/>
              </w:rPr>
              <w:t>Tool</w:t>
            </w:r>
          </w:p>
        </w:tc>
        <w:tc>
          <w:tcPr>
            <w:tcW w:w="1386" w:type="dxa"/>
            <w:tcBorders>
              <w:top w:val="nil"/>
              <w:left w:val="nil"/>
              <w:bottom w:val="nil"/>
              <w:right w:val="nil"/>
            </w:tcBorders>
            <w:shd w:val="clear" w:color="auto" w:fill="auto"/>
            <w:noWrap/>
            <w:vAlign w:val="center"/>
            <w:hideMark/>
          </w:tcPr>
          <w:p w14:paraId="4AD51D4E"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6CD21DAA" w14:textId="77777777" w:rsidR="00711383" w:rsidRPr="00711383" w:rsidRDefault="00711383" w:rsidP="000446C1">
            <w:pPr>
              <w:rPr>
                <w:color w:val="000000"/>
                <w:sz w:val="22"/>
                <w:szCs w:val="22"/>
              </w:rPr>
            </w:pPr>
            <w:r w:rsidRPr="00711383">
              <w:rPr>
                <w:color w:val="000000"/>
                <w:sz w:val="22"/>
                <w:szCs w:val="22"/>
              </w:rPr>
              <w:t xml:space="preserve">A tool that a </w:t>
            </w:r>
            <w:r w:rsidRPr="00711383">
              <w:rPr>
                <w:i/>
                <w:iCs/>
                <w:color w:val="000000"/>
                <w:sz w:val="22"/>
                <w:szCs w:val="22"/>
              </w:rPr>
              <w:t>User</w:t>
            </w:r>
            <w:r w:rsidRPr="00711383">
              <w:rPr>
                <w:color w:val="000000"/>
                <w:sz w:val="22"/>
                <w:szCs w:val="22"/>
              </w:rPr>
              <w:t xml:space="preserve"> has offered for rent.</w:t>
            </w:r>
          </w:p>
        </w:tc>
      </w:tr>
      <w:tr w:rsidR="00711383" w:rsidRPr="00711383" w14:paraId="7607F8F8" w14:textId="77777777" w:rsidTr="00E31B0C">
        <w:trPr>
          <w:trHeight w:val="363"/>
        </w:trPr>
        <w:tc>
          <w:tcPr>
            <w:tcW w:w="1934" w:type="dxa"/>
            <w:tcBorders>
              <w:top w:val="nil"/>
              <w:left w:val="nil"/>
              <w:bottom w:val="nil"/>
              <w:right w:val="nil"/>
            </w:tcBorders>
            <w:shd w:val="clear" w:color="auto" w:fill="auto"/>
            <w:noWrap/>
            <w:vAlign w:val="center"/>
            <w:hideMark/>
          </w:tcPr>
          <w:p w14:paraId="5D02BD0C" w14:textId="77777777" w:rsidR="00711383" w:rsidRPr="00711383" w:rsidRDefault="00711383" w:rsidP="000446C1">
            <w:pPr>
              <w:rPr>
                <w:color w:val="000000"/>
                <w:sz w:val="22"/>
                <w:szCs w:val="22"/>
              </w:rPr>
            </w:pPr>
            <w:r w:rsidRPr="00711383">
              <w:rPr>
                <w:color w:val="000000"/>
                <w:sz w:val="22"/>
                <w:szCs w:val="22"/>
              </w:rPr>
              <w:t>ToolRequest</w:t>
            </w:r>
          </w:p>
        </w:tc>
        <w:tc>
          <w:tcPr>
            <w:tcW w:w="1386" w:type="dxa"/>
            <w:tcBorders>
              <w:top w:val="nil"/>
              <w:left w:val="nil"/>
              <w:bottom w:val="nil"/>
              <w:right w:val="nil"/>
            </w:tcBorders>
            <w:shd w:val="clear" w:color="auto" w:fill="auto"/>
            <w:noWrap/>
            <w:vAlign w:val="center"/>
            <w:hideMark/>
          </w:tcPr>
          <w:p w14:paraId="4D1B5F9B"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E2FACE1" w14:textId="77777777" w:rsidR="00711383" w:rsidRPr="00711383" w:rsidRDefault="00711383" w:rsidP="000446C1">
            <w:pPr>
              <w:rPr>
                <w:color w:val="000000"/>
                <w:sz w:val="22"/>
                <w:szCs w:val="22"/>
              </w:rPr>
            </w:pPr>
            <w:r w:rsidRPr="00711383">
              <w:rPr>
                <w:color w:val="000000"/>
                <w:sz w:val="22"/>
                <w:szCs w:val="22"/>
              </w:rPr>
              <w:t>A request from the renter to rent the owner’s tool. Where the owner can reject or accept it.</w:t>
            </w:r>
          </w:p>
        </w:tc>
      </w:tr>
      <w:tr w:rsidR="00711383" w:rsidRPr="00711383" w14:paraId="665CFFF1" w14:textId="77777777" w:rsidTr="00E31B0C">
        <w:trPr>
          <w:trHeight w:val="363"/>
        </w:trPr>
        <w:tc>
          <w:tcPr>
            <w:tcW w:w="1934" w:type="dxa"/>
            <w:tcBorders>
              <w:top w:val="nil"/>
              <w:left w:val="nil"/>
              <w:bottom w:val="nil"/>
              <w:right w:val="nil"/>
            </w:tcBorders>
            <w:shd w:val="clear" w:color="auto" w:fill="auto"/>
            <w:noWrap/>
            <w:vAlign w:val="center"/>
            <w:hideMark/>
          </w:tcPr>
          <w:p w14:paraId="2AE73C01" w14:textId="77777777" w:rsidR="00711383" w:rsidRPr="00711383" w:rsidRDefault="00711383" w:rsidP="000446C1">
            <w:pPr>
              <w:rPr>
                <w:color w:val="000000"/>
                <w:sz w:val="22"/>
                <w:szCs w:val="22"/>
              </w:rPr>
            </w:pPr>
            <w:r w:rsidRPr="00711383">
              <w:rPr>
                <w:color w:val="000000"/>
                <w:sz w:val="22"/>
                <w:szCs w:val="22"/>
              </w:rPr>
              <w:t>Rent</w:t>
            </w:r>
          </w:p>
        </w:tc>
        <w:tc>
          <w:tcPr>
            <w:tcW w:w="1386" w:type="dxa"/>
            <w:tcBorders>
              <w:top w:val="nil"/>
              <w:left w:val="nil"/>
              <w:bottom w:val="nil"/>
              <w:right w:val="nil"/>
            </w:tcBorders>
            <w:shd w:val="clear" w:color="auto" w:fill="auto"/>
            <w:noWrap/>
            <w:vAlign w:val="center"/>
            <w:hideMark/>
          </w:tcPr>
          <w:p w14:paraId="03F5BA39"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04F5D79B" w14:textId="77777777" w:rsidR="00711383" w:rsidRPr="00711383" w:rsidRDefault="00711383" w:rsidP="000446C1">
            <w:pPr>
              <w:rPr>
                <w:color w:val="000000"/>
                <w:sz w:val="22"/>
                <w:szCs w:val="22"/>
              </w:rPr>
            </w:pPr>
            <w:r w:rsidRPr="00711383">
              <w:rPr>
                <w:color w:val="000000"/>
                <w:sz w:val="22"/>
                <w:szCs w:val="22"/>
              </w:rPr>
              <w:t xml:space="preserve">A renting process that is created after delivering a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711383" w:rsidRPr="00711383" w14:paraId="684E1440" w14:textId="77777777" w:rsidTr="00E31B0C">
        <w:trPr>
          <w:trHeight w:val="363"/>
        </w:trPr>
        <w:tc>
          <w:tcPr>
            <w:tcW w:w="1934" w:type="dxa"/>
            <w:tcBorders>
              <w:top w:val="nil"/>
              <w:left w:val="nil"/>
              <w:bottom w:val="nil"/>
              <w:right w:val="nil"/>
            </w:tcBorders>
            <w:shd w:val="clear" w:color="auto" w:fill="auto"/>
            <w:noWrap/>
            <w:vAlign w:val="center"/>
            <w:hideMark/>
          </w:tcPr>
          <w:p w14:paraId="18D3A7F4" w14:textId="77777777" w:rsidR="00711383" w:rsidRPr="00711383" w:rsidRDefault="00711383" w:rsidP="000446C1">
            <w:pPr>
              <w:rPr>
                <w:color w:val="000000"/>
                <w:sz w:val="22"/>
                <w:szCs w:val="22"/>
              </w:rPr>
            </w:pPr>
            <w:r w:rsidRPr="00711383">
              <w:rPr>
                <w:color w:val="000000"/>
                <w:sz w:val="22"/>
                <w:szCs w:val="22"/>
              </w:rPr>
              <w:t>UserReview</w:t>
            </w:r>
          </w:p>
        </w:tc>
        <w:tc>
          <w:tcPr>
            <w:tcW w:w="1386" w:type="dxa"/>
            <w:tcBorders>
              <w:top w:val="nil"/>
              <w:left w:val="nil"/>
              <w:bottom w:val="nil"/>
              <w:right w:val="nil"/>
            </w:tcBorders>
            <w:shd w:val="clear" w:color="auto" w:fill="auto"/>
            <w:noWrap/>
            <w:vAlign w:val="center"/>
            <w:hideMark/>
          </w:tcPr>
          <w:p w14:paraId="0ADF0898" w14:textId="77777777" w:rsidR="00711383" w:rsidRPr="00711383" w:rsidRDefault="00711383" w:rsidP="000446C1">
            <w:pPr>
              <w:rPr>
                <w:color w:val="000000"/>
                <w:sz w:val="22"/>
                <w:szCs w:val="22"/>
              </w:rPr>
            </w:pPr>
            <w:r w:rsidRPr="00711383">
              <w:rPr>
                <w:color w:val="000000"/>
                <w:sz w:val="22"/>
                <w:szCs w:val="22"/>
              </w:rPr>
              <w:t>Concept</w:t>
            </w:r>
          </w:p>
        </w:tc>
        <w:tc>
          <w:tcPr>
            <w:tcW w:w="6040" w:type="dxa"/>
            <w:tcBorders>
              <w:top w:val="nil"/>
              <w:left w:val="nil"/>
              <w:bottom w:val="nil"/>
              <w:right w:val="nil"/>
            </w:tcBorders>
            <w:shd w:val="clear" w:color="auto" w:fill="auto"/>
            <w:noWrap/>
            <w:vAlign w:val="center"/>
            <w:hideMark/>
          </w:tcPr>
          <w:p w14:paraId="2959779A" w14:textId="77777777" w:rsidR="00711383" w:rsidRPr="00711383" w:rsidRDefault="00711383" w:rsidP="000446C1">
            <w:pPr>
              <w:rPr>
                <w:color w:val="000000"/>
                <w:sz w:val="22"/>
                <w:szCs w:val="22"/>
              </w:rPr>
            </w:pPr>
            <w:r w:rsidRPr="00711383">
              <w:rPr>
                <w:color w:val="000000"/>
                <w:sz w:val="22"/>
                <w:szCs w:val="22"/>
              </w:rPr>
              <w:t xml:space="preserve">A review/rating from a </w:t>
            </w:r>
            <w:r w:rsidRPr="00711383">
              <w:rPr>
                <w:i/>
                <w:iCs/>
                <w:color w:val="000000"/>
                <w:sz w:val="22"/>
                <w:szCs w:val="22"/>
              </w:rPr>
              <w:t>User</w:t>
            </w:r>
            <w:r w:rsidRPr="00711383">
              <w:rPr>
                <w:color w:val="000000"/>
                <w:sz w:val="22"/>
                <w:szCs w:val="22"/>
              </w:rPr>
              <w:t xml:space="preserve"> to another </w:t>
            </w:r>
            <w:r w:rsidRPr="00711383">
              <w:rPr>
                <w:i/>
                <w:iCs/>
                <w:color w:val="000000"/>
                <w:sz w:val="22"/>
                <w:szCs w:val="22"/>
              </w:rPr>
              <w:t>User.</w:t>
            </w:r>
          </w:p>
        </w:tc>
      </w:tr>
      <w:tr w:rsidR="00711383" w:rsidRPr="00711383" w14:paraId="5CA1C852" w14:textId="77777777" w:rsidTr="00E31B0C">
        <w:trPr>
          <w:trHeight w:val="363"/>
        </w:trPr>
        <w:tc>
          <w:tcPr>
            <w:tcW w:w="1934" w:type="dxa"/>
            <w:tcBorders>
              <w:top w:val="nil"/>
              <w:left w:val="nil"/>
              <w:bottom w:val="nil"/>
              <w:right w:val="nil"/>
            </w:tcBorders>
            <w:shd w:val="clear" w:color="auto" w:fill="auto"/>
            <w:noWrap/>
            <w:vAlign w:val="center"/>
            <w:hideMark/>
          </w:tcPr>
          <w:p w14:paraId="17D5B6CD" w14:textId="77777777" w:rsidR="00711383" w:rsidRPr="00711383" w:rsidRDefault="00711383" w:rsidP="000446C1">
            <w:pPr>
              <w:rPr>
                <w:color w:val="000000"/>
                <w:sz w:val="22"/>
                <w:szCs w:val="22"/>
              </w:rPr>
            </w:pPr>
            <w:r w:rsidRPr="00711383">
              <w:rPr>
                <w:color w:val="000000"/>
                <w:sz w:val="22"/>
                <w:szCs w:val="22"/>
              </w:rPr>
              <w:t xml:space="preserve">Ban a </w:t>
            </w:r>
            <w:r w:rsidRPr="00711383">
              <w:rPr>
                <w:i/>
                <w:iCs/>
                <w:color w:val="000000"/>
                <w:sz w:val="22"/>
                <w:szCs w:val="22"/>
              </w:rPr>
              <w:t>User</w:t>
            </w:r>
          </w:p>
        </w:tc>
        <w:tc>
          <w:tcPr>
            <w:tcW w:w="1386" w:type="dxa"/>
            <w:tcBorders>
              <w:top w:val="nil"/>
              <w:left w:val="nil"/>
              <w:bottom w:val="nil"/>
              <w:right w:val="nil"/>
            </w:tcBorders>
            <w:shd w:val="clear" w:color="auto" w:fill="auto"/>
            <w:noWrap/>
            <w:vAlign w:val="center"/>
            <w:hideMark/>
          </w:tcPr>
          <w:p w14:paraId="7CD2897F" w14:textId="77777777" w:rsidR="00711383" w:rsidRPr="00711383" w:rsidRDefault="00711383" w:rsidP="000446C1">
            <w:pPr>
              <w:rPr>
                <w:color w:val="000000"/>
                <w:sz w:val="22"/>
                <w:szCs w:val="22"/>
              </w:rPr>
            </w:pPr>
            <w:r w:rsidRPr="00711383">
              <w:rPr>
                <w:color w:val="000000"/>
                <w:sz w:val="22"/>
                <w:szCs w:val="22"/>
              </w:rPr>
              <w:t>Operation</w:t>
            </w:r>
          </w:p>
        </w:tc>
        <w:tc>
          <w:tcPr>
            <w:tcW w:w="6040" w:type="dxa"/>
            <w:tcBorders>
              <w:top w:val="nil"/>
              <w:left w:val="nil"/>
              <w:bottom w:val="nil"/>
              <w:right w:val="nil"/>
            </w:tcBorders>
            <w:shd w:val="clear" w:color="auto" w:fill="auto"/>
            <w:noWrap/>
            <w:vAlign w:val="center"/>
            <w:hideMark/>
          </w:tcPr>
          <w:p w14:paraId="33F1C1BA" w14:textId="77777777" w:rsidR="00711383" w:rsidRPr="00711383" w:rsidRDefault="00711383" w:rsidP="000446C1">
            <w:pPr>
              <w:rPr>
                <w:color w:val="000000"/>
                <w:sz w:val="22"/>
                <w:szCs w:val="22"/>
              </w:rPr>
            </w:pPr>
            <w:r w:rsidRPr="00711383">
              <w:rPr>
                <w:color w:val="000000"/>
                <w:sz w:val="22"/>
                <w:szCs w:val="22"/>
              </w:rPr>
              <w:t xml:space="preserve">Prevent a </w:t>
            </w:r>
            <w:r w:rsidRPr="00711383">
              <w:rPr>
                <w:i/>
                <w:iCs/>
                <w:color w:val="000000"/>
                <w:sz w:val="22"/>
                <w:szCs w:val="22"/>
              </w:rPr>
              <w:t>User</w:t>
            </w:r>
            <w:r w:rsidRPr="00711383">
              <w:rPr>
                <w:color w:val="000000"/>
                <w:sz w:val="22"/>
                <w:szCs w:val="22"/>
              </w:rPr>
              <w:t xml:space="preserve"> from accessing the system functionalities and operations</w:t>
            </w:r>
          </w:p>
        </w:tc>
      </w:tr>
      <w:tr w:rsidR="000C5E61" w:rsidRPr="00711383" w14:paraId="7B2390FE" w14:textId="77777777" w:rsidTr="00E31B0C">
        <w:trPr>
          <w:trHeight w:val="363"/>
        </w:trPr>
        <w:tc>
          <w:tcPr>
            <w:tcW w:w="1934" w:type="dxa"/>
            <w:tcBorders>
              <w:top w:val="nil"/>
              <w:left w:val="nil"/>
              <w:bottom w:val="nil"/>
              <w:right w:val="nil"/>
            </w:tcBorders>
            <w:shd w:val="clear" w:color="auto" w:fill="auto"/>
            <w:noWrap/>
            <w:vAlign w:val="center"/>
          </w:tcPr>
          <w:p w14:paraId="197697EC" w14:textId="54E8545A" w:rsidR="000C5E61" w:rsidRPr="000C5E61" w:rsidRDefault="000C5E61" w:rsidP="000C5E61">
            <w:pPr>
              <w:rPr>
                <w:color w:val="000000"/>
                <w:sz w:val="22"/>
                <w:szCs w:val="22"/>
              </w:rPr>
            </w:pPr>
            <w:r>
              <w:rPr>
                <w:sz w:val="22"/>
                <w:szCs w:val="22"/>
              </w:rPr>
              <w:t>D</w:t>
            </w:r>
            <w:r w:rsidRPr="000C5E61">
              <w:rPr>
                <w:sz w:val="22"/>
                <w:szCs w:val="22"/>
              </w:rPr>
              <w:t>ocument-reference</w:t>
            </w:r>
          </w:p>
        </w:tc>
        <w:tc>
          <w:tcPr>
            <w:tcW w:w="1386" w:type="dxa"/>
            <w:tcBorders>
              <w:top w:val="nil"/>
              <w:left w:val="nil"/>
              <w:bottom w:val="nil"/>
              <w:right w:val="nil"/>
            </w:tcBorders>
            <w:shd w:val="clear" w:color="auto" w:fill="auto"/>
            <w:noWrap/>
            <w:vAlign w:val="center"/>
          </w:tcPr>
          <w:p w14:paraId="75AEFE44" w14:textId="4A03DC97" w:rsidR="000C5E61" w:rsidRPr="000C5E61" w:rsidRDefault="000C5E61" w:rsidP="000C5E61">
            <w:pPr>
              <w:rPr>
                <w:color w:val="000000"/>
                <w:sz w:val="22"/>
                <w:szCs w:val="22"/>
              </w:rPr>
            </w:pPr>
            <w:r>
              <w:rPr>
                <w:color w:val="000000"/>
                <w:sz w:val="22"/>
                <w:szCs w:val="22"/>
              </w:rPr>
              <w:t>Technical</w:t>
            </w:r>
          </w:p>
        </w:tc>
        <w:tc>
          <w:tcPr>
            <w:tcW w:w="6040" w:type="dxa"/>
            <w:tcBorders>
              <w:top w:val="nil"/>
              <w:left w:val="nil"/>
              <w:bottom w:val="nil"/>
              <w:right w:val="nil"/>
            </w:tcBorders>
            <w:shd w:val="clear" w:color="auto" w:fill="auto"/>
            <w:noWrap/>
            <w:vAlign w:val="center"/>
          </w:tcPr>
          <w:p w14:paraId="555D661F" w14:textId="6FF8F368" w:rsidR="000C5E61" w:rsidRPr="000C5E61" w:rsidRDefault="000C5E61" w:rsidP="000C5E61">
            <w:pPr>
              <w:rPr>
                <w:color w:val="000000"/>
                <w:sz w:val="22"/>
                <w:szCs w:val="22"/>
              </w:rPr>
            </w:pPr>
            <w:r w:rsidRPr="000C5E61">
              <w:rPr>
                <w:color w:val="000000"/>
                <w:sz w:val="22"/>
                <w:szCs w:val="22"/>
              </w:rPr>
              <w:t xml:space="preserve">A </w:t>
            </w:r>
            <w:r w:rsidRPr="000C5E61">
              <w:rPr>
                <w:i/>
                <w:iCs/>
                <w:color w:val="000000"/>
                <w:sz w:val="22"/>
                <w:szCs w:val="22"/>
                <w:highlight w:val="lightGray"/>
              </w:rPr>
              <w:t>DocumentReference</w:t>
            </w:r>
            <w:r w:rsidRPr="000C5E61">
              <w:rPr>
                <w:color w:val="000000"/>
                <w:sz w:val="22"/>
                <w:szCs w:val="22"/>
              </w:rPr>
              <w:t xml:space="preserve"> refers to a document location in a database and can be used to write, read, or listen to the location.</w:t>
            </w:r>
          </w:p>
        </w:tc>
      </w:tr>
    </w:tbl>
    <w:p w14:paraId="0B033E46" w14:textId="77777777" w:rsidR="00105D3A" w:rsidRDefault="00105D3A" w:rsidP="00E31B0C"/>
    <w:p w14:paraId="056BEF95" w14:textId="18D2E985" w:rsidR="00E31B0C" w:rsidRPr="00E31B0C" w:rsidRDefault="00105D3A" w:rsidP="00E31B0C">
      <w:pPr>
        <w:pStyle w:val="Heading3"/>
        <w:spacing w:after="240"/>
      </w:pPr>
      <w:bookmarkStart w:id="360" w:name="_Toc68957587"/>
      <w:bookmarkStart w:id="361" w:name="_Toc89869873"/>
      <w:r>
        <w:t>3.5.2 Glossary of class attributes</w:t>
      </w:r>
      <w:bookmarkEnd w:id="360"/>
      <w:bookmarkEnd w:id="361"/>
    </w:p>
    <w:tbl>
      <w:tblPr>
        <w:tblW w:w="9360" w:type="dxa"/>
        <w:tblLook w:val="04A0" w:firstRow="1" w:lastRow="0" w:firstColumn="1" w:lastColumn="0" w:noHBand="0" w:noVBand="1"/>
      </w:tblPr>
      <w:tblGrid>
        <w:gridCol w:w="2149"/>
        <w:gridCol w:w="1512"/>
        <w:gridCol w:w="6025"/>
      </w:tblGrid>
      <w:tr w:rsidR="00E31B0C" w:rsidRPr="00711383" w14:paraId="593A700C" w14:textId="77777777" w:rsidTr="00E31B0C">
        <w:trPr>
          <w:trHeight w:val="363"/>
        </w:trPr>
        <w:tc>
          <w:tcPr>
            <w:tcW w:w="1952" w:type="dxa"/>
            <w:tcBorders>
              <w:top w:val="nil"/>
              <w:left w:val="nil"/>
              <w:bottom w:val="single" w:sz="12" w:space="0" w:color="ACCCEA"/>
              <w:right w:val="nil"/>
            </w:tcBorders>
            <w:shd w:val="clear" w:color="auto" w:fill="auto"/>
            <w:noWrap/>
            <w:vAlign w:val="center"/>
            <w:hideMark/>
          </w:tcPr>
          <w:p w14:paraId="458EE421" w14:textId="2D48A69B" w:rsidR="00105D3A" w:rsidRPr="00711383" w:rsidRDefault="00105D3A" w:rsidP="000446C1">
            <w:pPr>
              <w:pStyle w:val="Heading4"/>
              <w:rPr>
                <w:color w:val="000000"/>
                <w:sz w:val="22"/>
              </w:rPr>
            </w:pPr>
            <w:r>
              <w:t>Term</w:t>
            </w:r>
          </w:p>
        </w:tc>
        <w:tc>
          <w:tcPr>
            <w:tcW w:w="1383" w:type="dxa"/>
            <w:tcBorders>
              <w:top w:val="nil"/>
              <w:left w:val="nil"/>
              <w:bottom w:val="single" w:sz="12" w:space="0" w:color="ACCCEA"/>
              <w:right w:val="nil"/>
            </w:tcBorders>
            <w:shd w:val="clear" w:color="auto" w:fill="auto"/>
            <w:noWrap/>
            <w:vAlign w:val="center"/>
            <w:hideMark/>
          </w:tcPr>
          <w:p w14:paraId="15D2A6E0" w14:textId="572C4FCA" w:rsidR="00105D3A" w:rsidRPr="00711383" w:rsidRDefault="00105D3A" w:rsidP="000446C1">
            <w:pPr>
              <w:pStyle w:val="Heading4"/>
              <w:rPr>
                <w:rFonts w:ascii="Times New Roman" w:hAnsi="Times New Roman"/>
                <w:sz w:val="20"/>
                <w:szCs w:val="20"/>
              </w:rPr>
            </w:pPr>
            <w:r>
              <w:t>Category</w:t>
            </w:r>
          </w:p>
        </w:tc>
        <w:tc>
          <w:tcPr>
            <w:tcW w:w="6025" w:type="dxa"/>
            <w:tcBorders>
              <w:top w:val="nil"/>
              <w:left w:val="nil"/>
              <w:bottom w:val="single" w:sz="12" w:space="0" w:color="ACCCEA"/>
              <w:right w:val="nil"/>
            </w:tcBorders>
            <w:shd w:val="clear" w:color="auto" w:fill="auto"/>
            <w:noWrap/>
            <w:vAlign w:val="center"/>
            <w:hideMark/>
          </w:tcPr>
          <w:p w14:paraId="4D588D88" w14:textId="59FDDD29" w:rsidR="00105D3A" w:rsidRPr="00711383" w:rsidRDefault="00105D3A" w:rsidP="000446C1">
            <w:pPr>
              <w:pStyle w:val="Heading4"/>
              <w:rPr>
                <w:rFonts w:ascii="Times New Roman" w:hAnsi="Times New Roman"/>
                <w:sz w:val="20"/>
                <w:szCs w:val="20"/>
              </w:rPr>
            </w:pPr>
            <w:r>
              <w:t>Definition</w:t>
            </w:r>
          </w:p>
        </w:tc>
      </w:tr>
      <w:tr w:rsidR="00711383" w:rsidRPr="00711383" w14:paraId="1A037278" w14:textId="77777777" w:rsidTr="00E31B0C">
        <w:trPr>
          <w:trHeight w:val="363"/>
        </w:trPr>
        <w:tc>
          <w:tcPr>
            <w:tcW w:w="1952" w:type="dxa"/>
            <w:tcBorders>
              <w:top w:val="nil"/>
              <w:left w:val="nil"/>
              <w:bottom w:val="nil"/>
              <w:right w:val="nil"/>
            </w:tcBorders>
            <w:shd w:val="clear" w:color="auto" w:fill="auto"/>
            <w:noWrap/>
            <w:vAlign w:val="center"/>
            <w:hideMark/>
          </w:tcPr>
          <w:p w14:paraId="31E96DCD" w14:textId="77777777" w:rsidR="00711383" w:rsidRPr="00711383" w:rsidRDefault="00711383" w:rsidP="000446C1">
            <w:pPr>
              <w:rPr>
                <w:color w:val="000000"/>
                <w:sz w:val="22"/>
                <w:szCs w:val="22"/>
              </w:rPr>
            </w:pPr>
            <w:r w:rsidRPr="00711383">
              <w:rPr>
                <w:color w:val="000000"/>
                <w:sz w:val="22"/>
                <w:szCs w:val="22"/>
              </w:rPr>
              <w:t>uid</w:t>
            </w:r>
          </w:p>
        </w:tc>
        <w:tc>
          <w:tcPr>
            <w:tcW w:w="1383" w:type="dxa"/>
            <w:tcBorders>
              <w:top w:val="nil"/>
              <w:left w:val="nil"/>
              <w:bottom w:val="nil"/>
              <w:right w:val="nil"/>
            </w:tcBorders>
            <w:shd w:val="clear" w:color="auto" w:fill="auto"/>
            <w:noWrap/>
            <w:vAlign w:val="center"/>
            <w:hideMark/>
          </w:tcPr>
          <w:p w14:paraId="63262B7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4A5E2D7A" w14:textId="2832A9AD" w:rsidR="00711383" w:rsidRPr="00711383" w:rsidRDefault="00711383" w:rsidP="000446C1">
            <w:pPr>
              <w:rPr>
                <w:color w:val="000000"/>
                <w:sz w:val="22"/>
                <w:szCs w:val="22"/>
              </w:rPr>
            </w:pPr>
            <w:r w:rsidRPr="00711383">
              <w:rPr>
                <w:color w:val="000000"/>
                <w:sz w:val="22"/>
                <w:szCs w:val="22"/>
              </w:rPr>
              <w:t xml:space="preserve">User ID: a unique identifier for a </w:t>
            </w:r>
            <w:r w:rsidR="00E31B0C" w:rsidRPr="00711383">
              <w:rPr>
                <w:i/>
                <w:iCs/>
                <w:color w:val="000000"/>
                <w:sz w:val="22"/>
                <w:szCs w:val="22"/>
              </w:rPr>
              <w:t>User.</w:t>
            </w:r>
          </w:p>
        </w:tc>
      </w:tr>
      <w:tr w:rsidR="00711383" w:rsidRPr="00711383" w14:paraId="1477C35F" w14:textId="77777777" w:rsidTr="00E31B0C">
        <w:trPr>
          <w:trHeight w:val="363"/>
        </w:trPr>
        <w:tc>
          <w:tcPr>
            <w:tcW w:w="1952" w:type="dxa"/>
            <w:tcBorders>
              <w:top w:val="nil"/>
              <w:left w:val="nil"/>
              <w:bottom w:val="nil"/>
              <w:right w:val="nil"/>
            </w:tcBorders>
            <w:shd w:val="clear" w:color="auto" w:fill="auto"/>
            <w:noWrap/>
            <w:vAlign w:val="center"/>
            <w:hideMark/>
          </w:tcPr>
          <w:p w14:paraId="114B3492"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0D2C89C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AD53E2"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User</w:t>
            </w:r>
            <w:r w:rsidRPr="00711383">
              <w:rPr>
                <w:color w:val="000000"/>
                <w:sz w:val="22"/>
                <w:szCs w:val="22"/>
              </w:rPr>
              <w:t>.</w:t>
            </w:r>
          </w:p>
        </w:tc>
      </w:tr>
      <w:tr w:rsidR="00711383" w:rsidRPr="00711383" w14:paraId="17889ED1" w14:textId="77777777" w:rsidTr="00E31B0C">
        <w:trPr>
          <w:trHeight w:val="363"/>
        </w:trPr>
        <w:tc>
          <w:tcPr>
            <w:tcW w:w="1952" w:type="dxa"/>
            <w:tcBorders>
              <w:top w:val="nil"/>
              <w:left w:val="nil"/>
              <w:bottom w:val="nil"/>
              <w:right w:val="nil"/>
            </w:tcBorders>
            <w:shd w:val="clear" w:color="auto" w:fill="auto"/>
            <w:noWrap/>
            <w:vAlign w:val="center"/>
            <w:hideMark/>
          </w:tcPr>
          <w:p w14:paraId="518EC4D1" w14:textId="77777777" w:rsidR="00711383" w:rsidRPr="00711383" w:rsidRDefault="00711383" w:rsidP="000446C1">
            <w:pPr>
              <w:rPr>
                <w:color w:val="000000"/>
                <w:sz w:val="22"/>
                <w:szCs w:val="22"/>
              </w:rPr>
            </w:pPr>
            <w:r w:rsidRPr="00711383">
              <w:rPr>
                <w:color w:val="000000"/>
                <w:sz w:val="22"/>
                <w:szCs w:val="22"/>
              </w:rPr>
              <w:t>emailAddress</w:t>
            </w:r>
          </w:p>
        </w:tc>
        <w:tc>
          <w:tcPr>
            <w:tcW w:w="1383" w:type="dxa"/>
            <w:tcBorders>
              <w:top w:val="nil"/>
              <w:left w:val="nil"/>
              <w:bottom w:val="nil"/>
              <w:right w:val="nil"/>
            </w:tcBorders>
            <w:shd w:val="clear" w:color="auto" w:fill="auto"/>
            <w:noWrap/>
            <w:vAlign w:val="center"/>
            <w:hideMark/>
          </w:tcPr>
          <w:p w14:paraId="6D2158D5"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359CFE0" w14:textId="77777777" w:rsidR="00711383" w:rsidRPr="00711383" w:rsidRDefault="00711383" w:rsidP="000446C1">
            <w:pPr>
              <w:rPr>
                <w:color w:val="000000"/>
                <w:sz w:val="22"/>
                <w:szCs w:val="22"/>
              </w:rPr>
            </w:pPr>
            <w:r w:rsidRPr="00711383">
              <w:rPr>
                <w:color w:val="000000"/>
                <w:sz w:val="22"/>
                <w:szCs w:val="22"/>
              </w:rPr>
              <w:t xml:space="preserve">The email address of a </w:t>
            </w:r>
            <w:r w:rsidRPr="00711383">
              <w:rPr>
                <w:i/>
                <w:iCs/>
                <w:color w:val="000000"/>
                <w:sz w:val="22"/>
                <w:szCs w:val="22"/>
              </w:rPr>
              <w:t>User.</w:t>
            </w:r>
          </w:p>
        </w:tc>
      </w:tr>
      <w:tr w:rsidR="00711383" w:rsidRPr="00711383" w14:paraId="0DEF356D" w14:textId="77777777" w:rsidTr="00E31B0C">
        <w:trPr>
          <w:trHeight w:val="363"/>
        </w:trPr>
        <w:tc>
          <w:tcPr>
            <w:tcW w:w="1952" w:type="dxa"/>
            <w:tcBorders>
              <w:top w:val="nil"/>
              <w:left w:val="nil"/>
              <w:bottom w:val="nil"/>
              <w:right w:val="nil"/>
            </w:tcBorders>
            <w:shd w:val="clear" w:color="auto" w:fill="auto"/>
            <w:noWrap/>
            <w:vAlign w:val="center"/>
            <w:hideMark/>
          </w:tcPr>
          <w:p w14:paraId="6F41749D" w14:textId="77777777" w:rsidR="00711383" w:rsidRPr="00711383" w:rsidRDefault="00711383" w:rsidP="000446C1">
            <w:pPr>
              <w:rPr>
                <w:color w:val="000000"/>
                <w:sz w:val="22"/>
                <w:szCs w:val="22"/>
              </w:rPr>
            </w:pPr>
            <w:r w:rsidRPr="00711383">
              <w:rPr>
                <w:color w:val="000000"/>
                <w:sz w:val="22"/>
                <w:szCs w:val="22"/>
              </w:rPr>
              <w:t>IDNumber</w:t>
            </w:r>
          </w:p>
        </w:tc>
        <w:tc>
          <w:tcPr>
            <w:tcW w:w="1383" w:type="dxa"/>
            <w:tcBorders>
              <w:top w:val="nil"/>
              <w:left w:val="nil"/>
              <w:bottom w:val="nil"/>
              <w:right w:val="nil"/>
            </w:tcBorders>
            <w:shd w:val="clear" w:color="auto" w:fill="auto"/>
            <w:noWrap/>
            <w:vAlign w:val="center"/>
            <w:hideMark/>
          </w:tcPr>
          <w:p w14:paraId="3D23B02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1D2ACC60" w14:textId="77777777" w:rsidR="00711383" w:rsidRPr="00711383" w:rsidRDefault="00711383" w:rsidP="000446C1">
            <w:pPr>
              <w:rPr>
                <w:color w:val="000000"/>
                <w:sz w:val="22"/>
                <w:szCs w:val="22"/>
              </w:rPr>
            </w:pPr>
            <w:r w:rsidRPr="00711383">
              <w:rPr>
                <w:color w:val="000000"/>
                <w:sz w:val="22"/>
                <w:szCs w:val="22"/>
              </w:rPr>
              <w:t xml:space="preserve">The ID number of a </w:t>
            </w:r>
            <w:r w:rsidRPr="00711383">
              <w:rPr>
                <w:i/>
                <w:iCs/>
                <w:color w:val="000000"/>
                <w:sz w:val="22"/>
                <w:szCs w:val="22"/>
              </w:rPr>
              <w:t>User.</w:t>
            </w:r>
          </w:p>
        </w:tc>
      </w:tr>
      <w:tr w:rsidR="00711383" w:rsidRPr="00711383" w14:paraId="35E11E4E" w14:textId="77777777" w:rsidTr="00E31B0C">
        <w:trPr>
          <w:trHeight w:val="363"/>
        </w:trPr>
        <w:tc>
          <w:tcPr>
            <w:tcW w:w="1952" w:type="dxa"/>
            <w:tcBorders>
              <w:top w:val="nil"/>
              <w:left w:val="nil"/>
              <w:bottom w:val="nil"/>
              <w:right w:val="nil"/>
            </w:tcBorders>
            <w:shd w:val="clear" w:color="auto" w:fill="auto"/>
            <w:noWrap/>
            <w:vAlign w:val="center"/>
            <w:hideMark/>
          </w:tcPr>
          <w:p w14:paraId="2CE15311" w14:textId="77777777" w:rsidR="00711383" w:rsidRPr="00711383" w:rsidRDefault="00711383" w:rsidP="000446C1">
            <w:pPr>
              <w:rPr>
                <w:color w:val="000000"/>
                <w:sz w:val="22"/>
                <w:szCs w:val="22"/>
              </w:rPr>
            </w:pPr>
            <w:r w:rsidRPr="00711383">
              <w:rPr>
                <w:color w:val="000000"/>
                <w:sz w:val="22"/>
                <w:szCs w:val="22"/>
              </w:rPr>
              <w:t>creditCard</w:t>
            </w:r>
          </w:p>
        </w:tc>
        <w:tc>
          <w:tcPr>
            <w:tcW w:w="1383" w:type="dxa"/>
            <w:tcBorders>
              <w:top w:val="nil"/>
              <w:left w:val="nil"/>
              <w:bottom w:val="nil"/>
              <w:right w:val="nil"/>
            </w:tcBorders>
            <w:shd w:val="clear" w:color="auto" w:fill="auto"/>
            <w:noWrap/>
            <w:vAlign w:val="center"/>
            <w:hideMark/>
          </w:tcPr>
          <w:p w14:paraId="5B3C7D0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3A965FAC" w14:textId="77777777" w:rsidR="00711383" w:rsidRPr="00711383" w:rsidRDefault="00711383" w:rsidP="000446C1">
            <w:pPr>
              <w:rPr>
                <w:color w:val="000000"/>
                <w:sz w:val="22"/>
                <w:szCs w:val="22"/>
              </w:rPr>
            </w:pPr>
            <w:r w:rsidRPr="00711383">
              <w:rPr>
                <w:color w:val="000000"/>
                <w:sz w:val="22"/>
                <w:szCs w:val="22"/>
              </w:rPr>
              <w:t xml:space="preserve">Credit card details of a </w:t>
            </w:r>
            <w:r w:rsidRPr="00711383">
              <w:rPr>
                <w:i/>
                <w:iCs/>
                <w:color w:val="000000"/>
                <w:sz w:val="22"/>
                <w:szCs w:val="22"/>
              </w:rPr>
              <w:t>User.</w:t>
            </w:r>
          </w:p>
        </w:tc>
      </w:tr>
      <w:tr w:rsidR="00711383" w:rsidRPr="00711383" w14:paraId="52202CD0" w14:textId="77777777" w:rsidTr="00E31B0C">
        <w:trPr>
          <w:trHeight w:val="363"/>
        </w:trPr>
        <w:tc>
          <w:tcPr>
            <w:tcW w:w="1952" w:type="dxa"/>
            <w:tcBorders>
              <w:top w:val="nil"/>
              <w:left w:val="nil"/>
              <w:bottom w:val="nil"/>
              <w:right w:val="nil"/>
            </w:tcBorders>
            <w:shd w:val="clear" w:color="auto" w:fill="auto"/>
            <w:noWrap/>
            <w:vAlign w:val="center"/>
            <w:hideMark/>
          </w:tcPr>
          <w:p w14:paraId="1854617E" w14:textId="77777777" w:rsidR="00711383" w:rsidRPr="00711383" w:rsidRDefault="00711383" w:rsidP="000446C1">
            <w:pPr>
              <w:rPr>
                <w:color w:val="000000"/>
                <w:sz w:val="22"/>
                <w:szCs w:val="22"/>
              </w:rPr>
            </w:pPr>
            <w:r w:rsidRPr="00711383">
              <w:rPr>
                <w:color w:val="000000"/>
                <w:sz w:val="22"/>
                <w:szCs w:val="22"/>
              </w:rPr>
              <w:t>rating</w:t>
            </w:r>
          </w:p>
        </w:tc>
        <w:tc>
          <w:tcPr>
            <w:tcW w:w="1383" w:type="dxa"/>
            <w:tcBorders>
              <w:top w:val="nil"/>
              <w:left w:val="nil"/>
              <w:bottom w:val="nil"/>
              <w:right w:val="nil"/>
            </w:tcBorders>
            <w:shd w:val="clear" w:color="auto" w:fill="auto"/>
            <w:noWrap/>
            <w:vAlign w:val="center"/>
            <w:hideMark/>
          </w:tcPr>
          <w:p w14:paraId="782CD95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6B9BC6A2"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r w:rsidRPr="00711383">
              <w:rPr>
                <w:i/>
                <w:iCs/>
                <w:color w:val="000000"/>
                <w:sz w:val="22"/>
                <w:szCs w:val="22"/>
              </w:rPr>
              <w:t>User.reviews</w:t>
            </w:r>
          </w:p>
        </w:tc>
      </w:tr>
      <w:tr w:rsidR="00711383" w:rsidRPr="00711383" w14:paraId="44E806BE" w14:textId="77777777" w:rsidTr="00E31B0C">
        <w:trPr>
          <w:trHeight w:val="363"/>
        </w:trPr>
        <w:tc>
          <w:tcPr>
            <w:tcW w:w="1952" w:type="dxa"/>
            <w:tcBorders>
              <w:top w:val="nil"/>
              <w:left w:val="nil"/>
              <w:bottom w:val="nil"/>
              <w:right w:val="nil"/>
            </w:tcBorders>
            <w:shd w:val="clear" w:color="auto" w:fill="auto"/>
            <w:noWrap/>
            <w:vAlign w:val="center"/>
            <w:hideMark/>
          </w:tcPr>
          <w:p w14:paraId="3763FA0F" w14:textId="77777777" w:rsidR="00711383" w:rsidRPr="00711383" w:rsidRDefault="00711383" w:rsidP="000446C1">
            <w:pPr>
              <w:rPr>
                <w:color w:val="000000"/>
                <w:sz w:val="22"/>
                <w:szCs w:val="22"/>
              </w:rPr>
            </w:pPr>
            <w:r w:rsidRPr="00711383">
              <w:rPr>
                <w:color w:val="000000"/>
                <w:sz w:val="22"/>
                <w:szCs w:val="22"/>
              </w:rPr>
              <w:t>reviews</w:t>
            </w:r>
          </w:p>
        </w:tc>
        <w:tc>
          <w:tcPr>
            <w:tcW w:w="1383" w:type="dxa"/>
            <w:tcBorders>
              <w:top w:val="nil"/>
              <w:left w:val="nil"/>
              <w:bottom w:val="nil"/>
              <w:right w:val="nil"/>
            </w:tcBorders>
            <w:shd w:val="clear" w:color="auto" w:fill="auto"/>
            <w:noWrap/>
            <w:vAlign w:val="center"/>
            <w:hideMark/>
          </w:tcPr>
          <w:p w14:paraId="117CEAC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nil"/>
              <w:right w:val="nil"/>
            </w:tcBorders>
            <w:shd w:val="clear" w:color="auto" w:fill="auto"/>
            <w:noWrap/>
            <w:vAlign w:val="center"/>
            <w:hideMark/>
          </w:tcPr>
          <w:p w14:paraId="0047287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UserReview </w:t>
            </w:r>
            <w:r w:rsidRPr="00711383">
              <w:rPr>
                <w:color w:val="000000"/>
                <w:sz w:val="22"/>
                <w:szCs w:val="22"/>
              </w:rPr>
              <w:t>objects</w:t>
            </w:r>
            <w:r w:rsidRPr="00711383">
              <w:rPr>
                <w:i/>
                <w:iCs/>
                <w:color w:val="000000"/>
                <w:sz w:val="22"/>
                <w:szCs w:val="22"/>
              </w:rPr>
              <w:t xml:space="preserve"> </w:t>
            </w:r>
            <w:r w:rsidRPr="00711383">
              <w:rPr>
                <w:color w:val="000000"/>
                <w:sz w:val="22"/>
                <w:szCs w:val="22"/>
              </w:rPr>
              <w:t xml:space="preserve">that rates a </w:t>
            </w:r>
            <w:r w:rsidRPr="00711383">
              <w:rPr>
                <w:i/>
                <w:iCs/>
                <w:color w:val="000000"/>
                <w:sz w:val="22"/>
                <w:szCs w:val="22"/>
              </w:rPr>
              <w:t>User.</w:t>
            </w:r>
          </w:p>
        </w:tc>
      </w:tr>
      <w:tr w:rsidR="00711383" w:rsidRPr="00711383" w14:paraId="6CE24C79" w14:textId="77777777" w:rsidTr="00E31B0C">
        <w:trPr>
          <w:trHeight w:val="363"/>
        </w:trPr>
        <w:tc>
          <w:tcPr>
            <w:tcW w:w="1952" w:type="dxa"/>
            <w:tcBorders>
              <w:top w:val="nil"/>
              <w:left w:val="nil"/>
              <w:right w:val="nil"/>
            </w:tcBorders>
            <w:shd w:val="clear" w:color="auto" w:fill="auto"/>
            <w:noWrap/>
            <w:vAlign w:val="center"/>
            <w:hideMark/>
          </w:tcPr>
          <w:p w14:paraId="145772A1" w14:textId="77777777" w:rsidR="00711383" w:rsidRPr="00711383" w:rsidRDefault="00711383" w:rsidP="000446C1">
            <w:pPr>
              <w:rPr>
                <w:color w:val="000000"/>
                <w:sz w:val="22"/>
                <w:szCs w:val="22"/>
              </w:rPr>
            </w:pPr>
            <w:r w:rsidRPr="00711383">
              <w:rPr>
                <w:color w:val="000000"/>
                <w:sz w:val="22"/>
                <w:szCs w:val="22"/>
              </w:rPr>
              <w:t>tools</w:t>
            </w:r>
          </w:p>
        </w:tc>
        <w:tc>
          <w:tcPr>
            <w:tcW w:w="1383" w:type="dxa"/>
            <w:tcBorders>
              <w:top w:val="nil"/>
              <w:left w:val="nil"/>
              <w:right w:val="nil"/>
            </w:tcBorders>
            <w:shd w:val="clear" w:color="auto" w:fill="auto"/>
            <w:noWrap/>
            <w:vAlign w:val="center"/>
            <w:hideMark/>
          </w:tcPr>
          <w:p w14:paraId="79D556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right w:val="nil"/>
            </w:tcBorders>
            <w:shd w:val="clear" w:color="auto" w:fill="auto"/>
            <w:noWrap/>
            <w:vAlign w:val="center"/>
            <w:hideMark/>
          </w:tcPr>
          <w:p w14:paraId="08743357"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 xml:space="preserve">Tool </w:t>
            </w:r>
            <w:r w:rsidRPr="00711383">
              <w:rPr>
                <w:color w:val="000000"/>
                <w:sz w:val="22"/>
                <w:szCs w:val="22"/>
              </w:rPr>
              <w:t xml:space="preserve">objects that belong to the </w:t>
            </w:r>
            <w:r w:rsidRPr="00711383">
              <w:rPr>
                <w:i/>
                <w:iCs/>
                <w:color w:val="000000"/>
                <w:sz w:val="22"/>
                <w:szCs w:val="22"/>
              </w:rPr>
              <w:t>User</w:t>
            </w:r>
            <w:r w:rsidRPr="00711383">
              <w:rPr>
                <w:color w:val="000000"/>
                <w:sz w:val="22"/>
                <w:szCs w:val="22"/>
              </w:rPr>
              <w:t>.</w:t>
            </w:r>
          </w:p>
        </w:tc>
      </w:tr>
      <w:tr w:rsidR="00711383" w:rsidRPr="00711383" w14:paraId="567D63F3"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409C9CD1" w14:textId="77777777" w:rsidR="00711383" w:rsidRPr="00711383" w:rsidRDefault="00711383" w:rsidP="000446C1">
            <w:pPr>
              <w:rPr>
                <w:color w:val="000000"/>
                <w:sz w:val="22"/>
                <w:szCs w:val="22"/>
              </w:rPr>
            </w:pPr>
            <w:r w:rsidRPr="00711383">
              <w:rPr>
                <w:color w:val="000000"/>
                <w:sz w:val="22"/>
                <w:szCs w:val="22"/>
              </w:rPr>
              <w:lastRenderedPageBreak/>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5338D64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4680CE76"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ToolRequest</w:t>
            </w:r>
            <w:r w:rsidRPr="00711383">
              <w:rPr>
                <w:color w:val="000000"/>
                <w:sz w:val="22"/>
                <w:szCs w:val="22"/>
              </w:rPr>
              <w:t>.</w:t>
            </w:r>
          </w:p>
        </w:tc>
      </w:tr>
      <w:tr w:rsidR="00711383" w:rsidRPr="00711383" w14:paraId="1C1FE21B"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20F5DA06"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12B9E2B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003C15E0" w14:textId="2DB0B01F" w:rsidR="00711383" w:rsidRPr="00711383" w:rsidRDefault="00711383" w:rsidP="000446C1">
            <w:pPr>
              <w:rPr>
                <w:color w:val="000000"/>
                <w:sz w:val="22"/>
                <w:szCs w:val="22"/>
              </w:rPr>
            </w:pPr>
            <w:r w:rsidRPr="00711383">
              <w:rPr>
                <w:color w:val="000000"/>
                <w:sz w:val="22"/>
                <w:szCs w:val="22"/>
              </w:rPr>
              <w:t xml:space="preserve">A unique identifier for a </w:t>
            </w:r>
            <w:r w:rsidR="00E31B0C" w:rsidRPr="00711383">
              <w:rPr>
                <w:i/>
                <w:iCs/>
                <w:color w:val="000000"/>
                <w:sz w:val="22"/>
                <w:szCs w:val="22"/>
              </w:rPr>
              <w:t>Tool</w:t>
            </w:r>
            <w:r w:rsidR="00E31B0C" w:rsidRPr="00711383">
              <w:rPr>
                <w:color w:val="000000"/>
                <w:sz w:val="22"/>
                <w:szCs w:val="22"/>
              </w:rPr>
              <w:t>.</w:t>
            </w:r>
          </w:p>
        </w:tc>
      </w:tr>
      <w:tr w:rsidR="00711383" w:rsidRPr="00711383" w14:paraId="6D7F063B" w14:textId="77777777" w:rsidTr="00E31B0C">
        <w:trPr>
          <w:trHeight w:val="363"/>
        </w:trPr>
        <w:tc>
          <w:tcPr>
            <w:tcW w:w="1952" w:type="dxa"/>
            <w:tcBorders>
              <w:top w:val="nil"/>
              <w:left w:val="nil"/>
              <w:bottom w:val="nil"/>
              <w:right w:val="nil"/>
            </w:tcBorders>
            <w:shd w:val="clear" w:color="auto" w:fill="auto"/>
            <w:noWrap/>
            <w:vAlign w:val="center"/>
            <w:hideMark/>
          </w:tcPr>
          <w:p w14:paraId="0E31F457" w14:textId="77777777" w:rsidR="00711383" w:rsidRPr="00711383" w:rsidRDefault="00711383" w:rsidP="000446C1">
            <w:pPr>
              <w:rPr>
                <w:color w:val="000000"/>
                <w:sz w:val="22"/>
                <w:szCs w:val="22"/>
              </w:rPr>
            </w:pPr>
            <w:r w:rsidRPr="00711383">
              <w:rPr>
                <w:color w:val="000000"/>
                <w:sz w:val="22"/>
                <w:szCs w:val="22"/>
              </w:rPr>
              <w:t>ownerUID</w:t>
            </w:r>
          </w:p>
        </w:tc>
        <w:tc>
          <w:tcPr>
            <w:tcW w:w="1383" w:type="dxa"/>
            <w:tcBorders>
              <w:top w:val="nil"/>
              <w:left w:val="nil"/>
              <w:bottom w:val="nil"/>
              <w:right w:val="nil"/>
            </w:tcBorders>
            <w:shd w:val="clear" w:color="auto" w:fill="auto"/>
            <w:noWrap/>
            <w:vAlign w:val="center"/>
            <w:hideMark/>
          </w:tcPr>
          <w:p w14:paraId="2D7756E4"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564D45E3"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owns a </w:t>
            </w:r>
            <w:r w:rsidRPr="00711383">
              <w:rPr>
                <w:i/>
                <w:iCs/>
                <w:color w:val="000000"/>
                <w:sz w:val="22"/>
                <w:szCs w:val="22"/>
              </w:rPr>
              <w:t>Tool</w:t>
            </w:r>
            <w:r w:rsidRPr="00711383">
              <w:rPr>
                <w:color w:val="000000"/>
                <w:sz w:val="22"/>
                <w:szCs w:val="22"/>
              </w:rPr>
              <w:t xml:space="preserve"> (i.e., the </w:t>
            </w:r>
            <w:r w:rsidRPr="00711383">
              <w:rPr>
                <w:i/>
                <w:iCs/>
                <w:color w:val="000000"/>
                <w:sz w:val="22"/>
                <w:szCs w:val="22"/>
              </w:rPr>
              <w:t>Owner.uid</w:t>
            </w:r>
            <w:r w:rsidRPr="00711383">
              <w:rPr>
                <w:color w:val="000000"/>
                <w:sz w:val="22"/>
                <w:szCs w:val="22"/>
              </w:rPr>
              <w:t>).</w:t>
            </w:r>
          </w:p>
        </w:tc>
      </w:tr>
      <w:tr w:rsidR="00711383" w:rsidRPr="00711383" w14:paraId="643F7E4A" w14:textId="77777777" w:rsidTr="00E31B0C">
        <w:trPr>
          <w:trHeight w:val="363"/>
        </w:trPr>
        <w:tc>
          <w:tcPr>
            <w:tcW w:w="1952" w:type="dxa"/>
            <w:tcBorders>
              <w:top w:val="nil"/>
              <w:left w:val="nil"/>
              <w:bottom w:val="nil"/>
              <w:right w:val="nil"/>
            </w:tcBorders>
            <w:shd w:val="clear" w:color="auto" w:fill="auto"/>
            <w:noWrap/>
            <w:vAlign w:val="center"/>
            <w:hideMark/>
          </w:tcPr>
          <w:p w14:paraId="3D1EED6F" w14:textId="77777777" w:rsidR="00711383" w:rsidRPr="00711383" w:rsidRDefault="00711383" w:rsidP="000446C1">
            <w:pPr>
              <w:rPr>
                <w:color w:val="000000"/>
                <w:sz w:val="22"/>
                <w:szCs w:val="22"/>
              </w:rPr>
            </w:pPr>
            <w:r w:rsidRPr="00711383">
              <w:rPr>
                <w:color w:val="000000"/>
                <w:sz w:val="22"/>
                <w:szCs w:val="22"/>
              </w:rPr>
              <w:t>name</w:t>
            </w:r>
          </w:p>
        </w:tc>
        <w:tc>
          <w:tcPr>
            <w:tcW w:w="1383" w:type="dxa"/>
            <w:tcBorders>
              <w:top w:val="nil"/>
              <w:left w:val="nil"/>
              <w:bottom w:val="nil"/>
              <w:right w:val="nil"/>
            </w:tcBorders>
            <w:shd w:val="clear" w:color="auto" w:fill="auto"/>
            <w:noWrap/>
            <w:vAlign w:val="center"/>
            <w:hideMark/>
          </w:tcPr>
          <w:p w14:paraId="668799A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7B1EB62B" w14:textId="77777777" w:rsidR="00711383" w:rsidRPr="00711383" w:rsidRDefault="00711383" w:rsidP="000446C1">
            <w:pPr>
              <w:rPr>
                <w:color w:val="000000"/>
                <w:sz w:val="22"/>
                <w:szCs w:val="22"/>
              </w:rPr>
            </w:pPr>
            <w:r w:rsidRPr="00711383">
              <w:rPr>
                <w:color w:val="000000"/>
                <w:sz w:val="22"/>
                <w:szCs w:val="22"/>
              </w:rPr>
              <w:t xml:space="preserve">The name of a </w:t>
            </w:r>
            <w:r w:rsidRPr="00711383">
              <w:rPr>
                <w:i/>
                <w:iCs/>
                <w:color w:val="000000"/>
                <w:sz w:val="22"/>
                <w:szCs w:val="22"/>
              </w:rPr>
              <w:t>Tool</w:t>
            </w:r>
            <w:r w:rsidRPr="00711383">
              <w:rPr>
                <w:color w:val="000000"/>
                <w:sz w:val="22"/>
                <w:szCs w:val="22"/>
              </w:rPr>
              <w:t>.</w:t>
            </w:r>
          </w:p>
        </w:tc>
      </w:tr>
      <w:tr w:rsidR="00711383" w:rsidRPr="00711383" w14:paraId="2B3E12D2" w14:textId="77777777" w:rsidTr="00E31B0C">
        <w:trPr>
          <w:trHeight w:val="363"/>
        </w:trPr>
        <w:tc>
          <w:tcPr>
            <w:tcW w:w="1952" w:type="dxa"/>
            <w:tcBorders>
              <w:top w:val="nil"/>
              <w:left w:val="nil"/>
              <w:bottom w:val="nil"/>
              <w:right w:val="nil"/>
            </w:tcBorders>
            <w:shd w:val="clear" w:color="auto" w:fill="auto"/>
            <w:noWrap/>
            <w:vAlign w:val="center"/>
            <w:hideMark/>
          </w:tcPr>
          <w:p w14:paraId="72DCC1A9"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19FE560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D35FD2A"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Tool.</w:t>
            </w:r>
          </w:p>
        </w:tc>
      </w:tr>
      <w:tr w:rsidR="00711383" w:rsidRPr="00711383" w14:paraId="2EDEE05B" w14:textId="77777777" w:rsidTr="00E31B0C">
        <w:trPr>
          <w:trHeight w:val="363"/>
        </w:trPr>
        <w:tc>
          <w:tcPr>
            <w:tcW w:w="1952" w:type="dxa"/>
            <w:tcBorders>
              <w:top w:val="nil"/>
              <w:left w:val="nil"/>
              <w:bottom w:val="nil"/>
              <w:right w:val="nil"/>
            </w:tcBorders>
            <w:shd w:val="clear" w:color="auto" w:fill="auto"/>
            <w:noWrap/>
            <w:vAlign w:val="center"/>
            <w:hideMark/>
          </w:tcPr>
          <w:p w14:paraId="0764BE9C" w14:textId="77777777" w:rsidR="00711383" w:rsidRPr="00711383" w:rsidRDefault="00711383" w:rsidP="000446C1">
            <w:pPr>
              <w:rPr>
                <w:color w:val="000000"/>
                <w:sz w:val="22"/>
                <w:szCs w:val="22"/>
              </w:rPr>
            </w:pPr>
            <w:r w:rsidRPr="00711383">
              <w:rPr>
                <w:color w:val="000000"/>
                <w:sz w:val="22"/>
                <w:szCs w:val="22"/>
              </w:rPr>
              <w:t>rentPrice</w:t>
            </w:r>
          </w:p>
        </w:tc>
        <w:tc>
          <w:tcPr>
            <w:tcW w:w="1383" w:type="dxa"/>
            <w:tcBorders>
              <w:top w:val="nil"/>
              <w:left w:val="nil"/>
              <w:bottom w:val="nil"/>
              <w:right w:val="nil"/>
            </w:tcBorders>
            <w:shd w:val="clear" w:color="auto" w:fill="auto"/>
            <w:noWrap/>
            <w:vAlign w:val="center"/>
            <w:hideMark/>
          </w:tcPr>
          <w:p w14:paraId="3EF1229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43C9C6DD"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8844768" w14:textId="77777777" w:rsidTr="00E31B0C">
        <w:trPr>
          <w:trHeight w:val="363"/>
        </w:trPr>
        <w:tc>
          <w:tcPr>
            <w:tcW w:w="1952" w:type="dxa"/>
            <w:tcBorders>
              <w:top w:val="nil"/>
              <w:left w:val="nil"/>
              <w:bottom w:val="nil"/>
              <w:right w:val="nil"/>
            </w:tcBorders>
            <w:shd w:val="clear" w:color="auto" w:fill="auto"/>
            <w:noWrap/>
            <w:vAlign w:val="center"/>
            <w:hideMark/>
          </w:tcPr>
          <w:p w14:paraId="3751D541" w14:textId="77777777" w:rsidR="00711383" w:rsidRPr="00711383" w:rsidRDefault="00711383" w:rsidP="000446C1">
            <w:pPr>
              <w:rPr>
                <w:color w:val="000000"/>
                <w:sz w:val="22"/>
                <w:szCs w:val="22"/>
              </w:rPr>
            </w:pPr>
            <w:r w:rsidRPr="00711383">
              <w:rPr>
                <w:color w:val="000000"/>
                <w:sz w:val="22"/>
                <w:szCs w:val="22"/>
              </w:rPr>
              <w:t>insuranceAmount</w:t>
            </w:r>
          </w:p>
        </w:tc>
        <w:tc>
          <w:tcPr>
            <w:tcW w:w="1383" w:type="dxa"/>
            <w:tcBorders>
              <w:top w:val="nil"/>
              <w:left w:val="nil"/>
              <w:bottom w:val="nil"/>
              <w:right w:val="nil"/>
            </w:tcBorders>
            <w:shd w:val="clear" w:color="auto" w:fill="auto"/>
            <w:noWrap/>
            <w:vAlign w:val="center"/>
            <w:hideMark/>
          </w:tcPr>
          <w:p w14:paraId="596F026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2BC9A9D"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0793601F" w14:textId="77777777" w:rsidTr="00E31B0C">
        <w:trPr>
          <w:trHeight w:val="363"/>
        </w:trPr>
        <w:tc>
          <w:tcPr>
            <w:tcW w:w="1952" w:type="dxa"/>
            <w:tcBorders>
              <w:top w:val="nil"/>
              <w:left w:val="nil"/>
              <w:bottom w:val="nil"/>
              <w:right w:val="nil"/>
            </w:tcBorders>
            <w:shd w:val="clear" w:color="auto" w:fill="auto"/>
            <w:noWrap/>
            <w:vAlign w:val="center"/>
            <w:hideMark/>
          </w:tcPr>
          <w:p w14:paraId="35B460D6" w14:textId="77777777" w:rsidR="00711383" w:rsidRPr="00711383" w:rsidRDefault="00711383" w:rsidP="000446C1">
            <w:pPr>
              <w:rPr>
                <w:color w:val="000000"/>
                <w:sz w:val="22"/>
                <w:szCs w:val="22"/>
              </w:rPr>
            </w:pPr>
            <w:r w:rsidRPr="00711383">
              <w:rPr>
                <w:color w:val="000000"/>
                <w:sz w:val="22"/>
                <w:szCs w:val="22"/>
              </w:rPr>
              <w:t>media</w:t>
            </w:r>
          </w:p>
        </w:tc>
        <w:tc>
          <w:tcPr>
            <w:tcW w:w="1383" w:type="dxa"/>
            <w:tcBorders>
              <w:top w:val="nil"/>
              <w:left w:val="nil"/>
              <w:bottom w:val="nil"/>
              <w:right w:val="nil"/>
            </w:tcBorders>
            <w:shd w:val="clear" w:color="auto" w:fill="auto"/>
            <w:noWrap/>
            <w:vAlign w:val="center"/>
            <w:hideMark/>
          </w:tcPr>
          <w:p w14:paraId="63F3B57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1785EAF4" w14:textId="77777777" w:rsidR="00711383" w:rsidRPr="00711383" w:rsidRDefault="00711383" w:rsidP="000446C1">
            <w:pPr>
              <w:rPr>
                <w:color w:val="000000"/>
                <w:sz w:val="22"/>
                <w:szCs w:val="22"/>
              </w:rPr>
            </w:pPr>
            <w:r w:rsidRPr="00711383">
              <w:rPr>
                <w:color w:val="000000"/>
                <w:sz w:val="22"/>
                <w:szCs w:val="22"/>
              </w:rPr>
              <w:t xml:space="preserve">A List of URLs of pictures and/or videos of a </w:t>
            </w:r>
            <w:r w:rsidRPr="00711383">
              <w:rPr>
                <w:i/>
                <w:iCs/>
                <w:color w:val="000000"/>
                <w:sz w:val="22"/>
                <w:szCs w:val="22"/>
              </w:rPr>
              <w:t>Tool.</w:t>
            </w:r>
          </w:p>
        </w:tc>
      </w:tr>
      <w:tr w:rsidR="00711383" w:rsidRPr="00711383" w14:paraId="2F8A8C3C" w14:textId="77777777" w:rsidTr="00E31B0C">
        <w:trPr>
          <w:trHeight w:val="363"/>
        </w:trPr>
        <w:tc>
          <w:tcPr>
            <w:tcW w:w="1952" w:type="dxa"/>
            <w:tcBorders>
              <w:top w:val="nil"/>
              <w:left w:val="nil"/>
              <w:bottom w:val="nil"/>
              <w:right w:val="nil"/>
            </w:tcBorders>
            <w:shd w:val="clear" w:color="auto" w:fill="auto"/>
            <w:noWrap/>
            <w:vAlign w:val="center"/>
            <w:hideMark/>
          </w:tcPr>
          <w:p w14:paraId="3BDB31B2" w14:textId="77777777" w:rsidR="00711383" w:rsidRPr="00711383" w:rsidRDefault="00711383" w:rsidP="000446C1">
            <w:pPr>
              <w:rPr>
                <w:color w:val="000000"/>
                <w:sz w:val="22"/>
                <w:szCs w:val="22"/>
              </w:rPr>
            </w:pPr>
            <w:r w:rsidRPr="00711383">
              <w:rPr>
                <w:color w:val="000000"/>
                <w:sz w:val="22"/>
                <w:szCs w:val="22"/>
              </w:rPr>
              <w:t>location</w:t>
            </w:r>
          </w:p>
        </w:tc>
        <w:tc>
          <w:tcPr>
            <w:tcW w:w="1383" w:type="dxa"/>
            <w:tcBorders>
              <w:top w:val="nil"/>
              <w:left w:val="nil"/>
              <w:bottom w:val="nil"/>
              <w:right w:val="nil"/>
            </w:tcBorders>
            <w:shd w:val="clear" w:color="auto" w:fill="auto"/>
            <w:noWrap/>
            <w:vAlign w:val="center"/>
            <w:hideMark/>
          </w:tcPr>
          <w:p w14:paraId="630E487D"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35FFC08C" w14:textId="77777777" w:rsidR="00711383" w:rsidRPr="00711383" w:rsidRDefault="00711383" w:rsidP="000446C1">
            <w:pPr>
              <w:rPr>
                <w:color w:val="000000"/>
                <w:sz w:val="22"/>
                <w:szCs w:val="22"/>
              </w:rPr>
            </w:pPr>
            <w:r w:rsidRPr="00711383">
              <w:rPr>
                <w:color w:val="000000"/>
                <w:sz w:val="22"/>
                <w:szCs w:val="22"/>
              </w:rPr>
              <w:t xml:space="preserve">The country and city of a </w:t>
            </w:r>
            <w:r w:rsidRPr="00711383">
              <w:rPr>
                <w:i/>
                <w:iCs/>
                <w:color w:val="000000"/>
                <w:sz w:val="22"/>
                <w:szCs w:val="22"/>
              </w:rPr>
              <w:t>Tool.</w:t>
            </w:r>
          </w:p>
        </w:tc>
      </w:tr>
      <w:tr w:rsidR="00711383" w:rsidRPr="00711383" w14:paraId="7D2CA922" w14:textId="77777777" w:rsidTr="00E31B0C">
        <w:trPr>
          <w:trHeight w:val="363"/>
        </w:trPr>
        <w:tc>
          <w:tcPr>
            <w:tcW w:w="1952" w:type="dxa"/>
            <w:tcBorders>
              <w:top w:val="nil"/>
              <w:left w:val="nil"/>
              <w:bottom w:val="nil"/>
              <w:right w:val="nil"/>
            </w:tcBorders>
            <w:shd w:val="clear" w:color="auto" w:fill="auto"/>
            <w:noWrap/>
            <w:vAlign w:val="center"/>
            <w:hideMark/>
          </w:tcPr>
          <w:p w14:paraId="7132974F" w14:textId="77777777" w:rsidR="00711383" w:rsidRPr="00711383" w:rsidRDefault="00711383" w:rsidP="000446C1">
            <w:pPr>
              <w:rPr>
                <w:color w:val="000000"/>
                <w:sz w:val="22"/>
                <w:szCs w:val="22"/>
              </w:rPr>
            </w:pPr>
            <w:r w:rsidRPr="00711383">
              <w:rPr>
                <w:color w:val="000000"/>
                <w:sz w:val="22"/>
                <w:szCs w:val="22"/>
              </w:rPr>
              <w:t>isAvailable</w:t>
            </w:r>
          </w:p>
        </w:tc>
        <w:tc>
          <w:tcPr>
            <w:tcW w:w="1383" w:type="dxa"/>
            <w:tcBorders>
              <w:top w:val="nil"/>
              <w:left w:val="nil"/>
              <w:bottom w:val="nil"/>
              <w:right w:val="nil"/>
            </w:tcBorders>
            <w:shd w:val="clear" w:color="auto" w:fill="auto"/>
            <w:noWrap/>
            <w:vAlign w:val="center"/>
            <w:hideMark/>
          </w:tcPr>
          <w:p w14:paraId="3CE3B6C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06E79430" w14:textId="44FEFB48"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 </w:t>
            </w:r>
            <w:r w:rsidRPr="00711383">
              <w:rPr>
                <w:color w:val="000000"/>
                <w:sz w:val="22"/>
                <w:szCs w:val="22"/>
              </w:rPr>
              <w:t xml:space="preserve">is available </w:t>
            </w:r>
            <w:r w:rsidR="000D1AEA">
              <w:rPr>
                <w:color w:val="000000"/>
                <w:sz w:val="22"/>
                <w:szCs w:val="22"/>
              </w:rPr>
              <w:t>to send requests to.</w:t>
            </w:r>
          </w:p>
        </w:tc>
      </w:tr>
      <w:tr w:rsidR="00711383" w:rsidRPr="00711383" w14:paraId="4E294BBC" w14:textId="77777777" w:rsidTr="00E31B0C">
        <w:trPr>
          <w:trHeight w:val="363"/>
        </w:trPr>
        <w:tc>
          <w:tcPr>
            <w:tcW w:w="1952" w:type="dxa"/>
            <w:tcBorders>
              <w:top w:val="nil"/>
              <w:left w:val="nil"/>
              <w:bottom w:val="nil"/>
              <w:right w:val="nil"/>
            </w:tcBorders>
            <w:shd w:val="clear" w:color="auto" w:fill="auto"/>
            <w:noWrap/>
            <w:vAlign w:val="center"/>
            <w:hideMark/>
          </w:tcPr>
          <w:p w14:paraId="35618A4B" w14:textId="77777777" w:rsidR="00711383" w:rsidRPr="00711383" w:rsidRDefault="00711383" w:rsidP="000446C1">
            <w:pPr>
              <w:rPr>
                <w:color w:val="000000"/>
                <w:sz w:val="22"/>
                <w:szCs w:val="22"/>
              </w:rPr>
            </w:pPr>
            <w:r w:rsidRPr="00711383">
              <w:rPr>
                <w:color w:val="000000"/>
                <w:sz w:val="22"/>
                <w:szCs w:val="22"/>
              </w:rPr>
              <w:t>acceptedRequestID</w:t>
            </w:r>
          </w:p>
        </w:tc>
        <w:tc>
          <w:tcPr>
            <w:tcW w:w="1383" w:type="dxa"/>
            <w:tcBorders>
              <w:top w:val="nil"/>
              <w:left w:val="nil"/>
              <w:bottom w:val="nil"/>
              <w:right w:val="nil"/>
            </w:tcBorders>
            <w:shd w:val="clear" w:color="auto" w:fill="auto"/>
            <w:noWrap/>
            <w:vAlign w:val="center"/>
            <w:hideMark/>
          </w:tcPr>
          <w:p w14:paraId="7A032C5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nil"/>
              <w:right w:val="nil"/>
            </w:tcBorders>
            <w:shd w:val="clear" w:color="auto" w:fill="auto"/>
            <w:noWrap/>
            <w:vAlign w:val="center"/>
            <w:hideMark/>
          </w:tcPr>
          <w:p w14:paraId="66C928A6" w14:textId="77777777" w:rsidR="00711383" w:rsidRPr="00711383" w:rsidRDefault="00711383" w:rsidP="000446C1">
            <w:pPr>
              <w:rPr>
                <w:color w:val="000000"/>
                <w:sz w:val="22"/>
                <w:szCs w:val="22"/>
              </w:rPr>
            </w:pPr>
            <w:r w:rsidRPr="00711383">
              <w:rPr>
                <w:color w:val="000000"/>
                <w:sz w:val="22"/>
                <w:szCs w:val="22"/>
              </w:rPr>
              <w:t xml:space="preserve">A unique identifier for the accepted </w:t>
            </w:r>
            <w:r w:rsidRPr="00711383">
              <w:rPr>
                <w:i/>
                <w:iCs/>
                <w:color w:val="000000"/>
                <w:sz w:val="22"/>
                <w:szCs w:val="22"/>
              </w:rPr>
              <w:t xml:space="preserve">ToolRequest </w:t>
            </w:r>
            <w:r w:rsidRPr="00711383">
              <w:rPr>
                <w:color w:val="000000"/>
                <w:sz w:val="22"/>
                <w:szCs w:val="22"/>
              </w:rPr>
              <w:t xml:space="preserve">on a </w:t>
            </w:r>
            <w:r w:rsidRPr="00711383">
              <w:rPr>
                <w:i/>
                <w:iCs/>
                <w:color w:val="000000"/>
                <w:sz w:val="22"/>
                <w:szCs w:val="22"/>
              </w:rPr>
              <w:t>Tool.</w:t>
            </w:r>
          </w:p>
        </w:tc>
      </w:tr>
      <w:tr w:rsidR="00E31B0C" w:rsidRPr="00711383" w14:paraId="292BE123" w14:textId="77777777" w:rsidTr="00E31B0C">
        <w:trPr>
          <w:trHeight w:val="363"/>
        </w:trPr>
        <w:tc>
          <w:tcPr>
            <w:tcW w:w="1952" w:type="dxa"/>
            <w:tcBorders>
              <w:top w:val="nil"/>
              <w:left w:val="nil"/>
              <w:right w:val="nil"/>
            </w:tcBorders>
            <w:shd w:val="clear" w:color="auto" w:fill="auto"/>
            <w:noWrap/>
            <w:vAlign w:val="center"/>
            <w:hideMark/>
          </w:tcPr>
          <w:p w14:paraId="214B4690" w14:textId="77777777" w:rsidR="00711383" w:rsidRPr="00711383" w:rsidRDefault="00711383" w:rsidP="000446C1">
            <w:pPr>
              <w:rPr>
                <w:color w:val="000000"/>
                <w:sz w:val="22"/>
                <w:szCs w:val="22"/>
              </w:rPr>
            </w:pPr>
            <w:r w:rsidRPr="00711383">
              <w:rPr>
                <w:color w:val="000000"/>
                <w:sz w:val="22"/>
                <w:szCs w:val="22"/>
              </w:rPr>
              <w:t>currentRent</w:t>
            </w:r>
          </w:p>
        </w:tc>
        <w:tc>
          <w:tcPr>
            <w:tcW w:w="1383" w:type="dxa"/>
            <w:tcBorders>
              <w:top w:val="nil"/>
              <w:left w:val="nil"/>
              <w:right w:val="nil"/>
            </w:tcBorders>
            <w:shd w:val="clear" w:color="auto" w:fill="auto"/>
            <w:noWrap/>
            <w:vAlign w:val="center"/>
            <w:hideMark/>
          </w:tcPr>
          <w:p w14:paraId="5FDEBEE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right w:val="nil"/>
            </w:tcBorders>
            <w:shd w:val="clear" w:color="auto" w:fill="auto"/>
            <w:noWrap/>
            <w:vAlign w:val="center"/>
            <w:hideMark/>
          </w:tcPr>
          <w:p w14:paraId="7F4F8846"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Rent</w:t>
            </w:r>
            <w:r w:rsidRPr="00711383">
              <w:rPr>
                <w:color w:val="000000"/>
                <w:sz w:val="22"/>
                <w:szCs w:val="22"/>
              </w:rPr>
              <w:t xml:space="preserve"> object that is created after delivering the </w:t>
            </w:r>
            <w:r w:rsidRPr="00711383">
              <w:rPr>
                <w:i/>
                <w:iCs/>
                <w:color w:val="000000"/>
                <w:sz w:val="22"/>
                <w:szCs w:val="22"/>
              </w:rPr>
              <w:t>Tool</w:t>
            </w:r>
            <w:r w:rsidRPr="00711383">
              <w:rPr>
                <w:color w:val="000000"/>
                <w:sz w:val="22"/>
                <w:szCs w:val="22"/>
              </w:rPr>
              <w:t xml:space="preserve"> to the </w:t>
            </w:r>
            <w:r w:rsidRPr="00711383">
              <w:rPr>
                <w:i/>
                <w:iCs/>
                <w:color w:val="000000"/>
                <w:sz w:val="22"/>
                <w:szCs w:val="22"/>
              </w:rPr>
              <w:t>Renter</w:t>
            </w:r>
            <w:r w:rsidRPr="00711383">
              <w:rPr>
                <w:color w:val="000000"/>
                <w:sz w:val="22"/>
                <w:szCs w:val="22"/>
              </w:rPr>
              <w:t>.</w:t>
            </w:r>
          </w:p>
        </w:tc>
      </w:tr>
      <w:tr w:rsidR="00E31B0C" w:rsidRPr="00711383" w14:paraId="1168CC06" w14:textId="77777777" w:rsidTr="00E31B0C">
        <w:trPr>
          <w:trHeight w:val="363"/>
        </w:trPr>
        <w:tc>
          <w:tcPr>
            <w:tcW w:w="1952" w:type="dxa"/>
            <w:tcBorders>
              <w:top w:val="nil"/>
              <w:left w:val="nil"/>
              <w:bottom w:val="single" w:sz="4" w:space="0" w:color="BFBFBF" w:themeColor="background1" w:themeShade="BF"/>
              <w:right w:val="nil"/>
            </w:tcBorders>
            <w:shd w:val="clear" w:color="auto" w:fill="auto"/>
            <w:noWrap/>
            <w:vAlign w:val="center"/>
            <w:hideMark/>
          </w:tcPr>
          <w:p w14:paraId="1368D15C" w14:textId="77777777" w:rsidR="00711383" w:rsidRPr="00711383" w:rsidRDefault="00711383" w:rsidP="000446C1">
            <w:pPr>
              <w:rPr>
                <w:color w:val="000000"/>
                <w:sz w:val="22"/>
                <w:szCs w:val="22"/>
              </w:rPr>
            </w:pPr>
            <w:r w:rsidRPr="00711383">
              <w:rPr>
                <w:color w:val="000000"/>
                <w:sz w:val="22"/>
                <w:szCs w:val="22"/>
              </w:rPr>
              <w:t>requests</w:t>
            </w:r>
          </w:p>
        </w:tc>
        <w:tc>
          <w:tcPr>
            <w:tcW w:w="1383" w:type="dxa"/>
            <w:tcBorders>
              <w:top w:val="nil"/>
              <w:left w:val="nil"/>
              <w:bottom w:val="single" w:sz="4" w:space="0" w:color="BFBFBF" w:themeColor="background1" w:themeShade="BF"/>
              <w:right w:val="nil"/>
            </w:tcBorders>
            <w:shd w:val="clear" w:color="auto" w:fill="auto"/>
            <w:noWrap/>
            <w:vAlign w:val="center"/>
            <w:hideMark/>
          </w:tcPr>
          <w:p w14:paraId="3734818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w:t>
            </w:r>
          </w:p>
        </w:tc>
        <w:tc>
          <w:tcPr>
            <w:tcW w:w="6025" w:type="dxa"/>
            <w:tcBorders>
              <w:top w:val="nil"/>
              <w:left w:val="nil"/>
              <w:bottom w:val="single" w:sz="4" w:space="0" w:color="BFBFBF" w:themeColor="background1" w:themeShade="BF"/>
              <w:right w:val="nil"/>
            </w:tcBorders>
            <w:shd w:val="clear" w:color="auto" w:fill="auto"/>
            <w:noWrap/>
            <w:vAlign w:val="center"/>
            <w:hideMark/>
          </w:tcPr>
          <w:p w14:paraId="7458E57C" w14:textId="77777777" w:rsidR="00711383" w:rsidRPr="00711383" w:rsidRDefault="00711383" w:rsidP="000446C1">
            <w:pPr>
              <w:rPr>
                <w:color w:val="000000"/>
                <w:sz w:val="22"/>
                <w:szCs w:val="22"/>
              </w:rPr>
            </w:pPr>
            <w:r w:rsidRPr="00711383">
              <w:rPr>
                <w:color w:val="000000"/>
                <w:sz w:val="22"/>
                <w:szCs w:val="22"/>
              </w:rPr>
              <w:t xml:space="preserve">A collection of </w:t>
            </w:r>
            <w:r w:rsidRPr="00711383">
              <w:rPr>
                <w:i/>
                <w:iCs/>
                <w:color w:val="000000"/>
                <w:sz w:val="22"/>
                <w:szCs w:val="22"/>
              </w:rPr>
              <w:t>ToolRequest</w:t>
            </w:r>
            <w:r w:rsidRPr="00711383">
              <w:rPr>
                <w:color w:val="000000"/>
                <w:sz w:val="22"/>
                <w:szCs w:val="22"/>
              </w:rPr>
              <w:t xml:space="preserve">s that are sent to a </w:t>
            </w:r>
            <w:r w:rsidRPr="00711383">
              <w:rPr>
                <w:i/>
                <w:iCs/>
                <w:color w:val="000000"/>
                <w:sz w:val="22"/>
                <w:szCs w:val="22"/>
              </w:rPr>
              <w:t>Tool.</w:t>
            </w:r>
          </w:p>
        </w:tc>
      </w:tr>
      <w:tr w:rsidR="00E31B0C" w:rsidRPr="00711383" w14:paraId="5FCBB75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0FC171FC" w14:textId="77777777" w:rsidR="00711383" w:rsidRPr="00711383" w:rsidRDefault="00711383" w:rsidP="000446C1">
            <w:pPr>
              <w:rPr>
                <w:color w:val="000000"/>
                <w:sz w:val="22"/>
                <w:szCs w:val="22"/>
              </w:rPr>
            </w:pPr>
            <w:r w:rsidRPr="00711383">
              <w:rPr>
                <w:color w:val="000000"/>
                <w:sz w:val="22"/>
                <w:szCs w:val="22"/>
              </w:rPr>
              <w:t>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0B3E908A"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7A3BB64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Request</w:t>
            </w:r>
            <w:r w:rsidRPr="00711383">
              <w:rPr>
                <w:color w:val="000000"/>
                <w:sz w:val="22"/>
                <w:szCs w:val="22"/>
              </w:rPr>
              <w:t>.</w:t>
            </w:r>
          </w:p>
        </w:tc>
      </w:tr>
      <w:tr w:rsidR="00711383" w:rsidRPr="00711383" w14:paraId="39DA26A0" w14:textId="77777777" w:rsidTr="00E31B0C">
        <w:trPr>
          <w:trHeight w:val="363"/>
        </w:trPr>
        <w:tc>
          <w:tcPr>
            <w:tcW w:w="1952" w:type="dxa"/>
            <w:tcBorders>
              <w:top w:val="nil"/>
              <w:left w:val="nil"/>
              <w:bottom w:val="nil"/>
              <w:right w:val="nil"/>
            </w:tcBorders>
            <w:shd w:val="clear" w:color="auto" w:fill="auto"/>
            <w:noWrap/>
            <w:vAlign w:val="center"/>
            <w:hideMark/>
          </w:tcPr>
          <w:p w14:paraId="2544D195" w14:textId="77777777" w:rsidR="00711383" w:rsidRPr="00711383" w:rsidRDefault="00711383" w:rsidP="000446C1">
            <w:pPr>
              <w:rPr>
                <w:color w:val="000000"/>
                <w:sz w:val="22"/>
                <w:szCs w:val="22"/>
              </w:rPr>
            </w:pPr>
            <w:r w:rsidRPr="00711383">
              <w:rPr>
                <w:color w:val="000000"/>
                <w:sz w:val="22"/>
                <w:szCs w:val="22"/>
              </w:rPr>
              <w:t>renterUID</w:t>
            </w:r>
          </w:p>
        </w:tc>
        <w:tc>
          <w:tcPr>
            <w:tcW w:w="1383" w:type="dxa"/>
            <w:tcBorders>
              <w:top w:val="nil"/>
              <w:left w:val="nil"/>
              <w:bottom w:val="nil"/>
              <w:right w:val="nil"/>
            </w:tcBorders>
            <w:shd w:val="clear" w:color="auto" w:fill="auto"/>
            <w:noWrap/>
            <w:vAlign w:val="center"/>
            <w:hideMark/>
          </w:tcPr>
          <w:p w14:paraId="5C290038"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nil"/>
              <w:left w:val="nil"/>
              <w:bottom w:val="nil"/>
              <w:right w:val="nil"/>
            </w:tcBorders>
            <w:shd w:val="clear" w:color="auto" w:fill="auto"/>
            <w:noWrap/>
            <w:vAlign w:val="center"/>
            <w:hideMark/>
          </w:tcPr>
          <w:p w14:paraId="2BFA3BF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User</w:t>
            </w:r>
            <w:r w:rsidRPr="00711383">
              <w:rPr>
                <w:color w:val="000000"/>
                <w:sz w:val="22"/>
                <w:szCs w:val="22"/>
              </w:rPr>
              <w:t xml:space="preserve"> that sent a </w:t>
            </w:r>
            <w:r w:rsidRPr="00711383">
              <w:rPr>
                <w:i/>
                <w:iCs/>
                <w:color w:val="000000"/>
                <w:sz w:val="22"/>
                <w:szCs w:val="22"/>
              </w:rPr>
              <w:t>ToolRequest</w:t>
            </w:r>
            <w:r w:rsidRPr="00711383">
              <w:rPr>
                <w:color w:val="000000"/>
                <w:sz w:val="22"/>
                <w:szCs w:val="22"/>
              </w:rPr>
              <w:t xml:space="preserve"> (i.e., the </w:t>
            </w:r>
            <w:r w:rsidRPr="00711383">
              <w:rPr>
                <w:i/>
                <w:iCs/>
                <w:color w:val="000000"/>
                <w:sz w:val="22"/>
                <w:szCs w:val="22"/>
              </w:rPr>
              <w:t>Renter.uid</w:t>
            </w:r>
            <w:r w:rsidRPr="00711383">
              <w:rPr>
                <w:color w:val="000000"/>
                <w:sz w:val="22"/>
                <w:szCs w:val="22"/>
              </w:rPr>
              <w:t>).</w:t>
            </w:r>
          </w:p>
        </w:tc>
      </w:tr>
      <w:tr w:rsidR="00711383" w:rsidRPr="00711383" w14:paraId="10A83ECA" w14:textId="77777777" w:rsidTr="00E31B0C">
        <w:trPr>
          <w:trHeight w:val="363"/>
        </w:trPr>
        <w:tc>
          <w:tcPr>
            <w:tcW w:w="1952" w:type="dxa"/>
            <w:tcBorders>
              <w:top w:val="nil"/>
              <w:left w:val="nil"/>
              <w:bottom w:val="nil"/>
              <w:right w:val="nil"/>
            </w:tcBorders>
            <w:shd w:val="clear" w:color="auto" w:fill="auto"/>
            <w:noWrap/>
            <w:vAlign w:val="center"/>
            <w:hideMark/>
          </w:tcPr>
          <w:p w14:paraId="0108AA0F" w14:textId="77777777" w:rsidR="00711383" w:rsidRPr="00711383" w:rsidRDefault="00711383" w:rsidP="000446C1">
            <w:pPr>
              <w:rPr>
                <w:color w:val="000000"/>
                <w:sz w:val="22"/>
                <w:szCs w:val="22"/>
              </w:rPr>
            </w:pPr>
            <w:r w:rsidRPr="00711383">
              <w:rPr>
                <w:color w:val="000000"/>
                <w:sz w:val="22"/>
                <w:szCs w:val="22"/>
              </w:rPr>
              <w:t>toolID</w:t>
            </w:r>
          </w:p>
        </w:tc>
        <w:tc>
          <w:tcPr>
            <w:tcW w:w="1383" w:type="dxa"/>
            <w:tcBorders>
              <w:top w:val="nil"/>
              <w:left w:val="nil"/>
              <w:bottom w:val="nil"/>
              <w:right w:val="nil"/>
            </w:tcBorders>
            <w:shd w:val="clear" w:color="auto" w:fill="auto"/>
            <w:noWrap/>
            <w:vAlign w:val="center"/>
            <w:hideMark/>
          </w:tcPr>
          <w:p w14:paraId="4470C46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nil"/>
              <w:left w:val="nil"/>
              <w:bottom w:val="nil"/>
              <w:right w:val="nil"/>
            </w:tcBorders>
            <w:shd w:val="clear" w:color="auto" w:fill="auto"/>
            <w:noWrap/>
            <w:vAlign w:val="center"/>
            <w:hideMark/>
          </w:tcPr>
          <w:p w14:paraId="352CBF00" w14:textId="77777777" w:rsidR="00711383" w:rsidRPr="00711383" w:rsidRDefault="00711383" w:rsidP="000446C1">
            <w:pPr>
              <w:rPr>
                <w:color w:val="000000"/>
                <w:sz w:val="22"/>
                <w:szCs w:val="22"/>
              </w:rPr>
            </w:pPr>
            <w:r w:rsidRPr="00711383">
              <w:rPr>
                <w:color w:val="000000"/>
                <w:sz w:val="22"/>
                <w:szCs w:val="22"/>
              </w:rPr>
              <w:t xml:space="preserve">A unique identifier for the </w:t>
            </w:r>
            <w:r w:rsidRPr="00711383">
              <w:rPr>
                <w:i/>
                <w:iCs/>
                <w:color w:val="000000"/>
                <w:sz w:val="22"/>
                <w:szCs w:val="22"/>
              </w:rPr>
              <w:t>Tool</w:t>
            </w:r>
            <w:r w:rsidRPr="00711383">
              <w:rPr>
                <w:color w:val="000000"/>
                <w:sz w:val="22"/>
                <w:szCs w:val="22"/>
              </w:rPr>
              <w:t xml:space="preserve"> a </w:t>
            </w:r>
            <w:r w:rsidRPr="00711383">
              <w:rPr>
                <w:i/>
                <w:iCs/>
                <w:color w:val="000000"/>
                <w:sz w:val="22"/>
                <w:szCs w:val="22"/>
              </w:rPr>
              <w:t>ToolRequest</w:t>
            </w:r>
            <w:r w:rsidRPr="00711383">
              <w:rPr>
                <w:color w:val="000000"/>
                <w:sz w:val="22"/>
                <w:szCs w:val="22"/>
              </w:rPr>
              <w:t xml:space="preserve"> is sent to.</w:t>
            </w:r>
          </w:p>
        </w:tc>
      </w:tr>
      <w:tr w:rsidR="00711383" w:rsidRPr="00711383" w14:paraId="44DE5AD2" w14:textId="77777777" w:rsidTr="00E31B0C">
        <w:trPr>
          <w:trHeight w:val="363"/>
        </w:trPr>
        <w:tc>
          <w:tcPr>
            <w:tcW w:w="1952" w:type="dxa"/>
            <w:tcBorders>
              <w:top w:val="nil"/>
              <w:left w:val="nil"/>
              <w:bottom w:val="nil"/>
              <w:right w:val="nil"/>
            </w:tcBorders>
            <w:shd w:val="clear" w:color="auto" w:fill="auto"/>
            <w:noWrap/>
            <w:vAlign w:val="center"/>
            <w:hideMark/>
          </w:tcPr>
          <w:p w14:paraId="217D926B" w14:textId="77777777" w:rsidR="00711383" w:rsidRPr="00711383" w:rsidRDefault="00711383" w:rsidP="000446C1">
            <w:pPr>
              <w:rPr>
                <w:color w:val="000000"/>
                <w:sz w:val="22"/>
                <w:szCs w:val="22"/>
              </w:rPr>
            </w:pPr>
            <w:r w:rsidRPr="00711383">
              <w:rPr>
                <w:color w:val="000000"/>
                <w:sz w:val="22"/>
                <w:szCs w:val="22"/>
              </w:rPr>
              <w:t>numOfDays</w:t>
            </w:r>
          </w:p>
        </w:tc>
        <w:tc>
          <w:tcPr>
            <w:tcW w:w="1383" w:type="dxa"/>
            <w:tcBorders>
              <w:top w:val="nil"/>
              <w:left w:val="nil"/>
              <w:bottom w:val="nil"/>
              <w:right w:val="nil"/>
            </w:tcBorders>
            <w:shd w:val="clear" w:color="auto" w:fill="auto"/>
            <w:noWrap/>
            <w:vAlign w:val="center"/>
            <w:hideMark/>
          </w:tcPr>
          <w:p w14:paraId="6966CDD6"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nil"/>
              <w:left w:val="nil"/>
              <w:bottom w:val="nil"/>
              <w:right w:val="nil"/>
            </w:tcBorders>
            <w:shd w:val="clear" w:color="auto" w:fill="auto"/>
            <w:noWrap/>
            <w:vAlign w:val="center"/>
            <w:hideMark/>
          </w:tcPr>
          <w:p w14:paraId="27F38913" w14:textId="77777777" w:rsidR="00711383" w:rsidRPr="00711383" w:rsidRDefault="00711383" w:rsidP="000446C1">
            <w:pPr>
              <w:rPr>
                <w:color w:val="000000"/>
                <w:sz w:val="22"/>
                <w:szCs w:val="22"/>
              </w:rPr>
            </w:pPr>
            <w:r w:rsidRPr="00711383">
              <w:rPr>
                <w:color w:val="000000"/>
                <w:sz w:val="22"/>
                <w:szCs w:val="22"/>
              </w:rPr>
              <w:t xml:space="preserve">The number of days a </w:t>
            </w:r>
            <w:r w:rsidRPr="00711383">
              <w:rPr>
                <w:i/>
                <w:iCs/>
                <w:color w:val="000000"/>
                <w:sz w:val="22"/>
                <w:szCs w:val="22"/>
              </w:rPr>
              <w:t xml:space="preserve">Renter </w:t>
            </w:r>
            <w:r w:rsidRPr="00711383">
              <w:rPr>
                <w:color w:val="000000"/>
                <w:sz w:val="22"/>
                <w:szCs w:val="22"/>
              </w:rPr>
              <w:t>want to rent the tool for.</w:t>
            </w:r>
          </w:p>
        </w:tc>
      </w:tr>
      <w:tr w:rsidR="00711383" w:rsidRPr="00711383" w14:paraId="045CC689" w14:textId="77777777" w:rsidTr="00E31B0C">
        <w:trPr>
          <w:trHeight w:val="363"/>
        </w:trPr>
        <w:tc>
          <w:tcPr>
            <w:tcW w:w="1952" w:type="dxa"/>
            <w:tcBorders>
              <w:top w:val="nil"/>
              <w:left w:val="nil"/>
              <w:bottom w:val="nil"/>
              <w:right w:val="nil"/>
            </w:tcBorders>
            <w:shd w:val="clear" w:color="auto" w:fill="auto"/>
            <w:noWrap/>
            <w:vAlign w:val="center"/>
            <w:hideMark/>
          </w:tcPr>
          <w:p w14:paraId="214EF79E" w14:textId="77777777" w:rsidR="00711383" w:rsidRPr="00711383" w:rsidRDefault="00711383" w:rsidP="000446C1">
            <w:pPr>
              <w:rPr>
                <w:color w:val="000000"/>
                <w:sz w:val="22"/>
                <w:szCs w:val="22"/>
              </w:rPr>
            </w:pPr>
            <w:r w:rsidRPr="00711383">
              <w:rPr>
                <w:color w:val="000000"/>
                <w:sz w:val="22"/>
                <w:szCs w:val="22"/>
              </w:rPr>
              <w:t>rentPrice</w:t>
            </w:r>
          </w:p>
        </w:tc>
        <w:tc>
          <w:tcPr>
            <w:tcW w:w="1383" w:type="dxa"/>
            <w:tcBorders>
              <w:top w:val="nil"/>
              <w:left w:val="nil"/>
              <w:bottom w:val="nil"/>
              <w:right w:val="nil"/>
            </w:tcBorders>
            <w:shd w:val="clear" w:color="auto" w:fill="auto"/>
            <w:noWrap/>
            <w:vAlign w:val="center"/>
            <w:hideMark/>
          </w:tcPr>
          <w:p w14:paraId="6D7E2D41"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nil"/>
              <w:left w:val="nil"/>
              <w:bottom w:val="nil"/>
              <w:right w:val="nil"/>
            </w:tcBorders>
            <w:shd w:val="clear" w:color="auto" w:fill="auto"/>
            <w:noWrap/>
            <w:vAlign w:val="center"/>
            <w:hideMark/>
          </w:tcPr>
          <w:p w14:paraId="1C9B140C" w14:textId="77777777" w:rsidR="00711383" w:rsidRPr="00711383" w:rsidRDefault="00711383" w:rsidP="000446C1">
            <w:pPr>
              <w:rPr>
                <w:color w:val="000000"/>
                <w:sz w:val="22"/>
                <w:szCs w:val="22"/>
              </w:rPr>
            </w:pPr>
            <w:r w:rsidRPr="00711383">
              <w:rPr>
                <w:color w:val="000000"/>
                <w:sz w:val="22"/>
                <w:szCs w:val="22"/>
              </w:rPr>
              <w:t xml:space="preserve">A </w:t>
            </w:r>
            <w:r w:rsidRPr="00711383">
              <w:rPr>
                <w:i/>
                <w:iCs/>
                <w:color w:val="000000"/>
                <w:sz w:val="22"/>
                <w:szCs w:val="22"/>
              </w:rPr>
              <w:t>Tool</w:t>
            </w:r>
            <w:r w:rsidRPr="00711383">
              <w:rPr>
                <w:color w:val="000000"/>
                <w:sz w:val="22"/>
                <w:szCs w:val="22"/>
              </w:rPr>
              <w:t xml:space="preserve"> rent price for one day.</w:t>
            </w:r>
          </w:p>
        </w:tc>
      </w:tr>
      <w:tr w:rsidR="00711383" w:rsidRPr="00711383" w14:paraId="673C7390" w14:textId="77777777" w:rsidTr="00E31B0C">
        <w:trPr>
          <w:trHeight w:val="363"/>
        </w:trPr>
        <w:tc>
          <w:tcPr>
            <w:tcW w:w="1952" w:type="dxa"/>
            <w:tcBorders>
              <w:top w:val="nil"/>
              <w:left w:val="nil"/>
              <w:bottom w:val="nil"/>
              <w:right w:val="nil"/>
            </w:tcBorders>
            <w:shd w:val="clear" w:color="auto" w:fill="auto"/>
            <w:noWrap/>
            <w:vAlign w:val="center"/>
            <w:hideMark/>
          </w:tcPr>
          <w:p w14:paraId="763935C1" w14:textId="77777777" w:rsidR="00711383" w:rsidRPr="00711383" w:rsidRDefault="00711383" w:rsidP="000446C1">
            <w:pPr>
              <w:rPr>
                <w:color w:val="000000"/>
                <w:sz w:val="22"/>
                <w:szCs w:val="22"/>
              </w:rPr>
            </w:pPr>
            <w:r w:rsidRPr="00711383">
              <w:rPr>
                <w:color w:val="000000"/>
                <w:sz w:val="22"/>
                <w:szCs w:val="22"/>
              </w:rPr>
              <w:t>insuranceAmount</w:t>
            </w:r>
          </w:p>
        </w:tc>
        <w:tc>
          <w:tcPr>
            <w:tcW w:w="1383" w:type="dxa"/>
            <w:tcBorders>
              <w:top w:val="nil"/>
              <w:left w:val="nil"/>
              <w:bottom w:val="nil"/>
              <w:right w:val="nil"/>
            </w:tcBorders>
            <w:shd w:val="clear" w:color="auto" w:fill="auto"/>
            <w:noWrap/>
            <w:vAlign w:val="center"/>
            <w:hideMark/>
          </w:tcPr>
          <w:p w14:paraId="0BD031F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nil"/>
              <w:left w:val="nil"/>
              <w:bottom w:val="nil"/>
              <w:right w:val="nil"/>
            </w:tcBorders>
            <w:shd w:val="clear" w:color="auto" w:fill="auto"/>
            <w:noWrap/>
            <w:vAlign w:val="center"/>
            <w:hideMark/>
          </w:tcPr>
          <w:p w14:paraId="4D198627" w14:textId="77777777" w:rsidR="00711383" w:rsidRPr="00711383" w:rsidRDefault="00711383" w:rsidP="000446C1">
            <w:pPr>
              <w:rPr>
                <w:color w:val="000000"/>
                <w:sz w:val="22"/>
                <w:szCs w:val="22"/>
              </w:rPr>
            </w:pPr>
            <w:r w:rsidRPr="00711383">
              <w:rPr>
                <w:color w:val="000000"/>
                <w:sz w:val="22"/>
                <w:szCs w:val="22"/>
              </w:rPr>
              <w:t xml:space="preserve">An insurance amount of a </w:t>
            </w:r>
            <w:r w:rsidRPr="00711383">
              <w:rPr>
                <w:i/>
                <w:iCs/>
                <w:color w:val="000000"/>
                <w:sz w:val="22"/>
                <w:szCs w:val="22"/>
              </w:rPr>
              <w:t xml:space="preserve">Tool </w:t>
            </w:r>
            <w:r w:rsidRPr="00711383">
              <w:rPr>
                <w:color w:val="000000"/>
                <w:sz w:val="22"/>
                <w:szCs w:val="22"/>
              </w:rPr>
              <w:t xml:space="preserve">that is held on the </w:t>
            </w:r>
            <w:r w:rsidRPr="00711383">
              <w:rPr>
                <w:i/>
                <w:iCs/>
                <w:color w:val="000000"/>
                <w:sz w:val="22"/>
                <w:szCs w:val="22"/>
              </w:rPr>
              <w:t>Renter</w:t>
            </w:r>
            <w:r w:rsidRPr="00711383">
              <w:rPr>
                <w:color w:val="000000"/>
                <w:sz w:val="22"/>
                <w:szCs w:val="22"/>
              </w:rPr>
              <w:t xml:space="preserve">'s credit card until the </w:t>
            </w:r>
            <w:r w:rsidRPr="00711383">
              <w:rPr>
                <w:i/>
                <w:iCs/>
                <w:color w:val="000000"/>
                <w:sz w:val="22"/>
                <w:szCs w:val="22"/>
              </w:rPr>
              <w:t>Tool</w:t>
            </w:r>
            <w:r w:rsidRPr="00711383">
              <w:rPr>
                <w:color w:val="000000"/>
                <w:sz w:val="22"/>
                <w:szCs w:val="22"/>
              </w:rPr>
              <w:t xml:space="preserve"> is returned in a good condition.</w:t>
            </w:r>
          </w:p>
        </w:tc>
      </w:tr>
      <w:tr w:rsidR="00711383" w:rsidRPr="00711383" w14:paraId="267B11A4" w14:textId="77777777" w:rsidTr="00E31B0C">
        <w:trPr>
          <w:trHeight w:val="363"/>
        </w:trPr>
        <w:tc>
          <w:tcPr>
            <w:tcW w:w="1952" w:type="dxa"/>
            <w:tcBorders>
              <w:top w:val="nil"/>
              <w:left w:val="nil"/>
              <w:bottom w:val="nil"/>
              <w:right w:val="nil"/>
            </w:tcBorders>
            <w:shd w:val="clear" w:color="auto" w:fill="auto"/>
            <w:noWrap/>
            <w:vAlign w:val="center"/>
            <w:hideMark/>
          </w:tcPr>
          <w:p w14:paraId="152A3CA6" w14:textId="77777777" w:rsidR="00711383" w:rsidRPr="00711383" w:rsidRDefault="00711383" w:rsidP="000446C1">
            <w:pPr>
              <w:rPr>
                <w:color w:val="000000"/>
                <w:sz w:val="22"/>
                <w:szCs w:val="22"/>
              </w:rPr>
            </w:pPr>
            <w:r w:rsidRPr="00711383">
              <w:rPr>
                <w:color w:val="000000"/>
                <w:sz w:val="22"/>
                <w:szCs w:val="22"/>
              </w:rPr>
              <w:t>isAccepted</w:t>
            </w:r>
          </w:p>
        </w:tc>
        <w:tc>
          <w:tcPr>
            <w:tcW w:w="1383" w:type="dxa"/>
            <w:tcBorders>
              <w:top w:val="nil"/>
              <w:left w:val="nil"/>
              <w:bottom w:val="nil"/>
              <w:right w:val="nil"/>
            </w:tcBorders>
            <w:shd w:val="clear" w:color="auto" w:fill="auto"/>
            <w:noWrap/>
            <w:vAlign w:val="center"/>
            <w:hideMark/>
          </w:tcPr>
          <w:p w14:paraId="10655DE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nil"/>
              <w:left w:val="nil"/>
              <w:bottom w:val="nil"/>
              <w:right w:val="nil"/>
            </w:tcBorders>
            <w:shd w:val="clear" w:color="auto" w:fill="auto"/>
            <w:noWrap/>
            <w:vAlign w:val="center"/>
            <w:hideMark/>
          </w:tcPr>
          <w:p w14:paraId="1BD07090" w14:textId="77777777"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Requset </w:t>
            </w:r>
            <w:r w:rsidRPr="00711383">
              <w:rPr>
                <w:color w:val="000000"/>
                <w:sz w:val="22"/>
                <w:szCs w:val="22"/>
              </w:rPr>
              <w:t>is accepted or not.</w:t>
            </w:r>
          </w:p>
        </w:tc>
      </w:tr>
      <w:tr w:rsidR="00E31B0C" w:rsidRPr="00711383" w14:paraId="416D1EEA" w14:textId="77777777" w:rsidTr="00E31B0C">
        <w:trPr>
          <w:trHeight w:val="363"/>
        </w:trPr>
        <w:tc>
          <w:tcPr>
            <w:tcW w:w="1952" w:type="dxa"/>
            <w:tcBorders>
              <w:top w:val="nil"/>
              <w:left w:val="nil"/>
              <w:right w:val="nil"/>
            </w:tcBorders>
            <w:shd w:val="clear" w:color="auto" w:fill="auto"/>
            <w:noWrap/>
            <w:vAlign w:val="center"/>
            <w:hideMark/>
          </w:tcPr>
          <w:p w14:paraId="5A608570" w14:textId="77777777" w:rsidR="00711383" w:rsidRPr="00711383" w:rsidRDefault="00711383" w:rsidP="000446C1">
            <w:pPr>
              <w:rPr>
                <w:color w:val="000000"/>
                <w:sz w:val="22"/>
                <w:szCs w:val="22"/>
              </w:rPr>
            </w:pPr>
            <w:r w:rsidRPr="00711383">
              <w:rPr>
                <w:color w:val="000000"/>
                <w:sz w:val="22"/>
                <w:szCs w:val="22"/>
              </w:rPr>
              <w:t>isRented</w:t>
            </w:r>
          </w:p>
        </w:tc>
        <w:tc>
          <w:tcPr>
            <w:tcW w:w="1383" w:type="dxa"/>
            <w:tcBorders>
              <w:top w:val="nil"/>
              <w:left w:val="nil"/>
              <w:right w:val="nil"/>
            </w:tcBorders>
            <w:shd w:val="clear" w:color="auto" w:fill="auto"/>
            <w:noWrap/>
            <w:vAlign w:val="center"/>
            <w:hideMark/>
          </w:tcPr>
          <w:p w14:paraId="43EBF0C1"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ToolRequest</w:t>
            </w:r>
          </w:p>
        </w:tc>
        <w:tc>
          <w:tcPr>
            <w:tcW w:w="6025" w:type="dxa"/>
            <w:tcBorders>
              <w:top w:val="nil"/>
              <w:left w:val="nil"/>
              <w:right w:val="nil"/>
            </w:tcBorders>
            <w:shd w:val="clear" w:color="auto" w:fill="auto"/>
            <w:noWrap/>
            <w:vAlign w:val="center"/>
            <w:hideMark/>
          </w:tcPr>
          <w:p w14:paraId="4D7FF880" w14:textId="7C04E1EA" w:rsidR="00711383" w:rsidRPr="00711383" w:rsidRDefault="00711383" w:rsidP="000446C1">
            <w:pPr>
              <w:rPr>
                <w:color w:val="000000"/>
                <w:sz w:val="22"/>
                <w:szCs w:val="22"/>
              </w:rPr>
            </w:pPr>
            <w:r w:rsidRPr="00711383">
              <w:rPr>
                <w:color w:val="000000"/>
                <w:sz w:val="22"/>
                <w:szCs w:val="22"/>
              </w:rPr>
              <w:t xml:space="preserve">An indicator if a </w:t>
            </w:r>
            <w:r w:rsidRPr="00711383">
              <w:rPr>
                <w:i/>
                <w:iCs/>
                <w:color w:val="000000"/>
                <w:sz w:val="22"/>
                <w:szCs w:val="22"/>
              </w:rPr>
              <w:t xml:space="preserve">ToolRequset </w:t>
            </w:r>
            <w:r w:rsidRPr="00711383">
              <w:rPr>
                <w:color w:val="000000"/>
                <w:sz w:val="22"/>
                <w:szCs w:val="22"/>
              </w:rPr>
              <w:t xml:space="preserve">is accepted and the </w:t>
            </w:r>
            <w:r w:rsidRPr="00711383">
              <w:rPr>
                <w:i/>
                <w:iCs/>
                <w:color w:val="000000"/>
                <w:sz w:val="22"/>
                <w:szCs w:val="22"/>
              </w:rPr>
              <w:t>Tool</w:t>
            </w:r>
            <w:r w:rsidRPr="00711383">
              <w:rPr>
                <w:color w:val="000000"/>
                <w:sz w:val="22"/>
                <w:szCs w:val="22"/>
              </w:rPr>
              <w:t xml:space="preserve"> is </w:t>
            </w:r>
            <w:r w:rsidR="00FE0642" w:rsidRPr="00711383">
              <w:rPr>
                <w:color w:val="000000"/>
                <w:sz w:val="22"/>
                <w:szCs w:val="22"/>
              </w:rPr>
              <w:t>delivered,</w:t>
            </w:r>
            <w:r w:rsidRPr="00711383">
              <w:rPr>
                <w:color w:val="000000"/>
                <w:sz w:val="22"/>
                <w:szCs w:val="22"/>
              </w:rPr>
              <w:t xml:space="preserve"> and a </w:t>
            </w:r>
            <w:r w:rsidRPr="00711383">
              <w:rPr>
                <w:i/>
                <w:iCs/>
                <w:color w:val="000000"/>
                <w:sz w:val="22"/>
                <w:szCs w:val="22"/>
              </w:rPr>
              <w:t>Rent</w:t>
            </w:r>
            <w:r w:rsidRPr="00711383">
              <w:rPr>
                <w:color w:val="000000"/>
                <w:sz w:val="22"/>
                <w:szCs w:val="22"/>
              </w:rPr>
              <w:t xml:space="preserve"> has started.</w:t>
            </w:r>
          </w:p>
        </w:tc>
      </w:tr>
      <w:tr w:rsidR="00E31B0C" w:rsidRPr="00711383" w14:paraId="1F4F74FC"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45ADD253" w14:textId="77777777" w:rsidR="00711383" w:rsidRPr="00711383" w:rsidRDefault="00711383" w:rsidP="000446C1">
            <w:pPr>
              <w:rPr>
                <w:color w:val="000000"/>
                <w:sz w:val="22"/>
                <w:szCs w:val="22"/>
              </w:rPr>
            </w:pPr>
            <w:r w:rsidRPr="00711383">
              <w:rPr>
                <w:color w:val="000000"/>
                <w:sz w:val="22"/>
                <w:szCs w:val="22"/>
              </w:rPr>
              <w:t>tool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386A9DC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6D34D800" w14:textId="77777777"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Tool</w:t>
            </w:r>
            <w:r w:rsidRPr="00711383">
              <w:rPr>
                <w:color w:val="000000"/>
                <w:sz w:val="22"/>
                <w:szCs w:val="22"/>
              </w:rPr>
              <w:t xml:space="preserve"> linked to a </w:t>
            </w:r>
            <w:r w:rsidRPr="00711383">
              <w:rPr>
                <w:i/>
                <w:iCs/>
                <w:color w:val="000000"/>
                <w:sz w:val="22"/>
                <w:szCs w:val="22"/>
              </w:rPr>
              <w:t>Rent</w:t>
            </w:r>
            <w:r w:rsidRPr="00711383">
              <w:rPr>
                <w:color w:val="000000"/>
                <w:sz w:val="22"/>
                <w:szCs w:val="22"/>
              </w:rPr>
              <w:t>.</w:t>
            </w:r>
          </w:p>
        </w:tc>
      </w:tr>
      <w:tr w:rsidR="00711383" w:rsidRPr="00711383" w14:paraId="0D0E304A" w14:textId="77777777" w:rsidTr="00E31B0C">
        <w:trPr>
          <w:trHeight w:val="363"/>
        </w:trPr>
        <w:tc>
          <w:tcPr>
            <w:tcW w:w="1952" w:type="dxa"/>
            <w:tcBorders>
              <w:top w:val="nil"/>
              <w:left w:val="nil"/>
              <w:bottom w:val="nil"/>
              <w:right w:val="nil"/>
            </w:tcBorders>
            <w:shd w:val="clear" w:color="auto" w:fill="auto"/>
            <w:noWrap/>
            <w:vAlign w:val="center"/>
            <w:hideMark/>
          </w:tcPr>
          <w:p w14:paraId="46479A20" w14:textId="77777777" w:rsidR="00711383" w:rsidRPr="00711383" w:rsidRDefault="00711383" w:rsidP="000446C1">
            <w:pPr>
              <w:rPr>
                <w:color w:val="000000"/>
                <w:sz w:val="22"/>
                <w:szCs w:val="22"/>
              </w:rPr>
            </w:pPr>
            <w:r w:rsidRPr="00711383">
              <w:rPr>
                <w:color w:val="000000"/>
                <w:sz w:val="22"/>
                <w:szCs w:val="22"/>
              </w:rPr>
              <w:lastRenderedPageBreak/>
              <w:t>requestID</w:t>
            </w:r>
          </w:p>
        </w:tc>
        <w:tc>
          <w:tcPr>
            <w:tcW w:w="1383" w:type="dxa"/>
            <w:tcBorders>
              <w:top w:val="nil"/>
              <w:left w:val="nil"/>
              <w:bottom w:val="nil"/>
              <w:right w:val="nil"/>
            </w:tcBorders>
            <w:shd w:val="clear" w:color="auto" w:fill="auto"/>
            <w:noWrap/>
            <w:vAlign w:val="center"/>
            <w:hideMark/>
          </w:tcPr>
          <w:p w14:paraId="43F08867"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7DADBBE5" w14:textId="42980560" w:rsidR="00711383" w:rsidRPr="00711383" w:rsidRDefault="00711383" w:rsidP="000446C1">
            <w:pPr>
              <w:rPr>
                <w:color w:val="000000"/>
                <w:sz w:val="22"/>
                <w:szCs w:val="22"/>
              </w:rPr>
            </w:pPr>
            <w:r w:rsidRPr="00711383">
              <w:rPr>
                <w:color w:val="000000"/>
                <w:sz w:val="22"/>
                <w:szCs w:val="22"/>
              </w:rPr>
              <w:t xml:space="preserve">A unique identifier for a </w:t>
            </w:r>
            <w:r w:rsidRPr="00711383">
              <w:rPr>
                <w:i/>
                <w:iCs/>
                <w:color w:val="000000"/>
                <w:sz w:val="22"/>
                <w:szCs w:val="22"/>
              </w:rPr>
              <w:t xml:space="preserve">ToolRequest </w:t>
            </w:r>
            <w:r w:rsidRPr="00711383">
              <w:rPr>
                <w:color w:val="000000"/>
                <w:sz w:val="22"/>
                <w:szCs w:val="22"/>
              </w:rPr>
              <w:t>linked to a</w:t>
            </w:r>
            <w:r w:rsidRPr="00711383">
              <w:rPr>
                <w:i/>
                <w:iCs/>
                <w:color w:val="000000"/>
                <w:sz w:val="22"/>
                <w:szCs w:val="22"/>
              </w:rPr>
              <w:t xml:space="preserve"> </w:t>
            </w:r>
            <w:r w:rsidR="00E31B0C" w:rsidRPr="00711383">
              <w:rPr>
                <w:i/>
                <w:iCs/>
                <w:color w:val="000000"/>
                <w:sz w:val="22"/>
                <w:szCs w:val="22"/>
              </w:rPr>
              <w:t>Rent.</w:t>
            </w:r>
          </w:p>
        </w:tc>
      </w:tr>
      <w:tr w:rsidR="00711383" w:rsidRPr="00711383" w14:paraId="2AF06391" w14:textId="77777777" w:rsidTr="00E31B0C">
        <w:trPr>
          <w:trHeight w:val="363"/>
        </w:trPr>
        <w:tc>
          <w:tcPr>
            <w:tcW w:w="1952" w:type="dxa"/>
            <w:tcBorders>
              <w:top w:val="nil"/>
              <w:left w:val="nil"/>
              <w:bottom w:val="nil"/>
              <w:right w:val="nil"/>
            </w:tcBorders>
            <w:shd w:val="clear" w:color="auto" w:fill="auto"/>
            <w:noWrap/>
            <w:vAlign w:val="center"/>
            <w:hideMark/>
          </w:tcPr>
          <w:p w14:paraId="745F302A" w14:textId="77777777" w:rsidR="00711383" w:rsidRPr="00711383" w:rsidRDefault="00711383" w:rsidP="000446C1">
            <w:pPr>
              <w:rPr>
                <w:color w:val="000000"/>
                <w:sz w:val="22"/>
                <w:szCs w:val="22"/>
              </w:rPr>
            </w:pPr>
            <w:r w:rsidRPr="00711383">
              <w:rPr>
                <w:color w:val="000000"/>
                <w:sz w:val="22"/>
                <w:szCs w:val="22"/>
              </w:rPr>
              <w:t>startTime</w:t>
            </w:r>
          </w:p>
        </w:tc>
        <w:tc>
          <w:tcPr>
            <w:tcW w:w="1383" w:type="dxa"/>
            <w:tcBorders>
              <w:top w:val="nil"/>
              <w:left w:val="nil"/>
              <w:bottom w:val="nil"/>
              <w:right w:val="nil"/>
            </w:tcBorders>
            <w:shd w:val="clear" w:color="auto" w:fill="auto"/>
            <w:noWrap/>
            <w:vAlign w:val="center"/>
            <w:hideMark/>
          </w:tcPr>
          <w:p w14:paraId="02C7BEB0"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bottom w:val="nil"/>
              <w:right w:val="nil"/>
            </w:tcBorders>
            <w:shd w:val="clear" w:color="auto" w:fill="auto"/>
            <w:noWrap/>
            <w:vAlign w:val="center"/>
            <w:hideMark/>
          </w:tcPr>
          <w:p w14:paraId="43EB0A21" w14:textId="77777777" w:rsidR="00711383" w:rsidRPr="00711383" w:rsidRDefault="00711383" w:rsidP="000446C1">
            <w:pPr>
              <w:rPr>
                <w:color w:val="000000"/>
                <w:sz w:val="22"/>
                <w:szCs w:val="22"/>
              </w:rPr>
            </w:pPr>
            <w:r w:rsidRPr="00711383">
              <w:rPr>
                <w:color w:val="000000"/>
                <w:sz w:val="22"/>
                <w:szCs w:val="22"/>
              </w:rPr>
              <w:t xml:space="preserve">the start date and time of a </w:t>
            </w:r>
            <w:r w:rsidRPr="00711383">
              <w:rPr>
                <w:i/>
                <w:iCs/>
                <w:color w:val="000000"/>
                <w:sz w:val="22"/>
                <w:szCs w:val="22"/>
              </w:rPr>
              <w:t>Rent.</w:t>
            </w:r>
            <w:r w:rsidRPr="00711383">
              <w:rPr>
                <w:color w:val="000000"/>
                <w:sz w:val="22"/>
                <w:szCs w:val="22"/>
              </w:rPr>
              <w:t xml:space="preserve"> (i.e., the date and time of delivering the </w:t>
            </w:r>
            <w:r w:rsidRPr="00711383">
              <w:rPr>
                <w:i/>
                <w:iCs/>
                <w:color w:val="000000"/>
                <w:sz w:val="22"/>
                <w:szCs w:val="22"/>
              </w:rPr>
              <w:t>Tool</w:t>
            </w:r>
            <w:r w:rsidRPr="00711383">
              <w:rPr>
                <w:color w:val="000000"/>
                <w:sz w:val="22"/>
                <w:szCs w:val="22"/>
              </w:rPr>
              <w:t>).</w:t>
            </w:r>
          </w:p>
        </w:tc>
      </w:tr>
      <w:tr w:rsidR="00E31B0C" w:rsidRPr="00711383" w14:paraId="57BF3179" w14:textId="77777777" w:rsidTr="00E31B0C">
        <w:trPr>
          <w:trHeight w:val="363"/>
        </w:trPr>
        <w:tc>
          <w:tcPr>
            <w:tcW w:w="1952" w:type="dxa"/>
            <w:tcBorders>
              <w:top w:val="nil"/>
              <w:left w:val="nil"/>
              <w:right w:val="nil"/>
            </w:tcBorders>
            <w:shd w:val="clear" w:color="auto" w:fill="auto"/>
            <w:noWrap/>
            <w:vAlign w:val="center"/>
            <w:hideMark/>
          </w:tcPr>
          <w:p w14:paraId="63287868" w14:textId="77777777" w:rsidR="00711383" w:rsidRPr="00711383" w:rsidRDefault="00711383" w:rsidP="000446C1">
            <w:pPr>
              <w:rPr>
                <w:color w:val="000000"/>
                <w:sz w:val="22"/>
                <w:szCs w:val="22"/>
              </w:rPr>
            </w:pPr>
            <w:r w:rsidRPr="00711383">
              <w:rPr>
                <w:color w:val="000000"/>
                <w:sz w:val="22"/>
                <w:szCs w:val="22"/>
              </w:rPr>
              <w:t>endTime</w:t>
            </w:r>
          </w:p>
        </w:tc>
        <w:tc>
          <w:tcPr>
            <w:tcW w:w="1383" w:type="dxa"/>
            <w:tcBorders>
              <w:top w:val="nil"/>
              <w:left w:val="nil"/>
              <w:right w:val="nil"/>
            </w:tcBorders>
            <w:shd w:val="clear" w:color="auto" w:fill="auto"/>
            <w:noWrap/>
            <w:vAlign w:val="center"/>
            <w:hideMark/>
          </w:tcPr>
          <w:p w14:paraId="22A0199B"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Rent</w:t>
            </w:r>
          </w:p>
        </w:tc>
        <w:tc>
          <w:tcPr>
            <w:tcW w:w="6025" w:type="dxa"/>
            <w:tcBorders>
              <w:top w:val="nil"/>
              <w:left w:val="nil"/>
              <w:right w:val="nil"/>
            </w:tcBorders>
            <w:shd w:val="clear" w:color="auto" w:fill="auto"/>
            <w:noWrap/>
            <w:vAlign w:val="center"/>
            <w:hideMark/>
          </w:tcPr>
          <w:p w14:paraId="73031164" w14:textId="77777777" w:rsidR="00711383" w:rsidRPr="00711383" w:rsidRDefault="00711383" w:rsidP="000446C1">
            <w:pPr>
              <w:rPr>
                <w:color w:val="000000"/>
                <w:sz w:val="22"/>
                <w:szCs w:val="22"/>
              </w:rPr>
            </w:pPr>
            <w:r w:rsidRPr="00711383">
              <w:rPr>
                <w:color w:val="000000"/>
                <w:sz w:val="22"/>
                <w:szCs w:val="22"/>
              </w:rPr>
              <w:t xml:space="preserve">the end date and time of a </w:t>
            </w:r>
            <w:r w:rsidRPr="00711383">
              <w:rPr>
                <w:i/>
                <w:iCs/>
                <w:color w:val="000000"/>
                <w:sz w:val="22"/>
                <w:szCs w:val="22"/>
              </w:rPr>
              <w:t>Rent.</w:t>
            </w:r>
            <w:r w:rsidRPr="00711383">
              <w:rPr>
                <w:color w:val="000000"/>
                <w:sz w:val="22"/>
                <w:szCs w:val="22"/>
              </w:rPr>
              <w:t xml:space="preserve"> (i.e., the date and time of returning the </w:t>
            </w:r>
            <w:r w:rsidRPr="00711383">
              <w:rPr>
                <w:i/>
                <w:iCs/>
                <w:color w:val="000000"/>
                <w:sz w:val="22"/>
                <w:szCs w:val="22"/>
              </w:rPr>
              <w:t>Tool</w:t>
            </w:r>
            <w:r w:rsidRPr="00711383">
              <w:rPr>
                <w:color w:val="000000"/>
                <w:sz w:val="22"/>
                <w:szCs w:val="22"/>
              </w:rPr>
              <w:t>).</w:t>
            </w:r>
          </w:p>
        </w:tc>
      </w:tr>
      <w:tr w:rsidR="00E31B0C" w:rsidRPr="00711383" w14:paraId="321D7673" w14:textId="77777777" w:rsidTr="00E31B0C">
        <w:trPr>
          <w:trHeight w:val="363"/>
        </w:trPr>
        <w:tc>
          <w:tcPr>
            <w:tcW w:w="1952" w:type="dxa"/>
            <w:tcBorders>
              <w:top w:val="single" w:sz="4" w:space="0" w:color="BFBFBF" w:themeColor="background1" w:themeShade="BF"/>
              <w:left w:val="nil"/>
              <w:bottom w:val="nil"/>
              <w:right w:val="nil"/>
            </w:tcBorders>
            <w:shd w:val="clear" w:color="auto" w:fill="auto"/>
            <w:noWrap/>
            <w:vAlign w:val="center"/>
            <w:hideMark/>
          </w:tcPr>
          <w:p w14:paraId="3F3DD35D" w14:textId="77777777" w:rsidR="00711383" w:rsidRPr="00711383" w:rsidRDefault="00711383" w:rsidP="000446C1">
            <w:pPr>
              <w:rPr>
                <w:color w:val="000000"/>
                <w:sz w:val="22"/>
                <w:szCs w:val="22"/>
              </w:rPr>
            </w:pPr>
            <w:r w:rsidRPr="00711383">
              <w:rPr>
                <w:color w:val="000000"/>
                <w:sz w:val="22"/>
                <w:szCs w:val="22"/>
              </w:rPr>
              <w:t>creatorUID</w:t>
            </w:r>
          </w:p>
        </w:tc>
        <w:tc>
          <w:tcPr>
            <w:tcW w:w="1383" w:type="dxa"/>
            <w:tcBorders>
              <w:top w:val="single" w:sz="4" w:space="0" w:color="BFBFBF" w:themeColor="background1" w:themeShade="BF"/>
              <w:left w:val="nil"/>
              <w:bottom w:val="nil"/>
              <w:right w:val="nil"/>
            </w:tcBorders>
            <w:shd w:val="clear" w:color="auto" w:fill="auto"/>
            <w:noWrap/>
            <w:vAlign w:val="center"/>
            <w:hideMark/>
          </w:tcPr>
          <w:p w14:paraId="41E269CE"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Reviews</w:t>
            </w:r>
          </w:p>
        </w:tc>
        <w:tc>
          <w:tcPr>
            <w:tcW w:w="6025" w:type="dxa"/>
            <w:tcBorders>
              <w:top w:val="single" w:sz="4" w:space="0" w:color="BFBFBF" w:themeColor="background1" w:themeShade="BF"/>
              <w:left w:val="nil"/>
              <w:bottom w:val="nil"/>
              <w:right w:val="nil"/>
            </w:tcBorders>
            <w:shd w:val="clear" w:color="auto" w:fill="auto"/>
            <w:noWrap/>
            <w:vAlign w:val="center"/>
            <w:hideMark/>
          </w:tcPr>
          <w:p w14:paraId="2601E791"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is creating a </w:t>
            </w:r>
            <w:r w:rsidRPr="00711383">
              <w:rPr>
                <w:i/>
                <w:iCs/>
                <w:color w:val="000000"/>
                <w:sz w:val="22"/>
                <w:szCs w:val="22"/>
              </w:rPr>
              <w:t>UserReview</w:t>
            </w:r>
            <w:r w:rsidRPr="00711383">
              <w:rPr>
                <w:color w:val="000000"/>
                <w:sz w:val="22"/>
                <w:szCs w:val="22"/>
              </w:rPr>
              <w:t>.</w:t>
            </w:r>
          </w:p>
        </w:tc>
      </w:tr>
      <w:tr w:rsidR="00711383" w:rsidRPr="00711383" w14:paraId="5931B9D0" w14:textId="77777777" w:rsidTr="00E31B0C">
        <w:trPr>
          <w:trHeight w:val="363"/>
        </w:trPr>
        <w:tc>
          <w:tcPr>
            <w:tcW w:w="1952" w:type="dxa"/>
            <w:tcBorders>
              <w:top w:val="nil"/>
              <w:left w:val="nil"/>
              <w:bottom w:val="nil"/>
              <w:right w:val="nil"/>
            </w:tcBorders>
            <w:shd w:val="clear" w:color="auto" w:fill="auto"/>
            <w:noWrap/>
            <w:vAlign w:val="center"/>
            <w:hideMark/>
          </w:tcPr>
          <w:p w14:paraId="2F55EC46" w14:textId="77777777" w:rsidR="00711383" w:rsidRPr="00711383" w:rsidRDefault="00711383" w:rsidP="000446C1">
            <w:pPr>
              <w:rPr>
                <w:color w:val="000000"/>
                <w:sz w:val="22"/>
                <w:szCs w:val="22"/>
              </w:rPr>
            </w:pPr>
            <w:r w:rsidRPr="00711383">
              <w:rPr>
                <w:color w:val="000000"/>
                <w:sz w:val="22"/>
                <w:szCs w:val="22"/>
              </w:rPr>
              <w:t>targetUID</w:t>
            </w:r>
          </w:p>
        </w:tc>
        <w:tc>
          <w:tcPr>
            <w:tcW w:w="1383" w:type="dxa"/>
            <w:tcBorders>
              <w:top w:val="nil"/>
              <w:left w:val="nil"/>
              <w:bottom w:val="nil"/>
              <w:right w:val="nil"/>
            </w:tcBorders>
            <w:shd w:val="clear" w:color="auto" w:fill="auto"/>
            <w:noWrap/>
            <w:vAlign w:val="center"/>
            <w:hideMark/>
          </w:tcPr>
          <w:p w14:paraId="0E5612BF"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Reviews</w:t>
            </w:r>
          </w:p>
        </w:tc>
        <w:tc>
          <w:tcPr>
            <w:tcW w:w="6025" w:type="dxa"/>
            <w:tcBorders>
              <w:top w:val="nil"/>
              <w:left w:val="nil"/>
              <w:bottom w:val="nil"/>
              <w:right w:val="nil"/>
            </w:tcBorders>
            <w:shd w:val="clear" w:color="auto" w:fill="auto"/>
            <w:noWrap/>
            <w:vAlign w:val="center"/>
            <w:hideMark/>
          </w:tcPr>
          <w:p w14:paraId="1719F0A5" w14:textId="77777777" w:rsidR="00711383" w:rsidRPr="00711383" w:rsidRDefault="00711383" w:rsidP="000446C1">
            <w:pPr>
              <w:rPr>
                <w:color w:val="000000"/>
                <w:sz w:val="22"/>
                <w:szCs w:val="22"/>
              </w:rPr>
            </w:pPr>
            <w:r w:rsidRPr="00711383">
              <w:rPr>
                <w:color w:val="000000"/>
                <w:sz w:val="22"/>
                <w:szCs w:val="22"/>
              </w:rPr>
              <w:t xml:space="preserve"> a unique identifier for a </w:t>
            </w:r>
            <w:r w:rsidRPr="00711383">
              <w:rPr>
                <w:i/>
                <w:iCs/>
                <w:color w:val="000000"/>
                <w:sz w:val="22"/>
                <w:szCs w:val="22"/>
              </w:rPr>
              <w:t xml:space="preserve">User </w:t>
            </w:r>
            <w:r w:rsidRPr="00711383">
              <w:rPr>
                <w:color w:val="000000"/>
                <w:sz w:val="22"/>
                <w:szCs w:val="22"/>
              </w:rPr>
              <w:t xml:space="preserve">that a </w:t>
            </w:r>
            <w:r w:rsidRPr="00711383">
              <w:rPr>
                <w:i/>
                <w:iCs/>
                <w:color w:val="000000"/>
                <w:sz w:val="22"/>
                <w:szCs w:val="22"/>
              </w:rPr>
              <w:t xml:space="preserve">UserReview </w:t>
            </w:r>
            <w:r w:rsidRPr="00711383">
              <w:rPr>
                <w:color w:val="000000"/>
                <w:sz w:val="22"/>
                <w:szCs w:val="22"/>
              </w:rPr>
              <w:t>is rating/targeting.</w:t>
            </w:r>
          </w:p>
        </w:tc>
      </w:tr>
      <w:tr w:rsidR="00711383" w:rsidRPr="00711383" w14:paraId="232AB8E8" w14:textId="77777777" w:rsidTr="00E31B0C">
        <w:trPr>
          <w:trHeight w:val="363"/>
        </w:trPr>
        <w:tc>
          <w:tcPr>
            <w:tcW w:w="1952" w:type="dxa"/>
            <w:tcBorders>
              <w:top w:val="nil"/>
              <w:left w:val="nil"/>
              <w:bottom w:val="nil"/>
              <w:right w:val="nil"/>
            </w:tcBorders>
            <w:shd w:val="clear" w:color="auto" w:fill="auto"/>
            <w:noWrap/>
            <w:vAlign w:val="center"/>
            <w:hideMark/>
          </w:tcPr>
          <w:p w14:paraId="63B25287" w14:textId="77777777" w:rsidR="00711383" w:rsidRPr="00711383" w:rsidRDefault="00711383" w:rsidP="000446C1">
            <w:pPr>
              <w:rPr>
                <w:color w:val="000000"/>
                <w:sz w:val="22"/>
                <w:szCs w:val="22"/>
              </w:rPr>
            </w:pPr>
            <w:r w:rsidRPr="00711383">
              <w:rPr>
                <w:color w:val="000000"/>
                <w:sz w:val="22"/>
                <w:szCs w:val="22"/>
              </w:rPr>
              <w:t>value</w:t>
            </w:r>
          </w:p>
        </w:tc>
        <w:tc>
          <w:tcPr>
            <w:tcW w:w="1383" w:type="dxa"/>
            <w:tcBorders>
              <w:top w:val="nil"/>
              <w:left w:val="nil"/>
              <w:bottom w:val="nil"/>
              <w:right w:val="nil"/>
            </w:tcBorders>
            <w:shd w:val="clear" w:color="auto" w:fill="auto"/>
            <w:noWrap/>
            <w:vAlign w:val="center"/>
            <w:hideMark/>
          </w:tcPr>
          <w:p w14:paraId="4B14E972"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Reviews</w:t>
            </w:r>
          </w:p>
        </w:tc>
        <w:tc>
          <w:tcPr>
            <w:tcW w:w="6025" w:type="dxa"/>
            <w:tcBorders>
              <w:top w:val="nil"/>
              <w:left w:val="nil"/>
              <w:bottom w:val="nil"/>
              <w:right w:val="nil"/>
            </w:tcBorders>
            <w:shd w:val="clear" w:color="auto" w:fill="auto"/>
            <w:noWrap/>
            <w:vAlign w:val="center"/>
            <w:hideMark/>
          </w:tcPr>
          <w:p w14:paraId="7C4CA389" w14:textId="77777777" w:rsidR="00711383" w:rsidRPr="00711383" w:rsidRDefault="00711383" w:rsidP="000446C1">
            <w:pPr>
              <w:rPr>
                <w:color w:val="000000"/>
                <w:sz w:val="22"/>
                <w:szCs w:val="22"/>
              </w:rPr>
            </w:pPr>
            <w:r w:rsidRPr="00711383">
              <w:rPr>
                <w:color w:val="000000"/>
                <w:sz w:val="22"/>
                <w:szCs w:val="22"/>
              </w:rPr>
              <w:t xml:space="preserve">A value that rates a </w:t>
            </w:r>
            <w:r w:rsidRPr="00711383">
              <w:rPr>
                <w:i/>
                <w:iCs/>
                <w:color w:val="000000"/>
                <w:sz w:val="22"/>
                <w:szCs w:val="22"/>
              </w:rPr>
              <w:t xml:space="preserve">User </w:t>
            </w:r>
            <w:r w:rsidRPr="00711383">
              <w:rPr>
                <w:color w:val="000000"/>
                <w:sz w:val="22"/>
                <w:szCs w:val="22"/>
              </w:rPr>
              <w:t xml:space="preserve">out of 5, it's the average of all </w:t>
            </w:r>
            <w:r w:rsidRPr="00711383">
              <w:rPr>
                <w:i/>
                <w:iCs/>
                <w:color w:val="000000"/>
                <w:sz w:val="22"/>
                <w:szCs w:val="22"/>
              </w:rPr>
              <w:t>User.reviews</w:t>
            </w:r>
            <w:r w:rsidRPr="00711383">
              <w:rPr>
                <w:color w:val="000000"/>
                <w:sz w:val="22"/>
                <w:szCs w:val="22"/>
              </w:rPr>
              <w:t>.</w:t>
            </w:r>
          </w:p>
        </w:tc>
      </w:tr>
      <w:tr w:rsidR="00711383" w:rsidRPr="00711383" w14:paraId="2A64E294" w14:textId="77777777" w:rsidTr="00E31B0C">
        <w:trPr>
          <w:trHeight w:val="363"/>
        </w:trPr>
        <w:tc>
          <w:tcPr>
            <w:tcW w:w="1952" w:type="dxa"/>
            <w:tcBorders>
              <w:top w:val="nil"/>
              <w:left w:val="nil"/>
              <w:bottom w:val="nil"/>
              <w:right w:val="nil"/>
            </w:tcBorders>
            <w:shd w:val="clear" w:color="auto" w:fill="auto"/>
            <w:noWrap/>
            <w:vAlign w:val="center"/>
            <w:hideMark/>
          </w:tcPr>
          <w:p w14:paraId="390452C1" w14:textId="77777777" w:rsidR="00711383" w:rsidRPr="00711383" w:rsidRDefault="00711383" w:rsidP="000446C1">
            <w:pPr>
              <w:rPr>
                <w:color w:val="000000"/>
                <w:sz w:val="22"/>
                <w:szCs w:val="22"/>
              </w:rPr>
            </w:pPr>
            <w:r w:rsidRPr="00711383">
              <w:rPr>
                <w:color w:val="000000"/>
                <w:sz w:val="22"/>
                <w:szCs w:val="22"/>
              </w:rPr>
              <w:t>description</w:t>
            </w:r>
          </w:p>
        </w:tc>
        <w:tc>
          <w:tcPr>
            <w:tcW w:w="1383" w:type="dxa"/>
            <w:tcBorders>
              <w:top w:val="nil"/>
              <w:left w:val="nil"/>
              <w:bottom w:val="nil"/>
              <w:right w:val="nil"/>
            </w:tcBorders>
            <w:shd w:val="clear" w:color="auto" w:fill="auto"/>
            <w:noWrap/>
            <w:vAlign w:val="center"/>
            <w:hideMark/>
          </w:tcPr>
          <w:p w14:paraId="75E791F9" w14:textId="77777777" w:rsidR="00711383" w:rsidRPr="00711383" w:rsidRDefault="00711383" w:rsidP="000446C1">
            <w:pPr>
              <w:rPr>
                <w:color w:val="000000"/>
                <w:sz w:val="22"/>
                <w:szCs w:val="22"/>
              </w:rPr>
            </w:pPr>
            <w:r w:rsidRPr="00711383">
              <w:rPr>
                <w:color w:val="000000"/>
                <w:sz w:val="22"/>
                <w:szCs w:val="22"/>
              </w:rPr>
              <w:t xml:space="preserve">Attribute of </w:t>
            </w:r>
            <w:r w:rsidRPr="00711383">
              <w:rPr>
                <w:i/>
                <w:iCs/>
                <w:color w:val="000000"/>
                <w:sz w:val="22"/>
                <w:szCs w:val="22"/>
              </w:rPr>
              <w:t>UserReviews</w:t>
            </w:r>
          </w:p>
        </w:tc>
        <w:tc>
          <w:tcPr>
            <w:tcW w:w="6025" w:type="dxa"/>
            <w:tcBorders>
              <w:top w:val="nil"/>
              <w:left w:val="nil"/>
              <w:bottom w:val="nil"/>
              <w:right w:val="nil"/>
            </w:tcBorders>
            <w:shd w:val="clear" w:color="auto" w:fill="auto"/>
            <w:noWrap/>
            <w:vAlign w:val="center"/>
            <w:hideMark/>
          </w:tcPr>
          <w:p w14:paraId="4FD7F1D2" w14:textId="77777777" w:rsidR="00711383" w:rsidRPr="00711383" w:rsidRDefault="00711383" w:rsidP="000446C1">
            <w:pPr>
              <w:rPr>
                <w:color w:val="000000"/>
                <w:sz w:val="22"/>
                <w:szCs w:val="22"/>
              </w:rPr>
            </w:pPr>
            <w:r w:rsidRPr="00711383">
              <w:rPr>
                <w:color w:val="000000"/>
                <w:sz w:val="22"/>
                <w:szCs w:val="22"/>
              </w:rPr>
              <w:t xml:space="preserve">A description of a </w:t>
            </w:r>
            <w:r w:rsidRPr="00711383">
              <w:rPr>
                <w:i/>
                <w:iCs/>
                <w:color w:val="000000"/>
                <w:sz w:val="22"/>
                <w:szCs w:val="22"/>
              </w:rPr>
              <w:t>UserReview</w:t>
            </w:r>
            <w:r w:rsidRPr="00711383">
              <w:rPr>
                <w:color w:val="000000"/>
                <w:sz w:val="22"/>
                <w:szCs w:val="22"/>
              </w:rPr>
              <w:t>.</w:t>
            </w:r>
          </w:p>
        </w:tc>
      </w:tr>
    </w:tbl>
    <w:p w14:paraId="4A526AEB" w14:textId="77777777" w:rsidR="00711383" w:rsidRPr="00711383" w:rsidRDefault="00711383" w:rsidP="00711383"/>
    <w:p w14:paraId="51E564B2" w14:textId="56DC8E6A" w:rsidR="00711383" w:rsidRPr="00711383" w:rsidRDefault="00711383" w:rsidP="00711383">
      <w:pPr>
        <w:rPr>
          <w:lang w:val="en"/>
        </w:rPr>
        <w:sectPr w:rsidR="00711383" w:rsidRPr="00711383" w:rsidSect="00FC246B">
          <w:pgSz w:w="11906" w:h="16838" w:code="9"/>
          <w:pgMar w:top="1440" w:right="1440" w:bottom="1440" w:left="1440" w:header="720" w:footer="720" w:gutter="0"/>
          <w:cols w:space="720"/>
          <w:docGrid w:linePitch="360"/>
        </w:sectPr>
      </w:pPr>
    </w:p>
    <w:p w14:paraId="4837CC9E" w14:textId="66372F83" w:rsidR="00353808" w:rsidRDefault="00353808" w:rsidP="000A7D6C">
      <w:pPr>
        <w:pStyle w:val="Heading1"/>
        <w:spacing w:after="240"/>
        <w:rPr>
          <w:lang w:val="en"/>
        </w:rPr>
      </w:pPr>
      <w:bookmarkStart w:id="362" w:name="_Toc68957588"/>
      <w:bookmarkStart w:id="363" w:name="_Toc89869874"/>
      <w:r>
        <w:rPr>
          <w:lang w:val="en"/>
        </w:rPr>
        <w:lastRenderedPageBreak/>
        <w:t xml:space="preserve">Chapter 4 – </w:t>
      </w:r>
      <w:r w:rsidR="00C645FA" w:rsidRPr="00C645FA">
        <w:rPr>
          <w:lang w:val="en"/>
        </w:rPr>
        <w:t xml:space="preserve">Design, </w:t>
      </w:r>
      <w:r w:rsidR="00713F71" w:rsidRPr="00C645FA">
        <w:rPr>
          <w:lang w:val="en"/>
        </w:rPr>
        <w:t>Implementation,</w:t>
      </w:r>
      <w:r w:rsidR="00C645FA" w:rsidRPr="00C645FA">
        <w:rPr>
          <w:lang w:val="en"/>
        </w:rPr>
        <w:t xml:space="preserve"> and testing</w:t>
      </w:r>
      <w:bookmarkEnd w:id="363"/>
    </w:p>
    <w:p w14:paraId="50BB9416" w14:textId="6D061D35" w:rsidR="00230922" w:rsidRDefault="00230922" w:rsidP="00A8543D">
      <w:pPr>
        <w:pStyle w:val="Heading2"/>
      </w:pPr>
      <w:bookmarkStart w:id="364" w:name="_Toc89869875"/>
      <w:r>
        <w:t xml:space="preserve">4.1 Development </w:t>
      </w:r>
      <w:r w:rsidRPr="00A8543D">
        <w:t>model</w:t>
      </w:r>
      <w:bookmarkEnd w:id="364"/>
    </w:p>
    <w:p w14:paraId="472CE1AA" w14:textId="5D2E603F" w:rsidR="00230922" w:rsidRDefault="00230922" w:rsidP="00230922">
      <w:r w:rsidRPr="00E854BF">
        <w:t xml:space="preserve">I chose the iterative and incremental </w:t>
      </w:r>
      <w:r>
        <w:t xml:space="preserve">development </w:t>
      </w:r>
      <w:r w:rsidRPr="00E854BF">
        <w:t>model</w:t>
      </w:r>
      <w:r>
        <w:t xml:space="preserve"> to develop this system. The reason was my lack of experience developing e-commerce </w:t>
      </w:r>
      <w:r w:rsidR="00795932">
        <w:t xml:space="preserve">and rental </w:t>
      </w:r>
      <w:r>
        <w:t>system</w:t>
      </w:r>
      <w:r w:rsidR="00795932">
        <w:t>s</w:t>
      </w:r>
      <w:r>
        <w:t xml:space="preserve">. And most importantly because I didn’t completely know how </w:t>
      </w:r>
      <w:r w:rsidR="00FC2DBF">
        <w:t>I was</w:t>
      </w:r>
      <w:r>
        <w:t xml:space="preserve"> going to build the system with the features I had in mind such as delivery and return meetings and ensuring their flow in the correct order and disagreement cases and how are they going to be built and settled. The iterative and incremental model allowed me to incrementally grow the system and learn how to build it with each iteration of building until it was complete.</w:t>
      </w:r>
    </w:p>
    <w:p w14:paraId="2ACE7798" w14:textId="77777777" w:rsidR="004E60BB" w:rsidRDefault="004E60BB" w:rsidP="004E60BB">
      <w:pPr>
        <w:keepNext/>
      </w:pPr>
      <w:r>
        <w:rPr>
          <w:noProof/>
        </w:rPr>
        <w:drawing>
          <wp:inline distT="0" distB="0" distL="0" distR="0" wp14:anchorId="05CA4751" wp14:editId="1617390A">
            <wp:extent cx="3787238" cy="2121877"/>
            <wp:effectExtent l="0" t="0" r="3810" b="0"/>
            <wp:docPr id="8" name="Picture 8"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with low confidence"/>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798565" cy="2128223"/>
                    </a:xfrm>
                    <a:prstGeom prst="rect">
                      <a:avLst/>
                    </a:prstGeom>
                    <a:noFill/>
                    <a:ln>
                      <a:noFill/>
                    </a:ln>
                  </pic:spPr>
                </pic:pic>
              </a:graphicData>
            </a:graphic>
          </wp:inline>
        </w:drawing>
      </w:r>
    </w:p>
    <w:p w14:paraId="565A0308" w14:textId="423B2842" w:rsidR="004E60BB" w:rsidRPr="00E854BF" w:rsidRDefault="004E60BB" w:rsidP="004E60BB">
      <w:pPr>
        <w:pStyle w:val="Caption"/>
      </w:pPr>
      <w:bookmarkStart w:id="365" w:name="_Toc89869907"/>
      <w:r>
        <w:t xml:space="preserve">Figure </w:t>
      </w:r>
      <w:fldSimple w:instr=" SEQ Figure \* ARABIC ">
        <w:r w:rsidR="00715CDF">
          <w:rPr>
            <w:noProof/>
          </w:rPr>
          <w:t>7</w:t>
        </w:r>
      </w:fldSimple>
      <w:r>
        <w:t xml:space="preserve"> Development life cycle. </w:t>
      </w:r>
      <w:r w:rsidR="00C40E10">
        <w:t xml:space="preserve">By </w:t>
      </w:r>
      <w:sdt>
        <w:sdtPr>
          <w:id w:val="63302069"/>
          <w:citation/>
        </w:sdtPr>
        <w:sdtEndPr/>
        <w:sdtContent>
          <w:r w:rsidR="00C40E10">
            <w:fldChar w:fldCharType="begin"/>
          </w:r>
          <w:r w:rsidR="00C40E10">
            <w:instrText xml:space="preserve">CITATION Kru21 \l 1033 </w:instrText>
          </w:r>
          <w:r w:rsidR="00C40E10">
            <w:fldChar w:fldCharType="separate"/>
          </w:r>
          <w:r w:rsidR="00715CDF" w:rsidRPr="00715CDF">
            <w:rPr>
              <w:noProof/>
            </w:rPr>
            <w:t>(Krupadeluxe, 2021)</w:t>
          </w:r>
          <w:r w:rsidR="00C40E10">
            <w:fldChar w:fldCharType="end"/>
          </w:r>
        </w:sdtContent>
      </w:sdt>
      <w:bookmarkEnd w:id="365"/>
    </w:p>
    <w:p w14:paraId="555FA14B" w14:textId="77777777" w:rsidR="00230922" w:rsidRPr="00230922" w:rsidRDefault="00230922" w:rsidP="00230922"/>
    <w:p w14:paraId="75CB3F2C" w14:textId="4D14B37E" w:rsidR="0090656A" w:rsidRPr="0090656A" w:rsidRDefault="000A7D6C" w:rsidP="000A7D6C">
      <w:pPr>
        <w:pStyle w:val="Heading2"/>
      </w:pPr>
      <w:bookmarkStart w:id="366" w:name="_Toc89869876"/>
      <w:r>
        <w:t>4.</w:t>
      </w:r>
      <w:r w:rsidR="00230922">
        <w:t>2</w:t>
      </w:r>
      <w:r>
        <w:t xml:space="preserve"> </w:t>
      </w:r>
      <w:r w:rsidR="00353808">
        <w:t>Identity</w:t>
      </w:r>
      <w:bookmarkEnd w:id="366"/>
    </w:p>
    <w:p w14:paraId="59747016" w14:textId="48AC260D" w:rsidR="00353808" w:rsidRDefault="00353808" w:rsidP="001350F7">
      <w:pPr>
        <w:jc w:val="both"/>
      </w:pPr>
      <w:r>
        <w:rPr>
          <w:noProof/>
        </w:rPr>
        <mc:AlternateContent>
          <mc:Choice Requires="wps">
            <w:drawing>
              <wp:anchor distT="0" distB="0" distL="114300" distR="114300" simplePos="0" relativeHeight="251661312" behindDoc="0" locked="0" layoutInCell="1" allowOverlap="1" wp14:anchorId="3A393857" wp14:editId="77155475">
                <wp:simplePos x="0" y="0"/>
                <wp:positionH relativeFrom="column">
                  <wp:posOffset>4169410</wp:posOffset>
                </wp:positionH>
                <wp:positionV relativeFrom="paragraph">
                  <wp:posOffset>824230</wp:posOffset>
                </wp:positionV>
                <wp:extent cx="1555750" cy="635"/>
                <wp:effectExtent l="0" t="0" r="0" b="0"/>
                <wp:wrapSquare wrapText="bothSides"/>
                <wp:docPr id="25" name="Text Box 25"/>
                <wp:cNvGraphicFramePr/>
                <a:graphic xmlns:a="http://schemas.openxmlformats.org/drawingml/2006/main">
                  <a:graphicData uri="http://schemas.microsoft.com/office/word/2010/wordprocessingShape">
                    <wps:wsp>
                      <wps:cNvSpPr txBox="1"/>
                      <wps:spPr>
                        <a:xfrm>
                          <a:off x="0" y="0"/>
                          <a:ext cx="1555750" cy="635"/>
                        </a:xfrm>
                        <a:prstGeom prst="rect">
                          <a:avLst/>
                        </a:prstGeom>
                        <a:solidFill>
                          <a:prstClr val="white"/>
                        </a:solidFill>
                        <a:ln>
                          <a:noFill/>
                        </a:ln>
                      </wps:spPr>
                      <wps:txbx>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7" w:name="_Toc89869908"/>
                            <w:r>
                              <w:t xml:space="preserve">Figure </w:t>
                            </w:r>
                            <w:fldSimple w:instr=" SEQ Figure \* ARABIC ">
                              <w:r w:rsidR="004E60BB">
                                <w:rPr>
                                  <w:noProof/>
                                </w:rPr>
                                <w:t>8</w:t>
                              </w:r>
                            </w:fldSimple>
                            <w:r>
                              <w:t xml:space="preserve"> Rentool logo</w:t>
                            </w:r>
                            <w:bookmarkEnd w:id="36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A393857" id="_x0000_t202" coordsize="21600,21600" o:spt="202" path="m,l,21600r21600,l21600,xe">
                <v:stroke joinstyle="miter"/>
                <v:path gradientshapeok="t" o:connecttype="rect"/>
              </v:shapetype>
              <v:shape id="Text Box 25" o:spid="_x0000_s1026" type="#_x0000_t202" style="position:absolute;left:0;text-align:left;margin-left:328.3pt;margin-top:64.9pt;width:122.5pt;height:.0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" stroked="f">
                <v:textbox style="mso-fit-shape-to-text:t" inset="0,0,0,0">
                  <w:txbxContent>
                    <w:p w14:paraId="77E956A3" w14:textId="6CE92661" w:rsidR="00353808" w:rsidRPr="00303C88" w:rsidRDefault="00353808" w:rsidP="00353808">
                      <w:pPr>
                        <w:pStyle w:val="Caption"/>
                        <w:rPr>
                          <w:rFonts w:asciiTheme="minorBidi" w:eastAsia="Times New Roman" w:hAnsiTheme="minorBidi" w:cs="Times New Roman"/>
                          <w:noProof/>
                          <w:sz w:val="24"/>
                          <w:szCs w:val="24"/>
                        </w:rPr>
                      </w:pPr>
                      <w:bookmarkStart w:id="368" w:name="_Toc89869908"/>
                      <w:r>
                        <w:t xml:space="preserve">Figure </w:t>
                      </w:r>
                      <w:fldSimple w:instr=" SEQ Figure \* ARABIC ">
                        <w:r w:rsidR="004E60BB">
                          <w:rPr>
                            <w:noProof/>
                          </w:rPr>
                          <w:t>8</w:t>
                        </w:r>
                      </w:fldSimple>
                      <w:r>
                        <w:t xml:space="preserve"> Rentool logo</w:t>
                      </w:r>
                      <w:bookmarkEnd w:id="368"/>
                    </w:p>
                  </w:txbxContent>
                </v:textbox>
                <w10:wrap type="square"/>
              </v:shape>
            </w:pict>
          </mc:Fallback>
        </mc:AlternateContent>
      </w:r>
      <w:r>
        <w:rPr>
          <w:noProof/>
        </w:rPr>
        <w:drawing>
          <wp:anchor distT="0" distB="0" distL="114300" distR="114300" simplePos="0" relativeHeight="251659264" behindDoc="0" locked="0" layoutInCell="1" allowOverlap="1" wp14:anchorId="62FCE171" wp14:editId="1A61AA02">
            <wp:simplePos x="0" y="0"/>
            <wp:positionH relativeFrom="margin">
              <wp:align>right</wp:align>
            </wp:positionH>
            <wp:positionV relativeFrom="paragraph">
              <wp:posOffset>8255</wp:posOffset>
            </wp:positionV>
            <wp:extent cx="1555750" cy="758825"/>
            <wp:effectExtent l="0" t="0" r="6350" b="3175"/>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555750" cy="758825"/>
                    </a:xfrm>
                    <a:prstGeom prst="rect">
                      <a:avLst/>
                    </a:prstGeom>
                    <a:noFill/>
                    <a:ln>
                      <a:noFill/>
                    </a:ln>
                  </pic:spPr>
                </pic:pic>
              </a:graphicData>
            </a:graphic>
            <wp14:sizeRelH relativeFrom="margin">
              <wp14:pctWidth>0</wp14:pctWidth>
            </wp14:sizeRelH>
            <wp14:sizeRelV relativeFrom="margin">
              <wp14:pctHeight>0</wp14:pctHeight>
            </wp14:sizeRelV>
          </wp:anchor>
        </w:drawing>
      </w:r>
      <w:r>
        <w:t>The system is called “Rentool”, and the two main colors are blue (#</w:t>
      </w:r>
      <w:r w:rsidRPr="00C857CD">
        <w:t>2196F3</w:t>
      </w:r>
      <w:r>
        <w:t xml:space="preserve"> </w:t>
      </w:r>
      <w:r w:rsidRPr="00BE7E07">
        <w:rPr>
          <w:rFonts w:ascii="Segoe UI Emoji" w:hAnsi="Segoe UI Emoji" w:cs="Segoe UI Emoji"/>
          <w:color w:val="2196F3"/>
        </w:rPr>
        <w:t>◼</w:t>
      </w:r>
      <w:r>
        <w:t>) and white. The logo is designed with Figma using free</w:t>
      </w:r>
      <w:r w:rsidR="00E71016">
        <w:t>-to-</w:t>
      </w:r>
      <w:r>
        <w:t>use vectors from Material Design by Google and the typeface font family is NATS.</w:t>
      </w:r>
    </w:p>
    <w:p w14:paraId="405B6BC3" w14:textId="0E41F282" w:rsidR="00353808" w:rsidRDefault="00353808" w:rsidP="00353808"/>
    <w:p w14:paraId="5F19E732" w14:textId="06E5E66D" w:rsidR="00353808" w:rsidRPr="00EE1754" w:rsidRDefault="000A7D6C" w:rsidP="00353808">
      <w:pPr>
        <w:pStyle w:val="Heading2"/>
      </w:pPr>
      <w:bookmarkStart w:id="369" w:name="_Toc89869877"/>
      <w:r>
        <w:t>4.</w:t>
      </w:r>
      <w:r w:rsidR="00230922">
        <w:t>3</w:t>
      </w:r>
      <w:r>
        <w:t xml:space="preserve"> </w:t>
      </w:r>
      <w:r w:rsidR="00353808">
        <w:t xml:space="preserve">System </w:t>
      </w:r>
      <w:r w:rsidR="00353808" w:rsidRPr="00EE1754">
        <w:t>Infrastructure</w:t>
      </w:r>
      <w:bookmarkEnd w:id="369"/>
    </w:p>
    <w:p w14:paraId="7FC746E5" w14:textId="5C403B46" w:rsidR="00353808" w:rsidRDefault="000A7D6C" w:rsidP="00353808">
      <w:pPr>
        <w:pStyle w:val="Heading3"/>
      </w:pPr>
      <w:bookmarkStart w:id="370" w:name="_Toc89869878"/>
      <w:r>
        <w:t>4.</w:t>
      </w:r>
      <w:r w:rsidR="00230922">
        <w:t>3</w:t>
      </w:r>
      <w:r>
        <w:t xml:space="preserve">.1 </w:t>
      </w:r>
      <w:r w:rsidR="00353808">
        <w:t>Frontend</w:t>
      </w:r>
      <w:bookmarkEnd w:id="370"/>
      <w:r w:rsidR="00353808">
        <w:t xml:space="preserve"> </w:t>
      </w:r>
    </w:p>
    <w:p w14:paraId="1AF7C850" w14:textId="72844178" w:rsidR="00353808" w:rsidRDefault="00353808" w:rsidP="001350F7">
      <w:pPr>
        <w:jc w:val="both"/>
      </w:pPr>
      <w:r>
        <w:t xml:space="preserve">For the front-end, the app was developed and built using the Flutter framework by Google. Flutter </w:t>
      </w:r>
      <w:r w:rsidR="00E71016">
        <w:t>makes it possible</w:t>
      </w:r>
      <w:r>
        <w:t xml:space="preserve"> </w:t>
      </w:r>
      <w:r w:rsidR="00E71016">
        <w:t xml:space="preserve">to </w:t>
      </w:r>
      <w:r>
        <w:t xml:space="preserve">build fast and beautiful apps for Android, iOS, the web, and other platforms with a single codebase. The programming language used is Dart which also has its own package manager, </w:t>
      </w:r>
      <w:hyperlink r:id="rId22" w:history="1">
        <w:r w:rsidRPr="00907646">
          <w:rPr>
            <w:rStyle w:val="Hyperlink"/>
            <w:rFonts w:eastAsiaTheme="majorEastAsia"/>
            <w:i/>
            <w:iCs/>
          </w:rPr>
          <w:t>Pub</w:t>
        </w:r>
      </w:hyperlink>
      <w:r>
        <w:t>.</w:t>
      </w:r>
    </w:p>
    <w:p w14:paraId="2ECC6820" w14:textId="13A25F99" w:rsidR="00353808" w:rsidRDefault="00353808" w:rsidP="001350F7">
      <w:pPr>
        <w:jc w:val="both"/>
      </w:pPr>
      <w:r>
        <w:t xml:space="preserve">I chose Flutter because it’s great for this system as it can be compiled to Android, iOS, and a web app. Also, I’m very familiar with it and used it to build multiple </w:t>
      </w:r>
      <w:r w:rsidR="00E71016">
        <w:t xml:space="preserve">mobile and web </w:t>
      </w:r>
      <w:r>
        <w:t>apps. It has a lot of support and resources online. And there are official packages for Firebase SDKs and APIs which I’m using for the backend of the system.</w:t>
      </w:r>
    </w:p>
    <w:p w14:paraId="72C35CE7" w14:textId="39AE0465" w:rsidR="00353808" w:rsidRDefault="00353808" w:rsidP="001350F7">
      <w:pPr>
        <w:jc w:val="both"/>
      </w:pPr>
      <w:r>
        <w:t>For UI design, I used Figma. Figma is a popular free</w:t>
      </w:r>
      <w:r w:rsidR="00E71016">
        <w:t>-to-</w:t>
      </w:r>
      <w:r>
        <w:t xml:space="preserve">use </w:t>
      </w:r>
      <w:r w:rsidRPr="0087495D">
        <w:t>vector graphics editor and prototyping tool</w:t>
      </w:r>
      <w:r>
        <w:t xml:space="preserve"> that and I used to design the app screens, buttons, widgets, and logo.</w:t>
      </w:r>
    </w:p>
    <w:p w14:paraId="5F3143CF" w14:textId="77777777" w:rsidR="00D93E5F" w:rsidRDefault="00D93E5F" w:rsidP="00D93E5F">
      <w:pPr>
        <w:pStyle w:val="NoSpacing"/>
      </w:pPr>
    </w:p>
    <w:p w14:paraId="0709CCF6" w14:textId="4CFCA2C0" w:rsidR="00353808" w:rsidRDefault="000A7D6C" w:rsidP="00353808">
      <w:pPr>
        <w:pStyle w:val="Heading3"/>
      </w:pPr>
      <w:bookmarkStart w:id="371" w:name="_Toc89869879"/>
      <w:r>
        <w:t>4.</w:t>
      </w:r>
      <w:r w:rsidR="00230922">
        <w:t>3</w:t>
      </w:r>
      <w:r>
        <w:t xml:space="preserve">.2 </w:t>
      </w:r>
      <w:r w:rsidR="00353808">
        <w:t>Backend</w:t>
      </w:r>
      <w:bookmarkEnd w:id="371"/>
    </w:p>
    <w:p w14:paraId="1E08A32E" w14:textId="63EB5BC6" w:rsidR="00353808" w:rsidRDefault="00353808" w:rsidP="001350F7">
      <w:pPr>
        <w:jc w:val="both"/>
      </w:pPr>
      <w:r>
        <w:t xml:space="preserve">The system is </w:t>
      </w:r>
      <w:r w:rsidR="00D93E5F">
        <w:t xml:space="preserve">deployed </w:t>
      </w:r>
      <w:r>
        <w:t xml:space="preserve">in the cloud using </w:t>
      </w:r>
      <w:r w:rsidRPr="00847762">
        <w:rPr>
          <w:i/>
          <w:iCs/>
        </w:rPr>
        <w:t>Google Firebase</w:t>
      </w:r>
      <w:r>
        <w:t xml:space="preserve"> </w:t>
      </w:r>
      <w:r w:rsidR="00D93E5F">
        <w:t>with</w:t>
      </w:r>
      <w:r>
        <w:t xml:space="preserve"> the project id “</w:t>
      </w:r>
      <w:r w:rsidRPr="00847762">
        <w:t>rentool-5a78c</w:t>
      </w:r>
      <w:r>
        <w:t xml:space="preserve">”. </w:t>
      </w:r>
      <w:r w:rsidRPr="00847762">
        <w:rPr>
          <w:i/>
          <w:iCs/>
        </w:rPr>
        <w:t>Firebase</w:t>
      </w:r>
      <w:r>
        <w:t xml:space="preserve"> is an app development platform that offer</w:t>
      </w:r>
      <w:r w:rsidR="00E71016">
        <w:t>s</w:t>
      </w:r>
      <w:r>
        <w:t xml:space="preserve"> a lot of features to build and deploy mobile and web apps.</w:t>
      </w:r>
    </w:p>
    <w:p w14:paraId="4C68DCD3" w14:textId="77777777" w:rsidR="00353808" w:rsidRDefault="00353808" w:rsidP="001350F7">
      <w:pPr>
        <w:jc w:val="both"/>
      </w:pPr>
      <w:r>
        <w:t>I chose Firebase because I’m very familiar with it and developed multiple apps using it. It also allows me to not worry about implementing some of the services it provides (e.g., database, authentication) from scratch and stressing about making them work with each other. Instead, I can focus on building the business side of the system.</w:t>
      </w:r>
    </w:p>
    <w:p w14:paraId="54C9F9FE" w14:textId="77777777" w:rsidR="001350F7" w:rsidRDefault="001350F7" w:rsidP="002562F3"/>
    <w:p w14:paraId="6DEC5E92" w14:textId="6982AA3E" w:rsidR="00353808" w:rsidRPr="00D93E5F" w:rsidRDefault="000A7D6C" w:rsidP="00D93E5F">
      <w:pPr>
        <w:pStyle w:val="Heading4"/>
      </w:pPr>
      <w:r>
        <w:t xml:space="preserve">4.2.2.1 </w:t>
      </w:r>
      <w:r w:rsidR="00353808">
        <w:t>Authentication</w:t>
      </w:r>
    </w:p>
    <w:p w14:paraId="1FF4F1AA" w14:textId="670BBBF0" w:rsidR="00353808" w:rsidRDefault="00353808" w:rsidP="001350F7">
      <w:pPr>
        <w:jc w:val="both"/>
      </w:pPr>
      <w:r>
        <w:t>For the authentication system</w:t>
      </w:r>
      <w:r w:rsidR="00E71016">
        <w:t>,</w:t>
      </w:r>
      <w:r>
        <w:t xml:space="preserve"> the system uses </w:t>
      </w:r>
      <w:r w:rsidRPr="0034407A">
        <w:rPr>
          <w:i/>
          <w:iCs/>
        </w:rPr>
        <w:t>Firebase Authentication</w:t>
      </w:r>
      <w:r>
        <w:t xml:space="preserve"> to manage and handle users’ authentication. It allows users to create accounts using several methods, like the email and password, or with a phone number. It also allows signing users in using other providers such as Google, Facebook, Microsoft, Twitter, and much more. It can handle email verifications, password resets</w:t>
      </w:r>
      <w:r w:rsidR="00E71016">
        <w:t>,</w:t>
      </w:r>
      <w:r>
        <w:t xml:space="preserve"> and more with very little effort from the developer. This provides a strong and reliable authentication system powered and backed up by Google. </w:t>
      </w:r>
    </w:p>
    <w:p w14:paraId="12E7CC85" w14:textId="72C09DD3" w:rsidR="00353808" w:rsidRDefault="00353808" w:rsidP="001350F7">
      <w:pPr>
        <w:pStyle w:val="NoSpacing"/>
        <w:jc w:val="both"/>
      </w:pPr>
      <w:r>
        <w:t>For this system</w:t>
      </w:r>
      <w:r w:rsidR="00E71016">
        <w:t>,</w:t>
      </w:r>
      <w:r>
        <w:t xml:space="preserve"> the sign</w:t>
      </w:r>
      <w:r w:rsidR="00E71016">
        <w:t>-</w:t>
      </w:r>
      <w:r>
        <w:t xml:space="preserve">in methods </w:t>
      </w:r>
      <w:r w:rsidR="00852385">
        <w:t>used are</w:t>
      </w:r>
      <w:r>
        <w:t xml:space="preserve"> email and password, Google, and Facebook. I couldn’t add Apple and Microsoft as was intended in </w:t>
      </w:r>
      <w:r w:rsidRPr="00D93E5F">
        <w:t>FR</w:t>
      </w:r>
      <w:r w:rsidR="00D93E5F" w:rsidRPr="00D93E5F">
        <w:t>3</w:t>
      </w:r>
      <w:r>
        <w:rPr>
          <w:b/>
          <w:bCs/>
          <w:color w:val="FF0000"/>
        </w:rPr>
        <w:t xml:space="preserve"> </w:t>
      </w:r>
      <w:r w:rsidRPr="007708B6">
        <w:t>because</w:t>
      </w:r>
      <w:r>
        <w:t xml:space="preserve"> Apple requires an annual $99 for a developer account which I couldn’t pay. And I had technical issues with Microsoft due to the lack of documentation and libraries for Flutter.</w:t>
      </w:r>
    </w:p>
    <w:p w14:paraId="619DC1E9" w14:textId="62739ABE" w:rsidR="00353808" w:rsidRDefault="00353808" w:rsidP="001350F7">
      <w:pPr>
        <w:jc w:val="both"/>
      </w:pPr>
      <w:r>
        <w:t xml:space="preserve">Once a user creates an account the account will be assigned a unique UID (short for User ID) which will be used as a reference to this user’s account. </w:t>
      </w:r>
    </w:p>
    <w:p w14:paraId="7C24FF4D" w14:textId="4DF76C64" w:rsidR="00353808" w:rsidRDefault="000A7D6C" w:rsidP="00353808">
      <w:pPr>
        <w:pStyle w:val="Heading4"/>
      </w:pPr>
      <w:r>
        <w:t xml:space="preserve">4.2.2.2 </w:t>
      </w:r>
      <w:r w:rsidR="00353808">
        <w:t>The Database</w:t>
      </w:r>
    </w:p>
    <w:p w14:paraId="32633040" w14:textId="3066EEE2" w:rsidR="00353808" w:rsidRDefault="00353808" w:rsidP="001350F7">
      <w:pPr>
        <w:jc w:val="both"/>
      </w:pPr>
      <w:r w:rsidRPr="0034407A">
        <w:rPr>
          <w:i/>
          <w:iCs/>
        </w:rPr>
        <w:t>Firestore</w:t>
      </w:r>
      <w:r>
        <w:t xml:space="preserve"> </w:t>
      </w:r>
      <w:r w:rsidR="00D93E5F">
        <w:t>is</w:t>
      </w:r>
      <w:r>
        <w:t xml:space="preserve"> used f</w:t>
      </w:r>
      <w:r w:rsidRPr="00AA1619">
        <w:t>or</w:t>
      </w:r>
      <w:r>
        <w:rPr>
          <w:i/>
          <w:iCs/>
        </w:rPr>
        <w:t xml:space="preserve"> </w:t>
      </w:r>
      <w:r>
        <w:t xml:space="preserve">the system’s database. Firestore is a NoSQL database that stores the data in documents where the data is stored as a field-value map (like JSON) and each document is stored in a collection which is like a container for documents. </w:t>
      </w:r>
    </w:p>
    <w:p w14:paraId="223EC3B8" w14:textId="77777777" w:rsidR="00353808" w:rsidRDefault="00353808" w:rsidP="001350F7">
      <w:pPr>
        <w:jc w:val="both"/>
      </w:pPr>
      <w:r>
        <w:t>Firestore starts with a list of collections that each contains a list of documents. Each document has an ID that it can be accessed by. And each document has a list of fields that can be one of several types (e.g., string, bool, number), and has a list of collections (subcollections). The two main collections in this system are ‘Users’ and ‘Tools’.</w:t>
      </w:r>
    </w:p>
    <w:p w14:paraId="5CE733B9" w14:textId="22CAF578" w:rsidR="00353808" w:rsidRDefault="00353808" w:rsidP="001350F7">
      <w:pPr>
        <w:jc w:val="both"/>
      </w:pPr>
      <w:r>
        <w:t>‘Users’ contains the users’ documents with their UIDs (User ID) as the documents’ IDs, such as you can access the document of a user with the UID ‘user123’ for example</w:t>
      </w:r>
      <w:r w:rsidR="00845EC8">
        <w:t>,</w:t>
      </w:r>
      <w:r>
        <w:t xml:space="preserve"> by querying ‘</w:t>
      </w:r>
      <w:r w:rsidRPr="006852B6">
        <w:rPr>
          <w:rStyle w:val="CodeChar"/>
        </w:rPr>
        <w:t>Users</w:t>
      </w:r>
      <w:r>
        <w:rPr>
          <w:rStyle w:val="CodeChar"/>
        </w:rPr>
        <w:t>/user123</w:t>
      </w:r>
      <w:r>
        <w:t>’. A user document has the user’s profile info such as the name, profile pic, rating …etc.</w:t>
      </w:r>
    </w:p>
    <w:p w14:paraId="2CB81DCB" w14:textId="7118A4E1" w:rsidR="00353808" w:rsidRDefault="00353808" w:rsidP="001350F7">
      <w:pPr>
        <w:jc w:val="both"/>
      </w:pPr>
      <w:r>
        <w:t xml:space="preserve">The user document has multiple subcollections, including ‘private’ which stores data that can only be accessed by the user. It </w:t>
      </w:r>
      <w:r w:rsidR="00D93E5F">
        <w:t xml:space="preserve">has </w:t>
      </w:r>
      <w:r>
        <w:t>only three documents, ‘ID’, ‘card’, and ‘checklist’. ‘ID’ stores the national ID number of the user. ‘card’ stores the sharable card details (e.g., last 4 numbers, bin, type) of the user’s credit/debit card. The</w:t>
      </w:r>
      <w:r w:rsidRPr="00FF32F9">
        <w:t xml:space="preserve"> ‘checklist’</w:t>
      </w:r>
      <w:r>
        <w:t xml:space="preserve"> document stores a checklist of whether the user has an ID number, has a credit/debit card and whether the card supports payouts (i.e., sending money directly </w:t>
      </w:r>
      <w:r w:rsidRPr="003F31B4">
        <w:rPr>
          <w:b/>
          <w:bCs/>
        </w:rPr>
        <w:t>to</w:t>
      </w:r>
      <w:r>
        <w:t xml:space="preserve"> the card). ‘checklist’ is automatically updated and is used to check all of these things without querying multiple documents. The user’s document also has other </w:t>
      </w:r>
      <w:r>
        <w:lastRenderedPageBreak/>
        <w:t>subcollections like ‘reviews’, ‘notifications’, ‘devices’</w:t>
      </w:r>
      <w:r w:rsidR="00FE0642">
        <w:t>,</w:t>
      </w:r>
      <w:r>
        <w:t xml:space="preserve"> and others which will all be explained later.</w:t>
      </w:r>
    </w:p>
    <w:p w14:paraId="2E5BC991" w14:textId="77777777" w:rsidR="00353808" w:rsidRDefault="00353808" w:rsidP="001350F7">
      <w:pPr>
        <w:jc w:val="both"/>
      </w:pPr>
      <w:r>
        <w:t xml:space="preserve">The ‘Tools’ collection contains the tools’ documents, and every tool document is linked to a user using the </w:t>
      </w:r>
      <w:r w:rsidRPr="006F4703">
        <w:rPr>
          <w:rStyle w:val="CodeChar"/>
        </w:rPr>
        <w:t>ownerUID</w:t>
      </w:r>
      <w:r>
        <w:t xml:space="preserve"> field. The tool’s document contains all its public data (e.g., name, description, rent price), and has the subcollections </w:t>
      </w:r>
      <w:r w:rsidRPr="0087517B">
        <w:rPr>
          <w:rStyle w:val="CodeChar"/>
        </w:rPr>
        <w:t>requests</w:t>
      </w:r>
      <w:r>
        <w:t xml:space="preserve">, </w:t>
      </w:r>
      <w:r w:rsidRPr="0087517B">
        <w:rPr>
          <w:rStyle w:val="CodeChar"/>
        </w:rPr>
        <w:t>previous_requests</w:t>
      </w:r>
      <w:r>
        <w:t xml:space="preserve">, </w:t>
      </w:r>
      <w:r w:rsidRPr="00D9734C">
        <w:rPr>
          <w:rStyle w:val="CodeChar"/>
        </w:rPr>
        <w:t>deliver_meetings</w:t>
      </w:r>
      <w:r w:rsidRPr="00484601">
        <w:t>, and</w:t>
      </w:r>
      <w:r>
        <w:rPr>
          <w:rStyle w:val="CodeChar"/>
        </w:rPr>
        <w:t xml:space="preserve"> </w:t>
      </w:r>
      <w:r w:rsidRPr="00D9734C">
        <w:rPr>
          <w:rStyle w:val="CodeChar"/>
        </w:rPr>
        <w:t>return_meetings</w:t>
      </w:r>
      <w:r>
        <w:t xml:space="preserve">. </w:t>
      </w:r>
      <w:r w:rsidRPr="003B71FA">
        <w:rPr>
          <w:rStyle w:val="CodeChar"/>
        </w:rPr>
        <w:t>requests</w:t>
      </w:r>
      <w:r>
        <w:t xml:space="preserve"> store the tool requests sent to the tool. </w:t>
      </w:r>
      <w:r w:rsidRPr="0087517B">
        <w:rPr>
          <w:rStyle w:val="CodeChar"/>
        </w:rPr>
        <w:t>previous_requests</w:t>
      </w:r>
      <w:r w:rsidRPr="0087517B">
        <w:t xml:space="preserve"> s</w:t>
      </w:r>
      <w:r>
        <w:t xml:space="preserve">tore the requests of previous rents on the tool. </w:t>
      </w:r>
      <w:r w:rsidRPr="00D9734C">
        <w:rPr>
          <w:rStyle w:val="CodeChar"/>
        </w:rPr>
        <w:t>deliver_meetings</w:t>
      </w:r>
      <w:r w:rsidRPr="00D9734C">
        <w:t xml:space="preserve"> </w:t>
      </w:r>
      <w:r>
        <w:t xml:space="preserve">and </w:t>
      </w:r>
      <w:r w:rsidRPr="00D9734C">
        <w:rPr>
          <w:rStyle w:val="CodeChar"/>
        </w:rPr>
        <w:t>return_meetings</w:t>
      </w:r>
      <w:r w:rsidRPr="009B070B">
        <w:t xml:space="preserve"> </w:t>
      </w:r>
      <w:r>
        <w:t>are for delivery meetings and return meetings documents respectively.</w:t>
      </w:r>
    </w:p>
    <w:p w14:paraId="12508AD5" w14:textId="77777777" w:rsidR="00353808" w:rsidRDefault="00353808" w:rsidP="00353808">
      <w:r>
        <w:t>The other collections are:</w:t>
      </w:r>
    </w:p>
    <w:p w14:paraId="36EAC7F9" w14:textId="3A8F7E90" w:rsidR="00353808" w:rsidRDefault="00353808" w:rsidP="001350F7">
      <w:pPr>
        <w:pStyle w:val="ListParagraph"/>
        <w:numPr>
          <w:ilvl w:val="0"/>
          <w:numId w:val="95"/>
        </w:numPr>
        <w:spacing w:line="259" w:lineRule="auto"/>
        <w:jc w:val="both"/>
      </w:pPr>
      <w:r w:rsidRPr="005B75AF">
        <w:t>‘rents’ which</w:t>
      </w:r>
      <w:r>
        <w:t xml:space="preserve"> stores current and previous rent </w:t>
      </w:r>
      <w:r w:rsidR="00F718A9">
        <w:t>objects</w:t>
      </w:r>
      <w:r>
        <w:t xml:space="preserve"> (</w:t>
      </w:r>
      <w:r w:rsidR="00F718A9">
        <w:t xml:space="preserve">created when </w:t>
      </w:r>
      <w:r>
        <w:t>the rent starts, and the renter takes the tool).</w:t>
      </w:r>
    </w:p>
    <w:p w14:paraId="680676F1" w14:textId="1DB36E8A" w:rsidR="00353808" w:rsidRDefault="00353808" w:rsidP="001350F7">
      <w:pPr>
        <w:pStyle w:val="ListParagraph"/>
        <w:numPr>
          <w:ilvl w:val="0"/>
          <w:numId w:val="95"/>
        </w:numPr>
        <w:spacing w:line="259" w:lineRule="auto"/>
        <w:jc w:val="both"/>
      </w:pPr>
      <w:r>
        <w:t>‘</w:t>
      </w:r>
      <w:r w:rsidRPr="005B75AF">
        <w:t>disagreementsCases</w:t>
      </w:r>
      <w:r>
        <w:t>’</w:t>
      </w:r>
      <w:r w:rsidRPr="005B75AF">
        <w:t xml:space="preserve"> stores</w:t>
      </w:r>
      <w:r w:rsidRPr="00A10648">
        <w:t xml:space="preserve"> </w:t>
      </w:r>
      <w:r>
        <w:t>documents of the disagreement cases between users for admin</w:t>
      </w:r>
      <w:r w:rsidR="004D2DDA">
        <w:t>s</w:t>
      </w:r>
      <w:r>
        <w:t xml:space="preserve"> to </w:t>
      </w:r>
      <w:r w:rsidR="004D2DDA">
        <w:t>then review them</w:t>
      </w:r>
      <w:r>
        <w:t xml:space="preserve"> and be the judge in </w:t>
      </w:r>
      <w:r w:rsidR="004D2DDA">
        <w:t>them</w:t>
      </w:r>
      <w:r>
        <w:t>.</w:t>
      </w:r>
    </w:p>
    <w:p w14:paraId="5B0DF36F" w14:textId="080444DE" w:rsidR="00353808" w:rsidRDefault="00353808" w:rsidP="001350F7">
      <w:pPr>
        <w:pStyle w:val="ListParagraph"/>
        <w:numPr>
          <w:ilvl w:val="0"/>
          <w:numId w:val="95"/>
        </w:numPr>
        <w:spacing w:line="259" w:lineRule="auto"/>
        <w:jc w:val="both"/>
      </w:pPr>
      <w:r w:rsidRPr="005B75AF">
        <w:t>‘idsList’ stores</w:t>
      </w:r>
      <w:r>
        <w:t xml:space="preserve"> all the users’ ID numbers</w:t>
      </w:r>
      <w:r w:rsidR="002A5A4D">
        <w:t>. This is</w:t>
      </w:r>
      <w:r>
        <w:t xml:space="preserve"> to prevent users from making multiple accounts with the same id number, where the system checks if the ID number entered by the user already exist</w:t>
      </w:r>
      <w:r w:rsidR="00E71016">
        <w:t>s</w:t>
      </w:r>
      <w:r>
        <w:t xml:space="preserve"> in this collection or not, and if it doesn’t, it gets added. </w:t>
      </w:r>
    </w:p>
    <w:p w14:paraId="4140DB24" w14:textId="49F5DB9D" w:rsidR="00353808" w:rsidRDefault="00353808" w:rsidP="001350F7">
      <w:pPr>
        <w:pStyle w:val="ListParagraph"/>
        <w:numPr>
          <w:ilvl w:val="0"/>
          <w:numId w:val="95"/>
        </w:numPr>
        <w:spacing w:line="259" w:lineRule="auto"/>
        <w:jc w:val="both"/>
      </w:pPr>
      <w:r w:rsidRPr="005B75AF">
        <w:t>‘bannedList’ contains</w:t>
      </w:r>
      <w:r>
        <w:t xml:space="preserve"> all the banned </w:t>
      </w:r>
      <w:r w:rsidR="008C0192">
        <w:t xml:space="preserve">national </w:t>
      </w:r>
      <w:r>
        <w:t>ID numbers. Once a user is banned, if he/she has a</w:t>
      </w:r>
      <w:r w:rsidR="008C0192">
        <w:t xml:space="preserve"> national </w:t>
      </w:r>
      <w:r>
        <w:t>ID number</w:t>
      </w:r>
      <w:r w:rsidR="008C0192">
        <w:t xml:space="preserve"> set,</w:t>
      </w:r>
      <w:r>
        <w:t xml:space="preserve"> the number will be added to this collection with the reason </w:t>
      </w:r>
      <w:r w:rsidR="00E71016">
        <w:t>for</w:t>
      </w:r>
      <w:r>
        <w:t xml:space="preserve"> the ban and the admin who banned him/her.</w:t>
      </w:r>
      <w:r w:rsidRPr="00E01C2D">
        <w:t xml:space="preserve"> </w:t>
      </w:r>
      <w:r w:rsidR="00E71016" w:rsidRPr="008C0192">
        <w:t>T</w:t>
      </w:r>
      <w:r w:rsidR="008C0192" w:rsidRPr="008C0192">
        <w:t>hen</w:t>
      </w:r>
      <w:r w:rsidR="00E71016">
        <w:t>,</w:t>
      </w:r>
      <w:r w:rsidR="008C0192" w:rsidRPr="008C0192">
        <w:t xml:space="preserve"> if the user created another account and tried the same </w:t>
      </w:r>
      <w:r w:rsidR="008C0192">
        <w:t>national ID number</w:t>
      </w:r>
      <w:r w:rsidR="008C0192" w:rsidRPr="008C0192">
        <w:t xml:space="preserve"> it'll be rejected</w:t>
      </w:r>
      <w:r w:rsidR="00E71016">
        <w:t>.</w:t>
      </w:r>
    </w:p>
    <w:p w14:paraId="7023CA8B" w14:textId="5342096E" w:rsidR="00353808" w:rsidRDefault="00353808" w:rsidP="001350F7">
      <w:pPr>
        <w:pStyle w:val="ListParagraph"/>
        <w:numPr>
          <w:ilvl w:val="0"/>
          <w:numId w:val="95"/>
        </w:numPr>
        <w:spacing w:line="259" w:lineRule="auto"/>
        <w:jc w:val="both"/>
      </w:pPr>
      <w:r w:rsidRPr="005B75AF">
        <w:t>‘bannedUsers’ is similar to ‘bannedList’, but it stores</w:t>
      </w:r>
      <w:r>
        <w:t xml:space="preserve"> the banned user’s UID as the document id instead. This collection is useful for banned users who didn’t set their ID numbers. </w:t>
      </w:r>
      <w:r w:rsidR="003B5687">
        <w:t xml:space="preserve">This </w:t>
      </w:r>
      <w:r w:rsidR="003B5687" w:rsidRPr="003B5687">
        <w:t>is primarily used to store reasons behind bans</w:t>
      </w:r>
      <w:r w:rsidR="003B5687">
        <w:t>.</w:t>
      </w:r>
    </w:p>
    <w:p w14:paraId="281E27DD" w14:textId="77F703F4" w:rsidR="00353808" w:rsidRDefault="00353808" w:rsidP="001350F7">
      <w:pPr>
        <w:pStyle w:val="ListParagraph"/>
        <w:numPr>
          <w:ilvl w:val="0"/>
          <w:numId w:val="95"/>
        </w:numPr>
        <w:spacing w:line="259" w:lineRule="auto"/>
        <w:jc w:val="both"/>
      </w:pPr>
      <w:r>
        <w:t>‘admins’ stores the admins</w:t>
      </w:r>
      <w:r w:rsidR="00E71016">
        <w:t>'</w:t>
      </w:r>
      <w:r>
        <w:t xml:space="preserve"> UIDs. Each document’s ID is an admin UID. When a document is added the user will be assigned as an admin. And the opposite if a document was removed.</w:t>
      </w:r>
    </w:p>
    <w:p w14:paraId="27EC1C62" w14:textId="581CE1DF" w:rsidR="00353808" w:rsidRDefault="00353808" w:rsidP="001350F7">
      <w:pPr>
        <w:pStyle w:val="ListParagraph"/>
        <w:numPr>
          <w:ilvl w:val="0"/>
          <w:numId w:val="95"/>
        </w:numPr>
        <w:spacing w:line="259" w:lineRule="auto"/>
        <w:jc w:val="both"/>
      </w:pPr>
      <w:r w:rsidRPr="005B75AF">
        <w:t>‘payment_references’ store</w:t>
      </w:r>
      <w:r>
        <w:t xml:space="preserve"> reference documents to describe the purpose of a payment</w:t>
      </w:r>
      <w:r w:rsidR="00E71016">
        <w:t xml:space="preserve"> request</w:t>
      </w:r>
      <w:r>
        <w:t>. The IDs of the documents in this collection is used as reference code to the payment requests sent to Checkout API.</w:t>
      </w:r>
    </w:p>
    <w:p w14:paraId="28099FF0" w14:textId="77777777" w:rsidR="00353808" w:rsidRDefault="00353808" w:rsidP="00353808"/>
    <w:p w14:paraId="056532BD" w14:textId="77777777" w:rsidR="00D93E5F" w:rsidRDefault="00353808" w:rsidP="00D93E5F">
      <w:pPr>
        <w:keepNext/>
      </w:pPr>
      <w:r w:rsidRPr="00BA3C93">
        <w:rPr>
          <w:noProof/>
        </w:rPr>
        <w:lastRenderedPageBreak/>
        <w:drawing>
          <wp:inline distT="0" distB="0" distL="0" distR="0" wp14:anchorId="2AD61509" wp14:editId="426F73E7">
            <wp:extent cx="5936615" cy="3282315"/>
            <wp:effectExtent l="19050" t="19050" r="13970" b="26670"/>
            <wp:docPr id="26" name="Picture 26" descr="Diagram&#10;&#10;Description automatically generated">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Diagram&#10;&#10;Description automatically generated">
                      <a:extLst>
                        <a:ext uri="{C183D7F6-B498-43B3-948B-1728B52AA6E4}">
                          <adec:decorative xmlns:adec="http://schemas.microsoft.com/office/drawing/2017/decorative" val="0"/>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36615" cy="3282315"/>
                    </a:xfrm>
                    <a:prstGeom prst="rect">
                      <a:avLst/>
                    </a:prstGeom>
                    <a:noFill/>
                    <a:ln>
                      <a:solidFill>
                        <a:schemeClr val="accent1"/>
                      </a:solidFill>
                    </a:ln>
                  </pic:spPr>
                </pic:pic>
              </a:graphicData>
            </a:graphic>
          </wp:inline>
        </w:drawing>
      </w:r>
    </w:p>
    <w:p w14:paraId="144986D8" w14:textId="109799EE" w:rsidR="00353808" w:rsidRDefault="00D93E5F" w:rsidP="00D93E5F">
      <w:pPr>
        <w:pStyle w:val="Caption"/>
      </w:pPr>
      <w:bookmarkStart w:id="372" w:name="_Toc89869909"/>
      <w:r>
        <w:t xml:space="preserve">Figure </w:t>
      </w:r>
      <w:fldSimple w:instr=" SEQ Figure \* ARABIC ">
        <w:r w:rsidR="00715CDF">
          <w:rPr>
            <w:noProof/>
          </w:rPr>
          <w:t>9</w:t>
        </w:r>
      </w:fldSimple>
      <w:r>
        <w:t xml:space="preserve"> A simplified map of the database</w:t>
      </w:r>
      <w:bookmarkEnd w:id="372"/>
    </w:p>
    <w:p w14:paraId="59B3249D" w14:textId="207811BA" w:rsidR="00353808" w:rsidRDefault="00353808" w:rsidP="00353808"/>
    <w:p w14:paraId="32449E51" w14:textId="70EA5C2C" w:rsidR="003C5B75" w:rsidRPr="003C5B75" w:rsidRDefault="00753774" w:rsidP="003C5B75">
      <w:r>
        <w:t xml:space="preserve">Reading and writing </w:t>
      </w:r>
      <w:r w:rsidR="00F66168">
        <w:t xml:space="preserve">to a </w:t>
      </w:r>
      <w:r>
        <w:t xml:space="preserve">document </w:t>
      </w:r>
      <w:r w:rsidR="00F66168">
        <w:t>is</w:t>
      </w:r>
      <w:r>
        <w:t xml:space="preserve"> done in the code </w:t>
      </w:r>
      <w:r w:rsidR="00A83769">
        <w:t xml:space="preserve">using the Firestore SDK, it’s done by </w:t>
      </w:r>
      <w:r>
        <w:t>getting a document reference and then calling the wanted method (e.g.,</w:t>
      </w:r>
      <w:r w:rsidR="00BA786C">
        <w:t xml:space="preserve"> </w:t>
      </w:r>
      <w:r w:rsidRPr="00753774">
        <w:rPr>
          <w:rStyle w:val="CodeChar"/>
        </w:rPr>
        <w:t>.get()</w:t>
      </w:r>
      <w:r>
        <w:t xml:space="preserve">, </w:t>
      </w:r>
      <w:r w:rsidRPr="00753774">
        <w:rPr>
          <w:rStyle w:val="CodeChar"/>
        </w:rPr>
        <w:t>.update()</w:t>
      </w:r>
      <w:r>
        <w:t xml:space="preserve">). </w:t>
      </w:r>
      <w:r w:rsidR="00A83769">
        <w:t xml:space="preserve">The SDK will </w:t>
      </w:r>
      <w:r w:rsidR="00F66168">
        <w:t xml:space="preserve">automatically </w:t>
      </w:r>
      <w:r w:rsidR="00A83769">
        <w:t xml:space="preserve">add the user </w:t>
      </w:r>
      <w:r w:rsidR="00F66168">
        <w:t xml:space="preserve">authentication </w:t>
      </w:r>
      <w:r w:rsidR="00A83769">
        <w:t xml:space="preserve">token if he/she is signed in. and then Firestore will determine if the user has access to read or write the document. </w:t>
      </w:r>
      <w:r w:rsidR="00F66168">
        <w:t>For example, a</w:t>
      </w:r>
      <w:r w:rsidR="00A83769">
        <w:t xml:space="preserve"> call to get the document of the tool with id “tool_123” looks like this</w:t>
      </w:r>
      <w:r w:rsidR="00BA786C">
        <w:t>:</w:t>
      </w:r>
    </w:p>
    <w:p w14:paraId="18A87803" w14:textId="71C30FE3" w:rsidR="003C5B75" w:rsidRPr="003C5B75" w:rsidRDefault="003C5B75" w:rsidP="00356DE9">
      <w:pPr>
        <w:shd w:val="clear" w:color="auto" w:fill="1E1E1E"/>
        <w:spacing w:line="285" w:lineRule="atLeast"/>
        <w:rPr>
          <w:rFonts w:ascii="Consolas" w:hAnsi="Consolas"/>
          <w:color w:val="D4D4D4"/>
          <w:sz w:val="21"/>
          <w:szCs w:val="21"/>
        </w:rPr>
      </w:pPr>
      <w:r w:rsidRPr="003C5B75">
        <w:rPr>
          <w:rFonts w:ascii="Consolas" w:hAnsi="Consolas"/>
          <w:color w:val="4EC9B0"/>
          <w:sz w:val="21"/>
          <w:szCs w:val="21"/>
        </w:rPr>
        <w:t>FirebaseFirestore</w:t>
      </w:r>
      <w:r w:rsidRPr="003C5B75">
        <w:rPr>
          <w:rFonts w:ascii="Consolas" w:hAnsi="Consolas"/>
          <w:color w:val="D4D4D4"/>
          <w:sz w:val="21"/>
          <w:szCs w:val="21"/>
        </w:rPr>
        <w:t>.</w:t>
      </w:r>
      <w:r w:rsidRPr="003C5B75">
        <w:rPr>
          <w:rFonts w:ascii="Consolas" w:hAnsi="Consolas"/>
          <w:color w:val="9CDCFE"/>
          <w:sz w:val="21"/>
          <w:szCs w:val="21"/>
        </w:rPr>
        <w:t>instance</w:t>
      </w:r>
      <w:r w:rsidRPr="003C5B75">
        <w:rPr>
          <w:rFonts w:ascii="Consolas" w:hAnsi="Consolas"/>
          <w:color w:val="D4D4D4"/>
          <w:sz w:val="21"/>
          <w:szCs w:val="21"/>
        </w:rPr>
        <w:t>.</w:t>
      </w:r>
      <w:r w:rsidRPr="003C5B75">
        <w:rPr>
          <w:rFonts w:ascii="Consolas" w:hAnsi="Consolas"/>
          <w:color w:val="DCDCAA"/>
          <w:sz w:val="21"/>
          <w:szCs w:val="21"/>
        </w:rPr>
        <w:t>doc</w:t>
      </w:r>
      <w:r w:rsidRPr="003C5B75">
        <w:rPr>
          <w:rFonts w:ascii="Consolas" w:hAnsi="Consolas"/>
          <w:color w:val="D4D4D4"/>
          <w:sz w:val="21"/>
          <w:szCs w:val="21"/>
        </w:rPr>
        <w:t>(</w:t>
      </w:r>
      <w:r w:rsidRPr="003C5B75">
        <w:rPr>
          <w:rFonts w:ascii="Consolas" w:hAnsi="Consolas"/>
          <w:color w:val="CE9178"/>
          <w:sz w:val="21"/>
          <w:szCs w:val="21"/>
        </w:rPr>
        <w:t>'Tools/tool_123'</w:t>
      </w:r>
      <w:r w:rsidRPr="003C5B75">
        <w:rPr>
          <w:rFonts w:ascii="Consolas" w:hAnsi="Consolas"/>
          <w:color w:val="D4D4D4"/>
          <w:sz w:val="21"/>
          <w:szCs w:val="21"/>
        </w:rPr>
        <w:t>).</w:t>
      </w:r>
      <w:r w:rsidRPr="003C5B75">
        <w:rPr>
          <w:rFonts w:ascii="Consolas" w:hAnsi="Consolas"/>
          <w:color w:val="DCDCAA"/>
          <w:sz w:val="21"/>
          <w:szCs w:val="21"/>
        </w:rPr>
        <w:t>get</w:t>
      </w:r>
      <w:r w:rsidRPr="003C5B75">
        <w:rPr>
          <w:rFonts w:ascii="Consolas" w:hAnsi="Consolas"/>
          <w:color w:val="D4D4D4"/>
          <w:sz w:val="21"/>
          <w:szCs w:val="21"/>
        </w:rPr>
        <w:t>()</w:t>
      </w:r>
      <w:r>
        <w:rPr>
          <w:rFonts w:ascii="Consolas" w:hAnsi="Consolas"/>
          <w:color w:val="D4D4D4"/>
          <w:sz w:val="21"/>
          <w:szCs w:val="21"/>
        </w:rPr>
        <w:t>;</w:t>
      </w:r>
    </w:p>
    <w:p w14:paraId="4890740D" w14:textId="60CD4093" w:rsidR="00353808" w:rsidRDefault="00A83769" w:rsidP="00356DE9">
      <w:pPr>
        <w:jc w:val="both"/>
      </w:pPr>
      <w:r>
        <w:t>So, a</w:t>
      </w:r>
      <w:r w:rsidR="00353808">
        <w:t xml:space="preserve">ccess control is determined by </w:t>
      </w:r>
      <w:r>
        <w:t>the database</w:t>
      </w:r>
      <w:r w:rsidR="00F66168">
        <w:t>’s</w:t>
      </w:r>
      <w:r w:rsidR="00353808">
        <w:t xml:space="preserve"> </w:t>
      </w:r>
      <w:r w:rsidR="00353808" w:rsidRPr="00476B8C">
        <w:rPr>
          <w:i/>
          <w:iCs/>
        </w:rPr>
        <w:t>Security Rules</w:t>
      </w:r>
      <w:r w:rsidR="00353808">
        <w:rPr>
          <w:i/>
          <w:iCs/>
        </w:rPr>
        <w:t>.</w:t>
      </w:r>
      <w:r w:rsidR="00353808">
        <w:t xml:space="preserve"> Security rules are a set of rules that </w:t>
      </w:r>
      <w:r w:rsidR="00353808" w:rsidRPr="005154AE">
        <w:t xml:space="preserve">control access to documents and collections in </w:t>
      </w:r>
      <w:r w:rsidR="00353808">
        <w:t xml:space="preserve">Firestore. The way these rules work is by a </w:t>
      </w:r>
      <w:r w:rsidR="00353808" w:rsidRPr="0066392E">
        <w:rPr>
          <w:rStyle w:val="CodeChar"/>
        </w:rPr>
        <w:t>match</w:t>
      </w:r>
      <w:r w:rsidR="00353808">
        <w:t xml:space="preserve"> statement specifying a document path and an </w:t>
      </w:r>
      <w:r w:rsidR="00353808" w:rsidRPr="0066392E">
        <w:rPr>
          <w:rStyle w:val="CodeChar"/>
        </w:rPr>
        <w:t>allow</w:t>
      </w:r>
      <w:r w:rsidR="00353808" w:rsidRPr="0066392E">
        <w:t xml:space="preserve"> expression detailing when reading </w:t>
      </w:r>
      <w:r w:rsidR="00353808">
        <w:t xml:space="preserve">or writing </w:t>
      </w:r>
      <w:r w:rsidR="00353808" w:rsidRPr="0066392E">
        <w:t>the specified data is allowed</w:t>
      </w:r>
      <w:r w:rsidR="00353808">
        <w:t>.</w:t>
      </w:r>
    </w:p>
    <w:p w14:paraId="68C0E878" w14:textId="77777777" w:rsidR="00353808" w:rsidRDefault="00353808" w:rsidP="001350F7">
      <w:pPr>
        <w:jc w:val="both"/>
      </w:pPr>
      <w:r>
        <w:t xml:space="preserve">Security rules can also be used for data validation such as making sure a field is set, or the value of a certain field is of the correct type. This is very necessary to make sure all the objects are of the correct type and prevent type cast errors. </w:t>
      </w:r>
    </w:p>
    <w:p w14:paraId="4BA323F3" w14:textId="77777777" w:rsidR="00353808" w:rsidRPr="005E1FA0" w:rsidRDefault="00353808" w:rsidP="001350F7">
      <w:pPr>
        <w:jc w:val="both"/>
      </w:pPr>
      <w:r>
        <w:t>Example of simplified security rules for the ‘Users’ collection.</w:t>
      </w:r>
    </w:p>
    <w:p w14:paraId="4CA711BF" w14:textId="77777777" w:rsidR="00353808" w:rsidRDefault="00353808" w:rsidP="00353808">
      <w:pPr>
        <w:pStyle w:val="Code"/>
        <w:spacing w:after="0" w:line="240" w:lineRule="auto"/>
        <w:rPr>
          <w:color w:val="7030A0"/>
          <w:sz w:val="16"/>
          <w:szCs w:val="18"/>
        </w:rPr>
      </w:pPr>
      <w:r w:rsidRPr="00A17828">
        <w:rPr>
          <w:color w:val="7030A0"/>
          <w:sz w:val="16"/>
          <w:szCs w:val="18"/>
        </w:rPr>
        <w:t xml:space="preserve">// </w:t>
      </w:r>
      <w:r>
        <w:rPr>
          <w:color w:val="7030A0"/>
          <w:sz w:val="16"/>
          <w:szCs w:val="18"/>
        </w:rPr>
        <w:t>This match statemtns m</w:t>
      </w:r>
      <w:r w:rsidRPr="00A17828">
        <w:rPr>
          <w:color w:val="7030A0"/>
          <w:sz w:val="16"/>
          <w:szCs w:val="18"/>
        </w:rPr>
        <w:t>atch</w:t>
      </w:r>
      <w:r>
        <w:rPr>
          <w:color w:val="7030A0"/>
          <w:sz w:val="16"/>
          <w:szCs w:val="18"/>
        </w:rPr>
        <w:t>es</w:t>
      </w:r>
      <w:r w:rsidRPr="00A17828">
        <w:rPr>
          <w:color w:val="7030A0"/>
          <w:sz w:val="16"/>
          <w:szCs w:val="18"/>
        </w:rPr>
        <w:t xml:space="preserve"> any document in the 'Users’ collection</w:t>
      </w:r>
      <w:r>
        <w:rPr>
          <w:color w:val="7030A0"/>
          <w:sz w:val="16"/>
          <w:szCs w:val="18"/>
        </w:rPr>
        <w:t>.</w:t>
      </w:r>
    </w:p>
    <w:p w14:paraId="40609884" w14:textId="77777777" w:rsidR="00353808" w:rsidRDefault="00353808" w:rsidP="00353808">
      <w:pPr>
        <w:pStyle w:val="Code"/>
        <w:spacing w:after="0" w:line="240" w:lineRule="auto"/>
        <w:rPr>
          <w:color w:val="7030A0"/>
          <w:sz w:val="16"/>
          <w:szCs w:val="18"/>
        </w:rPr>
      </w:pPr>
      <w:r>
        <w:rPr>
          <w:color w:val="7030A0"/>
          <w:sz w:val="16"/>
          <w:szCs w:val="18"/>
        </w:rPr>
        <w:t xml:space="preserve">// Curly brakets are </w:t>
      </w:r>
      <w:r w:rsidRPr="008C7E92">
        <w:rPr>
          <w:color w:val="7030A0"/>
          <w:sz w:val="16"/>
          <w:szCs w:val="18"/>
        </w:rPr>
        <w:t>wildcards</w:t>
      </w:r>
      <w:r>
        <w:rPr>
          <w:color w:val="7030A0"/>
          <w:sz w:val="16"/>
          <w:szCs w:val="18"/>
        </w:rPr>
        <w:t xml:space="preserve">. Which makes this statement matches any document in the ‘Users’ </w:t>
      </w:r>
    </w:p>
    <w:p w14:paraId="54C7C868" w14:textId="77777777" w:rsidR="00353808" w:rsidRDefault="00353808" w:rsidP="00353808">
      <w:pPr>
        <w:pStyle w:val="Code"/>
        <w:spacing w:after="0" w:line="240" w:lineRule="auto"/>
        <w:rPr>
          <w:color w:val="7030A0"/>
          <w:sz w:val="16"/>
          <w:szCs w:val="18"/>
        </w:rPr>
      </w:pPr>
      <w:r>
        <w:rPr>
          <w:color w:val="7030A0"/>
          <w:sz w:val="16"/>
          <w:szCs w:val="18"/>
        </w:rPr>
        <w:t>// collection (e.g., ‘Users/user1’,</w:t>
      </w:r>
      <w:r w:rsidRPr="00066421">
        <w:rPr>
          <w:color w:val="7030A0"/>
          <w:sz w:val="16"/>
          <w:szCs w:val="18"/>
        </w:rPr>
        <w:t xml:space="preserve"> </w:t>
      </w:r>
      <w:r>
        <w:rPr>
          <w:color w:val="7030A0"/>
          <w:sz w:val="16"/>
          <w:szCs w:val="18"/>
        </w:rPr>
        <w:t>‘Users/user2’)</w:t>
      </w:r>
    </w:p>
    <w:p w14:paraId="0F60306D" w14:textId="77777777" w:rsidR="00353808" w:rsidRPr="008C7E92" w:rsidRDefault="00353808" w:rsidP="00353808">
      <w:pPr>
        <w:pStyle w:val="Code"/>
        <w:spacing w:after="0" w:line="240" w:lineRule="auto"/>
        <w:rPr>
          <w:color w:val="7030A0"/>
          <w:sz w:val="16"/>
          <w:szCs w:val="18"/>
        </w:rPr>
      </w:pPr>
      <w:r>
        <w:rPr>
          <w:color w:val="7030A0"/>
          <w:sz w:val="16"/>
          <w:szCs w:val="18"/>
        </w:rPr>
        <w:t xml:space="preserve">// and `userId` will be a variable </w:t>
      </w:r>
      <w:r w:rsidRPr="002D62FB">
        <w:rPr>
          <w:color w:val="7030A0"/>
          <w:sz w:val="16"/>
          <w:szCs w:val="18"/>
        </w:rPr>
        <w:t>that can be accessed in this `match` body</w:t>
      </w:r>
      <w:r>
        <w:rPr>
          <w:color w:val="7030A0"/>
          <w:sz w:val="16"/>
          <w:szCs w:val="18"/>
        </w:rPr>
        <w:t>.</w:t>
      </w:r>
    </w:p>
    <w:p w14:paraId="782E75A0" w14:textId="77777777" w:rsidR="00353808" w:rsidRDefault="00353808" w:rsidP="00353808">
      <w:pPr>
        <w:pStyle w:val="Code"/>
        <w:spacing w:after="0" w:line="240" w:lineRule="auto"/>
        <w:ind w:left="720" w:hanging="720"/>
        <w:rPr>
          <w:sz w:val="16"/>
          <w:szCs w:val="18"/>
        </w:rPr>
      </w:pPr>
      <w:r w:rsidRPr="00A17828">
        <w:rPr>
          <w:sz w:val="16"/>
          <w:szCs w:val="18"/>
        </w:rPr>
        <w:t>match /Users/{userId} {</w:t>
      </w:r>
    </w:p>
    <w:p w14:paraId="29636586" w14:textId="77777777" w:rsidR="00353808" w:rsidRPr="00A1782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signed in users</w:t>
      </w:r>
      <w:r>
        <w:rPr>
          <w:color w:val="7030A0"/>
          <w:sz w:val="16"/>
          <w:szCs w:val="18"/>
        </w:rPr>
        <w:t xml:space="preserve"> </w:t>
      </w:r>
      <w:r w:rsidRPr="009B42C0">
        <w:rPr>
          <w:color w:val="7030A0"/>
          <w:sz w:val="16"/>
          <w:szCs w:val="18"/>
        </w:rPr>
        <w:t>to read the document</w:t>
      </w:r>
      <w:r>
        <w:rPr>
          <w:color w:val="7030A0"/>
          <w:sz w:val="16"/>
          <w:szCs w:val="18"/>
        </w:rPr>
        <w:t>.</w:t>
      </w:r>
    </w:p>
    <w:p w14:paraId="653A9CD2" w14:textId="77777777" w:rsidR="00353808" w:rsidRDefault="00353808" w:rsidP="00353808">
      <w:pPr>
        <w:pStyle w:val="Code"/>
        <w:spacing w:after="0" w:line="240" w:lineRule="auto"/>
        <w:ind w:firstLine="720"/>
        <w:rPr>
          <w:color w:val="7030A0"/>
          <w:sz w:val="16"/>
          <w:szCs w:val="18"/>
        </w:rPr>
      </w:pPr>
      <w:r w:rsidRPr="00A17828">
        <w:rPr>
          <w:sz w:val="16"/>
          <w:szCs w:val="18"/>
        </w:rPr>
        <w:t xml:space="preserve">allow read: if request.auth != null; </w:t>
      </w:r>
    </w:p>
    <w:p w14:paraId="149F07A6" w14:textId="77777777" w:rsidR="00353808" w:rsidRPr="00A17828" w:rsidRDefault="00353808" w:rsidP="00353808">
      <w:pPr>
        <w:pStyle w:val="Code"/>
        <w:spacing w:after="0" w:line="240" w:lineRule="auto"/>
        <w:ind w:firstLine="720"/>
        <w:rPr>
          <w:sz w:val="16"/>
          <w:szCs w:val="18"/>
        </w:rPr>
      </w:pPr>
    </w:p>
    <w:p w14:paraId="33F5193D" w14:textId="77777777" w:rsidR="00353808" w:rsidRDefault="00353808" w:rsidP="00353808">
      <w:pPr>
        <w:pStyle w:val="Code"/>
        <w:spacing w:after="0" w:line="240" w:lineRule="auto"/>
        <w:ind w:left="720" w:hanging="720"/>
        <w:rPr>
          <w:color w:val="7030A0"/>
          <w:sz w:val="16"/>
          <w:szCs w:val="18"/>
        </w:rPr>
      </w:pPr>
      <w:r>
        <w:rPr>
          <w:color w:val="7030A0"/>
          <w:sz w:val="16"/>
          <w:szCs w:val="18"/>
        </w:rPr>
        <w:tab/>
      </w:r>
      <w:r w:rsidRPr="009B42C0">
        <w:rPr>
          <w:color w:val="7030A0"/>
          <w:sz w:val="16"/>
          <w:szCs w:val="18"/>
        </w:rPr>
        <w:t>// allow only the user that his/her UID matches `userId` (which is the document’s id)</w:t>
      </w:r>
    </w:p>
    <w:p w14:paraId="5CD5F9E6" w14:textId="77777777" w:rsidR="00353808" w:rsidRDefault="00353808" w:rsidP="00353808">
      <w:pPr>
        <w:pStyle w:val="Code"/>
        <w:spacing w:after="0" w:line="240" w:lineRule="auto"/>
        <w:ind w:left="720" w:hanging="720"/>
        <w:rPr>
          <w:color w:val="7030A0"/>
          <w:sz w:val="16"/>
          <w:szCs w:val="18"/>
        </w:rPr>
      </w:pPr>
      <w:r>
        <w:rPr>
          <w:color w:val="7030A0"/>
          <w:sz w:val="16"/>
          <w:szCs w:val="18"/>
        </w:rPr>
        <w:tab/>
        <w:t>// and the ‘name’ field must be a string.</w:t>
      </w:r>
    </w:p>
    <w:p w14:paraId="17E0C400" w14:textId="77777777" w:rsidR="00353808" w:rsidRPr="00A17828" w:rsidRDefault="00353808" w:rsidP="00353808">
      <w:pPr>
        <w:pStyle w:val="Code"/>
        <w:spacing w:after="0" w:line="240" w:lineRule="auto"/>
        <w:ind w:left="720" w:hanging="720"/>
        <w:rPr>
          <w:sz w:val="16"/>
          <w:szCs w:val="18"/>
        </w:rPr>
      </w:pPr>
      <w:r w:rsidRPr="00A17828">
        <w:rPr>
          <w:sz w:val="16"/>
          <w:szCs w:val="18"/>
        </w:rPr>
        <w:tab/>
        <w:t>allow write: if request.auth.uid == uid</w:t>
      </w:r>
      <w:r>
        <w:rPr>
          <w:sz w:val="16"/>
          <w:szCs w:val="18"/>
        </w:rPr>
        <w:t xml:space="preserve"> &amp;&amp; </w:t>
      </w:r>
      <w:r w:rsidRPr="00A17828">
        <w:rPr>
          <w:sz w:val="16"/>
          <w:szCs w:val="18"/>
        </w:rPr>
        <w:t>request.</w:t>
      </w:r>
      <w:r>
        <w:rPr>
          <w:sz w:val="16"/>
          <w:szCs w:val="18"/>
        </w:rPr>
        <w:t>resource.name is string.</w:t>
      </w:r>
    </w:p>
    <w:p w14:paraId="24CBE681" w14:textId="77777777" w:rsidR="00353808" w:rsidRPr="00791759" w:rsidRDefault="00353808" w:rsidP="00353808">
      <w:pPr>
        <w:pStyle w:val="Code"/>
        <w:spacing w:after="0" w:line="240" w:lineRule="auto"/>
        <w:ind w:left="720" w:hanging="720"/>
        <w:rPr>
          <w:sz w:val="16"/>
          <w:szCs w:val="16"/>
        </w:rPr>
      </w:pPr>
      <w:r w:rsidRPr="00A17828">
        <w:rPr>
          <w:sz w:val="16"/>
          <w:szCs w:val="18"/>
        </w:rPr>
        <w:t>}</w:t>
      </w:r>
    </w:p>
    <w:p w14:paraId="3D56A6AD" w14:textId="77777777" w:rsidR="00353808" w:rsidRDefault="00353808" w:rsidP="00353808"/>
    <w:p w14:paraId="4044FD16" w14:textId="641C892D" w:rsidR="00353808" w:rsidRDefault="000A7D6C" w:rsidP="00353808">
      <w:pPr>
        <w:pStyle w:val="Heading4"/>
      </w:pPr>
      <w:r>
        <w:lastRenderedPageBreak/>
        <w:t xml:space="preserve">4.2.2.3 </w:t>
      </w:r>
      <w:r w:rsidR="00353808">
        <w:t>Firebase Cloud Functions</w:t>
      </w:r>
    </w:p>
    <w:p w14:paraId="31ADFE59" w14:textId="3D41C74D" w:rsidR="00353808" w:rsidRDefault="00353808" w:rsidP="001350F7">
      <w:pPr>
        <w:jc w:val="both"/>
      </w:pPr>
      <w:r w:rsidRPr="0034407A">
        <w:rPr>
          <w:i/>
          <w:iCs/>
        </w:rPr>
        <w:t>Firebase Functions</w:t>
      </w:r>
      <w:r>
        <w:t xml:space="preserve"> is a Firebase feature that allows the system to run backend code in the cloud on different events called either by HTTPS requests or one of Firebase</w:t>
      </w:r>
      <w:r w:rsidR="00E71016">
        <w:t>'s</w:t>
      </w:r>
      <w:r>
        <w:t xml:space="preserve"> several triggers. Most of the functions deployed in this system are triggered by Firestore triggers, which run the functions when a document gets created, updated, or deleted.</w:t>
      </w:r>
    </w:p>
    <w:p w14:paraId="7B036F80" w14:textId="77777777" w:rsidR="00353808" w:rsidRPr="008679F0" w:rsidRDefault="00353808" w:rsidP="001350F7">
      <w:pPr>
        <w:jc w:val="both"/>
      </w:pPr>
      <w:r w:rsidRPr="008679F0">
        <w:t>For the rest of this report, cloud functions names will be prefixed with “CF:”. So, a cloud function with the name “hello” will be written as “</w:t>
      </w:r>
      <w:r w:rsidRPr="00CD25CD">
        <w:rPr>
          <w:rStyle w:val="CodeChar"/>
        </w:rPr>
        <w:t>CF:hello</w:t>
      </w:r>
      <w:r w:rsidRPr="008679F0">
        <w:t>”.</w:t>
      </w:r>
    </w:p>
    <w:p w14:paraId="4DD9732A" w14:textId="77777777" w:rsidR="00353808" w:rsidRDefault="00353808" w:rsidP="001350F7">
      <w:pPr>
        <w:jc w:val="both"/>
      </w:pPr>
      <w:r>
        <w:t>The deployed functions are:</w:t>
      </w:r>
    </w:p>
    <w:p w14:paraId="2A24013A"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Created</w:t>
      </w:r>
      <w:r>
        <w:t xml:space="preserve"> runs when a new document is created in the ‘Tools’ collection. Its job is to send the new tool’s data to Algolia.</w:t>
      </w:r>
    </w:p>
    <w:p w14:paraId="424FE849" w14:textId="77777777" w:rsidR="00353808" w:rsidRDefault="00353808" w:rsidP="001350F7">
      <w:pPr>
        <w:pStyle w:val="ListParagraph"/>
        <w:numPr>
          <w:ilvl w:val="0"/>
          <w:numId w:val="96"/>
        </w:numPr>
        <w:spacing w:line="259" w:lineRule="auto"/>
        <w:jc w:val="both"/>
      </w:pPr>
      <w:r>
        <w:rPr>
          <w:rStyle w:val="CodeChar"/>
        </w:rPr>
        <w:t>CF:</w:t>
      </w:r>
      <w:r w:rsidRPr="00C62260">
        <w:rPr>
          <w:rStyle w:val="CodeChar"/>
        </w:rPr>
        <w:t>toolUpdated</w:t>
      </w:r>
      <w:r>
        <w:t xml:space="preserve"> runs when a tool document is updated, and it handles accepting a request by checking if the field </w:t>
      </w:r>
      <w:r w:rsidRPr="00C62260">
        <w:rPr>
          <w:rStyle w:val="CodeChar"/>
        </w:rPr>
        <w:t>acceptedRequestID</w:t>
      </w:r>
      <w:r>
        <w:t xml:space="preserve"> was changed.</w:t>
      </w:r>
    </w:p>
    <w:p w14:paraId="0E8F06AC" w14:textId="1F87AE4A" w:rsidR="00353808" w:rsidRDefault="00353808" w:rsidP="001350F7">
      <w:pPr>
        <w:pStyle w:val="ListParagraph"/>
        <w:numPr>
          <w:ilvl w:val="0"/>
          <w:numId w:val="96"/>
        </w:numPr>
        <w:spacing w:line="259" w:lineRule="auto"/>
        <w:jc w:val="both"/>
      </w:pPr>
      <w:r>
        <w:rPr>
          <w:rStyle w:val="CodeChar"/>
        </w:rPr>
        <w:t>CF:</w:t>
      </w:r>
      <w:r w:rsidRPr="00FE05D7">
        <w:rPr>
          <w:rStyle w:val="CodeChar"/>
        </w:rPr>
        <w:t>toolDeleted</w:t>
      </w:r>
      <w:r>
        <w:t xml:space="preserve"> runs when a tool document is deleted. It deletes the tool’s data from Algolia, delete</w:t>
      </w:r>
      <w:r w:rsidR="00E71016">
        <w:t>s</w:t>
      </w:r>
      <w:r>
        <w:t xml:space="preserve"> the tool pictures and videos from storage, and deletes all the ‘requests’ subcollection.</w:t>
      </w:r>
    </w:p>
    <w:p w14:paraId="1FFFB945" w14:textId="33361424" w:rsidR="00353808" w:rsidRDefault="00353808" w:rsidP="001350F7">
      <w:pPr>
        <w:pStyle w:val="ListParagraph"/>
        <w:numPr>
          <w:ilvl w:val="0"/>
          <w:numId w:val="96"/>
        </w:numPr>
        <w:spacing w:line="259" w:lineRule="auto"/>
        <w:jc w:val="both"/>
      </w:pPr>
      <w:r>
        <w:rPr>
          <w:rStyle w:val="CodeChar"/>
        </w:rPr>
        <w:t>CF:</w:t>
      </w:r>
      <w:r w:rsidRPr="004C5BE7">
        <w:rPr>
          <w:rStyle w:val="CodeChar"/>
        </w:rPr>
        <w:t>requestWrite</w:t>
      </w:r>
      <w:r>
        <w:t xml:space="preserve"> runs when a tool-request document gets created, updated, or deleted. It handles sending notifications, creating a reference in the renter’s ‘requests’ subcollection, and handling the request if it was accepted before being deleted.</w:t>
      </w:r>
    </w:p>
    <w:p w14:paraId="30735C2B" w14:textId="77777777" w:rsidR="00353808" w:rsidRDefault="00353808" w:rsidP="001350F7">
      <w:pPr>
        <w:pStyle w:val="ListParagraph"/>
        <w:numPr>
          <w:ilvl w:val="0"/>
          <w:numId w:val="96"/>
        </w:numPr>
        <w:spacing w:line="259" w:lineRule="auto"/>
        <w:jc w:val="both"/>
      </w:pPr>
      <w:r>
        <w:rPr>
          <w:rStyle w:val="CodeChar"/>
        </w:rPr>
        <w:t>CF:</w:t>
      </w:r>
      <w:r w:rsidRPr="00257A7B">
        <w:rPr>
          <w:rStyle w:val="CodeChar"/>
        </w:rPr>
        <w:t>IdCreated</w:t>
      </w:r>
      <w:r>
        <w:t xml:space="preserve"> runs when the user adds his/her id number. It adds the ID number to the ‘idsList’ collection and updates the user’s checklist document.</w:t>
      </w:r>
    </w:p>
    <w:p w14:paraId="54A397C4" w14:textId="3CAF78F4" w:rsidR="00353808" w:rsidRDefault="00353808" w:rsidP="001350F7">
      <w:pPr>
        <w:pStyle w:val="ListParagraph"/>
        <w:numPr>
          <w:ilvl w:val="0"/>
          <w:numId w:val="96"/>
        </w:numPr>
        <w:spacing w:line="259" w:lineRule="auto"/>
        <w:jc w:val="both"/>
      </w:pPr>
      <w:r>
        <w:rPr>
          <w:rStyle w:val="CodeChar"/>
        </w:rPr>
        <w:t>CF:</w:t>
      </w:r>
      <w:r w:rsidRPr="008679F0">
        <w:rPr>
          <w:rStyle w:val="CodeChar"/>
        </w:rPr>
        <w:t>deliverMeetingUpdated</w:t>
      </w:r>
      <w:r>
        <w:t xml:space="preserve"> runs when the delivery meeting document gets updated. It handles the flow of the meeting. For example, if a user sets his/her arrival to false all the next steps will be set to false which are media and IDs confirmation in this case. It also adds the users’ IDs in </w:t>
      </w:r>
      <w:r w:rsidR="00E71016">
        <w:t xml:space="preserve">the </w:t>
      </w:r>
      <w:r>
        <w:t>meeting document when the ID confirmation step comes. And it starts the payment process and rent after IDs confirmation.</w:t>
      </w:r>
    </w:p>
    <w:p w14:paraId="2302123F" w14:textId="77777777" w:rsidR="00353808" w:rsidRDefault="00353808" w:rsidP="001350F7">
      <w:pPr>
        <w:pStyle w:val="ListParagraph"/>
        <w:numPr>
          <w:ilvl w:val="0"/>
          <w:numId w:val="96"/>
        </w:numPr>
        <w:spacing w:line="259" w:lineRule="auto"/>
        <w:jc w:val="both"/>
      </w:pPr>
      <w:r>
        <w:rPr>
          <w:rStyle w:val="CodeChar"/>
        </w:rPr>
        <w:t>CF:</w:t>
      </w:r>
      <w:r w:rsidRPr="008679F0">
        <w:rPr>
          <w:rStyle w:val="CodeChar"/>
        </w:rPr>
        <w:t>dMeetPaymendDocUpdated</w:t>
      </w:r>
      <w:r>
        <w:t xml:space="preserve"> runs when the ‘private/</w:t>
      </w:r>
      <w:r w:rsidRPr="00C452F4">
        <w:t>payments_processing</w:t>
      </w:r>
      <w:r>
        <w:t>’ document of the delivery meeting gets updated. It handles the payment flow and verification for starting the rent.</w:t>
      </w:r>
    </w:p>
    <w:p w14:paraId="2182BEC6" w14:textId="0909D2EE" w:rsidR="00353808" w:rsidRDefault="00353808" w:rsidP="001350F7">
      <w:pPr>
        <w:pStyle w:val="ListParagraph"/>
        <w:numPr>
          <w:ilvl w:val="0"/>
          <w:numId w:val="96"/>
        </w:numPr>
        <w:spacing w:line="259" w:lineRule="auto"/>
        <w:jc w:val="both"/>
      </w:pPr>
      <w:r>
        <w:rPr>
          <w:rStyle w:val="CodeChar"/>
        </w:rPr>
        <w:t>CF:</w:t>
      </w:r>
      <w:r w:rsidRPr="008679F0">
        <w:rPr>
          <w:rStyle w:val="CodeChar"/>
        </w:rPr>
        <w:t>returnMeetingUpdated</w:t>
      </w:r>
      <w:r>
        <w:t xml:space="preserve"> runs when return meeting document gets updated. It handles the flow of the meeting and the payments requests and refunds </w:t>
      </w:r>
      <w:r w:rsidR="00E71016">
        <w:t>at</w:t>
      </w:r>
      <w:r>
        <w:t xml:space="preserve"> the end of the rent.</w:t>
      </w:r>
    </w:p>
    <w:p w14:paraId="2FDD7B23" w14:textId="77777777" w:rsidR="00353808" w:rsidRDefault="00353808" w:rsidP="001350F7">
      <w:pPr>
        <w:pStyle w:val="ListParagraph"/>
        <w:numPr>
          <w:ilvl w:val="0"/>
          <w:numId w:val="96"/>
        </w:numPr>
        <w:spacing w:line="259" w:lineRule="auto"/>
        <w:jc w:val="both"/>
      </w:pPr>
      <w:r>
        <w:rPr>
          <w:rStyle w:val="CodeChar"/>
        </w:rPr>
        <w:t>CF:</w:t>
      </w:r>
      <w:r w:rsidRPr="007A742F">
        <w:rPr>
          <w:rStyle w:val="CodeChar"/>
        </w:rPr>
        <w:t>disagreementCaseUpdated</w:t>
      </w:r>
      <w:r>
        <w:t xml:space="preserve"> runs when a disagreement case document gets updated. When a case is reviewed and a result is submitted, it sends a notification to the renter and owner of the decision and updates the return meeting document.</w:t>
      </w:r>
    </w:p>
    <w:p w14:paraId="5EC9B2F2" w14:textId="72017528" w:rsidR="00353808" w:rsidRDefault="00353808" w:rsidP="001350F7">
      <w:pPr>
        <w:pStyle w:val="ListParagraph"/>
        <w:numPr>
          <w:ilvl w:val="0"/>
          <w:numId w:val="96"/>
        </w:numPr>
        <w:spacing w:line="259" w:lineRule="auto"/>
        <w:jc w:val="both"/>
      </w:pPr>
      <w:r>
        <w:rPr>
          <w:rStyle w:val="CodeChar"/>
        </w:rPr>
        <w:t>CF:</w:t>
      </w:r>
      <w:r w:rsidRPr="00C32416">
        <w:rPr>
          <w:rStyle w:val="CodeChar"/>
        </w:rPr>
        <w:t>addSourceFromToken</w:t>
      </w:r>
      <w:r>
        <w:t xml:space="preserve"> is an HTTPS callable function. It’s called when the user has a token for his/her credit/debit card and wants to add it to the system. The function will then call Checkout and verify the card. This will be explained furt</w:t>
      </w:r>
      <w:r w:rsidRPr="00617894">
        <w:t xml:space="preserve">her </w:t>
      </w:r>
      <w:r>
        <w:t>i</w:t>
      </w:r>
      <w:r w:rsidR="00617894">
        <w:t>n [</w:t>
      </w:r>
      <w:r w:rsidR="00617894">
        <w:fldChar w:fldCharType="begin"/>
      </w:r>
      <w:r w:rsidR="00617894">
        <w:instrText xml:space="preserve"> REF _Ref89536342 \h </w:instrText>
      </w:r>
      <w:r w:rsidR="001350F7">
        <w:instrText xml:space="preserve"> \* MERGEFORMAT </w:instrText>
      </w:r>
      <w:r w:rsidR="00617894">
        <w:fldChar w:fldCharType="separate"/>
      </w:r>
      <w:r w:rsidR="00715CDF">
        <w:t>4.4.2 Adding a credit/debit card</w:t>
      </w:r>
      <w:r w:rsidR="00617894">
        <w:fldChar w:fldCharType="end"/>
      </w:r>
      <w:r w:rsidR="00617894">
        <w:t>]</w:t>
      </w:r>
      <w:r w:rsidR="00C432F9">
        <w:t>.</w:t>
      </w:r>
    </w:p>
    <w:p w14:paraId="7AE2E7D2"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deleteCard</w:t>
      </w:r>
      <w:r>
        <w:t xml:space="preserve"> is also HTTPS callable, and it’s called then the user wants to delete his/her credit/debit card from the system.</w:t>
      </w:r>
    </w:p>
    <w:p w14:paraId="6DE4516E" w14:textId="64C13AF9" w:rsidR="00353808" w:rsidRDefault="00353808" w:rsidP="001350F7">
      <w:pPr>
        <w:pStyle w:val="ListParagraph"/>
        <w:numPr>
          <w:ilvl w:val="0"/>
          <w:numId w:val="96"/>
        </w:numPr>
        <w:spacing w:line="259" w:lineRule="auto"/>
        <w:jc w:val="both"/>
      </w:pPr>
      <w:r>
        <w:rPr>
          <w:rStyle w:val="CodeChar"/>
        </w:rPr>
        <w:lastRenderedPageBreak/>
        <w:t>CF:</w:t>
      </w:r>
      <w:r w:rsidRPr="00C32416">
        <w:rPr>
          <w:rStyle w:val="CodeChar"/>
        </w:rPr>
        <w:t>payments</w:t>
      </w:r>
      <w:r>
        <w:t xml:space="preserve"> is an HTTPS callable function as well. However, it’s not meant to be called by users and it’ll return a 401-</w:t>
      </w:r>
      <w:r w:rsidRPr="00B55D95">
        <w:t xml:space="preserve"> Unauthorized</w:t>
      </w:r>
      <w:r>
        <w:t xml:space="preserve"> error, but it’s used as a webhook endpoint between Checkout and the system. </w:t>
      </w:r>
      <w:r w:rsidRPr="00FD71C2">
        <w:t>This will be explained further in</w:t>
      </w:r>
      <w:r w:rsidR="0090656A">
        <w:t xml:space="preserve"> [</w:t>
      </w:r>
      <w:r w:rsidR="0090656A">
        <w:fldChar w:fldCharType="begin"/>
      </w:r>
      <w:r w:rsidR="0090656A">
        <w:instrText xml:space="preserve"> REF _Ref89536799 \h </w:instrText>
      </w:r>
      <w:r w:rsidR="001350F7">
        <w:instrText xml:space="preserve"> \* MERGEFORMAT </w:instrText>
      </w:r>
      <w:r w:rsidR="0090656A">
        <w:fldChar w:fldCharType="separate"/>
      </w:r>
      <w:r w:rsidR="00715CDF">
        <w:t>4.4.1 Webhook</w:t>
      </w:r>
      <w:r w:rsidR="0090656A">
        <w:fldChar w:fldCharType="end"/>
      </w:r>
      <w:r w:rsidR="0090656A">
        <w:t>]</w:t>
      </w:r>
      <w:r w:rsidR="00C432F9">
        <w:t>.</w:t>
      </w:r>
    </w:p>
    <w:p w14:paraId="6B14E9C3"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newUser</w:t>
      </w:r>
      <w:r>
        <w:t xml:space="preserve"> runs when a new user account is created and creates the user’s document in ‘Users’ collection.</w:t>
      </w:r>
    </w:p>
    <w:p w14:paraId="1C58C0F9"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name</w:t>
      </w:r>
      <w:r>
        <w:t xml:space="preserve"> is an HTTPS function called by users to update their username.</w:t>
      </w:r>
    </w:p>
    <w:p w14:paraId="13EFCFED" w14:textId="733D39BA" w:rsidR="00353808" w:rsidRDefault="00353808" w:rsidP="001350F7">
      <w:pPr>
        <w:pStyle w:val="ListParagraph"/>
        <w:numPr>
          <w:ilvl w:val="0"/>
          <w:numId w:val="96"/>
        </w:numPr>
        <w:spacing w:line="259" w:lineRule="auto"/>
        <w:jc w:val="both"/>
      </w:pPr>
      <w:r>
        <w:rPr>
          <w:rStyle w:val="CodeChar"/>
        </w:rPr>
        <w:t>CF:</w:t>
      </w:r>
      <w:r w:rsidRPr="00C32416">
        <w:rPr>
          <w:rStyle w:val="CodeChar"/>
        </w:rPr>
        <w:t>updateUserPhoto</w:t>
      </w:r>
      <w:r>
        <w:t xml:space="preserve"> is an HTTPS function called by users to update their </w:t>
      </w:r>
      <w:r w:rsidR="00E71016">
        <w:t xml:space="preserve">profile </w:t>
      </w:r>
      <w:r>
        <w:t>photo</w:t>
      </w:r>
      <w:r w:rsidR="00E71016">
        <w:t>s</w:t>
      </w:r>
      <w:r>
        <w:t>.</w:t>
      </w:r>
    </w:p>
    <w:p w14:paraId="720864CD"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banUser</w:t>
      </w:r>
      <w:r>
        <w:t xml:space="preserve"> is an HTTPS function callable only by an admin and it’s used to ban a user. It disables the user’s account in Firebase Authentication and adds the user’s ID number and UID in the ‘bannedList’ and ‘</w:t>
      </w:r>
      <w:r w:rsidRPr="005B75AF">
        <w:t xml:space="preserve">bannedUsers’ </w:t>
      </w:r>
      <w:r>
        <w:t xml:space="preserve">collections respectively. </w:t>
      </w:r>
    </w:p>
    <w:p w14:paraId="47100508" w14:textId="77777777" w:rsidR="00353808" w:rsidRDefault="00353808" w:rsidP="001350F7">
      <w:pPr>
        <w:pStyle w:val="ListParagraph"/>
        <w:numPr>
          <w:ilvl w:val="0"/>
          <w:numId w:val="96"/>
        </w:numPr>
        <w:spacing w:line="259" w:lineRule="auto"/>
        <w:jc w:val="both"/>
      </w:pPr>
      <w:r>
        <w:rPr>
          <w:rStyle w:val="CodeChar"/>
        </w:rPr>
        <w:t>CF:</w:t>
      </w:r>
      <w:r w:rsidRPr="00C32416">
        <w:rPr>
          <w:rStyle w:val="CodeChar"/>
        </w:rPr>
        <w:t>reviewWrite</w:t>
      </w:r>
      <w:r>
        <w:t xml:space="preserve"> runs when a user review gets created, updated, or deleted and updates the user’s rating. </w:t>
      </w:r>
    </w:p>
    <w:p w14:paraId="4C9DE7C9" w14:textId="77777777" w:rsidR="00353808" w:rsidRDefault="00353808" w:rsidP="001350F7">
      <w:pPr>
        <w:pStyle w:val="ListParagraph"/>
        <w:numPr>
          <w:ilvl w:val="0"/>
          <w:numId w:val="96"/>
        </w:numPr>
        <w:spacing w:line="259" w:lineRule="auto"/>
        <w:jc w:val="both"/>
      </w:pPr>
      <w:r>
        <w:rPr>
          <w:rStyle w:val="CodeChar"/>
        </w:rPr>
        <w:t>CF:</w:t>
      </w:r>
      <w:r w:rsidRPr="002E092D">
        <w:rPr>
          <w:rStyle w:val="CodeChar"/>
        </w:rPr>
        <w:t>newNotifications</w:t>
      </w:r>
      <w:r>
        <w:t xml:space="preserve"> runs when a new notification document is created and calls Firebase Cloud Messaging API to send the notification to the user’s devices.</w:t>
      </w:r>
    </w:p>
    <w:p w14:paraId="60D1E8BA" w14:textId="5681F59A" w:rsidR="00353808" w:rsidRDefault="00353808" w:rsidP="001350F7">
      <w:pPr>
        <w:pStyle w:val="ListParagraph"/>
        <w:numPr>
          <w:ilvl w:val="0"/>
          <w:numId w:val="96"/>
        </w:numPr>
        <w:spacing w:line="259" w:lineRule="auto"/>
        <w:jc w:val="both"/>
      </w:pPr>
      <w:r>
        <w:rPr>
          <w:rStyle w:val="CodeChar"/>
        </w:rPr>
        <w:t>CF:</w:t>
      </w:r>
      <w:r w:rsidRPr="00321A89">
        <w:rPr>
          <w:rStyle w:val="CodeChar"/>
        </w:rPr>
        <w:t>adminChange</w:t>
      </w:r>
      <w:r w:rsidRPr="00321A89">
        <w:t xml:space="preserve"> runs</w:t>
      </w:r>
      <w:r>
        <w:t xml:space="preserve"> when a document is created, updated, or deleted in the ‘admins’ collection. When a document is created it takes the document ID (which is a UID) and sets the user with this UID as an admin. And the opposite if the document </w:t>
      </w:r>
      <w:r w:rsidR="00E71016">
        <w:t>is</w:t>
      </w:r>
      <w:r>
        <w:t xml:space="preserve"> deleted where this function will unassign the user from the admin role.</w:t>
      </w:r>
    </w:p>
    <w:p w14:paraId="6FDA182F" w14:textId="77777777" w:rsidR="00353808" w:rsidRDefault="00353808" w:rsidP="00353808"/>
    <w:p w14:paraId="1CDEC381" w14:textId="6E966270" w:rsidR="00353808" w:rsidRDefault="000A7D6C" w:rsidP="00353808">
      <w:pPr>
        <w:pStyle w:val="Heading4"/>
      </w:pPr>
      <w:r>
        <w:t xml:space="preserve">4.2.2.4 </w:t>
      </w:r>
      <w:r w:rsidR="00353808">
        <w:t>Push Notifications</w:t>
      </w:r>
    </w:p>
    <w:p w14:paraId="28FEEC3A" w14:textId="77777777" w:rsidR="00353808" w:rsidRDefault="00353808" w:rsidP="001350F7">
      <w:pPr>
        <w:jc w:val="both"/>
      </w:pPr>
      <w:r w:rsidRPr="0034407A">
        <w:rPr>
          <w:i/>
          <w:iCs/>
        </w:rPr>
        <w:t>Firebase Cloud Messaging</w:t>
      </w:r>
      <w:r>
        <w:t xml:space="preserve"> is what’s used to send push notifications to users’ devices. Which as its documentation defines it “</w:t>
      </w:r>
      <w:r w:rsidRPr="00025E85">
        <w:t>is a cross-platform messaging solution that lets you reliably send messages at no cost.</w:t>
      </w:r>
      <w:r>
        <w:t>” (</w:t>
      </w:r>
      <w:r w:rsidRPr="00025E85">
        <w:t>https://firebase.google.com/docs/cloud-messaging</w:t>
      </w:r>
      <w:r>
        <w:t>)</w:t>
      </w:r>
    </w:p>
    <w:p w14:paraId="56B94808" w14:textId="74D7C73A" w:rsidR="00353808" w:rsidRPr="00721A06" w:rsidRDefault="000A7D6C" w:rsidP="00353808">
      <w:pPr>
        <w:pStyle w:val="Heading4"/>
      </w:pPr>
      <w:r>
        <w:t xml:space="preserve">4.2.2.5 </w:t>
      </w:r>
      <w:r w:rsidR="00353808">
        <w:t xml:space="preserve">Files </w:t>
      </w:r>
      <w:r w:rsidR="00353808" w:rsidRPr="00721A06">
        <w:t>Storage</w:t>
      </w:r>
    </w:p>
    <w:p w14:paraId="1D0D4861" w14:textId="52B7F514" w:rsidR="00353808" w:rsidRDefault="00353808" w:rsidP="001350F7">
      <w:pPr>
        <w:jc w:val="both"/>
        <w:rPr>
          <w:bCs/>
        </w:rPr>
      </w:pPr>
      <w:r>
        <w:t>As for the system storage</w:t>
      </w:r>
      <w:r w:rsidRPr="005036E9">
        <w:t>,</w:t>
      </w:r>
      <w:r>
        <w:t xml:space="preserve"> </w:t>
      </w:r>
      <w:r w:rsidRPr="0034407A">
        <w:rPr>
          <w:i/>
          <w:iCs/>
        </w:rPr>
        <w:t>Firebase Storage</w:t>
      </w:r>
      <w:r>
        <w:t xml:space="preserve"> is used to store all the pictures, videos</w:t>
      </w:r>
      <w:r w:rsidR="00E71016">
        <w:t>,</w:t>
      </w:r>
      <w:r>
        <w:t xml:space="preserve"> and any other files that need to be stored. The system storage is split into two </w:t>
      </w:r>
      <w:r w:rsidRPr="00D97F32">
        <w:rPr>
          <w:i/>
          <w:iCs/>
        </w:rPr>
        <w:t>buckets</w:t>
      </w:r>
      <w:r w:rsidRPr="00836CBB">
        <w:rPr>
          <w:bCs/>
        </w:rPr>
        <w:t>, which</w:t>
      </w:r>
      <w:r>
        <w:rPr>
          <w:bCs/>
        </w:rPr>
        <w:t xml:space="preserve"> are like containers where the data is held. </w:t>
      </w:r>
    </w:p>
    <w:p w14:paraId="219E732D" w14:textId="579B2C81" w:rsidR="00353808" w:rsidRDefault="00353808" w:rsidP="00353808">
      <w:pPr>
        <w:rPr>
          <w:bCs/>
        </w:rPr>
      </w:pPr>
      <w:r>
        <w:rPr>
          <w:bCs/>
        </w:rPr>
        <w:t>The first one is the default one, which ha</w:t>
      </w:r>
      <w:r w:rsidR="00E71016">
        <w:rPr>
          <w:bCs/>
        </w:rPr>
        <w:t>s</w:t>
      </w:r>
      <w:r>
        <w:rPr>
          <w:bCs/>
        </w:rPr>
        <w:t xml:space="preserve"> four folders, </w:t>
      </w:r>
      <w:r w:rsidRPr="00C843E7">
        <w:rPr>
          <w:rStyle w:val="CodeChar"/>
        </w:rPr>
        <w:t>‘tools_media’</w:t>
      </w:r>
      <w:r>
        <w:rPr>
          <w:bCs/>
        </w:rPr>
        <w:t xml:space="preserve">, </w:t>
      </w:r>
      <w:r w:rsidRPr="00C843E7">
        <w:rPr>
          <w:rStyle w:val="CodeChar"/>
        </w:rPr>
        <w:t>‘deliver_meetings’</w:t>
      </w:r>
      <w:r>
        <w:rPr>
          <w:bCs/>
        </w:rPr>
        <w:t xml:space="preserve">, </w:t>
      </w:r>
      <w:r w:rsidRPr="00C843E7">
        <w:rPr>
          <w:rStyle w:val="CodeChar"/>
        </w:rPr>
        <w:t>‘return_meetings’</w:t>
      </w:r>
      <w:r>
        <w:rPr>
          <w:bCs/>
        </w:rPr>
        <w:t xml:space="preserve">, and </w:t>
      </w:r>
      <w:r w:rsidRPr="00C843E7">
        <w:rPr>
          <w:rStyle w:val="CodeChar"/>
        </w:rPr>
        <w:t>‘userPhotos’</w:t>
      </w:r>
      <w:r>
        <w:rPr>
          <w:bCs/>
        </w:rPr>
        <w:t>.</w:t>
      </w:r>
    </w:p>
    <w:p w14:paraId="56B55931" w14:textId="77777777" w:rsidR="00353808" w:rsidRPr="003C1F9D" w:rsidRDefault="00353808" w:rsidP="005E2B7C">
      <w:pPr>
        <w:pStyle w:val="ListParagraph"/>
        <w:numPr>
          <w:ilvl w:val="0"/>
          <w:numId w:val="97"/>
        </w:numPr>
        <w:spacing w:line="259" w:lineRule="auto"/>
        <w:rPr>
          <w:bCs/>
        </w:rPr>
      </w:pPr>
      <w:r w:rsidRPr="00C843E7">
        <w:rPr>
          <w:rStyle w:val="CodeChar"/>
        </w:rPr>
        <w:t xml:space="preserve">‘tools_media’ </w:t>
      </w:r>
      <w:r w:rsidRPr="003C1F9D">
        <w:rPr>
          <w:bCs/>
        </w:rPr>
        <w:t>stores the photos and videos of the tools’ posts. Each tool has its media stored in a subfolder with the folder name being the tool ID.</w:t>
      </w:r>
    </w:p>
    <w:p w14:paraId="062B9076" w14:textId="6BFAAAA9" w:rsidR="00353808" w:rsidRDefault="00353808" w:rsidP="005E2B7C">
      <w:pPr>
        <w:pStyle w:val="ListParagraph"/>
        <w:numPr>
          <w:ilvl w:val="0"/>
          <w:numId w:val="97"/>
        </w:numPr>
        <w:spacing w:line="259" w:lineRule="auto"/>
        <w:rPr>
          <w:bCs/>
        </w:rPr>
      </w:pPr>
      <w:r w:rsidRPr="00C843E7">
        <w:rPr>
          <w:rStyle w:val="CodeChar"/>
        </w:rPr>
        <w:t xml:space="preserve">‘deliver_meetings’ </w:t>
      </w:r>
      <w:r>
        <w:rPr>
          <w:bCs/>
        </w:rPr>
        <w:t xml:space="preserve">and </w:t>
      </w:r>
      <w:r w:rsidRPr="00540752">
        <w:rPr>
          <w:rStyle w:val="CodeChar"/>
        </w:rPr>
        <w:t>‘return_meetings’</w:t>
      </w:r>
      <w:r w:rsidRPr="003C1F9D">
        <w:rPr>
          <w:bCs/>
        </w:rPr>
        <w:t xml:space="preserve"> store the media of delivery meetings</w:t>
      </w:r>
      <w:r>
        <w:rPr>
          <w:bCs/>
        </w:rPr>
        <w:t xml:space="preserve"> and return meetings respectively</w:t>
      </w:r>
      <w:r w:rsidRPr="003C1F9D">
        <w:rPr>
          <w:bCs/>
        </w:rPr>
        <w:t xml:space="preserve">. The media is stored in </w:t>
      </w:r>
      <w:r w:rsidR="00E71016">
        <w:rPr>
          <w:bCs/>
        </w:rPr>
        <w:t xml:space="preserve">a </w:t>
      </w:r>
      <w:r w:rsidRPr="003C1F9D">
        <w:rPr>
          <w:bCs/>
        </w:rPr>
        <w:t xml:space="preserve">folder with the tool ID and a subfolder with the request ID. So, the media </w:t>
      </w:r>
      <w:r>
        <w:rPr>
          <w:bCs/>
        </w:rPr>
        <w:t xml:space="preserve">for the delivery meeting </w:t>
      </w:r>
      <w:r w:rsidRPr="003C1F9D">
        <w:rPr>
          <w:bCs/>
        </w:rPr>
        <w:t>of the request “</w:t>
      </w:r>
      <w:r w:rsidRPr="008D32CB">
        <w:rPr>
          <w:rStyle w:val="CodeChar"/>
        </w:rPr>
        <w:t>req</w:t>
      </w:r>
      <w:r>
        <w:rPr>
          <w:rStyle w:val="CodeChar"/>
        </w:rPr>
        <w:t>_</w:t>
      </w:r>
      <w:r w:rsidRPr="008D32CB">
        <w:rPr>
          <w:rStyle w:val="CodeChar"/>
        </w:rPr>
        <w:t>123</w:t>
      </w:r>
      <w:r w:rsidRPr="003C1F9D">
        <w:rPr>
          <w:bCs/>
        </w:rPr>
        <w:t>” on tool “</w:t>
      </w:r>
      <w:r w:rsidRPr="008D32CB">
        <w:rPr>
          <w:rStyle w:val="CodeChar"/>
        </w:rPr>
        <w:t>t</w:t>
      </w:r>
      <w:r>
        <w:rPr>
          <w:rStyle w:val="CodeChar"/>
        </w:rPr>
        <w:t>_</w:t>
      </w:r>
      <w:r w:rsidRPr="008D32CB">
        <w:rPr>
          <w:rStyle w:val="CodeChar"/>
        </w:rPr>
        <w:t>65</w:t>
      </w:r>
      <w:r w:rsidRPr="003C1F9D">
        <w:rPr>
          <w:bCs/>
        </w:rPr>
        <w:t xml:space="preserve">” are stored in </w:t>
      </w:r>
      <w:r w:rsidRPr="008D32CB">
        <w:rPr>
          <w:rStyle w:val="CodeChar"/>
        </w:rPr>
        <w:t>“deliver_meetings/t</w:t>
      </w:r>
      <w:r>
        <w:rPr>
          <w:rStyle w:val="CodeChar"/>
        </w:rPr>
        <w:t>_</w:t>
      </w:r>
      <w:r w:rsidRPr="008D32CB">
        <w:rPr>
          <w:rStyle w:val="CodeChar"/>
        </w:rPr>
        <w:t>65/req</w:t>
      </w:r>
      <w:r>
        <w:rPr>
          <w:rStyle w:val="CodeChar"/>
        </w:rPr>
        <w:t>_</w:t>
      </w:r>
      <w:r w:rsidRPr="008D32CB">
        <w:rPr>
          <w:rStyle w:val="CodeChar"/>
        </w:rPr>
        <w:t>123”</w:t>
      </w:r>
      <w:r w:rsidRPr="003C1F9D">
        <w:rPr>
          <w:bCs/>
        </w:rPr>
        <w:t>.</w:t>
      </w:r>
    </w:p>
    <w:p w14:paraId="5051A24F" w14:textId="77777777" w:rsidR="00353808" w:rsidRPr="003C1F9D" w:rsidRDefault="00353808" w:rsidP="005E2B7C">
      <w:pPr>
        <w:pStyle w:val="ListParagraph"/>
        <w:numPr>
          <w:ilvl w:val="0"/>
          <w:numId w:val="97"/>
        </w:numPr>
        <w:spacing w:line="259" w:lineRule="auto"/>
        <w:rPr>
          <w:bCs/>
        </w:rPr>
      </w:pPr>
      <w:r w:rsidRPr="00C843E7">
        <w:rPr>
          <w:rStyle w:val="CodeChar"/>
        </w:rPr>
        <w:lastRenderedPageBreak/>
        <w:t>‘userPhotos’</w:t>
      </w:r>
      <w:r>
        <w:rPr>
          <w:bCs/>
        </w:rPr>
        <w:t xml:space="preserve"> stores the users’ profile photos (avatars) with the file name being the user’s UID.</w:t>
      </w:r>
    </w:p>
    <w:p w14:paraId="66CC8750" w14:textId="640050C0" w:rsidR="00353808" w:rsidRDefault="00353808" w:rsidP="00353808">
      <w:pPr>
        <w:rPr>
          <w:bCs/>
        </w:rPr>
      </w:pPr>
      <w:r>
        <w:rPr>
          <w:bCs/>
        </w:rPr>
        <w:t xml:space="preserve">The second bucket is “rentool-terms” which stores the system’s Terms of Use (TOS) and Privacy Policy. This bucket is also </w:t>
      </w:r>
      <w:hyperlink r:id="rId24" w:history="1">
        <w:r w:rsidRPr="00540752">
          <w:rPr>
            <w:rStyle w:val="Hyperlink"/>
            <w:rFonts w:eastAsiaTheme="majorEastAsia"/>
            <w:bCs/>
          </w:rPr>
          <w:t>CORS</w:t>
        </w:r>
      </w:hyperlink>
      <w:r>
        <w:rPr>
          <w:bCs/>
        </w:rPr>
        <w:t xml:space="preserve"> configured.</w:t>
      </w:r>
    </w:p>
    <w:p w14:paraId="47A0C575" w14:textId="77777777" w:rsidR="00C432F9" w:rsidRDefault="00353808" w:rsidP="00C432F9">
      <w:pPr>
        <w:keepNext/>
      </w:pPr>
      <w:r>
        <w:rPr>
          <w:bCs/>
          <w:noProof/>
        </w:rPr>
        <w:drawing>
          <wp:inline distT="0" distB="0" distL="0" distR="0" wp14:anchorId="61C2919D" wp14:editId="00592841">
            <wp:extent cx="4657197" cy="1787857"/>
            <wp:effectExtent l="0" t="0" r="0" b="3175"/>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707223" cy="1807062"/>
                    </a:xfrm>
                    <a:prstGeom prst="rect">
                      <a:avLst/>
                    </a:prstGeom>
                    <a:noFill/>
                    <a:ln>
                      <a:noFill/>
                    </a:ln>
                  </pic:spPr>
                </pic:pic>
              </a:graphicData>
            </a:graphic>
          </wp:inline>
        </w:drawing>
      </w:r>
    </w:p>
    <w:p w14:paraId="4F70075D" w14:textId="3DD38839" w:rsidR="00353808" w:rsidRDefault="00C432F9" w:rsidP="00C432F9">
      <w:pPr>
        <w:pStyle w:val="Caption"/>
        <w:rPr>
          <w:bCs/>
        </w:rPr>
      </w:pPr>
      <w:bookmarkStart w:id="373" w:name="_Toc89869910"/>
      <w:r>
        <w:t xml:space="preserve">Figure </w:t>
      </w:r>
      <w:fldSimple w:instr=" SEQ Figure \* ARABIC ">
        <w:r w:rsidR="00715CDF">
          <w:rPr>
            <w:noProof/>
          </w:rPr>
          <w:t>10</w:t>
        </w:r>
      </w:fldSimple>
      <w:r>
        <w:t xml:space="preserve"> A simplified map of the Storage buckets. Colors: green: bucket, yellow: folder</w:t>
      </w:r>
      <w:r>
        <w:rPr>
          <w:noProof/>
        </w:rPr>
        <w:t>, black: specific file.</w:t>
      </w:r>
      <w:bookmarkEnd w:id="373"/>
    </w:p>
    <w:p w14:paraId="2A8CE4D8" w14:textId="77777777" w:rsidR="00C432F9" w:rsidRPr="00C27A4E" w:rsidRDefault="00C432F9" w:rsidP="00353808">
      <w:pPr>
        <w:rPr>
          <w:b/>
          <w:color w:val="FF0000"/>
        </w:rPr>
      </w:pPr>
    </w:p>
    <w:p w14:paraId="3E544794" w14:textId="3E00136D" w:rsidR="00353808" w:rsidRPr="00721A06" w:rsidRDefault="000A7D6C" w:rsidP="00353808">
      <w:pPr>
        <w:pStyle w:val="Heading4"/>
      </w:pPr>
      <w:r>
        <w:t xml:space="preserve">4.2.2.6 </w:t>
      </w:r>
      <w:r w:rsidR="00353808" w:rsidRPr="00721A06">
        <w:t>Hosting</w:t>
      </w:r>
    </w:p>
    <w:p w14:paraId="424AC27F" w14:textId="0B89AA64" w:rsidR="00353808" w:rsidRDefault="00353808" w:rsidP="00353808">
      <w:r w:rsidRPr="0034407A">
        <w:rPr>
          <w:i/>
          <w:iCs/>
        </w:rPr>
        <w:t>Firebase Hosting</w:t>
      </w:r>
      <w:r>
        <w:t xml:space="preserve"> is what’s used to host the web app. It hosts the app on </w:t>
      </w:r>
      <w:hyperlink r:id="rId26" w:history="1">
        <w:r w:rsidRPr="00AE7FAF">
          <w:rPr>
            <w:rStyle w:val="Hyperlink"/>
            <w:rFonts w:eastAsiaTheme="majorEastAsia"/>
          </w:rPr>
          <w:t>https://rentool.site</w:t>
        </w:r>
      </w:hyperlink>
      <w:r>
        <w:t xml:space="preserve">, and the other two free domains </w:t>
      </w:r>
      <w:hyperlink r:id="rId27" w:history="1">
        <w:r w:rsidRPr="0098024E">
          <w:rPr>
            <w:rStyle w:val="Hyperlink"/>
            <w:rFonts w:eastAsiaTheme="majorEastAsia"/>
          </w:rPr>
          <w:t>https://rentool-5a78c.firebaseapp.com</w:t>
        </w:r>
      </w:hyperlink>
      <w:r>
        <w:t xml:space="preserve"> and </w:t>
      </w:r>
      <w:hyperlink r:id="rId28" w:history="1">
        <w:r w:rsidRPr="00AE7FAF">
          <w:rPr>
            <w:rStyle w:val="Hyperlink"/>
            <w:rFonts w:eastAsiaTheme="majorEastAsia"/>
          </w:rPr>
          <w:t>https://rentool-5a78c.web.app</w:t>
        </w:r>
      </w:hyperlink>
      <w:r>
        <w:t xml:space="preserve">. </w:t>
      </w:r>
    </w:p>
    <w:p w14:paraId="491451C9" w14:textId="348B2A86" w:rsidR="00353808" w:rsidRDefault="000A7D6C" w:rsidP="00353808">
      <w:pPr>
        <w:pStyle w:val="Heading4"/>
      </w:pPr>
      <w:r>
        <w:t xml:space="preserve">4.2.2.7 </w:t>
      </w:r>
      <w:r w:rsidR="00353808">
        <w:t>Searching</w:t>
      </w:r>
    </w:p>
    <w:p w14:paraId="2B926915" w14:textId="6212318B" w:rsidR="00353808" w:rsidRPr="004037A0" w:rsidRDefault="00353808" w:rsidP="001350F7">
      <w:pPr>
        <w:jc w:val="both"/>
        <w:rPr>
          <w:b/>
          <w:bCs/>
          <w:color w:val="FF0000"/>
        </w:rPr>
      </w:pPr>
      <w:r>
        <w:t xml:space="preserve">Algolia is a dedicated search service </w:t>
      </w:r>
      <w:r w:rsidR="00E71016">
        <w:t>that</w:t>
      </w:r>
      <w:r>
        <w:t xml:space="preserve"> is used in this system to search the tool posts. Algolia offers </w:t>
      </w:r>
      <w:r w:rsidR="00E71016">
        <w:t xml:space="preserve">a </w:t>
      </w:r>
      <w:r>
        <w:t>better experience and results compared to using Firestore queries. This will be expanded on in</w:t>
      </w:r>
      <w:r w:rsidR="00C432F9">
        <w:t xml:space="preserve"> section [</w:t>
      </w:r>
      <w:r w:rsidR="00C432F9">
        <w:fldChar w:fldCharType="begin"/>
      </w:r>
      <w:r w:rsidR="00C432F9">
        <w:instrText xml:space="preserve"> REF _Ref89537104 \h </w:instrText>
      </w:r>
      <w:r w:rsidR="001350F7">
        <w:instrText xml:space="preserve"> \* MERGEFORMAT </w:instrText>
      </w:r>
      <w:r w:rsidR="00C432F9">
        <w:fldChar w:fldCharType="separate"/>
      </w:r>
      <w:r w:rsidR="00715CDF">
        <w:t>4.8 Search</w:t>
      </w:r>
      <w:r w:rsidR="00C432F9">
        <w:fldChar w:fldCharType="end"/>
      </w:r>
      <w:r w:rsidR="00C432F9">
        <w:t>].</w:t>
      </w:r>
    </w:p>
    <w:p w14:paraId="13011077" w14:textId="77777777" w:rsidR="00353808" w:rsidRPr="000E6799" w:rsidRDefault="00353808" w:rsidP="00353808"/>
    <w:p w14:paraId="5B99C618" w14:textId="79B1F475" w:rsidR="00617894" w:rsidRDefault="000A7D6C" w:rsidP="00617894">
      <w:pPr>
        <w:pStyle w:val="Heading2"/>
      </w:pPr>
      <w:bookmarkStart w:id="374" w:name="_Toc89869880"/>
      <w:r>
        <w:t>4.</w:t>
      </w:r>
      <w:r w:rsidR="00230922">
        <w:t>4</w:t>
      </w:r>
      <w:r>
        <w:t xml:space="preserve"> </w:t>
      </w:r>
      <w:r w:rsidR="00617894">
        <w:t>Payments</w:t>
      </w:r>
      <w:bookmarkEnd w:id="374"/>
    </w:p>
    <w:p w14:paraId="35516368" w14:textId="4CE5198D" w:rsidR="00617894" w:rsidRDefault="00617894" w:rsidP="00617894">
      <w:r>
        <w:t xml:space="preserve">As mentioned in </w:t>
      </w:r>
      <w:r w:rsidR="00C50574">
        <w:t>[</w:t>
      </w:r>
      <w:r w:rsidR="00C50574">
        <w:fldChar w:fldCharType="begin"/>
      </w:r>
      <w:r w:rsidR="00C50574">
        <w:instrText xml:space="preserve"> REF _Ref89538598 \h </w:instrText>
      </w:r>
      <w:r w:rsidR="00C50574">
        <w:fldChar w:fldCharType="separate"/>
      </w:r>
      <w:r w:rsidR="00715CDF">
        <w:t>2.1 Payments</w:t>
      </w:r>
      <w:r w:rsidR="00C50574">
        <w:fldChar w:fldCharType="end"/>
      </w:r>
      <w:r w:rsidR="00C50574">
        <w:t>],</w:t>
      </w:r>
      <w:r>
        <w:t xml:space="preserve"> the payment gateway I decided to use is </w:t>
      </w:r>
      <w:r w:rsidRPr="003B5CC5">
        <w:rPr>
          <w:i/>
          <w:iCs/>
        </w:rPr>
        <w:t>Checkout</w:t>
      </w:r>
      <w:r>
        <w:t xml:space="preserve">. </w:t>
      </w:r>
    </w:p>
    <w:p w14:paraId="0E5F5AB6" w14:textId="75BF3F58" w:rsidR="00617894" w:rsidRDefault="00232AE5" w:rsidP="00617894">
      <w:pPr>
        <w:pStyle w:val="Heading3"/>
      </w:pPr>
      <w:bookmarkStart w:id="375" w:name="_Ref89536799"/>
      <w:bookmarkStart w:id="376" w:name="_Toc89869881"/>
      <w:r>
        <w:t>4.</w:t>
      </w:r>
      <w:r w:rsidR="00230922">
        <w:t>4</w:t>
      </w:r>
      <w:r>
        <w:t xml:space="preserve">.1 </w:t>
      </w:r>
      <w:r w:rsidR="00617894">
        <w:t>Webhook</w:t>
      </w:r>
      <w:bookmarkEnd w:id="375"/>
      <w:bookmarkEnd w:id="376"/>
    </w:p>
    <w:p w14:paraId="7B27A7FE" w14:textId="0C1225B8" w:rsidR="00617894" w:rsidRPr="00F43156" w:rsidRDefault="00617894" w:rsidP="00016277">
      <w:pPr>
        <w:jc w:val="both"/>
      </w:pPr>
      <w:r>
        <w:t>Checkout allows developers to create a webhook where the developer provide</w:t>
      </w:r>
      <w:r w:rsidR="00E71016">
        <w:t>s</w:t>
      </w:r>
      <w:r>
        <w:t xml:space="preserve"> a URL that checkout will send details of chosen events to. The chosen events decided for this system are Card verified, Payment canceled, Payment declined, Payment paid, Payment captured, Payment approved, Payment capture declined, and Payment expired.</w:t>
      </w:r>
      <w:r w:rsidR="00B45CF8">
        <w:t xml:space="preserve"> </w:t>
      </w:r>
      <w:r w:rsidR="00B45CF8">
        <w:rPr>
          <w:rStyle w:val="CodeChar"/>
        </w:rPr>
        <w:t>CF:p</w:t>
      </w:r>
      <w:r w:rsidRPr="003A02C4">
        <w:rPr>
          <w:rStyle w:val="CodeChar"/>
        </w:rPr>
        <w:t>ayments</w:t>
      </w:r>
      <w:r w:rsidRPr="003A02C4">
        <w:t xml:space="preserve"> </w:t>
      </w:r>
      <w:r>
        <w:t xml:space="preserve">is deployed as an </w:t>
      </w:r>
      <w:r w:rsidR="00E71016">
        <w:t>HTTPS</w:t>
      </w:r>
      <w:r>
        <w:t xml:space="preserve"> function on the URL </w:t>
      </w:r>
      <w:hyperlink r:id="rId29" w:history="1">
        <w:r w:rsidRPr="0098024E">
          <w:rPr>
            <w:rStyle w:val="Hyperlink"/>
            <w:rFonts w:eastAsiaTheme="majorEastAsia"/>
          </w:rPr>
          <w:t>https://rentool.site/payments</w:t>
        </w:r>
      </w:hyperlink>
      <w:r>
        <w:t xml:space="preserve">, and it’s written to handle Checkout’s webhook events. Whenever one </w:t>
      </w:r>
      <w:r w:rsidR="00E71016">
        <w:t xml:space="preserve">of </w:t>
      </w:r>
      <w:r>
        <w:t>those events happen</w:t>
      </w:r>
      <w:r w:rsidR="00E71016">
        <w:t>s</w:t>
      </w:r>
      <w:r w:rsidR="00016277">
        <w:t>,</w:t>
      </w:r>
      <w:r>
        <w:t xml:space="preserve"> Checkout will send an </w:t>
      </w:r>
      <w:r w:rsidR="00E71016">
        <w:t>HTTPS</w:t>
      </w:r>
      <w:r>
        <w:t xml:space="preserve"> request with the details to </w:t>
      </w:r>
      <w:r w:rsidR="00016277">
        <w:rPr>
          <w:rStyle w:val="CodeChar"/>
        </w:rPr>
        <w:t>CF:p</w:t>
      </w:r>
      <w:r w:rsidR="00016277" w:rsidRPr="003A02C4">
        <w:rPr>
          <w:rStyle w:val="CodeChar"/>
        </w:rPr>
        <w:t>ayments</w:t>
      </w:r>
      <w:r w:rsidR="00016277" w:rsidRPr="003A02C4">
        <w:t xml:space="preserve"> </w:t>
      </w:r>
      <w:r>
        <w:t>which will handle it</w:t>
      </w:r>
      <w:r w:rsidR="00016277">
        <w:t xml:space="preserve"> appropriately</w:t>
      </w:r>
      <w:r>
        <w:t xml:space="preserve">. To ensure that the request received is from Checkout and not a malicious user, Checkout sends a secret key in the request’s headers. So, when </w:t>
      </w:r>
      <w:r w:rsidR="00016277">
        <w:rPr>
          <w:rStyle w:val="CodeChar"/>
        </w:rPr>
        <w:t>CF:p</w:t>
      </w:r>
      <w:r w:rsidRPr="001F4BA0">
        <w:rPr>
          <w:rStyle w:val="CodeChar"/>
        </w:rPr>
        <w:t>ayments</w:t>
      </w:r>
      <w:r>
        <w:t xml:space="preserve"> receives a request, it checks its headers for this secret key.</w:t>
      </w:r>
    </w:p>
    <w:p w14:paraId="3B64BE19" w14:textId="77777777" w:rsidR="00617894" w:rsidRPr="001B5B74" w:rsidRDefault="00617894" w:rsidP="00617894"/>
    <w:p w14:paraId="22DDA49E" w14:textId="7C59B10A" w:rsidR="00617894" w:rsidRPr="00F37FC0" w:rsidRDefault="00232AE5" w:rsidP="00617894">
      <w:pPr>
        <w:pStyle w:val="Heading3"/>
      </w:pPr>
      <w:bookmarkStart w:id="377" w:name="_Ref89536342"/>
      <w:bookmarkStart w:id="378" w:name="_Toc89869882"/>
      <w:r>
        <w:lastRenderedPageBreak/>
        <w:t>4.</w:t>
      </w:r>
      <w:r w:rsidR="00230922">
        <w:t>4</w:t>
      </w:r>
      <w:r>
        <w:t xml:space="preserve">.2 </w:t>
      </w:r>
      <w:r w:rsidR="00617894">
        <w:t>Adding a credit/debit card</w:t>
      </w:r>
      <w:bookmarkEnd w:id="377"/>
      <w:bookmarkEnd w:id="378"/>
    </w:p>
    <w:p w14:paraId="2C010B94" w14:textId="77777777" w:rsidR="00617894" w:rsidRPr="00E76551" w:rsidRDefault="00617894" w:rsidP="001350F7">
      <w:pPr>
        <w:jc w:val="both"/>
        <w:rPr>
          <w:color w:val="D9D9D9" w:themeColor="background1" w:themeShade="D9"/>
        </w:rPr>
      </w:pPr>
      <w:r>
        <w:t xml:space="preserve">For a user to create a post or send a tool-request he/she must have a card associated with them. As this system is not PCI-certified, the system cannot store users’ card details and it must be stored in the payment gateway’s servers instead. </w:t>
      </w:r>
    </w:p>
    <w:p w14:paraId="3F25FFDD" w14:textId="2F3DC21C" w:rsidR="00617894" w:rsidRDefault="00617894" w:rsidP="001350F7">
      <w:pPr>
        <w:jc w:val="both"/>
      </w:pPr>
      <w:r>
        <w:t xml:space="preserve">To add a card the user would go to the payment settings and fill </w:t>
      </w:r>
      <w:r w:rsidR="00E71016">
        <w:t xml:space="preserve">in </w:t>
      </w:r>
      <w:r>
        <w:t xml:space="preserve">the card details. Then, the app (client-side) would call </w:t>
      </w:r>
      <w:r w:rsidRPr="00E76551">
        <w:rPr>
          <w:i/>
          <w:iCs/>
        </w:rPr>
        <w:t>Checkout</w:t>
      </w:r>
      <w:r>
        <w:rPr>
          <w:i/>
          <w:iCs/>
        </w:rPr>
        <w:t xml:space="preserve">’s </w:t>
      </w:r>
      <w:r>
        <w:t xml:space="preserve">API and send it the card details to generate a token for the card. Then the app would send the token to </w:t>
      </w:r>
      <w:r w:rsidR="00016277">
        <w:rPr>
          <w:rStyle w:val="CodeChar"/>
        </w:rPr>
        <w:t>CF:a</w:t>
      </w:r>
      <w:r w:rsidRPr="002812B2">
        <w:rPr>
          <w:rStyle w:val="CodeChar"/>
        </w:rPr>
        <w:t>ddSourceFromToken</w:t>
      </w:r>
      <w:r>
        <w:t xml:space="preserve"> which will then call </w:t>
      </w:r>
      <w:r w:rsidRPr="00737944">
        <w:rPr>
          <w:i/>
          <w:iCs/>
        </w:rPr>
        <w:t>Checkout</w:t>
      </w:r>
      <w:r>
        <w:t xml:space="preserve">’s API and request a card verification (which is done by requesting a payment with the amount of 0). </w:t>
      </w:r>
      <w:r w:rsidRPr="00737944">
        <w:t>Checkout</w:t>
      </w:r>
      <w:r>
        <w:t xml:space="preserve"> will then contact the card’s bank to verify it and associate it with a </w:t>
      </w:r>
      <w:hyperlink r:id="rId30" w:history="1">
        <w:r w:rsidRPr="000C173D">
          <w:rPr>
            <w:rStyle w:val="Hyperlink"/>
            <w:rFonts w:eastAsiaTheme="majorEastAsia"/>
          </w:rPr>
          <w:t>C</w:t>
        </w:r>
        <w:r w:rsidRPr="000C173D">
          <w:rPr>
            <w:rStyle w:val="Hyperlink"/>
            <w:rFonts w:eastAsiaTheme="majorEastAsia"/>
            <w:i/>
            <w:iCs/>
          </w:rPr>
          <w:t>ustomer</w:t>
        </w:r>
      </w:hyperlink>
      <w:r>
        <w:t xml:space="preserve"> object with the user’s email address. Checkout will then send back the verification status (i.e., “Declined”, “</w:t>
      </w:r>
      <w:r w:rsidRPr="00737944">
        <w:t>Card Verified</w:t>
      </w:r>
      <w:r>
        <w:t>” or “Pending”) and sharable card details (e.g., last 4 numbers, bin, card type), which will then be added and the user’s checklist document (“</w:t>
      </w:r>
      <w:r w:rsidRPr="00EF03B3">
        <w:rPr>
          <w:rStyle w:val="CodeChar"/>
        </w:rPr>
        <w:t>Users/{user</w:t>
      </w:r>
      <w:r>
        <w:rPr>
          <w:rStyle w:val="CodeChar"/>
        </w:rPr>
        <w:t>’s</w:t>
      </w:r>
      <w:r w:rsidRPr="00EF03B3">
        <w:rPr>
          <w:rStyle w:val="CodeChar"/>
        </w:rPr>
        <w:t xml:space="preserve"> uid}/private/checklist</w:t>
      </w:r>
      <w:r>
        <w:t xml:space="preserve">”) will be updated. If the status was “Pending” it means the user must authorize the operation with 3D Secure. Which after he/she does that. Checkout will send a webhook event to </w:t>
      </w:r>
      <w:r w:rsidR="00016277">
        <w:rPr>
          <w:rStyle w:val="CodeChar"/>
        </w:rPr>
        <w:t>CF:p</w:t>
      </w:r>
      <w:r w:rsidRPr="00AE4B24">
        <w:rPr>
          <w:rStyle w:val="CodeChar"/>
        </w:rPr>
        <w:t>ayments</w:t>
      </w:r>
      <w:r>
        <w:t>, which will update the database.</w:t>
      </w:r>
    </w:p>
    <w:p w14:paraId="2FD5859F" w14:textId="77F536F0" w:rsidR="00617894" w:rsidRDefault="00617894" w:rsidP="001350F7">
      <w:pPr>
        <w:jc w:val="both"/>
      </w:pPr>
      <w:r>
        <w:t xml:space="preserve">The response returned from Checkout contains the field ‘payouts’ which tells if the card entered accepts payouts (i.e., money can be sent </w:t>
      </w:r>
      <w:r w:rsidRPr="0015327B">
        <w:rPr>
          <w:b/>
          <w:bCs/>
        </w:rPr>
        <w:t>to</w:t>
      </w:r>
      <w:r>
        <w:t xml:space="preserve"> the card). If the card does support payouts, then the user can create tool-posts. Otherwise, the user will only be able to send tool-requests (i.e., only able to rent other users’ tools).</w:t>
      </w:r>
    </w:p>
    <w:p w14:paraId="15499E16" w14:textId="77777777" w:rsidR="00C432F9" w:rsidRDefault="00C432F9" w:rsidP="00617894"/>
    <w:p w14:paraId="5FE480AF" w14:textId="16BFE7E6" w:rsidR="00C432F9" w:rsidRDefault="00617894" w:rsidP="00C432F9">
      <w:pPr>
        <w:keepNext/>
      </w:pPr>
      <w:r>
        <w:rPr>
          <w:b/>
          <w:bCs/>
          <w:noProof/>
          <w:color w:val="FF0000"/>
        </w:rPr>
        <w:drawing>
          <wp:inline distT="0" distB="0" distL="0" distR="0" wp14:anchorId="1B3B7DAD" wp14:editId="2C774DED">
            <wp:extent cx="4995461" cy="4026256"/>
            <wp:effectExtent l="19050" t="19050" r="15240" b="12700"/>
            <wp:docPr id="28" name="Picture 28"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 schematic&#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99534" cy="4029539"/>
                    </a:xfrm>
                    <a:prstGeom prst="rect">
                      <a:avLst/>
                    </a:prstGeom>
                    <a:noFill/>
                    <a:ln>
                      <a:solidFill>
                        <a:schemeClr val="bg1">
                          <a:lumMod val="50000"/>
                        </a:schemeClr>
                      </a:solidFill>
                    </a:ln>
                  </pic:spPr>
                </pic:pic>
              </a:graphicData>
            </a:graphic>
          </wp:inline>
        </w:drawing>
      </w:r>
    </w:p>
    <w:p w14:paraId="2D73F16A" w14:textId="0434FBA7" w:rsidR="00617894" w:rsidRPr="00791759" w:rsidRDefault="00C432F9" w:rsidP="00C432F9">
      <w:pPr>
        <w:pStyle w:val="Caption"/>
        <w:rPr>
          <w:b/>
          <w:bCs/>
          <w:color w:val="FF0000"/>
        </w:rPr>
      </w:pPr>
      <w:bookmarkStart w:id="379" w:name="_Toc89869911"/>
      <w:r>
        <w:t xml:space="preserve">Figure </w:t>
      </w:r>
      <w:fldSimple w:instr=" SEQ Figure \* ARABIC ">
        <w:r w:rsidR="00715CDF">
          <w:rPr>
            <w:noProof/>
          </w:rPr>
          <w:t>11</w:t>
        </w:r>
      </w:fldSimple>
      <w:r>
        <w:t xml:space="preserve"> Sequence diagram of adding a credit/debit card</w:t>
      </w:r>
      <w:bookmarkEnd w:id="379"/>
    </w:p>
    <w:p w14:paraId="54014261" w14:textId="77777777" w:rsidR="00617894" w:rsidRPr="009D78CB" w:rsidRDefault="00617894" w:rsidP="00617894">
      <w:pPr>
        <w:rPr>
          <w:b/>
          <w:bCs/>
        </w:rPr>
      </w:pPr>
    </w:p>
    <w:p w14:paraId="4F5C5908" w14:textId="012D0B01" w:rsidR="00617894" w:rsidRDefault="00232AE5" w:rsidP="00617894">
      <w:pPr>
        <w:pStyle w:val="Heading3"/>
      </w:pPr>
      <w:bookmarkStart w:id="380" w:name="_Toc89869883"/>
      <w:r>
        <w:lastRenderedPageBreak/>
        <w:t>4.</w:t>
      </w:r>
      <w:r w:rsidR="00230922">
        <w:t>4</w:t>
      </w:r>
      <w:r>
        <w:t xml:space="preserve">.3 </w:t>
      </w:r>
      <w:r w:rsidR="00617894">
        <w:t>Handling start and end rent payments</w:t>
      </w:r>
      <w:bookmarkEnd w:id="380"/>
    </w:p>
    <w:p w14:paraId="24D060EC" w14:textId="3B1A0FCE" w:rsidR="00617894" w:rsidRPr="00C82787" w:rsidRDefault="00232AE5" w:rsidP="00617894">
      <w:pPr>
        <w:pStyle w:val="Heading4"/>
      </w:pPr>
      <w:r>
        <w:t>4.</w:t>
      </w:r>
      <w:r w:rsidR="00230922">
        <w:t>4</w:t>
      </w:r>
      <w:r>
        <w:t xml:space="preserve">.3.1 </w:t>
      </w:r>
      <w:r w:rsidR="00617894">
        <w:t>Delivery meetings</w:t>
      </w:r>
    </w:p>
    <w:p w14:paraId="69230F7B" w14:textId="54205947" w:rsidR="00617894" w:rsidRDefault="00617894" w:rsidP="00617894">
      <w:pPr>
        <w:spacing w:after="0"/>
      </w:pPr>
      <w:r>
        <w:t xml:space="preserve">The </w:t>
      </w:r>
      <w:r w:rsidRPr="00BC23FB">
        <w:rPr>
          <w:rStyle w:val="CodeChar"/>
        </w:rPr>
        <w:t>payments_processing</w:t>
      </w:r>
      <w:r>
        <w:t xml:space="preserve"> document of the ‘private’ subcollection of the delivery meeting document (path = </w:t>
      </w:r>
      <w:r>
        <w:rPr>
          <w:rStyle w:val="CodeChar"/>
        </w:rPr>
        <w:t>“</w:t>
      </w:r>
      <w:r w:rsidRPr="00BC23FB">
        <w:rPr>
          <w:rStyle w:val="CodeChar"/>
        </w:rPr>
        <w:t>{deliver_meeting_document}/private/payments_processing”</w:t>
      </w:r>
      <w:r>
        <w:t>) stores information about the payments flow of starting the rent. It has the following fields which all default to false:</w:t>
      </w:r>
    </w:p>
    <w:p w14:paraId="0115C20C" w14:textId="77777777" w:rsidR="00617894" w:rsidRDefault="00617894" w:rsidP="005E2B7C">
      <w:pPr>
        <w:pStyle w:val="ListParagraph"/>
        <w:numPr>
          <w:ilvl w:val="0"/>
          <w:numId w:val="98"/>
        </w:numPr>
        <w:spacing w:line="259" w:lineRule="auto"/>
      </w:pPr>
      <w:r w:rsidRPr="00EF544D">
        <w:rPr>
          <w:rStyle w:val="CodeChar"/>
        </w:rPr>
        <w:t>'renter_sent_charge'</w:t>
      </w:r>
      <w:r>
        <w:t xml:space="preserve"> turns to true when Checkout’s API gets called and the renter payment gets requested.</w:t>
      </w:r>
    </w:p>
    <w:p w14:paraId="3AC1EA1A" w14:textId="77777777" w:rsidR="00617894" w:rsidRDefault="00617894" w:rsidP="005E2B7C">
      <w:pPr>
        <w:pStyle w:val="ListParagraph"/>
        <w:numPr>
          <w:ilvl w:val="0"/>
          <w:numId w:val="98"/>
        </w:numPr>
        <w:spacing w:line="259" w:lineRule="auto"/>
      </w:pPr>
      <w:r w:rsidRPr="00EF544D">
        <w:rPr>
          <w:rStyle w:val="CodeChar"/>
        </w:rPr>
        <w:t>'renter_paid'</w:t>
      </w:r>
      <w:r>
        <w:t xml:space="preserve"> turns to true when the renter payment gets captured.</w:t>
      </w:r>
    </w:p>
    <w:p w14:paraId="3C3EB393" w14:textId="77777777" w:rsidR="00617894" w:rsidRDefault="00617894" w:rsidP="005E2B7C">
      <w:pPr>
        <w:pStyle w:val="ListParagraph"/>
        <w:numPr>
          <w:ilvl w:val="0"/>
          <w:numId w:val="98"/>
        </w:numPr>
        <w:spacing w:line="259" w:lineRule="auto"/>
      </w:pPr>
      <w:r w:rsidRPr="00EF544D">
        <w:rPr>
          <w:rStyle w:val="CodeChar"/>
        </w:rPr>
        <w:t>'owner_sent_payment'</w:t>
      </w:r>
      <w:r>
        <w:t xml:space="preserve"> turns to true when Checkout’s API gets </w:t>
      </w:r>
      <w:r w:rsidRPr="005E1B3E">
        <w:t>called</w:t>
      </w:r>
      <w:r>
        <w:t xml:space="preserve"> and the owner payout gets requested.</w:t>
      </w:r>
    </w:p>
    <w:p w14:paraId="4C7BE252" w14:textId="48B278D4" w:rsidR="00617894" w:rsidRDefault="00617894" w:rsidP="005E2B7C">
      <w:pPr>
        <w:pStyle w:val="ListParagraph"/>
        <w:numPr>
          <w:ilvl w:val="0"/>
          <w:numId w:val="98"/>
        </w:numPr>
        <w:spacing w:line="259" w:lineRule="auto"/>
      </w:pPr>
      <w:r w:rsidRPr="00EF544D">
        <w:rPr>
          <w:rStyle w:val="CodeChar"/>
        </w:rPr>
        <w:t>'owner_paid'</w:t>
      </w:r>
      <w:r>
        <w:t xml:space="preserve"> turns to true when the owner is paid the rent price.</w:t>
      </w:r>
    </w:p>
    <w:p w14:paraId="47A64E69" w14:textId="490E163C" w:rsidR="00617894" w:rsidRDefault="00617894" w:rsidP="00B45CF8">
      <w:pPr>
        <w:jc w:val="both"/>
      </w:pPr>
      <w:r>
        <w:t xml:space="preserve">When both the owner and renter confirm each other’s IDs, </w:t>
      </w:r>
      <w:r>
        <w:rPr>
          <w:rStyle w:val="CodeChar"/>
        </w:rPr>
        <w:t>CF:d</w:t>
      </w:r>
      <w:r w:rsidRPr="00325CA1">
        <w:rPr>
          <w:rStyle w:val="CodeChar"/>
        </w:rPr>
        <w:t>eliverMeetingUpdated</w:t>
      </w:r>
      <w:r w:rsidRPr="00325CA1">
        <w:t xml:space="preserve"> </w:t>
      </w:r>
      <w:r>
        <w:t xml:space="preserve">who is listening to changes in the delivery meeting document will call Checkout API and request a payment in the amount of the rent price + the insurance deposit amount from the renter. Once the payment is captured Checkout will send a webhook event to </w:t>
      </w:r>
      <w:r>
        <w:rPr>
          <w:rStyle w:val="CodeChar"/>
        </w:rPr>
        <w:t>CF:p</w:t>
      </w:r>
      <w:r w:rsidRPr="009E4697">
        <w:rPr>
          <w:rStyle w:val="CodeChar"/>
        </w:rPr>
        <w:t>ayments</w:t>
      </w:r>
      <w:r>
        <w:t xml:space="preserve"> which will update </w:t>
      </w:r>
      <w:r>
        <w:rPr>
          <w:rStyle w:val="CodeChar"/>
        </w:rPr>
        <w:t>renter_paid</w:t>
      </w:r>
      <w:r>
        <w:t xml:space="preserve"> to true. This will trigger </w:t>
      </w:r>
      <w:r>
        <w:rPr>
          <w:rStyle w:val="CodeChar"/>
        </w:rPr>
        <w:t>CF:d</w:t>
      </w:r>
      <w:r w:rsidRPr="00C427AD">
        <w:rPr>
          <w:rStyle w:val="CodeChar"/>
        </w:rPr>
        <w:t>MeetPaymendDocUpdated</w:t>
      </w:r>
      <w:r>
        <w:t xml:space="preserve"> which will send a payout of</w:t>
      </w:r>
      <w:r w:rsidR="005F1D11">
        <w:t xml:space="preserve"> 95% of</w:t>
      </w:r>
      <w:r>
        <w:t xml:space="preserve"> the rent price to the owner</w:t>
      </w:r>
      <w:r w:rsidR="005F1D11">
        <w:t>, deducting a 5% fee</w:t>
      </w:r>
      <w:r w:rsidR="009A340E">
        <w:t xml:space="preserve">. </w:t>
      </w:r>
      <w:r>
        <w:t xml:space="preserve">When the payment is sent Checkout will send a webhook event which </w:t>
      </w:r>
      <w:r>
        <w:rPr>
          <w:rStyle w:val="CodeChar"/>
        </w:rPr>
        <w:t>CF:p</w:t>
      </w:r>
      <w:r w:rsidRPr="009E7A58">
        <w:rPr>
          <w:rStyle w:val="CodeChar"/>
        </w:rPr>
        <w:t>ayments</w:t>
      </w:r>
      <w:r>
        <w:t xml:space="preserve"> will handle and update </w:t>
      </w:r>
      <w:r w:rsidRPr="002F49CC">
        <w:rPr>
          <w:rStyle w:val="CodeChar"/>
        </w:rPr>
        <w:t>owner_paid</w:t>
      </w:r>
      <w:r>
        <w:t xml:space="preserve"> to true. This will trigger </w:t>
      </w:r>
      <w:r>
        <w:rPr>
          <w:rStyle w:val="CodeChar"/>
        </w:rPr>
        <w:t>CF:d</w:t>
      </w:r>
      <w:r w:rsidRPr="00C427AD">
        <w:rPr>
          <w:rStyle w:val="CodeChar"/>
        </w:rPr>
        <w:t>MeetPaymendDocUpdated</w:t>
      </w:r>
      <w:r>
        <w:t xml:space="preserve"> again which will change the </w:t>
      </w:r>
      <w:r w:rsidRPr="009A7BF3">
        <w:rPr>
          <w:rStyle w:val="CodeChar"/>
        </w:rPr>
        <w:t>payments_successful</w:t>
      </w:r>
      <w:r>
        <w:t xml:space="preserve"> field of the meeting document to true which will make </w:t>
      </w:r>
      <w:r>
        <w:rPr>
          <w:rStyle w:val="CodeChar"/>
        </w:rPr>
        <w:t>CF:d</w:t>
      </w:r>
      <w:r w:rsidRPr="00325CA1">
        <w:rPr>
          <w:rStyle w:val="CodeChar"/>
        </w:rPr>
        <w:t>eliverMeetingUpdated</w:t>
      </w:r>
      <w:r w:rsidRPr="00325CA1">
        <w:t xml:space="preserve"> </w:t>
      </w:r>
      <w:r>
        <w:t>starts the rent.</w:t>
      </w:r>
    </w:p>
    <w:p w14:paraId="521AFE31" w14:textId="492CC832" w:rsidR="00617894" w:rsidRDefault="00232AE5" w:rsidP="00617894">
      <w:pPr>
        <w:pStyle w:val="Heading4"/>
      </w:pPr>
      <w:r>
        <w:t>4.</w:t>
      </w:r>
      <w:r w:rsidR="00230922">
        <w:t>4</w:t>
      </w:r>
      <w:r>
        <w:t xml:space="preserve">.3.2 </w:t>
      </w:r>
      <w:r w:rsidR="00617894">
        <w:t>Return meetings</w:t>
      </w:r>
    </w:p>
    <w:p w14:paraId="709674CA" w14:textId="77777777" w:rsidR="00617894" w:rsidRPr="009E4697" w:rsidRDefault="00617894" w:rsidP="00B45CF8">
      <w:pPr>
        <w:jc w:val="both"/>
      </w:pPr>
      <w:r>
        <w:t xml:space="preserve">For the return meetings </w:t>
      </w:r>
      <w:r>
        <w:rPr>
          <w:rStyle w:val="CodeChar"/>
        </w:rPr>
        <w:t>CF:r</w:t>
      </w:r>
      <w:r w:rsidRPr="00A75B01">
        <w:rPr>
          <w:rStyle w:val="CodeChar"/>
        </w:rPr>
        <w:t>eturnMeetingUpdated</w:t>
      </w:r>
      <w:r>
        <w:t xml:space="preserve"> will listen and detect once the owner and renter confirm hand-over and it’ll call Checkout API requesting a refund to the renter of the insurance amount if the tool was not damaged and the insurance – compensation price if the tool was damaged. And then send a payout to the owner with the compensation price if the tool was damaged.</w:t>
      </w:r>
    </w:p>
    <w:p w14:paraId="570B652A" w14:textId="77777777" w:rsidR="00617894" w:rsidRDefault="00617894" w:rsidP="00617894"/>
    <w:p w14:paraId="6B34D8CB" w14:textId="34D5DB11" w:rsidR="00617894" w:rsidRDefault="00232AE5" w:rsidP="00617894">
      <w:pPr>
        <w:pStyle w:val="Heading2"/>
      </w:pPr>
      <w:bookmarkStart w:id="381" w:name="_Ref89537344"/>
      <w:bookmarkStart w:id="382" w:name="_Toc89869884"/>
      <w:r>
        <w:t>4.</w:t>
      </w:r>
      <w:r w:rsidR="00230922">
        <w:t>5</w:t>
      </w:r>
      <w:r>
        <w:t xml:space="preserve"> </w:t>
      </w:r>
      <w:r w:rsidR="00617894">
        <w:t>Notifications</w:t>
      </w:r>
      <w:bookmarkEnd w:id="381"/>
      <w:bookmarkEnd w:id="382"/>
    </w:p>
    <w:p w14:paraId="656DCA19" w14:textId="5D9C5870" w:rsidR="00617894" w:rsidRDefault="00617894" w:rsidP="00B45CF8">
      <w:pPr>
        <w:jc w:val="both"/>
      </w:pPr>
      <w:r>
        <w:t>The user notifications are stored in the ‘</w:t>
      </w:r>
      <w:r w:rsidRPr="00500C6B">
        <w:rPr>
          <w:rStyle w:val="CodeChar"/>
        </w:rPr>
        <w:t>notifications</w:t>
      </w:r>
      <w:r>
        <w:t xml:space="preserve">’ subcollection of the user’s document. Whenever a new document is created in this subcollection, </w:t>
      </w:r>
      <w:r w:rsidR="00703326">
        <w:rPr>
          <w:rStyle w:val="CodeChar"/>
        </w:rPr>
        <w:t>CF:n</w:t>
      </w:r>
      <w:r w:rsidRPr="00F47D5D">
        <w:rPr>
          <w:rStyle w:val="CodeChar"/>
        </w:rPr>
        <w:t>ewNotification</w:t>
      </w:r>
      <w:r w:rsidRPr="00F47D5D">
        <w:t xml:space="preserve"> tr</w:t>
      </w:r>
      <w:r>
        <w:t>iggers and sends a message to the user’s devices using Firebase Cloud Messaging (FCM). FCM uses tokens to identify the devices, which are automatically added to the ‘</w:t>
      </w:r>
      <w:r w:rsidRPr="00BC4415">
        <w:rPr>
          <w:rStyle w:val="CodeChar"/>
        </w:rPr>
        <w:t>devices</w:t>
      </w:r>
      <w:r>
        <w:t xml:space="preserve">’ subcollection of the user’s document when the user signs in and get removed when he/she signs out or when they turn the notifications off on that device. </w:t>
      </w:r>
    </w:p>
    <w:p w14:paraId="3FEEFFB7" w14:textId="435E6F0D" w:rsidR="00617894" w:rsidRDefault="00617894" w:rsidP="00B45CF8">
      <w:pPr>
        <w:jc w:val="both"/>
      </w:pPr>
      <w:r>
        <w:t xml:space="preserve">The notifications are stored as codes such as “REQ_REC” for </w:t>
      </w:r>
      <w:r w:rsidR="00E71016">
        <w:t>a ‘</w:t>
      </w:r>
      <w:r>
        <w:t>request received</w:t>
      </w:r>
      <w:r w:rsidR="00E71016">
        <w:t>’</w:t>
      </w:r>
      <w:r>
        <w:t xml:space="preserve"> for example, and any extra data is also stored with it (e.g., the tool name). This is done so it can be displayed in any language in the app by taking the code and data and displaying its explanation text in the user’s chosen language. </w:t>
      </w:r>
    </w:p>
    <w:p w14:paraId="4ED4F921" w14:textId="77777777" w:rsidR="00617894" w:rsidRDefault="00617894" w:rsidP="00617894"/>
    <w:p w14:paraId="5B66452C" w14:textId="7BF43109" w:rsidR="00617894" w:rsidRDefault="00232AE5" w:rsidP="00617894">
      <w:pPr>
        <w:pStyle w:val="Heading2"/>
      </w:pPr>
      <w:bookmarkStart w:id="383" w:name="_Toc89869885"/>
      <w:r>
        <w:lastRenderedPageBreak/>
        <w:t>4.</w:t>
      </w:r>
      <w:r w:rsidR="00230922">
        <w:t>6</w:t>
      </w:r>
      <w:r>
        <w:t xml:space="preserve"> </w:t>
      </w:r>
      <w:r w:rsidR="00617894">
        <w:t>Posts and requests</w:t>
      </w:r>
      <w:bookmarkEnd w:id="383"/>
    </w:p>
    <w:p w14:paraId="7D788F2F" w14:textId="3ADA3D0C" w:rsidR="00617894" w:rsidRDefault="00232AE5" w:rsidP="00617894">
      <w:pPr>
        <w:pStyle w:val="Heading3"/>
      </w:pPr>
      <w:bookmarkStart w:id="384" w:name="_Toc89869886"/>
      <w:r>
        <w:t>4.</w:t>
      </w:r>
      <w:r w:rsidR="00230922">
        <w:t>6</w:t>
      </w:r>
      <w:r>
        <w:t xml:space="preserve">.1 </w:t>
      </w:r>
      <w:r w:rsidR="00617894">
        <w:t>Creating posts</w:t>
      </w:r>
      <w:bookmarkEnd w:id="384"/>
    </w:p>
    <w:p w14:paraId="1519F4FD" w14:textId="77777777" w:rsidR="00617894" w:rsidRDefault="00617894" w:rsidP="00B45CF8">
      <w:pPr>
        <w:jc w:val="both"/>
      </w:pPr>
      <w:r>
        <w:t xml:space="preserve">To create a tool-post the user must have a verified email address, set an ID number, and enter a credit/debit card that supports payouts. If the user has done all of that, then they can create a tool by filling the tool details in the new post screen and when they tap the “create” button a document in the ‘Tools’ collection will be created, and its data will be sent to Algolia to be searchable by </w:t>
      </w:r>
      <w:r w:rsidRPr="0039755D">
        <w:rPr>
          <w:rStyle w:val="CodeChar"/>
        </w:rPr>
        <w:t>CF:toolCreated</w:t>
      </w:r>
      <w:r>
        <w:t>.</w:t>
      </w:r>
    </w:p>
    <w:p w14:paraId="1FD84B94" w14:textId="77777777" w:rsidR="00617894" w:rsidRPr="00AC4E9F" w:rsidRDefault="00617894" w:rsidP="00617894"/>
    <w:p w14:paraId="47D8330C" w14:textId="752B3527" w:rsidR="00617894" w:rsidRDefault="00232AE5" w:rsidP="00617894">
      <w:pPr>
        <w:pStyle w:val="Heading3"/>
      </w:pPr>
      <w:bookmarkStart w:id="385" w:name="_Toc89869887"/>
      <w:r>
        <w:t>4.</w:t>
      </w:r>
      <w:r w:rsidR="00230922">
        <w:t>6</w:t>
      </w:r>
      <w:r>
        <w:t xml:space="preserve">.2 </w:t>
      </w:r>
      <w:r w:rsidR="00617894">
        <w:t>Sending a request</w:t>
      </w:r>
      <w:bookmarkEnd w:id="385"/>
    </w:p>
    <w:p w14:paraId="4C2B3BBC" w14:textId="118EF5B8" w:rsidR="00617894" w:rsidRDefault="00617894" w:rsidP="00B45CF8">
      <w:pPr>
        <w:jc w:val="both"/>
      </w:pPr>
      <w:r>
        <w:t xml:space="preserve">Similar to creating a post, for the user to be able to send a request he/she must </w:t>
      </w:r>
      <w:r w:rsidRPr="00654F74">
        <w:t>have a verified email address, set an ID number, and enter a credit/debit card</w:t>
      </w:r>
      <w:r>
        <w:t xml:space="preserve"> (doesn’t need to support payouts). After that</w:t>
      </w:r>
      <w:r w:rsidR="00E71016">
        <w:t>,</w:t>
      </w:r>
      <w:r>
        <w:t xml:space="preserve"> the user can check a tool’s post and press the “request” button. Fill in the request details and press “send”. This will create a new document in the tool’s ‘requests’ subcollection, triggering </w:t>
      </w:r>
      <w:r w:rsidRPr="00714236">
        <w:rPr>
          <w:rStyle w:val="CodeChar"/>
        </w:rPr>
        <w:t>CF:requestWrite</w:t>
      </w:r>
      <w:r>
        <w:t xml:space="preserve"> which will send a notification to the owner and create a reference document in the ‘requests’ subcollection of the renter’s user document.</w:t>
      </w:r>
    </w:p>
    <w:p w14:paraId="319F761C" w14:textId="77777777" w:rsidR="00617894" w:rsidRPr="00C5083B" w:rsidRDefault="00617894" w:rsidP="00617894"/>
    <w:p w14:paraId="4D82EFB4" w14:textId="2A267C8B" w:rsidR="00617894" w:rsidRDefault="00232AE5" w:rsidP="00617894">
      <w:pPr>
        <w:pStyle w:val="Heading3"/>
      </w:pPr>
      <w:bookmarkStart w:id="386" w:name="_Toc89869888"/>
      <w:r>
        <w:t>4.</w:t>
      </w:r>
      <w:r w:rsidR="00230922">
        <w:t>6</w:t>
      </w:r>
      <w:r>
        <w:t xml:space="preserve">.3 </w:t>
      </w:r>
      <w:r w:rsidR="00617894">
        <w:t>Accepting requests</w:t>
      </w:r>
      <w:bookmarkEnd w:id="386"/>
    </w:p>
    <w:p w14:paraId="3332BCEF" w14:textId="0AC116E0" w:rsidR="00617894" w:rsidRDefault="00617894" w:rsidP="00B45CF8">
      <w:pPr>
        <w:jc w:val="both"/>
      </w:pPr>
      <w:r>
        <w:t xml:space="preserve">For a tool-request to be accepted, the tool owner would </w:t>
      </w:r>
      <w:r w:rsidRPr="00C17B1D">
        <w:t>change</w:t>
      </w:r>
      <w:r>
        <w:t xml:space="preserve"> the tool’s </w:t>
      </w:r>
      <w:r w:rsidRPr="00C94B50">
        <w:rPr>
          <w:rStyle w:val="CodeChar"/>
        </w:rPr>
        <w:t>acceptedRequestId</w:t>
      </w:r>
      <w:r>
        <w:t xml:space="preserve"> to the request ID he/she wishes to accept. This will trigger </w:t>
      </w:r>
      <w:r w:rsidRPr="00714236">
        <w:rPr>
          <w:rStyle w:val="CodeChar"/>
        </w:rPr>
        <w:t>CF:</w:t>
      </w:r>
      <w:r w:rsidRPr="007853EB">
        <w:rPr>
          <w:rStyle w:val="CodeChar"/>
        </w:rPr>
        <w:t>toolUpdated</w:t>
      </w:r>
      <w:r>
        <w:t xml:space="preserve"> which will create a delivery meeting document and the ‘messages’ subcollection for chatting (</w:t>
      </w:r>
      <w:r w:rsidR="0000071F">
        <w:t xml:space="preserve">this will be explained </w:t>
      </w:r>
      <w:r>
        <w:t>in</w:t>
      </w:r>
      <w:r w:rsidR="0000071F">
        <w:t xml:space="preserve"> [</w:t>
      </w:r>
      <w:r w:rsidR="0000071F">
        <w:fldChar w:fldCharType="begin"/>
      </w:r>
      <w:r w:rsidR="0000071F">
        <w:instrText xml:space="preserve"> REF _Ref89537241 \h </w:instrText>
      </w:r>
      <w:r w:rsidR="00B45CF8">
        <w:instrText xml:space="preserve"> \* MERGEFORMAT </w:instrText>
      </w:r>
      <w:r w:rsidR="0000071F">
        <w:fldChar w:fldCharType="separate"/>
      </w:r>
      <w:r w:rsidR="00715CDF">
        <w:t>4.6.4 Chat System</w:t>
      </w:r>
      <w:r w:rsidR="0000071F">
        <w:fldChar w:fldCharType="end"/>
      </w:r>
      <w:r w:rsidR="0000071F">
        <w:t>]</w:t>
      </w:r>
      <w:r>
        <w:t xml:space="preserve">), update the request’s </w:t>
      </w:r>
      <w:r w:rsidRPr="00AD5EC1">
        <w:rPr>
          <w:rStyle w:val="CodeChar"/>
        </w:rPr>
        <w:t>isAccepted</w:t>
      </w:r>
      <w:r>
        <w:t xml:space="preserve"> field to </w:t>
      </w:r>
      <w:r w:rsidRPr="00AD5EC1">
        <w:rPr>
          <w:rStyle w:val="CodeChar"/>
        </w:rPr>
        <w:t>true</w:t>
      </w:r>
      <w:r>
        <w:t xml:space="preserve">, and create a notification document in the owner’s notifications collection (which as described in </w:t>
      </w:r>
      <w:r w:rsidR="0000071F">
        <w:t>[</w:t>
      </w:r>
      <w:r w:rsidR="0000071F">
        <w:fldChar w:fldCharType="begin"/>
      </w:r>
      <w:r w:rsidR="0000071F">
        <w:instrText xml:space="preserve"> REF _Ref89537344 \h </w:instrText>
      </w:r>
      <w:r w:rsidR="00B45CF8">
        <w:instrText xml:space="preserve"> \* MERGEFORMAT </w:instrText>
      </w:r>
      <w:r w:rsidR="0000071F">
        <w:fldChar w:fldCharType="separate"/>
      </w:r>
      <w:r w:rsidR="00715CDF">
        <w:t>4.5 Notifications</w:t>
      </w:r>
      <w:r w:rsidR="0000071F">
        <w:fldChar w:fldCharType="end"/>
      </w:r>
      <w:r w:rsidR="0000071F">
        <w:t>]</w:t>
      </w:r>
      <w:r w:rsidRPr="00213EB9">
        <w:t>,</w:t>
      </w:r>
      <w:r>
        <w:t xml:space="preserve"> will send a notification to the owner).</w:t>
      </w:r>
    </w:p>
    <w:p w14:paraId="3C86EFEC" w14:textId="77777777" w:rsidR="00617894" w:rsidRDefault="00617894" w:rsidP="00617894"/>
    <w:p w14:paraId="1FAEF512" w14:textId="792FE677" w:rsidR="00617894" w:rsidRDefault="00232AE5" w:rsidP="00617894">
      <w:pPr>
        <w:pStyle w:val="Heading3"/>
      </w:pPr>
      <w:bookmarkStart w:id="387" w:name="_Ref89537241"/>
      <w:bookmarkStart w:id="388" w:name="_Toc89869889"/>
      <w:r>
        <w:t>4.</w:t>
      </w:r>
      <w:r w:rsidR="00230922">
        <w:t>6</w:t>
      </w:r>
      <w:r>
        <w:t xml:space="preserve">.4 </w:t>
      </w:r>
      <w:r w:rsidR="00617894">
        <w:t>Chat System</w:t>
      </w:r>
      <w:bookmarkEnd w:id="387"/>
      <w:bookmarkEnd w:id="388"/>
    </w:p>
    <w:p w14:paraId="15FC8032" w14:textId="0EA99AF2" w:rsidR="00617894" w:rsidRDefault="00617894" w:rsidP="00B45CF8">
      <w:pPr>
        <w:jc w:val="both"/>
      </w:pPr>
      <w:r>
        <w:t>When a tool request is accepted, the ‘</w:t>
      </w:r>
      <w:r w:rsidRPr="006247FF">
        <w:t>messages’</w:t>
      </w:r>
      <w:r>
        <w:t xml:space="preserve"> subcollection is created and it contains documents of messages between the owner and renter. When a user sends a message a document is created containing the message, the time it was sent, and the user’s UID. On the app</w:t>
      </w:r>
      <w:r w:rsidR="00E71016">
        <w:t>,</w:t>
      </w:r>
      <w:r>
        <w:t xml:space="preserve"> the chat page is listening to changes in the </w:t>
      </w:r>
      <w:r w:rsidR="00E71016">
        <w:t>‘</w:t>
      </w:r>
      <w:r w:rsidRPr="006B0E26">
        <w:t>messages</w:t>
      </w:r>
      <w:r w:rsidR="00E71016">
        <w:t>’</w:t>
      </w:r>
      <w:r>
        <w:t xml:space="preserve"> subcollection and it populates and sort the message documents as they are added to the subcollection. This is possible by Firestore listeners that allow the app to listen for changes in a collection or a document. So, the app would create a listener and build the messages using a Flutter widget called StreamBuilder. This widget listens to a stream and rebuild</w:t>
      </w:r>
      <w:r w:rsidR="00E71016">
        <w:t>s</w:t>
      </w:r>
      <w:r>
        <w:t xml:space="preserve"> </w:t>
      </w:r>
      <w:r w:rsidR="00E71016">
        <w:t xml:space="preserve">itself </w:t>
      </w:r>
      <w:r>
        <w:t>whenever any message gets sen</w:t>
      </w:r>
      <w:r w:rsidR="00E71016">
        <w:t>t</w:t>
      </w:r>
      <w:r>
        <w:t xml:space="preserve"> through the stream.</w:t>
      </w:r>
    </w:p>
    <w:p w14:paraId="12CEAAAD" w14:textId="77777777" w:rsidR="00617894" w:rsidRDefault="00617894" w:rsidP="00617894"/>
    <w:p w14:paraId="1D765E48" w14:textId="277D9DE2" w:rsidR="00617894" w:rsidRDefault="00232AE5" w:rsidP="00617894">
      <w:pPr>
        <w:pStyle w:val="Heading2"/>
      </w:pPr>
      <w:bookmarkStart w:id="389" w:name="_Toc89869890"/>
      <w:r>
        <w:t>4.</w:t>
      </w:r>
      <w:r w:rsidR="00230922">
        <w:t>7</w:t>
      </w:r>
      <w:r>
        <w:t xml:space="preserve"> </w:t>
      </w:r>
      <w:r w:rsidR="00617894">
        <w:t>Reviews</w:t>
      </w:r>
      <w:bookmarkEnd w:id="389"/>
    </w:p>
    <w:p w14:paraId="610BA2CE" w14:textId="77777777" w:rsidR="00617894" w:rsidRDefault="00617894" w:rsidP="00B45CF8">
      <w:pPr>
        <w:jc w:val="both"/>
      </w:pPr>
      <w:r>
        <w:t xml:space="preserve">Once a rent ends, the document with the owner’s UID as its id in the </w:t>
      </w:r>
      <w:r w:rsidRPr="00441CD9">
        <w:rPr>
          <w:rStyle w:val="CodeChar"/>
        </w:rPr>
        <w:t>previous_users</w:t>
      </w:r>
      <w:r>
        <w:t xml:space="preserve"> subcollection of the renter’s user document will be updated to have a key-value field of </w:t>
      </w:r>
      <w:r w:rsidRPr="00441CD9">
        <w:rPr>
          <w:rStyle w:val="CodeChar"/>
        </w:rPr>
        <w:t>{tool</w:t>
      </w:r>
      <w:r>
        <w:rPr>
          <w:rStyle w:val="CodeChar"/>
        </w:rPr>
        <w:t xml:space="preserve"> </w:t>
      </w:r>
      <w:r w:rsidRPr="00441CD9">
        <w:rPr>
          <w:rStyle w:val="CodeChar"/>
        </w:rPr>
        <w:t>id</w:t>
      </w:r>
      <w:r>
        <w:rPr>
          <w:rStyle w:val="CodeChar"/>
        </w:rPr>
        <w:t>}</w:t>
      </w:r>
      <w:r w:rsidRPr="00441CD9">
        <w:rPr>
          <w:rStyle w:val="CodeChar"/>
        </w:rPr>
        <w:t>: true</w:t>
      </w:r>
      <w:r>
        <w:t xml:space="preserve">, and vice versa for the owner. This is how the system knows if two users had a previous rent between them (FR23). If a user’s UID is in another user’s </w:t>
      </w:r>
      <w:r w:rsidRPr="00441CD9">
        <w:rPr>
          <w:rStyle w:val="CodeChar"/>
        </w:rPr>
        <w:t>previous_users</w:t>
      </w:r>
      <w:r>
        <w:t xml:space="preserve"> subcollection, then the two users can post a review of each other.</w:t>
      </w:r>
    </w:p>
    <w:p w14:paraId="1671B0F3" w14:textId="56EB6DD5" w:rsidR="00617894" w:rsidRPr="005A7C51" w:rsidRDefault="00617894" w:rsidP="00B45CF8">
      <w:pPr>
        <w:jc w:val="both"/>
      </w:pPr>
      <w:r>
        <w:lastRenderedPageBreak/>
        <w:t xml:space="preserve">The reviews are created in the reviewed user’s </w:t>
      </w:r>
      <w:r w:rsidRPr="000B75D0">
        <w:rPr>
          <w:rStyle w:val="CodeChar"/>
        </w:rPr>
        <w:t>reviews</w:t>
      </w:r>
      <w:r>
        <w:t xml:space="preserve"> subcollection. The review must have a value of 1 to 5 and an optional description of up to 500 characters. Once the user posts the review, </w:t>
      </w:r>
      <w:r w:rsidR="00703326">
        <w:rPr>
          <w:rStyle w:val="CodeChar"/>
        </w:rPr>
        <w:t>CF:r</w:t>
      </w:r>
      <w:r w:rsidRPr="00EA1293">
        <w:rPr>
          <w:rStyle w:val="CodeChar"/>
        </w:rPr>
        <w:t>eviewWrite</w:t>
      </w:r>
      <w:r>
        <w:t xml:space="preserve"> which listens to the </w:t>
      </w:r>
      <w:r w:rsidRPr="00B44369">
        <w:rPr>
          <w:rStyle w:val="CodeChar"/>
        </w:rPr>
        <w:t>reviews</w:t>
      </w:r>
      <w:r>
        <w:t xml:space="preserve"> subcollection will get triggered and will update the reviewed user’s document’s </w:t>
      </w:r>
      <w:r w:rsidRPr="00B0691C">
        <w:rPr>
          <w:rStyle w:val="CodeChar"/>
        </w:rPr>
        <w:t>rating</w:t>
      </w:r>
      <w:r>
        <w:t xml:space="preserve"> and </w:t>
      </w:r>
      <w:r w:rsidRPr="004E08BE">
        <w:rPr>
          <w:rStyle w:val="CodeChar"/>
        </w:rPr>
        <w:t>numOfReviews</w:t>
      </w:r>
      <w:r>
        <w:t xml:space="preserve"> fields.</w:t>
      </w:r>
    </w:p>
    <w:p w14:paraId="229E1446" w14:textId="77777777" w:rsidR="00617894" w:rsidRDefault="00617894" w:rsidP="00617894"/>
    <w:p w14:paraId="257C8B89" w14:textId="47564357" w:rsidR="00617894" w:rsidRDefault="00232AE5" w:rsidP="00617894">
      <w:pPr>
        <w:pStyle w:val="Heading2"/>
      </w:pPr>
      <w:bookmarkStart w:id="390" w:name="_Ref89537104"/>
      <w:bookmarkStart w:id="391" w:name="_Toc89869891"/>
      <w:r>
        <w:t>4.</w:t>
      </w:r>
      <w:r w:rsidR="00230922">
        <w:t>8</w:t>
      </w:r>
      <w:r>
        <w:t xml:space="preserve"> </w:t>
      </w:r>
      <w:r w:rsidR="00617894">
        <w:t>Search</w:t>
      </w:r>
      <w:bookmarkEnd w:id="390"/>
      <w:bookmarkEnd w:id="391"/>
    </w:p>
    <w:p w14:paraId="3601D2E6" w14:textId="2614CDAA" w:rsidR="00617894" w:rsidRDefault="00617894" w:rsidP="00B45CF8">
      <w:pPr>
        <w:jc w:val="both"/>
      </w:pPr>
      <w:r>
        <w:t>Firestore is design</w:t>
      </w:r>
      <w:r w:rsidR="00E71016">
        <w:t>ed</w:t>
      </w:r>
      <w:r>
        <w:t xml:space="preserve"> for fast and simple queries, and to keep the high</w:t>
      </w:r>
      <w:r w:rsidR="00E71016">
        <w:t>-</w:t>
      </w:r>
      <w:r>
        <w:t>performance</w:t>
      </w:r>
      <w:r w:rsidR="00E71016">
        <w:t>,</w:t>
      </w:r>
      <w:r>
        <w:t xml:space="preserve"> Firestore </w:t>
      </w:r>
      <w:r w:rsidRPr="004C6155">
        <w:t>doesn't support native indexing or search for text fields in documents</w:t>
      </w:r>
      <w:r>
        <w:t xml:space="preserve">, which makes full text searching a bad experience and it’s not recommended by Firestore documentation. For a better full-text search, Firestore documentation suggests using a </w:t>
      </w:r>
      <w:r w:rsidRPr="003C1C12">
        <w:t>dedicated third-party search service</w:t>
      </w:r>
      <w:r>
        <w:t xml:space="preserve"> such as Elastic, </w:t>
      </w:r>
      <w:r w:rsidRPr="003C1C12">
        <w:t>Algolia</w:t>
      </w:r>
      <w:r>
        <w:t xml:space="preserve">, or </w:t>
      </w:r>
      <w:r w:rsidRPr="002C59D8">
        <w:t>Typesense</w:t>
      </w:r>
      <w:r>
        <w:t>. After some research</w:t>
      </w:r>
      <w:r w:rsidR="00E71016">
        <w:t>,</w:t>
      </w:r>
      <w:r>
        <w:t xml:space="preserve"> I decided to choose Algolia, as it has a free pricing plan for the first 10k queries and a lot of resources and guides on how to implement it with Firestore and Flutter. </w:t>
      </w:r>
    </w:p>
    <w:p w14:paraId="7F048A02" w14:textId="77777777" w:rsidR="00617894" w:rsidRDefault="00617894" w:rsidP="00B45CF8">
      <w:pPr>
        <w:jc w:val="both"/>
      </w:pPr>
      <w:r>
        <w:t xml:space="preserve">So, the way it works is that Algolia stores the tools’ data in an </w:t>
      </w:r>
      <w:r w:rsidRPr="00E3084D">
        <w:rPr>
          <w:i/>
          <w:iCs/>
        </w:rPr>
        <w:t>index</w:t>
      </w:r>
      <w:r>
        <w:t xml:space="preserve"> where every tool is stored as a record, and then when the user searches for a tool, a request is sent to Algolia’s API where it searches through the data and returns the most relevant results. The data is stored in an Algolia index with the name “tools”. The way this data is populated is using three cloud functions: </w:t>
      </w:r>
      <w:r w:rsidRPr="00B11174">
        <w:rPr>
          <w:rStyle w:val="CodeChar"/>
        </w:rPr>
        <w:t>CF:</w:t>
      </w:r>
      <w:r w:rsidRPr="0001489F">
        <w:rPr>
          <w:rStyle w:val="CodeChar"/>
        </w:rPr>
        <w:t>toolCreated</w:t>
      </w:r>
      <w:r>
        <w:t xml:space="preserve">, </w:t>
      </w:r>
      <w:r w:rsidRPr="00B11174">
        <w:rPr>
          <w:rStyle w:val="CodeChar"/>
        </w:rPr>
        <w:t>CF:</w:t>
      </w:r>
      <w:r w:rsidRPr="0001489F">
        <w:rPr>
          <w:rStyle w:val="CodeChar"/>
        </w:rPr>
        <w:t>toolUpdated</w:t>
      </w:r>
      <w:r>
        <w:t xml:space="preserve">, and </w:t>
      </w:r>
      <w:r w:rsidRPr="00B11174">
        <w:rPr>
          <w:rStyle w:val="CodeChar"/>
        </w:rPr>
        <w:t>CF:</w:t>
      </w:r>
      <w:r w:rsidRPr="0001489F">
        <w:rPr>
          <w:rStyle w:val="CodeChar"/>
        </w:rPr>
        <w:t>toolDeleted</w:t>
      </w:r>
      <w:r>
        <w:t xml:space="preserve">. </w:t>
      </w:r>
      <w:r w:rsidRPr="00B11174">
        <w:rPr>
          <w:rStyle w:val="CodeChar"/>
        </w:rPr>
        <w:t>CF:</w:t>
      </w:r>
      <w:r w:rsidRPr="0001489F">
        <w:rPr>
          <w:rStyle w:val="CodeChar"/>
        </w:rPr>
        <w:t>toolCreated</w:t>
      </w:r>
      <w:r w:rsidRPr="0001489F">
        <w:t xml:space="preserve"> </w:t>
      </w:r>
      <w:r>
        <w:t xml:space="preserve">gets triggered when a new tool-post is created and sends its data to Algolia’s servers. </w:t>
      </w:r>
      <w:r w:rsidRPr="00B11174">
        <w:rPr>
          <w:rStyle w:val="CodeChar"/>
        </w:rPr>
        <w:t>CF:</w:t>
      </w:r>
      <w:r w:rsidRPr="0001489F">
        <w:rPr>
          <w:rStyle w:val="CodeChar"/>
        </w:rPr>
        <w:t>toolUpdated</w:t>
      </w:r>
      <w:r>
        <w:t xml:space="preserve"> gets triggered when a tool-post gets edited and sends the changes to Algolia. </w:t>
      </w:r>
      <w:r w:rsidRPr="00B11174">
        <w:rPr>
          <w:rStyle w:val="CodeChar"/>
        </w:rPr>
        <w:t>CF:</w:t>
      </w:r>
      <w:r w:rsidRPr="0001489F">
        <w:rPr>
          <w:rStyle w:val="CodeChar"/>
        </w:rPr>
        <w:t>toolCreated</w:t>
      </w:r>
      <w:r w:rsidRPr="0001489F">
        <w:t xml:space="preserve"> </w:t>
      </w:r>
      <w:r>
        <w:t>gets triggered when a user deletes a tool-post and sends a request to Algolia to delete its data. The tools’ ids are the same in Algolia and Firestore which makes the search and link process seamless.</w:t>
      </w:r>
    </w:p>
    <w:p w14:paraId="6C2F615D" w14:textId="77777777" w:rsidR="00617894" w:rsidRDefault="00617894" w:rsidP="00B45CF8">
      <w:pPr>
        <w:jc w:val="both"/>
      </w:pPr>
      <w:r>
        <w:t>However, when the system is running locally (on Firebase local emulators) the Algolia index that will be used is “tools_test”. This is necessary to separate the production environment and the testing and development environment.</w:t>
      </w:r>
    </w:p>
    <w:p w14:paraId="70B729B0" w14:textId="77777777" w:rsidR="00617894" w:rsidRDefault="00617894" w:rsidP="00617894"/>
    <w:p w14:paraId="3DC73D59" w14:textId="7C040697" w:rsidR="00617894" w:rsidRDefault="00232AE5" w:rsidP="00617894">
      <w:pPr>
        <w:pStyle w:val="Heading2"/>
      </w:pPr>
      <w:bookmarkStart w:id="392" w:name="_Toc89869892"/>
      <w:r>
        <w:t>4.</w:t>
      </w:r>
      <w:r w:rsidR="00230922">
        <w:t>9</w:t>
      </w:r>
      <w:r>
        <w:t xml:space="preserve"> </w:t>
      </w:r>
      <w:r w:rsidR="00617894">
        <w:t>Admins</w:t>
      </w:r>
      <w:bookmarkEnd w:id="392"/>
    </w:p>
    <w:p w14:paraId="1F895547" w14:textId="3293C91C" w:rsidR="00617894" w:rsidRDefault="0000071F" w:rsidP="00B45CF8">
      <w:pPr>
        <w:jc w:val="both"/>
      </w:pPr>
      <w:r>
        <w:rPr>
          <w:noProof/>
        </w:rPr>
        <mc:AlternateContent>
          <mc:Choice Requires="wps">
            <w:drawing>
              <wp:anchor distT="0" distB="0" distL="114300" distR="114300" simplePos="0" relativeHeight="251666432" behindDoc="0" locked="0" layoutInCell="1" allowOverlap="1" wp14:anchorId="0499281F" wp14:editId="75A09D75">
                <wp:simplePos x="0" y="0"/>
                <wp:positionH relativeFrom="column">
                  <wp:posOffset>4493260</wp:posOffset>
                </wp:positionH>
                <wp:positionV relativeFrom="paragraph">
                  <wp:posOffset>2108200</wp:posOffset>
                </wp:positionV>
                <wp:extent cx="1231265" cy="635"/>
                <wp:effectExtent l="0" t="0" r="0" b="0"/>
                <wp:wrapSquare wrapText="bothSides"/>
                <wp:docPr id="31" name="Text Box 31"/>
                <wp:cNvGraphicFramePr/>
                <a:graphic xmlns:a="http://schemas.openxmlformats.org/drawingml/2006/main">
                  <a:graphicData uri="http://schemas.microsoft.com/office/word/2010/wordprocessingShape">
                    <wps:wsp>
                      <wps:cNvSpPr txBox="1"/>
                      <wps:spPr>
                        <a:xfrm>
                          <a:off x="0" y="0"/>
                          <a:ext cx="1231265" cy="635"/>
                        </a:xfrm>
                        <a:prstGeom prst="rect">
                          <a:avLst/>
                        </a:prstGeom>
                        <a:solidFill>
                          <a:prstClr val="white"/>
                        </a:solidFill>
                        <a:ln>
                          <a:noFill/>
                        </a:ln>
                      </wps:spPr>
                      <wps:txbx>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3" w:name="_Toc89869912"/>
                            <w:r>
                              <w:t xml:space="preserve">Figure </w:t>
                            </w:r>
                            <w:fldSimple w:instr=" SEQ Figure \* ARABIC ">
                              <w:r w:rsidR="004E60BB">
                                <w:rPr>
                                  <w:noProof/>
                                </w:rPr>
                                <w:t>12</w:t>
                              </w:r>
                            </w:fldSimple>
                            <w:r>
                              <w:t xml:space="preserve"> The menu for setting a Firebase admin’s role.</w:t>
                            </w:r>
                            <w:bookmarkEnd w:id="39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99281F" id="Text Box 31" o:spid="_x0000_s1027" type="#_x0000_t202" style="position:absolute;left:0;text-align:left;margin-left:353.8pt;margin-top:166pt;width:96.9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" stroked="f">
                <v:textbox style="mso-fit-shape-to-text:t" inset="0,0,0,0">
                  <w:txbxContent>
                    <w:p w14:paraId="785A2136" w14:textId="3DB5398A" w:rsidR="0000071F" w:rsidRPr="00AF002E" w:rsidRDefault="0000071F" w:rsidP="0000071F">
                      <w:pPr>
                        <w:pStyle w:val="Caption"/>
                        <w:rPr>
                          <w:rFonts w:asciiTheme="minorBidi" w:eastAsia="Times New Roman" w:hAnsiTheme="minorBidi" w:cs="Times New Roman"/>
                          <w:sz w:val="24"/>
                          <w:szCs w:val="24"/>
                        </w:rPr>
                      </w:pPr>
                      <w:bookmarkStart w:id="394" w:name="_Toc89869912"/>
                      <w:r>
                        <w:t xml:space="preserve">Figure </w:t>
                      </w:r>
                      <w:fldSimple w:instr=" SEQ Figure \* ARABIC ">
                        <w:r w:rsidR="004E60BB">
                          <w:rPr>
                            <w:noProof/>
                          </w:rPr>
                          <w:t>12</w:t>
                        </w:r>
                      </w:fldSimple>
                      <w:r>
                        <w:t xml:space="preserve"> The menu for setting a Firebase admin’s role.</w:t>
                      </w:r>
                      <w:bookmarkEnd w:id="394"/>
                    </w:p>
                  </w:txbxContent>
                </v:textbox>
                <w10:wrap type="square"/>
              </v:shape>
            </w:pict>
          </mc:Fallback>
        </mc:AlternateContent>
      </w:r>
      <w:r w:rsidR="00617894" w:rsidRPr="005D1227">
        <w:rPr>
          <w:noProof/>
        </w:rPr>
        <w:drawing>
          <wp:anchor distT="0" distB="0" distL="114300" distR="114300" simplePos="0" relativeHeight="251663360" behindDoc="0" locked="0" layoutInCell="1" allowOverlap="1" wp14:anchorId="46E1E42A" wp14:editId="7F172D05">
            <wp:simplePos x="0" y="0"/>
            <wp:positionH relativeFrom="margin">
              <wp:align>right</wp:align>
            </wp:positionH>
            <wp:positionV relativeFrom="paragraph">
              <wp:posOffset>5715</wp:posOffset>
            </wp:positionV>
            <wp:extent cx="1231265" cy="2046605"/>
            <wp:effectExtent l="0" t="0" r="635" b="0"/>
            <wp:wrapSquare wrapText="bothSides"/>
            <wp:docPr id="29" name="Picture 2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231265" cy="2046605"/>
                    </a:xfrm>
                    <a:prstGeom prst="rect">
                      <a:avLst/>
                    </a:prstGeom>
                  </pic:spPr>
                </pic:pic>
              </a:graphicData>
            </a:graphic>
            <wp14:sizeRelH relativeFrom="margin">
              <wp14:pctWidth>0</wp14:pctWidth>
            </wp14:sizeRelH>
            <wp14:sizeRelV relativeFrom="margin">
              <wp14:pctHeight>0</wp14:pctHeight>
            </wp14:sizeRelV>
          </wp:anchor>
        </w:drawing>
      </w:r>
      <w:r w:rsidR="00617894">
        <w:t>The system admins</w:t>
      </w:r>
      <w:r w:rsidR="00E71016">
        <w:t>'</w:t>
      </w:r>
      <w:r w:rsidR="00617894">
        <w:t xml:space="preserve"> roles are split into two groups, Firebase admins and admin users. Firebase admins are admins that don’t have to have an account in the system (a Rentool account), but they need a Google account. These admins are assigned access to the Firebase console and can be invited in the project setting</w:t>
      </w:r>
      <w:r w:rsidR="00E71016">
        <w:t>s</w:t>
      </w:r>
      <w:r w:rsidR="00617894">
        <w:t xml:space="preserve"> page. A Firebase admin can be an editor or a viewer, either to all Firebase services or to a chosen set of them. </w:t>
      </w:r>
    </w:p>
    <w:p w14:paraId="72994561" w14:textId="406B104E" w:rsidR="00617894" w:rsidRDefault="00617894" w:rsidP="00B45CF8">
      <w:pPr>
        <w:jc w:val="both"/>
      </w:pPr>
      <w:r>
        <w:t xml:space="preserve">An admin user is a user that has an account with the custom claim </w:t>
      </w:r>
      <w:r w:rsidRPr="00AA67DF">
        <w:rPr>
          <w:rStyle w:val="CodeChar"/>
        </w:rPr>
        <w:t>‘admin:true’</w:t>
      </w:r>
      <w:r>
        <w:t>. Custom claims are custom attribute</w:t>
      </w:r>
      <w:r w:rsidR="00E71016">
        <w:t>s</w:t>
      </w:r>
      <w:r>
        <w:t xml:space="preserve"> on user accounts</w:t>
      </w:r>
      <w:r w:rsidR="00E71016">
        <w:t>. The admin custom claim can</w:t>
      </w:r>
      <w:r>
        <w:t xml:space="preserve"> be added </w:t>
      </w:r>
      <w:r w:rsidR="00E71016">
        <w:t xml:space="preserve">to a user </w:t>
      </w:r>
      <w:r>
        <w:t xml:space="preserve">by a Firebase admin by creating a new document with the user’s UID as its ID in the ‘admins’ collection which will trigger </w:t>
      </w:r>
      <w:r w:rsidRPr="00660883">
        <w:rPr>
          <w:rStyle w:val="CodeChar"/>
        </w:rPr>
        <w:t>CF:adminChange</w:t>
      </w:r>
      <w:r>
        <w:t xml:space="preserve"> and sets the user as an admin.</w:t>
      </w:r>
    </w:p>
    <w:p w14:paraId="7D078A1A" w14:textId="2536EF15" w:rsidR="00617894" w:rsidRDefault="00617894" w:rsidP="00B45CF8">
      <w:pPr>
        <w:jc w:val="both"/>
      </w:pPr>
      <w:r>
        <w:lastRenderedPageBreak/>
        <w:t>In this report</w:t>
      </w:r>
      <w:r w:rsidR="00E71016">
        <w:t>,</w:t>
      </w:r>
      <w:r>
        <w:t xml:space="preserve"> “admin” refer</w:t>
      </w:r>
      <w:r w:rsidR="0000071F">
        <w:t>s</w:t>
      </w:r>
      <w:r>
        <w:t xml:space="preserve"> to admin users (the ones with accounts), and “</w:t>
      </w:r>
      <w:r w:rsidRPr="00184157">
        <w:rPr>
          <w:i/>
          <w:iCs/>
        </w:rPr>
        <w:t>Editor</w:t>
      </w:r>
      <w:r>
        <w:t>” and “</w:t>
      </w:r>
      <w:r w:rsidRPr="00184157">
        <w:rPr>
          <w:i/>
          <w:iCs/>
        </w:rPr>
        <w:t>Viewer</w:t>
      </w:r>
      <w:r>
        <w:t>” (in italics) refer to Firebase admins.</w:t>
      </w:r>
    </w:p>
    <w:p w14:paraId="254A0EFE" w14:textId="77777777" w:rsidR="00617894" w:rsidRDefault="00617894" w:rsidP="00617894"/>
    <w:p w14:paraId="252DF061" w14:textId="77777777" w:rsidR="00617894" w:rsidRPr="00493C30" w:rsidRDefault="00617894" w:rsidP="00617894"/>
    <w:p w14:paraId="6E6B855D" w14:textId="10583CD3" w:rsidR="00617894" w:rsidRDefault="00232AE5" w:rsidP="00617894">
      <w:pPr>
        <w:pStyle w:val="Heading3"/>
      </w:pPr>
      <w:bookmarkStart w:id="395" w:name="_Toc89869893"/>
      <w:r>
        <w:t>4.</w:t>
      </w:r>
      <w:r w:rsidR="00230922">
        <w:t>9</w:t>
      </w:r>
      <w:r>
        <w:t xml:space="preserve">.1 </w:t>
      </w:r>
      <w:r w:rsidR="00617894">
        <w:t>Disagreement cases</w:t>
      </w:r>
      <w:bookmarkEnd w:id="395"/>
    </w:p>
    <w:p w14:paraId="2DE82F9B" w14:textId="51826772" w:rsidR="00617894" w:rsidRDefault="00617894" w:rsidP="00B45CF8">
      <w:pPr>
        <w:jc w:val="both"/>
      </w:pPr>
      <w:r>
        <w:t>When an owner claims the tool is damaged and the renter says he/she didn’t damage it, the app will prompt them to take picture and videos of the tool and submit it. Once they do, the return meeting will be locked</w:t>
      </w:r>
      <w:r w:rsidR="00C42C5B">
        <w:t>,</w:t>
      </w:r>
      <w:r>
        <w:t xml:space="preserve"> and </w:t>
      </w:r>
      <w:r w:rsidRPr="00B7571E">
        <w:rPr>
          <w:rStyle w:val="CodeChar"/>
        </w:rPr>
        <w:t>CF:</w:t>
      </w:r>
      <w:r w:rsidRPr="008679F0">
        <w:rPr>
          <w:rStyle w:val="CodeChar"/>
        </w:rPr>
        <w:t>returnMeetingUpdated</w:t>
      </w:r>
      <w:r>
        <w:t xml:space="preserve"> creates a disagreement case in the ‘</w:t>
      </w:r>
      <w:r w:rsidRPr="0088624E">
        <w:t xml:space="preserve">disagreementsCases’ </w:t>
      </w:r>
      <w:r>
        <w:t xml:space="preserve">collection. </w:t>
      </w:r>
    </w:p>
    <w:p w14:paraId="3F7719A9" w14:textId="12C7741B" w:rsidR="00617894" w:rsidRDefault="00617894" w:rsidP="00B45CF8">
      <w:pPr>
        <w:jc w:val="both"/>
      </w:pPr>
      <w:r>
        <w:t xml:space="preserve">A disagreement case is only resolvable and readable by an admin. The admin opens the admin panel page in the app and can see a list of cases. The admin opens a case then looks at the pictures and videos of the tool before the rent (taken in </w:t>
      </w:r>
      <w:r w:rsidR="00C42C5B">
        <w:t xml:space="preserve">the </w:t>
      </w:r>
      <w:r>
        <w:t xml:space="preserve">delivery meeting) and after. Then, the admin enters the decision and the reasoning behind it and submits it. Once submitted </w:t>
      </w:r>
      <w:r w:rsidRPr="00FD16C8">
        <w:rPr>
          <w:rStyle w:val="CodeChar"/>
        </w:rPr>
        <w:t>CF:</w:t>
      </w:r>
      <w:r w:rsidRPr="007A742F">
        <w:rPr>
          <w:rStyle w:val="CodeChar"/>
        </w:rPr>
        <w:t>disagreementCaseUpdated</w:t>
      </w:r>
      <w:r>
        <w:t xml:space="preserve"> sends a notification to the owner and renter and updates the return meeting document.</w:t>
      </w:r>
    </w:p>
    <w:p w14:paraId="572045C1" w14:textId="77777777" w:rsidR="00617894" w:rsidRDefault="00617894" w:rsidP="00617894"/>
    <w:p w14:paraId="0C20E365" w14:textId="15B8B378" w:rsidR="00617894" w:rsidRDefault="00232AE5" w:rsidP="00617894">
      <w:pPr>
        <w:pStyle w:val="Heading2"/>
      </w:pPr>
      <w:bookmarkStart w:id="396" w:name="_Toc89869894"/>
      <w:r>
        <w:t>4.</w:t>
      </w:r>
      <w:r w:rsidR="00230922">
        <w:t>10</w:t>
      </w:r>
      <w:r>
        <w:t xml:space="preserve"> </w:t>
      </w:r>
      <w:r w:rsidR="00617894">
        <w:t>Testing</w:t>
      </w:r>
      <w:bookmarkEnd w:id="396"/>
    </w:p>
    <w:p w14:paraId="64C04AD8" w14:textId="2C974999" w:rsidR="00617894" w:rsidRDefault="0000071F" w:rsidP="00B45CF8">
      <w:pPr>
        <w:jc w:val="both"/>
      </w:pPr>
      <w:r>
        <w:rPr>
          <w:noProof/>
        </w:rPr>
        <mc:AlternateContent>
          <mc:Choice Requires="wps">
            <w:drawing>
              <wp:anchor distT="0" distB="0" distL="114300" distR="114300" simplePos="0" relativeHeight="251668480" behindDoc="0" locked="0" layoutInCell="1" allowOverlap="1" wp14:anchorId="71179A2F" wp14:editId="781B5F68">
                <wp:simplePos x="0" y="0"/>
                <wp:positionH relativeFrom="column">
                  <wp:posOffset>3950970</wp:posOffset>
                </wp:positionH>
                <wp:positionV relativeFrom="paragraph">
                  <wp:posOffset>2475865</wp:posOffset>
                </wp:positionV>
                <wp:extent cx="1990725" cy="635"/>
                <wp:effectExtent l="0" t="0" r="0" b="0"/>
                <wp:wrapSquare wrapText="bothSides"/>
                <wp:docPr id="32" name="Text Box 32"/>
                <wp:cNvGraphicFramePr/>
                <a:graphic xmlns:a="http://schemas.openxmlformats.org/drawingml/2006/main">
                  <a:graphicData uri="http://schemas.microsoft.com/office/word/2010/wordprocessingShape">
                    <wps:wsp>
                      <wps:cNvSpPr txBox="1"/>
                      <wps:spPr>
                        <a:xfrm>
                          <a:off x="0" y="0"/>
                          <a:ext cx="1990725" cy="635"/>
                        </a:xfrm>
                        <a:prstGeom prst="rect">
                          <a:avLst/>
                        </a:prstGeom>
                        <a:solidFill>
                          <a:prstClr val="white"/>
                        </a:solidFill>
                        <a:ln>
                          <a:noFill/>
                        </a:ln>
                      </wps:spPr>
                      <wps:txbx>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7" w:name="_Toc89869913"/>
                            <w:r>
                              <w:t xml:space="preserve">Figure </w:t>
                            </w:r>
                            <w:fldSimple w:instr=" SEQ Figure \* ARABIC ">
                              <w:r w:rsidR="004E60BB">
                                <w:rPr>
                                  <w:noProof/>
                                </w:rPr>
                                <w:t>13</w:t>
                              </w:r>
                            </w:fldSimple>
                            <w:r>
                              <w:t xml:space="preserve"> The output of a successful run of Firestore unit test</w:t>
                            </w:r>
                            <w:r>
                              <w:rPr>
                                <w:noProof/>
                              </w:rPr>
                              <w:t>s.</w:t>
                            </w:r>
                            <w:bookmarkEnd w:id="39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1179A2F" id="Text Box 32" o:spid="_x0000_s1028" type="#_x0000_t202" style="position:absolute;left:0;text-align:left;margin-left:311.1pt;margin-top:194.95pt;width:156.7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" stroked="f">
                <v:textbox style="mso-fit-shape-to-text:t" inset="0,0,0,0">
                  <w:txbxContent>
                    <w:p w14:paraId="2653BB3A" w14:textId="203BDB10" w:rsidR="0000071F" w:rsidRPr="003F47B7" w:rsidRDefault="0000071F" w:rsidP="0000071F">
                      <w:pPr>
                        <w:pStyle w:val="Caption"/>
                        <w:rPr>
                          <w:rFonts w:asciiTheme="minorBidi" w:eastAsia="Times New Roman" w:hAnsiTheme="minorBidi" w:cs="Times New Roman"/>
                          <w:sz w:val="24"/>
                          <w:szCs w:val="24"/>
                        </w:rPr>
                      </w:pPr>
                      <w:bookmarkStart w:id="398" w:name="_Toc89869913"/>
                      <w:r>
                        <w:t xml:space="preserve">Figure </w:t>
                      </w:r>
                      <w:fldSimple w:instr=" SEQ Figure \* ARABIC ">
                        <w:r w:rsidR="004E60BB">
                          <w:rPr>
                            <w:noProof/>
                          </w:rPr>
                          <w:t>13</w:t>
                        </w:r>
                      </w:fldSimple>
                      <w:r>
                        <w:t xml:space="preserve"> The output of a successful run of Firestore unit test</w:t>
                      </w:r>
                      <w:r>
                        <w:rPr>
                          <w:noProof/>
                        </w:rPr>
                        <w:t>s.</w:t>
                      </w:r>
                      <w:bookmarkEnd w:id="398"/>
                    </w:p>
                  </w:txbxContent>
                </v:textbox>
                <w10:wrap type="square"/>
              </v:shape>
            </w:pict>
          </mc:Fallback>
        </mc:AlternateContent>
      </w:r>
      <w:r w:rsidR="00617894" w:rsidRPr="00272E2E">
        <w:rPr>
          <w:noProof/>
        </w:rPr>
        <w:drawing>
          <wp:anchor distT="0" distB="0" distL="114300" distR="114300" simplePos="0" relativeHeight="251664384" behindDoc="0" locked="0" layoutInCell="1" allowOverlap="1" wp14:anchorId="52583890" wp14:editId="3C87F13C">
            <wp:simplePos x="0" y="0"/>
            <wp:positionH relativeFrom="margin">
              <wp:posOffset>3950970</wp:posOffset>
            </wp:positionH>
            <wp:positionV relativeFrom="paragraph">
              <wp:posOffset>975995</wp:posOffset>
            </wp:positionV>
            <wp:extent cx="1990725" cy="1442720"/>
            <wp:effectExtent l="0" t="0" r="9525" b="5080"/>
            <wp:wrapSquare wrapText="bothSides"/>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1990725" cy="1442720"/>
                    </a:xfrm>
                    <a:prstGeom prst="rect">
                      <a:avLst/>
                    </a:prstGeom>
                  </pic:spPr>
                </pic:pic>
              </a:graphicData>
            </a:graphic>
            <wp14:sizeRelH relativeFrom="margin">
              <wp14:pctWidth>0</wp14:pctWidth>
            </wp14:sizeRelH>
            <wp14:sizeRelV relativeFrom="margin">
              <wp14:pctHeight>0</wp14:pctHeight>
            </wp14:sizeRelV>
          </wp:anchor>
        </w:drawing>
      </w:r>
      <w:r w:rsidR="00617894">
        <w:t xml:space="preserve">Testing is automated using a group of unit tests and integration tests. The tests are run locally using </w:t>
      </w:r>
      <w:hyperlink r:id="rId34" w:history="1">
        <w:r w:rsidR="00617894" w:rsidRPr="00DC1ADB">
          <w:rPr>
            <w:rStyle w:val="Hyperlink"/>
            <w:rFonts w:eastAsiaTheme="majorEastAsia"/>
          </w:rPr>
          <w:t>Firebase local emulators</w:t>
        </w:r>
      </w:hyperlink>
      <w:r w:rsidR="00617894">
        <w:t>. The unit tests don’t require the app to be compiled or launched since it runs by directly calling Firebase local APIs and testing the response. Integration tests however require the app to be launched on a connected device where a series of taps, entering texts, and other user interactions will be simulated to test if the app is working correctly.</w:t>
      </w:r>
    </w:p>
    <w:p w14:paraId="4004204D" w14:textId="0CFCE714" w:rsidR="00617894" w:rsidRDefault="00617894" w:rsidP="00B45CF8">
      <w:pPr>
        <w:jc w:val="both"/>
      </w:pPr>
      <w:r>
        <w:t>All the tests can be run by the batch script in the main folder, ‘test.sh’ by running the command “</w:t>
      </w:r>
      <w:r w:rsidRPr="00B34FFD">
        <w:rPr>
          <w:rStyle w:val="CodeChar"/>
        </w:rPr>
        <w:t>sh test.sh</w:t>
      </w:r>
      <w:r w:rsidRPr="00B34FFD">
        <w:t>”</w:t>
      </w:r>
      <w:r>
        <w:t xml:space="preserve">. This command will start Firebase local emulators, run a setup script </w:t>
      </w:r>
      <w:r w:rsidR="00C42C5B">
        <w:t>that</w:t>
      </w:r>
      <w:r>
        <w:t xml:space="preserve"> will create some account</w:t>
      </w:r>
      <w:r w:rsidR="00C42C5B">
        <w:t>s</w:t>
      </w:r>
      <w:r>
        <w:t xml:space="preserve"> like an admin account and an account with a verified email address. Then it’ll check to see if there are any android devices connected and start the integration tests if there are any. Then it’ll start the unit tests. And finally, after all</w:t>
      </w:r>
      <w:r w:rsidR="00C42C5B">
        <w:t xml:space="preserve"> the</w:t>
      </w:r>
      <w:r>
        <w:t xml:space="preserve"> tests are finished, it’ll shut</w:t>
      </w:r>
      <w:r w:rsidR="00C42C5B">
        <w:t xml:space="preserve"> </w:t>
      </w:r>
      <w:r>
        <w:t>down the emulators.</w:t>
      </w:r>
    </w:p>
    <w:p w14:paraId="426B9F28" w14:textId="6C5A3632" w:rsidR="00617894" w:rsidRDefault="00617894" w:rsidP="00B45CF8">
      <w:pPr>
        <w:jc w:val="both"/>
      </w:pPr>
      <w:r>
        <w:t xml:space="preserve">The unit tests can be used and launched manually at any time by the developer. But they’re also set to run automatically when there is a </w:t>
      </w:r>
      <w:hyperlink r:id="rId35" w:history="1">
        <w:r w:rsidRPr="005358EA">
          <w:rPr>
            <w:rStyle w:val="Hyperlink"/>
            <w:rFonts w:eastAsiaTheme="majorEastAsia"/>
          </w:rPr>
          <w:t>pull-request</w:t>
        </w:r>
      </w:hyperlink>
      <w:r>
        <w:t xml:space="preserve"> on the master branch in the system’s repository on GitHub. Th</w:t>
      </w:r>
      <w:r w:rsidR="00701A4F">
        <w:t>i</w:t>
      </w:r>
      <w:r>
        <w:t xml:space="preserve">s is done through </w:t>
      </w:r>
      <w:hyperlink r:id="rId36" w:history="1">
        <w:r w:rsidRPr="007A39A9">
          <w:rPr>
            <w:rStyle w:val="Hyperlink"/>
            <w:rFonts w:eastAsiaTheme="majorEastAsia"/>
          </w:rPr>
          <w:t>GitHub Actions</w:t>
        </w:r>
      </w:hyperlink>
      <w:r>
        <w:t xml:space="preserve"> and is </w:t>
      </w:r>
      <w:r w:rsidR="00701A4F">
        <w:t>configured</w:t>
      </w:r>
      <w:r>
        <w:t xml:space="preserve"> in the “</w:t>
      </w:r>
      <w:r w:rsidRPr="005135DB">
        <w:t>.github\workflows\ci.yml</w:t>
      </w:r>
      <w:r>
        <w:t>” file</w:t>
      </w:r>
      <w:r w:rsidR="00701A4F">
        <w:t xml:space="preserve"> in the repository</w:t>
      </w:r>
      <w:r>
        <w:t>.</w:t>
      </w:r>
    </w:p>
    <w:p w14:paraId="146CBED7" w14:textId="77777777" w:rsidR="0000071F" w:rsidRDefault="00617894" w:rsidP="0000071F">
      <w:pPr>
        <w:keepNext/>
      </w:pPr>
      <w:r w:rsidRPr="007D29EF">
        <w:rPr>
          <w:b/>
          <w:bCs/>
          <w:noProof/>
          <w:color w:val="FF0000"/>
        </w:rPr>
        <w:lastRenderedPageBreak/>
        <w:drawing>
          <wp:inline distT="0" distB="0" distL="0" distR="0" wp14:anchorId="23B295C6" wp14:editId="15288AC0">
            <wp:extent cx="5094514" cy="2441120"/>
            <wp:effectExtent l="0" t="0" r="0" b="0"/>
            <wp:docPr id="30" name="Picture 3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37"/>
                    <a:stretch>
                      <a:fillRect/>
                    </a:stretch>
                  </pic:blipFill>
                  <pic:spPr>
                    <a:xfrm>
                      <a:off x="0" y="0"/>
                      <a:ext cx="5201700" cy="2492480"/>
                    </a:xfrm>
                    <a:prstGeom prst="rect">
                      <a:avLst/>
                    </a:prstGeom>
                  </pic:spPr>
                </pic:pic>
              </a:graphicData>
            </a:graphic>
          </wp:inline>
        </w:drawing>
      </w:r>
    </w:p>
    <w:p w14:paraId="35C58771" w14:textId="0204115F" w:rsidR="00617894" w:rsidRDefault="0000071F" w:rsidP="0000071F">
      <w:pPr>
        <w:pStyle w:val="Caption"/>
        <w:rPr>
          <w:b/>
          <w:bCs/>
          <w:color w:val="FF0000"/>
        </w:rPr>
      </w:pPr>
      <w:bookmarkStart w:id="399" w:name="_Toc89869914"/>
      <w:r>
        <w:t xml:space="preserve">Figure </w:t>
      </w:r>
      <w:fldSimple w:instr=" SEQ Figure \* ARABIC ">
        <w:r w:rsidR="00715CDF">
          <w:rPr>
            <w:noProof/>
          </w:rPr>
          <w:t>14</w:t>
        </w:r>
      </w:fldSimple>
      <w:r>
        <w:t xml:space="preserve"> </w:t>
      </w:r>
      <w:r w:rsidRPr="00126ACD">
        <w:t>Successful tests with GitHub Actions on pull request #47. This pull request was used to merge searching with Algolia feature to the master branch.</w:t>
      </w:r>
      <w:bookmarkEnd w:id="399"/>
    </w:p>
    <w:p w14:paraId="2367A68D" w14:textId="77777777" w:rsidR="00617894" w:rsidRDefault="00617894" w:rsidP="00617894"/>
    <w:p w14:paraId="5A6D2698" w14:textId="3D97204A" w:rsidR="00617894" w:rsidRDefault="00232AE5" w:rsidP="00617894">
      <w:pPr>
        <w:pStyle w:val="Heading2"/>
      </w:pPr>
      <w:bookmarkStart w:id="400" w:name="_Toc89869895"/>
      <w:r>
        <w:t>4.1</w:t>
      </w:r>
      <w:r w:rsidR="00230922">
        <w:t>1 Structure of</w:t>
      </w:r>
      <w:r>
        <w:t xml:space="preserve"> </w:t>
      </w:r>
      <w:r w:rsidR="00617894">
        <w:t>Implementation-Folder</w:t>
      </w:r>
      <w:bookmarkEnd w:id="400"/>
      <w:r w:rsidR="00617894">
        <w:t xml:space="preserve"> </w:t>
      </w:r>
    </w:p>
    <w:p w14:paraId="286E77FA" w14:textId="711B1A96" w:rsidR="00617894" w:rsidRDefault="00617894" w:rsidP="00B45CF8">
      <w:pPr>
        <w:jc w:val="both"/>
      </w:pPr>
      <w:r>
        <w:t xml:space="preserve">The main project folder contains all the code for the app and cloud functions, the security rules, hosting configuration…etc. Most of the files and folders in at are for the app (Flutter files). But it also contains the Firebase files including cloud functions code, Firestore and Firebase Storage security rules, hosting configuration, and others. Source control is also implemented on the folder using Git and uploaded to GitHub on the repository </w:t>
      </w:r>
      <w:hyperlink r:id="rId38" w:history="1">
        <w:r w:rsidRPr="00BC26C5">
          <w:rPr>
            <w:rStyle w:val="Hyperlink"/>
            <w:rFonts w:eastAsiaTheme="majorEastAsia"/>
          </w:rPr>
          <w:t>ElforL/rentool</w:t>
        </w:r>
      </w:hyperlink>
      <w:r>
        <w:t>.</w:t>
      </w:r>
    </w:p>
    <w:p w14:paraId="30FD74BC" w14:textId="77777777" w:rsidR="00617894" w:rsidRDefault="00617894" w:rsidP="00617894">
      <w:r>
        <w:t>This is a list of the important folders and files and their uses:</w:t>
      </w:r>
      <w:r w:rsidRPr="0052064A">
        <w:rPr>
          <w:noProof/>
        </w:rPr>
        <w:t xml:space="preserve"> </w:t>
      </w:r>
    </w:p>
    <w:p w14:paraId="06740BA5" w14:textId="77777777" w:rsidR="00617894" w:rsidRDefault="00617894" w:rsidP="005E2B7C">
      <w:pPr>
        <w:pStyle w:val="ListParagraph"/>
        <w:numPr>
          <w:ilvl w:val="0"/>
          <w:numId w:val="99"/>
        </w:numPr>
        <w:spacing w:line="259" w:lineRule="auto"/>
      </w:pPr>
      <w:r w:rsidRPr="00DA6DEC">
        <w:rPr>
          <w:b/>
          <w:bCs/>
        </w:rPr>
        <w:t>‘.github’ folder</w:t>
      </w:r>
    </w:p>
    <w:p w14:paraId="2CEF6706" w14:textId="2BCCC588" w:rsidR="00617894" w:rsidRDefault="00617894" w:rsidP="005E2B7C">
      <w:pPr>
        <w:pStyle w:val="ListParagraph"/>
        <w:numPr>
          <w:ilvl w:val="1"/>
          <w:numId w:val="99"/>
        </w:numPr>
        <w:spacing w:line="259" w:lineRule="auto"/>
      </w:pPr>
      <w:r>
        <w:t xml:space="preserve"> This folder contains GitHub actions configuration. Currently</w:t>
      </w:r>
      <w:r w:rsidR="00C42C5B">
        <w:t>,</w:t>
      </w:r>
      <w:r>
        <w:t xml:space="preserve"> it’s configured to run the tests automatically when there’s a pull request on the master branch (continues integration).</w:t>
      </w:r>
    </w:p>
    <w:p w14:paraId="77501FDA" w14:textId="77777777" w:rsidR="00617894" w:rsidRDefault="00617894" w:rsidP="005E2B7C">
      <w:pPr>
        <w:pStyle w:val="ListParagraph"/>
        <w:numPr>
          <w:ilvl w:val="0"/>
          <w:numId w:val="99"/>
        </w:numPr>
        <w:spacing w:line="259" w:lineRule="auto"/>
      </w:pPr>
      <w:r w:rsidRPr="00DA6DEC">
        <w:rPr>
          <w:b/>
          <w:bCs/>
        </w:rPr>
        <w:t>‘android</w:t>
      </w:r>
      <w:r>
        <w:rPr>
          <w:b/>
          <w:bCs/>
        </w:rPr>
        <w:t>’</w:t>
      </w:r>
      <w:r w:rsidRPr="00DA6DEC">
        <w:rPr>
          <w:b/>
          <w:bCs/>
        </w:rPr>
        <w:t xml:space="preserve"> folder</w:t>
      </w:r>
    </w:p>
    <w:p w14:paraId="57E2E3C2" w14:textId="01E52E1B" w:rsidR="00617894" w:rsidRDefault="00617894" w:rsidP="005E2B7C">
      <w:pPr>
        <w:pStyle w:val="ListParagraph"/>
        <w:numPr>
          <w:ilvl w:val="1"/>
          <w:numId w:val="99"/>
        </w:numPr>
        <w:spacing w:line="259" w:lineRule="auto"/>
      </w:pPr>
      <w:r>
        <w:t xml:space="preserve"> contains the configuration files for the android app like the android manifest, </w:t>
      </w:r>
      <w:r w:rsidR="00C42C5B">
        <w:t>G</w:t>
      </w:r>
      <w:r>
        <w:t xml:space="preserve">radle configurations, the app icon…etc. </w:t>
      </w:r>
    </w:p>
    <w:p w14:paraId="3648632B" w14:textId="77777777" w:rsidR="00617894" w:rsidRPr="000733D9" w:rsidRDefault="00617894" w:rsidP="005E2B7C">
      <w:pPr>
        <w:pStyle w:val="ListParagraph"/>
        <w:numPr>
          <w:ilvl w:val="0"/>
          <w:numId w:val="99"/>
        </w:numPr>
        <w:spacing w:line="259" w:lineRule="auto"/>
      </w:pPr>
      <w:r w:rsidRPr="00DA6DEC">
        <w:rPr>
          <w:b/>
          <w:bCs/>
        </w:rPr>
        <w:t>‘assets’ folder</w:t>
      </w:r>
    </w:p>
    <w:p w14:paraId="12112C5C" w14:textId="77777777" w:rsidR="00617894" w:rsidRDefault="00617894" w:rsidP="005E2B7C">
      <w:pPr>
        <w:pStyle w:val="ListParagraph"/>
        <w:numPr>
          <w:ilvl w:val="1"/>
          <w:numId w:val="99"/>
        </w:numPr>
        <w:spacing w:line="259" w:lineRule="auto"/>
      </w:pPr>
      <w:r>
        <w:t>contains the app assets including images like the app logo, and fonts used in the app.</w:t>
      </w:r>
    </w:p>
    <w:p w14:paraId="37DF80B1" w14:textId="77777777" w:rsidR="00617894" w:rsidRPr="000733D9" w:rsidRDefault="00617894" w:rsidP="005E2B7C">
      <w:pPr>
        <w:pStyle w:val="ListParagraph"/>
        <w:numPr>
          <w:ilvl w:val="0"/>
          <w:numId w:val="99"/>
        </w:numPr>
        <w:spacing w:line="259" w:lineRule="auto"/>
      </w:pPr>
      <w:r w:rsidRPr="00DA6DEC">
        <w:rPr>
          <w:b/>
          <w:bCs/>
        </w:rPr>
        <w:t>‘FirebaseStorage’ folder</w:t>
      </w:r>
    </w:p>
    <w:p w14:paraId="1458D3C8" w14:textId="77777777" w:rsidR="00617894" w:rsidRDefault="00617894" w:rsidP="005E2B7C">
      <w:pPr>
        <w:pStyle w:val="ListParagraph"/>
        <w:numPr>
          <w:ilvl w:val="1"/>
          <w:numId w:val="99"/>
        </w:numPr>
        <w:spacing w:line="259" w:lineRule="auto"/>
      </w:pPr>
      <w:r>
        <w:t>contains the security rules for Firebase Storage.</w:t>
      </w:r>
    </w:p>
    <w:p w14:paraId="2EC14C17" w14:textId="77777777" w:rsidR="00617894" w:rsidRPr="000733D9" w:rsidRDefault="00617894" w:rsidP="005E2B7C">
      <w:pPr>
        <w:pStyle w:val="ListParagraph"/>
        <w:numPr>
          <w:ilvl w:val="0"/>
          <w:numId w:val="99"/>
        </w:numPr>
        <w:spacing w:line="259" w:lineRule="auto"/>
      </w:pPr>
      <w:r w:rsidRPr="00DA6DEC">
        <w:rPr>
          <w:b/>
          <w:bCs/>
        </w:rPr>
        <w:t>‘Firestore’ folder</w:t>
      </w:r>
    </w:p>
    <w:p w14:paraId="4890DD2E" w14:textId="77777777" w:rsidR="00617894" w:rsidRDefault="00617894" w:rsidP="005E2B7C">
      <w:pPr>
        <w:pStyle w:val="ListParagraph"/>
        <w:numPr>
          <w:ilvl w:val="1"/>
          <w:numId w:val="99"/>
        </w:numPr>
        <w:spacing w:line="259" w:lineRule="auto"/>
      </w:pPr>
      <w:r>
        <w:t>contains the security rules and indexes of Firestore.</w:t>
      </w:r>
    </w:p>
    <w:p w14:paraId="78820AD8" w14:textId="77777777" w:rsidR="00617894" w:rsidRPr="000733D9" w:rsidRDefault="00617894" w:rsidP="005E2B7C">
      <w:pPr>
        <w:pStyle w:val="ListParagraph"/>
        <w:numPr>
          <w:ilvl w:val="0"/>
          <w:numId w:val="99"/>
        </w:numPr>
        <w:spacing w:line="259" w:lineRule="auto"/>
      </w:pPr>
      <w:r w:rsidRPr="00DA6DEC">
        <w:rPr>
          <w:b/>
          <w:bCs/>
        </w:rPr>
        <w:t>‘functions’ folder</w:t>
      </w:r>
    </w:p>
    <w:p w14:paraId="2FE6F835" w14:textId="77777777" w:rsidR="00617894" w:rsidRDefault="00617894" w:rsidP="005E2B7C">
      <w:pPr>
        <w:pStyle w:val="ListParagraph"/>
        <w:numPr>
          <w:ilvl w:val="1"/>
          <w:numId w:val="99"/>
        </w:numPr>
        <w:spacing w:line="259" w:lineRule="auto"/>
      </w:pPr>
      <w:r>
        <w:t>contains a node.js project implementing the cloud functions written in TypeScript.</w:t>
      </w:r>
    </w:p>
    <w:p w14:paraId="4ACCC6EB" w14:textId="77777777" w:rsidR="00617894" w:rsidRDefault="00617894" w:rsidP="005E2B7C">
      <w:pPr>
        <w:pStyle w:val="ListParagraph"/>
        <w:numPr>
          <w:ilvl w:val="0"/>
          <w:numId w:val="99"/>
        </w:numPr>
        <w:spacing w:line="259" w:lineRule="auto"/>
      </w:pPr>
      <w:r>
        <w:rPr>
          <w:b/>
          <w:bCs/>
        </w:rPr>
        <w:t>‘build’ folder</w:t>
      </w:r>
    </w:p>
    <w:p w14:paraId="2CF81205" w14:textId="77777777" w:rsidR="00617894" w:rsidRDefault="00617894" w:rsidP="005E2B7C">
      <w:pPr>
        <w:pStyle w:val="ListParagraph"/>
        <w:numPr>
          <w:ilvl w:val="1"/>
          <w:numId w:val="99"/>
        </w:numPr>
        <w:spacing w:line="259" w:lineRule="auto"/>
      </w:pPr>
      <w:r>
        <w:t xml:space="preserve">Contains the built app files. After building the app (using the command </w:t>
      </w:r>
      <w:r w:rsidRPr="00D727B6">
        <w:rPr>
          <w:rStyle w:val="CodeChar"/>
        </w:rPr>
        <w:t>flutter build</w:t>
      </w:r>
      <w:r>
        <w:t>) the files will be in this folder.</w:t>
      </w:r>
    </w:p>
    <w:p w14:paraId="43D80BD4" w14:textId="77777777" w:rsidR="00617894" w:rsidRDefault="00617894" w:rsidP="005E2B7C">
      <w:pPr>
        <w:pStyle w:val="ListParagraph"/>
        <w:numPr>
          <w:ilvl w:val="0"/>
          <w:numId w:val="99"/>
        </w:numPr>
        <w:spacing w:line="259" w:lineRule="auto"/>
      </w:pPr>
      <w:r w:rsidRPr="00DA6DEC">
        <w:rPr>
          <w:b/>
          <w:bCs/>
        </w:rPr>
        <w:lastRenderedPageBreak/>
        <w:t>‘ios’ folder</w:t>
      </w:r>
    </w:p>
    <w:p w14:paraId="524A9ED4" w14:textId="77777777" w:rsidR="00617894" w:rsidRDefault="00617894" w:rsidP="005E2B7C">
      <w:pPr>
        <w:pStyle w:val="ListParagraph"/>
        <w:numPr>
          <w:ilvl w:val="1"/>
          <w:numId w:val="99"/>
        </w:numPr>
        <w:spacing w:line="259" w:lineRule="auto"/>
      </w:pPr>
      <w:r>
        <w:t xml:space="preserve"> contains the configuration files for the iOS app.</w:t>
      </w:r>
    </w:p>
    <w:p w14:paraId="13BC0A8D" w14:textId="77777777" w:rsidR="00617894" w:rsidRPr="000733D9" w:rsidRDefault="00617894" w:rsidP="005E2B7C">
      <w:pPr>
        <w:pStyle w:val="ListParagraph"/>
        <w:numPr>
          <w:ilvl w:val="0"/>
          <w:numId w:val="99"/>
        </w:numPr>
        <w:spacing w:line="259" w:lineRule="auto"/>
      </w:pPr>
      <w:r w:rsidRPr="00DA6DEC">
        <w:rPr>
          <w:b/>
          <w:bCs/>
        </w:rPr>
        <w:t>‘lib’ folder</w:t>
      </w:r>
    </w:p>
    <w:p w14:paraId="2FED8D67" w14:textId="77777777" w:rsidR="00617894" w:rsidRDefault="00617894" w:rsidP="005E2B7C">
      <w:pPr>
        <w:pStyle w:val="ListParagraph"/>
        <w:numPr>
          <w:ilvl w:val="1"/>
          <w:numId w:val="99"/>
        </w:numPr>
        <w:spacing w:line="259" w:lineRule="auto"/>
      </w:pPr>
      <w:r>
        <w:t xml:space="preserve">contains the main code for the Flutter app. </w:t>
      </w:r>
    </w:p>
    <w:p w14:paraId="47567B83" w14:textId="77777777" w:rsidR="00617894" w:rsidRDefault="00617894" w:rsidP="005E2B7C">
      <w:pPr>
        <w:pStyle w:val="ListParagraph"/>
        <w:numPr>
          <w:ilvl w:val="0"/>
          <w:numId w:val="99"/>
        </w:numPr>
        <w:spacing w:line="259" w:lineRule="auto"/>
      </w:pPr>
      <w:r w:rsidRPr="00DA6DEC">
        <w:rPr>
          <w:b/>
          <w:bCs/>
        </w:rPr>
        <w:t>‘integration_test’ folder</w:t>
      </w:r>
    </w:p>
    <w:p w14:paraId="5BCD3B49" w14:textId="77777777" w:rsidR="00617894" w:rsidRDefault="00617894" w:rsidP="005E2B7C">
      <w:pPr>
        <w:pStyle w:val="ListParagraph"/>
        <w:numPr>
          <w:ilvl w:val="1"/>
          <w:numId w:val="99"/>
        </w:numPr>
        <w:spacing w:line="259" w:lineRule="auto"/>
      </w:pPr>
      <w:r>
        <w:t>contains Flutter integration tests files.</w:t>
      </w:r>
    </w:p>
    <w:p w14:paraId="6B685288" w14:textId="77777777" w:rsidR="00617894" w:rsidRPr="000733D9" w:rsidRDefault="00617894" w:rsidP="005E2B7C">
      <w:pPr>
        <w:pStyle w:val="ListParagraph"/>
        <w:numPr>
          <w:ilvl w:val="0"/>
          <w:numId w:val="99"/>
        </w:numPr>
        <w:spacing w:line="259" w:lineRule="auto"/>
      </w:pPr>
      <w:r w:rsidRPr="00DA6DEC">
        <w:rPr>
          <w:b/>
          <w:bCs/>
        </w:rPr>
        <w:t>‘test’ folder</w:t>
      </w:r>
    </w:p>
    <w:p w14:paraId="1C3324A5" w14:textId="77777777" w:rsidR="00617894" w:rsidRDefault="00617894" w:rsidP="005E2B7C">
      <w:pPr>
        <w:pStyle w:val="ListParagraph"/>
        <w:numPr>
          <w:ilvl w:val="1"/>
          <w:numId w:val="99"/>
        </w:numPr>
        <w:spacing w:line="259" w:lineRule="auto"/>
      </w:pPr>
      <w:r>
        <w:t>contains the regular Flutter widget tests and Firestore unit tests.</w:t>
      </w:r>
    </w:p>
    <w:p w14:paraId="71117D85" w14:textId="77777777" w:rsidR="00617894" w:rsidRDefault="00617894" w:rsidP="005E2B7C">
      <w:pPr>
        <w:pStyle w:val="ListParagraph"/>
        <w:numPr>
          <w:ilvl w:val="0"/>
          <w:numId w:val="99"/>
        </w:numPr>
        <w:spacing w:line="259" w:lineRule="auto"/>
      </w:pPr>
      <w:r w:rsidRPr="00DA6DEC">
        <w:rPr>
          <w:b/>
          <w:bCs/>
        </w:rPr>
        <w:t>‘web’ folder</w:t>
      </w:r>
    </w:p>
    <w:p w14:paraId="47093E45" w14:textId="77777777" w:rsidR="00617894" w:rsidRDefault="00617894" w:rsidP="005E2B7C">
      <w:pPr>
        <w:pStyle w:val="ListParagraph"/>
        <w:numPr>
          <w:ilvl w:val="1"/>
          <w:numId w:val="99"/>
        </w:numPr>
        <w:spacing w:line="259" w:lineRule="auto"/>
      </w:pPr>
      <w:r>
        <w:t xml:space="preserve"> contains the configuration files for the web app.</w:t>
      </w:r>
    </w:p>
    <w:p w14:paraId="48A6A6B9" w14:textId="77777777" w:rsidR="00617894" w:rsidRPr="00BE5D37" w:rsidRDefault="00617894" w:rsidP="005E2B7C">
      <w:pPr>
        <w:pStyle w:val="ListParagraph"/>
        <w:numPr>
          <w:ilvl w:val="0"/>
          <w:numId w:val="99"/>
        </w:numPr>
        <w:spacing w:line="259" w:lineRule="auto"/>
        <w:rPr>
          <w:b/>
          <w:bCs/>
          <w:sz w:val="22"/>
        </w:rPr>
      </w:pPr>
      <w:r w:rsidRPr="00BE5D37">
        <w:rPr>
          <w:b/>
          <w:bCs/>
          <w:sz w:val="20"/>
          <w:szCs w:val="20"/>
        </w:rPr>
        <w:t>‘firebase.json’</w:t>
      </w:r>
    </w:p>
    <w:p w14:paraId="3C56CFE3" w14:textId="55C28163" w:rsidR="00617894" w:rsidRPr="00C42C5B" w:rsidRDefault="00617894" w:rsidP="00C42C5B">
      <w:pPr>
        <w:pStyle w:val="ListParagraph"/>
        <w:numPr>
          <w:ilvl w:val="1"/>
          <w:numId w:val="99"/>
        </w:numPr>
        <w:rPr>
          <w:b/>
          <w:bCs/>
          <w:sz w:val="22"/>
        </w:rPr>
      </w:pPr>
      <w:r>
        <w:t>The configuration file for all Firebase files in the main folder. It also contains the hosting configu</w:t>
      </w:r>
      <w:r w:rsidR="00C42C5B">
        <w:t>r</w:t>
      </w:r>
      <w:r>
        <w:t>ation.</w:t>
      </w:r>
    </w:p>
    <w:p w14:paraId="697218A5" w14:textId="77777777" w:rsidR="00617894" w:rsidRPr="009827CA" w:rsidRDefault="00617894" w:rsidP="005E2B7C">
      <w:pPr>
        <w:pStyle w:val="ListParagraph"/>
        <w:numPr>
          <w:ilvl w:val="0"/>
          <w:numId w:val="99"/>
        </w:numPr>
        <w:spacing w:line="259" w:lineRule="auto"/>
        <w:rPr>
          <w:b/>
          <w:bCs/>
          <w:sz w:val="22"/>
        </w:rPr>
      </w:pPr>
      <w:r w:rsidRPr="00BE5D37">
        <w:rPr>
          <w:b/>
          <w:bCs/>
          <w:sz w:val="20"/>
          <w:szCs w:val="20"/>
        </w:rPr>
        <w:t>‘l10n.yaml’</w:t>
      </w:r>
    </w:p>
    <w:p w14:paraId="59286255" w14:textId="77777777" w:rsidR="00617894" w:rsidRPr="00C42C5B" w:rsidRDefault="00617894" w:rsidP="00C42C5B">
      <w:pPr>
        <w:pStyle w:val="ListParagraph"/>
        <w:numPr>
          <w:ilvl w:val="1"/>
          <w:numId w:val="99"/>
        </w:numPr>
        <w:rPr>
          <w:b/>
          <w:bCs/>
          <w:sz w:val="22"/>
        </w:rPr>
      </w:pPr>
      <w:r>
        <w:t>Configuration file for localization (showing the app in multiple languages)</w:t>
      </w:r>
    </w:p>
    <w:p w14:paraId="7D514266" w14:textId="77777777" w:rsidR="00617894" w:rsidRPr="00704222" w:rsidRDefault="00617894" w:rsidP="005E2B7C">
      <w:pPr>
        <w:pStyle w:val="ListParagraph"/>
        <w:numPr>
          <w:ilvl w:val="0"/>
          <w:numId w:val="99"/>
        </w:numPr>
        <w:spacing w:line="259" w:lineRule="auto"/>
        <w:rPr>
          <w:b/>
          <w:bCs/>
          <w:sz w:val="22"/>
        </w:rPr>
      </w:pPr>
      <w:r w:rsidRPr="00BE5D37">
        <w:rPr>
          <w:b/>
          <w:bCs/>
          <w:sz w:val="20"/>
          <w:szCs w:val="20"/>
        </w:rPr>
        <w:t>‘pubspec.yaml’</w:t>
      </w:r>
    </w:p>
    <w:p w14:paraId="316D35FF" w14:textId="77777777" w:rsidR="00617894" w:rsidRPr="00C42C5B" w:rsidRDefault="00617894" w:rsidP="00C42C5B">
      <w:pPr>
        <w:pStyle w:val="ListParagraph"/>
        <w:numPr>
          <w:ilvl w:val="1"/>
          <w:numId w:val="99"/>
        </w:numPr>
        <w:rPr>
          <w:b/>
          <w:bCs/>
        </w:rPr>
      </w:pPr>
      <w:r>
        <w:t>Manages the app dependencies, assets, and version.</w:t>
      </w:r>
    </w:p>
    <w:p w14:paraId="45BD43B0" w14:textId="77777777" w:rsidR="00617894" w:rsidRPr="00B96FDA" w:rsidRDefault="00617894" w:rsidP="005E2B7C">
      <w:pPr>
        <w:pStyle w:val="ListParagraph"/>
        <w:numPr>
          <w:ilvl w:val="0"/>
          <w:numId w:val="99"/>
        </w:numPr>
        <w:spacing w:line="259" w:lineRule="auto"/>
        <w:rPr>
          <w:b/>
          <w:bCs/>
          <w:sz w:val="22"/>
        </w:rPr>
      </w:pPr>
      <w:r w:rsidRPr="00BE5D37">
        <w:rPr>
          <w:b/>
          <w:bCs/>
          <w:sz w:val="20"/>
          <w:szCs w:val="20"/>
        </w:rPr>
        <w:t>‘test.sh’</w:t>
      </w:r>
    </w:p>
    <w:p w14:paraId="460A7BC8" w14:textId="21EA9F3D" w:rsidR="00617894" w:rsidRPr="000A3E97" w:rsidRDefault="00617894" w:rsidP="00C42C5B">
      <w:pPr>
        <w:pStyle w:val="ListParagraph"/>
        <w:numPr>
          <w:ilvl w:val="1"/>
          <w:numId w:val="99"/>
        </w:numPr>
        <w:rPr>
          <w:rtl/>
        </w:rPr>
      </w:pPr>
      <w:r>
        <w:t>a batch script that runs Firebase local emulators and run</w:t>
      </w:r>
      <w:r w:rsidR="00C42C5B">
        <w:t>s</w:t>
      </w:r>
      <w:r>
        <w:t xml:space="preserve"> the tests.</w:t>
      </w:r>
    </w:p>
    <w:p w14:paraId="162CB373" w14:textId="77777777" w:rsidR="00353808" w:rsidRPr="00353808" w:rsidRDefault="00353808" w:rsidP="00353808">
      <w:pPr>
        <w:rPr>
          <w:lang w:val="en"/>
        </w:rPr>
      </w:pPr>
    </w:p>
    <w:p w14:paraId="608AE1CF" w14:textId="4B05BDE8" w:rsidR="00353808" w:rsidRDefault="00353808" w:rsidP="00353808">
      <w:pPr>
        <w:rPr>
          <w:lang w:val="en"/>
        </w:rPr>
        <w:sectPr w:rsidR="00353808" w:rsidSect="00FC246B">
          <w:pgSz w:w="11906" w:h="16838" w:code="9"/>
          <w:pgMar w:top="1440" w:right="1440" w:bottom="1440" w:left="1440" w:header="720" w:footer="720" w:gutter="0"/>
          <w:cols w:space="720"/>
          <w:docGrid w:linePitch="360"/>
        </w:sectPr>
      </w:pPr>
    </w:p>
    <w:p w14:paraId="5442407F" w14:textId="309D5565" w:rsidR="00812BC6" w:rsidRDefault="00272014" w:rsidP="00272014">
      <w:pPr>
        <w:pStyle w:val="Heading1"/>
        <w:rPr>
          <w:lang w:val="en"/>
        </w:rPr>
      </w:pPr>
      <w:bookmarkStart w:id="401" w:name="_Toc89869896"/>
      <w:bookmarkEnd w:id="362"/>
      <w:r>
        <w:rPr>
          <w:lang w:val="en"/>
        </w:rPr>
        <w:lastRenderedPageBreak/>
        <w:t>Chapter 5</w:t>
      </w:r>
      <w:r w:rsidR="00E114BD">
        <w:rPr>
          <w:lang w:val="en"/>
        </w:rPr>
        <w:t xml:space="preserve"> – Results </w:t>
      </w:r>
      <w:r w:rsidR="00E114BD" w:rsidRPr="00D45A5C">
        <w:t>and discussion</w:t>
      </w:r>
      <w:bookmarkEnd w:id="401"/>
    </w:p>
    <w:p w14:paraId="7DE39262" w14:textId="5551B159" w:rsidR="00E114BD" w:rsidRDefault="00E114BD" w:rsidP="00B45CF8">
      <w:pPr>
        <w:pStyle w:val="NoSpacing"/>
        <w:spacing w:after="240"/>
        <w:jc w:val="both"/>
      </w:pPr>
      <w:r>
        <w:t xml:space="preserve">The biggest </w:t>
      </w:r>
      <w:r w:rsidR="000B3566">
        <w:t>skill</w:t>
      </w:r>
      <w:r>
        <w:t xml:space="preserve"> I learn</w:t>
      </w:r>
      <w:r w:rsidR="001D2B77">
        <w:t>ed</w:t>
      </w:r>
      <w:r>
        <w:t xml:space="preserve"> in this project was implementing a payment solution</w:t>
      </w:r>
      <w:r w:rsidR="000B3566">
        <w:t xml:space="preserve"> to </w:t>
      </w:r>
      <w:r w:rsidR="00B45CF8">
        <w:t>the</w:t>
      </w:r>
      <w:r w:rsidR="000B3566">
        <w:t xml:space="preserve"> system</w:t>
      </w:r>
      <w:r>
        <w:t xml:space="preserve">. </w:t>
      </w:r>
      <w:r w:rsidR="00272014">
        <w:t xml:space="preserve">This project is the first project I ever implemented a payment gateway with. It was a difficult experience to find the perfect one and learn how to implement it and the best practices for requesting payments and verifying them. But </w:t>
      </w:r>
      <w:r>
        <w:t>eventually</w:t>
      </w:r>
      <w:r w:rsidR="001D2B77">
        <w:t>,</w:t>
      </w:r>
      <w:r>
        <w:t xml:space="preserve"> </w:t>
      </w:r>
      <w:r w:rsidR="00272014">
        <w:t>a payment solution was implemented successfully using Checkout and their amazing payout feature which allowed for a very simple experience for the tools owners to get paid without them having to create a special account and entering their bank details like other e-commerce platforms.</w:t>
      </w:r>
      <w:r>
        <w:t xml:space="preserve"> </w:t>
      </w:r>
      <w:r w:rsidR="00272014">
        <w:t xml:space="preserve">Another </w:t>
      </w:r>
      <w:r w:rsidR="00023786">
        <w:t>small thing I learn</w:t>
      </w:r>
      <w:r w:rsidR="001D2B77">
        <w:t>ed</w:t>
      </w:r>
      <w:r w:rsidR="00023786">
        <w:t xml:space="preserve"> and improved in </w:t>
      </w:r>
      <w:r w:rsidR="00272014">
        <w:t>was in Flutter (the app/user interface</w:t>
      </w:r>
      <w:r>
        <w:t>),</w:t>
      </w:r>
      <w:r w:rsidR="00272014">
        <w:t xml:space="preserve"> and it was using the </w:t>
      </w:r>
      <w:r w:rsidR="00272014" w:rsidRPr="00272014">
        <w:rPr>
          <w:rStyle w:val="CodeChar"/>
        </w:rPr>
        <w:t>FutureBuilder</w:t>
      </w:r>
      <w:r w:rsidR="00272014">
        <w:rPr>
          <w:color w:val="FF0000"/>
        </w:rPr>
        <w:t xml:space="preserve"> </w:t>
      </w:r>
      <w:r w:rsidR="00023786">
        <w:t xml:space="preserve">widget </w:t>
      </w:r>
      <w:r w:rsidR="00272014">
        <w:t>for building a responsive UI for asynchronous operations.</w:t>
      </w:r>
    </w:p>
    <w:p w14:paraId="55FFC45C" w14:textId="33FD81D8" w:rsidR="00E114BD" w:rsidRDefault="00272014" w:rsidP="00B45CF8">
      <w:pPr>
        <w:pStyle w:val="NoSpacing"/>
        <w:spacing w:after="240"/>
        <w:jc w:val="both"/>
      </w:pPr>
      <w:r>
        <w:t>Overall, the project goals were achieved successfully. The system is a fully functional rental platform. Users can create account</w:t>
      </w:r>
      <w:r w:rsidR="001D2B77">
        <w:t>s</w:t>
      </w:r>
      <w:r>
        <w:t xml:space="preserve"> and sign into them easily with no problems. The system allows users to offer their tools. It allows users to rent other users’ tools. It implements multiple features to ensure the users</w:t>
      </w:r>
      <w:r w:rsidR="001D2B77">
        <w:t>'</w:t>
      </w:r>
      <w:r>
        <w:t xml:space="preserve"> rights using disagreement cases and pictures and videos before and after the rent.</w:t>
      </w:r>
    </w:p>
    <w:p w14:paraId="0D84D481" w14:textId="4A59004C" w:rsidR="00272014" w:rsidRDefault="00272014" w:rsidP="00B45CF8">
      <w:pPr>
        <w:jc w:val="both"/>
      </w:pPr>
      <w:r>
        <w:t>T</w:t>
      </w:r>
      <w:r w:rsidR="001D2B77">
        <w:t>wo functional requirements</w:t>
      </w:r>
      <w:r>
        <w:t xml:space="preserve"> were not completely finished, and they are FR3 and FR35. </w:t>
      </w:r>
    </w:p>
    <w:p w14:paraId="3BD920B8" w14:textId="1F34A976" w:rsidR="00272014" w:rsidRDefault="00272014" w:rsidP="00B45CF8">
      <w:pPr>
        <w:jc w:val="both"/>
      </w:pPr>
      <w:r>
        <w:t>FR3 (</w:t>
      </w:r>
      <w:r w:rsidRPr="0046531E">
        <w:t>The system must allow the user to log-in/sign-up using a Google, Facebook, Microsoft, or Apple account.</w:t>
      </w:r>
      <w:r>
        <w:t xml:space="preserve">) was not </w:t>
      </w:r>
      <w:r w:rsidRPr="0046531E">
        <w:rPr>
          <w:b/>
          <w:bCs/>
        </w:rPr>
        <w:t>entirely</w:t>
      </w:r>
      <w:r>
        <w:t xml:space="preserve"> completed. The system does support signing in with Google and Facebook, but not with Apple and Microsoft. The reason is that Apple requires an unreasonable $99 annual fee for a developer account which I can’t pay. As for Microsoft, I could not find a way to implement it with Flutter. I was only able to make it work on the web app, but it always failed in the native apps (Android and iOS). So, I decided to not waste any more time working on these two features and continued working on the other requirements. Another future option that may compensate for this is adding signing in with other providers that ha</w:t>
      </w:r>
      <w:r w:rsidR="001D2B77">
        <w:t>ve</w:t>
      </w:r>
      <w:r>
        <w:t xml:space="preserve"> supported implementation with Flutter, such as Twitter and GitHub. </w:t>
      </w:r>
    </w:p>
    <w:p w14:paraId="13C9141B" w14:textId="11C11358" w:rsidR="00272014" w:rsidRDefault="00272014" w:rsidP="00B45CF8">
      <w:pPr>
        <w:jc w:val="both"/>
      </w:pPr>
      <w:r>
        <w:t>FR35 (</w:t>
      </w:r>
      <w:r w:rsidRPr="005234EF">
        <w:t>The system must allow the user to upload documents</w:t>
      </w:r>
      <w:r>
        <w:t>) was canceled due to improper planning during the analysis phase. After some thought</w:t>
      </w:r>
      <w:r w:rsidR="001D2B77">
        <w:t>,</w:t>
      </w:r>
      <w:r>
        <w:t xml:space="preserve"> I decided to delay it until the app has a page specifically for users to contact the admins, where the user would only be allowed to upload a file if there was a reference id that the system will use to determine if he/she allowed to upload. This will prevent users from uploading document</w:t>
      </w:r>
      <w:r w:rsidR="001D2B77">
        <w:t>s</w:t>
      </w:r>
      <w:r>
        <w:t xml:space="preserve"> </w:t>
      </w:r>
      <w:r w:rsidR="001D2B77">
        <w:t xml:space="preserve">at </w:t>
      </w:r>
      <w:r>
        <w:t>any time and filling the system’s storage. For now, the user will upload the required documents using email while he/she is contacting the support team.</w:t>
      </w:r>
    </w:p>
    <w:p w14:paraId="53D8A873" w14:textId="717AF318" w:rsidR="00272014" w:rsidRDefault="00272014" w:rsidP="00B45CF8">
      <w:pPr>
        <w:jc w:val="both"/>
      </w:pPr>
      <w:r>
        <w:t xml:space="preserve">There are multiple other features that I would like to work on and implement to improve the system. For example, increasing the system’s income. Right now, the only income is the 5% deduction from the rent price. Another option that I would like to implement is ads. Ads are a popular option and </w:t>
      </w:r>
      <w:r w:rsidR="001D2B77">
        <w:t>are</w:t>
      </w:r>
      <w:r>
        <w:t xml:space="preserve"> always a great source of income. Google ads are the most popular ads used in multiple websites and apps and implementing them should be very easy with this system since there are official packages and libraries by Google to implement them with Firebase and Flutter. Firebase with </w:t>
      </w:r>
      <w:hyperlink r:id="rId39" w:history="1">
        <w:r w:rsidRPr="004128E4">
          <w:rPr>
            <w:rStyle w:val="Hyperlink"/>
          </w:rPr>
          <w:t>AdMob</w:t>
        </w:r>
      </w:hyperlink>
      <w:r>
        <w:t>, and Flutter with ‘</w:t>
      </w:r>
      <w:hyperlink r:id="rId40" w:history="1">
        <w:r w:rsidRPr="003527C6">
          <w:rPr>
            <w:rStyle w:val="Hyperlink"/>
          </w:rPr>
          <w:t>google_mobile_ads</w:t>
        </w:r>
      </w:hyperlink>
      <w:r>
        <w:t>’ package</w:t>
      </w:r>
      <w:r w:rsidR="001D2B77">
        <w:t>,</w:t>
      </w:r>
      <w:r>
        <w:t xml:space="preserve"> and the new ads support announced with Flutter 2.0.</w:t>
      </w:r>
    </w:p>
    <w:p w14:paraId="39C33718" w14:textId="77777777" w:rsidR="00272014" w:rsidRDefault="00272014" w:rsidP="00B45CF8">
      <w:pPr>
        <w:jc w:val="both"/>
      </w:pPr>
      <w:r>
        <w:lastRenderedPageBreak/>
        <w:t>Another option is sponsored tool posts where a user pays for his/her tool to be shown first in search results with an “AD” sign on it. This is the same as Google sponsored results, where paid options are shown first (like the image below).</w:t>
      </w:r>
    </w:p>
    <w:p w14:paraId="499258D9" w14:textId="77777777" w:rsidR="00E114BD" w:rsidRDefault="00272014" w:rsidP="00E114BD">
      <w:pPr>
        <w:keepNext/>
      </w:pPr>
      <w:r>
        <w:rPr>
          <w:noProof/>
        </w:rPr>
        <w:drawing>
          <wp:inline distT="0" distB="0" distL="0" distR="0" wp14:anchorId="07F34479" wp14:editId="1A968131">
            <wp:extent cx="3329791" cy="2870851"/>
            <wp:effectExtent l="19050" t="19050" r="23495" b="24765"/>
            <wp:docPr id="2" name="Picture 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 email&#10;&#10;Description automatically generated"/>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343793" cy="2882923"/>
                    </a:xfrm>
                    <a:prstGeom prst="rect">
                      <a:avLst/>
                    </a:prstGeom>
                    <a:noFill/>
                    <a:ln w="3175">
                      <a:solidFill>
                        <a:schemeClr val="bg1">
                          <a:lumMod val="85000"/>
                        </a:schemeClr>
                      </a:solidFill>
                    </a:ln>
                  </pic:spPr>
                </pic:pic>
              </a:graphicData>
            </a:graphic>
          </wp:inline>
        </w:drawing>
      </w:r>
    </w:p>
    <w:p w14:paraId="11255C1A" w14:textId="016285AA" w:rsidR="00272014" w:rsidRDefault="00E114BD" w:rsidP="00E114BD">
      <w:pPr>
        <w:pStyle w:val="Caption"/>
      </w:pPr>
      <w:bookmarkStart w:id="402" w:name="_Toc89869915"/>
      <w:r>
        <w:t xml:space="preserve">Figure </w:t>
      </w:r>
      <w:fldSimple w:instr=" SEQ Figure \* ARABIC ">
        <w:r w:rsidR="00715CDF">
          <w:rPr>
            <w:noProof/>
          </w:rPr>
          <w:t>15</w:t>
        </w:r>
      </w:fldSimple>
      <w:r>
        <w:t xml:space="preserve"> </w:t>
      </w:r>
      <w:r w:rsidRPr="00606E50">
        <w:t>Google sponsored results. The first result's website paid Google to be shown first.</w:t>
      </w:r>
      <w:bookmarkEnd w:id="402"/>
    </w:p>
    <w:p w14:paraId="0A783651" w14:textId="02497C63" w:rsidR="00AD5B06" w:rsidRDefault="00AD5B06" w:rsidP="00272014">
      <w:pPr>
        <w:keepNext/>
      </w:pPr>
    </w:p>
    <w:p w14:paraId="5835A001" w14:textId="04EF13E4" w:rsidR="000D5057" w:rsidRDefault="000D5057" w:rsidP="00B45CF8">
      <w:pPr>
        <w:keepNext/>
        <w:jc w:val="both"/>
      </w:pPr>
      <w:r>
        <w:t xml:space="preserve">Post suggestions </w:t>
      </w:r>
      <w:r w:rsidR="001D2B77">
        <w:t>are</w:t>
      </w:r>
      <w:r>
        <w:t xml:space="preserve"> another feature that I didn’t have time to research and implement. It may be achievable using Algolia </w:t>
      </w:r>
      <w:r w:rsidRPr="000D5057">
        <w:rPr>
          <w:i/>
          <w:iCs/>
        </w:rPr>
        <w:t>Recommend</w:t>
      </w:r>
      <w:r>
        <w:t xml:space="preserve"> feature or using Google Analytics to see what other tools users rented and use them as recommendations.</w:t>
      </w:r>
    </w:p>
    <w:p w14:paraId="6F7424C3" w14:textId="653F76F3" w:rsidR="00B45CF8" w:rsidRDefault="00272014" w:rsidP="00B45CF8">
      <w:pPr>
        <w:keepNext/>
        <w:jc w:val="both"/>
        <w:sectPr w:rsidR="00B45CF8" w:rsidSect="00FC246B">
          <w:pgSz w:w="11906" w:h="16838" w:code="9"/>
          <w:pgMar w:top="1440" w:right="1440" w:bottom="1440" w:left="1440" w:header="720" w:footer="720" w:gutter="0"/>
          <w:cols w:space="720"/>
          <w:docGrid w:linePitch="360"/>
        </w:sectPr>
      </w:pPr>
      <w:r>
        <w:t xml:space="preserve">Another great but </w:t>
      </w:r>
      <w:r w:rsidR="00AD5B06">
        <w:t>very</w:t>
      </w:r>
      <w:r>
        <w:t xml:space="preserve"> hard feature would be </w:t>
      </w:r>
      <w:r w:rsidRPr="008540B6">
        <w:rPr>
          <w:i/>
          <w:iCs/>
        </w:rPr>
        <w:t>delivery</w:t>
      </w:r>
      <w:r>
        <w:t xml:space="preserve">. Where the system will contact a delivery company like </w:t>
      </w:r>
      <w:r w:rsidRPr="008047BD">
        <w:t>Aramex</w:t>
      </w:r>
      <w:r>
        <w:t xml:space="preserve"> or UPS, for them to receive the tool from the renter and deliver it to the owner. This of course mean</w:t>
      </w:r>
      <w:r w:rsidR="001D2B77">
        <w:t>s</w:t>
      </w:r>
      <w:r>
        <w:t xml:space="preserve"> rethinking the delivery and return meetings and a bunch of other system operations, but it’ll help greatly grow the system’s user base.</w:t>
      </w:r>
    </w:p>
    <w:p w14:paraId="7F78980C" w14:textId="73552CC2" w:rsidR="00272014" w:rsidRDefault="00E114BD" w:rsidP="00E114BD">
      <w:pPr>
        <w:pStyle w:val="Heading1"/>
      </w:pPr>
      <w:bookmarkStart w:id="403" w:name="_Toc89869897"/>
      <w:r>
        <w:lastRenderedPageBreak/>
        <w:t>Chapter 6 – Conclusion</w:t>
      </w:r>
      <w:bookmarkEnd w:id="403"/>
    </w:p>
    <w:p w14:paraId="00155460" w14:textId="4EC342F0" w:rsidR="00C06466" w:rsidRDefault="00A62E81" w:rsidP="005A6119">
      <w:pPr>
        <w:jc w:val="both"/>
      </w:pPr>
      <w:r>
        <w:t xml:space="preserve">From </w:t>
      </w:r>
      <w:r w:rsidR="00C06466">
        <w:t>3</w:t>
      </w:r>
      <w:r w:rsidR="00C06466" w:rsidRPr="00A62E81">
        <w:rPr>
          <w:vertAlign w:val="superscript"/>
        </w:rPr>
        <w:t>rd</w:t>
      </w:r>
      <w:r w:rsidR="00C06466">
        <w:t xml:space="preserve"> February 2021 to</w:t>
      </w:r>
      <w:r>
        <w:t xml:space="preserve"> </w:t>
      </w:r>
      <w:r w:rsidR="00C06466">
        <w:t>6</w:t>
      </w:r>
      <w:r w:rsidR="00C06466" w:rsidRPr="00A62E81">
        <w:rPr>
          <w:vertAlign w:val="superscript"/>
        </w:rPr>
        <w:t>th</w:t>
      </w:r>
      <w:r>
        <w:t xml:space="preserve"> </w:t>
      </w:r>
      <w:r w:rsidR="00C06466">
        <w:t xml:space="preserve">December 2021, I have researched, designed, and built this system called "Rentool" which achieved its goals of providing an online platform for users to create </w:t>
      </w:r>
      <w:r w:rsidR="001D2B77">
        <w:t xml:space="preserve">an </w:t>
      </w:r>
      <w:r w:rsidR="00C06466">
        <w:t>account where they can offer their tools for rent and to rent other users' tools.</w:t>
      </w:r>
    </w:p>
    <w:p w14:paraId="754B9C9D" w14:textId="70159CE1" w:rsidR="00C06466" w:rsidRDefault="00C06466" w:rsidP="005A6119">
      <w:pPr>
        <w:jc w:val="both"/>
      </w:pPr>
      <w:r>
        <w:t xml:space="preserve">The development model </w:t>
      </w:r>
      <w:r w:rsidR="000E5CED">
        <w:t>used was</w:t>
      </w:r>
      <w:r>
        <w:t xml:space="preserve"> the incremental and iterative model. Chosen due to missing requirements due to the lack of knowledge and experience in building e</w:t>
      </w:r>
      <w:r w:rsidR="000E5CED">
        <w:sym w:font="Symbol" w:char="F02D"/>
      </w:r>
      <w:r>
        <w:t>commerce and rental platforms.</w:t>
      </w:r>
    </w:p>
    <w:p w14:paraId="333ECDB4" w14:textId="3BAE82CE" w:rsidR="00C06466" w:rsidRDefault="00C06466" w:rsidP="005A6119">
      <w:pPr>
        <w:jc w:val="both"/>
      </w:pPr>
      <w:r>
        <w:t xml:space="preserve">The system is deployed on three apps, an Android app, an iOS app, and a web app hosted on </w:t>
      </w:r>
      <w:hyperlink r:id="rId42" w:history="1">
        <w:r w:rsidR="000E5CED" w:rsidRPr="003C3454">
          <w:rPr>
            <w:rStyle w:val="Hyperlink"/>
          </w:rPr>
          <w:t>https://rentool.site</w:t>
        </w:r>
      </w:hyperlink>
      <w:r w:rsidR="000E5CED">
        <w:t>.</w:t>
      </w:r>
      <w:r>
        <w:t xml:space="preserve"> The system's backend is deployed with Firebase, with Firestore as the database, Cloud functions for running backend code which gets triggered by multiple triggers including changes in the database. or the creation of a new user account. or by calling them directly. Cloud Storage for storing the pictures videos and any other files the system needs. Firebase Cloud Messaging for sending push notifications to users' devices. And Firebase Hosting for hosting the web app. The system allows the user to search for a tool. This is done using Algolia where Cloud functions would </w:t>
      </w:r>
      <w:r w:rsidR="001D2B77">
        <w:t xml:space="preserve">detect </w:t>
      </w:r>
      <w:r>
        <w:t>creation</w:t>
      </w:r>
      <w:r w:rsidR="001D2B77">
        <w:t>,</w:t>
      </w:r>
      <w:r>
        <w:t xml:space="preserve"> update</w:t>
      </w:r>
      <w:r w:rsidR="001D2B77">
        <w:t>,</w:t>
      </w:r>
      <w:r>
        <w:t xml:space="preserve"> and dele</w:t>
      </w:r>
      <w:r w:rsidR="001D2B77">
        <w:t>tion</w:t>
      </w:r>
      <w:r>
        <w:t xml:space="preserve"> of tools and update Algolia.</w:t>
      </w:r>
    </w:p>
    <w:p w14:paraId="0F91EA17" w14:textId="1652178E" w:rsidR="00A62E81" w:rsidRDefault="00A62E81" w:rsidP="005A6119">
      <w:pPr>
        <w:jc w:val="both"/>
      </w:pPr>
      <w:r>
        <w:t>To offer a tool the user would have to create an account, verify his/her email address, set his/her national ID number, and add a credit/debit card that supports payouts. Then the user can create a tool document in the 'Tools' collection where users who also had set an ID number and added a credit/debit card can send requests to. Then the owner would review these requests where he can reject them or accept one of them. after that the owner and renter would meet to deliver the tool and after the renter is done, they would meet to return the tool. Here the owner can claim the tool is damaged and create a disagreement case that an admin would have to review and decide if it was indeed damaged or not.</w:t>
      </w:r>
    </w:p>
    <w:p w14:paraId="6B346B62" w14:textId="656EE90B" w:rsidR="00C06466" w:rsidRDefault="00C06466" w:rsidP="005A6119">
      <w:pPr>
        <w:jc w:val="both"/>
      </w:pPr>
      <w:r>
        <w:t xml:space="preserve">The system handles payments between the owners and renters using </w:t>
      </w:r>
      <w:r w:rsidRPr="000E5CED">
        <w:rPr>
          <w:i/>
          <w:iCs/>
        </w:rPr>
        <w:t>Checkout</w:t>
      </w:r>
      <w:r>
        <w:t xml:space="preserve">. Checkout is a payment gateway that allows money to be sent from and to users' credit and debit cards. The system has a webhook with Checkout servers using </w:t>
      </w:r>
      <w:r w:rsidRPr="00C06466">
        <w:rPr>
          <w:rStyle w:val="CodeChar"/>
        </w:rPr>
        <w:t>CF:payments</w:t>
      </w:r>
      <w:r>
        <w:t xml:space="preserve"> which listens to events sent from Checkout like a payment being captured or declined and handles it appropriately.</w:t>
      </w:r>
      <w:r w:rsidR="00A62E81">
        <w:t xml:space="preserve"> To keep the system up and profitable, the system takes 5% of the rent price as a fee.</w:t>
      </w:r>
    </w:p>
    <w:p w14:paraId="6EBB0D18" w14:textId="2D5FE043" w:rsidR="000E5CED" w:rsidRDefault="000E5CED" w:rsidP="005A6119">
      <w:pPr>
        <w:jc w:val="both"/>
      </w:pPr>
      <w:r>
        <w:t>The system can be tested using a set of unit tests and integrations tests to see if it’s working correctly. These tests also run automatically when there’s a pull-request on the master branch in GitHub.</w:t>
      </w:r>
    </w:p>
    <w:p w14:paraId="522B36B1" w14:textId="30DCED95" w:rsidR="00567B1F" w:rsidRDefault="00713F71" w:rsidP="005A6119">
      <w:pPr>
        <w:jc w:val="both"/>
      </w:pPr>
      <w:r>
        <w:t xml:space="preserve">There is more to be achievable with this system. </w:t>
      </w:r>
      <w:r w:rsidR="00567B1F">
        <w:t xml:space="preserve">Future work </w:t>
      </w:r>
      <w:r w:rsidR="00A62E81">
        <w:t>includes</w:t>
      </w:r>
      <w:r w:rsidR="00567B1F">
        <w:t xml:space="preserve"> additional methods of income such as ads </w:t>
      </w:r>
      <w:r>
        <w:t xml:space="preserve">using </w:t>
      </w:r>
      <w:hyperlink r:id="rId43" w:history="1">
        <w:r w:rsidRPr="00713F71">
          <w:rPr>
            <w:rStyle w:val="Hyperlink"/>
          </w:rPr>
          <w:t>AdMob</w:t>
        </w:r>
      </w:hyperlink>
      <w:r>
        <w:t xml:space="preserve"> </w:t>
      </w:r>
      <w:r w:rsidR="00567B1F">
        <w:t>or sponsored search results</w:t>
      </w:r>
      <w:r w:rsidR="00A62E81">
        <w:t xml:space="preserve">, post suggestions, and </w:t>
      </w:r>
      <w:r>
        <w:t xml:space="preserve">researching </w:t>
      </w:r>
      <w:r w:rsidR="00A62E81">
        <w:t>a delivery feature.</w:t>
      </w:r>
    </w:p>
    <w:p w14:paraId="018297FB" w14:textId="77777777" w:rsidR="00E114BD" w:rsidRPr="00E114BD" w:rsidRDefault="00E114BD" w:rsidP="00E114BD"/>
    <w:p w14:paraId="42BD1C76" w14:textId="77777777" w:rsidR="00272014" w:rsidRDefault="00272014">
      <w:pPr>
        <w:rPr>
          <w:lang w:val="en"/>
        </w:rPr>
      </w:pPr>
    </w:p>
    <w:p w14:paraId="3C8C5054" w14:textId="21CD18EF" w:rsidR="00272014" w:rsidRDefault="00272014">
      <w:pPr>
        <w:rPr>
          <w:lang w:val="en"/>
        </w:rPr>
        <w:sectPr w:rsidR="00272014" w:rsidSect="00FC246B">
          <w:pgSz w:w="11906" w:h="16838" w:code="9"/>
          <w:pgMar w:top="1440" w:right="1440" w:bottom="1440" w:left="1440" w:header="720" w:footer="720" w:gutter="0"/>
          <w:cols w:space="720"/>
          <w:docGrid w:linePitch="360"/>
        </w:sectPr>
      </w:pPr>
    </w:p>
    <w:bookmarkStart w:id="404" w:name="_Toc89869898" w:displacedByCustomXml="next"/>
    <w:bookmarkStart w:id="405" w:name="_Toc68957589" w:displacedByCustomXml="next"/>
    <w:sdt>
      <w:sdtPr>
        <w:rPr>
          <w:rFonts w:asciiTheme="minorBidi" w:eastAsia="Times New Roman" w:hAnsiTheme="minorBidi" w:cs="Times New Roman"/>
          <w:b w:val="0"/>
          <w:color w:val="auto"/>
          <w:sz w:val="24"/>
          <w:szCs w:val="24"/>
        </w:rPr>
        <w:id w:val="1493447203"/>
        <w:docPartObj>
          <w:docPartGallery w:val="Bibliographies"/>
          <w:docPartUnique/>
        </w:docPartObj>
      </w:sdtPr>
      <w:sdtEndPr/>
      <w:sdtContent>
        <w:p w14:paraId="45CD0835" w14:textId="05691CCA" w:rsidR="00812BC6" w:rsidRDefault="00812BC6">
          <w:pPr>
            <w:pStyle w:val="Heading1"/>
          </w:pPr>
          <w:r>
            <w:t>References</w:t>
          </w:r>
          <w:bookmarkEnd w:id="405"/>
          <w:bookmarkEnd w:id="404"/>
        </w:p>
        <w:sdt>
          <w:sdtPr>
            <w:rPr>
              <w:rFonts w:asciiTheme="minorBidi" w:eastAsia="Times New Roman" w:hAnsiTheme="minorBidi" w:cs="Times New Roman"/>
              <w:szCs w:val="24"/>
            </w:rPr>
            <w:id w:val="-573587230"/>
            <w:bibliography/>
          </w:sdtPr>
          <w:sdtEndPr/>
          <w:sdtContent>
            <w:p w14:paraId="045CC2F2" w14:textId="77777777" w:rsidR="00715CDF" w:rsidRDefault="00812BC6" w:rsidP="00715CDF">
              <w:pPr>
                <w:pStyle w:val="Bibliography"/>
                <w:rPr>
                  <w:noProof/>
                  <w:szCs w:val="24"/>
                </w:rPr>
              </w:pPr>
              <w:r>
                <w:fldChar w:fldCharType="begin"/>
              </w:r>
              <w:r>
                <w:instrText xml:space="preserve"> BIBLIOGRAPHY </w:instrText>
              </w:r>
              <w:r>
                <w:fldChar w:fldCharType="separate"/>
              </w:r>
              <w:r w:rsidR="00715CDF">
                <w:rPr>
                  <w:noProof/>
                </w:rPr>
                <w:t xml:space="preserve">Checkout, 2021. </w:t>
              </w:r>
              <w:r w:rsidR="00715CDF">
                <w:rPr>
                  <w:i/>
                  <w:iCs/>
                  <w:noProof/>
                </w:rPr>
                <w:t xml:space="preserve">Checkout.com - Docs. </w:t>
              </w:r>
              <w:r w:rsidR="00715CDF">
                <w:rPr>
                  <w:noProof/>
                </w:rPr>
                <w:t xml:space="preserve">[Online] </w:t>
              </w:r>
              <w:r w:rsidR="00715CDF">
                <w:rPr>
                  <w:noProof/>
                </w:rPr>
                <w:br/>
                <w:t xml:space="preserve">Available at: </w:t>
              </w:r>
              <w:r w:rsidR="00715CDF">
                <w:rPr>
                  <w:noProof/>
                  <w:u w:val="single"/>
                </w:rPr>
                <w:t>https://www.checkout.com/docs</w:t>
              </w:r>
              <w:r w:rsidR="00715CDF">
                <w:rPr>
                  <w:noProof/>
                </w:rPr>
                <w:br/>
                <w:t>[Accessed 1 12 2021].</w:t>
              </w:r>
            </w:p>
            <w:p w14:paraId="75AF7CDA" w14:textId="77777777" w:rsidR="00715CDF" w:rsidRDefault="00715CDF" w:rsidP="00715CDF">
              <w:pPr>
                <w:pStyle w:val="Bibliography"/>
                <w:rPr>
                  <w:noProof/>
                </w:rPr>
              </w:pPr>
              <w:r>
                <w:rPr>
                  <w:noProof/>
                </w:rPr>
                <w:t xml:space="preserve">HSS, 2021. </w:t>
              </w:r>
              <w:r>
                <w:rPr>
                  <w:i/>
                  <w:iCs/>
                  <w:noProof/>
                </w:rPr>
                <w:t xml:space="preserve">FAQ - HSS Hire. </w:t>
              </w:r>
              <w:r>
                <w:rPr>
                  <w:noProof/>
                </w:rPr>
                <w:t xml:space="preserve">[Online] </w:t>
              </w:r>
              <w:r>
                <w:rPr>
                  <w:noProof/>
                </w:rPr>
                <w:br/>
                <w:t xml:space="preserve">Available at: </w:t>
              </w:r>
              <w:r>
                <w:rPr>
                  <w:noProof/>
                  <w:u w:val="single"/>
                </w:rPr>
                <w:t>https://www.hss.com/hire/faqs</w:t>
              </w:r>
              <w:r>
                <w:rPr>
                  <w:noProof/>
                </w:rPr>
                <w:br/>
                <w:t>[Accessed 5 April 2021].</w:t>
              </w:r>
            </w:p>
            <w:p w14:paraId="6855A736" w14:textId="77777777" w:rsidR="00715CDF" w:rsidRDefault="00715CDF" w:rsidP="00715CDF">
              <w:pPr>
                <w:pStyle w:val="Bibliography"/>
                <w:rPr>
                  <w:noProof/>
                </w:rPr>
              </w:pPr>
              <w:r>
                <w:rPr>
                  <w:noProof/>
                </w:rPr>
                <w:t xml:space="preserve">Krupadeluxe, 2021. </w:t>
              </w:r>
              <w:r>
                <w:rPr>
                  <w:i/>
                  <w:iCs/>
                  <w:noProof/>
                </w:rPr>
                <w:t xml:space="preserve">File:Iterative Process Diagram.svg. </w:t>
              </w:r>
              <w:r>
                <w:rPr>
                  <w:noProof/>
                </w:rPr>
                <w:t xml:space="preserve">[Online] </w:t>
              </w:r>
              <w:r>
                <w:rPr>
                  <w:noProof/>
                </w:rPr>
                <w:br/>
                <w:t xml:space="preserve">Available at: </w:t>
              </w:r>
              <w:r>
                <w:rPr>
                  <w:noProof/>
                  <w:u w:val="single"/>
                </w:rPr>
                <w:t>https://commons.wikimedia.org/wiki/File:Iterative_Process_Diagram.svg</w:t>
              </w:r>
              <w:r>
                <w:rPr>
                  <w:noProof/>
                </w:rPr>
                <w:br/>
                <w:t>[Accessed 7 12 2021].</w:t>
              </w:r>
            </w:p>
            <w:p w14:paraId="38FCB1BD" w14:textId="77777777" w:rsidR="00715CDF" w:rsidRDefault="00715CDF" w:rsidP="00715CDF">
              <w:pPr>
                <w:pStyle w:val="Bibliography"/>
                <w:rPr>
                  <w:noProof/>
                </w:rPr>
              </w:pPr>
              <w:r>
                <w:rPr>
                  <w:noProof/>
                </w:rPr>
                <w:t xml:space="preserve">National Association of REALTORS, 2019. </w:t>
              </w:r>
              <w:r>
                <w:rPr>
                  <w:i/>
                  <w:iCs/>
                  <w:noProof/>
                </w:rPr>
                <w:t xml:space="preserve">Remodeling Impact Report: D.I.Y., </w:t>
              </w:r>
              <w:r>
                <w:rPr>
                  <w:noProof/>
                </w:rPr>
                <w:t>s.l.: National Association of REALTORS.</w:t>
              </w:r>
            </w:p>
            <w:p w14:paraId="513B6172" w14:textId="77777777" w:rsidR="00715CDF" w:rsidRDefault="00715CDF" w:rsidP="00715CDF">
              <w:pPr>
                <w:pStyle w:val="Bibliography"/>
                <w:rPr>
                  <w:noProof/>
                </w:rPr>
              </w:pPr>
              <w:r>
                <w:rPr>
                  <w:noProof/>
                </w:rPr>
                <w:t xml:space="preserve">Rent4Me , 2021. </w:t>
              </w:r>
              <w:r>
                <w:rPr>
                  <w:i/>
                  <w:iCs/>
                  <w:noProof/>
                </w:rPr>
                <w:t xml:space="preserve">Rent4Me | Rent, rent out and share anything. Use Sharing Economy. Borrow Cars and Cameras. </w:t>
              </w:r>
              <w:r>
                <w:rPr>
                  <w:noProof/>
                </w:rPr>
                <w:t xml:space="preserve">[Online] </w:t>
              </w:r>
              <w:r>
                <w:rPr>
                  <w:noProof/>
                </w:rPr>
                <w:br/>
                <w:t xml:space="preserve">Available at: </w:t>
              </w:r>
              <w:r>
                <w:rPr>
                  <w:noProof/>
                  <w:u w:val="single"/>
                </w:rPr>
                <w:t>https://rent4me.org/</w:t>
              </w:r>
              <w:r>
                <w:rPr>
                  <w:noProof/>
                </w:rPr>
                <w:br/>
                <w:t>[Accessed 14 4 2021].</w:t>
              </w:r>
            </w:p>
            <w:p w14:paraId="6E163EAF" w14:textId="77777777" w:rsidR="00715CDF" w:rsidRDefault="00715CDF" w:rsidP="00715CDF">
              <w:pPr>
                <w:pStyle w:val="Bibliography"/>
                <w:rPr>
                  <w:noProof/>
                </w:rPr>
              </w:pPr>
              <w:r>
                <w:rPr>
                  <w:noProof/>
                </w:rPr>
                <w:t xml:space="preserve">Sparetoolz, 2021. </w:t>
              </w:r>
              <w:r>
                <w:rPr>
                  <w:i/>
                  <w:iCs/>
                  <w:noProof/>
                </w:rPr>
                <w:t xml:space="preserve">Sparetoolz FAQ. </w:t>
              </w:r>
              <w:r>
                <w:rPr>
                  <w:noProof/>
                </w:rPr>
                <w:t xml:space="preserve">[Online] </w:t>
              </w:r>
              <w:r>
                <w:rPr>
                  <w:noProof/>
                </w:rPr>
                <w:br/>
                <w:t xml:space="preserve">Available at: </w:t>
              </w:r>
              <w:r>
                <w:rPr>
                  <w:noProof/>
                  <w:u w:val="single"/>
                </w:rPr>
                <w:t>https://sparetoolz.com/pages/faq</w:t>
              </w:r>
              <w:r>
                <w:rPr>
                  <w:noProof/>
                </w:rPr>
                <w:br/>
                <w:t>[Accessed 5 April 2021].</w:t>
              </w:r>
            </w:p>
            <w:p w14:paraId="666FAB78" w14:textId="77777777" w:rsidR="00715CDF" w:rsidRDefault="00715CDF" w:rsidP="00715CDF">
              <w:pPr>
                <w:pStyle w:val="Bibliography"/>
                <w:rPr>
                  <w:noProof/>
                </w:rPr>
              </w:pPr>
              <w:r>
                <w:rPr>
                  <w:noProof/>
                </w:rPr>
                <w:t xml:space="preserve">Unified National Platform, 2021. </w:t>
              </w:r>
              <w:r>
                <w:rPr>
                  <w:i/>
                  <w:iCs/>
                  <w:noProof/>
                </w:rPr>
                <w:t xml:space="preserve">e-Payment channels in the Kingdom of Saudi Arabia. </w:t>
              </w:r>
              <w:r>
                <w:rPr>
                  <w:noProof/>
                </w:rPr>
                <w:t xml:space="preserve">[Online] </w:t>
              </w:r>
              <w:r>
                <w:rPr>
                  <w:noProof/>
                </w:rPr>
                <w:br/>
                <w:t xml:space="preserve">Available at: </w:t>
              </w:r>
              <w:r>
                <w:rPr>
                  <w:noProof/>
                  <w:u w:val="single"/>
                </w:rPr>
                <w:t>https://www.my.gov.sa/wps/portal/snp/aboutksa/ePayment</w:t>
              </w:r>
              <w:r>
                <w:rPr>
                  <w:noProof/>
                </w:rPr>
                <w:br/>
                <w:t>[Accessed 2 December 2021].</w:t>
              </w:r>
            </w:p>
            <w:p w14:paraId="65120A03" w14:textId="77777777" w:rsidR="00715CDF" w:rsidRDefault="00715CDF" w:rsidP="00715CDF">
              <w:pPr>
                <w:pStyle w:val="Bibliography"/>
                <w:rPr>
                  <w:noProof/>
                </w:rPr>
              </w:pPr>
              <w:r>
                <w:rPr>
                  <w:noProof/>
                </w:rPr>
                <w:t xml:space="preserve">United Rentals, 2021. </w:t>
              </w:r>
              <w:r>
                <w:rPr>
                  <w:i/>
                  <w:iCs/>
                  <w:noProof/>
                </w:rPr>
                <w:t xml:space="preserve">Equipment Rentals | United Rentals. </w:t>
              </w:r>
              <w:r>
                <w:rPr>
                  <w:noProof/>
                </w:rPr>
                <w:t xml:space="preserve">[Online] </w:t>
              </w:r>
              <w:r>
                <w:rPr>
                  <w:noProof/>
                </w:rPr>
                <w:br/>
                <w:t xml:space="preserve">Available at: </w:t>
              </w:r>
              <w:r>
                <w:rPr>
                  <w:noProof/>
                  <w:u w:val="single"/>
                </w:rPr>
                <w:t>https://www.unitedrentals.com/marketplace/equipment#/</w:t>
              </w:r>
              <w:r>
                <w:rPr>
                  <w:noProof/>
                </w:rPr>
                <w:br/>
                <w:t>[Accessed 5 April 2021].</w:t>
              </w:r>
            </w:p>
            <w:p w14:paraId="65C0AAD9" w14:textId="3B27EAD7" w:rsidR="00812BC6" w:rsidRDefault="00812BC6" w:rsidP="00715CDF">
              <w:r>
                <w:rPr>
                  <w:b/>
                  <w:bCs/>
                  <w:noProof/>
                </w:rPr>
                <w:fldChar w:fldCharType="end"/>
              </w:r>
            </w:p>
          </w:sdtContent>
        </w:sdt>
      </w:sdtContent>
    </w:sdt>
    <w:p w14:paraId="380B1B88" w14:textId="72F84552" w:rsidR="00812BC6" w:rsidRDefault="00812BC6">
      <w:pPr>
        <w:rPr>
          <w:lang w:val="en"/>
        </w:rPr>
      </w:pPr>
    </w:p>
    <w:p w14:paraId="59A0C3A3" w14:textId="77777777" w:rsidR="00232AE5" w:rsidRDefault="00232AE5">
      <w:pPr>
        <w:rPr>
          <w:lang w:val="en"/>
        </w:rPr>
        <w:sectPr w:rsidR="00232AE5" w:rsidSect="00FC246B">
          <w:pgSz w:w="11906" w:h="16838" w:code="9"/>
          <w:pgMar w:top="1440" w:right="1440" w:bottom="1440" w:left="1440" w:header="720" w:footer="720" w:gutter="0"/>
          <w:cols w:space="720"/>
          <w:docGrid w:linePitch="360"/>
        </w:sectPr>
      </w:pPr>
    </w:p>
    <w:p w14:paraId="61F308B4" w14:textId="77777777" w:rsidR="00232AE5" w:rsidRDefault="00232AE5" w:rsidP="00232AE5">
      <w:pPr>
        <w:pStyle w:val="Heading1"/>
        <w:rPr>
          <w:lang w:val="en"/>
        </w:rPr>
      </w:pPr>
      <w:bookmarkStart w:id="406" w:name="_Toc89869899"/>
      <w:r w:rsidRPr="00232AE5">
        <w:rPr>
          <w:lang w:val="en"/>
        </w:rPr>
        <w:lastRenderedPageBreak/>
        <w:t>Appendices</w:t>
      </w:r>
      <w:bookmarkEnd w:id="406"/>
    </w:p>
    <w:p w14:paraId="077E185D" w14:textId="7CC663E3" w:rsidR="00232AE5" w:rsidRPr="00957E67" w:rsidRDefault="00232AE5" w:rsidP="00232AE5">
      <w:pPr>
        <w:pStyle w:val="Heading2"/>
        <w:rPr>
          <w:lang w:val="en"/>
        </w:rPr>
      </w:pPr>
      <w:bookmarkStart w:id="407" w:name="_Toc89869900"/>
      <w:r>
        <w:rPr>
          <w:lang w:val="en"/>
        </w:rPr>
        <w:t xml:space="preserve">Table of </w:t>
      </w:r>
      <w:r w:rsidRPr="00232AE5">
        <w:t>Figures</w:t>
      </w:r>
      <w:bookmarkEnd w:id="407"/>
    </w:p>
    <w:p w14:paraId="021E69C7" w14:textId="6AECA204" w:rsidR="00715CDF" w:rsidRDefault="00232AE5">
      <w:pPr>
        <w:pStyle w:val="TableofFigures"/>
        <w:tabs>
          <w:tab w:val="right" w:leader="dot" w:pos="9016"/>
        </w:tabs>
        <w:rPr>
          <w:rFonts w:asciiTheme="minorHAnsi" w:eastAsiaTheme="minorEastAsia" w:hAnsiTheme="minorHAnsi" w:cstheme="minorBidi"/>
          <w:noProof/>
          <w:sz w:val="22"/>
          <w:szCs w:val="22"/>
        </w:rPr>
      </w:pPr>
      <w:r>
        <w:rPr>
          <w:lang w:val="en"/>
        </w:rPr>
        <w:fldChar w:fldCharType="begin"/>
      </w:r>
      <w:r>
        <w:rPr>
          <w:lang w:val="en"/>
        </w:rPr>
        <w:instrText xml:space="preserve"> TOC \h \z \c "Figure" </w:instrText>
      </w:r>
      <w:r>
        <w:rPr>
          <w:lang w:val="en"/>
        </w:rPr>
        <w:fldChar w:fldCharType="separate"/>
      </w:r>
      <w:hyperlink w:anchor="_Toc89869901" w:history="1">
        <w:r w:rsidR="00715CDF" w:rsidRPr="00C16131">
          <w:rPr>
            <w:rStyle w:val="Hyperlink"/>
            <w:rFonts w:eastAsiaTheme="majorEastAsia"/>
            <w:noProof/>
          </w:rPr>
          <w:t>Figure 1- Use case diagram</w:t>
        </w:r>
        <w:r w:rsidR="00715CDF">
          <w:rPr>
            <w:noProof/>
            <w:webHidden/>
          </w:rPr>
          <w:tab/>
        </w:r>
        <w:r w:rsidR="00715CDF">
          <w:rPr>
            <w:noProof/>
            <w:webHidden/>
          </w:rPr>
          <w:fldChar w:fldCharType="begin"/>
        </w:r>
        <w:r w:rsidR="00715CDF">
          <w:rPr>
            <w:noProof/>
            <w:webHidden/>
          </w:rPr>
          <w:instrText xml:space="preserve"> PAGEREF _Toc89869901 \h </w:instrText>
        </w:r>
        <w:r w:rsidR="00715CDF">
          <w:rPr>
            <w:noProof/>
            <w:webHidden/>
          </w:rPr>
        </w:r>
        <w:r w:rsidR="00715CDF">
          <w:rPr>
            <w:noProof/>
            <w:webHidden/>
          </w:rPr>
          <w:fldChar w:fldCharType="separate"/>
        </w:r>
        <w:r w:rsidR="00715CDF">
          <w:rPr>
            <w:noProof/>
            <w:webHidden/>
          </w:rPr>
          <w:t>5</w:t>
        </w:r>
        <w:r w:rsidR="00715CDF">
          <w:rPr>
            <w:noProof/>
            <w:webHidden/>
          </w:rPr>
          <w:fldChar w:fldCharType="end"/>
        </w:r>
      </w:hyperlink>
    </w:p>
    <w:p w14:paraId="63CCAD04" w14:textId="7A3B0882"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02" w:history="1">
        <w:r w:rsidRPr="00C16131">
          <w:rPr>
            <w:rStyle w:val="Hyperlink"/>
            <w:rFonts w:eastAsiaTheme="majorEastAsia"/>
            <w:noProof/>
          </w:rPr>
          <w:t>Figure 2 - Activity diagram of accepting/rejecting tool-requests</w:t>
        </w:r>
        <w:r>
          <w:rPr>
            <w:noProof/>
            <w:webHidden/>
          </w:rPr>
          <w:tab/>
        </w:r>
        <w:r>
          <w:rPr>
            <w:noProof/>
            <w:webHidden/>
          </w:rPr>
          <w:fldChar w:fldCharType="begin"/>
        </w:r>
        <w:r>
          <w:rPr>
            <w:noProof/>
            <w:webHidden/>
          </w:rPr>
          <w:instrText xml:space="preserve"> PAGEREF _Toc89869902 \h </w:instrText>
        </w:r>
        <w:r>
          <w:rPr>
            <w:noProof/>
            <w:webHidden/>
          </w:rPr>
        </w:r>
        <w:r>
          <w:rPr>
            <w:noProof/>
            <w:webHidden/>
          </w:rPr>
          <w:fldChar w:fldCharType="separate"/>
        </w:r>
        <w:r>
          <w:rPr>
            <w:noProof/>
            <w:webHidden/>
          </w:rPr>
          <w:t>17</w:t>
        </w:r>
        <w:r>
          <w:rPr>
            <w:noProof/>
            <w:webHidden/>
          </w:rPr>
          <w:fldChar w:fldCharType="end"/>
        </w:r>
      </w:hyperlink>
    </w:p>
    <w:p w14:paraId="3E16555C" w14:textId="38829B8B"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03" w:history="1">
        <w:r w:rsidRPr="00C16131">
          <w:rPr>
            <w:rStyle w:val="Hyperlink"/>
            <w:rFonts w:eastAsiaTheme="majorEastAsia"/>
            <w:noProof/>
          </w:rPr>
          <w:t>Figure 3 - Activity diagram of delivering a tool</w:t>
        </w:r>
        <w:r>
          <w:rPr>
            <w:noProof/>
            <w:webHidden/>
          </w:rPr>
          <w:tab/>
        </w:r>
        <w:r>
          <w:rPr>
            <w:noProof/>
            <w:webHidden/>
          </w:rPr>
          <w:fldChar w:fldCharType="begin"/>
        </w:r>
        <w:r>
          <w:rPr>
            <w:noProof/>
            <w:webHidden/>
          </w:rPr>
          <w:instrText xml:space="preserve"> PAGEREF _Toc89869903 \h </w:instrText>
        </w:r>
        <w:r>
          <w:rPr>
            <w:noProof/>
            <w:webHidden/>
          </w:rPr>
        </w:r>
        <w:r>
          <w:rPr>
            <w:noProof/>
            <w:webHidden/>
          </w:rPr>
          <w:fldChar w:fldCharType="separate"/>
        </w:r>
        <w:r>
          <w:rPr>
            <w:noProof/>
            <w:webHidden/>
          </w:rPr>
          <w:t>18</w:t>
        </w:r>
        <w:r>
          <w:rPr>
            <w:noProof/>
            <w:webHidden/>
          </w:rPr>
          <w:fldChar w:fldCharType="end"/>
        </w:r>
      </w:hyperlink>
    </w:p>
    <w:p w14:paraId="79D59245" w14:textId="5D84D098"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04" w:history="1">
        <w:r w:rsidRPr="00C16131">
          <w:rPr>
            <w:rStyle w:val="Hyperlink"/>
            <w:rFonts w:eastAsiaTheme="majorEastAsia"/>
            <w:noProof/>
          </w:rPr>
          <w:t>Figure 4 - Activity diagram of returning a tool</w:t>
        </w:r>
        <w:r>
          <w:rPr>
            <w:noProof/>
            <w:webHidden/>
          </w:rPr>
          <w:tab/>
        </w:r>
        <w:r>
          <w:rPr>
            <w:noProof/>
            <w:webHidden/>
          </w:rPr>
          <w:fldChar w:fldCharType="begin"/>
        </w:r>
        <w:r>
          <w:rPr>
            <w:noProof/>
            <w:webHidden/>
          </w:rPr>
          <w:instrText xml:space="preserve"> PAGEREF _Toc89869904 \h </w:instrText>
        </w:r>
        <w:r>
          <w:rPr>
            <w:noProof/>
            <w:webHidden/>
          </w:rPr>
        </w:r>
        <w:r>
          <w:rPr>
            <w:noProof/>
            <w:webHidden/>
          </w:rPr>
          <w:fldChar w:fldCharType="separate"/>
        </w:r>
        <w:r>
          <w:rPr>
            <w:noProof/>
            <w:webHidden/>
          </w:rPr>
          <w:t>19</w:t>
        </w:r>
        <w:r>
          <w:rPr>
            <w:noProof/>
            <w:webHidden/>
          </w:rPr>
          <w:fldChar w:fldCharType="end"/>
        </w:r>
      </w:hyperlink>
    </w:p>
    <w:p w14:paraId="115957D5" w14:textId="2AB2EC19"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05" w:history="1">
        <w:r w:rsidRPr="00C16131">
          <w:rPr>
            <w:rStyle w:val="Hyperlink"/>
            <w:rFonts w:eastAsiaTheme="majorEastAsia"/>
            <w:noProof/>
          </w:rPr>
          <w:t>Figure 5 - The Conceptual model</w:t>
        </w:r>
        <w:r>
          <w:rPr>
            <w:noProof/>
            <w:webHidden/>
          </w:rPr>
          <w:tab/>
        </w:r>
        <w:r>
          <w:rPr>
            <w:noProof/>
            <w:webHidden/>
          </w:rPr>
          <w:fldChar w:fldCharType="begin"/>
        </w:r>
        <w:r>
          <w:rPr>
            <w:noProof/>
            <w:webHidden/>
          </w:rPr>
          <w:instrText xml:space="preserve"> PAGEREF _Toc89869905 \h </w:instrText>
        </w:r>
        <w:r>
          <w:rPr>
            <w:noProof/>
            <w:webHidden/>
          </w:rPr>
        </w:r>
        <w:r>
          <w:rPr>
            <w:noProof/>
            <w:webHidden/>
          </w:rPr>
          <w:fldChar w:fldCharType="separate"/>
        </w:r>
        <w:r>
          <w:rPr>
            <w:noProof/>
            <w:webHidden/>
          </w:rPr>
          <w:t>20</w:t>
        </w:r>
        <w:r>
          <w:rPr>
            <w:noProof/>
            <w:webHidden/>
          </w:rPr>
          <w:fldChar w:fldCharType="end"/>
        </w:r>
      </w:hyperlink>
    </w:p>
    <w:p w14:paraId="2B8B361C" w14:textId="5D7AE0A7"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06" w:history="1">
        <w:r w:rsidRPr="00C16131">
          <w:rPr>
            <w:rStyle w:val="Hyperlink"/>
            <w:rFonts w:eastAsiaTheme="majorEastAsia"/>
            <w:noProof/>
          </w:rPr>
          <w:t>Figure 6 - Analysis class diagram</w:t>
        </w:r>
        <w:r>
          <w:rPr>
            <w:noProof/>
            <w:webHidden/>
          </w:rPr>
          <w:tab/>
        </w:r>
        <w:r>
          <w:rPr>
            <w:noProof/>
            <w:webHidden/>
          </w:rPr>
          <w:fldChar w:fldCharType="begin"/>
        </w:r>
        <w:r>
          <w:rPr>
            <w:noProof/>
            <w:webHidden/>
          </w:rPr>
          <w:instrText xml:space="preserve"> PAGEREF _Toc89869906 \h </w:instrText>
        </w:r>
        <w:r>
          <w:rPr>
            <w:noProof/>
            <w:webHidden/>
          </w:rPr>
        </w:r>
        <w:r>
          <w:rPr>
            <w:noProof/>
            <w:webHidden/>
          </w:rPr>
          <w:fldChar w:fldCharType="separate"/>
        </w:r>
        <w:r>
          <w:rPr>
            <w:noProof/>
            <w:webHidden/>
          </w:rPr>
          <w:t>41</w:t>
        </w:r>
        <w:r>
          <w:rPr>
            <w:noProof/>
            <w:webHidden/>
          </w:rPr>
          <w:fldChar w:fldCharType="end"/>
        </w:r>
      </w:hyperlink>
    </w:p>
    <w:p w14:paraId="16A79EB3" w14:textId="1378AD07"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07" w:history="1">
        <w:r w:rsidRPr="00C16131">
          <w:rPr>
            <w:rStyle w:val="Hyperlink"/>
            <w:rFonts w:eastAsiaTheme="majorEastAsia"/>
            <w:noProof/>
          </w:rPr>
          <w:t>Figure 7 Development life cycle. By (Krupadeluxe, 2021)</w:t>
        </w:r>
        <w:r>
          <w:rPr>
            <w:noProof/>
            <w:webHidden/>
          </w:rPr>
          <w:tab/>
        </w:r>
        <w:r>
          <w:rPr>
            <w:noProof/>
            <w:webHidden/>
          </w:rPr>
          <w:fldChar w:fldCharType="begin"/>
        </w:r>
        <w:r>
          <w:rPr>
            <w:noProof/>
            <w:webHidden/>
          </w:rPr>
          <w:instrText xml:space="preserve"> PAGEREF _Toc89869907 \h </w:instrText>
        </w:r>
        <w:r>
          <w:rPr>
            <w:noProof/>
            <w:webHidden/>
          </w:rPr>
        </w:r>
        <w:r>
          <w:rPr>
            <w:noProof/>
            <w:webHidden/>
          </w:rPr>
          <w:fldChar w:fldCharType="separate"/>
        </w:r>
        <w:r>
          <w:rPr>
            <w:noProof/>
            <w:webHidden/>
          </w:rPr>
          <w:t>45</w:t>
        </w:r>
        <w:r>
          <w:rPr>
            <w:noProof/>
            <w:webHidden/>
          </w:rPr>
          <w:fldChar w:fldCharType="end"/>
        </w:r>
      </w:hyperlink>
    </w:p>
    <w:p w14:paraId="377FFA4A" w14:textId="161DB1B7" w:rsidR="00715CDF" w:rsidRDefault="00715CDF">
      <w:pPr>
        <w:pStyle w:val="TableofFigures"/>
        <w:tabs>
          <w:tab w:val="right" w:leader="dot" w:pos="9016"/>
        </w:tabs>
        <w:rPr>
          <w:rFonts w:asciiTheme="minorHAnsi" w:eastAsiaTheme="minorEastAsia" w:hAnsiTheme="minorHAnsi" w:cstheme="minorBidi"/>
          <w:noProof/>
          <w:sz w:val="22"/>
          <w:szCs w:val="22"/>
        </w:rPr>
      </w:pPr>
      <w:hyperlink r:id="rId44" w:anchor="_Toc89869908" w:history="1">
        <w:r w:rsidRPr="00C16131">
          <w:rPr>
            <w:rStyle w:val="Hyperlink"/>
            <w:rFonts w:eastAsiaTheme="majorEastAsia"/>
            <w:noProof/>
          </w:rPr>
          <w:t>Figure 8 Rentool logo</w:t>
        </w:r>
        <w:r>
          <w:rPr>
            <w:noProof/>
            <w:webHidden/>
          </w:rPr>
          <w:tab/>
        </w:r>
        <w:r>
          <w:rPr>
            <w:noProof/>
            <w:webHidden/>
          </w:rPr>
          <w:fldChar w:fldCharType="begin"/>
        </w:r>
        <w:r>
          <w:rPr>
            <w:noProof/>
            <w:webHidden/>
          </w:rPr>
          <w:instrText xml:space="preserve"> PAGEREF _Toc89869908 \h </w:instrText>
        </w:r>
        <w:r>
          <w:rPr>
            <w:noProof/>
            <w:webHidden/>
          </w:rPr>
        </w:r>
        <w:r>
          <w:rPr>
            <w:noProof/>
            <w:webHidden/>
          </w:rPr>
          <w:fldChar w:fldCharType="separate"/>
        </w:r>
        <w:r>
          <w:rPr>
            <w:noProof/>
            <w:webHidden/>
          </w:rPr>
          <w:t>45</w:t>
        </w:r>
        <w:r>
          <w:rPr>
            <w:noProof/>
            <w:webHidden/>
          </w:rPr>
          <w:fldChar w:fldCharType="end"/>
        </w:r>
      </w:hyperlink>
    </w:p>
    <w:p w14:paraId="43B1CABD" w14:textId="6699EA67"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09" w:history="1">
        <w:r w:rsidRPr="00C16131">
          <w:rPr>
            <w:rStyle w:val="Hyperlink"/>
            <w:rFonts w:eastAsiaTheme="majorEastAsia"/>
            <w:noProof/>
          </w:rPr>
          <w:t>Figure 9 A simplified map of the database</w:t>
        </w:r>
        <w:r>
          <w:rPr>
            <w:noProof/>
            <w:webHidden/>
          </w:rPr>
          <w:tab/>
        </w:r>
        <w:r>
          <w:rPr>
            <w:noProof/>
            <w:webHidden/>
          </w:rPr>
          <w:fldChar w:fldCharType="begin"/>
        </w:r>
        <w:r>
          <w:rPr>
            <w:noProof/>
            <w:webHidden/>
          </w:rPr>
          <w:instrText xml:space="preserve"> PAGEREF _Toc89869909 \h </w:instrText>
        </w:r>
        <w:r>
          <w:rPr>
            <w:noProof/>
            <w:webHidden/>
          </w:rPr>
        </w:r>
        <w:r>
          <w:rPr>
            <w:noProof/>
            <w:webHidden/>
          </w:rPr>
          <w:fldChar w:fldCharType="separate"/>
        </w:r>
        <w:r>
          <w:rPr>
            <w:noProof/>
            <w:webHidden/>
          </w:rPr>
          <w:t>48</w:t>
        </w:r>
        <w:r>
          <w:rPr>
            <w:noProof/>
            <w:webHidden/>
          </w:rPr>
          <w:fldChar w:fldCharType="end"/>
        </w:r>
      </w:hyperlink>
    </w:p>
    <w:p w14:paraId="16BB970B" w14:textId="2BE1D4BC"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10" w:history="1">
        <w:r w:rsidRPr="00C16131">
          <w:rPr>
            <w:rStyle w:val="Hyperlink"/>
            <w:rFonts w:eastAsiaTheme="majorEastAsia"/>
            <w:noProof/>
          </w:rPr>
          <w:t>Figure 10 A simplified map of the Storage buckets. Colors: green: bucket, yellow: folder, black: specific file.</w:t>
        </w:r>
        <w:r>
          <w:rPr>
            <w:noProof/>
            <w:webHidden/>
          </w:rPr>
          <w:tab/>
        </w:r>
        <w:r>
          <w:rPr>
            <w:noProof/>
            <w:webHidden/>
          </w:rPr>
          <w:fldChar w:fldCharType="begin"/>
        </w:r>
        <w:r>
          <w:rPr>
            <w:noProof/>
            <w:webHidden/>
          </w:rPr>
          <w:instrText xml:space="preserve"> PAGEREF _Toc89869910 \h </w:instrText>
        </w:r>
        <w:r>
          <w:rPr>
            <w:noProof/>
            <w:webHidden/>
          </w:rPr>
        </w:r>
        <w:r>
          <w:rPr>
            <w:noProof/>
            <w:webHidden/>
          </w:rPr>
          <w:fldChar w:fldCharType="separate"/>
        </w:r>
        <w:r>
          <w:rPr>
            <w:noProof/>
            <w:webHidden/>
          </w:rPr>
          <w:t>51</w:t>
        </w:r>
        <w:r>
          <w:rPr>
            <w:noProof/>
            <w:webHidden/>
          </w:rPr>
          <w:fldChar w:fldCharType="end"/>
        </w:r>
      </w:hyperlink>
    </w:p>
    <w:p w14:paraId="359E476E" w14:textId="5D4844D1"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11" w:history="1">
        <w:r w:rsidRPr="00C16131">
          <w:rPr>
            <w:rStyle w:val="Hyperlink"/>
            <w:rFonts w:eastAsiaTheme="majorEastAsia"/>
            <w:noProof/>
          </w:rPr>
          <w:t>Figure 11 Sequence diagram of adding a credit/debit card</w:t>
        </w:r>
        <w:r>
          <w:rPr>
            <w:noProof/>
            <w:webHidden/>
          </w:rPr>
          <w:tab/>
        </w:r>
        <w:r>
          <w:rPr>
            <w:noProof/>
            <w:webHidden/>
          </w:rPr>
          <w:fldChar w:fldCharType="begin"/>
        </w:r>
        <w:r>
          <w:rPr>
            <w:noProof/>
            <w:webHidden/>
          </w:rPr>
          <w:instrText xml:space="preserve"> PAGEREF _Toc89869911 \h </w:instrText>
        </w:r>
        <w:r>
          <w:rPr>
            <w:noProof/>
            <w:webHidden/>
          </w:rPr>
        </w:r>
        <w:r>
          <w:rPr>
            <w:noProof/>
            <w:webHidden/>
          </w:rPr>
          <w:fldChar w:fldCharType="separate"/>
        </w:r>
        <w:r>
          <w:rPr>
            <w:noProof/>
            <w:webHidden/>
          </w:rPr>
          <w:t>52</w:t>
        </w:r>
        <w:r>
          <w:rPr>
            <w:noProof/>
            <w:webHidden/>
          </w:rPr>
          <w:fldChar w:fldCharType="end"/>
        </w:r>
      </w:hyperlink>
    </w:p>
    <w:p w14:paraId="142716EA" w14:textId="749937ED" w:rsidR="00715CDF" w:rsidRDefault="00715CDF">
      <w:pPr>
        <w:pStyle w:val="TableofFigures"/>
        <w:tabs>
          <w:tab w:val="right" w:leader="dot" w:pos="9016"/>
        </w:tabs>
        <w:rPr>
          <w:rFonts w:asciiTheme="minorHAnsi" w:eastAsiaTheme="minorEastAsia" w:hAnsiTheme="minorHAnsi" w:cstheme="minorBidi"/>
          <w:noProof/>
          <w:sz w:val="22"/>
          <w:szCs w:val="22"/>
        </w:rPr>
      </w:pPr>
      <w:hyperlink r:id="rId45" w:anchor="_Toc89869912" w:history="1">
        <w:r w:rsidRPr="00C16131">
          <w:rPr>
            <w:rStyle w:val="Hyperlink"/>
            <w:rFonts w:eastAsiaTheme="majorEastAsia"/>
            <w:noProof/>
          </w:rPr>
          <w:t>Figure 12 The menu for setting a Firebase admin’s role.</w:t>
        </w:r>
        <w:r>
          <w:rPr>
            <w:noProof/>
            <w:webHidden/>
          </w:rPr>
          <w:tab/>
        </w:r>
        <w:r>
          <w:rPr>
            <w:noProof/>
            <w:webHidden/>
          </w:rPr>
          <w:fldChar w:fldCharType="begin"/>
        </w:r>
        <w:r>
          <w:rPr>
            <w:noProof/>
            <w:webHidden/>
          </w:rPr>
          <w:instrText xml:space="preserve"> PAGEREF _Toc89869912 \h </w:instrText>
        </w:r>
        <w:r>
          <w:rPr>
            <w:noProof/>
            <w:webHidden/>
          </w:rPr>
        </w:r>
        <w:r>
          <w:rPr>
            <w:noProof/>
            <w:webHidden/>
          </w:rPr>
          <w:fldChar w:fldCharType="separate"/>
        </w:r>
        <w:r>
          <w:rPr>
            <w:noProof/>
            <w:webHidden/>
          </w:rPr>
          <w:t>55</w:t>
        </w:r>
        <w:r>
          <w:rPr>
            <w:noProof/>
            <w:webHidden/>
          </w:rPr>
          <w:fldChar w:fldCharType="end"/>
        </w:r>
      </w:hyperlink>
    </w:p>
    <w:p w14:paraId="3AA6BB37" w14:textId="4C496F56" w:rsidR="00715CDF" w:rsidRDefault="00715CDF">
      <w:pPr>
        <w:pStyle w:val="TableofFigures"/>
        <w:tabs>
          <w:tab w:val="right" w:leader="dot" w:pos="9016"/>
        </w:tabs>
        <w:rPr>
          <w:rFonts w:asciiTheme="minorHAnsi" w:eastAsiaTheme="minorEastAsia" w:hAnsiTheme="minorHAnsi" w:cstheme="minorBidi"/>
          <w:noProof/>
          <w:sz w:val="22"/>
          <w:szCs w:val="22"/>
        </w:rPr>
      </w:pPr>
      <w:hyperlink r:id="rId46" w:anchor="_Toc89869913" w:history="1">
        <w:r w:rsidRPr="00C16131">
          <w:rPr>
            <w:rStyle w:val="Hyperlink"/>
            <w:rFonts w:eastAsiaTheme="majorEastAsia"/>
            <w:noProof/>
          </w:rPr>
          <w:t>Figure 13 The output of a successful run of Firestore unit tests.</w:t>
        </w:r>
        <w:r>
          <w:rPr>
            <w:noProof/>
            <w:webHidden/>
          </w:rPr>
          <w:tab/>
        </w:r>
        <w:r>
          <w:rPr>
            <w:noProof/>
            <w:webHidden/>
          </w:rPr>
          <w:fldChar w:fldCharType="begin"/>
        </w:r>
        <w:r>
          <w:rPr>
            <w:noProof/>
            <w:webHidden/>
          </w:rPr>
          <w:instrText xml:space="preserve"> PAGEREF _Toc89869913 \h </w:instrText>
        </w:r>
        <w:r>
          <w:rPr>
            <w:noProof/>
            <w:webHidden/>
          </w:rPr>
        </w:r>
        <w:r>
          <w:rPr>
            <w:noProof/>
            <w:webHidden/>
          </w:rPr>
          <w:fldChar w:fldCharType="separate"/>
        </w:r>
        <w:r>
          <w:rPr>
            <w:noProof/>
            <w:webHidden/>
          </w:rPr>
          <w:t>56</w:t>
        </w:r>
        <w:r>
          <w:rPr>
            <w:noProof/>
            <w:webHidden/>
          </w:rPr>
          <w:fldChar w:fldCharType="end"/>
        </w:r>
      </w:hyperlink>
    </w:p>
    <w:p w14:paraId="29690D44" w14:textId="2587855E"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14" w:history="1">
        <w:r w:rsidRPr="00C16131">
          <w:rPr>
            <w:rStyle w:val="Hyperlink"/>
            <w:rFonts w:eastAsiaTheme="majorEastAsia"/>
            <w:noProof/>
          </w:rPr>
          <w:t>Figure 14 Successful tests with GitHub Actions on pull request #47. This pull request was used to merge searching with Algolia feature to the master branch.</w:t>
        </w:r>
        <w:r>
          <w:rPr>
            <w:noProof/>
            <w:webHidden/>
          </w:rPr>
          <w:tab/>
        </w:r>
        <w:r>
          <w:rPr>
            <w:noProof/>
            <w:webHidden/>
          </w:rPr>
          <w:fldChar w:fldCharType="begin"/>
        </w:r>
        <w:r>
          <w:rPr>
            <w:noProof/>
            <w:webHidden/>
          </w:rPr>
          <w:instrText xml:space="preserve"> PAGEREF _Toc89869914 \h </w:instrText>
        </w:r>
        <w:r>
          <w:rPr>
            <w:noProof/>
            <w:webHidden/>
          </w:rPr>
        </w:r>
        <w:r>
          <w:rPr>
            <w:noProof/>
            <w:webHidden/>
          </w:rPr>
          <w:fldChar w:fldCharType="separate"/>
        </w:r>
        <w:r>
          <w:rPr>
            <w:noProof/>
            <w:webHidden/>
          </w:rPr>
          <w:t>57</w:t>
        </w:r>
        <w:r>
          <w:rPr>
            <w:noProof/>
            <w:webHidden/>
          </w:rPr>
          <w:fldChar w:fldCharType="end"/>
        </w:r>
      </w:hyperlink>
    </w:p>
    <w:p w14:paraId="3E2EACD7" w14:textId="2C484C66" w:rsidR="00715CDF" w:rsidRDefault="00715CDF">
      <w:pPr>
        <w:pStyle w:val="TableofFigures"/>
        <w:tabs>
          <w:tab w:val="right" w:leader="dot" w:pos="9016"/>
        </w:tabs>
        <w:rPr>
          <w:rFonts w:asciiTheme="minorHAnsi" w:eastAsiaTheme="minorEastAsia" w:hAnsiTheme="minorHAnsi" w:cstheme="minorBidi"/>
          <w:noProof/>
          <w:sz w:val="22"/>
          <w:szCs w:val="22"/>
        </w:rPr>
      </w:pPr>
      <w:hyperlink w:anchor="_Toc89869915" w:history="1">
        <w:r w:rsidRPr="00C16131">
          <w:rPr>
            <w:rStyle w:val="Hyperlink"/>
            <w:rFonts w:eastAsiaTheme="majorEastAsia"/>
            <w:noProof/>
          </w:rPr>
          <w:t>Figure 15 Google sponsored results. The first result's website paid Google to be shown first.</w:t>
        </w:r>
        <w:r>
          <w:rPr>
            <w:noProof/>
            <w:webHidden/>
          </w:rPr>
          <w:tab/>
        </w:r>
        <w:r>
          <w:rPr>
            <w:noProof/>
            <w:webHidden/>
          </w:rPr>
          <w:fldChar w:fldCharType="begin"/>
        </w:r>
        <w:r>
          <w:rPr>
            <w:noProof/>
            <w:webHidden/>
          </w:rPr>
          <w:instrText xml:space="preserve"> PAGEREF _Toc89869915 \h </w:instrText>
        </w:r>
        <w:r>
          <w:rPr>
            <w:noProof/>
            <w:webHidden/>
          </w:rPr>
        </w:r>
        <w:r>
          <w:rPr>
            <w:noProof/>
            <w:webHidden/>
          </w:rPr>
          <w:fldChar w:fldCharType="separate"/>
        </w:r>
        <w:r>
          <w:rPr>
            <w:noProof/>
            <w:webHidden/>
          </w:rPr>
          <w:t>60</w:t>
        </w:r>
        <w:r>
          <w:rPr>
            <w:noProof/>
            <w:webHidden/>
          </w:rPr>
          <w:fldChar w:fldCharType="end"/>
        </w:r>
      </w:hyperlink>
    </w:p>
    <w:p w14:paraId="4C7223B5" w14:textId="1FA9845B" w:rsidR="00232AE5" w:rsidRPr="00604348" w:rsidRDefault="00232AE5" w:rsidP="00232AE5">
      <w:pPr>
        <w:rPr>
          <w:lang w:val="en"/>
        </w:rPr>
      </w:pPr>
      <w:r>
        <w:rPr>
          <w:lang w:val="en"/>
        </w:rPr>
        <w:fldChar w:fldCharType="end"/>
      </w:r>
    </w:p>
    <w:p w14:paraId="51D0A74D" w14:textId="77777777" w:rsidR="00232AE5" w:rsidRDefault="00232AE5" w:rsidP="00232AE5">
      <w:pPr>
        <w:rPr>
          <w:lang w:val="en"/>
        </w:rPr>
      </w:pPr>
    </w:p>
    <w:p w14:paraId="39884DA8" w14:textId="3D17EB0A" w:rsidR="00232AE5" w:rsidRPr="001D49A3" w:rsidRDefault="00232AE5">
      <w:pPr>
        <w:rPr>
          <w:lang w:val="en"/>
        </w:rPr>
      </w:pPr>
    </w:p>
    <w:sectPr w:rsidR="00232AE5" w:rsidRPr="001D49A3" w:rsidSect="00FC246B">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F48E86" w14:textId="77777777" w:rsidR="00FE1216" w:rsidRDefault="00FE1216" w:rsidP="002D3778">
      <w:r>
        <w:separator/>
      </w:r>
    </w:p>
  </w:endnote>
  <w:endnote w:type="continuationSeparator" w:id="0">
    <w:p w14:paraId="55B1C390" w14:textId="77777777" w:rsidR="00FE1216" w:rsidRDefault="00FE1216" w:rsidP="002D377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Roboto Mono">
    <w:altName w:val="Arial"/>
    <w:panose1 w:val="00000009000000000000"/>
    <w:charset w:val="00"/>
    <w:family w:val="modern"/>
    <w:pitch w:val="fixed"/>
    <w:sig w:usb0="E00002FF" w:usb1="1000205B" w:usb2="00000020" w:usb3="00000000" w:csb0="0000019F" w:csb1="00000000"/>
  </w:font>
  <w:font w:name="Segoe UI Emoji">
    <w:panose1 w:val="020B0502040204020203"/>
    <w:charset w:val="00"/>
    <w:family w:val="swiss"/>
    <w:pitch w:val="variable"/>
    <w:sig w:usb0="00000003" w:usb1="02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24223374"/>
      <w:docPartObj>
        <w:docPartGallery w:val="Page Numbers (Bottom of Page)"/>
        <w:docPartUnique/>
      </w:docPartObj>
    </w:sdtPr>
    <w:sdtEndPr>
      <w:rPr>
        <w:noProof/>
      </w:rPr>
    </w:sdtEndPr>
    <w:sdtContent>
      <w:p w14:paraId="36F0D17E" w14:textId="04EE81D1"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B7278E5" w14:textId="77777777" w:rsidR="00464BC0" w:rsidRDefault="00464BC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3310648"/>
      <w:docPartObj>
        <w:docPartGallery w:val="Page Numbers (Bottom of Page)"/>
        <w:docPartUnique/>
      </w:docPartObj>
    </w:sdtPr>
    <w:sdtEndPr>
      <w:rPr>
        <w:noProof/>
      </w:rPr>
    </w:sdtEndPr>
    <w:sdtContent>
      <w:p w14:paraId="0A29DCCB" w14:textId="77777777" w:rsidR="00464BC0" w:rsidRDefault="00464BC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0800A9" w14:textId="77777777" w:rsidR="00464BC0" w:rsidRDefault="00464BC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CB0EED" w14:textId="77777777" w:rsidR="00FE1216" w:rsidRDefault="00FE1216" w:rsidP="002D3778">
      <w:r>
        <w:separator/>
      </w:r>
    </w:p>
  </w:footnote>
  <w:footnote w:type="continuationSeparator" w:id="0">
    <w:p w14:paraId="722BA3B4" w14:textId="77777777" w:rsidR="00FE1216" w:rsidRDefault="00FE1216" w:rsidP="002D377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9279A"/>
    <w:multiLevelType w:val="hybridMultilevel"/>
    <w:tmpl w:val="EAE05A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02220366"/>
    <w:multiLevelType w:val="hybridMultilevel"/>
    <w:tmpl w:val="FE72EF5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40555DA"/>
    <w:multiLevelType w:val="hybridMultilevel"/>
    <w:tmpl w:val="E43EE10E"/>
    <w:lvl w:ilvl="0" w:tplc="6DA4ABD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4387750"/>
    <w:multiLevelType w:val="hybridMultilevel"/>
    <w:tmpl w:val="DEBC83B8"/>
    <w:lvl w:ilvl="0" w:tplc="3A6235C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050531FB"/>
    <w:multiLevelType w:val="multilevel"/>
    <w:tmpl w:val="50C8597C"/>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 w15:restartNumberingAfterBreak="0">
    <w:nsid w:val="052F7D8F"/>
    <w:multiLevelType w:val="hybridMultilevel"/>
    <w:tmpl w:val="57F4B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059E2961"/>
    <w:multiLevelType w:val="multilevel"/>
    <w:tmpl w:val="3ABCB5A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 w15:restartNumberingAfterBreak="0">
    <w:nsid w:val="05C204C6"/>
    <w:multiLevelType w:val="hybridMultilevel"/>
    <w:tmpl w:val="853E03B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694106B"/>
    <w:multiLevelType w:val="multilevel"/>
    <w:tmpl w:val="25C0B392"/>
    <w:lvl w:ilvl="0">
      <w:start w:val="8"/>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 w15:restartNumberingAfterBreak="0">
    <w:nsid w:val="081657EA"/>
    <w:multiLevelType w:val="multilevel"/>
    <w:tmpl w:val="F730B6B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0" w15:restartNumberingAfterBreak="0">
    <w:nsid w:val="086A7BE4"/>
    <w:multiLevelType w:val="hybridMultilevel"/>
    <w:tmpl w:val="705871B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0C3209AB"/>
    <w:multiLevelType w:val="hybridMultilevel"/>
    <w:tmpl w:val="44722C2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2" w15:restartNumberingAfterBreak="0">
    <w:nsid w:val="0E3B2F10"/>
    <w:multiLevelType w:val="hybridMultilevel"/>
    <w:tmpl w:val="7FB2622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10136608"/>
    <w:multiLevelType w:val="hybridMultilevel"/>
    <w:tmpl w:val="7B7CC8DC"/>
    <w:lvl w:ilvl="0" w:tplc="786EA60A">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4" w15:restartNumberingAfterBreak="0">
    <w:nsid w:val="13665D6B"/>
    <w:multiLevelType w:val="hybridMultilevel"/>
    <w:tmpl w:val="761A220A"/>
    <w:lvl w:ilvl="0" w:tplc="9C9817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156D1A2E"/>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15CE2461"/>
    <w:multiLevelType w:val="multilevel"/>
    <w:tmpl w:val="4CF272E8"/>
    <w:lvl w:ilvl="0">
      <w:start w:val="1"/>
      <w:numFmt w:val="decimal"/>
      <w:lvlText w:val="%1."/>
      <w:lvlJc w:val="left"/>
      <w:pPr>
        <w:ind w:left="720" w:hanging="360"/>
      </w:pPr>
    </w:lvl>
    <w:lvl w:ilvl="1">
      <w:start w:val="1"/>
      <w:numFmt w:val="decimal"/>
      <w:lvlText w:val="%2."/>
      <w:lvlJc w:val="left"/>
      <w:pPr>
        <w:ind w:left="720" w:hanging="36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7" w15:restartNumberingAfterBreak="0">
    <w:nsid w:val="15FE728B"/>
    <w:multiLevelType w:val="hybridMultilevel"/>
    <w:tmpl w:val="308CF368"/>
    <w:lvl w:ilvl="0" w:tplc="96B40084">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8" w15:restartNumberingAfterBreak="0">
    <w:nsid w:val="17815566"/>
    <w:multiLevelType w:val="multilevel"/>
    <w:tmpl w:val="C30E9A0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19" w15:restartNumberingAfterBreak="0">
    <w:nsid w:val="1A6553FF"/>
    <w:multiLevelType w:val="hybridMultilevel"/>
    <w:tmpl w:val="360A8BC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1EA26FD8"/>
    <w:multiLevelType w:val="hybridMultilevel"/>
    <w:tmpl w:val="56708EC2"/>
    <w:lvl w:ilvl="0" w:tplc="1B003D8C">
      <w:start w:val="11"/>
      <w:numFmt w:val="bullet"/>
      <w:lvlText w:val="-"/>
      <w:lvlJc w:val="left"/>
      <w:pPr>
        <w:ind w:left="1080" w:hanging="720"/>
      </w:pPr>
      <w:rPr>
        <w:rFonts w:ascii="Arial" w:eastAsiaTheme="minorHAnsi" w:hAnsi="Arial" w:cs="Arial"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1EDD385B"/>
    <w:multiLevelType w:val="multilevel"/>
    <w:tmpl w:val="5E2AFCD6"/>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22" w15:restartNumberingAfterBreak="0">
    <w:nsid w:val="1F497CBE"/>
    <w:multiLevelType w:val="hybridMultilevel"/>
    <w:tmpl w:val="B0E82600"/>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1F6E6CD2"/>
    <w:multiLevelType w:val="multilevel"/>
    <w:tmpl w:val="44B41A48"/>
    <w:lvl w:ilvl="0">
      <w:start w:val="1"/>
      <w:numFmt w:val="decimal"/>
      <w:lvlText w:val="%1."/>
      <w:lvlJc w:val="left"/>
      <w:pPr>
        <w:ind w:left="720" w:hanging="360"/>
      </w:pPr>
    </w:lvl>
    <w:lvl w:ilvl="1">
      <w:start w:val="1"/>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440" w:hanging="1080"/>
      </w:pPr>
    </w:lvl>
    <w:lvl w:ilvl="4">
      <w:start w:val="1"/>
      <w:numFmt w:val="decimal"/>
      <w:isLgl/>
      <w:lvlText w:val="%1.%2.%3.%4.%5."/>
      <w:lvlJc w:val="left"/>
      <w:pPr>
        <w:ind w:left="1440" w:hanging="1080"/>
      </w:pPr>
    </w:lvl>
    <w:lvl w:ilvl="5">
      <w:start w:val="1"/>
      <w:numFmt w:val="decimal"/>
      <w:isLgl/>
      <w:lvlText w:val="%1.%2.%3.%4.%5.%6."/>
      <w:lvlJc w:val="left"/>
      <w:pPr>
        <w:ind w:left="1800" w:hanging="1440"/>
      </w:pPr>
    </w:lvl>
    <w:lvl w:ilvl="6">
      <w:start w:val="1"/>
      <w:numFmt w:val="decimal"/>
      <w:isLgl/>
      <w:lvlText w:val="%1.%2.%3.%4.%5.%6.%7."/>
      <w:lvlJc w:val="left"/>
      <w:pPr>
        <w:ind w:left="1800" w:hanging="1440"/>
      </w:pPr>
    </w:lvl>
    <w:lvl w:ilvl="7">
      <w:start w:val="1"/>
      <w:numFmt w:val="decimal"/>
      <w:isLgl/>
      <w:lvlText w:val="%1.%2.%3.%4.%5.%6.%7.%8."/>
      <w:lvlJc w:val="left"/>
      <w:pPr>
        <w:ind w:left="2160" w:hanging="1800"/>
      </w:pPr>
    </w:lvl>
    <w:lvl w:ilvl="8">
      <w:start w:val="1"/>
      <w:numFmt w:val="decimal"/>
      <w:isLgl/>
      <w:lvlText w:val="%1.%2.%3.%4.%5.%6.%7.%8.%9."/>
      <w:lvlJc w:val="left"/>
      <w:pPr>
        <w:ind w:left="2520" w:hanging="2160"/>
      </w:pPr>
    </w:lvl>
  </w:abstractNum>
  <w:abstractNum w:abstractNumId="24" w15:restartNumberingAfterBreak="0">
    <w:nsid w:val="20686FB3"/>
    <w:multiLevelType w:val="hybridMultilevel"/>
    <w:tmpl w:val="E544F3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2106246A"/>
    <w:multiLevelType w:val="multilevel"/>
    <w:tmpl w:val="4CBA0D8C"/>
    <w:lvl w:ilvl="0">
      <w:start w:val="8"/>
      <w:numFmt w:val="decimal"/>
      <w:lvlText w:val="%1."/>
      <w:lvlJc w:val="left"/>
      <w:pPr>
        <w:ind w:left="585" w:hanging="585"/>
      </w:pPr>
    </w:lvl>
    <w:lvl w:ilvl="1">
      <w:start w:val="1"/>
      <w:numFmt w:val="decimal"/>
      <w:lvlText w:val="%1.%2."/>
      <w:lvlJc w:val="left"/>
      <w:pPr>
        <w:ind w:left="900" w:hanging="720"/>
      </w:pPr>
    </w:lvl>
    <w:lvl w:ilvl="2">
      <w:start w:val="1"/>
      <w:numFmt w:val="decimal"/>
      <w:lvlText w:val="%1.%2.%3."/>
      <w:lvlJc w:val="left"/>
      <w:pPr>
        <w:ind w:left="1080" w:hanging="720"/>
      </w:pPr>
    </w:lvl>
    <w:lvl w:ilvl="3">
      <w:start w:val="1"/>
      <w:numFmt w:val="decimal"/>
      <w:lvlText w:val="%1.%2.%3.%4."/>
      <w:lvlJc w:val="left"/>
      <w:pPr>
        <w:ind w:left="1620" w:hanging="1080"/>
      </w:pPr>
    </w:lvl>
    <w:lvl w:ilvl="4">
      <w:start w:val="1"/>
      <w:numFmt w:val="decimal"/>
      <w:lvlText w:val="%1.%2.%3.%4.%5."/>
      <w:lvlJc w:val="left"/>
      <w:pPr>
        <w:ind w:left="1800" w:hanging="1080"/>
      </w:pPr>
    </w:lvl>
    <w:lvl w:ilvl="5">
      <w:start w:val="1"/>
      <w:numFmt w:val="decimal"/>
      <w:lvlText w:val="%1.%2.%3.%4.%5.%6."/>
      <w:lvlJc w:val="left"/>
      <w:pPr>
        <w:ind w:left="2340" w:hanging="1440"/>
      </w:pPr>
    </w:lvl>
    <w:lvl w:ilvl="6">
      <w:start w:val="1"/>
      <w:numFmt w:val="decimal"/>
      <w:lvlText w:val="%1.%2.%3.%4.%5.%6.%7."/>
      <w:lvlJc w:val="left"/>
      <w:pPr>
        <w:ind w:left="2520" w:hanging="1440"/>
      </w:pPr>
    </w:lvl>
    <w:lvl w:ilvl="7">
      <w:start w:val="1"/>
      <w:numFmt w:val="decimal"/>
      <w:lvlText w:val="%1.%2.%3.%4.%5.%6.%7.%8."/>
      <w:lvlJc w:val="left"/>
      <w:pPr>
        <w:ind w:left="3060" w:hanging="1800"/>
      </w:pPr>
    </w:lvl>
    <w:lvl w:ilvl="8">
      <w:start w:val="1"/>
      <w:numFmt w:val="decimal"/>
      <w:lvlText w:val="%1.%2.%3.%4.%5.%6.%7.%8.%9."/>
      <w:lvlJc w:val="left"/>
      <w:pPr>
        <w:ind w:left="3600" w:hanging="2160"/>
      </w:pPr>
    </w:lvl>
  </w:abstractNum>
  <w:abstractNum w:abstractNumId="26" w15:restartNumberingAfterBreak="0">
    <w:nsid w:val="22320423"/>
    <w:multiLevelType w:val="hybridMultilevel"/>
    <w:tmpl w:val="6AE086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25B72526"/>
    <w:multiLevelType w:val="hybridMultilevel"/>
    <w:tmpl w:val="1BE6B7BE"/>
    <w:lvl w:ilvl="0" w:tplc="EB6C3AB8">
      <w:start w:val="1"/>
      <w:numFmt w:val="decimal"/>
      <w:lvlText w:val="%1."/>
      <w:lvlJc w:val="left"/>
      <w:pPr>
        <w:ind w:left="1080" w:hanging="72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2A1A50F8"/>
    <w:multiLevelType w:val="hybridMultilevel"/>
    <w:tmpl w:val="E4C61E14"/>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2B504E7F"/>
    <w:multiLevelType w:val="hybridMultilevel"/>
    <w:tmpl w:val="423A1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2C335AE1"/>
    <w:multiLevelType w:val="multilevel"/>
    <w:tmpl w:val="40C42F54"/>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1" w15:restartNumberingAfterBreak="0">
    <w:nsid w:val="2D58386D"/>
    <w:multiLevelType w:val="hybridMultilevel"/>
    <w:tmpl w:val="E932A8B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2" w15:restartNumberingAfterBreak="0">
    <w:nsid w:val="2E647D0E"/>
    <w:multiLevelType w:val="multilevel"/>
    <w:tmpl w:val="B0B0F372"/>
    <w:lvl w:ilvl="0">
      <w:start w:val="1"/>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33" w15:restartNumberingAfterBreak="0">
    <w:nsid w:val="2EFD65DC"/>
    <w:multiLevelType w:val="hybridMultilevel"/>
    <w:tmpl w:val="0E7E772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4" w15:restartNumberingAfterBreak="0">
    <w:nsid w:val="31973710"/>
    <w:multiLevelType w:val="multilevel"/>
    <w:tmpl w:val="B5E468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35" w15:restartNumberingAfterBreak="0">
    <w:nsid w:val="32731DC8"/>
    <w:multiLevelType w:val="hybridMultilevel"/>
    <w:tmpl w:val="6A62AF5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6" w15:restartNumberingAfterBreak="0">
    <w:nsid w:val="3300337A"/>
    <w:multiLevelType w:val="hybridMultilevel"/>
    <w:tmpl w:val="BE74E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6E9396D"/>
    <w:multiLevelType w:val="hybridMultilevel"/>
    <w:tmpl w:val="3392CBE0"/>
    <w:lvl w:ilvl="0" w:tplc="0CDA646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8" w15:restartNumberingAfterBreak="0">
    <w:nsid w:val="39AF1DDE"/>
    <w:multiLevelType w:val="hybridMultilevel"/>
    <w:tmpl w:val="EC6A662A"/>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9" w15:restartNumberingAfterBreak="0">
    <w:nsid w:val="3A08113B"/>
    <w:multiLevelType w:val="hybridMultilevel"/>
    <w:tmpl w:val="830036C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0" w15:restartNumberingAfterBreak="0">
    <w:nsid w:val="3A185BCD"/>
    <w:multiLevelType w:val="multilevel"/>
    <w:tmpl w:val="B9161AB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41" w15:restartNumberingAfterBreak="0">
    <w:nsid w:val="3A9A756E"/>
    <w:multiLevelType w:val="hybridMultilevel"/>
    <w:tmpl w:val="189A310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2" w15:restartNumberingAfterBreak="0">
    <w:nsid w:val="3D366F39"/>
    <w:multiLevelType w:val="multilevel"/>
    <w:tmpl w:val="CF92955E"/>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3" w15:restartNumberingAfterBreak="0">
    <w:nsid w:val="3DFF2729"/>
    <w:multiLevelType w:val="hybridMultilevel"/>
    <w:tmpl w:val="1F50B0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F22310B"/>
    <w:multiLevelType w:val="hybridMultilevel"/>
    <w:tmpl w:val="5F6636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5" w15:restartNumberingAfterBreak="0">
    <w:nsid w:val="40B3535D"/>
    <w:multiLevelType w:val="hybridMultilevel"/>
    <w:tmpl w:val="DD744A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6" w15:restartNumberingAfterBreak="0">
    <w:nsid w:val="40EE1EF3"/>
    <w:multiLevelType w:val="multilevel"/>
    <w:tmpl w:val="215E9602"/>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47" w15:restartNumberingAfterBreak="0">
    <w:nsid w:val="415929FB"/>
    <w:multiLevelType w:val="hybridMultilevel"/>
    <w:tmpl w:val="45EE2EE6"/>
    <w:lvl w:ilvl="0" w:tplc="BBB6C4D8">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8" w15:restartNumberingAfterBreak="0">
    <w:nsid w:val="429F0087"/>
    <w:multiLevelType w:val="hybridMultilevel"/>
    <w:tmpl w:val="F3D01A8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9" w15:restartNumberingAfterBreak="0">
    <w:nsid w:val="47183764"/>
    <w:multiLevelType w:val="hybridMultilevel"/>
    <w:tmpl w:val="BA20D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0" w15:restartNumberingAfterBreak="0">
    <w:nsid w:val="47B373FE"/>
    <w:multiLevelType w:val="hybridMultilevel"/>
    <w:tmpl w:val="A944049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1" w15:restartNumberingAfterBreak="0">
    <w:nsid w:val="4B164F1A"/>
    <w:multiLevelType w:val="hybridMultilevel"/>
    <w:tmpl w:val="CFAA3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4BD57235"/>
    <w:multiLevelType w:val="multilevel"/>
    <w:tmpl w:val="55E2172C"/>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53" w15:restartNumberingAfterBreak="0">
    <w:nsid w:val="4CA21F52"/>
    <w:multiLevelType w:val="multilevel"/>
    <w:tmpl w:val="8B6C3AF2"/>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4" w15:restartNumberingAfterBreak="0">
    <w:nsid w:val="4D0D2858"/>
    <w:multiLevelType w:val="hybridMultilevel"/>
    <w:tmpl w:val="C90680F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5" w15:restartNumberingAfterBreak="0">
    <w:nsid w:val="4E4F75EF"/>
    <w:multiLevelType w:val="hybridMultilevel"/>
    <w:tmpl w:val="F5CE618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6" w15:restartNumberingAfterBreak="0">
    <w:nsid w:val="4FFA6AAC"/>
    <w:multiLevelType w:val="hybridMultilevel"/>
    <w:tmpl w:val="D266164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7" w15:restartNumberingAfterBreak="0">
    <w:nsid w:val="50D8424D"/>
    <w:multiLevelType w:val="multilevel"/>
    <w:tmpl w:val="72300142"/>
    <w:lvl w:ilvl="0">
      <w:start w:val="4"/>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8" w15:restartNumberingAfterBreak="0">
    <w:nsid w:val="521400AD"/>
    <w:multiLevelType w:val="multilevel"/>
    <w:tmpl w:val="2D766B94"/>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59" w15:restartNumberingAfterBreak="0">
    <w:nsid w:val="522D596B"/>
    <w:multiLevelType w:val="hybridMultilevel"/>
    <w:tmpl w:val="54081C2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0" w15:restartNumberingAfterBreak="0">
    <w:nsid w:val="523166EC"/>
    <w:multiLevelType w:val="hybridMultilevel"/>
    <w:tmpl w:val="545844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1" w15:restartNumberingAfterBreak="0">
    <w:nsid w:val="550D2894"/>
    <w:multiLevelType w:val="hybridMultilevel"/>
    <w:tmpl w:val="E4E000D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2" w15:restartNumberingAfterBreak="0">
    <w:nsid w:val="55195D80"/>
    <w:multiLevelType w:val="hybridMultilevel"/>
    <w:tmpl w:val="663CA8C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3" w15:restartNumberingAfterBreak="0">
    <w:nsid w:val="56C761A2"/>
    <w:multiLevelType w:val="hybridMultilevel"/>
    <w:tmpl w:val="817CE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4" w15:restartNumberingAfterBreak="0">
    <w:nsid w:val="57923954"/>
    <w:multiLevelType w:val="hybridMultilevel"/>
    <w:tmpl w:val="F5D4638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5" w15:restartNumberingAfterBreak="0">
    <w:nsid w:val="587E1700"/>
    <w:multiLevelType w:val="hybridMultilevel"/>
    <w:tmpl w:val="106A1D6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6" w15:restartNumberingAfterBreak="0">
    <w:nsid w:val="592D66AE"/>
    <w:multiLevelType w:val="hybridMultilevel"/>
    <w:tmpl w:val="48EE34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59AB4AE1"/>
    <w:multiLevelType w:val="multilevel"/>
    <w:tmpl w:val="9A7CF8E8"/>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68" w15:restartNumberingAfterBreak="0">
    <w:nsid w:val="5AB64AE6"/>
    <w:multiLevelType w:val="hybridMultilevel"/>
    <w:tmpl w:val="1E22473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9" w15:restartNumberingAfterBreak="0">
    <w:nsid w:val="5AF64C91"/>
    <w:multiLevelType w:val="hybridMultilevel"/>
    <w:tmpl w:val="56BA9FE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0" w15:restartNumberingAfterBreak="0">
    <w:nsid w:val="5B906E13"/>
    <w:multiLevelType w:val="hybridMultilevel"/>
    <w:tmpl w:val="536A61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5CCC4789"/>
    <w:multiLevelType w:val="hybridMultilevel"/>
    <w:tmpl w:val="4FFAC30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2" w15:restartNumberingAfterBreak="0">
    <w:nsid w:val="5D182D89"/>
    <w:multiLevelType w:val="hybridMultilevel"/>
    <w:tmpl w:val="5E020D20"/>
    <w:lvl w:ilvl="0" w:tplc="48F43458">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3" w15:restartNumberingAfterBreak="0">
    <w:nsid w:val="5D851001"/>
    <w:multiLevelType w:val="multilevel"/>
    <w:tmpl w:val="4CF25DC4"/>
    <w:lvl w:ilvl="0">
      <w:start w:val="3"/>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74" w15:restartNumberingAfterBreak="0">
    <w:nsid w:val="5DD33088"/>
    <w:multiLevelType w:val="hybridMultilevel"/>
    <w:tmpl w:val="0FAC79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5" w15:restartNumberingAfterBreak="0">
    <w:nsid w:val="65D84D72"/>
    <w:multiLevelType w:val="hybridMultilevel"/>
    <w:tmpl w:val="8E024B7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6" w15:restartNumberingAfterBreak="0">
    <w:nsid w:val="668E2559"/>
    <w:multiLevelType w:val="hybridMultilevel"/>
    <w:tmpl w:val="B2502A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7" w15:restartNumberingAfterBreak="0">
    <w:nsid w:val="67CD7F7B"/>
    <w:multiLevelType w:val="hybridMultilevel"/>
    <w:tmpl w:val="E7F074D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8" w15:restartNumberingAfterBreak="0">
    <w:nsid w:val="689C02DB"/>
    <w:multiLevelType w:val="hybridMultilevel"/>
    <w:tmpl w:val="878CB02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9" w15:restartNumberingAfterBreak="0">
    <w:nsid w:val="69FA7816"/>
    <w:multiLevelType w:val="hybridMultilevel"/>
    <w:tmpl w:val="6AD6073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0" w15:restartNumberingAfterBreak="0">
    <w:nsid w:val="6B4D350B"/>
    <w:multiLevelType w:val="hybridMultilevel"/>
    <w:tmpl w:val="1420762A"/>
    <w:lvl w:ilvl="0" w:tplc="88CC7414">
      <w:start w:val="1"/>
      <w:numFmt w:val="decimal"/>
      <w:lvlText w:val="%1."/>
      <w:lvlJc w:val="left"/>
      <w:pPr>
        <w:ind w:left="720" w:hanging="360"/>
      </w:pPr>
      <w:rPr>
        <w:b w:val="0"/>
        <w:bCs w: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1" w15:restartNumberingAfterBreak="0">
    <w:nsid w:val="6CE970E9"/>
    <w:multiLevelType w:val="hybridMultilevel"/>
    <w:tmpl w:val="F384DA4C"/>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2" w15:restartNumberingAfterBreak="0">
    <w:nsid w:val="6D036DE6"/>
    <w:multiLevelType w:val="hybridMultilevel"/>
    <w:tmpl w:val="30EAECE0"/>
    <w:lvl w:ilvl="0" w:tplc="BA2CC8FE">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3" w15:restartNumberingAfterBreak="0">
    <w:nsid w:val="70DC658C"/>
    <w:multiLevelType w:val="multilevel"/>
    <w:tmpl w:val="FB9AE14C"/>
    <w:lvl w:ilvl="0">
      <w:start w:val="2"/>
      <w:numFmt w:val="decimal"/>
      <w:lvlText w:val="%1."/>
      <w:lvlJc w:val="left"/>
      <w:pPr>
        <w:ind w:left="495" w:hanging="495"/>
      </w:pPr>
    </w:lvl>
    <w:lvl w:ilvl="1">
      <w:start w:val="2"/>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84" w15:restartNumberingAfterBreak="0">
    <w:nsid w:val="71702586"/>
    <w:multiLevelType w:val="multilevel"/>
    <w:tmpl w:val="B524A6E8"/>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5" w15:restartNumberingAfterBreak="0">
    <w:nsid w:val="71EA7D6F"/>
    <w:multiLevelType w:val="hybridMultilevel"/>
    <w:tmpl w:val="DE4A4A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6" w15:restartNumberingAfterBreak="0">
    <w:nsid w:val="73171268"/>
    <w:multiLevelType w:val="hybridMultilevel"/>
    <w:tmpl w:val="B0CE678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7" w15:restartNumberingAfterBreak="0">
    <w:nsid w:val="74287925"/>
    <w:multiLevelType w:val="multilevel"/>
    <w:tmpl w:val="FF5E3F62"/>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abstractNum w:abstractNumId="88" w15:restartNumberingAfterBreak="0">
    <w:nsid w:val="76057D2F"/>
    <w:multiLevelType w:val="hybridMultilevel"/>
    <w:tmpl w:val="80DCF066"/>
    <w:lvl w:ilvl="0" w:tplc="A232F090">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89" w15:restartNumberingAfterBreak="0">
    <w:nsid w:val="775846E9"/>
    <w:multiLevelType w:val="hybridMultilevel"/>
    <w:tmpl w:val="0B620192"/>
    <w:lvl w:ilvl="0" w:tplc="04090001">
      <w:start w:val="1"/>
      <w:numFmt w:val="bullet"/>
      <w:lvlText w:val=""/>
      <w:lvlJc w:val="left"/>
      <w:pPr>
        <w:ind w:left="360" w:hanging="360"/>
      </w:pPr>
      <w:rPr>
        <w:rFonts w:ascii="Symbol" w:hAnsi="Symbol" w:hint="default"/>
      </w:rPr>
    </w:lvl>
    <w:lvl w:ilvl="1" w:tplc="5984B35C">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0" w15:restartNumberingAfterBreak="0">
    <w:nsid w:val="779D1CE0"/>
    <w:multiLevelType w:val="multilevel"/>
    <w:tmpl w:val="CE38AFA0"/>
    <w:lvl w:ilvl="0">
      <w:start w:val="5"/>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1" w15:restartNumberingAfterBreak="0">
    <w:nsid w:val="79A1616B"/>
    <w:multiLevelType w:val="hybridMultilevel"/>
    <w:tmpl w:val="473E970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2" w15:restartNumberingAfterBreak="0">
    <w:nsid w:val="7A206272"/>
    <w:multiLevelType w:val="hybridMultilevel"/>
    <w:tmpl w:val="D696DD4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3" w15:restartNumberingAfterBreak="0">
    <w:nsid w:val="7A450A81"/>
    <w:multiLevelType w:val="multilevel"/>
    <w:tmpl w:val="2DA80D3A"/>
    <w:lvl w:ilvl="0">
      <w:start w:val="2"/>
      <w:numFmt w:val="decimal"/>
      <w:lvlText w:val="%1."/>
      <w:lvlJc w:val="left"/>
      <w:pPr>
        <w:ind w:left="495" w:hanging="495"/>
      </w:pPr>
    </w:lvl>
    <w:lvl w:ilvl="1">
      <w:start w:val="1"/>
      <w:numFmt w:val="decimal"/>
      <w:lvlText w:val="%1.%2."/>
      <w:lvlJc w:val="left"/>
      <w:pPr>
        <w:ind w:left="675" w:hanging="495"/>
      </w:pPr>
    </w:lvl>
    <w:lvl w:ilvl="2">
      <w:start w:val="1"/>
      <w:numFmt w:val="decimal"/>
      <w:lvlText w:val="%1.%2.%3."/>
      <w:lvlJc w:val="left"/>
      <w:pPr>
        <w:ind w:left="1080" w:hanging="720"/>
      </w:pPr>
    </w:lvl>
    <w:lvl w:ilvl="3">
      <w:start w:val="1"/>
      <w:numFmt w:val="decimal"/>
      <w:lvlText w:val="%1.%2.%3.%4."/>
      <w:lvlJc w:val="left"/>
      <w:pPr>
        <w:ind w:left="1260" w:hanging="720"/>
      </w:pPr>
    </w:lvl>
    <w:lvl w:ilvl="4">
      <w:start w:val="1"/>
      <w:numFmt w:val="decimal"/>
      <w:lvlText w:val="%1.%2.%3.%4.%5."/>
      <w:lvlJc w:val="left"/>
      <w:pPr>
        <w:ind w:left="1800" w:hanging="1080"/>
      </w:pPr>
    </w:lvl>
    <w:lvl w:ilvl="5">
      <w:start w:val="1"/>
      <w:numFmt w:val="decimal"/>
      <w:lvlText w:val="%1.%2.%3.%4.%5.%6."/>
      <w:lvlJc w:val="left"/>
      <w:pPr>
        <w:ind w:left="1980" w:hanging="1080"/>
      </w:pPr>
    </w:lvl>
    <w:lvl w:ilvl="6">
      <w:start w:val="1"/>
      <w:numFmt w:val="decimal"/>
      <w:lvlText w:val="%1.%2.%3.%4.%5.%6.%7."/>
      <w:lvlJc w:val="left"/>
      <w:pPr>
        <w:ind w:left="2520" w:hanging="1440"/>
      </w:pPr>
    </w:lvl>
    <w:lvl w:ilvl="7">
      <w:start w:val="1"/>
      <w:numFmt w:val="decimal"/>
      <w:lvlText w:val="%1.%2.%3.%4.%5.%6.%7.%8."/>
      <w:lvlJc w:val="left"/>
      <w:pPr>
        <w:ind w:left="2700" w:hanging="1440"/>
      </w:pPr>
    </w:lvl>
    <w:lvl w:ilvl="8">
      <w:start w:val="1"/>
      <w:numFmt w:val="decimal"/>
      <w:lvlText w:val="%1.%2.%3.%4.%5.%6.%7.%8.%9."/>
      <w:lvlJc w:val="left"/>
      <w:pPr>
        <w:ind w:left="3240" w:hanging="1800"/>
      </w:pPr>
    </w:lvl>
  </w:abstractNum>
  <w:abstractNum w:abstractNumId="94" w15:restartNumberingAfterBreak="0">
    <w:nsid w:val="7B6E6C4B"/>
    <w:multiLevelType w:val="hybridMultilevel"/>
    <w:tmpl w:val="6CA4287A"/>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5" w15:restartNumberingAfterBreak="0">
    <w:nsid w:val="7F827454"/>
    <w:multiLevelType w:val="multilevel"/>
    <w:tmpl w:val="F8429A70"/>
    <w:lvl w:ilvl="0">
      <w:start w:val="1"/>
      <w:numFmt w:val="decimal"/>
      <w:lvlText w:val="%1."/>
      <w:lvlJc w:val="left"/>
      <w:pPr>
        <w:ind w:left="720" w:hanging="360"/>
      </w:pPr>
    </w:lvl>
    <w:lvl w:ilvl="1">
      <w:start w:val="1"/>
      <w:numFmt w:val="decimal"/>
      <w:isLgl/>
      <w:lvlText w:val="%1.%2."/>
      <w:lvlJc w:val="left"/>
      <w:pPr>
        <w:ind w:left="855" w:hanging="495"/>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2160" w:hanging="1800"/>
      </w:pPr>
    </w:lvl>
  </w:abstractNum>
  <w:num w:numId="1">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58"/>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8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8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5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5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8"/>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93"/>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3"/>
    <w:lvlOverride w:ilvl="0">
      <w:startOverride w:val="2"/>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73"/>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90"/>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8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8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7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6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4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81"/>
  </w:num>
  <w:num w:numId="49">
    <w:abstractNumId w:val="7"/>
  </w:num>
  <w:num w:numId="50">
    <w:abstractNumId w:val="24"/>
  </w:num>
  <w:num w:numId="51">
    <w:abstractNumId w:val="33"/>
  </w:num>
  <w:num w:numId="52">
    <w:abstractNumId w:val="45"/>
  </w:num>
  <w:num w:numId="53">
    <w:abstractNumId w:val="10"/>
  </w:num>
  <w:num w:numId="54">
    <w:abstractNumId w:val="0"/>
  </w:num>
  <w:num w:numId="55">
    <w:abstractNumId w:val="11"/>
  </w:num>
  <w:num w:numId="56">
    <w:abstractNumId w:val="86"/>
  </w:num>
  <w:num w:numId="57">
    <w:abstractNumId w:val="60"/>
  </w:num>
  <w:num w:numId="58">
    <w:abstractNumId w:val="62"/>
  </w:num>
  <w:num w:numId="59">
    <w:abstractNumId w:val="75"/>
  </w:num>
  <w:num w:numId="60">
    <w:abstractNumId w:val="68"/>
  </w:num>
  <w:num w:numId="61">
    <w:abstractNumId w:val="59"/>
  </w:num>
  <w:num w:numId="62">
    <w:abstractNumId w:val="74"/>
  </w:num>
  <w:num w:numId="63">
    <w:abstractNumId w:val="65"/>
  </w:num>
  <w:num w:numId="64">
    <w:abstractNumId w:val="79"/>
  </w:num>
  <w:num w:numId="65">
    <w:abstractNumId w:val="77"/>
  </w:num>
  <w:num w:numId="66">
    <w:abstractNumId w:val="63"/>
  </w:num>
  <w:num w:numId="67">
    <w:abstractNumId w:val="35"/>
  </w:num>
  <w:num w:numId="68">
    <w:abstractNumId w:val="91"/>
  </w:num>
  <w:num w:numId="69">
    <w:abstractNumId w:val="69"/>
  </w:num>
  <w:num w:numId="70">
    <w:abstractNumId w:val="19"/>
  </w:num>
  <w:num w:numId="71">
    <w:abstractNumId w:val="54"/>
  </w:num>
  <w:num w:numId="72">
    <w:abstractNumId w:val="12"/>
  </w:num>
  <w:num w:numId="73">
    <w:abstractNumId w:val="61"/>
  </w:num>
  <w:num w:numId="74">
    <w:abstractNumId w:val="1"/>
  </w:num>
  <w:num w:numId="75">
    <w:abstractNumId w:val="31"/>
  </w:num>
  <w:num w:numId="76">
    <w:abstractNumId w:val="94"/>
  </w:num>
  <w:num w:numId="77">
    <w:abstractNumId w:val="70"/>
  </w:num>
  <w:num w:numId="78">
    <w:abstractNumId w:val="71"/>
  </w:num>
  <w:num w:numId="79">
    <w:abstractNumId w:val="85"/>
  </w:num>
  <w:num w:numId="80">
    <w:abstractNumId w:val="50"/>
  </w:num>
  <w:num w:numId="81">
    <w:abstractNumId w:val="78"/>
  </w:num>
  <w:num w:numId="82">
    <w:abstractNumId w:val="39"/>
  </w:num>
  <w:num w:numId="83">
    <w:abstractNumId w:val="92"/>
  </w:num>
  <w:num w:numId="84">
    <w:abstractNumId w:val="41"/>
  </w:num>
  <w:num w:numId="85">
    <w:abstractNumId w:val="64"/>
  </w:num>
  <w:num w:numId="86">
    <w:abstractNumId w:val="5"/>
  </w:num>
  <w:num w:numId="87">
    <w:abstractNumId w:val="44"/>
  </w:num>
  <w:num w:numId="88">
    <w:abstractNumId w:val="28"/>
  </w:num>
  <w:num w:numId="89">
    <w:abstractNumId w:val="20"/>
  </w:num>
  <w:num w:numId="90">
    <w:abstractNumId w:val="38"/>
  </w:num>
  <w:num w:numId="91">
    <w:abstractNumId w:val="72"/>
  </w:num>
  <w:num w:numId="92">
    <w:abstractNumId w:val="48"/>
  </w:num>
  <w:num w:numId="93">
    <w:abstractNumId w:val="48"/>
  </w:num>
  <w:num w:numId="94">
    <w:abstractNumId w:val="36"/>
  </w:num>
  <w:num w:numId="95">
    <w:abstractNumId w:val="66"/>
  </w:num>
  <w:num w:numId="96">
    <w:abstractNumId w:val="51"/>
  </w:num>
  <w:num w:numId="97">
    <w:abstractNumId w:val="29"/>
  </w:num>
  <w:num w:numId="98">
    <w:abstractNumId w:val="43"/>
  </w:num>
  <w:num w:numId="99">
    <w:abstractNumId w:val="89"/>
  </w:num>
  <w:num w:numId="100">
    <w:abstractNumId w:val="2"/>
  </w:num>
  <w:numIdMacAtCleanup w:val="9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xNjM1Mje1NDE3NTZU0lEKTi0uzszPAykwrAUAiHOQ6CwAAAA="/>
  </w:docVars>
  <w:rsids>
    <w:rsidRoot w:val="00F03DBE"/>
    <w:rsid w:val="0000071F"/>
    <w:rsid w:val="00016277"/>
    <w:rsid w:val="00023786"/>
    <w:rsid w:val="00023EB4"/>
    <w:rsid w:val="000446C1"/>
    <w:rsid w:val="00045015"/>
    <w:rsid w:val="00053878"/>
    <w:rsid w:val="000664BB"/>
    <w:rsid w:val="00070286"/>
    <w:rsid w:val="00074E11"/>
    <w:rsid w:val="000A1145"/>
    <w:rsid w:val="000A7D6C"/>
    <w:rsid w:val="000B3566"/>
    <w:rsid w:val="000B4B15"/>
    <w:rsid w:val="000C348D"/>
    <w:rsid w:val="000C5E61"/>
    <w:rsid w:val="000D1AEA"/>
    <w:rsid w:val="000D5057"/>
    <w:rsid w:val="000E34AB"/>
    <w:rsid w:val="000E5CED"/>
    <w:rsid w:val="000E6B38"/>
    <w:rsid w:val="00104808"/>
    <w:rsid w:val="00105D3A"/>
    <w:rsid w:val="00132E1E"/>
    <w:rsid w:val="00133704"/>
    <w:rsid w:val="001350F7"/>
    <w:rsid w:val="00160D5B"/>
    <w:rsid w:val="001B4036"/>
    <w:rsid w:val="001B7037"/>
    <w:rsid w:val="001C338F"/>
    <w:rsid w:val="001D2B77"/>
    <w:rsid w:val="001D49A3"/>
    <w:rsid w:val="001D72F1"/>
    <w:rsid w:val="001E6055"/>
    <w:rsid w:val="00204196"/>
    <w:rsid w:val="00205B0C"/>
    <w:rsid w:val="00222C3D"/>
    <w:rsid w:val="00230922"/>
    <w:rsid w:val="002318B7"/>
    <w:rsid w:val="00232AE5"/>
    <w:rsid w:val="002409EC"/>
    <w:rsid w:val="00253FFA"/>
    <w:rsid w:val="002562F3"/>
    <w:rsid w:val="00262CCB"/>
    <w:rsid w:val="00263D99"/>
    <w:rsid w:val="00272014"/>
    <w:rsid w:val="002A4435"/>
    <w:rsid w:val="002A5A4D"/>
    <w:rsid w:val="002B41A1"/>
    <w:rsid w:val="002B7A1A"/>
    <w:rsid w:val="002C1889"/>
    <w:rsid w:val="002C2749"/>
    <w:rsid w:val="002D3778"/>
    <w:rsid w:val="002D4EB9"/>
    <w:rsid w:val="002D613E"/>
    <w:rsid w:val="002D6F83"/>
    <w:rsid w:val="002E2591"/>
    <w:rsid w:val="002F1ECB"/>
    <w:rsid w:val="00311394"/>
    <w:rsid w:val="003130C8"/>
    <w:rsid w:val="00331F6E"/>
    <w:rsid w:val="0033495E"/>
    <w:rsid w:val="0034040C"/>
    <w:rsid w:val="00340B32"/>
    <w:rsid w:val="00352DE7"/>
    <w:rsid w:val="00353808"/>
    <w:rsid w:val="00356DE9"/>
    <w:rsid w:val="003626CC"/>
    <w:rsid w:val="003708C9"/>
    <w:rsid w:val="00373A88"/>
    <w:rsid w:val="00374C81"/>
    <w:rsid w:val="0038774A"/>
    <w:rsid w:val="003A2464"/>
    <w:rsid w:val="003B5687"/>
    <w:rsid w:val="003C5B75"/>
    <w:rsid w:val="003D07F1"/>
    <w:rsid w:val="003D4183"/>
    <w:rsid w:val="003D6811"/>
    <w:rsid w:val="003E0782"/>
    <w:rsid w:val="003E1CC0"/>
    <w:rsid w:val="0041099D"/>
    <w:rsid w:val="00432D56"/>
    <w:rsid w:val="00434163"/>
    <w:rsid w:val="00464BC0"/>
    <w:rsid w:val="00472F7C"/>
    <w:rsid w:val="00497031"/>
    <w:rsid w:val="004A0E6B"/>
    <w:rsid w:val="004B2FA8"/>
    <w:rsid w:val="004B475B"/>
    <w:rsid w:val="004D2DDA"/>
    <w:rsid w:val="004E60BB"/>
    <w:rsid w:val="004F5C23"/>
    <w:rsid w:val="0050255F"/>
    <w:rsid w:val="005118F4"/>
    <w:rsid w:val="0051578C"/>
    <w:rsid w:val="00517D43"/>
    <w:rsid w:val="005225F7"/>
    <w:rsid w:val="00547B2C"/>
    <w:rsid w:val="00555177"/>
    <w:rsid w:val="00567B1F"/>
    <w:rsid w:val="0057279B"/>
    <w:rsid w:val="0058238A"/>
    <w:rsid w:val="005959FC"/>
    <w:rsid w:val="005A4043"/>
    <w:rsid w:val="005A5905"/>
    <w:rsid w:val="005A6119"/>
    <w:rsid w:val="005A6C1A"/>
    <w:rsid w:val="005C35C9"/>
    <w:rsid w:val="005D4603"/>
    <w:rsid w:val="005E2B7C"/>
    <w:rsid w:val="005E555E"/>
    <w:rsid w:val="005F1D11"/>
    <w:rsid w:val="005F764B"/>
    <w:rsid w:val="00600420"/>
    <w:rsid w:val="00604348"/>
    <w:rsid w:val="0061319B"/>
    <w:rsid w:val="00616C12"/>
    <w:rsid w:val="00616D2C"/>
    <w:rsid w:val="00617894"/>
    <w:rsid w:val="00622829"/>
    <w:rsid w:val="006342A9"/>
    <w:rsid w:val="006349D4"/>
    <w:rsid w:val="00640383"/>
    <w:rsid w:val="0064591E"/>
    <w:rsid w:val="006460B3"/>
    <w:rsid w:val="00652251"/>
    <w:rsid w:val="00653B16"/>
    <w:rsid w:val="0067694C"/>
    <w:rsid w:val="00681365"/>
    <w:rsid w:val="0068145A"/>
    <w:rsid w:val="00690B72"/>
    <w:rsid w:val="00691035"/>
    <w:rsid w:val="006A18E9"/>
    <w:rsid w:val="006B5682"/>
    <w:rsid w:val="006D262D"/>
    <w:rsid w:val="006D6117"/>
    <w:rsid w:val="006E454F"/>
    <w:rsid w:val="006F5764"/>
    <w:rsid w:val="00701A4F"/>
    <w:rsid w:val="00703326"/>
    <w:rsid w:val="00711383"/>
    <w:rsid w:val="00713F71"/>
    <w:rsid w:val="00715CDF"/>
    <w:rsid w:val="00730FF2"/>
    <w:rsid w:val="00735FB0"/>
    <w:rsid w:val="0073768E"/>
    <w:rsid w:val="00746FC3"/>
    <w:rsid w:val="00753774"/>
    <w:rsid w:val="00760710"/>
    <w:rsid w:val="007803E6"/>
    <w:rsid w:val="00795932"/>
    <w:rsid w:val="007A0296"/>
    <w:rsid w:val="007A623B"/>
    <w:rsid w:val="007B0780"/>
    <w:rsid w:val="007B3D2B"/>
    <w:rsid w:val="007B4A1C"/>
    <w:rsid w:val="007C5717"/>
    <w:rsid w:val="007D19F7"/>
    <w:rsid w:val="007D5E36"/>
    <w:rsid w:val="007F2AB0"/>
    <w:rsid w:val="00812BC6"/>
    <w:rsid w:val="00817F78"/>
    <w:rsid w:val="00823355"/>
    <w:rsid w:val="00831763"/>
    <w:rsid w:val="0083274D"/>
    <w:rsid w:val="00845EC8"/>
    <w:rsid w:val="00852385"/>
    <w:rsid w:val="00853B9F"/>
    <w:rsid w:val="00857FA9"/>
    <w:rsid w:val="008662DD"/>
    <w:rsid w:val="008731B2"/>
    <w:rsid w:val="0087383E"/>
    <w:rsid w:val="00875A4A"/>
    <w:rsid w:val="00876536"/>
    <w:rsid w:val="00881F54"/>
    <w:rsid w:val="008845A2"/>
    <w:rsid w:val="0089327E"/>
    <w:rsid w:val="008954D8"/>
    <w:rsid w:val="008C0192"/>
    <w:rsid w:val="008C0478"/>
    <w:rsid w:val="008C74B1"/>
    <w:rsid w:val="008D0D0F"/>
    <w:rsid w:val="008E1B7C"/>
    <w:rsid w:val="0090656A"/>
    <w:rsid w:val="009079C4"/>
    <w:rsid w:val="00913DA7"/>
    <w:rsid w:val="00914516"/>
    <w:rsid w:val="00916769"/>
    <w:rsid w:val="009179EA"/>
    <w:rsid w:val="009226CA"/>
    <w:rsid w:val="0093357D"/>
    <w:rsid w:val="00945281"/>
    <w:rsid w:val="00951CC2"/>
    <w:rsid w:val="00957E67"/>
    <w:rsid w:val="009754A2"/>
    <w:rsid w:val="00994A3D"/>
    <w:rsid w:val="009A03F0"/>
    <w:rsid w:val="009A1FF6"/>
    <w:rsid w:val="009A340E"/>
    <w:rsid w:val="009B7B97"/>
    <w:rsid w:val="009C06A2"/>
    <w:rsid w:val="009D3BE6"/>
    <w:rsid w:val="009E4E9C"/>
    <w:rsid w:val="00A03444"/>
    <w:rsid w:val="00A03BE1"/>
    <w:rsid w:val="00A07943"/>
    <w:rsid w:val="00A11182"/>
    <w:rsid w:val="00A17542"/>
    <w:rsid w:val="00A30C8B"/>
    <w:rsid w:val="00A314A1"/>
    <w:rsid w:val="00A43782"/>
    <w:rsid w:val="00A44892"/>
    <w:rsid w:val="00A5230D"/>
    <w:rsid w:val="00A61728"/>
    <w:rsid w:val="00A62E81"/>
    <w:rsid w:val="00A83769"/>
    <w:rsid w:val="00A8543D"/>
    <w:rsid w:val="00A864C6"/>
    <w:rsid w:val="00A86B0C"/>
    <w:rsid w:val="00A87930"/>
    <w:rsid w:val="00A96B2F"/>
    <w:rsid w:val="00AA5E23"/>
    <w:rsid w:val="00AC0BD3"/>
    <w:rsid w:val="00AD3317"/>
    <w:rsid w:val="00AD5B06"/>
    <w:rsid w:val="00AE1A25"/>
    <w:rsid w:val="00AF451A"/>
    <w:rsid w:val="00AF55C0"/>
    <w:rsid w:val="00B03B22"/>
    <w:rsid w:val="00B36919"/>
    <w:rsid w:val="00B447A4"/>
    <w:rsid w:val="00B45CF8"/>
    <w:rsid w:val="00B50D79"/>
    <w:rsid w:val="00B73872"/>
    <w:rsid w:val="00BA786C"/>
    <w:rsid w:val="00BB57BE"/>
    <w:rsid w:val="00BC108B"/>
    <w:rsid w:val="00BC68F5"/>
    <w:rsid w:val="00BC6A29"/>
    <w:rsid w:val="00BC765F"/>
    <w:rsid w:val="00BD2DBF"/>
    <w:rsid w:val="00BF018A"/>
    <w:rsid w:val="00BF2FCB"/>
    <w:rsid w:val="00C06466"/>
    <w:rsid w:val="00C07993"/>
    <w:rsid w:val="00C152E4"/>
    <w:rsid w:val="00C2094A"/>
    <w:rsid w:val="00C23327"/>
    <w:rsid w:val="00C40E10"/>
    <w:rsid w:val="00C42C5B"/>
    <w:rsid w:val="00C432F9"/>
    <w:rsid w:val="00C50574"/>
    <w:rsid w:val="00C645FA"/>
    <w:rsid w:val="00C92EA7"/>
    <w:rsid w:val="00CA4500"/>
    <w:rsid w:val="00CD5C7B"/>
    <w:rsid w:val="00CE3938"/>
    <w:rsid w:val="00D01592"/>
    <w:rsid w:val="00D03696"/>
    <w:rsid w:val="00D136FC"/>
    <w:rsid w:val="00D42548"/>
    <w:rsid w:val="00D45115"/>
    <w:rsid w:val="00D47905"/>
    <w:rsid w:val="00D51D6A"/>
    <w:rsid w:val="00D63A88"/>
    <w:rsid w:val="00D778A9"/>
    <w:rsid w:val="00D918C5"/>
    <w:rsid w:val="00D93E5F"/>
    <w:rsid w:val="00D957D9"/>
    <w:rsid w:val="00D95DE1"/>
    <w:rsid w:val="00DA5D9A"/>
    <w:rsid w:val="00DA613A"/>
    <w:rsid w:val="00DB04EA"/>
    <w:rsid w:val="00DB64DD"/>
    <w:rsid w:val="00DC4F36"/>
    <w:rsid w:val="00DF74C0"/>
    <w:rsid w:val="00DF7F15"/>
    <w:rsid w:val="00E026E0"/>
    <w:rsid w:val="00E114BD"/>
    <w:rsid w:val="00E16A45"/>
    <w:rsid w:val="00E31B0C"/>
    <w:rsid w:val="00E52932"/>
    <w:rsid w:val="00E71016"/>
    <w:rsid w:val="00E93CF1"/>
    <w:rsid w:val="00EB18B3"/>
    <w:rsid w:val="00EB32EC"/>
    <w:rsid w:val="00EC3EA6"/>
    <w:rsid w:val="00EC48E4"/>
    <w:rsid w:val="00ED2592"/>
    <w:rsid w:val="00ED6682"/>
    <w:rsid w:val="00F03DBE"/>
    <w:rsid w:val="00F11917"/>
    <w:rsid w:val="00F16E0E"/>
    <w:rsid w:val="00F1773F"/>
    <w:rsid w:val="00F31344"/>
    <w:rsid w:val="00F34EC0"/>
    <w:rsid w:val="00F37F42"/>
    <w:rsid w:val="00F4176B"/>
    <w:rsid w:val="00F42B3A"/>
    <w:rsid w:val="00F46E84"/>
    <w:rsid w:val="00F54C7C"/>
    <w:rsid w:val="00F55494"/>
    <w:rsid w:val="00F606AC"/>
    <w:rsid w:val="00F66168"/>
    <w:rsid w:val="00F66A6B"/>
    <w:rsid w:val="00F67B9F"/>
    <w:rsid w:val="00F718A9"/>
    <w:rsid w:val="00F867FD"/>
    <w:rsid w:val="00F86E9A"/>
    <w:rsid w:val="00F8730A"/>
    <w:rsid w:val="00F921B1"/>
    <w:rsid w:val="00F92EE0"/>
    <w:rsid w:val="00FA05DB"/>
    <w:rsid w:val="00FA5A92"/>
    <w:rsid w:val="00FB32A3"/>
    <w:rsid w:val="00FC246B"/>
    <w:rsid w:val="00FC2DBF"/>
    <w:rsid w:val="00FD7DB8"/>
    <w:rsid w:val="00FE0642"/>
    <w:rsid w:val="00FE1216"/>
    <w:rsid w:val="00FF2225"/>
    <w:rsid w:val="00FF30A4"/>
    <w:rsid w:val="00FF30E2"/>
    <w:rsid w:val="00FF66A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A36DB39"/>
  <w15:chartTrackingRefBased/>
  <w15:docId w15:val="{BB93BB91-6121-4F0E-9F5E-7608DA5641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53808"/>
    <w:pPr>
      <w:spacing w:after="120" w:line="240" w:lineRule="auto"/>
    </w:pPr>
    <w:rPr>
      <w:rFonts w:asciiTheme="minorBidi" w:eastAsia="Times New Roman" w:hAnsiTheme="minorBidi" w:cs="Times New Roman"/>
      <w:sz w:val="24"/>
      <w:szCs w:val="24"/>
    </w:rPr>
  </w:style>
  <w:style w:type="paragraph" w:styleId="Heading1">
    <w:name w:val="heading 1"/>
    <w:basedOn w:val="Normal"/>
    <w:next w:val="Normal"/>
    <w:link w:val="Heading1Char"/>
    <w:uiPriority w:val="9"/>
    <w:qFormat/>
    <w:rsid w:val="00A03444"/>
    <w:pPr>
      <w:keepNext/>
      <w:keepLines/>
      <w:spacing w:before="240" w:line="256" w:lineRule="auto"/>
      <w:outlineLvl w:val="0"/>
    </w:pPr>
    <w:rPr>
      <w:rFonts w:ascii="Arial" w:eastAsiaTheme="majorEastAsia" w:hAnsi="Arial"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A03444"/>
    <w:pPr>
      <w:keepNext/>
      <w:keepLines/>
      <w:spacing w:before="40" w:line="256" w:lineRule="auto"/>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D93E5F"/>
    <w:pPr>
      <w:keepNext/>
      <w:keepLines/>
      <w:spacing w:before="40" w:after="0" w:line="257" w:lineRule="auto"/>
      <w:outlineLvl w:val="2"/>
    </w:pPr>
    <w:rPr>
      <w:rFonts w:ascii="Arial" w:eastAsiaTheme="majorEastAsia" w:hAnsi="Arial" w:cstheme="majorBidi"/>
      <w:b/>
      <w:color w:val="1F3763" w:themeColor="accent1" w:themeShade="7F"/>
      <w:sz w:val="26"/>
    </w:rPr>
  </w:style>
  <w:style w:type="paragraph" w:styleId="Heading4">
    <w:name w:val="heading 4"/>
    <w:basedOn w:val="Normal"/>
    <w:next w:val="Normal"/>
    <w:link w:val="Heading4Char"/>
    <w:uiPriority w:val="9"/>
    <w:unhideWhenUsed/>
    <w:qFormat/>
    <w:rsid w:val="00D93E5F"/>
    <w:pPr>
      <w:keepNext/>
      <w:keepLines/>
      <w:spacing w:before="40" w:after="0" w:line="257" w:lineRule="auto"/>
      <w:outlineLvl w:val="3"/>
    </w:pPr>
    <w:rPr>
      <w:rFonts w:ascii="Arial" w:eastAsiaTheme="majorEastAsia" w:hAnsi="Arial" w:cstheme="majorBidi"/>
      <w:b/>
      <w:i/>
      <w:iCs/>
      <w:color w:val="2F5496" w:themeColor="accent1" w:themeShade="BF"/>
      <w:szCs w:val="22"/>
    </w:rPr>
  </w:style>
  <w:style w:type="paragraph" w:styleId="Heading5">
    <w:name w:val="heading 5"/>
    <w:basedOn w:val="Normal"/>
    <w:next w:val="Normal"/>
    <w:link w:val="Heading5Char"/>
    <w:uiPriority w:val="9"/>
    <w:semiHidden/>
    <w:unhideWhenUsed/>
    <w:qFormat/>
    <w:rsid w:val="00AE1A25"/>
    <w:pPr>
      <w:keepNext/>
      <w:keepLines/>
      <w:spacing w:before="40" w:line="256" w:lineRule="auto"/>
      <w:outlineLvl w:val="4"/>
    </w:pPr>
    <w:rPr>
      <w:rFonts w:asciiTheme="majorHAnsi" w:eastAsiaTheme="majorEastAsia" w:hAnsiTheme="majorHAnsi" w:cstheme="majorBidi"/>
      <w:color w:val="2F5496" w:themeColor="accent1" w:themeShade="BF"/>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3444"/>
    <w:rPr>
      <w:rFonts w:ascii="Arial" w:eastAsiaTheme="majorEastAsia" w:hAnsi="Arial" w:cstheme="majorBidi"/>
      <w:b/>
      <w:color w:val="2F5496" w:themeColor="accent1" w:themeShade="BF"/>
      <w:sz w:val="32"/>
      <w:szCs w:val="32"/>
    </w:rPr>
  </w:style>
  <w:style w:type="character" w:customStyle="1" w:styleId="Heading2Char">
    <w:name w:val="Heading 2 Char"/>
    <w:basedOn w:val="DefaultParagraphFont"/>
    <w:link w:val="Heading2"/>
    <w:uiPriority w:val="9"/>
    <w:rsid w:val="00A03444"/>
    <w:rPr>
      <w:rFonts w:ascii="Arial" w:eastAsiaTheme="majorEastAsia" w:hAnsi="Arial" w:cstheme="majorBidi"/>
      <w:b/>
      <w:color w:val="2F5496" w:themeColor="accent1" w:themeShade="BF"/>
      <w:sz w:val="28"/>
      <w:szCs w:val="26"/>
    </w:rPr>
  </w:style>
  <w:style w:type="character" w:customStyle="1" w:styleId="Heading3Char">
    <w:name w:val="Heading 3 Char"/>
    <w:basedOn w:val="DefaultParagraphFont"/>
    <w:link w:val="Heading3"/>
    <w:uiPriority w:val="9"/>
    <w:rsid w:val="00D93E5F"/>
    <w:rPr>
      <w:rFonts w:ascii="Arial" w:eastAsiaTheme="majorEastAsia" w:hAnsi="Arial" w:cstheme="majorBidi"/>
      <w:b/>
      <w:color w:val="1F3763" w:themeColor="accent1" w:themeShade="7F"/>
      <w:sz w:val="26"/>
      <w:szCs w:val="24"/>
    </w:rPr>
  </w:style>
  <w:style w:type="character" w:customStyle="1" w:styleId="Heading4Char">
    <w:name w:val="Heading 4 Char"/>
    <w:basedOn w:val="DefaultParagraphFont"/>
    <w:link w:val="Heading4"/>
    <w:uiPriority w:val="9"/>
    <w:rsid w:val="00D93E5F"/>
    <w:rPr>
      <w:rFonts w:ascii="Arial" w:eastAsiaTheme="majorEastAsia" w:hAnsi="Arial" w:cstheme="majorBidi"/>
      <w:b/>
      <w:i/>
      <w:iCs/>
      <w:color w:val="2F5496" w:themeColor="accent1" w:themeShade="BF"/>
      <w:sz w:val="24"/>
    </w:rPr>
  </w:style>
  <w:style w:type="character" w:customStyle="1" w:styleId="Heading5Char">
    <w:name w:val="Heading 5 Char"/>
    <w:basedOn w:val="DefaultParagraphFont"/>
    <w:link w:val="Heading5"/>
    <w:uiPriority w:val="9"/>
    <w:semiHidden/>
    <w:rsid w:val="00AE1A25"/>
    <w:rPr>
      <w:rFonts w:asciiTheme="majorHAnsi" w:eastAsiaTheme="majorEastAsia" w:hAnsiTheme="majorHAnsi" w:cstheme="majorBidi"/>
      <w:color w:val="2F5496" w:themeColor="accent1" w:themeShade="BF"/>
      <w:sz w:val="24"/>
    </w:rPr>
  </w:style>
  <w:style w:type="character" w:styleId="Emphasis">
    <w:name w:val="Emphasis"/>
    <w:basedOn w:val="DefaultParagraphFont"/>
    <w:uiPriority w:val="20"/>
    <w:qFormat/>
    <w:rsid w:val="00AE1A25"/>
    <w:rPr>
      <w:rFonts w:ascii="Arial" w:hAnsi="Arial" w:cs="Arial" w:hint="default"/>
      <w:i/>
      <w:iCs/>
    </w:rPr>
  </w:style>
  <w:style w:type="paragraph" w:customStyle="1" w:styleId="msonormal0">
    <w:name w:val="msonormal"/>
    <w:basedOn w:val="Normal"/>
    <w:rsid w:val="00AE1A25"/>
    <w:pPr>
      <w:spacing w:before="100" w:beforeAutospacing="1" w:after="100" w:afterAutospacing="1"/>
    </w:pPr>
  </w:style>
  <w:style w:type="paragraph" w:styleId="Caption">
    <w:name w:val="caption"/>
    <w:basedOn w:val="Normal"/>
    <w:next w:val="Normal"/>
    <w:uiPriority w:val="35"/>
    <w:unhideWhenUsed/>
    <w:qFormat/>
    <w:rsid w:val="00AE1A25"/>
    <w:pPr>
      <w:spacing w:after="200"/>
    </w:pPr>
    <w:rPr>
      <w:rFonts w:asciiTheme="majorBidi" w:eastAsiaTheme="minorHAnsi" w:hAnsiTheme="majorBidi" w:cstheme="minorBidi"/>
      <w:iCs/>
      <w:sz w:val="20"/>
      <w:szCs w:val="18"/>
    </w:rPr>
  </w:style>
  <w:style w:type="paragraph" w:styleId="ListParagraph">
    <w:name w:val="List Paragraph"/>
    <w:basedOn w:val="Normal"/>
    <w:uiPriority w:val="34"/>
    <w:qFormat/>
    <w:rsid w:val="00AE1A25"/>
    <w:pPr>
      <w:spacing w:after="160" w:line="256" w:lineRule="auto"/>
      <w:ind w:left="720"/>
      <w:contextualSpacing/>
    </w:pPr>
    <w:rPr>
      <w:rFonts w:ascii="Arial" w:eastAsiaTheme="minorHAnsi" w:hAnsi="Arial" w:cstheme="minorBidi"/>
      <w:szCs w:val="22"/>
    </w:rPr>
  </w:style>
  <w:style w:type="character" w:styleId="SubtleEmphasis">
    <w:name w:val="Subtle Emphasis"/>
    <w:basedOn w:val="DefaultParagraphFont"/>
    <w:uiPriority w:val="19"/>
    <w:qFormat/>
    <w:rsid w:val="00AE1A25"/>
    <w:rPr>
      <w:i/>
      <w:iCs/>
      <w:color w:val="404040" w:themeColor="text1" w:themeTint="BF"/>
    </w:rPr>
  </w:style>
  <w:style w:type="paragraph" w:styleId="TOCHeading">
    <w:name w:val="TOC Heading"/>
    <w:basedOn w:val="Heading1"/>
    <w:next w:val="Normal"/>
    <w:uiPriority w:val="39"/>
    <w:unhideWhenUsed/>
    <w:qFormat/>
    <w:rsid w:val="002D6F83"/>
    <w:pPr>
      <w:spacing w:line="259" w:lineRule="auto"/>
      <w:outlineLvl w:val="9"/>
    </w:pPr>
    <w:rPr>
      <w:rFonts w:asciiTheme="majorHAnsi" w:hAnsiTheme="majorHAnsi"/>
      <w:b w:val="0"/>
    </w:rPr>
  </w:style>
  <w:style w:type="paragraph" w:styleId="TOC1">
    <w:name w:val="toc 1"/>
    <w:basedOn w:val="Normal"/>
    <w:next w:val="Normal"/>
    <w:autoRedefine/>
    <w:uiPriority w:val="39"/>
    <w:unhideWhenUsed/>
    <w:rsid w:val="002D6F83"/>
    <w:pPr>
      <w:spacing w:after="100"/>
    </w:pPr>
  </w:style>
  <w:style w:type="paragraph" w:styleId="TOC2">
    <w:name w:val="toc 2"/>
    <w:basedOn w:val="Normal"/>
    <w:next w:val="Normal"/>
    <w:autoRedefine/>
    <w:uiPriority w:val="39"/>
    <w:unhideWhenUsed/>
    <w:rsid w:val="002D6F83"/>
    <w:pPr>
      <w:spacing w:after="100"/>
      <w:ind w:left="240"/>
    </w:pPr>
  </w:style>
  <w:style w:type="paragraph" w:styleId="TOC3">
    <w:name w:val="toc 3"/>
    <w:basedOn w:val="Normal"/>
    <w:next w:val="Normal"/>
    <w:autoRedefine/>
    <w:uiPriority w:val="39"/>
    <w:unhideWhenUsed/>
    <w:rsid w:val="002D6F83"/>
    <w:pPr>
      <w:spacing w:after="100"/>
      <w:ind w:left="480"/>
    </w:pPr>
  </w:style>
  <w:style w:type="character" w:styleId="Hyperlink">
    <w:name w:val="Hyperlink"/>
    <w:basedOn w:val="DefaultParagraphFont"/>
    <w:uiPriority w:val="99"/>
    <w:unhideWhenUsed/>
    <w:rsid w:val="002D6F83"/>
    <w:rPr>
      <w:color w:val="0563C1" w:themeColor="hyperlink"/>
      <w:u w:val="single"/>
    </w:rPr>
  </w:style>
  <w:style w:type="paragraph" w:styleId="Header">
    <w:name w:val="header"/>
    <w:basedOn w:val="Normal"/>
    <w:link w:val="HeaderChar"/>
    <w:uiPriority w:val="99"/>
    <w:unhideWhenUsed/>
    <w:rsid w:val="002D3778"/>
    <w:pPr>
      <w:tabs>
        <w:tab w:val="center" w:pos="4680"/>
        <w:tab w:val="right" w:pos="9360"/>
      </w:tabs>
    </w:pPr>
  </w:style>
  <w:style w:type="character" w:customStyle="1" w:styleId="HeaderChar">
    <w:name w:val="Header Char"/>
    <w:basedOn w:val="DefaultParagraphFont"/>
    <w:link w:val="Header"/>
    <w:uiPriority w:val="99"/>
    <w:rsid w:val="002D3778"/>
    <w:rPr>
      <w:rFonts w:asciiTheme="minorBidi" w:eastAsia="Times New Roman" w:hAnsiTheme="minorBidi" w:cs="Times New Roman"/>
      <w:sz w:val="24"/>
      <w:szCs w:val="24"/>
    </w:rPr>
  </w:style>
  <w:style w:type="paragraph" w:styleId="Footer">
    <w:name w:val="footer"/>
    <w:basedOn w:val="Normal"/>
    <w:link w:val="FooterChar"/>
    <w:uiPriority w:val="99"/>
    <w:unhideWhenUsed/>
    <w:rsid w:val="002D3778"/>
    <w:pPr>
      <w:tabs>
        <w:tab w:val="center" w:pos="4680"/>
        <w:tab w:val="right" w:pos="9360"/>
      </w:tabs>
    </w:pPr>
  </w:style>
  <w:style w:type="character" w:customStyle="1" w:styleId="FooterChar">
    <w:name w:val="Footer Char"/>
    <w:basedOn w:val="DefaultParagraphFont"/>
    <w:link w:val="Footer"/>
    <w:uiPriority w:val="99"/>
    <w:rsid w:val="002D3778"/>
    <w:rPr>
      <w:rFonts w:asciiTheme="minorBidi" w:eastAsia="Times New Roman" w:hAnsiTheme="minorBidi" w:cs="Times New Roman"/>
      <w:sz w:val="24"/>
      <w:szCs w:val="24"/>
    </w:rPr>
  </w:style>
  <w:style w:type="paragraph" w:styleId="Bibliography">
    <w:name w:val="Bibliography"/>
    <w:basedOn w:val="Normal"/>
    <w:next w:val="Normal"/>
    <w:uiPriority w:val="37"/>
    <w:unhideWhenUsed/>
    <w:rsid w:val="00812BC6"/>
    <w:pPr>
      <w:spacing w:after="160" w:line="259" w:lineRule="auto"/>
    </w:pPr>
    <w:rPr>
      <w:rFonts w:ascii="Arial" w:eastAsiaTheme="minorHAnsi" w:hAnsi="Arial" w:cstheme="minorBidi"/>
      <w:szCs w:val="22"/>
    </w:rPr>
  </w:style>
  <w:style w:type="paragraph" w:styleId="TableofFigures">
    <w:name w:val="table of figures"/>
    <w:basedOn w:val="Normal"/>
    <w:next w:val="Normal"/>
    <w:uiPriority w:val="99"/>
    <w:unhideWhenUsed/>
    <w:rsid w:val="00A03BE1"/>
  </w:style>
  <w:style w:type="table" w:styleId="TableGrid">
    <w:name w:val="Table Grid"/>
    <w:basedOn w:val="TableNormal"/>
    <w:uiPriority w:val="39"/>
    <w:rsid w:val="0071138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de">
    <w:name w:val="Code"/>
    <w:basedOn w:val="Normal"/>
    <w:link w:val="CodeChar"/>
    <w:qFormat/>
    <w:rsid w:val="00353808"/>
    <w:pPr>
      <w:shd w:val="clear" w:color="auto" w:fill="D9D9D9" w:themeFill="background1" w:themeFillShade="D9"/>
      <w:spacing w:after="160" w:line="259" w:lineRule="auto"/>
    </w:pPr>
    <w:rPr>
      <w:rFonts w:ascii="Roboto Mono" w:eastAsiaTheme="minorHAnsi" w:hAnsi="Roboto Mono" w:cstheme="minorBidi"/>
      <w:noProof/>
      <w:sz w:val="20"/>
      <w:szCs w:val="22"/>
    </w:rPr>
  </w:style>
  <w:style w:type="character" w:customStyle="1" w:styleId="CodeChar">
    <w:name w:val="Code Char"/>
    <w:basedOn w:val="DefaultParagraphFont"/>
    <w:link w:val="Code"/>
    <w:rsid w:val="00353808"/>
    <w:rPr>
      <w:rFonts w:ascii="Roboto Mono" w:hAnsi="Roboto Mono"/>
      <w:noProof/>
      <w:sz w:val="20"/>
      <w:shd w:val="clear" w:color="auto" w:fill="D9D9D9" w:themeFill="background1" w:themeFillShade="D9"/>
    </w:rPr>
  </w:style>
  <w:style w:type="character" w:styleId="FollowedHyperlink">
    <w:name w:val="FollowedHyperlink"/>
    <w:basedOn w:val="DefaultParagraphFont"/>
    <w:uiPriority w:val="99"/>
    <w:semiHidden/>
    <w:unhideWhenUsed/>
    <w:rsid w:val="00353808"/>
    <w:rPr>
      <w:color w:val="954F72" w:themeColor="followedHyperlink"/>
      <w:u w:val="single"/>
    </w:rPr>
  </w:style>
  <w:style w:type="paragraph" w:styleId="NoSpacing">
    <w:name w:val="No Spacing"/>
    <w:uiPriority w:val="1"/>
    <w:qFormat/>
    <w:rsid w:val="00D93E5F"/>
    <w:pPr>
      <w:spacing w:after="0" w:line="240" w:lineRule="auto"/>
    </w:pPr>
    <w:rPr>
      <w:rFonts w:asciiTheme="minorBidi" w:eastAsia="Times New Roman" w:hAnsiTheme="minorBidi" w:cs="Times New Roman"/>
      <w:sz w:val="24"/>
      <w:szCs w:val="24"/>
    </w:rPr>
  </w:style>
  <w:style w:type="paragraph" w:customStyle="1" w:styleId="Code2">
    <w:name w:val="Code2"/>
    <w:basedOn w:val="Normal"/>
    <w:link w:val="Code2Char"/>
    <w:rsid w:val="00617894"/>
    <w:pPr>
      <w:spacing w:after="160" w:line="259" w:lineRule="auto"/>
    </w:pPr>
    <w:rPr>
      <w:rFonts w:asciiTheme="minorHAnsi" w:eastAsiaTheme="minorHAnsi" w:hAnsiTheme="minorHAnsi" w:cstheme="minorBidi"/>
      <w:sz w:val="22"/>
      <w:szCs w:val="22"/>
    </w:rPr>
  </w:style>
  <w:style w:type="character" w:customStyle="1" w:styleId="Code2Char">
    <w:name w:val="Code2 Char"/>
    <w:basedOn w:val="DefaultParagraphFont"/>
    <w:link w:val="Code2"/>
    <w:rsid w:val="00617894"/>
  </w:style>
  <w:style w:type="character" w:styleId="UnresolvedMention">
    <w:name w:val="Unresolved Mention"/>
    <w:basedOn w:val="DefaultParagraphFont"/>
    <w:uiPriority w:val="99"/>
    <w:semiHidden/>
    <w:unhideWhenUsed/>
    <w:rsid w:val="002562F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631">
      <w:bodyDiv w:val="1"/>
      <w:marLeft w:val="0"/>
      <w:marRight w:val="0"/>
      <w:marTop w:val="0"/>
      <w:marBottom w:val="0"/>
      <w:divBdr>
        <w:top w:val="none" w:sz="0" w:space="0" w:color="auto"/>
        <w:left w:val="none" w:sz="0" w:space="0" w:color="auto"/>
        <w:bottom w:val="none" w:sz="0" w:space="0" w:color="auto"/>
        <w:right w:val="none" w:sz="0" w:space="0" w:color="auto"/>
      </w:divBdr>
    </w:div>
    <w:div w:id="74672729">
      <w:bodyDiv w:val="1"/>
      <w:marLeft w:val="0"/>
      <w:marRight w:val="0"/>
      <w:marTop w:val="0"/>
      <w:marBottom w:val="0"/>
      <w:divBdr>
        <w:top w:val="none" w:sz="0" w:space="0" w:color="auto"/>
        <w:left w:val="none" w:sz="0" w:space="0" w:color="auto"/>
        <w:bottom w:val="none" w:sz="0" w:space="0" w:color="auto"/>
        <w:right w:val="none" w:sz="0" w:space="0" w:color="auto"/>
      </w:divBdr>
    </w:div>
    <w:div w:id="97528560">
      <w:bodyDiv w:val="1"/>
      <w:marLeft w:val="0"/>
      <w:marRight w:val="0"/>
      <w:marTop w:val="0"/>
      <w:marBottom w:val="0"/>
      <w:divBdr>
        <w:top w:val="none" w:sz="0" w:space="0" w:color="auto"/>
        <w:left w:val="none" w:sz="0" w:space="0" w:color="auto"/>
        <w:bottom w:val="none" w:sz="0" w:space="0" w:color="auto"/>
        <w:right w:val="none" w:sz="0" w:space="0" w:color="auto"/>
      </w:divBdr>
    </w:div>
    <w:div w:id="182784901">
      <w:bodyDiv w:val="1"/>
      <w:marLeft w:val="0"/>
      <w:marRight w:val="0"/>
      <w:marTop w:val="0"/>
      <w:marBottom w:val="0"/>
      <w:divBdr>
        <w:top w:val="none" w:sz="0" w:space="0" w:color="auto"/>
        <w:left w:val="none" w:sz="0" w:space="0" w:color="auto"/>
        <w:bottom w:val="none" w:sz="0" w:space="0" w:color="auto"/>
        <w:right w:val="none" w:sz="0" w:space="0" w:color="auto"/>
      </w:divBdr>
    </w:div>
    <w:div w:id="300311767">
      <w:bodyDiv w:val="1"/>
      <w:marLeft w:val="0"/>
      <w:marRight w:val="0"/>
      <w:marTop w:val="0"/>
      <w:marBottom w:val="0"/>
      <w:divBdr>
        <w:top w:val="none" w:sz="0" w:space="0" w:color="auto"/>
        <w:left w:val="none" w:sz="0" w:space="0" w:color="auto"/>
        <w:bottom w:val="none" w:sz="0" w:space="0" w:color="auto"/>
        <w:right w:val="none" w:sz="0" w:space="0" w:color="auto"/>
      </w:divBdr>
    </w:div>
    <w:div w:id="308051413">
      <w:bodyDiv w:val="1"/>
      <w:marLeft w:val="0"/>
      <w:marRight w:val="0"/>
      <w:marTop w:val="0"/>
      <w:marBottom w:val="0"/>
      <w:divBdr>
        <w:top w:val="none" w:sz="0" w:space="0" w:color="auto"/>
        <w:left w:val="none" w:sz="0" w:space="0" w:color="auto"/>
        <w:bottom w:val="none" w:sz="0" w:space="0" w:color="auto"/>
        <w:right w:val="none" w:sz="0" w:space="0" w:color="auto"/>
      </w:divBdr>
    </w:div>
    <w:div w:id="311912445">
      <w:bodyDiv w:val="1"/>
      <w:marLeft w:val="0"/>
      <w:marRight w:val="0"/>
      <w:marTop w:val="0"/>
      <w:marBottom w:val="0"/>
      <w:divBdr>
        <w:top w:val="none" w:sz="0" w:space="0" w:color="auto"/>
        <w:left w:val="none" w:sz="0" w:space="0" w:color="auto"/>
        <w:bottom w:val="none" w:sz="0" w:space="0" w:color="auto"/>
        <w:right w:val="none" w:sz="0" w:space="0" w:color="auto"/>
      </w:divBdr>
    </w:div>
    <w:div w:id="315376646">
      <w:bodyDiv w:val="1"/>
      <w:marLeft w:val="0"/>
      <w:marRight w:val="0"/>
      <w:marTop w:val="0"/>
      <w:marBottom w:val="0"/>
      <w:divBdr>
        <w:top w:val="none" w:sz="0" w:space="0" w:color="auto"/>
        <w:left w:val="none" w:sz="0" w:space="0" w:color="auto"/>
        <w:bottom w:val="none" w:sz="0" w:space="0" w:color="auto"/>
        <w:right w:val="none" w:sz="0" w:space="0" w:color="auto"/>
      </w:divBdr>
    </w:div>
    <w:div w:id="316109886">
      <w:bodyDiv w:val="1"/>
      <w:marLeft w:val="0"/>
      <w:marRight w:val="0"/>
      <w:marTop w:val="0"/>
      <w:marBottom w:val="0"/>
      <w:divBdr>
        <w:top w:val="none" w:sz="0" w:space="0" w:color="auto"/>
        <w:left w:val="none" w:sz="0" w:space="0" w:color="auto"/>
        <w:bottom w:val="none" w:sz="0" w:space="0" w:color="auto"/>
        <w:right w:val="none" w:sz="0" w:space="0" w:color="auto"/>
      </w:divBdr>
    </w:div>
    <w:div w:id="330957064">
      <w:bodyDiv w:val="1"/>
      <w:marLeft w:val="0"/>
      <w:marRight w:val="0"/>
      <w:marTop w:val="0"/>
      <w:marBottom w:val="0"/>
      <w:divBdr>
        <w:top w:val="none" w:sz="0" w:space="0" w:color="auto"/>
        <w:left w:val="none" w:sz="0" w:space="0" w:color="auto"/>
        <w:bottom w:val="none" w:sz="0" w:space="0" w:color="auto"/>
        <w:right w:val="none" w:sz="0" w:space="0" w:color="auto"/>
      </w:divBdr>
    </w:div>
    <w:div w:id="346103506">
      <w:bodyDiv w:val="1"/>
      <w:marLeft w:val="0"/>
      <w:marRight w:val="0"/>
      <w:marTop w:val="0"/>
      <w:marBottom w:val="0"/>
      <w:divBdr>
        <w:top w:val="none" w:sz="0" w:space="0" w:color="auto"/>
        <w:left w:val="none" w:sz="0" w:space="0" w:color="auto"/>
        <w:bottom w:val="none" w:sz="0" w:space="0" w:color="auto"/>
        <w:right w:val="none" w:sz="0" w:space="0" w:color="auto"/>
      </w:divBdr>
    </w:div>
    <w:div w:id="382600804">
      <w:bodyDiv w:val="1"/>
      <w:marLeft w:val="0"/>
      <w:marRight w:val="0"/>
      <w:marTop w:val="0"/>
      <w:marBottom w:val="0"/>
      <w:divBdr>
        <w:top w:val="none" w:sz="0" w:space="0" w:color="auto"/>
        <w:left w:val="none" w:sz="0" w:space="0" w:color="auto"/>
        <w:bottom w:val="none" w:sz="0" w:space="0" w:color="auto"/>
        <w:right w:val="none" w:sz="0" w:space="0" w:color="auto"/>
      </w:divBdr>
    </w:div>
    <w:div w:id="387920369">
      <w:bodyDiv w:val="1"/>
      <w:marLeft w:val="0"/>
      <w:marRight w:val="0"/>
      <w:marTop w:val="0"/>
      <w:marBottom w:val="0"/>
      <w:divBdr>
        <w:top w:val="none" w:sz="0" w:space="0" w:color="auto"/>
        <w:left w:val="none" w:sz="0" w:space="0" w:color="auto"/>
        <w:bottom w:val="none" w:sz="0" w:space="0" w:color="auto"/>
        <w:right w:val="none" w:sz="0" w:space="0" w:color="auto"/>
      </w:divBdr>
    </w:div>
    <w:div w:id="401680760">
      <w:bodyDiv w:val="1"/>
      <w:marLeft w:val="0"/>
      <w:marRight w:val="0"/>
      <w:marTop w:val="0"/>
      <w:marBottom w:val="0"/>
      <w:divBdr>
        <w:top w:val="none" w:sz="0" w:space="0" w:color="auto"/>
        <w:left w:val="none" w:sz="0" w:space="0" w:color="auto"/>
        <w:bottom w:val="none" w:sz="0" w:space="0" w:color="auto"/>
        <w:right w:val="none" w:sz="0" w:space="0" w:color="auto"/>
      </w:divBdr>
    </w:div>
    <w:div w:id="403184271">
      <w:bodyDiv w:val="1"/>
      <w:marLeft w:val="0"/>
      <w:marRight w:val="0"/>
      <w:marTop w:val="0"/>
      <w:marBottom w:val="0"/>
      <w:divBdr>
        <w:top w:val="none" w:sz="0" w:space="0" w:color="auto"/>
        <w:left w:val="none" w:sz="0" w:space="0" w:color="auto"/>
        <w:bottom w:val="none" w:sz="0" w:space="0" w:color="auto"/>
        <w:right w:val="none" w:sz="0" w:space="0" w:color="auto"/>
      </w:divBdr>
    </w:div>
    <w:div w:id="440952766">
      <w:bodyDiv w:val="1"/>
      <w:marLeft w:val="0"/>
      <w:marRight w:val="0"/>
      <w:marTop w:val="0"/>
      <w:marBottom w:val="0"/>
      <w:divBdr>
        <w:top w:val="none" w:sz="0" w:space="0" w:color="auto"/>
        <w:left w:val="none" w:sz="0" w:space="0" w:color="auto"/>
        <w:bottom w:val="none" w:sz="0" w:space="0" w:color="auto"/>
        <w:right w:val="none" w:sz="0" w:space="0" w:color="auto"/>
      </w:divBdr>
    </w:div>
    <w:div w:id="443841395">
      <w:bodyDiv w:val="1"/>
      <w:marLeft w:val="0"/>
      <w:marRight w:val="0"/>
      <w:marTop w:val="0"/>
      <w:marBottom w:val="0"/>
      <w:divBdr>
        <w:top w:val="none" w:sz="0" w:space="0" w:color="auto"/>
        <w:left w:val="none" w:sz="0" w:space="0" w:color="auto"/>
        <w:bottom w:val="none" w:sz="0" w:space="0" w:color="auto"/>
        <w:right w:val="none" w:sz="0" w:space="0" w:color="auto"/>
      </w:divBdr>
    </w:div>
    <w:div w:id="460922678">
      <w:bodyDiv w:val="1"/>
      <w:marLeft w:val="0"/>
      <w:marRight w:val="0"/>
      <w:marTop w:val="0"/>
      <w:marBottom w:val="0"/>
      <w:divBdr>
        <w:top w:val="none" w:sz="0" w:space="0" w:color="auto"/>
        <w:left w:val="none" w:sz="0" w:space="0" w:color="auto"/>
        <w:bottom w:val="none" w:sz="0" w:space="0" w:color="auto"/>
        <w:right w:val="none" w:sz="0" w:space="0" w:color="auto"/>
      </w:divBdr>
    </w:div>
    <w:div w:id="502166155">
      <w:bodyDiv w:val="1"/>
      <w:marLeft w:val="0"/>
      <w:marRight w:val="0"/>
      <w:marTop w:val="0"/>
      <w:marBottom w:val="0"/>
      <w:divBdr>
        <w:top w:val="none" w:sz="0" w:space="0" w:color="auto"/>
        <w:left w:val="none" w:sz="0" w:space="0" w:color="auto"/>
        <w:bottom w:val="none" w:sz="0" w:space="0" w:color="auto"/>
        <w:right w:val="none" w:sz="0" w:space="0" w:color="auto"/>
      </w:divBdr>
    </w:div>
    <w:div w:id="513421069">
      <w:bodyDiv w:val="1"/>
      <w:marLeft w:val="0"/>
      <w:marRight w:val="0"/>
      <w:marTop w:val="0"/>
      <w:marBottom w:val="0"/>
      <w:divBdr>
        <w:top w:val="none" w:sz="0" w:space="0" w:color="auto"/>
        <w:left w:val="none" w:sz="0" w:space="0" w:color="auto"/>
        <w:bottom w:val="none" w:sz="0" w:space="0" w:color="auto"/>
        <w:right w:val="none" w:sz="0" w:space="0" w:color="auto"/>
      </w:divBdr>
    </w:div>
    <w:div w:id="518547759">
      <w:bodyDiv w:val="1"/>
      <w:marLeft w:val="0"/>
      <w:marRight w:val="0"/>
      <w:marTop w:val="0"/>
      <w:marBottom w:val="0"/>
      <w:divBdr>
        <w:top w:val="none" w:sz="0" w:space="0" w:color="auto"/>
        <w:left w:val="none" w:sz="0" w:space="0" w:color="auto"/>
        <w:bottom w:val="none" w:sz="0" w:space="0" w:color="auto"/>
        <w:right w:val="none" w:sz="0" w:space="0" w:color="auto"/>
      </w:divBdr>
    </w:div>
    <w:div w:id="571961906">
      <w:bodyDiv w:val="1"/>
      <w:marLeft w:val="0"/>
      <w:marRight w:val="0"/>
      <w:marTop w:val="0"/>
      <w:marBottom w:val="0"/>
      <w:divBdr>
        <w:top w:val="none" w:sz="0" w:space="0" w:color="auto"/>
        <w:left w:val="none" w:sz="0" w:space="0" w:color="auto"/>
        <w:bottom w:val="none" w:sz="0" w:space="0" w:color="auto"/>
        <w:right w:val="none" w:sz="0" w:space="0" w:color="auto"/>
      </w:divBdr>
    </w:div>
    <w:div w:id="639697810">
      <w:bodyDiv w:val="1"/>
      <w:marLeft w:val="0"/>
      <w:marRight w:val="0"/>
      <w:marTop w:val="0"/>
      <w:marBottom w:val="0"/>
      <w:divBdr>
        <w:top w:val="none" w:sz="0" w:space="0" w:color="auto"/>
        <w:left w:val="none" w:sz="0" w:space="0" w:color="auto"/>
        <w:bottom w:val="none" w:sz="0" w:space="0" w:color="auto"/>
        <w:right w:val="none" w:sz="0" w:space="0" w:color="auto"/>
      </w:divBdr>
    </w:div>
    <w:div w:id="647133583">
      <w:bodyDiv w:val="1"/>
      <w:marLeft w:val="0"/>
      <w:marRight w:val="0"/>
      <w:marTop w:val="0"/>
      <w:marBottom w:val="0"/>
      <w:divBdr>
        <w:top w:val="none" w:sz="0" w:space="0" w:color="auto"/>
        <w:left w:val="none" w:sz="0" w:space="0" w:color="auto"/>
        <w:bottom w:val="none" w:sz="0" w:space="0" w:color="auto"/>
        <w:right w:val="none" w:sz="0" w:space="0" w:color="auto"/>
      </w:divBdr>
    </w:div>
    <w:div w:id="647829196">
      <w:bodyDiv w:val="1"/>
      <w:marLeft w:val="0"/>
      <w:marRight w:val="0"/>
      <w:marTop w:val="0"/>
      <w:marBottom w:val="0"/>
      <w:divBdr>
        <w:top w:val="none" w:sz="0" w:space="0" w:color="auto"/>
        <w:left w:val="none" w:sz="0" w:space="0" w:color="auto"/>
        <w:bottom w:val="none" w:sz="0" w:space="0" w:color="auto"/>
        <w:right w:val="none" w:sz="0" w:space="0" w:color="auto"/>
      </w:divBdr>
      <w:divsChild>
        <w:div w:id="2017535904">
          <w:marLeft w:val="0"/>
          <w:marRight w:val="0"/>
          <w:marTop w:val="0"/>
          <w:marBottom w:val="0"/>
          <w:divBdr>
            <w:top w:val="none" w:sz="0" w:space="0" w:color="auto"/>
            <w:left w:val="none" w:sz="0" w:space="0" w:color="auto"/>
            <w:bottom w:val="none" w:sz="0" w:space="0" w:color="auto"/>
            <w:right w:val="none" w:sz="0" w:space="0" w:color="auto"/>
          </w:divBdr>
          <w:divsChild>
            <w:div w:id="42563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8633066">
      <w:bodyDiv w:val="1"/>
      <w:marLeft w:val="0"/>
      <w:marRight w:val="0"/>
      <w:marTop w:val="0"/>
      <w:marBottom w:val="0"/>
      <w:divBdr>
        <w:top w:val="none" w:sz="0" w:space="0" w:color="auto"/>
        <w:left w:val="none" w:sz="0" w:space="0" w:color="auto"/>
        <w:bottom w:val="none" w:sz="0" w:space="0" w:color="auto"/>
        <w:right w:val="none" w:sz="0" w:space="0" w:color="auto"/>
      </w:divBdr>
    </w:div>
    <w:div w:id="676931631">
      <w:bodyDiv w:val="1"/>
      <w:marLeft w:val="0"/>
      <w:marRight w:val="0"/>
      <w:marTop w:val="0"/>
      <w:marBottom w:val="0"/>
      <w:divBdr>
        <w:top w:val="none" w:sz="0" w:space="0" w:color="auto"/>
        <w:left w:val="none" w:sz="0" w:space="0" w:color="auto"/>
        <w:bottom w:val="none" w:sz="0" w:space="0" w:color="auto"/>
        <w:right w:val="none" w:sz="0" w:space="0" w:color="auto"/>
      </w:divBdr>
    </w:div>
    <w:div w:id="689071090">
      <w:bodyDiv w:val="1"/>
      <w:marLeft w:val="0"/>
      <w:marRight w:val="0"/>
      <w:marTop w:val="0"/>
      <w:marBottom w:val="0"/>
      <w:divBdr>
        <w:top w:val="none" w:sz="0" w:space="0" w:color="auto"/>
        <w:left w:val="none" w:sz="0" w:space="0" w:color="auto"/>
        <w:bottom w:val="none" w:sz="0" w:space="0" w:color="auto"/>
        <w:right w:val="none" w:sz="0" w:space="0" w:color="auto"/>
      </w:divBdr>
    </w:div>
    <w:div w:id="728118016">
      <w:bodyDiv w:val="1"/>
      <w:marLeft w:val="0"/>
      <w:marRight w:val="0"/>
      <w:marTop w:val="0"/>
      <w:marBottom w:val="0"/>
      <w:divBdr>
        <w:top w:val="none" w:sz="0" w:space="0" w:color="auto"/>
        <w:left w:val="none" w:sz="0" w:space="0" w:color="auto"/>
        <w:bottom w:val="none" w:sz="0" w:space="0" w:color="auto"/>
        <w:right w:val="none" w:sz="0" w:space="0" w:color="auto"/>
      </w:divBdr>
    </w:div>
    <w:div w:id="769663968">
      <w:bodyDiv w:val="1"/>
      <w:marLeft w:val="0"/>
      <w:marRight w:val="0"/>
      <w:marTop w:val="0"/>
      <w:marBottom w:val="0"/>
      <w:divBdr>
        <w:top w:val="none" w:sz="0" w:space="0" w:color="auto"/>
        <w:left w:val="none" w:sz="0" w:space="0" w:color="auto"/>
        <w:bottom w:val="none" w:sz="0" w:space="0" w:color="auto"/>
        <w:right w:val="none" w:sz="0" w:space="0" w:color="auto"/>
      </w:divBdr>
    </w:div>
    <w:div w:id="777068913">
      <w:bodyDiv w:val="1"/>
      <w:marLeft w:val="0"/>
      <w:marRight w:val="0"/>
      <w:marTop w:val="0"/>
      <w:marBottom w:val="0"/>
      <w:divBdr>
        <w:top w:val="none" w:sz="0" w:space="0" w:color="auto"/>
        <w:left w:val="none" w:sz="0" w:space="0" w:color="auto"/>
        <w:bottom w:val="none" w:sz="0" w:space="0" w:color="auto"/>
        <w:right w:val="none" w:sz="0" w:space="0" w:color="auto"/>
      </w:divBdr>
    </w:div>
    <w:div w:id="790826971">
      <w:bodyDiv w:val="1"/>
      <w:marLeft w:val="0"/>
      <w:marRight w:val="0"/>
      <w:marTop w:val="0"/>
      <w:marBottom w:val="0"/>
      <w:divBdr>
        <w:top w:val="none" w:sz="0" w:space="0" w:color="auto"/>
        <w:left w:val="none" w:sz="0" w:space="0" w:color="auto"/>
        <w:bottom w:val="none" w:sz="0" w:space="0" w:color="auto"/>
        <w:right w:val="none" w:sz="0" w:space="0" w:color="auto"/>
      </w:divBdr>
      <w:divsChild>
        <w:div w:id="1349673369">
          <w:marLeft w:val="360"/>
          <w:marRight w:val="0"/>
          <w:marTop w:val="200"/>
          <w:marBottom w:val="0"/>
          <w:divBdr>
            <w:top w:val="none" w:sz="0" w:space="0" w:color="auto"/>
            <w:left w:val="none" w:sz="0" w:space="0" w:color="auto"/>
            <w:bottom w:val="none" w:sz="0" w:space="0" w:color="auto"/>
            <w:right w:val="none" w:sz="0" w:space="0" w:color="auto"/>
          </w:divBdr>
        </w:div>
        <w:div w:id="1119646582">
          <w:marLeft w:val="360"/>
          <w:marRight w:val="0"/>
          <w:marTop w:val="200"/>
          <w:marBottom w:val="0"/>
          <w:divBdr>
            <w:top w:val="none" w:sz="0" w:space="0" w:color="auto"/>
            <w:left w:val="none" w:sz="0" w:space="0" w:color="auto"/>
            <w:bottom w:val="none" w:sz="0" w:space="0" w:color="auto"/>
            <w:right w:val="none" w:sz="0" w:space="0" w:color="auto"/>
          </w:divBdr>
        </w:div>
        <w:div w:id="1498761155">
          <w:marLeft w:val="360"/>
          <w:marRight w:val="0"/>
          <w:marTop w:val="200"/>
          <w:marBottom w:val="0"/>
          <w:divBdr>
            <w:top w:val="none" w:sz="0" w:space="0" w:color="auto"/>
            <w:left w:val="none" w:sz="0" w:space="0" w:color="auto"/>
            <w:bottom w:val="none" w:sz="0" w:space="0" w:color="auto"/>
            <w:right w:val="none" w:sz="0" w:space="0" w:color="auto"/>
          </w:divBdr>
        </w:div>
        <w:div w:id="162355070">
          <w:marLeft w:val="360"/>
          <w:marRight w:val="0"/>
          <w:marTop w:val="200"/>
          <w:marBottom w:val="0"/>
          <w:divBdr>
            <w:top w:val="none" w:sz="0" w:space="0" w:color="auto"/>
            <w:left w:val="none" w:sz="0" w:space="0" w:color="auto"/>
            <w:bottom w:val="none" w:sz="0" w:space="0" w:color="auto"/>
            <w:right w:val="none" w:sz="0" w:space="0" w:color="auto"/>
          </w:divBdr>
        </w:div>
      </w:divsChild>
    </w:div>
    <w:div w:id="796144951">
      <w:bodyDiv w:val="1"/>
      <w:marLeft w:val="0"/>
      <w:marRight w:val="0"/>
      <w:marTop w:val="0"/>
      <w:marBottom w:val="0"/>
      <w:divBdr>
        <w:top w:val="none" w:sz="0" w:space="0" w:color="auto"/>
        <w:left w:val="none" w:sz="0" w:space="0" w:color="auto"/>
        <w:bottom w:val="none" w:sz="0" w:space="0" w:color="auto"/>
        <w:right w:val="none" w:sz="0" w:space="0" w:color="auto"/>
      </w:divBdr>
    </w:div>
    <w:div w:id="839000309">
      <w:bodyDiv w:val="1"/>
      <w:marLeft w:val="0"/>
      <w:marRight w:val="0"/>
      <w:marTop w:val="0"/>
      <w:marBottom w:val="0"/>
      <w:divBdr>
        <w:top w:val="none" w:sz="0" w:space="0" w:color="auto"/>
        <w:left w:val="none" w:sz="0" w:space="0" w:color="auto"/>
        <w:bottom w:val="none" w:sz="0" w:space="0" w:color="auto"/>
        <w:right w:val="none" w:sz="0" w:space="0" w:color="auto"/>
      </w:divBdr>
    </w:div>
    <w:div w:id="851458780">
      <w:bodyDiv w:val="1"/>
      <w:marLeft w:val="0"/>
      <w:marRight w:val="0"/>
      <w:marTop w:val="0"/>
      <w:marBottom w:val="0"/>
      <w:divBdr>
        <w:top w:val="none" w:sz="0" w:space="0" w:color="auto"/>
        <w:left w:val="none" w:sz="0" w:space="0" w:color="auto"/>
        <w:bottom w:val="none" w:sz="0" w:space="0" w:color="auto"/>
        <w:right w:val="none" w:sz="0" w:space="0" w:color="auto"/>
      </w:divBdr>
    </w:div>
    <w:div w:id="860434334">
      <w:bodyDiv w:val="1"/>
      <w:marLeft w:val="0"/>
      <w:marRight w:val="0"/>
      <w:marTop w:val="0"/>
      <w:marBottom w:val="0"/>
      <w:divBdr>
        <w:top w:val="none" w:sz="0" w:space="0" w:color="auto"/>
        <w:left w:val="none" w:sz="0" w:space="0" w:color="auto"/>
        <w:bottom w:val="none" w:sz="0" w:space="0" w:color="auto"/>
        <w:right w:val="none" w:sz="0" w:space="0" w:color="auto"/>
      </w:divBdr>
      <w:divsChild>
        <w:div w:id="1831435254">
          <w:marLeft w:val="0"/>
          <w:marRight w:val="0"/>
          <w:marTop w:val="0"/>
          <w:marBottom w:val="0"/>
          <w:divBdr>
            <w:top w:val="none" w:sz="0" w:space="0" w:color="auto"/>
            <w:left w:val="none" w:sz="0" w:space="0" w:color="auto"/>
            <w:bottom w:val="none" w:sz="0" w:space="0" w:color="auto"/>
            <w:right w:val="none" w:sz="0" w:space="0" w:color="auto"/>
          </w:divBdr>
          <w:divsChild>
            <w:div w:id="179051240">
              <w:marLeft w:val="0"/>
              <w:marRight w:val="0"/>
              <w:marTop w:val="0"/>
              <w:marBottom w:val="0"/>
              <w:divBdr>
                <w:top w:val="none" w:sz="0" w:space="0" w:color="auto"/>
                <w:left w:val="none" w:sz="0" w:space="0" w:color="auto"/>
                <w:bottom w:val="none" w:sz="0" w:space="0" w:color="auto"/>
                <w:right w:val="none" w:sz="0" w:space="0" w:color="auto"/>
              </w:divBdr>
            </w:div>
            <w:div w:id="960920355">
              <w:marLeft w:val="0"/>
              <w:marRight w:val="0"/>
              <w:marTop w:val="0"/>
              <w:marBottom w:val="0"/>
              <w:divBdr>
                <w:top w:val="none" w:sz="0" w:space="0" w:color="auto"/>
                <w:left w:val="none" w:sz="0" w:space="0" w:color="auto"/>
                <w:bottom w:val="none" w:sz="0" w:space="0" w:color="auto"/>
                <w:right w:val="none" w:sz="0" w:space="0" w:color="auto"/>
              </w:divBdr>
            </w:div>
            <w:div w:id="284700529">
              <w:marLeft w:val="0"/>
              <w:marRight w:val="0"/>
              <w:marTop w:val="0"/>
              <w:marBottom w:val="0"/>
              <w:divBdr>
                <w:top w:val="none" w:sz="0" w:space="0" w:color="auto"/>
                <w:left w:val="none" w:sz="0" w:space="0" w:color="auto"/>
                <w:bottom w:val="none" w:sz="0" w:space="0" w:color="auto"/>
                <w:right w:val="none" w:sz="0" w:space="0" w:color="auto"/>
              </w:divBdr>
            </w:div>
            <w:div w:id="385185276">
              <w:marLeft w:val="0"/>
              <w:marRight w:val="0"/>
              <w:marTop w:val="0"/>
              <w:marBottom w:val="0"/>
              <w:divBdr>
                <w:top w:val="none" w:sz="0" w:space="0" w:color="auto"/>
                <w:left w:val="none" w:sz="0" w:space="0" w:color="auto"/>
                <w:bottom w:val="none" w:sz="0" w:space="0" w:color="auto"/>
                <w:right w:val="none" w:sz="0" w:space="0" w:color="auto"/>
              </w:divBdr>
            </w:div>
            <w:div w:id="1617983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1114371">
      <w:bodyDiv w:val="1"/>
      <w:marLeft w:val="0"/>
      <w:marRight w:val="0"/>
      <w:marTop w:val="0"/>
      <w:marBottom w:val="0"/>
      <w:divBdr>
        <w:top w:val="none" w:sz="0" w:space="0" w:color="auto"/>
        <w:left w:val="none" w:sz="0" w:space="0" w:color="auto"/>
        <w:bottom w:val="none" w:sz="0" w:space="0" w:color="auto"/>
        <w:right w:val="none" w:sz="0" w:space="0" w:color="auto"/>
      </w:divBdr>
    </w:div>
    <w:div w:id="915282657">
      <w:bodyDiv w:val="1"/>
      <w:marLeft w:val="0"/>
      <w:marRight w:val="0"/>
      <w:marTop w:val="0"/>
      <w:marBottom w:val="0"/>
      <w:divBdr>
        <w:top w:val="none" w:sz="0" w:space="0" w:color="auto"/>
        <w:left w:val="none" w:sz="0" w:space="0" w:color="auto"/>
        <w:bottom w:val="none" w:sz="0" w:space="0" w:color="auto"/>
        <w:right w:val="none" w:sz="0" w:space="0" w:color="auto"/>
      </w:divBdr>
    </w:div>
    <w:div w:id="931738934">
      <w:bodyDiv w:val="1"/>
      <w:marLeft w:val="0"/>
      <w:marRight w:val="0"/>
      <w:marTop w:val="0"/>
      <w:marBottom w:val="0"/>
      <w:divBdr>
        <w:top w:val="none" w:sz="0" w:space="0" w:color="auto"/>
        <w:left w:val="none" w:sz="0" w:space="0" w:color="auto"/>
        <w:bottom w:val="none" w:sz="0" w:space="0" w:color="auto"/>
        <w:right w:val="none" w:sz="0" w:space="0" w:color="auto"/>
      </w:divBdr>
    </w:div>
    <w:div w:id="952246354">
      <w:bodyDiv w:val="1"/>
      <w:marLeft w:val="0"/>
      <w:marRight w:val="0"/>
      <w:marTop w:val="0"/>
      <w:marBottom w:val="0"/>
      <w:divBdr>
        <w:top w:val="none" w:sz="0" w:space="0" w:color="auto"/>
        <w:left w:val="none" w:sz="0" w:space="0" w:color="auto"/>
        <w:bottom w:val="none" w:sz="0" w:space="0" w:color="auto"/>
        <w:right w:val="none" w:sz="0" w:space="0" w:color="auto"/>
      </w:divBdr>
    </w:div>
    <w:div w:id="952707705">
      <w:bodyDiv w:val="1"/>
      <w:marLeft w:val="0"/>
      <w:marRight w:val="0"/>
      <w:marTop w:val="0"/>
      <w:marBottom w:val="0"/>
      <w:divBdr>
        <w:top w:val="none" w:sz="0" w:space="0" w:color="auto"/>
        <w:left w:val="none" w:sz="0" w:space="0" w:color="auto"/>
        <w:bottom w:val="none" w:sz="0" w:space="0" w:color="auto"/>
        <w:right w:val="none" w:sz="0" w:space="0" w:color="auto"/>
      </w:divBdr>
    </w:div>
    <w:div w:id="1018312667">
      <w:bodyDiv w:val="1"/>
      <w:marLeft w:val="0"/>
      <w:marRight w:val="0"/>
      <w:marTop w:val="0"/>
      <w:marBottom w:val="0"/>
      <w:divBdr>
        <w:top w:val="none" w:sz="0" w:space="0" w:color="auto"/>
        <w:left w:val="none" w:sz="0" w:space="0" w:color="auto"/>
        <w:bottom w:val="none" w:sz="0" w:space="0" w:color="auto"/>
        <w:right w:val="none" w:sz="0" w:space="0" w:color="auto"/>
      </w:divBdr>
    </w:div>
    <w:div w:id="1023940487">
      <w:bodyDiv w:val="1"/>
      <w:marLeft w:val="0"/>
      <w:marRight w:val="0"/>
      <w:marTop w:val="0"/>
      <w:marBottom w:val="0"/>
      <w:divBdr>
        <w:top w:val="none" w:sz="0" w:space="0" w:color="auto"/>
        <w:left w:val="none" w:sz="0" w:space="0" w:color="auto"/>
        <w:bottom w:val="none" w:sz="0" w:space="0" w:color="auto"/>
        <w:right w:val="none" w:sz="0" w:space="0" w:color="auto"/>
      </w:divBdr>
    </w:div>
    <w:div w:id="1028720304">
      <w:bodyDiv w:val="1"/>
      <w:marLeft w:val="0"/>
      <w:marRight w:val="0"/>
      <w:marTop w:val="0"/>
      <w:marBottom w:val="0"/>
      <w:divBdr>
        <w:top w:val="none" w:sz="0" w:space="0" w:color="auto"/>
        <w:left w:val="none" w:sz="0" w:space="0" w:color="auto"/>
        <w:bottom w:val="none" w:sz="0" w:space="0" w:color="auto"/>
        <w:right w:val="none" w:sz="0" w:space="0" w:color="auto"/>
      </w:divBdr>
    </w:div>
    <w:div w:id="1034428219">
      <w:bodyDiv w:val="1"/>
      <w:marLeft w:val="0"/>
      <w:marRight w:val="0"/>
      <w:marTop w:val="0"/>
      <w:marBottom w:val="0"/>
      <w:divBdr>
        <w:top w:val="none" w:sz="0" w:space="0" w:color="auto"/>
        <w:left w:val="none" w:sz="0" w:space="0" w:color="auto"/>
        <w:bottom w:val="none" w:sz="0" w:space="0" w:color="auto"/>
        <w:right w:val="none" w:sz="0" w:space="0" w:color="auto"/>
      </w:divBdr>
    </w:div>
    <w:div w:id="1046023362">
      <w:bodyDiv w:val="1"/>
      <w:marLeft w:val="0"/>
      <w:marRight w:val="0"/>
      <w:marTop w:val="0"/>
      <w:marBottom w:val="0"/>
      <w:divBdr>
        <w:top w:val="none" w:sz="0" w:space="0" w:color="auto"/>
        <w:left w:val="none" w:sz="0" w:space="0" w:color="auto"/>
        <w:bottom w:val="none" w:sz="0" w:space="0" w:color="auto"/>
        <w:right w:val="none" w:sz="0" w:space="0" w:color="auto"/>
      </w:divBdr>
    </w:div>
    <w:div w:id="1082876337">
      <w:bodyDiv w:val="1"/>
      <w:marLeft w:val="0"/>
      <w:marRight w:val="0"/>
      <w:marTop w:val="0"/>
      <w:marBottom w:val="0"/>
      <w:divBdr>
        <w:top w:val="none" w:sz="0" w:space="0" w:color="auto"/>
        <w:left w:val="none" w:sz="0" w:space="0" w:color="auto"/>
        <w:bottom w:val="none" w:sz="0" w:space="0" w:color="auto"/>
        <w:right w:val="none" w:sz="0" w:space="0" w:color="auto"/>
      </w:divBdr>
    </w:div>
    <w:div w:id="1084955048">
      <w:bodyDiv w:val="1"/>
      <w:marLeft w:val="0"/>
      <w:marRight w:val="0"/>
      <w:marTop w:val="0"/>
      <w:marBottom w:val="0"/>
      <w:divBdr>
        <w:top w:val="none" w:sz="0" w:space="0" w:color="auto"/>
        <w:left w:val="none" w:sz="0" w:space="0" w:color="auto"/>
        <w:bottom w:val="none" w:sz="0" w:space="0" w:color="auto"/>
        <w:right w:val="none" w:sz="0" w:space="0" w:color="auto"/>
      </w:divBdr>
    </w:div>
    <w:div w:id="1100221075">
      <w:bodyDiv w:val="1"/>
      <w:marLeft w:val="0"/>
      <w:marRight w:val="0"/>
      <w:marTop w:val="0"/>
      <w:marBottom w:val="0"/>
      <w:divBdr>
        <w:top w:val="none" w:sz="0" w:space="0" w:color="auto"/>
        <w:left w:val="none" w:sz="0" w:space="0" w:color="auto"/>
        <w:bottom w:val="none" w:sz="0" w:space="0" w:color="auto"/>
        <w:right w:val="none" w:sz="0" w:space="0" w:color="auto"/>
      </w:divBdr>
    </w:div>
    <w:div w:id="1116094005">
      <w:bodyDiv w:val="1"/>
      <w:marLeft w:val="0"/>
      <w:marRight w:val="0"/>
      <w:marTop w:val="0"/>
      <w:marBottom w:val="0"/>
      <w:divBdr>
        <w:top w:val="none" w:sz="0" w:space="0" w:color="auto"/>
        <w:left w:val="none" w:sz="0" w:space="0" w:color="auto"/>
        <w:bottom w:val="none" w:sz="0" w:space="0" w:color="auto"/>
        <w:right w:val="none" w:sz="0" w:space="0" w:color="auto"/>
      </w:divBdr>
    </w:div>
    <w:div w:id="1132089051">
      <w:bodyDiv w:val="1"/>
      <w:marLeft w:val="0"/>
      <w:marRight w:val="0"/>
      <w:marTop w:val="0"/>
      <w:marBottom w:val="0"/>
      <w:divBdr>
        <w:top w:val="none" w:sz="0" w:space="0" w:color="auto"/>
        <w:left w:val="none" w:sz="0" w:space="0" w:color="auto"/>
        <w:bottom w:val="none" w:sz="0" w:space="0" w:color="auto"/>
        <w:right w:val="none" w:sz="0" w:space="0" w:color="auto"/>
      </w:divBdr>
      <w:divsChild>
        <w:div w:id="72552761">
          <w:marLeft w:val="0"/>
          <w:marRight w:val="0"/>
          <w:marTop w:val="0"/>
          <w:marBottom w:val="0"/>
          <w:divBdr>
            <w:top w:val="none" w:sz="0" w:space="0" w:color="auto"/>
            <w:left w:val="none" w:sz="0" w:space="0" w:color="auto"/>
            <w:bottom w:val="none" w:sz="0" w:space="0" w:color="auto"/>
            <w:right w:val="none" w:sz="0" w:space="0" w:color="auto"/>
          </w:divBdr>
          <w:divsChild>
            <w:div w:id="380593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530614">
      <w:bodyDiv w:val="1"/>
      <w:marLeft w:val="0"/>
      <w:marRight w:val="0"/>
      <w:marTop w:val="0"/>
      <w:marBottom w:val="0"/>
      <w:divBdr>
        <w:top w:val="none" w:sz="0" w:space="0" w:color="auto"/>
        <w:left w:val="none" w:sz="0" w:space="0" w:color="auto"/>
        <w:bottom w:val="none" w:sz="0" w:space="0" w:color="auto"/>
        <w:right w:val="none" w:sz="0" w:space="0" w:color="auto"/>
      </w:divBdr>
    </w:div>
    <w:div w:id="1153374366">
      <w:bodyDiv w:val="1"/>
      <w:marLeft w:val="0"/>
      <w:marRight w:val="0"/>
      <w:marTop w:val="0"/>
      <w:marBottom w:val="0"/>
      <w:divBdr>
        <w:top w:val="none" w:sz="0" w:space="0" w:color="auto"/>
        <w:left w:val="none" w:sz="0" w:space="0" w:color="auto"/>
        <w:bottom w:val="none" w:sz="0" w:space="0" w:color="auto"/>
        <w:right w:val="none" w:sz="0" w:space="0" w:color="auto"/>
      </w:divBdr>
    </w:div>
    <w:div w:id="1242445822">
      <w:bodyDiv w:val="1"/>
      <w:marLeft w:val="0"/>
      <w:marRight w:val="0"/>
      <w:marTop w:val="0"/>
      <w:marBottom w:val="0"/>
      <w:divBdr>
        <w:top w:val="none" w:sz="0" w:space="0" w:color="auto"/>
        <w:left w:val="none" w:sz="0" w:space="0" w:color="auto"/>
        <w:bottom w:val="none" w:sz="0" w:space="0" w:color="auto"/>
        <w:right w:val="none" w:sz="0" w:space="0" w:color="auto"/>
      </w:divBdr>
    </w:div>
    <w:div w:id="1247957350">
      <w:bodyDiv w:val="1"/>
      <w:marLeft w:val="0"/>
      <w:marRight w:val="0"/>
      <w:marTop w:val="0"/>
      <w:marBottom w:val="0"/>
      <w:divBdr>
        <w:top w:val="none" w:sz="0" w:space="0" w:color="auto"/>
        <w:left w:val="none" w:sz="0" w:space="0" w:color="auto"/>
        <w:bottom w:val="none" w:sz="0" w:space="0" w:color="auto"/>
        <w:right w:val="none" w:sz="0" w:space="0" w:color="auto"/>
      </w:divBdr>
    </w:div>
    <w:div w:id="1265115092">
      <w:bodyDiv w:val="1"/>
      <w:marLeft w:val="0"/>
      <w:marRight w:val="0"/>
      <w:marTop w:val="0"/>
      <w:marBottom w:val="0"/>
      <w:divBdr>
        <w:top w:val="none" w:sz="0" w:space="0" w:color="auto"/>
        <w:left w:val="none" w:sz="0" w:space="0" w:color="auto"/>
        <w:bottom w:val="none" w:sz="0" w:space="0" w:color="auto"/>
        <w:right w:val="none" w:sz="0" w:space="0" w:color="auto"/>
      </w:divBdr>
    </w:div>
    <w:div w:id="1300069564">
      <w:bodyDiv w:val="1"/>
      <w:marLeft w:val="0"/>
      <w:marRight w:val="0"/>
      <w:marTop w:val="0"/>
      <w:marBottom w:val="0"/>
      <w:divBdr>
        <w:top w:val="none" w:sz="0" w:space="0" w:color="auto"/>
        <w:left w:val="none" w:sz="0" w:space="0" w:color="auto"/>
        <w:bottom w:val="none" w:sz="0" w:space="0" w:color="auto"/>
        <w:right w:val="none" w:sz="0" w:space="0" w:color="auto"/>
      </w:divBdr>
    </w:div>
    <w:div w:id="1310093029">
      <w:bodyDiv w:val="1"/>
      <w:marLeft w:val="0"/>
      <w:marRight w:val="0"/>
      <w:marTop w:val="0"/>
      <w:marBottom w:val="0"/>
      <w:divBdr>
        <w:top w:val="none" w:sz="0" w:space="0" w:color="auto"/>
        <w:left w:val="none" w:sz="0" w:space="0" w:color="auto"/>
        <w:bottom w:val="none" w:sz="0" w:space="0" w:color="auto"/>
        <w:right w:val="none" w:sz="0" w:space="0" w:color="auto"/>
      </w:divBdr>
    </w:div>
    <w:div w:id="1311062463">
      <w:bodyDiv w:val="1"/>
      <w:marLeft w:val="0"/>
      <w:marRight w:val="0"/>
      <w:marTop w:val="0"/>
      <w:marBottom w:val="0"/>
      <w:divBdr>
        <w:top w:val="none" w:sz="0" w:space="0" w:color="auto"/>
        <w:left w:val="none" w:sz="0" w:space="0" w:color="auto"/>
        <w:bottom w:val="none" w:sz="0" w:space="0" w:color="auto"/>
        <w:right w:val="none" w:sz="0" w:space="0" w:color="auto"/>
      </w:divBdr>
    </w:div>
    <w:div w:id="1325745376">
      <w:bodyDiv w:val="1"/>
      <w:marLeft w:val="0"/>
      <w:marRight w:val="0"/>
      <w:marTop w:val="0"/>
      <w:marBottom w:val="0"/>
      <w:divBdr>
        <w:top w:val="none" w:sz="0" w:space="0" w:color="auto"/>
        <w:left w:val="none" w:sz="0" w:space="0" w:color="auto"/>
        <w:bottom w:val="none" w:sz="0" w:space="0" w:color="auto"/>
        <w:right w:val="none" w:sz="0" w:space="0" w:color="auto"/>
      </w:divBdr>
    </w:div>
    <w:div w:id="1347900562">
      <w:bodyDiv w:val="1"/>
      <w:marLeft w:val="0"/>
      <w:marRight w:val="0"/>
      <w:marTop w:val="0"/>
      <w:marBottom w:val="0"/>
      <w:divBdr>
        <w:top w:val="none" w:sz="0" w:space="0" w:color="auto"/>
        <w:left w:val="none" w:sz="0" w:space="0" w:color="auto"/>
        <w:bottom w:val="none" w:sz="0" w:space="0" w:color="auto"/>
        <w:right w:val="none" w:sz="0" w:space="0" w:color="auto"/>
      </w:divBdr>
    </w:div>
    <w:div w:id="1418331946">
      <w:bodyDiv w:val="1"/>
      <w:marLeft w:val="0"/>
      <w:marRight w:val="0"/>
      <w:marTop w:val="0"/>
      <w:marBottom w:val="0"/>
      <w:divBdr>
        <w:top w:val="none" w:sz="0" w:space="0" w:color="auto"/>
        <w:left w:val="none" w:sz="0" w:space="0" w:color="auto"/>
        <w:bottom w:val="none" w:sz="0" w:space="0" w:color="auto"/>
        <w:right w:val="none" w:sz="0" w:space="0" w:color="auto"/>
      </w:divBdr>
    </w:div>
    <w:div w:id="1594783425">
      <w:bodyDiv w:val="1"/>
      <w:marLeft w:val="0"/>
      <w:marRight w:val="0"/>
      <w:marTop w:val="0"/>
      <w:marBottom w:val="0"/>
      <w:divBdr>
        <w:top w:val="none" w:sz="0" w:space="0" w:color="auto"/>
        <w:left w:val="none" w:sz="0" w:space="0" w:color="auto"/>
        <w:bottom w:val="none" w:sz="0" w:space="0" w:color="auto"/>
        <w:right w:val="none" w:sz="0" w:space="0" w:color="auto"/>
      </w:divBdr>
    </w:div>
    <w:div w:id="1614946766">
      <w:bodyDiv w:val="1"/>
      <w:marLeft w:val="0"/>
      <w:marRight w:val="0"/>
      <w:marTop w:val="0"/>
      <w:marBottom w:val="0"/>
      <w:divBdr>
        <w:top w:val="none" w:sz="0" w:space="0" w:color="auto"/>
        <w:left w:val="none" w:sz="0" w:space="0" w:color="auto"/>
        <w:bottom w:val="none" w:sz="0" w:space="0" w:color="auto"/>
        <w:right w:val="none" w:sz="0" w:space="0" w:color="auto"/>
      </w:divBdr>
    </w:div>
    <w:div w:id="1616861323">
      <w:bodyDiv w:val="1"/>
      <w:marLeft w:val="0"/>
      <w:marRight w:val="0"/>
      <w:marTop w:val="0"/>
      <w:marBottom w:val="0"/>
      <w:divBdr>
        <w:top w:val="none" w:sz="0" w:space="0" w:color="auto"/>
        <w:left w:val="none" w:sz="0" w:space="0" w:color="auto"/>
        <w:bottom w:val="none" w:sz="0" w:space="0" w:color="auto"/>
        <w:right w:val="none" w:sz="0" w:space="0" w:color="auto"/>
      </w:divBdr>
    </w:div>
    <w:div w:id="1629357487">
      <w:bodyDiv w:val="1"/>
      <w:marLeft w:val="0"/>
      <w:marRight w:val="0"/>
      <w:marTop w:val="0"/>
      <w:marBottom w:val="0"/>
      <w:divBdr>
        <w:top w:val="none" w:sz="0" w:space="0" w:color="auto"/>
        <w:left w:val="none" w:sz="0" w:space="0" w:color="auto"/>
        <w:bottom w:val="none" w:sz="0" w:space="0" w:color="auto"/>
        <w:right w:val="none" w:sz="0" w:space="0" w:color="auto"/>
      </w:divBdr>
    </w:div>
    <w:div w:id="1688291596">
      <w:bodyDiv w:val="1"/>
      <w:marLeft w:val="0"/>
      <w:marRight w:val="0"/>
      <w:marTop w:val="0"/>
      <w:marBottom w:val="0"/>
      <w:divBdr>
        <w:top w:val="none" w:sz="0" w:space="0" w:color="auto"/>
        <w:left w:val="none" w:sz="0" w:space="0" w:color="auto"/>
        <w:bottom w:val="none" w:sz="0" w:space="0" w:color="auto"/>
        <w:right w:val="none" w:sz="0" w:space="0" w:color="auto"/>
      </w:divBdr>
    </w:div>
    <w:div w:id="1688559504">
      <w:bodyDiv w:val="1"/>
      <w:marLeft w:val="0"/>
      <w:marRight w:val="0"/>
      <w:marTop w:val="0"/>
      <w:marBottom w:val="0"/>
      <w:divBdr>
        <w:top w:val="none" w:sz="0" w:space="0" w:color="auto"/>
        <w:left w:val="none" w:sz="0" w:space="0" w:color="auto"/>
        <w:bottom w:val="none" w:sz="0" w:space="0" w:color="auto"/>
        <w:right w:val="none" w:sz="0" w:space="0" w:color="auto"/>
      </w:divBdr>
    </w:div>
    <w:div w:id="1701083362">
      <w:bodyDiv w:val="1"/>
      <w:marLeft w:val="0"/>
      <w:marRight w:val="0"/>
      <w:marTop w:val="0"/>
      <w:marBottom w:val="0"/>
      <w:divBdr>
        <w:top w:val="none" w:sz="0" w:space="0" w:color="auto"/>
        <w:left w:val="none" w:sz="0" w:space="0" w:color="auto"/>
        <w:bottom w:val="none" w:sz="0" w:space="0" w:color="auto"/>
        <w:right w:val="none" w:sz="0" w:space="0" w:color="auto"/>
      </w:divBdr>
    </w:div>
    <w:div w:id="1724134716">
      <w:bodyDiv w:val="1"/>
      <w:marLeft w:val="0"/>
      <w:marRight w:val="0"/>
      <w:marTop w:val="0"/>
      <w:marBottom w:val="0"/>
      <w:divBdr>
        <w:top w:val="none" w:sz="0" w:space="0" w:color="auto"/>
        <w:left w:val="none" w:sz="0" w:space="0" w:color="auto"/>
        <w:bottom w:val="none" w:sz="0" w:space="0" w:color="auto"/>
        <w:right w:val="none" w:sz="0" w:space="0" w:color="auto"/>
      </w:divBdr>
    </w:div>
    <w:div w:id="1815292893">
      <w:bodyDiv w:val="1"/>
      <w:marLeft w:val="0"/>
      <w:marRight w:val="0"/>
      <w:marTop w:val="0"/>
      <w:marBottom w:val="0"/>
      <w:divBdr>
        <w:top w:val="none" w:sz="0" w:space="0" w:color="auto"/>
        <w:left w:val="none" w:sz="0" w:space="0" w:color="auto"/>
        <w:bottom w:val="none" w:sz="0" w:space="0" w:color="auto"/>
        <w:right w:val="none" w:sz="0" w:space="0" w:color="auto"/>
      </w:divBdr>
    </w:div>
    <w:div w:id="1855024592">
      <w:bodyDiv w:val="1"/>
      <w:marLeft w:val="0"/>
      <w:marRight w:val="0"/>
      <w:marTop w:val="0"/>
      <w:marBottom w:val="0"/>
      <w:divBdr>
        <w:top w:val="none" w:sz="0" w:space="0" w:color="auto"/>
        <w:left w:val="none" w:sz="0" w:space="0" w:color="auto"/>
        <w:bottom w:val="none" w:sz="0" w:space="0" w:color="auto"/>
        <w:right w:val="none" w:sz="0" w:space="0" w:color="auto"/>
      </w:divBdr>
    </w:div>
    <w:div w:id="1857694029">
      <w:bodyDiv w:val="1"/>
      <w:marLeft w:val="0"/>
      <w:marRight w:val="0"/>
      <w:marTop w:val="0"/>
      <w:marBottom w:val="0"/>
      <w:divBdr>
        <w:top w:val="none" w:sz="0" w:space="0" w:color="auto"/>
        <w:left w:val="none" w:sz="0" w:space="0" w:color="auto"/>
        <w:bottom w:val="none" w:sz="0" w:space="0" w:color="auto"/>
        <w:right w:val="none" w:sz="0" w:space="0" w:color="auto"/>
      </w:divBdr>
    </w:div>
    <w:div w:id="1859345630">
      <w:bodyDiv w:val="1"/>
      <w:marLeft w:val="0"/>
      <w:marRight w:val="0"/>
      <w:marTop w:val="0"/>
      <w:marBottom w:val="0"/>
      <w:divBdr>
        <w:top w:val="none" w:sz="0" w:space="0" w:color="auto"/>
        <w:left w:val="none" w:sz="0" w:space="0" w:color="auto"/>
        <w:bottom w:val="none" w:sz="0" w:space="0" w:color="auto"/>
        <w:right w:val="none" w:sz="0" w:space="0" w:color="auto"/>
      </w:divBdr>
    </w:div>
    <w:div w:id="1949269622">
      <w:bodyDiv w:val="1"/>
      <w:marLeft w:val="0"/>
      <w:marRight w:val="0"/>
      <w:marTop w:val="0"/>
      <w:marBottom w:val="0"/>
      <w:divBdr>
        <w:top w:val="none" w:sz="0" w:space="0" w:color="auto"/>
        <w:left w:val="none" w:sz="0" w:space="0" w:color="auto"/>
        <w:bottom w:val="none" w:sz="0" w:space="0" w:color="auto"/>
        <w:right w:val="none" w:sz="0" w:space="0" w:color="auto"/>
      </w:divBdr>
    </w:div>
    <w:div w:id="1999457529">
      <w:bodyDiv w:val="1"/>
      <w:marLeft w:val="0"/>
      <w:marRight w:val="0"/>
      <w:marTop w:val="0"/>
      <w:marBottom w:val="0"/>
      <w:divBdr>
        <w:top w:val="none" w:sz="0" w:space="0" w:color="auto"/>
        <w:left w:val="none" w:sz="0" w:space="0" w:color="auto"/>
        <w:bottom w:val="none" w:sz="0" w:space="0" w:color="auto"/>
        <w:right w:val="none" w:sz="0" w:space="0" w:color="auto"/>
      </w:divBdr>
    </w:div>
    <w:div w:id="2022588838">
      <w:bodyDiv w:val="1"/>
      <w:marLeft w:val="0"/>
      <w:marRight w:val="0"/>
      <w:marTop w:val="0"/>
      <w:marBottom w:val="0"/>
      <w:divBdr>
        <w:top w:val="none" w:sz="0" w:space="0" w:color="auto"/>
        <w:left w:val="none" w:sz="0" w:space="0" w:color="auto"/>
        <w:bottom w:val="none" w:sz="0" w:space="0" w:color="auto"/>
        <w:right w:val="none" w:sz="0" w:space="0" w:color="auto"/>
      </w:divBdr>
    </w:div>
    <w:div w:id="2102143060">
      <w:bodyDiv w:val="1"/>
      <w:marLeft w:val="0"/>
      <w:marRight w:val="0"/>
      <w:marTop w:val="0"/>
      <w:marBottom w:val="0"/>
      <w:divBdr>
        <w:top w:val="none" w:sz="0" w:space="0" w:color="auto"/>
        <w:left w:val="none" w:sz="0" w:space="0" w:color="auto"/>
        <w:bottom w:val="none" w:sz="0" w:space="0" w:color="auto"/>
        <w:right w:val="none" w:sz="0" w:space="0" w:color="auto"/>
      </w:divBdr>
    </w:div>
    <w:div w:id="21064604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checkout.com/technology/payouts" TargetMode="External"/><Relationship Id="rId18" Type="http://schemas.openxmlformats.org/officeDocument/2006/relationships/image" Target="media/image6.png"/><Relationship Id="rId26" Type="http://schemas.openxmlformats.org/officeDocument/2006/relationships/hyperlink" Target="https://rentool.site" TargetMode="External"/><Relationship Id="rId39" Type="http://schemas.openxmlformats.org/officeDocument/2006/relationships/hyperlink" Target="https://firebase.google.com/docs/admob/" TargetMode="External"/><Relationship Id="rId3" Type="http://schemas.openxmlformats.org/officeDocument/2006/relationships/styles" Target="styles.xml"/><Relationship Id="rId21" Type="http://schemas.openxmlformats.org/officeDocument/2006/relationships/image" Target="media/image9.png"/><Relationship Id="rId34" Type="http://schemas.openxmlformats.org/officeDocument/2006/relationships/hyperlink" Target="https://firebase.google.com/docs/emulator-suite" TargetMode="External"/><Relationship Id="rId42" Type="http://schemas.openxmlformats.org/officeDocument/2006/relationships/hyperlink" Target="https://rentool.site" TargetMode="External"/><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4.png"/><Relationship Id="rId38" Type="http://schemas.openxmlformats.org/officeDocument/2006/relationships/hyperlink" Target="ElforL/rentool" TargetMode="External"/><Relationship Id="rId46" Type="http://schemas.openxmlformats.org/officeDocument/2006/relationships/hyperlink" Target="file:///D:\Laith\University\TM471\git%20repo\Report\Laith_Hussam_Shono-TM471_Project_Report2.docx" TargetMode="Externa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rentool.site/payments" TargetMode="External"/><Relationship Id="rId41"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stackoverflow.com/" TargetMode="External"/><Relationship Id="rId24" Type="http://schemas.openxmlformats.org/officeDocument/2006/relationships/hyperlink" Target="https://developer.mozilla.org/en-US/docs/Web/HTTP/CORS" TargetMode="External"/><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hyperlink" Target="https://pub.dev/packages/google_mobile_ads" TargetMode="External"/><Relationship Id="rId45" Type="http://schemas.openxmlformats.org/officeDocument/2006/relationships/hyperlink" Target="file:///D:\Laith\University\TM471\git%20repo\Report\Laith_Hussam_Shono-TM471_Project_Report2.docx" TargetMode="Externa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hyperlink" Target="https://rentool-5a78c.web.app/" TargetMode="External"/><Relationship Id="rId36" Type="http://schemas.openxmlformats.org/officeDocument/2006/relationships/hyperlink" Target="https://github.com/features/actions" TargetMode="External"/><Relationship Id="rId10" Type="http://schemas.openxmlformats.org/officeDocument/2006/relationships/hyperlink" Target="https://rentool.site" TargetMode="External"/><Relationship Id="rId19" Type="http://schemas.openxmlformats.org/officeDocument/2006/relationships/image" Target="media/image7.png"/><Relationship Id="rId31" Type="http://schemas.openxmlformats.org/officeDocument/2006/relationships/image" Target="media/image12.png"/><Relationship Id="rId44" Type="http://schemas.openxmlformats.org/officeDocument/2006/relationships/hyperlink" Target="file:///D:\Laith\University\TM471\git%20repo\Report\Laith_Hussam_Shono-TM471_Project_Report2.docx"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pub.dev" TargetMode="External"/><Relationship Id="rId27" Type="http://schemas.openxmlformats.org/officeDocument/2006/relationships/hyperlink" Target="https://rentool-5a78c.firebaseapp.com/" TargetMode="External"/><Relationship Id="rId30" Type="http://schemas.openxmlformats.org/officeDocument/2006/relationships/hyperlink" Target="https://docs.checkout.com/payments/store-payment-details/customers" TargetMode="External"/><Relationship Id="rId35" Type="http://schemas.openxmlformats.org/officeDocument/2006/relationships/hyperlink" Target="https://docs.github.com/en/pull-requests/collaborating-with-pull-requests/proposing-changes-to-your-work-with-pull-requests/about-pull-requests" TargetMode="External"/><Relationship Id="rId43" Type="http://schemas.openxmlformats.org/officeDocument/2006/relationships/hyperlink" Target="https://admob.google.com/home/"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Nat19</b:Tag>
    <b:SourceType>Report</b:SourceType>
    <b:Guid>{3AC3B21F-D698-4157-B66C-7627E28E20A3}</b:Guid>
    <b:Author>
      <b:Author>
        <b:Corporate>National Association of REALTORS</b:Corporate>
      </b:Author>
    </b:Author>
    <b:Title>Remodeling Impact Report: D.I.Y.</b:Title>
    <b:Year>2019</b:Year>
    <b:Publisher>National Association of REALTORS</b:Publisher>
    <b:RefOrder>1</b:RefOrder>
  </b:Source>
  <b:Source>
    <b:Tag>HSS21</b:Tag>
    <b:SourceType>InternetSite</b:SourceType>
    <b:Guid>{8EE1DCE6-F978-4356-803E-94637F1A2B19}</b:Guid>
    <b:Author>
      <b:Author>
        <b:Corporate>HSS</b:Corporate>
      </b:Author>
    </b:Author>
    <b:Title>FAQ - HSS Hire</b:Title>
    <b:Year>2021</b:Year>
    <b:YearAccessed>2021</b:YearAccessed>
    <b:MonthAccessed>April</b:MonthAccessed>
    <b:DayAccessed>5</b:DayAccessed>
    <b:URL>https://www.hss.com/hire/faqs</b:URL>
    <b:RefOrder>4</b:RefOrder>
  </b:Source>
  <b:Source>
    <b:Tag>Uni21</b:Tag>
    <b:SourceType>InternetSite</b:SourceType>
    <b:Guid>{F8EC89E6-D359-4904-A835-DA2EAD663BCF}</b:Guid>
    <b:Author>
      <b:Author>
        <b:Corporate>United Rentals</b:Corporate>
      </b:Author>
    </b:Author>
    <b:Title>Equipment Rentals | United Rentals</b:Title>
    <b:Year>2021</b:Year>
    <b:YearAccessed>2021</b:YearAccessed>
    <b:MonthAccessed>April</b:MonthAccessed>
    <b:DayAccessed>5</b:DayAccessed>
    <b:URL>https://www.unitedrentals.com/marketplace/equipment#/</b:URL>
    <b:RefOrder>5</b:RefOrder>
  </b:Source>
  <b:Source>
    <b:Tag>spa21</b:Tag>
    <b:SourceType>InternetSite</b:SourceType>
    <b:Guid>{B615BEFC-629E-42E7-B8C5-B48417B9A235}</b:Guid>
    <b:Author>
      <b:Author>
        <b:Corporate>Sparetoolz</b:Corporate>
      </b:Author>
    </b:Author>
    <b:Title>Sparetoolz FAQ</b:Title>
    <b:Year>2021</b:Year>
    <b:YearAccessed>2021</b:YearAccessed>
    <b:MonthAccessed>April</b:MonthAccessed>
    <b:DayAccessed>5</b:DayAccessed>
    <b:URL>https://sparetoolz.com/pages/faq</b:URL>
    <b:RefOrder>6</b:RefOrder>
  </b:Source>
  <b:Source>
    <b:Tag>Ren21</b:Tag>
    <b:SourceType>InternetSite</b:SourceType>
    <b:Guid>{99A27807-18CF-4F30-B5A9-B3A31CC90820}</b:Guid>
    <b:Title>Rent4Me | Rent, rent out and share anything. Use Sharing Economy. Borrow Cars and Cameras </b:Title>
    <b:Year>2021</b:Year>
    <b:Author>
      <b:Author>
        <b:Corporate>Rent4Me </b:Corporate>
      </b:Author>
    </b:Author>
    <b:YearAccessed>2021</b:YearAccessed>
    <b:MonthAccessed>4</b:MonthAccessed>
    <b:DayAccessed>14</b:DayAccessed>
    <b:URL>https://rent4me.org/</b:URL>
    <b:RefOrder>7</b:RefOrder>
  </b:Source>
  <b:Source>
    <b:Tag>mygov</b:Tag>
    <b:SourceType>InternetSite</b:SourceType>
    <b:Guid>{0F4885DB-9BC4-4285-B23F-32397A0A7D4B}</b:Guid>
    <b:Title>e-Payment channels in the Kingdom of Saudi Arabia</b:Title>
    <b:Year>2021</b:Year>
    <b:Author>
      <b:Author>
        <b:Corporate>Unified National Platform</b:Corporate>
      </b:Author>
    </b:Author>
    <b:YearAccessed>2021</b:YearAccessed>
    <b:MonthAccessed>December</b:MonthAccessed>
    <b:DayAccessed>2</b:DayAccessed>
    <b:URL>https://www.my.gov.sa/wps/portal/snp/aboutksa/ePayment</b:URL>
    <b:RefOrder>2</b:RefOrder>
  </b:Source>
  <b:Source>
    <b:Tag>Kru21</b:Tag>
    <b:SourceType>DocumentFromInternetSite</b:SourceType>
    <b:Guid>{807EC31C-6ED4-4A78-B2C0-F8AB5B3E7681}</b:Guid>
    <b:Title>File:Iterative Process Diagram.svg</b:Title>
    <b:Year>2021</b:Year>
    <b:Author>
      <b:Artist>
        <b:NameList>
          <b:Person>
            <b:Last>Krupadeluxe</b:Last>
          </b:Person>
        </b:NameList>
      </b:Artist>
      <b:Author>
        <b:NameList>
          <b:Person>
            <b:Last>Krupadeluxe</b:Last>
          </b:Person>
        </b:NameList>
      </b:Author>
    </b:Author>
    <b:URL>https://commons.wikimedia.org/wiki/File:Iterative_Process_Diagram.svg</b:URL>
    <b:YearAccessed>2021</b:YearAccessed>
    <b:MonthAccessed>12</b:MonthAccessed>
    <b:DayAccessed>7</b:DayAccessed>
    <b:InternetSiteTitle>Wikimedia</b:InternetSiteTitle>
    <b:RefOrder>3</b:RefOrder>
  </b:Source>
  <b:Source>
    <b:Tag>Che21</b:Tag>
    <b:SourceType>InternetSite</b:SourceType>
    <b:Guid>{DBA277AE-CE04-4A7B-8981-4C88D9C03D58}</b:Guid>
    <b:Author>
      <b:Author>
        <b:Corporate>Checkout</b:Corporate>
      </b:Author>
    </b:Author>
    <b:Title>Checkout.com - Docs</b:Title>
    <b:Year>2021</b:Year>
    <b:YearAccessed>2021</b:YearAccessed>
    <b:MonthAccessed>12</b:MonthAccessed>
    <b:DayAccessed>1</b:DayAccessed>
    <b:URL>https://www.checkout.com/docs</b:URL>
    <b:RefOrder>8</b:RefOrder>
  </b:Source>
</b:Sources>
</file>

<file path=customXml/itemProps1.xml><?xml version="1.0" encoding="utf-8"?>
<ds:datastoreItem xmlns:ds="http://schemas.openxmlformats.org/officeDocument/2006/customXml" ds:itemID="{FF23BEB1-A6F9-40AC-ACEF-21EEB37D8D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47</TotalTime>
  <Pages>69</Pages>
  <Words>15445</Words>
  <Characters>88038</Characters>
  <Application>Microsoft Office Word</Application>
  <DocSecurity>0</DocSecurity>
  <Lines>733</Lines>
  <Paragraphs>2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ith Shono</dc:creator>
  <cp:keywords/>
  <dc:description/>
  <cp:lastModifiedBy>101708516 - Laith Husam  Shono</cp:lastModifiedBy>
  <cp:revision>248</cp:revision>
  <cp:lastPrinted>2021-04-15T16:34:00Z</cp:lastPrinted>
  <dcterms:created xsi:type="dcterms:W3CDTF">2021-02-23T21:43:00Z</dcterms:created>
  <dcterms:modified xsi:type="dcterms:W3CDTF">2021-12-08T12:30:00Z</dcterms:modified>
</cp:coreProperties>
</file>